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EC62E0">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EC62E0">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EC62E0">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EC62E0">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EC62E0">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EC62E0">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EC62E0">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EC62E0">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EC62E0">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EC62E0">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EC62E0">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EC62E0">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EC62E0">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EC62E0">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EC62E0">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EC62E0">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EC62E0">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EC62E0">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EC62E0">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EC62E0">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EC62E0">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EC62E0">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EC62E0">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EC62E0">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EC62E0">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EC62E0">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EC62E0">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EC62E0">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EC62E0">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EC62E0">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EC62E0">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EC62E0">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EC62E0">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EC62E0">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EC62E0">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EC62E0">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EC62E0">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EC62E0">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EC62E0">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EC62E0">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EC62E0">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EC62E0">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EC62E0">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EC62E0">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EC62E0">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EC62E0">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EC62E0">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EC62E0">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EC62E0">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EC62E0">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EC62E0">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EC62E0">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EC62E0">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EC62E0">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EC62E0">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EC62E0">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EC62E0">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EC62E0">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EC62E0">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EC62E0">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EC62E0">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EC62E0">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EC62E0">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EC62E0">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EC62E0">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EC62E0">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EC62E0">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EC62E0">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EC62E0">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EC62E0">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EC62E0">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EC62E0">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EC62E0">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EC62E0">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EC62E0">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EC62E0">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EC62E0">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EC62E0">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EC62E0">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EC62E0">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EC62E0">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EC62E0">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EC62E0">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EC62E0">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EC62E0">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EC62E0">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EC62E0">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EC62E0">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EC62E0">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EC62E0" w:rsidRDefault="00EC62E0" w:rsidP="007016BF">
                              <w:pPr>
                                <w:spacing w:before="60" w:after="0"/>
                                <w:jc w:val="center"/>
                                <w:rPr>
                                  <w:lang w:val="sv-SE"/>
                                </w:rPr>
                              </w:pPr>
                              <w:r>
                                <w:rPr>
                                  <w:lang w:val="sv-SE"/>
                                </w:rPr>
                                <w:t>Register Preparator</w:t>
                              </w:r>
                            </w:p>
                            <w:p w14:paraId="5B7E5EAE" w14:textId="77777777" w:rsidR="00EC62E0" w:rsidRPr="00C7380D" w:rsidRDefault="00EC62E0"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EC62E0" w:rsidRDefault="00EC62E0" w:rsidP="00F52895">
                              <w:pPr>
                                <w:spacing w:before="60" w:after="0"/>
                                <w:jc w:val="center"/>
                                <w:rPr>
                                  <w:lang w:val="sv-SE"/>
                                </w:rPr>
                              </w:pPr>
                              <w:r>
                                <w:rPr>
                                  <w:lang w:val="sv-SE"/>
                                </w:rPr>
                                <w:t>Register Allocator</w:t>
                              </w:r>
                            </w:p>
                            <w:p w14:paraId="49971E8A" w14:textId="77777777" w:rsidR="00EC62E0" w:rsidRDefault="00EC62E0"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EC62E0" w:rsidRPr="009C410A" w:rsidRDefault="00EC62E0"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EC62E0" w:rsidRPr="009C410A" w:rsidRDefault="00EC62E0"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EC62E0" w:rsidRDefault="00EC62E0"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EC62E0" w:rsidRDefault="00EC62E0"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EC62E0" w:rsidRDefault="00EC62E0" w:rsidP="007016BF">
                              <w:pPr>
                                <w:pStyle w:val="Normalwebb"/>
                                <w:spacing w:before="60" w:line="252" w:lineRule="auto"/>
                                <w:jc w:val="center"/>
                              </w:pPr>
                              <w:r>
                                <w:rPr>
                                  <w:rFonts w:eastAsia="Calibri"/>
                                  <w:sz w:val="22"/>
                                  <w:szCs w:val="22"/>
                                  <w:lang w:val="en-US"/>
                                </w:rPr>
                                <w:t>Object Code</w:t>
                              </w:r>
                            </w:p>
                            <w:p w14:paraId="774C3A6C" w14:textId="77777777" w:rsidR="00EC62E0" w:rsidRDefault="00EC62E0"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EC62E0" w:rsidRDefault="00EC62E0"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EC62E0" w:rsidRDefault="00EC62E0"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EC62E0" w:rsidRDefault="00EC62E0" w:rsidP="007016BF">
                        <w:pPr>
                          <w:spacing w:before="60" w:after="0"/>
                          <w:jc w:val="center"/>
                          <w:rPr>
                            <w:lang w:val="sv-SE"/>
                          </w:rPr>
                        </w:pPr>
                        <w:r>
                          <w:rPr>
                            <w:lang w:val="sv-SE"/>
                          </w:rPr>
                          <w:t>Register Preparator</w:t>
                        </w:r>
                      </w:p>
                      <w:p w14:paraId="5B7E5EAE" w14:textId="77777777" w:rsidR="00EC62E0" w:rsidRPr="00C7380D" w:rsidRDefault="00EC62E0"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EC62E0" w:rsidRDefault="00EC62E0" w:rsidP="00F52895">
                        <w:pPr>
                          <w:spacing w:before="60" w:after="0"/>
                          <w:jc w:val="center"/>
                          <w:rPr>
                            <w:lang w:val="sv-SE"/>
                          </w:rPr>
                        </w:pPr>
                        <w:r>
                          <w:rPr>
                            <w:lang w:val="sv-SE"/>
                          </w:rPr>
                          <w:t>Register Allocator</w:t>
                        </w:r>
                      </w:p>
                      <w:p w14:paraId="49971E8A" w14:textId="77777777" w:rsidR="00EC62E0" w:rsidRDefault="00EC62E0"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EC62E0" w:rsidRPr="009C410A" w:rsidRDefault="00EC62E0"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EC62E0" w:rsidRPr="009C410A" w:rsidRDefault="00EC62E0"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EC62E0" w:rsidRDefault="00EC62E0"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EC62E0" w:rsidRDefault="00EC62E0"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EC62E0" w:rsidRDefault="00EC62E0" w:rsidP="007016BF">
                        <w:pPr>
                          <w:pStyle w:val="Normalwebb"/>
                          <w:spacing w:before="60" w:line="252" w:lineRule="auto"/>
                          <w:jc w:val="center"/>
                        </w:pPr>
                        <w:r>
                          <w:rPr>
                            <w:rFonts w:eastAsia="Calibri"/>
                            <w:sz w:val="22"/>
                            <w:szCs w:val="22"/>
                            <w:lang w:val="en-US"/>
                          </w:rPr>
                          <w:t>Object Code</w:t>
                        </w:r>
                      </w:p>
                      <w:p w14:paraId="774C3A6C" w14:textId="77777777" w:rsidR="00EC62E0" w:rsidRDefault="00EC62E0"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EC62E0" w:rsidRDefault="00EC62E0"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EC62E0" w:rsidRDefault="00EC62E0"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r w:rsidR="00DE19A0" w:rsidRPr="00EC76D5">
        <w:rPr>
          <w:rStyle w:val="CodeInText0"/>
        </w:rPr>
        <w:t>printf</w:t>
      </w:r>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r w:rsidRPr="00EC76D5">
        <w:t>ymbols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r w:rsidRPr="00EC76D5">
        <w:t>Goto-chains are also reduced.</w:t>
      </w:r>
      <w:r w:rsidR="00813C0C" w:rsidRPr="00EC76D5">
        <w:t xml:space="preserve"> In the following example, all goto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We also translates addition or subtraction with one into incremement or decrement, and we redus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Bison and JFlex</w:t>
      </w:r>
      <w:bookmarkEnd w:id="12"/>
      <w:bookmarkEnd w:id="13"/>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r w:rsidRPr="00EC76D5">
        <w:t>J</w:t>
      </w:r>
      <w:r w:rsidR="00371E5F" w:rsidRPr="00EC76D5">
        <w:t>Fl</w:t>
      </w:r>
      <w:r w:rsidRPr="00EC76D5">
        <w:t xml:space="preserve">ex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r w:rsidRPr="00EC76D5">
        <w:rPr>
          <w:rStyle w:val="CodeInText"/>
        </w:rPr>
        <w:t>e</w:t>
      </w:r>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r w:rsidR="00923212" w:rsidRPr="00EC76D5">
        <w:rPr>
          <w:rStyle w:val="CodeInText"/>
        </w:rPr>
        <w:t>log10</w:t>
      </w:r>
      <w:r w:rsidR="00923212" w:rsidRPr="00EC76D5">
        <w:t xml:space="preserve">, </w:t>
      </w:r>
      <w:r w:rsidR="00923212" w:rsidRPr="00EC76D5">
        <w:rPr>
          <w:rStyle w:val="CodeInText"/>
        </w:rPr>
        <w:t>exp10</w:t>
      </w:r>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r w:rsidR="006F5454" w:rsidRPr="00EC76D5">
        <w:rPr>
          <w:rStyle w:val="CodeInText"/>
          <w:highlight w:val="white"/>
        </w:rPr>
        <w:t>statement_list</w:t>
      </w:r>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r w:rsidR="00715F10" w:rsidRPr="00EC76D5">
        <w:rPr>
          <w:rStyle w:val="CodeInText"/>
        </w:rPr>
        <w:t>statement_list</w:t>
      </w:r>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r w:rsidRPr="00EC76D5">
        <w:t>Y</w:t>
      </w:r>
      <w:r w:rsidR="00CA3E6B" w:rsidRPr="00EC76D5">
        <w:t>acc</w:t>
      </w:r>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r>
        <w:t>MainParser.gppg</w:t>
      </w:r>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The right-hand side are numbered from one, and the attribute values are accessabl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r w:rsidRPr="00EC76D5">
        <w:lastRenderedPageBreak/>
        <w:t>J</w:t>
      </w:r>
      <w:r w:rsidR="00ED240D" w:rsidRPr="00EC76D5">
        <w:t>F</w:t>
      </w:r>
      <w:r w:rsidR="00A138C7" w:rsidRPr="00EC76D5">
        <w:t>l</w:t>
      </w:r>
      <w:r w:rsidRPr="00EC76D5">
        <w:t>ex</w:t>
      </w:r>
      <w:bookmarkEnd w:id="17"/>
      <w:bookmarkEnd w:id="18"/>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J</w:t>
      </w:r>
      <w:r w:rsidR="002B548F" w:rsidRPr="00EC76D5">
        <w:t>Fl</w:t>
      </w:r>
      <w:r w:rsidR="000A5AA6" w:rsidRPr="00EC76D5">
        <w:t xml:space="preserve">ex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r w:rsidRPr="00EC76D5">
        <w:t>Token.java</w:t>
      </w:r>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When it comes to complicated tokens, J</w:t>
      </w:r>
      <w:r w:rsidR="0029308A" w:rsidRPr="00EC76D5">
        <w:t>Fl</w:t>
      </w:r>
      <w:r w:rsidRPr="00EC76D5">
        <w:t xml:space="preserve">ex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r w:rsidR="004B7FDC" w:rsidRPr="00EC76D5">
        <w:t>preceed</w:t>
      </w:r>
      <w:r w:rsidR="003865CF" w:rsidRPr="00EC76D5">
        <w:t>ing</w:t>
      </w:r>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ne or more</w:t>
            </w:r>
            <w:r w:rsidR="008855EB" w:rsidRPr="00EC76D5">
              <w:t>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r w:rsidRPr="00EC76D5">
        <w:t>Scanner.jflex</w:t>
      </w:r>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r w:rsidRPr="00EC76D5">
        <w:rPr>
          <w:rStyle w:val="CodeInText"/>
        </w:rPr>
        <w:t>yytext</w:t>
      </w:r>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r w:rsidRPr="00EC76D5">
        <w:rPr>
          <w:rStyle w:val="CodeInText0"/>
        </w:rPr>
        <w:t>ScannerToLexer</w:t>
      </w:r>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r w:rsidR="005C5A52" w:rsidRPr="00EC76D5">
        <w:rPr>
          <w:rStyle w:val="CodeInText0"/>
        </w:rPr>
        <w:t>Lexer</w:t>
      </w:r>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r w:rsidR="008611C9" w:rsidRPr="00EC76D5">
        <w:rPr>
          <w:rStyle w:val="CodeInText0"/>
        </w:rPr>
        <w:t>yylex</w:t>
      </w:r>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r w:rsidRPr="00EC76D5">
        <w:lastRenderedPageBreak/>
        <w:t>ScannerToLexer.java</w:t>
      </w:r>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Bison and JFlex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r w:rsidR="00B2491D" w:rsidRPr="00EC76D5">
        <w:rPr>
          <w:rStyle w:val="CodeInText"/>
        </w:rPr>
        <w:t>BufferedReader</w:t>
      </w:r>
      <w:r w:rsidR="00B2491D" w:rsidRPr="00EC76D5">
        <w:t xml:space="preserve">, the output is written to </w:t>
      </w:r>
      <w:r w:rsidR="00B2491D" w:rsidRPr="00EC76D5">
        <w:rPr>
          <w:rStyle w:val="CodeInText"/>
        </w:rPr>
        <w:t>OutputStream</w:t>
      </w:r>
      <w:r w:rsidR="00B2491D" w:rsidRPr="00EC76D5">
        <w:t>, error message</w:t>
      </w:r>
      <w:r w:rsidR="000D7E1E" w:rsidRPr="00EC76D5">
        <w:t>s</w:t>
      </w:r>
      <w:r w:rsidR="00B2491D" w:rsidRPr="00EC76D5">
        <w:t xml:space="preserve"> are written to </w:t>
      </w:r>
      <w:r w:rsidR="00B2491D" w:rsidRPr="00EC76D5">
        <w:rPr>
          <w:rStyle w:val="CodeInText"/>
        </w:rPr>
        <w:t>ErrorStream</w:t>
      </w:r>
      <w:r w:rsidR="00B2491D" w:rsidRPr="00EC76D5">
        <w:t xml:space="preserve">, and </w:t>
      </w:r>
      <w:r w:rsidR="00B2491D" w:rsidRPr="00EC76D5">
        <w:rPr>
          <w:rStyle w:val="CodeInText"/>
        </w:rPr>
        <w:t>VariableMap</w:t>
      </w:r>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r w:rsidRPr="00EC76D5">
        <w:t>Main.java</w:t>
      </w:r>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r w:rsidRPr="00EC76D5">
        <w:t>Parser.bat</w:t>
      </w:r>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r w:rsidRPr="00EC76D5">
        <w:t>Main.java</w:t>
      </w:r>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r w:rsidR="00304A3D" w:rsidRPr="00EC76D5">
        <w:t>J</w:t>
      </w:r>
      <w:r w:rsidR="009943C8" w:rsidRPr="00EC76D5">
        <w:t xml:space="preserve">Flex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r w:rsidR="00545E00" w:rsidRPr="00EC76D5">
        <w:rPr>
          <w:b/>
          <w:bCs/>
        </w:rPr>
        <w:t>Fel! Hittar inte referenskälla.</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r w:rsidRPr="00EC76D5">
        <w:t>Pre</w:t>
      </w:r>
      <w:r w:rsidR="002E67B8">
        <w:t>MainParser.gppg</w:t>
      </w:r>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An expression is cosidered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r w:rsidRPr="00EC76D5">
        <w:lastRenderedPageBreak/>
        <w:t>PreScanner.jflex</w:t>
      </w:r>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ef" is concatenated into "abcded".</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r w:rsidRPr="00EC76D5">
        <w:t>Preprocessor.java</w:t>
      </w:r>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r w:rsidRPr="00EC76D5">
        <w:rPr>
          <w:rStyle w:val="CodeInText"/>
        </w:rPr>
        <w:t>traverseLineComment</w:t>
      </w:r>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r w:rsidRPr="00EC76D5">
        <w:rPr>
          <w:rStyle w:val="CodeInText"/>
        </w:rPr>
        <w:t>traverseBlockComment</w:t>
      </w:r>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r w:rsidRPr="00EC76D5">
        <w:rPr>
          <w:rStyle w:val="CodeInText"/>
        </w:rPr>
        <w:t>traverseString</w:t>
      </w:r>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r w:rsidR="00DE4B4E" w:rsidRPr="00EC76D5">
        <w:rPr>
          <w:rStyle w:val="CodeInText"/>
        </w:rPr>
        <w:t>doSlash</w:t>
      </w:r>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r w:rsidRPr="00EC76D5">
        <w:rPr>
          <w:rStyle w:val="CodeInText"/>
        </w:rPr>
        <w:t>traverseCharacter</w:t>
      </w:r>
      <w:r w:rsidRPr="00EC76D5">
        <w:t xml:space="preserve"> method is </w:t>
      </w:r>
      <w:r w:rsidR="00D165D1" w:rsidRPr="00EC76D5">
        <w:t xml:space="preserve">similar to </w:t>
      </w:r>
      <w:r w:rsidRPr="00EC76D5">
        <w:rPr>
          <w:rStyle w:val="CodeInText"/>
        </w:rPr>
        <w:t>traverseString</w:t>
      </w:r>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r w:rsidR="00651622" w:rsidRPr="00EC76D5">
        <w:rPr>
          <w:rStyle w:val="CodeInText"/>
        </w:rPr>
        <w:t>doSlash</w:t>
      </w:r>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r w:rsidR="00C50C78" w:rsidRPr="00EC76D5">
        <w:rPr>
          <w:rStyle w:val="CodeInText0"/>
        </w:rPr>
        <w:t>slashToChar</w:t>
      </w:r>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r w:rsidR="00DE277A" w:rsidRPr="00EC76D5">
        <w:rPr>
          <w:rStyle w:val="CodeInText0"/>
        </w:rPr>
        <w:t>charToOctal</w:t>
      </w:r>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r w:rsidRPr="00EC76D5">
        <w:rPr>
          <w:rStyle w:val="CodeInText0"/>
        </w:rPr>
        <w:t>octalToChar</w:t>
      </w:r>
      <w:r w:rsidRPr="00EC76D5">
        <w:t xml:space="preserve"> method is called by the scanner to tralform the octal shalch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r w:rsidR="00BF2BB0" w:rsidRPr="00EC76D5">
        <w:rPr>
          <w:rStyle w:val="CodeInText"/>
        </w:rPr>
        <w:t>lineBuffer</w:t>
      </w:r>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r w:rsidR="000F09D0" w:rsidRPr="00EC76D5">
        <w:rPr>
          <w:rStyle w:val="CodeInText"/>
        </w:rPr>
        <w:t>generateLineList</w:t>
      </w:r>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r w:rsidR="002A0975" w:rsidRPr="00EC76D5">
        <w:rPr>
          <w:rStyle w:val="CodeInText"/>
        </w:rPr>
        <w:t>searchForMacros</w:t>
      </w:r>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r w:rsidRPr="00EC76D5">
        <w:rPr>
          <w:rStyle w:val="CodeInText0"/>
        </w:rPr>
        <w:t>trimLeft</w:t>
      </w:r>
      <w:r w:rsidR="00DA4986" w:rsidRPr="00EC76D5">
        <w:t xml:space="preserve"> and </w:t>
      </w:r>
      <w:r w:rsidR="00DA4986" w:rsidRPr="00EC76D5">
        <w:rPr>
          <w:rStyle w:val="CodeInText0"/>
        </w:rPr>
        <w:t>trimRight</w:t>
      </w:r>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r w:rsidRPr="00EC76D5">
        <w:rPr>
          <w:rStyle w:val="CodeInText0"/>
        </w:rPr>
        <w:t>countChar</w:t>
      </w:r>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r w:rsidRPr="00EC76D5">
        <w:rPr>
          <w:rStyle w:val="CodeInText0"/>
        </w:rPr>
        <w:t>doLine</w:t>
      </w:r>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r w:rsidR="00220C33" w:rsidRPr="00EC76D5">
        <w:rPr>
          <w:rStyle w:val="CodeInText0"/>
        </w:rPr>
        <w:t>Main</w:t>
      </w:r>
      <w:r w:rsidR="00220C33" w:rsidRPr="00EC76D5">
        <w:t>.</w:t>
      </w:r>
      <w:r w:rsidR="00220C33" w:rsidRPr="00EC76D5">
        <w:rPr>
          <w:rStyle w:val="CodeInText0"/>
        </w:rPr>
        <w:t>Path</w:t>
      </w:r>
      <w:r w:rsidR="00220C33" w:rsidRPr="00EC76D5">
        <w:t xml:space="preserve"> and </w:t>
      </w:r>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r w:rsidR="00F4065D" w:rsidRPr="00EC76D5">
        <w:rPr>
          <w:rStyle w:val="CodeInText"/>
        </w:rPr>
        <w:t>Main.IncludePath</w:t>
      </w:r>
      <w:r w:rsidR="00F4065D" w:rsidRPr="00EC76D5">
        <w:t>, and the internal files are included locally.</w:t>
      </w:r>
    </w:p>
    <w:p w14:paraId="588CAFE4" w14:textId="3F1B6A82" w:rsidR="005602C1" w:rsidRPr="00EC76D5" w:rsidRDefault="005602C1" w:rsidP="008739A0">
      <w:r w:rsidRPr="00EC76D5">
        <w:lastRenderedPageBreak/>
        <w:t xml:space="preserve">The </w:t>
      </w:r>
      <w:r w:rsidRPr="00EC76D5">
        <w:rPr>
          <w:rStyle w:val="CodeInText"/>
        </w:rPr>
        <w:t>Main.IncludeSet</w:t>
      </w:r>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r w:rsidR="00944A37" w:rsidRPr="00EC76D5">
        <w:rPr>
          <w:rStyle w:val="CodeInText"/>
        </w:rPr>
        <w:t>Main.IncludeStack</w:t>
      </w:r>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r w:rsidRPr="00EC76D5">
        <w:rPr>
          <w:rStyle w:val="CodeInText"/>
        </w:rPr>
        <w:t>Main.</w:t>
      </w:r>
      <w:r w:rsidR="00382D84" w:rsidRPr="00EC76D5">
        <w:rPr>
          <w:rStyle w:val="CodeInText"/>
        </w:rPr>
        <w:t>Path</w:t>
      </w:r>
      <w:r w:rsidR="00382D84" w:rsidRPr="00EC76D5">
        <w:t xml:space="preserve"> and </w:t>
      </w:r>
      <w:r w:rsidR="00382D84" w:rsidRPr="00EC76D5">
        <w:rPr>
          <w:rStyle w:val="CodeInText"/>
        </w:rPr>
        <w:t>Main.L</w:t>
      </w:r>
      <w:r w:rsidR="00801744" w:rsidRPr="00EC76D5">
        <w:rPr>
          <w:rStyle w:val="CodeInText"/>
        </w:rPr>
        <w:t>ine</w:t>
      </w:r>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Test.c,100$”)</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r w:rsidRPr="00EC76D5">
        <w:t>Macro.java</w:t>
      </w:r>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r w:rsidRPr="00EC76D5">
        <w:rPr>
          <w:rStyle w:val="CodeInText"/>
        </w:rPr>
        <w:t>doDefine</w:t>
      </w:r>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r w:rsidR="00DE4FE4" w:rsidRPr="00EC76D5">
        <w:rPr>
          <w:rStyle w:val="CodeInText"/>
        </w:rPr>
        <w:t>doParameterDefine</w:t>
      </w:r>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r w:rsidRPr="00EC76D5">
        <w:t>Preprocessor.java</w:t>
      </w:r>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r w:rsidRPr="00EC76D5">
        <w:rPr>
          <w:rStyle w:val="CodeInText"/>
        </w:rPr>
        <w:t>doParameterDefine</w:t>
      </w:r>
      <w:r w:rsidRPr="00EC76D5">
        <w:t xml:space="preserve"> method </w:t>
      </w:r>
      <w:r w:rsidR="00672F93" w:rsidRPr="00EC76D5">
        <w:t>l</w:t>
      </w:r>
      <w:r w:rsidR="00A148A2" w:rsidRPr="00EC76D5">
        <w:t xml:space="preserve">ook into macros with parameters in two steps. First we extract the parameters by calling </w:t>
      </w:r>
      <w:r w:rsidR="00A148A2" w:rsidRPr="00EC76D5">
        <w:rPr>
          <w:rStyle w:val="CodeInText"/>
        </w:rPr>
        <w:t>scanParameters</w:t>
      </w:r>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r w:rsidRPr="00EC76D5">
        <w:rPr>
          <w:rStyle w:val="CodeInText"/>
        </w:rPr>
        <w:t>parameter_index</w:t>
      </w:r>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r w:rsidRPr="00EC76D5">
        <w:rPr>
          <w:rStyle w:val="CodeInText"/>
        </w:rPr>
        <w:t>getIdentifierList</w:t>
      </w:r>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r w:rsidRPr="00EC76D5">
        <w:rPr>
          <w:rStyle w:val="CodeInText"/>
        </w:rPr>
        <w:t>doUndef</w:t>
      </w:r>
      <w:r w:rsidRPr="00EC76D5">
        <w:t xml:space="preserve"> method </w:t>
      </w:r>
      <w:r w:rsidR="00643A6A" w:rsidRPr="00EC76D5">
        <w:t xml:space="preserve">removes a macro from the </w:t>
      </w:r>
      <w:r w:rsidR="00443DFC" w:rsidRPr="00EC76D5">
        <w:rPr>
          <w:rStyle w:val="CodeInText"/>
        </w:rPr>
        <w:t>MacroMap</w:t>
      </w:r>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r w:rsidR="006E5370" w:rsidRPr="00EC76D5">
        <w:rPr>
          <w:rStyle w:val="CodeInText"/>
        </w:rPr>
        <w:t>doIf</w:t>
      </w:r>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r w:rsidR="006E5370" w:rsidRPr="00EC76D5">
        <w:rPr>
          <w:rStyle w:val="CodeInText"/>
        </w:rPr>
        <w:t>parseExpression</w:t>
      </w:r>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r w:rsidR="001B6D1F" w:rsidRPr="00EC76D5">
        <w:rPr>
          <w:rStyle w:val="CodeInText"/>
        </w:rPr>
        <w:t>Main.IfStack</w:t>
      </w:r>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r w:rsidRPr="00EC76D5">
        <w:rPr>
          <w:rStyle w:val="CodeInText"/>
        </w:rPr>
        <w:t>doIfElseIf</w:t>
      </w:r>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r w:rsidR="004C4B6A" w:rsidRPr="00EC76D5">
        <w:rPr>
          <w:rStyle w:val="CodeInText"/>
        </w:rPr>
        <w:t>Main.IfStack</w:t>
      </w:r>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r w:rsidR="0022255F" w:rsidRPr="00EC76D5">
        <w:rPr>
          <w:rStyle w:val="CodeInText"/>
        </w:rPr>
        <w:t>If</w:t>
      </w:r>
      <w:r w:rsidR="00333171" w:rsidRPr="00EC76D5">
        <w:rPr>
          <w:rStyle w:val="CodeInText"/>
        </w:rPr>
        <w:t>S</w:t>
      </w:r>
      <w:r w:rsidR="0022255F" w:rsidRPr="00EC76D5">
        <w:rPr>
          <w:rStyle w:val="CodeInText"/>
        </w:rPr>
        <w:t>tatus</w:t>
      </w:r>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r w:rsidR="004274B9" w:rsidRPr="00EC76D5">
        <w:rPr>
          <w:rStyle w:val="CodeInText"/>
        </w:rPr>
        <w:t>lastTrue</w:t>
      </w:r>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r w:rsidRPr="00EC76D5">
        <w:rPr>
          <w:rStyle w:val="CodeInText"/>
        </w:rPr>
        <w:t>doElse</w:t>
      </w:r>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r w:rsidR="008D7DB1" w:rsidRPr="00EC76D5">
        <w:rPr>
          <w:rStyle w:val="CodeInText"/>
        </w:rPr>
        <w:t>doE</w:t>
      </w:r>
      <w:r w:rsidR="003B23D1" w:rsidRPr="00EC76D5">
        <w:rPr>
          <w:rStyle w:val="CodeInText"/>
        </w:rPr>
        <w:t>ndIf</w:t>
      </w:r>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r w:rsidR="0031573A" w:rsidRPr="00EC76D5">
        <w:rPr>
          <w:rStyle w:val="CodeInText"/>
        </w:rPr>
        <w:t>s</w:t>
      </w:r>
      <w:r w:rsidR="00606112" w:rsidRPr="00EC76D5">
        <w:rPr>
          <w:rStyle w:val="CodeInText"/>
        </w:rPr>
        <w:t>lash</w:t>
      </w:r>
      <w:r w:rsidR="0031573A" w:rsidRPr="00EC76D5">
        <w:rPr>
          <w:rStyle w:val="CodeInText"/>
        </w:rPr>
        <w:t>ToChar</w:t>
      </w:r>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m_</w:t>
      </w:r>
      <w:r w:rsidR="00203447" w:rsidRPr="00EC76D5">
        <w:rPr>
          <w:rStyle w:val="CodeInText"/>
        </w:rPr>
        <w:t>specialMacroSet</w:t>
      </w:r>
      <w:r w:rsidR="00203447" w:rsidRPr="00EC76D5">
        <w:t xml:space="preserve"> or </w:t>
      </w:r>
      <w:r w:rsidR="00443DFC" w:rsidRPr="00EC76D5">
        <w:rPr>
          <w:rStyle w:val="CodeInText"/>
        </w:rPr>
        <w:t>MacroMap</w:t>
      </w:r>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r w:rsidR="005178C0" w:rsidRPr="00EC76D5">
        <w:rPr>
          <w:rStyle w:val="CodeInText"/>
        </w:rPr>
        <w:t>nameStack</w:t>
      </w:r>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r w:rsidR="00DA0797" w:rsidRPr="00EC76D5">
        <w:rPr>
          <w:rStyle w:val="CodeInText"/>
        </w:rPr>
        <w:t>paranCount</w:t>
      </w:r>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r w:rsidRPr="00EC76D5">
        <w:rPr>
          <w:rStyle w:val="CodeInText"/>
        </w:rPr>
        <w:t>lookupMacro</w:t>
      </w:r>
      <w:r w:rsidRPr="00EC76D5">
        <w:t xml:space="preserve"> method looks up a given macro. If it stored in </w:t>
      </w:r>
      <w:r w:rsidR="00443DFC" w:rsidRPr="00EC76D5">
        <w:rPr>
          <w:rStyle w:val="CodeInText"/>
        </w:rPr>
        <w:t>MacroMap</w:t>
      </w:r>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r w:rsidR="00443DFC" w:rsidRPr="00EC76D5">
        <w:rPr>
          <w:rStyle w:val="CodeInText"/>
        </w:rPr>
        <w:t>MacroMap</w:t>
      </w:r>
      <w:r w:rsidRPr="00EC76D5">
        <w:t>,</w:t>
      </w:r>
      <w:r w:rsidR="00076700" w:rsidRPr="00EC76D5">
        <w:t xml:space="preserve"> it may be one of the predefined special macros</w:t>
      </w:r>
      <w:r w:rsidR="00E5371B" w:rsidRPr="00EC76D5">
        <w:t xml:space="preserve">. The </w:t>
      </w:r>
      <w:r w:rsidR="00E5371B" w:rsidRPr="00EC76D5">
        <w:rPr>
          <w:rStyle w:val="CodeInText"/>
        </w:rPr>
        <w:t>__STDC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r w:rsidR="005F10A7" w:rsidRPr="00EC76D5">
        <w:rPr>
          <w:rStyle w:val="CodeInText"/>
        </w:rPr>
        <w:t>Main.Path</w:t>
      </w:r>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r w:rsidR="005F10A7" w:rsidRPr="00EC76D5">
        <w:rPr>
          <w:rStyle w:val="CodeInText"/>
        </w:rPr>
        <w:t>Main.Line</w:t>
      </w:r>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m</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This chapter describes the parser of the compiler, how it parses the source code to test whether is complies to the grammar. However, the parser does also performs type checking, store symbols in the symbol table and generates middle 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52" w:author="Stefan Bjornander" w:date="2015-04-26T09:16:00Z">
        <w:r w:rsidR="000865C3" w:rsidRPr="00EC76D5">
          <w:t xml:space="preserve">The </w:t>
        </w:r>
        <w:r w:rsidR="000865C3" w:rsidRPr="00EC76D5">
          <w:rPr>
            <w:rStyle w:val="CodeInText"/>
            <w:color w:val="auto"/>
            <w:rPrChange w:id="53" w:author="Stefan Bjornander" w:date="2015-04-26T09:16:00Z">
              <w:rPr/>
            </w:rPrChange>
          </w:rPr>
          <w:t>translation_unit</w:t>
        </w:r>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The rules of the parser calls corrensponding methods of the MiddleCodeGenerator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Def</w:t>
      </w:r>
      <w:r w:rsidR="002F35C1">
        <w:t>initializer</w:t>
      </w:r>
      <w:r w:rsidR="00015AA9" w:rsidRPr="00EC76D5">
        <w:t>ion</w:t>
      </w:r>
      <w:bookmarkEnd w:id="5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3E616458"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2F35C1">
        <w:t>initializer</w:t>
      </w:r>
      <w:r>
        <w:t xml:space="preserve">ializ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2F35C1">
        <w:rPr>
          <w:highlight w:val="white"/>
        </w:rPr>
        <w:t>initializer</w:t>
      </w:r>
      <w:r>
        <w:rPr>
          <w:highlight w:val="white"/>
        </w:rPr>
        <w:t>ialize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it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In the Linux case, we need to generate the assembly text from the assmebly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0D328583"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TextLis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lastRenderedPageBreak/>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We extraxt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The do statement</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Label and Goto Statement</w:t>
      </w:r>
    </w:p>
    <w:p w14:paraId="3D4A6642" w14:textId="404C833E"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000E2D59">
        <w:t xml:space="preserve"> </w:t>
      </w:r>
      <w:r w:rsidR="000E2D59" w:rsidRPr="00BD4B2D">
        <w:t>As we all know, goto has no place in well-</w:t>
      </w:r>
      <w:r w:rsidR="00BD1C4E" w:rsidRPr="00BD4B2D">
        <w:t>structured</w:t>
      </w:r>
      <w:r w:rsidR="000E2D59" w:rsidRPr="00BD4B2D">
        <w:t xml:space="preserve"> programs. </w:t>
      </w:r>
      <w:r w:rsidR="000E2D59" w:rsidRPr="00CC64B1">
        <w:t xml:space="preserve">Labels and goto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languages have omitted goto.</w:t>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return statement may </w:t>
      </w:r>
      <w:r w:rsidR="00A7245A">
        <w:rPr>
          <w:highlight w:val="white"/>
          <w:lang w:val="sv-SE"/>
        </w:rPr>
        <w:t>have an optional expression.</w:t>
      </w:r>
      <w:r w:rsidR="00874277">
        <w:rPr>
          <w:highlight w:val="white"/>
          <w:lang w:val="sv-SE"/>
        </w:rPr>
        <w:t xml:space="preserve"> </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lastRenderedPageBreak/>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3A2DDA">
        <w:rPr>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lastRenderedPageBreak/>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The sizeof Expression</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1DF51B9D" w:rsidR="00015F9F" w:rsidRPr="00015F9F" w:rsidRDefault="00015F9F" w:rsidP="00015F9F">
      <w:pPr>
        <w:pStyle w:val="Code"/>
        <w:rPr>
          <w:highlight w:val="white"/>
        </w:rPr>
      </w:pPr>
      <w:r w:rsidRPr="00015F9F">
        <w:rPr>
          <w:highlight w:val="white"/>
        </w:rPr>
        <w:t xml:space="preserve">      MiddleCodeGenerator.</w:t>
      </w:r>
      <w:r w:rsidR="005C7890">
        <w:rPr>
          <w:highlight w:val="white"/>
        </w:rPr>
        <w:t>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7BE702FA" w:rsidR="00682103" w:rsidRPr="00015F9F" w:rsidRDefault="00682103" w:rsidP="00682103">
      <w:pPr>
        <w:rPr>
          <w:highlight w:val="white"/>
        </w:rPr>
      </w:pPr>
      <w:r>
        <w:rPr>
          <w:highlight w:val="white"/>
        </w:rPr>
        <w:t xml:space="preserve">The </w:t>
      </w:r>
      <w:r w:rsidR="005C7890">
        <w:rPr>
          <w:rStyle w:val="KeyWord0"/>
          <w:highlight w:val="white"/>
        </w:rPr>
        <w:t>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4B5AD6C6" w:rsidR="00D379E0" w:rsidRPr="00D379E0" w:rsidRDefault="00D379E0" w:rsidP="00D379E0">
      <w:pPr>
        <w:pStyle w:val="Code"/>
        <w:rPr>
          <w:highlight w:val="white"/>
        </w:rPr>
      </w:pPr>
      <w:r w:rsidRPr="00D379E0">
        <w:rPr>
          <w:highlight w:val="white"/>
        </w:rPr>
        <w:t xml:space="preserve">    public static void </w:t>
      </w:r>
      <w:r w:rsidR="005C7890">
        <w:rPr>
          <w:highlight w:val="white"/>
        </w:rPr>
        <w:t>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2DA20EA1" w:rsidR="00D379E0" w:rsidRPr="00D379E0" w:rsidRDefault="00D379E0" w:rsidP="00D379E0">
      <w:pPr>
        <w:pStyle w:val="Code"/>
        <w:rPr>
          <w:highlight w:val="white"/>
        </w:rPr>
      </w:pPr>
      <w:r w:rsidRPr="00D379E0">
        <w:rPr>
          <w:highlight w:val="white"/>
        </w:rPr>
        <w:t xml:space="preserve">      AddMiddleCode(expression.ShortList, MiddleOperator.</w:t>
      </w:r>
      <w:r w:rsidR="005C7890">
        <w:rPr>
          <w:highlight w:val="white"/>
        </w:rPr>
        <w:t>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5B4365B5" w:rsidR="00D379E0" w:rsidRPr="00D379E0" w:rsidRDefault="00D379E0" w:rsidP="00D379E0">
      <w:pPr>
        <w:pStyle w:val="Code"/>
        <w:rPr>
          <w:highlight w:val="white"/>
        </w:rPr>
      </w:pPr>
      <w:r w:rsidRPr="00D379E0">
        <w:rPr>
          <w:highlight w:val="white"/>
        </w:rPr>
        <w:t xml:space="preserve">      AddMiddleCode(expression.LongList, MiddleOperator.</w:t>
      </w:r>
      <w:r w:rsidR="005C7890">
        <w:rPr>
          <w:highlight w:val="white"/>
        </w:rPr>
        <w:t>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370042" w:rsidRDefault="00F07266" w:rsidP="00F07266">
      <w:pPr>
        <w:pStyle w:val="Code"/>
        <w:rPr>
          <w:highlight w:val="white"/>
        </w:rPr>
      </w:pPr>
    </w:p>
    <w:p w14:paraId="76AEDEFD" w14:textId="592EA577" w:rsidR="00F07266" w:rsidRPr="00370042" w:rsidRDefault="00F07266" w:rsidP="00F07266">
      <w:pPr>
        <w:pStyle w:val="Code"/>
        <w:rPr>
          <w:highlight w:val="white"/>
        </w:rPr>
      </w:pPr>
      <w:r w:rsidRPr="00370042">
        <w:rPr>
          <w:highlight w:val="white"/>
        </w:rPr>
        <w:t xml:space="preserve">        if ((typeList == null) || (</w:t>
      </w:r>
      <w:r w:rsidR="008534D3">
        <w:rPr>
          <w:highlight w:val="white"/>
        </w:rPr>
        <w:t>count</w:t>
      </w:r>
      <w:r w:rsidR="00144D6E">
        <w:rPr>
          <w:highlight w:val="white"/>
        </w:rPr>
        <w:t>++</w:t>
      </w:r>
      <w:r w:rsidR="008534D3" w:rsidRPr="00370042">
        <w:rPr>
          <w:highlight w:val="white"/>
        </w:rPr>
        <w:t xml:space="preserve"> </w:t>
      </w:r>
      <w:r w:rsidRPr="00370042">
        <w:rPr>
          <w:highlight w:val="white"/>
        </w:rPr>
        <w:t>&gt;= typeList.Count)) {</w:t>
      </w:r>
    </w:p>
    <w:p w14:paraId="2DAD858D" w14:textId="77777777" w:rsidR="00F07266" w:rsidRPr="00370042" w:rsidRDefault="00F07266" w:rsidP="00F07266">
      <w:pPr>
        <w:pStyle w:val="Code"/>
        <w:rPr>
          <w:highlight w:val="white"/>
        </w:rPr>
      </w:pPr>
      <w:r w:rsidRPr="00370042">
        <w:rPr>
          <w:highlight w:val="white"/>
        </w:rPr>
        <w:t xml:space="preserve">          extra += ParameterSize(</w:t>
      </w:r>
      <w:r>
        <w:rPr>
          <w:highlight w:val="white"/>
        </w:rPr>
        <w:t>argument</w:t>
      </w:r>
      <w:r w:rsidRPr="00370042">
        <w:rPr>
          <w:highlight w:val="white"/>
        </w:rPr>
        <w:t>Expression.Symbol);</w:t>
      </w:r>
    </w:p>
    <w:p w14:paraId="74E92C97" w14:textId="77777777" w:rsidR="00F07266" w:rsidRPr="00370042" w:rsidRDefault="00F07266" w:rsidP="00F07266">
      <w:pPr>
        <w:pStyle w:val="Code"/>
        <w:rPr>
          <w:highlight w:val="white"/>
        </w:rPr>
      </w:pPr>
      <w:r w:rsidRPr="00370042">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02935B83" w14:textId="77777777" w:rsidR="00F07266" w:rsidRPr="00370042" w:rsidRDefault="00F07266" w:rsidP="00F07266">
      <w:pPr>
        <w:pStyle w:val="Code"/>
        <w:rPr>
          <w:highlight w:val="white"/>
        </w:rPr>
      </w:pPr>
      <w:r w:rsidRPr="00370042">
        <w:rPr>
          <w:highlight w:val="white"/>
        </w:rPr>
        <w:t xml:space="preserve">        AddMiddleCode(longList, MiddleOperator.Parameter, null,</w:t>
      </w:r>
    </w:p>
    <w:p w14:paraId="6A2A627D" w14:textId="77777777" w:rsidR="00F07266" w:rsidRPr="00370042" w:rsidRDefault="00F07266" w:rsidP="00F07266">
      <w:pPr>
        <w:pStyle w:val="Code"/>
        <w:rPr>
          <w:highlight w:val="white"/>
        </w:rPr>
      </w:pPr>
      <w:r w:rsidRPr="00370042">
        <w:rPr>
          <w:highlight w:val="white"/>
        </w:rPr>
        <w:t xml:space="preserve">                      </w:t>
      </w:r>
      <w:r>
        <w:rPr>
          <w:highlight w:val="white"/>
        </w:rPr>
        <w:t>argument</w:t>
      </w:r>
      <w:r w:rsidRPr="00370042">
        <w:rPr>
          <w:highlight w:val="white"/>
        </w:rPr>
        <w:t>Expression.Symbol, SymbolTable.CurrentTable.</w:t>
      </w:r>
    </w:p>
    <w:p w14:paraId="77115490" w14:textId="77777777" w:rsidR="00F07266" w:rsidRPr="00370042" w:rsidRDefault="00F07266" w:rsidP="00F07266">
      <w:pPr>
        <w:pStyle w:val="Code"/>
        <w:rPr>
          <w:highlight w:val="white"/>
        </w:rPr>
      </w:pPr>
      <w:r w:rsidRPr="00370042">
        <w:rPr>
          <w:highlight w:val="white"/>
        </w:rPr>
        <w:t xml:space="preserve">                      CurrentOffset + totalOffset + offset);</w:t>
      </w:r>
    </w:p>
    <w:p w14:paraId="6EE61285" w14:textId="77777777" w:rsidR="00F07266" w:rsidRPr="00370042" w:rsidRDefault="00F07266" w:rsidP="00F07266">
      <w:pPr>
        <w:pStyle w:val="Code"/>
        <w:rPr>
          <w:highlight w:val="white"/>
        </w:rPr>
      </w:pPr>
      <w:r w:rsidRPr="00370042">
        <w:rPr>
          <w:highlight w:val="white"/>
        </w:rPr>
        <w:t xml:space="preserve">        offset += ParameterSize(</w:t>
      </w:r>
      <w:r>
        <w:rPr>
          <w:highlight w:val="white"/>
        </w:rPr>
        <w:t>argument</w:t>
      </w:r>
      <w:r w:rsidRPr="00370042">
        <w:rPr>
          <w:highlight w:val="white"/>
        </w:rPr>
        <w:t>Expression.Symbol);</w:t>
      </w:r>
    </w:p>
    <w:p w14:paraId="31150935" w14:textId="77777777" w:rsidR="00F07266" w:rsidRPr="00370042" w:rsidRDefault="00F07266" w:rsidP="00F07266">
      <w:pPr>
        <w:pStyle w:val="Code"/>
        <w:rPr>
          <w:highlight w:val="white"/>
        </w:rPr>
      </w:pPr>
      <w:r w:rsidRPr="00370042">
        <w:rPr>
          <w:highlight w:val="white"/>
        </w:rPr>
        <w:t xml:space="preserve">      }</w:t>
      </w:r>
    </w:p>
    <w:p w14:paraId="0F0F0FB9" w14:textId="602D4D69" w:rsidR="00F07266" w:rsidRPr="00370042" w:rsidRDefault="00CC5890" w:rsidP="00CC5890">
      <w:pPr>
        <w:rPr>
          <w:highlight w:val="white"/>
        </w:rPr>
      </w:pPr>
      <w:r>
        <w:rPr>
          <w:highlight w:val="white"/>
        </w:rPr>
        <w:lastRenderedPageBreak/>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lastRenderedPageBreak/>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EAFAB7D" w14:textId="77777777" w:rsidR="00860AB7" w:rsidRPr="0027372E" w:rsidRDefault="00860AB7" w:rsidP="00860AB7">
      <w:pPr>
        <w:pStyle w:val="Code"/>
        <w:rPr>
          <w:highlight w:val="white"/>
        </w:rPr>
      </w:pPr>
      <w:r w:rsidRPr="0027372E">
        <w:rPr>
          <w:highlight w:val="white"/>
        </w:rPr>
        <w:t xml:space="preserve">      int offset = ParameterOffsetStack.Pop();</w:t>
      </w:r>
    </w:p>
    <w:p w14:paraId="7E0AC99E" w14:textId="77777777" w:rsidR="0027372E" w:rsidRPr="0027372E" w:rsidRDefault="0027372E" w:rsidP="0027372E">
      <w:pPr>
        <w:pStyle w:val="Code"/>
        <w:rPr>
          <w:highlight w:val="white"/>
        </w:rPr>
      </w:pPr>
      <w:r w:rsidRPr="0027372E">
        <w:rPr>
          <w:highlight w:val="white"/>
        </w:rPr>
        <w:t xml:space="preserve">      ParameterOffsetStack.Push(offset + ParameterSize(expression.Symbol));</w:t>
      </w:r>
    </w:p>
    <w:p w14:paraId="7EE5BDD6" w14:textId="77777777" w:rsidR="0027372E" w:rsidRPr="0027372E" w:rsidRDefault="0027372E" w:rsidP="0027372E">
      <w:pPr>
        <w:pStyle w:val="Code"/>
        <w:rPr>
          <w:highlight w:val="white"/>
        </w:rPr>
      </w:pPr>
      <w:r w:rsidRPr="0027372E">
        <w:rPr>
          <w:highlight w:val="white"/>
        </w:rPr>
        <w:t xml:space="preserve">      return (new Expression(expression.Symbol, expression.LongList,</w:t>
      </w:r>
    </w:p>
    <w:p w14:paraId="4EB0BC4B" w14:textId="77777777" w:rsidR="0027372E" w:rsidRPr="0027372E" w:rsidRDefault="0027372E" w:rsidP="0027372E">
      <w:pPr>
        <w:pStyle w:val="Code"/>
        <w:rPr>
          <w:highlight w:val="white"/>
        </w:rPr>
      </w:pPr>
      <w:r w:rsidRPr="0027372E">
        <w:rPr>
          <w:highlight w:val="white"/>
        </w:rPr>
        <w:t xml:space="preserve">                             expression.LongList));</w:t>
      </w:r>
    </w:p>
    <w:p w14:paraId="6D346555" w14:textId="77777777" w:rsidR="0027372E" w:rsidRPr="0027372E" w:rsidRDefault="0027372E" w:rsidP="0027372E">
      <w:pPr>
        <w:pStyle w:val="Code"/>
        <w:rPr>
          <w:highlight w:val="white"/>
        </w:rPr>
      </w:pPr>
      <w:r w:rsidRPr="0027372E">
        <w:rPr>
          <w:highlight w:val="white"/>
        </w:rPr>
        <w:t xml:space="preserve">    }</w:t>
      </w:r>
    </w:p>
    <w:p w14:paraId="7176C6F6" w14:textId="0160C762"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Size</w:t>
      </w:r>
      <w:r w:rsidR="006457A0">
        <w:rPr>
          <w:highlight w:val="white"/>
        </w:rPr>
        <w:t xml:space="preserve"> method</w:t>
      </w:r>
      <w:r w:rsidR="00C17DD9">
        <w:rPr>
          <w:highlight w:val="white"/>
        </w:rPr>
        <w:t xml:space="preserve"> returns the size of the parameter. In case of array, string, or function</w:t>
      </w:r>
      <w:r w:rsidR="0041307B">
        <w:rPr>
          <w:highlight w:val="white"/>
        </w:rPr>
        <w:t>, it returns pointer size. Otherwise, it returns the regular size.</w:t>
      </w:r>
      <w:r w:rsidR="00C17DD9">
        <w:rPr>
          <w:highlight w:val="white"/>
        </w:rPr>
        <w:t xml:space="preserve"> </w:t>
      </w:r>
    </w:p>
    <w:p w14:paraId="74BBBAC8" w14:textId="77777777" w:rsidR="00A770C6" w:rsidRPr="00A770C6" w:rsidRDefault="00A770C6" w:rsidP="00A770C6">
      <w:pPr>
        <w:pStyle w:val="Code"/>
        <w:rPr>
          <w:highlight w:val="white"/>
        </w:rPr>
      </w:pPr>
      <w:r w:rsidRPr="00A770C6">
        <w:rPr>
          <w:highlight w:val="white"/>
        </w:rPr>
        <w:t xml:space="preserve">    private static int ParameterSize(Symbol symbol) {</w:t>
      </w:r>
    </w:p>
    <w:p w14:paraId="60F98EC1" w14:textId="77777777" w:rsidR="00A770C6" w:rsidRPr="00A770C6" w:rsidRDefault="00A770C6" w:rsidP="00A770C6">
      <w:pPr>
        <w:pStyle w:val="Code"/>
        <w:rPr>
          <w:highlight w:val="white"/>
        </w:rPr>
      </w:pPr>
      <w:r w:rsidRPr="00A770C6">
        <w:rPr>
          <w:highlight w:val="white"/>
        </w:rPr>
        <w:t xml:space="preserve">      switch (symbol.Type.Sort) {</w:t>
      </w:r>
    </w:p>
    <w:p w14:paraId="60E664F1" w14:textId="77777777" w:rsidR="00A770C6" w:rsidRPr="00A770C6" w:rsidRDefault="00A770C6" w:rsidP="00A770C6">
      <w:pPr>
        <w:pStyle w:val="Code"/>
        <w:rPr>
          <w:highlight w:val="white"/>
        </w:rPr>
      </w:pPr>
      <w:r w:rsidRPr="00A770C6">
        <w:rPr>
          <w:highlight w:val="white"/>
        </w:rPr>
        <w:t xml:space="preserve">        case Sort.Array:</w:t>
      </w:r>
    </w:p>
    <w:p w14:paraId="01BB61CC" w14:textId="77777777" w:rsidR="00A770C6" w:rsidRPr="00A770C6" w:rsidRDefault="00A770C6" w:rsidP="00A770C6">
      <w:pPr>
        <w:pStyle w:val="Code"/>
        <w:rPr>
          <w:highlight w:val="white"/>
        </w:rPr>
      </w:pPr>
      <w:r w:rsidRPr="00A770C6">
        <w:rPr>
          <w:highlight w:val="white"/>
        </w:rPr>
        <w:t xml:space="preserve">        case Sort.String:</w:t>
      </w:r>
    </w:p>
    <w:p w14:paraId="0CA38656" w14:textId="77777777" w:rsidR="00A770C6" w:rsidRPr="00A770C6" w:rsidRDefault="00A770C6" w:rsidP="00A770C6">
      <w:pPr>
        <w:pStyle w:val="Code"/>
        <w:rPr>
          <w:highlight w:val="white"/>
        </w:rPr>
      </w:pPr>
      <w:r w:rsidRPr="00A770C6">
        <w:rPr>
          <w:highlight w:val="white"/>
        </w:rPr>
        <w:t xml:space="preserve">        case Sort.Function:</w:t>
      </w:r>
    </w:p>
    <w:p w14:paraId="78653FB2" w14:textId="488EFCF6" w:rsidR="00A770C6" w:rsidRPr="00A770C6" w:rsidRDefault="00A770C6" w:rsidP="00A770C6">
      <w:pPr>
        <w:pStyle w:val="Code"/>
        <w:rPr>
          <w:highlight w:val="white"/>
        </w:rPr>
      </w:pPr>
      <w:r w:rsidRPr="00A770C6">
        <w:rPr>
          <w:highlight w:val="white"/>
        </w:rPr>
        <w:t xml:space="preserve">          return </w:t>
      </w:r>
      <w:r w:rsidR="00BA53A2">
        <w:rPr>
          <w:highlight w:val="white"/>
        </w:rPr>
        <w:t>TypeSize.PointerSize</w:t>
      </w:r>
      <w:r w:rsidRPr="00A770C6">
        <w:rPr>
          <w:highlight w:val="white"/>
        </w:rPr>
        <w:t>;</w:t>
      </w:r>
    </w:p>
    <w:p w14:paraId="5F49982C" w14:textId="77777777" w:rsidR="00A770C6" w:rsidRPr="00A770C6" w:rsidRDefault="00A770C6" w:rsidP="00A770C6">
      <w:pPr>
        <w:pStyle w:val="Code"/>
        <w:rPr>
          <w:highlight w:val="white"/>
        </w:rPr>
      </w:pPr>
    </w:p>
    <w:p w14:paraId="255FBF1B" w14:textId="77777777" w:rsidR="00A770C6" w:rsidRPr="00A770C6" w:rsidRDefault="00A770C6" w:rsidP="00A770C6">
      <w:pPr>
        <w:pStyle w:val="Code"/>
        <w:rPr>
          <w:highlight w:val="white"/>
        </w:rPr>
      </w:pPr>
      <w:r w:rsidRPr="00A770C6">
        <w:rPr>
          <w:highlight w:val="white"/>
        </w:rPr>
        <w:t xml:space="preserve">        default:</w:t>
      </w:r>
    </w:p>
    <w:p w14:paraId="65333098" w14:textId="77777777" w:rsidR="00A770C6" w:rsidRPr="00A770C6" w:rsidRDefault="00A770C6" w:rsidP="00A770C6">
      <w:pPr>
        <w:pStyle w:val="Code"/>
        <w:rPr>
          <w:highlight w:val="white"/>
        </w:rPr>
      </w:pPr>
      <w:r w:rsidRPr="00A770C6">
        <w:rPr>
          <w:highlight w:val="white"/>
        </w:rPr>
        <w:t xml:space="preserve">          return symbol.Type.Size();</w:t>
      </w:r>
    </w:p>
    <w:p w14:paraId="77DC237D" w14:textId="77777777" w:rsidR="00A770C6" w:rsidRPr="00A770C6" w:rsidRDefault="00A770C6" w:rsidP="00A770C6">
      <w:pPr>
        <w:pStyle w:val="Code"/>
        <w:rPr>
          <w:highlight w:val="white"/>
        </w:rPr>
      </w:pPr>
      <w:r w:rsidRPr="00A770C6">
        <w:rPr>
          <w:highlight w:val="white"/>
        </w:rPr>
        <w:t xml:space="preserve">      }</w:t>
      </w:r>
    </w:p>
    <w:p w14:paraId="4AFF6625" w14:textId="2D520A11" w:rsidR="00A770C6" w:rsidRDefault="00A770C6" w:rsidP="00A770C6">
      <w:pPr>
        <w:pStyle w:val="Code"/>
        <w:rPr>
          <w:highlight w:val="white"/>
        </w:rPr>
      </w:pPr>
      <w:r w:rsidRPr="00A770C6">
        <w:rPr>
          <w:highlight w:val="white"/>
        </w:rPr>
        <w:t xml:space="preserve">    }</w:t>
      </w:r>
    </w:p>
    <w:p w14:paraId="3F58EB64" w14:textId="17B5FA15" w:rsidR="00D37AFD" w:rsidRDefault="00D37AFD" w:rsidP="00D37AFD">
      <w:pPr>
        <w:pStyle w:val="Rubrik3"/>
        <w:rPr>
          <w:highlight w:val="white"/>
        </w:rPr>
      </w:pPr>
      <w:r>
        <w:rPr>
          <w:highlight w:val="white"/>
        </w:rPr>
        <w:lastRenderedPageBreak/>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lastRenderedPageBreak/>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r>
        <w:t>MainParser.gppg</w:t>
      </w:r>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lastRenderedPageBreak/>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r w:rsidRPr="00EC76D5">
        <w:t>Mask.java</w:t>
      </w:r>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lastRenderedPageBreak/>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First of all, we need the </w:t>
      </w:r>
      <w:r w:rsidRPr="00EC76D5">
        <w:rPr>
          <w:rStyle w:val="CodeInText"/>
        </w:rPr>
        <w:t>maskToStorageMap</w:t>
      </w:r>
      <w:r w:rsidRPr="00EC76D5">
        <w:t xml:space="preserve"> and </w:t>
      </w:r>
      <w:r w:rsidRPr="00EC76D5">
        <w:rPr>
          <w:rStyle w:val="CodeInText"/>
        </w:rPr>
        <w:t>maskToSortMap</w:t>
      </w:r>
      <w:r w:rsidRPr="00EC76D5">
        <w:t xml:space="preserve"> to map between specifiers and storage and sorts. </w:t>
      </w:r>
    </w:p>
    <w:p w14:paraId="6C198BE9" w14:textId="77777777" w:rsidR="00E40B78" w:rsidRPr="00EC76D5" w:rsidRDefault="00E40B78" w:rsidP="00E40B78">
      <w:pPr>
        <w:pStyle w:val="CodeHeader"/>
      </w:pPr>
      <w:r w:rsidRPr="00EC76D5">
        <w:lastRenderedPageBreak/>
        <w:t>Specifier.java</w:t>
      </w:r>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lastRenderedPageBreak/>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r w:rsidRPr="00EC76D5">
        <w:rPr>
          <w:rStyle w:val="CodeInText"/>
        </w:rPr>
        <w:t>m_maskToStorageMap</w:t>
      </w:r>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lastRenderedPageBreak/>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t xml:space="preserve">The </w:t>
      </w:r>
      <w:r w:rsidRPr="00EC76D5">
        <w:rPr>
          <w:rStyle w:val="CodeInText"/>
        </w:rPr>
        <w:t>generateQuailifers</w:t>
      </w:r>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r>
        <w:t>MainParser.gppg</w:t>
      </w:r>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lastRenderedPageBreak/>
        <w:t xml:space="preserve">We extract the member list of the struct or union by accessing the current symbol table. If it is non-empty, the struct or union is complete (it has members) and we load the symbol list. If it is empty, the strucrt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r>
        <w:t>MiddleCodeGenerator.cs</w:t>
      </w:r>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t xml:space="preserve">  }</w:t>
      </w:r>
    </w:p>
    <w:p w14:paraId="1DF19A25" w14:textId="77777777" w:rsidR="00E40B78" w:rsidRPr="00EC76D5" w:rsidRDefault="00E40B78" w:rsidP="00E40B78">
      <w:r w:rsidRPr="00EC76D5">
        <w:t>When accessing a named struct or union, we look it up in the tag table (not the symbol table) and make sure is has the right sort (struct, union, or enum).</w:t>
      </w:r>
    </w:p>
    <w:p w14:paraId="2F686BAD" w14:textId="77777777" w:rsidR="00341DF2" w:rsidRPr="00EC76D5" w:rsidRDefault="00341DF2" w:rsidP="00341DF2">
      <w:pPr>
        <w:pStyle w:val="Code"/>
      </w:pPr>
      <w:r w:rsidRPr="00EC76D5">
        <w:lastRenderedPageBreak/>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When generating enum</w:t>
      </w:r>
      <w:r w:rsidR="001D3CE7" w:rsidRPr="00EC76D5">
        <w:t>s</w:t>
      </w:r>
      <w:r w:rsidRPr="00EC76D5">
        <w:t xml:space="preserve"> we use the </w:t>
      </w:r>
      <w:r w:rsidRPr="00EC76D5">
        <w:rPr>
          <w:rStyle w:val="CodeInText"/>
        </w:rPr>
        <w:t>Main.EnumValueStack</w:t>
      </w:r>
      <w:r w:rsidRPr="00EC76D5">
        <w:t>, to keep track of the current enum value. We also push the symbol table.</w:t>
      </w:r>
    </w:p>
    <w:p w14:paraId="635AE1A6" w14:textId="108183DD" w:rsidR="00E40B78" w:rsidRPr="00EC76D5" w:rsidRDefault="002E67B8" w:rsidP="00E40B78">
      <w:pPr>
        <w:pStyle w:val="CodeHeader"/>
      </w:pPr>
      <w:r>
        <w:t>MainParser.gppg</w:t>
      </w:r>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r>
        <w:t>MiddleCodeGenerator.cs</w:t>
      </w:r>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r>
        <w:t>MainParser.gppg</w:t>
      </w:r>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lastRenderedPageBreak/>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r w:rsidRPr="00EC76D5">
        <w:rPr>
          <w:rStyle w:val="CodeInText"/>
        </w:rPr>
        <w:t>generateDeclaration</w:t>
      </w:r>
      <w:r w:rsidRPr="00EC76D5">
        <w:t xml:space="preserve"> method takes the optional </w:t>
      </w:r>
      <w:r w:rsidR="00AB7DF5">
        <w:t>pointer_declarator</w:t>
      </w:r>
      <w:r w:rsidRPr="00EC76D5">
        <w:t xml:space="preserve"> list and for each </w:t>
      </w:r>
      <w:r w:rsidR="00AB7DF5">
        <w:t>pointer_declarator</w:t>
      </w:r>
      <w:r w:rsidRPr="00EC76D5">
        <w:t xml:space="preserve"> calls </w:t>
      </w:r>
      <w:r w:rsidRPr="00EC76D5">
        <w:rPr>
          <w:rStyle w:val="CodeInText"/>
        </w:rPr>
        <w:t>generateAssignmentDeclarator</w:t>
      </w:r>
      <w:r w:rsidRPr="00EC76D5">
        <w:t xml:space="preserve">, </w:t>
      </w:r>
      <w:r w:rsidRPr="00EC76D5">
        <w:rPr>
          <w:rStyle w:val="CodeInText"/>
        </w:rPr>
        <w:t>generateBitfieldDeclarator</w:t>
      </w:r>
      <w:r w:rsidRPr="00EC76D5">
        <w:t xml:space="preserve">, or </w:t>
      </w:r>
      <w:r w:rsidRPr="00EC76D5">
        <w:rPr>
          <w:rStyle w:val="CodeInText"/>
        </w:rPr>
        <w:t>generateDeclarator</w:t>
      </w:r>
      <w:r w:rsidRPr="00EC76D5">
        <w:t xml:space="preserve"> depending on whether the </w:t>
      </w:r>
      <w:r w:rsidR="00AB7DF5">
        <w:t>pointer_declarator</w:t>
      </w:r>
      <w:r w:rsidRPr="00EC76D5">
        <w:t xml:space="preserve"> comes with an assignment, a bitfield, or neither.</w:t>
      </w:r>
    </w:p>
    <w:p w14:paraId="76E0B549" w14:textId="7492A02B" w:rsidR="00E40B78" w:rsidRPr="00EC76D5" w:rsidRDefault="00E40B78" w:rsidP="00E40B78">
      <w:r w:rsidRPr="00EC76D5">
        <w:t xml:space="preserve">If the the </w:t>
      </w:r>
      <w:r w:rsidR="00AB7DF5">
        <w:t>pointer_declarator</w:t>
      </w:r>
      <w:r w:rsidRPr="00EC76D5">
        <w:t xml:space="preserve"> list is null, we check whether the specifiers type is enum or has a tag, if not it is meaningsless and a warning occur.</w:t>
      </w:r>
    </w:p>
    <w:p w14:paraId="2597B2B3" w14:textId="2D78B331" w:rsidR="00E40B78" w:rsidRPr="00EC76D5" w:rsidRDefault="000C6576" w:rsidP="00E40B78">
      <w:pPr>
        <w:pStyle w:val="CodeHeader"/>
      </w:pPr>
      <w:r>
        <w:t>MiddleCodeGenerator.cs</w:t>
      </w:r>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lastRenderedPageBreak/>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r w:rsidRPr="00EC76D5">
        <w:rPr>
          <w:rStyle w:val="CodeInText"/>
        </w:rPr>
        <w:t>generateAssignmentDeclarator</w:t>
      </w:r>
      <w:r w:rsidRPr="00EC76D5">
        <w:t xml:space="preserve"> method is called for a </w:t>
      </w:r>
      <w:r w:rsidR="00AB7DF5">
        <w:t>pointer_declarator</w:t>
      </w:r>
      <w:r w:rsidRPr="00EC76D5">
        <w:t xml:space="preserve"> with an assignment. We check that the </w:t>
      </w:r>
      <w:r w:rsidR="00AB7DF5">
        <w:t>pointer_declarator</w:t>
      </w:r>
      <w:r w:rsidRPr="00EC76D5">
        <w:t xml:space="preserve"> is not located inside a struct or union (the scope of the symbol table is struct or union), since it is not allowed to </w:t>
      </w:r>
      <w:r w:rsidR="002F35C1">
        <w:t>initializer</w:t>
      </w:r>
      <w:r w:rsidRPr="00EC76D5">
        <w:t xml:space="preserve">ialize struct or union members. We also check that the </w:t>
      </w:r>
      <w:r w:rsidR="00AB7DF5">
        <w:t>pointer_declarator</w:t>
      </w:r>
      <w:r w:rsidRPr="00EC76D5">
        <w:t xml:space="preserve"> is not a function, since functions cannot be </w:t>
      </w:r>
      <w:r w:rsidR="00266D64">
        <w:t>initialized</w:t>
      </w:r>
      <w:r w:rsidRPr="00EC76D5">
        <w:t xml:space="preserve">. If the </w:t>
      </w:r>
      <w:r w:rsidR="00AB7DF5">
        <w:t>pointer_declarator</w:t>
      </w:r>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r w:rsidR="00AB7DF5">
        <w:t>pointer_declarator</w:t>
      </w:r>
      <w:r w:rsidRPr="00EC76D5">
        <w:t xml:space="preserve"> cannot be </w:t>
      </w:r>
      <w:r w:rsidR="00266D64">
        <w:t>initialized</w:t>
      </w:r>
      <w:r w:rsidRPr="00EC76D5">
        <w:t xml:space="preserve">. However, if it is auto or register, we call </w:t>
      </w:r>
      <w:r w:rsidRPr="00EC76D5">
        <w:rPr>
          <w:rStyle w:val="CodeInText"/>
        </w:rPr>
        <w:t>Generate</w:t>
      </w:r>
      <w:r w:rsidR="002F35C1">
        <w:rPr>
          <w:rStyle w:val="CodeInText"/>
        </w:rPr>
        <w:t>Initializer</w:t>
      </w:r>
      <w:r w:rsidRPr="00EC76D5">
        <w:rPr>
          <w:rStyle w:val="CodeInText"/>
        </w:rPr>
        <w:t>.generateStack</w:t>
      </w:r>
      <w:r w:rsidRPr="00EC76D5">
        <w:t xml:space="preserve"> that generates a suitable series of assignment instructions. If it static, we instead call </w:t>
      </w:r>
      <w:r w:rsidRPr="00EC76D5">
        <w:rPr>
          <w:rStyle w:val="CodeInText"/>
        </w:rPr>
        <w:t>ValueConversion.storeStaticSymbol</w:t>
      </w:r>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lastRenderedPageBreak/>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t xml:space="preserve">The </w:t>
      </w:r>
      <w:r w:rsidRPr="00EC76D5">
        <w:rPr>
          <w:rStyle w:val="CodeInText"/>
        </w:rPr>
        <w:t>generateBitfieldDeclarator</w:t>
      </w:r>
      <w:r w:rsidRPr="00EC76D5">
        <w:t xml:space="preserve"> method is called for a </w:t>
      </w:r>
      <w:r w:rsidR="00AB7DF5">
        <w:t>pointer_declarator</w:t>
      </w:r>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poosible to define just a bitfield, </w:t>
      </w:r>
      <w:r w:rsidRPr="00EC76D5">
        <w:lastRenderedPageBreak/>
        <w:t>without a declaratory. In that case, we just check that the bitfield value does not exceed eitgh times the size of a long integer.</w:t>
      </w:r>
    </w:p>
    <w:p w14:paraId="5C5C2D03" w14:textId="5D393D17" w:rsidR="00E40B78" w:rsidRPr="00EC76D5" w:rsidRDefault="00E40B78" w:rsidP="00E40B78">
      <w:r w:rsidRPr="00EC76D5">
        <w:t xml:space="preserve">The </w:t>
      </w:r>
      <w:r w:rsidRPr="00EC76D5">
        <w:rPr>
          <w:rStyle w:val="CodeInText"/>
        </w:rPr>
        <w:t>generateDeclarator</w:t>
      </w:r>
      <w:r w:rsidRPr="00EC76D5">
        <w:t xml:space="preserve"> method is called for a </w:t>
      </w:r>
      <w:r w:rsidR="00AB7DF5">
        <w:t>pointer_declarator</w:t>
      </w:r>
      <w:r w:rsidRPr="00EC76D5">
        <w:t xml:space="preserve"> without an assignment or a bitfield. If the declaratory is define in global space and is not static, it has external linkage. If is located in a struct or union, is has to be auto or register. If it is a function, it can only be extern or static, and if it has been declared earlier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r w:rsidR="00AB7DF5">
        <w:t>pointer_declarator</w:t>
      </w:r>
      <w:r w:rsidRPr="00EC76D5">
        <w:t xml:space="preserve"> can be repeatedly annotated with a pointer specifier, which can be constant or volatile.</w:t>
      </w:r>
    </w:p>
    <w:p w14:paraId="48EED99E" w14:textId="0C8EE520" w:rsidR="00E40B78" w:rsidRPr="00EC76D5" w:rsidRDefault="002E67B8" w:rsidP="00E40B78">
      <w:pPr>
        <w:pStyle w:val="CodeHeader"/>
      </w:pPr>
      <w:r>
        <w:t>MainParser.gppg</w:t>
      </w:r>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lastRenderedPageBreak/>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r w:rsidRPr="00EC76D5">
        <w:t>Generator.java</w:t>
      </w:r>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lastRenderedPageBreak/>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r>
        <w:t>MainParser.gppg</w:t>
      </w:r>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lastRenderedPageBreak/>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r>
        <w:t>MiddleCodeGenerator.cs</w:t>
      </w:r>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lastRenderedPageBreak/>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r>
        <w:t>MainParser.gppg</w:t>
      </w:r>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r>
        <w:t>MainParser.gppg</w:t>
      </w:r>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r>
        <w:t>MiddleCodeGenerator.cs</w:t>
      </w:r>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lastRenderedPageBreak/>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r w:rsidR="00AB7DF5">
        <w:t>pointer_declarator</w:t>
      </w:r>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r>
        <w:t>MainParser.gppg</w:t>
      </w:r>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r w:rsidR="00AB7DF5">
        <w:t>pointer_declarator</w:t>
      </w:r>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lastRenderedPageBreak/>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If the array size is given, we have to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r>
        <w:t>MiddleCodeGenerator.cs</w:t>
      </w:r>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In case of a new-style function declaratory, we need to check its elliptic status. If it is elliptic, it has to have at least one parameter. If it has one parameter that is void, the parameter list is regarded as empty. In that case, it cannot be elliptic.</w:t>
      </w:r>
    </w:p>
    <w:p w14:paraId="50459B77" w14:textId="77777777" w:rsidR="00E40B78" w:rsidRPr="00EC76D5" w:rsidRDefault="00E40B78" w:rsidP="00E40B78">
      <w:r w:rsidRPr="00EC76D5">
        <w:t>Otherwise, if the parameter list is not empty and not just holding a void, we have to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lastRenderedPageBreak/>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lastRenderedPageBreak/>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expression  </w:t>
      </w:r>
      <w:r w:rsidRPr="00EC76D5">
        <w:rPr>
          <w:rStyle w:val="CodeInText"/>
        </w:rPr>
        <w:t>a &lt; b</w:t>
      </w:r>
      <w:r w:rsidRPr="00EC76D5">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lastRenderedPageBreak/>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lastRenderedPageBreak/>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r w:rsidRPr="00EC76D5">
        <w:t>Backpatch.java</w:t>
      </w:r>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ins w:id="152" w:author="Stefan Bjornander" w:date="2015-04-26T09:52:00Z">
        <w:r w:rsidRPr="00EC76D5">
          <w:t xml:space="preserve">the </w:t>
        </w:r>
      </w:ins>
      <w:r w:rsidRPr="00EC76D5">
        <w:t xml:space="preserve">an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with compiles to the semantics of C. A theoretical explanation of the open-closed statement solution is beyond the scope of this book, but I recommend the Dragon Book by Aho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lastRenderedPageBreak/>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r>
        <w:t>MainParser.gppg</w:t>
      </w:r>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r w:rsidRPr="00EC76D5">
        <w:t>SyntaxTreeGenerator.java</w:t>
      </w:r>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lastRenderedPageBreak/>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r>
        <w:t>MainParser.gppg</w:t>
      </w:r>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r>
        <w:t>MainParser.gppg</w:t>
      </w:r>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r>
        <w:t>MiddleCodeGenerator.cs</w:t>
      </w:r>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lastRenderedPageBreak/>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r w:rsidRPr="00EC76D5">
        <w:rPr>
          <w:rStyle w:val="CodeInText"/>
        </w:rPr>
        <w:t>prepareSwitchStatement</w:t>
      </w:r>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r>
        <w:t>MainParser.gppg</w:t>
      </w:r>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r w:rsidRPr="00EC76D5">
        <w:rPr>
          <w:rStyle w:val="CodeInText"/>
        </w:rPr>
        <w:t>generateSwitchStatement</w:t>
      </w:r>
      <w:r w:rsidRPr="00EC76D5">
        <w:t xml:space="preserve"> method generates middle code jump instructions for each of the case statements, which are stored in the </w:t>
      </w:r>
      <w:r w:rsidRPr="00EC76D5">
        <w:rPr>
          <w:rStyle w:val="CodeInText"/>
        </w:rPr>
        <w:t>Main.</w:t>
      </w:r>
      <w:r w:rsidR="007C0FFA">
        <w:rPr>
          <w:rStyle w:val="CodeInText"/>
        </w:rPr>
        <w:t>m_caseMapStack</w:t>
      </w:r>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r>
        <w:t>MiddleCodeGenerator.cs</w:t>
      </w:r>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lastRenderedPageBreak/>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r w:rsidRPr="00EC76D5">
        <w:rPr>
          <w:rStyle w:val="CodeInText"/>
        </w:rPr>
        <w:t>Main.</w:t>
      </w:r>
      <w:r w:rsidR="007C0FFA">
        <w:rPr>
          <w:rStyle w:val="CodeInText"/>
        </w:rPr>
        <w:t>m_caseMapStack</w:t>
      </w:r>
      <w:r w:rsidRPr="00EC76D5">
        <w:t xml:space="preserve"> must not be empty. If it is empty, the case statements misses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m_caseMapStack</w:t>
      </w:r>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r>
        <w:t>MainParser.gppg</w:t>
      </w:r>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r>
        <w:t>MiddleCodeGenerator.cs</w:t>
      </w:r>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lastRenderedPageBreak/>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EC76D5">
        <w:rPr>
          <w:rStyle w:val="CodeInText"/>
        </w:rPr>
        <w:t>jump_marker</w:t>
      </w:r>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r>
        <w:t>MainParser.gppg</w:t>
      </w:r>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r>
        <w:t>MiddleCodeGenerator.cs</w:t>
      </w:r>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r w:rsidRPr="00EC76D5">
        <w:t xml:space="preserve">The for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r w:rsidRPr="00EC76D5">
        <w:t xml:space="preserve">The for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r w:rsidRPr="00EC76D5">
        <w:rPr>
          <w:rStyle w:val="CodeInText"/>
        </w:rPr>
        <w:t>jump_marker</w:t>
      </w:r>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inf</w:t>
      </w:r>
      <w:r w:rsidR="002F35C1">
        <w:t>initializer</w:t>
      </w:r>
      <w:r w:rsidRPr="00EC76D5">
        <w:t>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r>
        <w:t>MainParser.gppg</w:t>
      </w:r>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r w:rsidRPr="00EC76D5">
        <w:t>SyntaxTreeGeneration</w:t>
      </w:r>
      <w:r w:rsidR="00542316" w:rsidRPr="00EC76D5">
        <w:t>.java</w:t>
      </w:r>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lastRenderedPageBreak/>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Pr="00EC76D5">
        <w:rPr>
          <w:rStyle w:val="Fotnotsreferens"/>
        </w:rPr>
        <w:footnoteReference w:id="5"/>
      </w:r>
      <w:r w:rsidRPr="00EC76D5">
        <w:t>.</w:t>
      </w:r>
    </w:p>
    <w:p w14:paraId="67DE2D71" w14:textId="3E8A86DE" w:rsidR="00E40B78" w:rsidRPr="00EC76D5" w:rsidRDefault="002E67B8" w:rsidP="00E40B78">
      <w:pPr>
        <w:pStyle w:val="CodeHeader"/>
      </w:pPr>
      <w:r>
        <w:t>MainParser.gppg</w:t>
      </w:r>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r>
        <w:t>MiddleCodeGenerator.cs</w:t>
      </w:r>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similar to the open statements and the same </w:t>
      </w:r>
      <w:r w:rsidRPr="00EC76D5">
        <w:rPr>
          <w:rStyle w:val="CodeInText"/>
        </w:rPr>
        <w:t>Generate</w:t>
      </w:r>
      <w:r w:rsidRPr="00EC76D5">
        <w:t xml:space="preserve"> methods are called: </w:t>
      </w:r>
      <w:r w:rsidRPr="00EC76D5">
        <w:rPr>
          <w:rStyle w:val="CodeInText"/>
        </w:rPr>
        <w:t>generateIfElseStatement</w:t>
      </w:r>
      <w:r w:rsidRPr="00EC76D5">
        <w:t xml:space="preserve">, </w:t>
      </w:r>
      <w:r w:rsidRPr="00EC76D5">
        <w:rPr>
          <w:rStyle w:val="CodeInText"/>
        </w:rPr>
        <w:t>generateSwitchStatement</w:t>
      </w:r>
      <w:r w:rsidRPr="00EC76D5">
        <w:t xml:space="preserve">, </w:t>
      </w:r>
      <w:r w:rsidRPr="00EC76D5">
        <w:rPr>
          <w:rStyle w:val="CodeInText"/>
        </w:rPr>
        <w:t>generateWhileStatement</w:t>
      </w:r>
      <w:r w:rsidRPr="00EC76D5">
        <w:t xml:space="preserve">, </w:t>
      </w:r>
      <w:r w:rsidRPr="00EC76D5">
        <w:rPr>
          <w:rStyle w:val="CodeInText"/>
        </w:rPr>
        <w:t>generateForStatement</w:t>
      </w:r>
      <w:r w:rsidRPr="00EC76D5">
        <w:t xml:space="preserve">, and </w:t>
      </w:r>
      <w:r w:rsidRPr="00EC76D5">
        <w:rPr>
          <w:rStyle w:val="CodeInText"/>
        </w:rPr>
        <w:t>generateCaseStatement</w:t>
      </w:r>
      <w:r w:rsidRPr="00EC76D5">
        <w:t>.</w:t>
      </w:r>
    </w:p>
    <w:p w14:paraId="68B151CB" w14:textId="2DF43E59" w:rsidR="00E40B78" w:rsidRPr="00EC76D5" w:rsidRDefault="002E67B8" w:rsidP="00E40B78">
      <w:pPr>
        <w:pStyle w:val="CodeHeader"/>
      </w:pPr>
      <w:r>
        <w:t>MainParser.gppg</w:t>
      </w:r>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lastRenderedPageBreak/>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r>
        <w:t>MainParser.gppg</w:t>
      </w:r>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r>
        <w:t>MiddleCodeGenerator.cs</w:t>
      </w:r>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The block statement simple, a block is just a list of statements surrounded by brackets. Since a two variables with the same name can be defined in different blocks, we push the symbol table before the statement list.</w:t>
      </w:r>
    </w:p>
    <w:p w14:paraId="7269AE9C" w14:textId="1AF6C21D" w:rsidR="00E40B78" w:rsidRPr="00EC76D5" w:rsidRDefault="002E67B8" w:rsidP="00E40B78">
      <w:pPr>
        <w:pStyle w:val="CodeHeader"/>
      </w:pPr>
      <w:r>
        <w:t>MainParser.gppg</w:t>
      </w:r>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r>
        <w:t>MiddleCodeGenerator.cs</w:t>
      </w:r>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The default statement have to comply with the following demands:</w:t>
      </w:r>
    </w:p>
    <w:p w14:paraId="442C9A87" w14:textId="7732F7A6" w:rsidR="00E40B78" w:rsidRPr="00EC76D5" w:rsidRDefault="00E40B78" w:rsidP="00E40B78">
      <w:pPr>
        <w:pStyle w:val="Liststycke"/>
        <w:numPr>
          <w:ilvl w:val="0"/>
          <w:numId w:val="96"/>
        </w:numPr>
      </w:pPr>
      <w:r w:rsidRPr="00EC76D5">
        <w:rPr>
          <w:rStyle w:val="CodeInText"/>
        </w:rPr>
        <w:lastRenderedPageBreak/>
        <w:t>Main.</w:t>
      </w:r>
      <w:r w:rsidR="007C0FFA">
        <w:rPr>
          <w:rStyle w:val="CodeInText"/>
        </w:rPr>
        <w:t xml:space="preserve">m_defaultStack </w:t>
      </w:r>
      <w:r w:rsidRPr="00EC76D5">
        <w:t>must not be empty. If it is empty, the default statements misses a surrounding switch statements.</w:t>
      </w:r>
    </w:p>
    <w:p w14:paraId="7E3103F5" w14:textId="186791A1"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 xml:space="preserve">m_defaultStack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r>
        <w:t>MainParser.gppg</w:t>
      </w:r>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r>
        <w:t>MiddleCodeGenerator.cs</w:t>
      </w:r>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r w:rsidRPr="00EC76D5">
        <w:rPr>
          <w:rStyle w:val="CodeInText"/>
        </w:rPr>
        <w:t>Main.</w:t>
      </w:r>
      <w:r w:rsidR="007C0FFA">
        <w:rPr>
          <w:rStyle w:val="CodeInText"/>
        </w:rPr>
        <w:t xml:space="preserve">m_breakSetStack </w:t>
      </w:r>
      <w:r w:rsidRPr="00EC76D5">
        <w:t>is not empty, which would indicate that we do not have a surronding while, for, do, or switch statement, and add the line number of the beginning of the next statement to the set on the top of the stack similar to the continue case above. Note that the break statement unlike the continue statement may be surrondered by a switch statement.</w:t>
      </w:r>
    </w:p>
    <w:p w14:paraId="1EA2D815" w14:textId="6E33CAEA" w:rsidR="00E40B78" w:rsidRPr="00EC76D5" w:rsidRDefault="002E67B8" w:rsidP="00E40B78">
      <w:pPr>
        <w:pStyle w:val="CodeHeader"/>
      </w:pPr>
      <w:r>
        <w:t>MainParser.gppg</w:t>
      </w:r>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r>
        <w:t>MiddleCodeGenerator.cs</w:t>
      </w:r>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r w:rsidRPr="00EC76D5">
        <w:rPr>
          <w:rStyle w:val="CodeInText"/>
        </w:rPr>
        <w:t>Main.</w:t>
      </w:r>
      <w:r w:rsidR="00B13BF7">
        <w:rPr>
          <w:rStyle w:val="CodeInText"/>
        </w:rPr>
        <w:t>m_continueSetStack</w:t>
      </w:r>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r>
        <w:t>MainParser.gppg</w:t>
      </w:r>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r>
        <w:t>MiddleCodeGenerator.cs</w:t>
      </w:r>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lastRenderedPageBreak/>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r w:rsidRPr="00EC76D5">
        <w:t>Goto Statements</w:t>
      </w:r>
      <w:bookmarkEnd w:id="295"/>
    </w:p>
    <w:p w14:paraId="7B9EF605" w14:textId="77777777" w:rsidR="00E40B78" w:rsidRPr="00EC76D5" w:rsidRDefault="00E40B78" w:rsidP="00E40B78">
      <w:r w:rsidRPr="00EC76D5">
        <w:t xml:space="preserve">The goto statement stores the name of the label and the line number of the beginning of the following statement in </w:t>
      </w:r>
      <w:r w:rsidRPr="00EC76D5">
        <w:rPr>
          <w:rStyle w:val="CodeInText"/>
        </w:rPr>
        <w:t>Main.GotoMap</w:t>
      </w:r>
      <w:r w:rsidRPr="00EC76D5">
        <w:t xml:space="preserve">. The gotos will eventlually be matched to the lables in </w:t>
      </w:r>
      <w:r w:rsidRPr="00EC76D5">
        <w:rPr>
          <w:rStyle w:val="CodeInText"/>
        </w:rPr>
        <w:t>Main.LabelMap</w:t>
      </w:r>
      <w:r w:rsidRPr="00EC76D5">
        <w:t>.</w:t>
      </w:r>
    </w:p>
    <w:p w14:paraId="1C512331" w14:textId="1C54697C" w:rsidR="00E40B78" w:rsidRPr="00EC76D5" w:rsidRDefault="002E67B8" w:rsidP="00E40B78">
      <w:pPr>
        <w:pStyle w:val="CodeHeader"/>
      </w:pPr>
      <w:r>
        <w:t>MainParser.gppg</w:t>
      </w:r>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r>
        <w:t>MiddleCodeGenerator.cs</w:t>
      </w:r>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r w:rsidRPr="00EC76D5">
        <w:rPr>
          <w:rStyle w:val="CodeInText"/>
        </w:rPr>
        <w:t>generateReturnStatement</w:t>
      </w:r>
      <w:r w:rsidRPr="00EC76D5">
        <w:t xml:space="preserve"> method is surprisely complicated, which due to the fact the return statement shall be interpreted as an exit statement in case of the main function.</w:t>
      </w:r>
    </w:p>
    <w:p w14:paraId="0A7F6D99" w14:textId="02D3CA04" w:rsidR="00E40B78" w:rsidRPr="00EC76D5" w:rsidRDefault="002E67B8" w:rsidP="00E40B78">
      <w:pPr>
        <w:pStyle w:val="CodeHeader"/>
      </w:pPr>
      <w:r>
        <w:t>MainParser.gppg</w:t>
      </w:r>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r>
        <w:t>MiddleCodeGenerator.cs</w:t>
      </w:r>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lastRenderedPageBreak/>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the they are equal; that is, that they return equal types and have equal parameter lists.</w:t>
      </w:r>
    </w:p>
    <w:p w14:paraId="5539FB86" w14:textId="77777777" w:rsidR="00E40B78" w:rsidRPr="00EC76D5" w:rsidRDefault="00E40B78" w:rsidP="00E40B78">
      <w:r w:rsidRPr="00EC76D5">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has to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expression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r>
        <w:t>MainParser.gppg</w:t>
      </w:r>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r>
        <w:t>MiddleCodeGenerator.cs</w:t>
      </w:r>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r>
        <w:t>MainParser.gppg</w:t>
      </w:r>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lastRenderedPageBreak/>
        <w:t xml:space="preserve">    }</w:t>
      </w:r>
    </w:p>
    <w:p w14:paraId="4C4DBADA" w14:textId="3453DE98" w:rsidR="00C63D72" w:rsidRPr="00EC76D5" w:rsidRDefault="000C6576" w:rsidP="00C63D72">
      <w:pPr>
        <w:pStyle w:val="CodeHeader"/>
      </w:pPr>
      <w:r>
        <w:t>MiddleCodeGenerator.cs</w:t>
      </w:r>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r>
        <w:t>MainParser.gppg</w:t>
      </w:r>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r>
        <w:t>MiddleCodeGenerator.cs</w:t>
      </w:r>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r>
        <w:t>MainParser.gppg</w:t>
      </w:r>
    </w:p>
    <w:p w14:paraId="7375A850" w14:textId="77777777" w:rsidR="00E521CF" w:rsidRPr="00EC76D5" w:rsidRDefault="00E521CF" w:rsidP="00E521CF">
      <w:pPr>
        <w:pStyle w:val="Code"/>
      </w:pPr>
      <w:r w:rsidRPr="00EC76D5">
        <w:lastRenderedPageBreak/>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r w:rsidRPr="00EC76D5">
        <w:t>GenerateSyntaxTree.java</w:t>
      </w:r>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r>
        <w:t>MainParser.gppg</w:t>
      </w:r>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r w:rsidRPr="00EC76D5">
        <w:t>GenerateSyntaxTree.java</w:t>
      </w:r>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Store Flagbyte Statements</w:t>
      </w:r>
      <w:bookmarkEnd w:id="302"/>
    </w:p>
    <w:p w14:paraId="0378B328" w14:textId="51654ED9" w:rsidR="00E40B78" w:rsidRPr="00EC76D5" w:rsidRDefault="002E67B8" w:rsidP="00E40B78">
      <w:pPr>
        <w:pStyle w:val="CodeHeader"/>
      </w:pPr>
      <w:r>
        <w:t>MainParser.gppg</w:t>
      </w:r>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r w:rsidRPr="00EC76D5">
        <w:t>GenerateSyntaxTree.java</w:t>
      </w:r>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lastRenderedPageBreak/>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When performing a call to a function which address is stored in a pointer variables we need to store the address in a register and jump to that register.</w:t>
      </w:r>
    </w:p>
    <w:p w14:paraId="4846F80E" w14:textId="1D230BBC" w:rsidR="00E40B78" w:rsidRPr="00EC76D5" w:rsidRDefault="002E67B8" w:rsidP="00E40B78">
      <w:pPr>
        <w:pStyle w:val="CodeHeader"/>
      </w:pPr>
      <w:r>
        <w:t>MainParser.gppg</w:t>
      </w:r>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r w:rsidRPr="00EC76D5">
        <w:t>GenerateSyntaxTree.java</w:t>
      </w:r>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r>
        <w:t>MainParser.gppg</w:t>
      </w:r>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r w:rsidRPr="00EC76D5">
        <w:t>GenerateSyntaxTree.java</w:t>
      </w:r>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lastRenderedPageBreak/>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r w:rsidRPr="00EC76D5">
              <w:rPr>
                <w:rStyle w:val="CodeInText"/>
              </w:rPr>
              <w:t>sizeof</w:t>
            </w:r>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r w:rsidRPr="00EC76D5">
        <w:t>GenerateSyntaxTree.java</w:t>
      </w:r>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lastRenderedPageBreak/>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The comma operator has the lowest precedence. Both operands are evaluated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r>
        <w:t>MainParser.gppg</w:t>
      </w:r>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r w:rsidRPr="00EC76D5">
        <w:rPr>
          <w:rStyle w:val="CodeInText"/>
        </w:rPr>
        <w:t>generateCommaExpression</w:t>
      </w:r>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r w:rsidRPr="00EC76D5">
        <w:t>GenerateSyntaxTree.java</w:t>
      </w:r>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there is no logical type in C. However, there are a number on occasions (if, while, do, while statements) when we need to test whether a value is true or false or. If the expression equals zero it is considered false, otherwise it is true. Since C supports lazy evaluation we need to generate two statements that perform jumps to two different addresses depending on whether the expression is true or false. If the expression is constant we can detmine its value alrady at compile-time and only generate one jump statement.</w:t>
      </w:r>
    </w:p>
    <w:p w14:paraId="01736580" w14:textId="6C10595C" w:rsidR="00E40B78" w:rsidRPr="00EC76D5" w:rsidRDefault="00E40B78" w:rsidP="00E40B78">
      <w:r w:rsidRPr="00EC76D5">
        <w:t xml:space="preserve">The </w:t>
      </w:r>
      <w:r w:rsidRPr="00EC76D5">
        <w:rPr>
          <w:rStyle w:val="CodeInText"/>
        </w:rPr>
        <w:t>generateLogicalExpression</w:t>
      </w:r>
      <w:r w:rsidRPr="00EC76D5">
        <w:t xml:space="preserve"> method makes sure the expression already is logical (the </w:t>
      </w:r>
      <w:r w:rsidRPr="00EC76D5">
        <w:rPr>
          <w:rStyle w:val="CodeInText"/>
        </w:rPr>
        <w:t>m_sort</w:t>
      </w:r>
      <w:r w:rsidRPr="00EC76D5">
        <w:t xml:space="preserve"> field is </w:t>
      </w:r>
      <w:r w:rsidRPr="00EC76D5">
        <w:rPr>
          <w:rStyle w:val="CodeInText"/>
        </w:rPr>
        <w:t>Logical</w:t>
      </w:r>
      <w:r w:rsidRPr="00EC76D5">
        <w:t>) or transforms into a logical expression. Every expression of integral, pointer, or floating type can be transferred into a logical expression. So</w:t>
      </w:r>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lastRenderedPageBreak/>
        <w:t xml:space="preserve">If the symbol is a function or array, it shall </w:t>
      </w:r>
      <w:r w:rsidR="001E0173" w:rsidRPr="00EC76D5">
        <w:t>be</w:t>
      </w:r>
      <w:r w:rsidRPr="00EC76D5">
        <w:t xml:space="preserve"> true if its address does not equal zero. However, we do not need to actually compar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r w:rsidRPr="00EC76D5">
        <w:rPr>
          <w:rStyle w:val="CodeInText"/>
        </w:rPr>
        <w:t>Main.MiddleCodeList</w:t>
      </w:r>
      <w:r w:rsidRPr="00EC76D5">
        <w:t xml:space="preserve"> list) to the resulting false set, and set the result true set to null.</w:t>
      </w:r>
    </w:p>
    <w:p w14:paraId="74114616" w14:textId="77777777" w:rsidR="00E40B78" w:rsidRPr="00EC76D5" w:rsidRDefault="00E40B78" w:rsidP="00E40B78">
      <w:pPr>
        <w:pStyle w:val="Liststycke"/>
        <w:numPr>
          <w:ilvl w:val="0"/>
          <w:numId w:val="81"/>
        </w:numPr>
      </w:pPr>
      <w:r w:rsidRPr="00EC76D5">
        <w:t>It is constant but does not equal zero. We do the opposite: we generate an unconditional jump middle code instruction and add its address to the resulting true set, and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lastRenderedPageBreak/>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r w:rsidRPr="00EC76D5">
        <w:rPr>
          <w:rStyle w:val="CodeInText"/>
        </w:rPr>
        <w:t>generateIntegerExpression</w:t>
      </w:r>
      <w:r w:rsidRPr="00EC76D5">
        <w:t xml:space="preserve"> method can be considered the opposite of </w:t>
      </w:r>
      <w:r w:rsidRPr="00EC76D5">
        <w:rPr>
          <w:rStyle w:val="CodeInText"/>
        </w:rPr>
        <w:t>generateLogicalExpression</w:t>
      </w:r>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In the same way, if the true set is null (both the true and false cannot be null) the logical expression is always false, and is transformed into a value symbol with the integer value zero.</w:t>
      </w:r>
    </w:p>
    <w:p w14:paraId="03C27ABA" w14:textId="77777777" w:rsidR="00E40B78" w:rsidRPr="00EC76D5" w:rsidRDefault="00E40B78" w:rsidP="00E40B78">
      <w:pPr>
        <w:pStyle w:val="Liststycke"/>
        <w:numPr>
          <w:ilvl w:val="0"/>
          <w:numId w:val="82"/>
        </w:numPr>
      </w:pPr>
      <w:r w:rsidRPr="00EC76D5">
        <w:t>If both the true and false sets are not null, the logical expression is not constant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r w:rsidR="002561C9" w:rsidRPr="00EC76D5">
        <w:t>both of them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lastRenderedPageBreak/>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r>
        <w:t>MainParser.gppg</w:t>
      </w:r>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r w:rsidRPr="00EC76D5">
        <w:t>GenerateSyntaxTree.java</w:t>
      </w:r>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lastRenderedPageBreak/>
        <w:t>Conditional Expression</w:t>
      </w:r>
      <w:bookmarkEnd w:id="316"/>
    </w:p>
    <w:p w14:paraId="1ABB853D" w14:textId="77777777" w:rsidR="00E40B78" w:rsidRPr="00EC76D5" w:rsidRDefault="00E40B78" w:rsidP="00E40B78">
      <w:r w:rsidRPr="00EC76D5">
        <w:t>The conditional operator applies lazy evaluation, which means that only on of the true or false expression will be evaluated.</w:t>
      </w:r>
    </w:p>
    <w:p w14:paraId="26F34509" w14:textId="66BB6C48" w:rsidR="00E40B78" w:rsidRPr="00EC76D5" w:rsidRDefault="002E67B8" w:rsidP="00E40B78">
      <w:pPr>
        <w:pStyle w:val="CodeHeader"/>
      </w:pPr>
      <w:r>
        <w:t>MainParser.gppg</w:t>
      </w:r>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r w:rsidRPr="00EC76D5">
        <w:t>GenerateSyntaxTree.java</w:t>
      </w:r>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r w:rsidRPr="00EC76D5">
        <w:rPr>
          <w:rStyle w:val="CodeInText"/>
        </w:rPr>
        <w:t>constant_expression</w:t>
      </w:r>
      <w:r w:rsidRPr="00EC76D5">
        <w:t xml:space="preserve"> rule returns a regular expression after checking that it actually is constant.</w:t>
      </w:r>
    </w:p>
    <w:p w14:paraId="25924468" w14:textId="1285984D" w:rsidR="00E40B78" w:rsidRPr="00EC76D5" w:rsidRDefault="002E67B8" w:rsidP="00E40B78">
      <w:pPr>
        <w:pStyle w:val="CodeHeader"/>
      </w:pPr>
      <w:r>
        <w:t>MainParser.gppg</w:t>
      </w:r>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r>
        <w:lastRenderedPageBreak/>
        <w:t>MainParser.gppg</w:t>
      </w:r>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r w:rsidRPr="00EC76D5">
        <w:t>GenerateSyntaxTree.java</w:t>
      </w:r>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r w:rsidRPr="00EC76D5">
        <w:rPr>
          <w:rStyle w:val="CodeInText"/>
        </w:rPr>
        <w:t>inclucise-or</w:t>
      </w:r>
      <w:r w:rsidRPr="00EC76D5">
        <w:t xml:space="preserve">, </w:t>
      </w:r>
      <w:r w:rsidRPr="00EC76D5">
        <w:rPr>
          <w:rStyle w:val="CodeInText"/>
        </w:rPr>
        <w:t>exclusive-or</w:t>
      </w:r>
      <w:r w:rsidRPr="00EC76D5">
        <w:t xml:space="preserve"> and </w:t>
      </w:r>
      <w:r w:rsidRPr="00EC76D5">
        <w:rPr>
          <w:rStyle w:val="CodeInText"/>
        </w:rPr>
        <w:t>and</w:t>
      </w:r>
      <w:r w:rsidRPr="00EC76D5">
        <w:t xml:space="preserve"> bitwise expression does not support lazy evaluation, which means that the right expressions is always evaluated regardless of the value of the left expression. Both the operands has to be integral and the result is integral.</w:t>
      </w:r>
    </w:p>
    <w:p w14:paraId="7A6DC6E3" w14:textId="03C60354" w:rsidR="00E40B78" w:rsidRPr="00EC76D5" w:rsidRDefault="002E67B8" w:rsidP="00E40B78">
      <w:pPr>
        <w:pStyle w:val="CodeHeader"/>
      </w:pPr>
      <w:r>
        <w:t>MainParser.gppg</w:t>
      </w:r>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lastRenderedPageBreak/>
        <w:t xml:space="preserve">    };</w:t>
      </w:r>
    </w:p>
    <w:p w14:paraId="19B70E8A" w14:textId="10153CDD" w:rsidR="00E40B78" w:rsidRPr="00EC76D5" w:rsidRDefault="009A5FF5" w:rsidP="00E40B78">
      <w:pPr>
        <w:pStyle w:val="CodeHeader"/>
      </w:pPr>
      <w:r w:rsidRPr="00EC76D5">
        <w:t>GenerateSyntaxTree.java</w:t>
      </w:r>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r>
        <w:t>MainParser.gppg</w:t>
      </w:r>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r w:rsidRPr="00EC76D5">
        <w:t>GenerateSyntaxTree.java</w:t>
      </w:r>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r>
        <w:t>MainParser.gppg</w:t>
      </w:r>
    </w:p>
    <w:p w14:paraId="2E996EBF" w14:textId="77777777" w:rsidR="009F769A" w:rsidRPr="00EC76D5" w:rsidRDefault="009F769A" w:rsidP="009F769A">
      <w:pPr>
        <w:pStyle w:val="Code"/>
      </w:pPr>
      <w:r w:rsidRPr="00EC76D5">
        <w:lastRenderedPageBreak/>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r w:rsidRPr="00EC76D5">
        <w:t>GenerateSyntaxTree.java</w:t>
      </w:r>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r>
        <w:t>MainParser.gppg</w:t>
      </w:r>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r w:rsidRPr="00EC76D5">
        <w:t>GenerateSyntaxTree.java</w:t>
      </w:r>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lastRenderedPageBreak/>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r>
        <w:t>MainParser.gppg</w:t>
      </w:r>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r w:rsidRPr="00EC76D5">
        <w:t>GenerateSyntaxTree.java</w:t>
      </w:r>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lastRenderedPageBreak/>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r>
        <w:t>MainParser.gppg</w:t>
      </w:r>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r w:rsidRPr="00EC76D5">
        <w:t>GenerateSyntaxTree.java</w:t>
      </w:r>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lastRenderedPageBreak/>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r w:rsidRPr="00EC76D5">
        <w:rPr>
          <w:rStyle w:val="CodeInText"/>
        </w:rPr>
        <w:t>sizeof</w:t>
      </w:r>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r w:rsidR="00B02345">
        <w:t>dereference</w:t>
      </w:r>
      <w:r w:rsidRPr="00EC76D5">
        <w:t>ence operator</w:t>
      </w:r>
    </w:p>
    <w:p w14:paraId="4E527F0A" w14:textId="6449847E" w:rsidR="00E40B78" w:rsidRPr="00EC76D5" w:rsidRDefault="002E67B8" w:rsidP="00E40B78">
      <w:pPr>
        <w:pStyle w:val="CodeHeader"/>
      </w:pPr>
      <w:r>
        <w:t>MainParser.gppg</w:t>
      </w:r>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r>
        <w:t>MainParser.gppg</w:t>
      </w:r>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r w:rsidRPr="00EC76D5">
        <w:t>GenerateSyntaxTree.java</w:t>
      </w:r>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r>
        <w:t>MainParser.gppg</w:t>
      </w:r>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r w:rsidRPr="00EC76D5">
        <w:t>GenerateSyntaxTree.java</w:t>
      </w:r>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lastRenderedPageBreak/>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r>
        <w:t>MainParser.gppg</w:t>
      </w:r>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r w:rsidRPr="00EC76D5">
        <w:t>GenerateSyntaxTree.java</w:t>
      </w:r>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r>
        <w:t>MainParser.gppg</w:t>
      </w:r>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r w:rsidRPr="00EC76D5">
        <w:t>GenerateSyntaxTree.java</w:t>
      </w:r>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r w:rsidRPr="00EC76D5">
        <w:t>sizeof</w:t>
      </w:r>
      <w:bookmarkEnd w:id="330"/>
    </w:p>
    <w:p w14:paraId="721ED7E1" w14:textId="77777777" w:rsidR="00E40B78" w:rsidRPr="00EC76D5" w:rsidRDefault="00E40B78" w:rsidP="00E40B78">
      <w:r w:rsidRPr="00EC76D5">
        <w:t xml:space="preserve">The </w:t>
      </w:r>
      <w:r w:rsidRPr="00EC76D5">
        <w:rPr>
          <w:rStyle w:val="CodeInText"/>
        </w:rPr>
        <w:t>sizeof-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r>
        <w:t>MainParser.gppg</w:t>
      </w:r>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r w:rsidRPr="00EC76D5">
        <w:t>GenerateSyntaxTree.java</w:t>
      </w:r>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lastRenderedPageBreak/>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r>
        <w:t>MainParser.gppg</w:t>
      </w:r>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r w:rsidRPr="00EC76D5">
        <w:t>GenerateSyntaxTree.java</w:t>
      </w:r>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r>
        <w:t>MainParser.gppg</w:t>
      </w:r>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r w:rsidRPr="00EC76D5">
        <w:t>GenerateSyntaxTree.java</w:t>
      </w:r>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lastRenderedPageBreak/>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r>
        <w:t>MainParser.gppg</w:t>
      </w:r>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The postfix increment and decrement change the operand and return the original value. The operand has to be a left-value of arithmetic or pointer type.</w:t>
      </w:r>
    </w:p>
    <w:p w14:paraId="79A59F91" w14:textId="7FAB70D2" w:rsidR="00E40B78" w:rsidRPr="00EC76D5" w:rsidRDefault="002E67B8" w:rsidP="00E40B78">
      <w:pPr>
        <w:pStyle w:val="CodeHeader"/>
      </w:pPr>
      <w:r>
        <w:t>MainParser.gppg</w:t>
      </w:r>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r w:rsidRPr="00EC76D5">
        <w:t>GenerateSyntaxTree.java</w:t>
      </w:r>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r>
        <w:t>MainParser.gppg</w:t>
      </w:r>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r w:rsidRPr="00EC76D5">
        <w:t>GenerateSyntaxTree.java</w:t>
      </w:r>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lastRenderedPageBreak/>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r>
        <w:t>MainParser.gppg</w:t>
      </w:r>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r w:rsidRPr="00EC76D5">
        <w:t>GenerateSyntaxTree.java</w:t>
      </w:r>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The index is not constant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The index is not constant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r>
        <w:t>MainParser.gppg</w:t>
      </w:r>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r w:rsidRPr="00EC76D5">
        <w:t>GenerateSyntaxTree.java</w:t>
      </w:r>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lastRenderedPageBreak/>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r>
        <w:t>MainParser.gppg</w:t>
      </w:r>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r w:rsidRPr="00EC76D5">
        <w:t>GenerateSyntaxTree.java</w:t>
      </w:r>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r w:rsidRPr="00EC76D5">
        <w:rPr>
          <w:rStyle w:val="CodeInText"/>
        </w:rPr>
        <w:t>paramType</w:t>
      </w:r>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lastRenderedPageBreak/>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r w:rsidRPr="00EC76D5">
        <w:rPr>
          <w:rStyle w:val="CodeInText"/>
        </w:rPr>
        <w:t>Generate.generateIntegerExpression</w:t>
      </w:r>
      <w:r w:rsidRPr="00EC76D5">
        <w:t>.</w:t>
      </w:r>
    </w:p>
    <w:p w14:paraId="012693FF" w14:textId="0E84E0DB" w:rsidR="00E40B78" w:rsidRPr="00EC76D5" w:rsidRDefault="002E67B8" w:rsidP="00E40B78">
      <w:pPr>
        <w:pStyle w:val="CodeHeader"/>
      </w:pPr>
      <w:r>
        <w:t>MainParser.gppg</w:t>
      </w:r>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r>
        <w:t>MainParser.gppg</w:t>
      </w:r>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r w:rsidRPr="00EC76D5">
        <w:t>GenerateSyntaxTree.java</w:t>
      </w:r>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r w:rsidRPr="00EC76D5">
        <w:rPr>
          <w:rStyle w:val="CodeInText"/>
        </w:rPr>
        <w:t>enum</w:t>
      </w:r>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r w:rsidRPr="00EC76D5">
        <w:t>Type.java</w:t>
      </w:r>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floating, and is determined by the </w:t>
        </w:r>
        <w:r w:rsidRPr="00EC76D5">
          <w:rPr>
            <w:rStyle w:val="CodeInText"/>
            <w:color w:val="auto"/>
            <w:rPrChange w:id="368" w:author="Stefan Bjornander" w:date="2015-04-25T10:34:00Z">
              <w:rPr>
                <w:b w:val="0"/>
              </w:rPr>
            </w:rPrChange>
          </w:rPr>
          <w:t>m</w:t>
        </w:r>
      </w:ins>
      <w:ins w:id="369" w:author="Stefan Bjornander" w:date="2015-04-25T10:34:00Z">
        <w:r w:rsidRPr="00EC76D5">
          <w:rPr>
            <w:rStyle w:val="CodeInText"/>
            <w:color w:val="auto"/>
            <w:rPrChange w:id="370" w:author="Stefan Bjornander" w:date="2015-04-25T10:34:00Z">
              <w:rPr>
                <w:b w:val="0"/>
              </w:rPr>
            </w:rPrChange>
          </w:rPr>
          <w:t>_</w:t>
        </w:r>
      </w:ins>
      <w:ins w:id="371" w:author="Stefan Bjornander" w:date="2015-04-25T10:33:00Z">
        <w:r w:rsidRPr="00EC76D5">
          <w:rPr>
            <w:rStyle w:val="CodeInText"/>
            <w:color w:val="auto"/>
            <w:rPrChange w:id="372" w:author="Stefan Bjornander" w:date="2015-04-25T10:34:00Z">
              <w:rPr>
                <w:b w:val="0"/>
              </w:rPr>
            </w:rPrChange>
          </w:rPr>
          <w:t>sort</w:t>
        </w:r>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ins w:id="376" w:author="Stefan Bjornander" w:date="2015-04-25T10:33:00Z">
        <w:r w:rsidRPr="00EC76D5">
          <w:t>Sort.java</w:t>
        </w:r>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r w:rsidRPr="00EC76D5">
        <w:t>Type.java</w:t>
      </w:r>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r w:rsidRPr="00EC76D5">
          <w:rPr>
            <w:rStyle w:val="CodeInText"/>
            <w:color w:val="auto"/>
            <w:rPrChange w:id="381" w:author="Stefan Bjornander" w:date="2015-04-25T10:38:00Z">
              <w:rPr>
                <w:b w:val="0"/>
              </w:rPr>
            </w:rPrChange>
          </w:rPr>
          <w:t>enum</w:t>
        </w:r>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enum </w:t>
        </w:r>
      </w:ins>
      <w:r w:rsidR="00941573" w:rsidRPr="00EC76D5">
        <w:t>to</w:t>
      </w:r>
      <w:ins w:id="384" w:author="Stefan Bjornander" w:date="2015-04-25T10:38:00Z">
        <w:r w:rsidR="008947FF" w:rsidRPr="00EC76D5">
          <w:t xml:space="preserve"> </w:t>
        </w:r>
      </w:ins>
      <w:r w:rsidR="002F35C1">
        <w:t>initializer</w:t>
      </w:r>
      <w:ins w:id="385" w:author="Stefan Bjornander" w:date="2015-04-25T10:38:00Z">
        <w:r w:rsidR="008947FF" w:rsidRPr="00EC76D5">
          <w:t xml:space="preserve">ialize its value. </w:t>
        </w:r>
      </w:ins>
      <w:r w:rsidR="00941573" w:rsidRPr="00EC76D5">
        <w:t>Therefore,</w:t>
      </w:r>
      <w:ins w:id="386" w:author="Stefan Bjornander" w:date="2015-04-25T10:38:00Z">
        <w:r w:rsidR="008947FF" w:rsidRPr="00EC76D5">
          <w:t xml:space="preserve"> we add the </w:t>
        </w:r>
        <w:r w:rsidR="008947FF" w:rsidRPr="00EC76D5">
          <w:rPr>
            <w:rStyle w:val="CodeInText"/>
            <w:color w:val="auto"/>
            <w:rPrChange w:id="387" w:author="Stefan Bjornander" w:date="2015-04-25T10:39:00Z">
              <w:rPr>
                <w:b w:val="0"/>
              </w:rPr>
            </w:rPrChange>
          </w:rPr>
          <w:t>m_enum</w:t>
        </w:r>
        <w:r w:rsidR="008947FF" w:rsidRPr="00EC76D5">
          <w:t xml:space="preserve"> field and the </w:t>
        </w:r>
      </w:ins>
      <w:r w:rsidR="00506E8C" w:rsidRPr="00EC76D5">
        <w:rPr>
          <w:rStyle w:val="CodeInText"/>
        </w:rPr>
        <w:t>isEnumeration</w:t>
      </w:r>
      <w:ins w:id="388" w:author="Stefan Bjornander" w:date="2015-04-25T10:38:00Z">
        <w:r w:rsidR="008947FF" w:rsidRPr="00EC76D5">
          <w:t xml:space="preserve"> method.</w:t>
        </w:r>
      </w:ins>
    </w:p>
    <w:p w14:paraId="71F57996" w14:textId="140981DC" w:rsidR="009E5C9B" w:rsidRPr="00EC76D5" w:rsidRDefault="009E5C9B" w:rsidP="009E5C9B">
      <w:pPr>
        <w:pStyle w:val="CodeHeader"/>
      </w:pPr>
      <w:r w:rsidRPr="00EC76D5">
        <w:t>Type.java</w:t>
      </w:r>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r w:rsidRPr="00EC76D5">
        <w:t>Type.java</w:t>
      </w:r>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r w:rsidR="0095752C" w:rsidRPr="00EC76D5">
          <w:rPr>
            <w:rStyle w:val="CodeInText"/>
            <w:color w:val="auto"/>
            <w:rPrChange w:id="408" w:author="Stefan Bjornander" w:date="2015-04-25T10:42:00Z">
              <w:rPr>
                <w:b w:val="0"/>
              </w:rPr>
            </w:rPrChange>
          </w:rPr>
          <w:t>m_trueSet</w:t>
        </w:r>
        <w:r w:rsidR="0095752C" w:rsidRPr="00EC76D5">
          <w:t xml:space="preserve"> and </w:t>
        </w:r>
        <w:r w:rsidR="0095752C" w:rsidRPr="00EC76D5">
          <w:rPr>
            <w:rStyle w:val="CodeInText"/>
            <w:color w:val="auto"/>
            <w:rPrChange w:id="409" w:author="Stefan Bjornander" w:date="2015-04-25T10:42:00Z">
              <w:rPr>
                <w:b w:val="0"/>
              </w:rPr>
            </w:rPrChange>
          </w:rPr>
          <w:t>m_falseSet</w:t>
        </w:r>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r w:rsidRPr="00EC76D5">
        <w:t>Type.java</w:t>
      </w:r>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r w:rsidR="00AB7DF5">
        <w:t>pointer_declarator</w:t>
      </w:r>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r w:rsidRPr="00EC76D5">
        <w:t>Type.java</w:t>
      </w:r>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r w:rsidRPr="00EC76D5">
        <w:t>Type.java</w:t>
      </w:r>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r w:rsidRPr="00EC76D5">
        <w:rPr>
          <w:rStyle w:val="CodeInText0"/>
        </w:rPr>
        <w:t>m_hasTag</w:t>
      </w:r>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r w:rsidRPr="00EC76D5">
        <w:t>Type.java</w:t>
      </w:r>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ins w:id="4259" w:author="Stefan Bjornander" w:date="2015-04-25T11:14:00Z">
        <w:r w:rsidRPr="00EC76D5">
          <w:lastRenderedPageBreak/>
          <w:t>Type.java</w:t>
        </w:r>
      </w:ins>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61F85524" w:rsidR="00000353" w:rsidRDefault="00B0368E">
      <w:ins w:id="4263" w:author="Stefan Bjornander" w:date="2015-04-25T11:37:00Z">
        <w:r w:rsidRPr="00EC76D5">
          <w:t xml:space="preserve">It is possible to define an array without </w:t>
        </w:r>
      </w:ins>
      <w:ins w:id="4264" w:author="Stefan Bjornander" w:date="2015-04-25T11:38:00Z">
        <w:r w:rsidRPr="00EC76D5">
          <w:t xml:space="preserve">stating its size, </w:t>
        </w:r>
      </w:ins>
      <w:ins w:id="4265" w:author="Stefan Bjornander" w:date="2015-04-25T14:31:00Z">
        <w:r w:rsidR="0020338C" w:rsidRPr="00EC76D5">
          <w:t>in which case the array is given the size zero. I</w:t>
        </w:r>
      </w:ins>
      <w:ins w:id="4266" w:author="Stefan Bjornander" w:date="2015-04-25T11:38:00Z">
        <w:r w:rsidRPr="00EC76D5">
          <w:t>n that case</w:t>
        </w:r>
      </w:ins>
      <w:ins w:id="4267" w:author="Stefan Bjornander" w:date="2015-04-25T14:31:00Z">
        <w:r w:rsidR="0020338C" w:rsidRPr="00EC76D5">
          <w:t>,</w:t>
        </w:r>
      </w:ins>
      <w:ins w:id="4268" w:author="Stefan Bjornander" w:date="2015-04-25T11:38:00Z">
        <w:r w:rsidRPr="00EC76D5">
          <w:t xml:space="preserve"> </w:t>
        </w:r>
      </w:ins>
      <w:ins w:id="4269" w:author="Stefan Bjornander" w:date="2015-04-25T14:31:00Z">
        <w:r w:rsidR="0020338C" w:rsidRPr="00EC76D5">
          <w:t>the</w:t>
        </w:r>
      </w:ins>
      <w:ins w:id="4270" w:author="Stefan Bjornander" w:date="2015-04-25T11:38:00Z">
        <w:r w:rsidRPr="00EC76D5">
          <w:t xml:space="preserve"> </w:t>
        </w:r>
      </w:ins>
      <w:ins w:id="4271" w:author="Stefan Bjornander" w:date="2015-04-25T14:31:00Z">
        <w:r w:rsidR="0020338C" w:rsidRPr="00EC76D5">
          <w:t xml:space="preserve">array </w:t>
        </w:r>
      </w:ins>
      <w:ins w:id="4272" w:author="Stefan Bjornander" w:date="2015-04-25T11:38:00Z">
        <w:r w:rsidRPr="00EC76D5">
          <w:t xml:space="preserve">size must be determined by the size of its </w:t>
        </w:r>
      </w:ins>
      <w:r w:rsidR="00F4217C">
        <w:t>initialization</w:t>
      </w:r>
      <w:ins w:id="4273" w:author="Stefan Bjornander" w:date="2015-04-25T11:38:00Z">
        <w:r w:rsidRPr="00EC76D5">
          <w:t xml:space="preserve"> list. </w:t>
        </w:r>
      </w:ins>
      <w:ins w:id="4274" w:author="Stefan Bjornander" w:date="2015-04-25T11:39:00Z">
        <w:r w:rsidR="00000353" w:rsidRPr="00EC76D5">
          <w:t xml:space="preserve">However, if the </w:t>
        </w:r>
      </w:ins>
      <w:ins w:id="4275" w:author="Stefan Bjornander" w:date="2015-04-25T11:40:00Z">
        <w:r w:rsidR="00000353" w:rsidRPr="00EC76D5">
          <w:t xml:space="preserve">array </w:t>
        </w:r>
      </w:ins>
      <w:r w:rsidR="00C37108">
        <w:t>definition</w:t>
      </w:r>
      <w:ins w:id="4276" w:author="Stefan Bjornander" w:date="2015-04-25T11:39:00Z">
        <w:r w:rsidR="00000353" w:rsidRPr="00EC76D5">
          <w:t xml:space="preserve"> </w:t>
        </w:r>
      </w:ins>
      <w:ins w:id="4277" w:author="Stefan Bjornander" w:date="2015-04-25T11:40:00Z">
        <w:r w:rsidR="00000353" w:rsidRPr="00EC76D5">
          <w:t>lacks</w:t>
        </w:r>
      </w:ins>
      <w:ins w:id="4278" w:author="Stefan Bjornander" w:date="2015-04-25T11:39:00Z">
        <w:r w:rsidR="00420086" w:rsidRPr="00EC76D5">
          <w:t xml:space="preserve"> an </w:t>
        </w:r>
      </w:ins>
      <w:r w:rsidR="00F4217C">
        <w:t>initialization</w:t>
      </w:r>
      <w:ins w:id="4279" w:author="Stefan Bjornander" w:date="2015-04-25T11:39:00Z">
        <w:r w:rsidR="00420086" w:rsidRPr="00EC76D5">
          <w:t xml:space="preserve">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ins w:id="4304" w:author="Stefan Bjornander" w:date="2015-04-25T11:16:00Z">
        <w:r w:rsidRPr="00EC76D5">
          <w:t>Type.java</w:t>
        </w:r>
      </w:ins>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r w:rsidRPr="00EC76D5">
          <w:rPr>
            <w:rStyle w:val="CodeInText"/>
            <w:color w:val="auto"/>
            <w:rPrChange w:id="4311" w:author="Stefan Bjornander" w:date="2015-04-25T10:28:00Z">
              <w:rPr>
                <w:b w:val="0"/>
              </w:rPr>
            </w:rPrChange>
          </w:rPr>
          <w:t>m_constant</w:t>
        </w:r>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ins w:id="4318" w:author="Stefan Bjornander" w:date="2015-04-25T10:29:00Z">
        <w:r w:rsidRPr="00EC76D5">
          <w:rPr>
            <w:rStyle w:val="CodeInText"/>
            <w:color w:val="auto"/>
            <w:rPrChange w:id="4319" w:author="Stefan Bjornander" w:date="2015-04-25T10:30:00Z">
              <w:rPr>
                <w:b w:val="0"/>
              </w:rPr>
            </w:rPrChange>
          </w:rPr>
          <w:t>m_constant</w:t>
        </w:r>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techniques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r w:rsidRPr="00EC76D5">
          <w:rPr>
            <w:rStyle w:val="CodeInText"/>
            <w:color w:val="auto"/>
            <w:rPrChange w:id="4330" w:author="Stefan Bjornander" w:date="2015-04-25T10:32:00Z">
              <w:rPr>
                <w:b w:val="0"/>
              </w:rPr>
            </w:rPrChange>
          </w:rPr>
          <w:t>m_volatile</w:t>
        </w:r>
        <w:r w:rsidRPr="00EC76D5">
          <w:t xml:space="preserve"> field in the </w:t>
        </w:r>
        <w:r w:rsidRPr="00EC76D5">
          <w:rPr>
            <w:rStyle w:val="CodeInText"/>
            <w:color w:val="auto"/>
            <w:rPrChange w:id="4331" w:author="Stefan Bjornander" w:date="2015-04-25T10:32:00Z">
              <w:rPr>
                <w:b w:val="0"/>
              </w:rPr>
            </w:rPrChange>
          </w:rPr>
          <w:t>Type</w:t>
        </w:r>
        <w:r w:rsidRPr="00EC76D5">
          <w:t xml:space="preserve"> class.</w:t>
        </w:r>
      </w:ins>
    </w:p>
    <w:p w14:paraId="5DA278C3" w14:textId="42644C3B" w:rsidR="00D11AF4" w:rsidRPr="00EC76D5" w:rsidRDefault="00AF218C" w:rsidP="00D11AF4">
      <w:pPr>
        <w:pStyle w:val="CodeHeader"/>
      </w:pPr>
      <w:r w:rsidRPr="00EC76D5">
        <w:t>Type.java</w:t>
      </w:r>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ins w:id="4362" w:author="Stefan Bjornander" w:date="2015-04-25T11:16:00Z">
        <w:r w:rsidRPr="00EC76D5">
          <w:t>Type.java</w:t>
        </w:r>
      </w:ins>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r w:rsidRPr="00EC76D5">
        <w:t>Type.java</w:t>
      </w:r>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r w:rsidRPr="00EC76D5">
        <w:t>TypeCast</w:t>
      </w:r>
      <w:r w:rsidR="00857488" w:rsidRPr="00EC76D5">
        <w:t>.Java</w:t>
      </w:r>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r w:rsidRPr="00EC76D5">
        <w:rPr>
          <w:rStyle w:val="CodeInText0"/>
        </w:rPr>
        <w:t>implicitCast</w:t>
      </w:r>
      <w:r w:rsidRPr="00EC76D5">
        <w:t xml:space="preserve"> method does basically the same thing as </w:t>
      </w:r>
      <w:r w:rsidRPr="00EC76D5">
        <w:rPr>
          <w:rStyle w:val="CodeInText0"/>
        </w:rPr>
        <w:t>explicitCast</w:t>
      </w:r>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an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If case of convertion f</w:t>
      </w:r>
      <w:r w:rsidR="0090451C" w:rsidRPr="00EC76D5">
        <w:t>ro</w:t>
      </w:r>
      <w:r w:rsidRPr="00EC76D5">
        <w:t>om a larger integral type to a smaller type, we reais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In case of convertion between tow different integral types of the same size we just return the source tree. Unlike the explicit case above, we do not need to generate an convertion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An implicit convertion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r w:rsidR="008023F0" w:rsidRPr="00EC76D5">
        <w:rPr>
          <w:rStyle w:val="CodeInText0"/>
        </w:rPr>
        <w:t>i</w:t>
      </w:r>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is </w:t>
      </w:r>
      <w:r w:rsidR="009D4D35" w:rsidRPr="00EC76D5">
        <w:t>considered</w:t>
      </w:r>
      <w:r w:rsidRPr="00EC76D5">
        <w:t xml:space="preserve"> to b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In accordance with the Ansi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r w:rsidRPr="00EC76D5">
        <w:rPr>
          <w:rStyle w:val="CodeInText0"/>
        </w:rPr>
        <w:t>maxType</w:t>
      </w:r>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r w:rsidR="001F2E5D" w:rsidRPr="00EC76D5">
        <w:rPr>
          <w:rStyle w:val="CodeInText0"/>
        </w:rPr>
        <w:t>valueCast</w:t>
      </w:r>
      <w:r w:rsidR="000017EA" w:rsidRPr="00EC76D5">
        <w:rPr>
          <w:rStyle w:val="CodeInText0"/>
        </w:rPr>
        <w:t>, unaryCast, and binaryCast</w:t>
      </w:r>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r w:rsidR="001F2E5D" w:rsidRPr="00EC76D5">
        <w:rPr>
          <w:rStyle w:val="CodeInText0"/>
        </w:rPr>
        <w:t>BigDecimal</w:t>
      </w:r>
      <w:r w:rsidR="001F2E5D" w:rsidRPr="00EC76D5">
        <w:t xml:space="preserve">, </w:t>
      </w:r>
      <w:r w:rsidR="001F2E5D" w:rsidRPr="00EC76D5">
        <w:rPr>
          <w:rStyle w:val="CodeInText0"/>
        </w:rPr>
        <w:t>BigInteger</w:t>
      </w:r>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r w:rsidRPr="00EC76D5">
        <w:t>ValueConversion.java</w:t>
      </w:r>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r w:rsidR="00B02345">
        <w:t>dereference</w:t>
      </w:r>
      <w:r w:rsidR="003C41FE" w:rsidRPr="00EC76D5">
        <w:t>erred</w:t>
      </w:r>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text books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ins w:id="5606" w:author="Stefan Bjornander" w:date="2015-04-25T16:22:00Z">
        <w:r w:rsidRPr="00EC76D5">
          <w:t>Storage.java</w:t>
        </w:r>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r w:rsidRPr="00EC76D5">
        <w:t>Symb</w:t>
      </w:r>
      <w:r w:rsidR="00A72CA7" w:rsidRPr="00EC76D5">
        <w:t>ol</w:t>
      </w:r>
      <w:r w:rsidRPr="00EC76D5">
        <w:t>.java</w:t>
      </w:r>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r w:rsidR="00E10C82" w:rsidRPr="00EC76D5">
        <w:rPr>
          <w:rStyle w:val="CodeInText"/>
        </w:rPr>
        <w:t>Main.CurrentTable</w:t>
      </w:r>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r w:rsidR="00E10C82" w:rsidRPr="00EC76D5">
        <w:rPr>
          <w:rStyle w:val="CodeInText"/>
        </w:rPr>
        <w:t>Main.CurrentTable</w:t>
      </w:r>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The entries of the symbol table is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tructs or unions, but not enums</w:t>
      </w:r>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r w:rsidRPr="00EC76D5">
        <w:t>SymbolTable.java</w:t>
      </w:r>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with a name we have to check a few things:</w:t>
      </w:r>
    </w:p>
    <w:p w14:paraId="5D24662C" w14:textId="403C843A" w:rsidR="00095E4F" w:rsidRPr="00EC76D5" w:rsidRDefault="00500BD5" w:rsidP="00095E4F">
      <w:pPr>
        <w:pStyle w:val="Liststycke"/>
        <w:numPr>
          <w:ilvl w:val="0"/>
          <w:numId w:val="106"/>
        </w:numPr>
      </w:pPr>
      <w:r w:rsidRPr="00EC76D5">
        <w:t xml:space="preserve">If the symbol is extern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is extern, wear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lastRenderedPageBreak/>
        <w:t>Looking Up Symbols</w:t>
      </w:r>
      <w:bookmarkEnd w:id="5616"/>
    </w:p>
    <w:p w14:paraId="2AA74847" w14:textId="13A884E4" w:rsidR="00D175D7" w:rsidRPr="00EC76D5" w:rsidRDefault="00A02292" w:rsidP="00A02292">
      <w:r w:rsidRPr="00EC76D5">
        <w:t xml:space="preserve">The </w:t>
      </w:r>
      <w:r w:rsidRPr="00EC76D5">
        <w:rPr>
          <w:rStyle w:val="CodeInText"/>
        </w:rPr>
        <w:t>lookupList</w:t>
      </w:r>
      <w:r w:rsidRPr="00EC76D5">
        <w:t xml:space="preserve"> method searches the current table f</w:t>
      </w:r>
      <w:r w:rsidR="000C4BB4" w:rsidRPr="00EC76D5">
        <w:t xml:space="preserve">or a symbol with the given name, while </w:t>
      </w:r>
      <w:r w:rsidR="000C4BB4" w:rsidRPr="00EC76D5">
        <w:rPr>
          <w:rStyle w:val="CodeInText"/>
        </w:rPr>
        <w:t>lookupSymbol</w:t>
      </w:r>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r w:rsidR="0005523D" w:rsidRPr="00EC76D5">
        <w:rPr>
          <w:rStyle w:val="CodeInText"/>
        </w:rPr>
        <w:t>lookupList</w:t>
      </w:r>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r w:rsidR="00D14BA1" w:rsidRPr="00EC76D5">
        <w:rPr>
          <w:rStyle w:val="CodeInText"/>
        </w:rPr>
        <w:t>Generate.Safe</w:t>
      </w:r>
      <w:r w:rsidR="00E103D5" w:rsidRPr="00EC76D5">
        <w:t xml:space="preserve"> is not true.</w:t>
      </w:r>
      <w:r w:rsidR="00E80D1E" w:rsidRPr="00EC76D5">
        <w:t xml:space="preserve"> The reason for </w:t>
      </w:r>
      <w:r w:rsidR="00D14BA1" w:rsidRPr="00EC76D5">
        <w:rPr>
          <w:rStyle w:val="CodeInText"/>
        </w:rPr>
        <w:t>Generate.Safe</w:t>
      </w:r>
      <w:r w:rsidR="00E80D1E" w:rsidRPr="00EC76D5">
        <w:t xml:space="preserve"> </w:t>
      </w:r>
      <w:r w:rsidR="00D5102A" w:rsidRPr="00EC76D5">
        <w:t xml:space="preserve">check </w:t>
      </w:r>
      <w:r w:rsidR="00E80D1E" w:rsidRPr="00EC76D5">
        <w:t xml:space="preserve">is that the offset may be generated twice, with </w:t>
      </w:r>
      <w:r w:rsidR="00D14BA1" w:rsidRPr="00EC76D5">
        <w:rPr>
          <w:rStyle w:val="CodeInText"/>
        </w:rPr>
        <w:t>Generate.Safe</w:t>
      </w:r>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r w:rsidRPr="00EC76D5">
        <w:t>SymbolTable.java</w:t>
      </w:r>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r w:rsidRPr="00EC76D5">
        <w:rPr>
          <w:rStyle w:val="CodeInText"/>
        </w:rPr>
        <w:t>generateSymbolTableText</w:t>
      </w:r>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r w:rsidRPr="00EC76D5">
        <w:t>SyntaxTree.java</w:t>
      </w:r>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r w:rsidRPr="00EC76D5">
        <w:t>SyntaxTreeOptimizer.java</w:t>
      </w:r>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r w:rsidRPr="00EC76D5">
              <w:t>s !=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r w:rsidRPr="00EC76D5">
        <w:rPr>
          <w:rStyle w:val="CodeInText0"/>
        </w:rPr>
        <w:t>TrueSymbol</w:t>
      </w:r>
      <w:r w:rsidRPr="00EC76D5">
        <w:t xml:space="preserve"> and </w:t>
      </w:r>
      <w:r w:rsidRPr="00EC76D5">
        <w:rPr>
          <w:rStyle w:val="CodeInText0"/>
        </w:rPr>
        <w:t>ZeroSymbol</w:t>
      </w:r>
      <w:r w:rsidRPr="00EC76D5">
        <w:t xml:space="preserve"> are used on several occasions in </w:t>
      </w:r>
      <w:r w:rsidRPr="00EC76D5">
        <w:rPr>
          <w:rStyle w:val="CodeInText0"/>
        </w:rPr>
        <w:t>optimizeBinarySemantic</w:t>
      </w:r>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r w:rsidR="00FB554B" w:rsidRPr="00EC76D5">
        <w:rPr>
          <w:rStyle w:val="CodeInText0"/>
        </w:rPr>
        <w:t>BigInteger</w:t>
      </w:r>
      <w:r w:rsidR="00FB554B" w:rsidRPr="00EC76D5">
        <w:t xml:space="preserve"> zero value or the </w:t>
      </w:r>
      <w:r w:rsidR="00FB554B" w:rsidRPr="00EC76D5">
        <w:rPr>
          <w:rStyle w:val="CodeInText0"/>
        </w:rPr>
        <w:t>BigDecimal</w:t>
      </w:r>
      <w:r w:rsidR="00FB554B" w:rsidRPr="00EC76D5">
        <w:t xml:space="preserve"> zero value.</w:t>
      </w:r>
      <w:r w:rsidR="00A532F0" w:rsidRPr="00EC76D5">
        <w:t xml:space="preserve"> In the same way, a symbol is one if it equals the </w:t>
      </w:r>
      <w:r w:rsidR="00A532F0" w:rsidRPr="00EC76D5">
        <w:rPr>
          <w:rStyle w:val="CodeInText0"/>
        </w:rPr>
        <w:t>BigInteger</w:t>
      </w:r>
      <w:r w:rsidR="00A532F0" w:rsidRPr="00EC76D5">
        <w:t xml:space="preserve"> one value or the </w:t>
      </w:r>
      <w:r w:rsidR="00A532F0" w:rsidRPr="00EC76D5">
        <w:rPr>
          <w:rStyle w:val="CodeInText0"/>
        </w:rPr>
        <w:t>BigDecimal</w:t>
      </w:r>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r w:rsidRPr="00EC76D5">
        <w:rPr>
          <w:rStyle w:val="CodeInText0"/>
        </w:rPr>
        <w:t>isTrue</w:t>
      </w:r>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r w:rsidRPr="00EC76D5">
        <w:t>MiddleCode.java</w:t>
      </w:r>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r w:rsidRPr="00EC76D5">
        <w:t>MiddleCodeGenerator.java</w:t>
      </w:r>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r w:rsidR="002F35C1">
        <w:t>initializer</w:t>
      </w:r>
      <w:r w:rsidRPr="00EC76D5">
        <w:t xml:space="preserve">ialize simple and compound variables. Therefore, we need </w:t>
      </w:r>
      <w:ins w:id="5623" w:author="Stefan Bjornander" w:date="2015-04-25T17:28:00Z">
        <w:r w:rsidRPr="00EC76D5">
          <w:t xml:space="preserve">to check that </w:t>
        </w:r>
      </w:ins>
      <w:del w:id="5624" w:author="Stefan Bjornander" w:date="2015-04-25T17:28:00Z">
        <w:r w:rsidRPr="00EC76D5" w:rsidDel="00A35C17">
          <w:delText>a way to make sure</w:delText>
        </w:r>
      </w:del>
      <w:ins w:id="5625" w:author="Stefan Bjornander" w:date="2015-04-25T17:27:00Z">
        <w:r w:rsidRPr="00EC76D5">
          <w:t xml:space="preserve">the </w:t>
        </w:r>
      </w:ins>
      <w:r w:rsidR="00266D64">
        <w:t>initialized</w:t>
      </w:r>
      <w:r w:rsidRPr="00EC76D5">
        <w:t xml:space="preserve"> </w:t>
      </w:r>
      <w:ins w:id="562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7" w:author="Stefan Bjornander" w:date="2015-04-25T17:29:00Z"/>
        </w:rPr>
        <w:pPrChange w:id="5628" w:author="Stefan Bjornander" w:date="2015-04-25T17:29:00Z">
          <w:pPr>
            <w:pStyle w:val="Code"/>
          </w:pPr>
        </w:pPrChange>
      </w:pPr>
      <w:bookmarkStart w:id="5629" w:name="_Toc481936415"/>
      <w:ins w:id="5630" w:author="Stefan Bjornander" w:date="2015-04-25T17:28:00Z">
        <w:r w:rsidRPr="00EC76D5">
          <w:t xml:space="preserve">Static </w:t>
        </w:r>
      </w:ins>
      <w:r w:rsidR="00C37108">
        <w:t>Initialization</w:t>
      </w:r>
      <w:bookmarkEnd w:id="5629"/>
    </w:p>
    <w:p w14:paraId="35D2C9AA" w14:textId="31769B89" w:rsidR="003141FA" w:rsidRPr="00EC76D5" w:rsidRDefault="003141FA">
      <w:pPr>
        <w:pPrChange w:id="5631" w:author="Stefan Bjornander" w:date="2015-04-25T17:29:00Z">
          <w:pPr>
            <w:pStyle w:val="Rubrik3"/>
          </w:pPr>
        </w:pPrChange>
      </w:pPr>
      <w:ins w:id="5632" w:author="Stefan Bjornander" w:date="2015-04-25T17:29:00Z">
        <w:r w:rsidRPr="00EC76D5">
          <w:t xml:space="preserve">Static </w:t>
        </w:r>
      </w:ins>
      <w:r w:rsidR="00F4217C">
        <w:t>initialization</w:t>
      </w:r>
      <w:ins w:id="5633" w:author="Stefan Bjornander" w:date="2015-04-25T17:29:00Z">
        <w:r w:rsidRPr="00EC76D5">
          <w:t xml:space="preserve"> occurs when a static variable </w:t>
        </w:r>
      </w:ins>
      <w:r w:rsidRPr="00EC76D5">
        <w:t>becomes</w:t>
      </w:r>
      <w:ins w:id="5634" w:author="Stefan Bjornander" w:date="2015-04-25T17:29:00Z">
        <w:r w:rsidRPr="00EC76D5">
          <w:t xml:space="preserve"> </w:t>
        </w:r>
      </w:ins>
      <w:r w:rsidR="00266D64">
        <w:t>initialized</w:t>
      </w:r>
      <w:ins w:id="5635" w:author="Stefan Bjornander" w:date="2015-04-25T17:29:00Z">
        <w:r w:rsidRPr="00EC76D5">
          <w:t>.</w:t>
        </w:r>
      </w:ins>
      <w:ins w:id="5636" w:author="Stefan Bjornander" w:date="2015-04-25T17:32:00Z">
        <w:r w:rsidRPr="00EC76D5">
          <w:t xml:space="preserve"> The </w:t>
        </w:r>
      </w:ins>
      <w:r w:rsidR="00F4217C">
        <w:t>initialization</w:t>
      </w:r>
      <w:ins w:id="5637" w:author="Stefan Bjornander" w:date="2015-04-25T17:32:00Z">
        <w:r w:rsidRPr="00EC76D5">
          <w:t xml:space="preserve"> value has to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r w:rsidRPr="00EC76D5">
        <w:t>Generate</w:t>
      </w:r>
      <w:r w:rsidR="002F35C1">
        <w:t>Initializer</w:t>
      </w:r>
      <w:r w:rsidRPr="00EC76D5">
        <w:t>.java</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r w:rsidR="002F35C1">
        <w:t>initializer</w:t>
      </w:r>
      <w:r w:rsidRPr="00EC76D5">
        <w:t>ializat</w:t>
      </w:r>
      <w:r w:rsidR="00414C74">
        <w:t>or</w:t>
      </w:r>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r w:rsidRPr="00EC76D5">
        <w:t>Generate</w:t>
      </w:r>
      <w:r w:rsidR="002F35C1">
        <w:t>Initializer</w:t>
      </w:r>
      <w:r w:rsidRPr="00EC76D5">
        <w:t>.java</w:t>
      </w:r>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lastRenderedPageBreak/>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lastRenderedPageBreak/>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 xml:space="preserve">Stack </w:t>
        </w:r>
      </w:ins>
      <w:r w:rsidR="00C37108">
        <w:t>Initialization</w:t>
      </w:r>
      <w:bookmarkEnd w:id="5641"/>
    </w:p>
    <w:p w14:paraId="3BBF8D70" w14:textId="3C8AD8E2" w:rsidR="003141FA" w:rsidRPr="00EC76D5" w:rsidRDefault="003141FA">
      <w:pPr>
        <w:pPrChange w:id="5643" w:author="Stefan Bjornander" w:date="2015-04-25T17:33:00Z">
          <w:pPr>
            <w:pStyle w:val="Code"/>
          </w:pPr>
        </w:pPrChange>
      </w:pPr>
      <w:ins w:id="5644" w:author="Stefan Bjornander" w:date="2015-04-25T17:33:00Z">
        <w:r w:rsidRPr="00EC76D5">
          <w:t xml:space="preserve">Stack </w:t>
        </w:r>
      </w:ins>
      <w:r w:rsidR="00F4217C">
        <w:t>initialization</w:t>
      </w:r>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r w:rsidR="00266D64">
        <w:t>initialized</w:t>
      </w:r>
      <w:ins w:id="5648" w:author="Stefan Bjornander" w:date="2015-04-25T17:34:00Z">
        <w:r w:rsidRPr="00EC76D5">
          <w:t xml:space="preserve">. Since the </w:t>
        </w:r>
      </w:ins>
      <w:r w:rsidR="00F4217C">
        <w:t>initialization</w:t>
      </w:r>
      <w:ins w:id="5649" w:author="Stefan Bjornander" w:date="2015-04-25T17:34:00Z">
        <w:r w:rsidRPr="00EC76D5">
          <w:t xml:space="preserve">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554C903A" w:rsidR="009E04D0" w:rsidRPr="00EC76D5" w:rsidRDefault="009E04D0" w:rsidP="009E04D0">
      <w:pPr>
        <w:pStyle w:val="CodeListing"/>
      </w:pPr>
      <w:r w:rsidRPr="00EC76D5">
        <w:t>Generate</w:t>
      </w:r>
      <w:r w:rsidR="002F35C1">
        <w:t>Initializer</w:t>
      </w:r>
      <w:r w:rsidRPr="00EC76D5">
        <w:t>Auto.java</w:t>
      </w:r>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lastRenderedPageBreak/>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throught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more than one type accours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r w:rsidR="002F35C1">
        <w:t>initializer</w:t>
      </w:r>
      <w:r w:rsidR="00FE286F">
        <w:t xml:space="preserve">ially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as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The Scope, ParentTable, EntryMap, and CurrentOffset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isa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e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with an already occupied name. However, in that 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If the neither the old nor the new member is null, we report an error since it is not allowed top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w:t>
        </w:r>
      </w:ins>
      <w:r w:rsidR="0077469C">
        <w:t xml:space="preserve">a function becomes extern while </w:t>
      </w:r>
      <w:ins w:id="5664" w:author="Stefan Bjornander" w:date="2015-04-25T18:27:00Z">
        <w:r w:rsidR="00AE29E2">
          <w:t xml:space="preserve">a global variable </w:t>
        </w:r>
      </w:ins>
      <w:r w:rsidR="00AE29E2">
        <w:t>becomes</w:t>
      </w:r>
      <w:ins w:id="5665" w:author="Stefan Bjornander" w:date="2015-04-25T18:27:00Z">
        <w:r w:rsidR="00AE29E2">
          <w:t xml:space="preserve"> static </w:t>
        </w:r>
      </w:ins>
      <w:r w:rsidR="00B50B44">
        <w:t xml:space="preserve">and </w:t>
      </w:r>
      <w:r w:rsidR="00AE29E2">
        <w:t>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677" w:author="Stefan Bjornander" w:date="2015-04-25T10:17:00Z">
          <w:pPr>
            <w:pStyle w:val="Rubrik2"/>
          </w:pPr>
        </w:pPrChange>
      </w:pPr>
      <w:ins w:id="5678" w:author="Stefan Bjornander" w:date="2015-04-25T10:17:00Z">
        <w:r>
          <w:t xml:space="preserve">The </w:t>
        </w:r>
        <w:r>
          <w:rPr>
            <w:rStyle w:val="CodeInText"/>
          </w:rPr>
          <w:t>Type</w:t>
        </w:r>
        <w:r>
          <w:t xml:space="preserve"> class hold information about a type. The </w:t>
        </w:r>
      </w:ins>
      <w:ins w:id="5679" w:author="Stefan Bjornander" w:date="2015-04-25T10:18:00Z">
        <w:r>
          <w:t xml:space="preserve">default </w:t>
        </w:r>
      </w:ins>
      <w:ins w:id="5680" w:author="Stefan Bjornander" w:date="2015-04-25T10:17:00Z">
        <w:r>
          <w:t xml:space="preserve">constructor </w:t>
        </w:r>
      </w:ins>
      <w:ins w:id="5681" w:author="Stefan Bjornander" w:date="2015-04-25T10:18:00Z">
        <w:r>
          <w:t xml:space="preserve">is </w:t>
        </w:r>
      </w:ins>
      <w:ins w:id="5682" w:author="Stefan Bjornander" w:date="2015-04-25T10:17:00Z">
        <w:r>
          <w:t>private</w:t>
        </w:r>
      </w:ins>
      <w:ins w:id="5683" w:author="Stefan Bjornander" w:date="2015-04-25T10:18:00Z">
        <w:r>
          <w:t>, which makes it impossible to</w:t>
        </w:r>
      </w:ins>
      <w:ins w:id="5684" w:author="Stefan Bjornander" w:date="2015-04-25T10:21:00Z">
        <w:r>
          <w:t xml:space="preserve"> explicitly</w:t>
        </w:r>
      </w:ins>
      <w:ins w:id="5685" w:author="Stefan Bjornander" w:date="2015-04-25T10:18:00Z">
        <w:r>
          <w:t xml:space="preserve"> </w:t>
        </w:r>
      </w:ins>
      <w:ins w:id="5686" w:author="Stefan Bjornander" w:date="2015-04-25T10:21:00Z">
        <w:r>
          <w:t xml:space="preserve">create type objects. </w:t>
        </w:r>
      </w:ins>
      <w:ins w:id="5687" w:author="Stefan Bjornander" w:date="2015-04-25T10:25:00Z">
        <w:r>
          <w:t>Instead</w:t>
        </w:r>
      </w:ins>
      <w:ins w:id="5688" w:author="Stefan Bjornander" w:date="2015-04-25T10:21:00Z">
        <w:r>
          <w:t xml:space="preserve">, </w:t>
        </w:r>
      </w:ins>
      <w:ins w:id="5689" w:author="Stefan Bjornander" w:date="2015-04-25T10:25:00Z">
        <w:r>
          <w:t xml:space="preserve">there is a series of static </w:t>
        </w:r>
      </w:ins>
      <w:r>
        <w:rPr>
          <w:rStyle w:val="CodeInText0"/>
        </w:rPr>
        <w:t>create</w:t>
      </w:r>
      <w:r>
        <w:t>-</w:t>
      </w:r>
      <w:ins w:id="5690" w:author="Stefan Bjornander" w:date="2015-04-25T10:25:00Z">
        <w:r>
          <w:t xml:space="preserve">methods that create and return a </w:t>
        </w:r>
      </w:ins>
      <w:r>
        <w:t>T</w:t>
      </w:r>
      <w:ins w:id="569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692" w:author="Stefan Bjornander" w:date="2015-04-25T10:33:00Z"/>
          <w:color w:val="auto"/>
        </w:rPr>
        <w:pPrChange w:id="569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694" w:author="Stefan Bjornander" w:date="2015-04-25T10:40:00Z">
          <w:pPr>
            <w:pStyle w:val="Rubrik3"/>
          </w:pPr>
        </w:pPrChange>
      </w:pPr>
      <w:ins w:id="5695" w:author="Stefan Bjornander" w:date="2015-04-25T10:41:00Z">
        <w:r>
          <w:t>Contrary</w:t>
        </w:r>
      </w:ins>
      <w:ins w:id="5696" w:author="Stefan Bjornander" w:date="2015-04-25T10:40:00Z">
        <w:r>
          <w:t xml:space="preserve"> to some other languages, there is no logical type in C. </w:t>
        </w:r>
      </w:ins>
      <w:ins w:id="5697" w:author="Stefan Bjornander" w:date="2015-04-25T10:41:00Z">
        <w:r>
          <w:t xml:space="preserve">However, as C applies </w:t>
        </w:r>
        <w:r>
          <w:rPr>
            <w:rStyle w:val="CodeInText"/>
          </w:rPr>
          <w:t>lazy evaluation</w:t>
        </w:r>
        <w:r>
          <w:t>, we need a logical type.</w:t>
        </w:r>
      </w:ins>
      <w:r>
        <w:t xml:space="preserve"> Lazy evaluation </w:t>
      </w:r>
      <w:ins w:id="569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w:t>
      </w:r>
      <w:r>
        <w:lastRenderedPageBreak/>
        <w:t xml:space="preserve">true the right operand shall not be evaluated. In the same way, if the left operand of the logical </w:t>
      </w:r>
      <w:r>
        <w:rPr>
          <w:rStyle w:val="CodeInText0"/>
        </w:rPr>
        <w:t>and</w:t>
      </w:r>
      <w:r>
        <w:t xml:space="preserve">-operator is false the right operand shall not be evaluated. The same goes for the conditional operator, depending on whether the first expression is true or false, only the second or the third expression is evaluated. </w:t>
      </w:r>
      <w:ins w:id="5699" w:author="Stefan Bjornander" w:date="2015-04-25T10:42:00Z">
        <w:r>
          <w:t>The</w:t>
        </w:r>
      </w:ins>
      <w:r>
        <w:t xml:space="preserve"> logical</w:t>
      </w:r>
      <w:ins w:id="5700" w:author="Stefan Bjornander" w:date="2015-04-25T10:42:00Z">
        <w:r>
          <w:t xml:space="preserve"> type holds the </w:t>
        </w:r>
      </w:ins>
      <w:ins w:id="5701" w:author="Stefan Bjornander" w:date="2015-04-25T10:43:00Z">
        <w:r>
          <w:t xml:space="preserve">two </w:t>
        </w:r>
      </w:ins>
      <w:ins w:id="5702" w:author="Stefan Bjornander" w:date="2015-04-25T10:42:00Z">
        <w:r>
          <w:t xml:space="preserve">sets </w:t>
        </w:r>
        <w:r>
          <w:rPr>
            <w:rStyle w:val="CodeInText"/>
            <w:color w:val="auto"/>
            <w:rPrChange w:id="5703" w:author="Stefan Bjornander" w:date="2015-04-25T10:42:00Z">
              <w:rPr>
                <w:rStyle w:val="CodeInText"/>
                <w:b w:val="0"/>
                <w:i w:val="0"/>
              </w:rPr>
            </w:rPrChange>
          </w:rPr>
          <w:t>m_trueSet</w:t>
        </w:r>
        <w:r>
          <w:t xml:space="preserve"> and </w:t>
        </w:r>
        <w:r>
          <w:rPr>
            <w:rStyle w:val="CodeInText"/>
            <w:color w:val="auto"/>
            <w:rPrChange w:id="5704" w:author="Stefan Bjornander" w:date="2015-04-25T10:42:00Z">
              <w:rPr>
                <w:rStyle w:val="CodeInText"/>
                <w:b w:val="0"/>
                <w:i w:val="0"/>
              </w:rPr>
            </w:rPrChange>
          </w:rPr>
          <w:t>m_falseSet</w:t>
        </w:r>
        <w:r>
          <w:t xml:space="preserve">, which hold </w:t>
        </w:r>
      </w:ins>
      <w:ins w:id="5705" w:author="Stefan Bjornander" w:date="2015-04-25T10:43:00Z">
        <w:r>
          <w:t>middle code address</w:t>
        </w:r>
      </w:ins>
      <w:ins w:id="5706" w:author="Stefan Bjornander" w:date="2015-04-25T10:44:00Z">
        <w:r>
          <w:t>es</w:t>
        </w:r>
      </w:ins>
      <w:ins w:id="5707" w:author="Stefan Bjornander" w:date="2015-04-25T10:43:00Z">
        <w:r>
          <w:t xml:space="preserve"> to jumps </w:t>
        </w:r>
      </w:ins>
      <w:r>
        <w:t>instructions that</w:t>
      </w:r>
      <w:ins w:id="5708" w:author="Stefan Bjornander" w:date="2015-04-25T10:44:00Z">
        <w:r>
          <w:t xml:space="preserve"> will later be filled with the address</w:t>
        </w:r>
      </w:ins>
      <w:r>
        <w:t>es</w:t>
      </w:r>
      <w:ins w:id="5709" w:author="Stefan Bjornander" w:date="2015-04-25T10:44:00Z">
        <w:r>
          <w:t xml:space="preserve"> to jump </w:t>
        </w:r>
      </w:ins>
      <w:r>
        <w:t xml:space="preserve">to </w:t>
      </w:r>
      <w:ins w:id="571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711" w:author="Stefan Bjornander" w:date="2015-04-25T10:39:00Z">
          <w:pPr>
            <w:pStyle w:val="Rubrik3"/>
            <w:tabs>
              <w:tab w:val="num" w:pos="360"/>
            </w:tabs>
          </w:pPr>
        </w:pPrChange>
      </w:pPr>
      <w:ins w:id="5712" w:author="Stefan Bjornander" w:date="2015-04-25T10:39:00Z">
        <w:r>
          <w:t>The bi</w:t>
        </w:r>
      </w:ins>
      <w:r>
        <w:t>t</w:t>
      </w:r>
      <w:ins w:id="5713" w:author="Stefan Bjornander" w:date="2015-04-25T10:39:00Z">
        <w:r>
          <w:t xml:space="preserve">field type is basically an integral type, with the addition of the bitfield mask that is used </w:t>
        </w:r>
      </w:ins>
      <w:ins w:id="5714" w:author="Stefan Bjornander" w:date="2015-04-25T10:40:00Z">
        <w:r>
          <w:t>when a bitfield variable is assigned a value to set the unused bits to zero.</w:t>
        </w:r>
      </w:ins>
      <w:ins w:id="571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716" w:author="Stefan Bjornander" w:date="2015-04-25T10:59:00Z">
          <w:pPr>
            <w:pStyle w:val="Rubrik3"/>
          </w:pPr>
        </w:pPrChange>
      </w:pPr>
      <w:ins w:id="5717" w:author="Stefan Bjornander" w:date="2015-04-25T11:02:00Z">
        <w:r>
          <w:t xml:space="preserve">The type pointed at is null when the type is created, it will later be set by the </w:t>
        </w:r>
      </w:ins>
      <w:r>
        <w:t>declarator</w:t>
      </w:r>
      <w:ins w:id="5718" w:author="Stefan Bjornander" w:date="2015-04-25T11:02:00Z">
        <w:r>
          <w:t xml:space="preserve"> type.</w:t>
        </w:r>
      </w:ins>
      <w:ins w:id="571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720" w:author="Stefan Bjornander" w:date="2015-04-25T11:00:00Z">
          <w:pPr>
            <w:pStyle w:val="Rubrik3"/>
          </w:pPr>
        </w:pPrChange>
      </w:pPr>
      <w:ins w:id="5721" w:author="Stefan Bjornander" w:date="2015-04-25T11:00:00Z">
        <w:r>
          <w:t>The array size can be zero, when the type is created. In that case it will later be set by the length of its ini</w:t>
        </w:r>
      </w:ins>
      <w:ins w:id="5722" w:author="Stefan Bjornander" w:date="2015-04-25T11:01:00Z">
        <w:r>
          <w:t xml:space="preserve">tialization </w:t>
        </w:r>
      </w:ins>
      <w:ins w:id="572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lastRenderedPageBreak/>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724" w:author="Stefan Bjornander" w:date="2015-04-25T11:04:00Z">
          <w:pPr>
            <w:pStyle w:val="Rubrik3"/>
          </w:pPr>
        </w:pPrChange>
      </w:pPr>
      <w:ins w:id="572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r>
        <w:rPr>
          <w:highlight w:val="white"/>
        </w:rPr>
        <w:t>Som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lastRenderedPageBreak/>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holds the same size. If the do not, there is at least two names with the sam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r>
        <w:rPr>
          <w:rStyle w:val="CodeInText0"/>
        </w:rPr>
        <w:t>m_hasTag</w:t>
      </w:r>
      <w:r>
        <w:t xml:space="preserve"> field is that an untagged struct or union with no defined variables shall raise a warning, since it is a meaningless declaration:</w:t>
      </w:r>
    </w:p>
    <w:p w14:paraId="68239474" w14:textId="77777777" w:rsidR="00BA6415" w:rsidRDefault="00BA6415" w:rsidP="00BA6415">
      <w:pPr>
        <w:pStyle w:val="Code"/>
      </w:pPr>
    </w:p>
    <w:p w14:paraId="380327B1" w14:textId="77777777" w:rsidR="00BA6415" w:rsidRDefault="00BA6415" w:rsidP="00BA6415">
      <w:pPr>
        <w:pStyle w:val="Code"/>
      </w:pP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726" w:author="Stefan Bjornander" w:date="2015-04-25T10:38:00Z">
          <w:pPr>
            <w:pStyle w:val="Rubrik3"/>
          </w:pPr>
        </w:pPrChange>
      </w:pPr>
      <w:ins w:id="5727" w:author="Stefan Bjornander" w:date="2015-04-25T10:38:00Z">
        <w:r>
          <w:t>The enumeration type (</w:t>
        </w:r>
        <w:r>
          <w:rPr>
            <w:rStyle w:val="CodeInText"/>
            <w:color w:val="auto"/>
            <w:rPrChange w:id="5728" w:author="Stefan Bjornander" w:date="2015-04-25T10:38:00Z">
              <w:rPr>
                <w:rStyle w:val="CodeInText"/>
                <w:b w:val="0"/>
                <w:i w:val="0"/>
              </w:rPr>
            </w:rPrChange>
          </w:rPr>
          <w:t>enum</w:t>
        </w:r>
        <w:r>
          <w:t xml:space="preserve">) is stored as an assigned integer. However, the </w:t>
        </w:r>
        <w:r>
          <w:rPr>
            <w:rStyle w:val="CodeInText"/>
          </w:rPr>
          <w:t>Specifi</w:t>
        </w:r>
      </w:ins>
      <w:r>
        <w:rPr>
          <w:rStyle w:val="CodeInText"/>
        </w:rPr>
        <w:t>er</w:t>
      </w:r>
      <w:ins w:id="572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730" w:author="Stefan Bjornander" w:date="2015-04-25T10:38:00Z">
        <w:r>
          <w:t xml:space="preserve">needs to know if the type is enum </w:t>
        </w:r>
      </w:ins>
      <w:r>
        <w:t>to</w:t>
      </w:r>
      <w:ins w:id="5731" w:author="Stefan Bjornander" w:date="2015-04-25T10:38:00Z">
        <w:r>
          <w:t xml:space="preserve"> initialize its value. </w:t>
        </w:r>
      </w:ins>
      <w:r>
        <w:t>Therefore,</w:t>
      </w:r>
      <w:ins w:id="5732" w:author="Stefan Bjornander" w:date="2015-04-25T10:38:00Z">
        <w:r>
          <w:t xml:space="preserve"> we add the </w:t>
        </w:r>
        <w:r>
          <w:rPr>
            <w:rStyle w:val="CodeInText"/>
            <w:color w:val="auto"/>
            <w:rPrChange w:id="5733" w:author="Stefan Bjornander" w:date="2015-04-25T10:39:00Z">
              <w:rPr>
                <w:rStyle w:val="CodeInText"/>
                <w:b w:val="0"/>
                <w:i w:val="0"/>
              </w:rPr>
            </w:rPrChange>
          </w:rPr>
          <w:t>m_enum</w:t>
        </w:r>
        <w:r>
          <w:t xml:space="preserve"> field and the </w:t>
        </w:r>
      </w:ins>
      <w:r>
        <w:rPr>
          <w:rStyle w:val="CodeInText"/>
        </w:rPr>
        <w:t>isEnumeration</w:t>
      </w:r>
      <w:ins w:id="573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lastRenderedPageBreak/>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77777777" w:rsidR="006E1FB9" w:rsidRPr="006E1FB9" w:rsidRDefault="006E1FB9" w:rsidP="006E1FB9">
      <w:pPr>
        <w:pStyle w:val="Code"/>
        <w:rPr>
          <w:highlight w:val="white"/>
        </w:rPr>
      </w:pPr>
      <w:r w:rsidRPr="006E1FB9">
        <w:rPr>
          <w:highlight w:val="white"/>
        </w:rPr>
        <w:t xml:space="preserve">    public int SizeX()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0A3A3EF" w:rsidR="004409FB" w:rsidRDefault="004409FB">
      <w:pPr>
        <w:rPr>
          <w:ins w:id="5735" w:author="Stefan Bjornander" w:date="2015-04-25T11:39:00Z"/>
          <w:color w:val="auto"/>
        </w:rPr>
        <w:pPrChange w:id="5736" w:author="Stefan Bjornander" w:date="2015-04-25T11:19:00Z">
          <w:pPr>
            <w:pStyle w:val="Code"/>
          </w:pPr>
        </w:pPrChange>
      </w:pPr>
      <w:ins w:id="5737" w:author="Stefan Bjornander" w:date="2015-04-25T11:37:00Z">
        <w:r>
          <w:t xml:space="preserve">It is possible to define an array without </w:t>
        </w:r>
      </w:ins>
      <w:ins w:id="5738" w:author="Stefan Bjornander" w:date="2015-04-25T11:38:00Z">
        <w:r>
          <w:rPr>
            <w:noProof/>
          </w:rPr>
          <w:t xml:space="preserve">stating its size, </w:t>
        </w:r>
      </w:ins>
      <w:ins w:id="5739" w:author="Stefan Bjornander" w:date="2015-04-25T14:31:00Z">
        <w:r>
          <w:rPr>
            <w:noProof/>
          </w:rPr>
          <w:t>in which case the array is given the size zero. I</w:t>
        </w:r>
      </w:ins>
      <w:ins w:id="5740" w:author="Stefan Bjornander" w:date="2015-04-25T11:38:00Z">
        <w:r>
          <w:rPr>
            <w:noProof/>
          </w:rPr>
          <w:t>n that case</w:t>
        </w:r>
      </w:ins>
      <w:ins w:id="5741" w:author="Stefan Bjornander" w:date="2015-04-25T14:31:00Z">
        <w:r>
          <w:rPr>
            <w:noProof/>
          </w:rPr>
          <w:t>,</w:t>
        </w:r>
      </w:ins>
      <w:ins w:id="5742" w:author="Stefan Bjornander" w:date="2015-04-25T11:38:00Z">
        <w:r>
          <w:rPr>
            <w:noProof/>
          </w:rPr>
          <w:t xml:space="preserve"> </w:t>
        </w:r>
      </w:ins>
      <w:ins w:id="5743" w:author="Stefan Bjornander" w:date="2015-04-25T14:31:00Z">
        <w:r>
          <w:rPr>
            <w:noProof/>
          </w:rPr>
          <w:t>the</w:t>
        </w:r>
      </w:ins>
      <w:ins w:id="5744" w:author="Stefan Bjornander" w:date="2015-04-25T11:38:00Z">
        <w:r>
          <w:rPr>
            <w:noProof/>
          </w:rPr>
          <w:t xml:space="preserve"> </w:t>
        </w:r>
      </w:ins>
      <w:ins w:id="5745" w:author="Stefan Bjornander" w:date="2015-04-25T14:31:00Z">
        <w:r>
          <w:rPr>
            <w:noProof/>
          </w:rPr>
          <w:t xml:space="preserve">array </w:t>
        </w:r>
      </w:ins>
      <w:ins w:id="5746" w:author="Stefan Bjornander" w:date="2015-04-25T11:38:00Z">
        <w:r>
          <w:rPr>
            <w:noProof/>
          </w:rPr>
          <w:t xml:space="preserve">size must be determined by the size of its initialization list. </w:t>
        </w:r>
      </w:ins>
      <w:ins w:id="5747" w:author="Stefan Bjornander" w:date="2015-04-25T11:39:00Z">
        <w:r>
          <w:rPr>
            <w:noProof/>
          </w:rPr>
          <w:t xml:space="preserve">However, if the </w:t>
        </w:r>
      </w:ins>
      <w:ins w:id="5748" w:author="Stefan Bjornander" w:date="2015-04-25T11:40:00Z">
        <w:r>
          <w:rPr>
            <w:noProof/>
          </w:rPr>
          <w:t xml:space="preserve">array </w:t>
        </w:r>
      </w:ins>
      <w:ins w:id="5749" w:author="Stefan Bjornander" w:date="2015-04-25T11:39:00Z">
        <w:r>
          <w:rPr>
            <w:noProof/>
          </w:rPr>
          <w:t xml:space="preserve">definition </w:t>
        </w:r>
      </w:ins>
      <w:ins w:id="5750" w:author="Stefan Bjornander" w:date="2015-04-25T11:40:00Z">
        <w:r>
          <w:rPr>
            <w:noProof/>
          </w:rPr>
          <w:t>lacks</w:t>
        </w:r>
      </w:ins>
      <w:ins w:id="5751" w:author="Stefan Bjornander" w:date="2015-04-25T11:39:00Z">
        <w:r>
          <w:rPr>
            <w:noProof/>
          </w:rPr>
          <w:t xml:space="preserve"> an initialization list</w:t>
        </w:r>
      </w:ins>
      <w:ins w:id="5752" w:author="Stefan Bjornander" w:date="2015-04-25T11:40:00Z">
        <w:r>
          <w:rPr>
            <w:noProof/>
          </w:rPr>
          <w:t xml:space="preserve">, the array </w:t>
        </w:r>
      </w:ins>
      <w:ins w:id="5753" w:author="Stefan Bjornander" w:date="2015-04-25T14:31:00Z">
        <w:r>
          <w:rPr>
            <w:noProof/>
          </w:rPr>
          <w:t xml:space="preserve">keeps the size zero and is considered </w:t>
        </w:r>
      </w:ins>
      <w:ins w:id="5754" w:author="Stefan Bjornander" w:date="2015-04-25T11:40:00Z">
        <w:r>
          <w:rPr>
            <w:noProof/>
          </w:rPr>
          <w:t>incomplete</w:t>
        </w:r>
      </w:ins>
      <w:ins w:id="5755" w:author="Stefan Bjornander" w:date="2015-04-25T11:39:00Z">
        <w:r>
          <w:rPr>
            <w:noProof/>
          </w:rPr>
          <w:t>.</w:t>
        </w:r>
      </w:ins>
      <w:ins w:id="5756" w:author="Stefan Bjornander" w:date="2015-04-25T14:30:00Z">
        <w:r>
          <w:rPr>
            <w:noProof/>
          </w:rPr>
          <w:t xml:space="preserve"> In the same</w:t>
        </w:r>
      </w:ins>
      <w:ins w:id="5757" w:author="Stefan Bjornander" w:date="2015-04-25T14:33:00Z">
        <w:r>
          <w:rPr>
            <w:noProof/>
          </w:rPr>
          <w:t xml:space="preserve"> way</w:t>
        </w:r>
      </w:ins>
      <w:ins w:id="5758" w:author="Stefan Bjornander" w:date="2015-04-25T14:30:00Z">
        <w:r>
          <w:rPr>
            <w:noProof/>
          </w:rPr>
          <w:t xml:space="preserve">, it is possible to define only the </w:t>
        </w:r>
      </w:ins>
      <w:ins w:id="5759" w:author="Stefan Bjornander" w:date="2015-04-25T14:32:00Z">
        <w:r>
          <w:rPr>
            <w:noProof/>
          </w:rPr>
          <w:t>n</w:t>
        </w:r>
      </w:ins>
      <w:ins w:id="5760" w:author="Stefan Bjornander" w:date="2015-04-25T14:33:00Z">
        <w:r>
          <w:rPr>
            <w:noProof/>
          </w:rPr>
          <w:t>ame tag</w:t>
        </w:r>
      </w:ins>
      <w:ins w:id="5761" w:author="Stefan Bjornander" w:date="2015-04-25T14:30:00Z">
        <w:r>
          <w:rPr>
            <w:noProof/>
          </w:rPr>
          <w:t xml:space="preserve"> of a struct</w:t>
        </w:r>
      </w:ins>
      <w:ins w:id="5762" w:author="Stefan Bjornander" w:date="2015-04-25T14:33:00Z">
        <w:r>
          <w:rPr>
            <w:noProof/>
          </w:rPr>
          <w:t xml:space="preserve"> or union</w:t>
        </w:r>
      </w:ins>
      <w:ins w:id="5763" w:author="Stefan Bjornander" w:date="2015-04-25T14:30:00Z">
        <w:r>
          <w:rPr>
            <w:noProof/>
          </w:rPr>
          <w:t xml:space="preserve">, with its </w:t>
        </w:r>
      </w:ins>
      <w:ins w:id="5764" w:author="Stefan Bjornander" w:date="2015-04-25T14:33:00Z">
        <w:r>
          <w:rPr>
            <w:noProof/>
          </w:rPr>
          <w:t xml:space="preserve">member </w:t>
        </w:r>
      </w:ins>
      <w:r>
        <w:rPr>
          <w:noProof/>
        </w:rPr>
        <w:t>map</w:t>
      </w:r>
      <w:ins w:id="5765" w:author="Stefan Bjornander" w:date="2015-04-25T14:33:00Z">
        <w:r>
          <w:rPr>
            <w:noProof/>
          </w:rPr>
          <w:t xml:space="preserve"> </w:t>
        </w:r>
      </w:ins>
      <w:ins w:id="5766" w:author="Stefan Bjornander" w:date="2015-04-25T14:30:00Z">
        <w:r>
          <w:rPr>
            <w:noProof/>
          </w:rPr>
          <w:t xml:space="preserve">to be defined later. </w:t>
        </w:r>
      </w:ins>
      <w:ins w:id="5767" w:author="Stefan Bjornander" w:date="2015-04-25T14:32:00Z">
        <w:r>
          <w:rPr>
            <w:noProof/>
          </w:rPr>
          <w:t xml:space="preserve">In that case, the member </w:t>
        </w:r>
      </w:ins>
      <w:r>
        <w:rPr>
          <w:noProof/>
        </w:rPr>
        <w:t>map</w:t>
      </w:r>
      <w:ins w:id="5768" w:author="Stefan Bjornander" w:date="2015-04-25T14:32:00Z">
        <w:r>
          <w:rPr>
            <w:noProof/>
          </w:rPr>
          <w:t xml:space="preserve"> is given the value null, which is keep if the </w:t>
        </w:r>
      </w:ins>
      <w:ins w:id="5769" w:author="Stefan Bjornander" w:date="2015-04-25T14:33:00Z">
        <w:r>
          <w:rPr>
            <w:noProof/>
          </w:rPr>
          <w:t xml:space="preserve">member </w:t>
        </w:r>
      </w:ins>
      <w:r>
        <w:rPr>
          <w:noProof/>
        </w:rPr>
        <w:t>map</w:t>
      </w:r>
      <w:ins w:id="5770" w:author="Stefan Bjornander" w:date="2015-04-25T14:33:00Z">
        <w:r>
          <w:rPr>
            <w:noProof/>
          </w:rPr>
          <w:t xml:space="preserve"> is n</w:t>
        </w:r>
      </w:ins>
      <w:r>
        <w:rPr>
          <w:noProof/>
        </w:rPr>
        <w:t>ot</w:t>
      </w:r>
      <w:ins w:id="5771" w:author="Stefan Bjornander" w:date="2015-04-25T14:33:00Z">
        <w:r>
          <w:rPr>
            <w:noProof/>
          </w:rPr>
          <w:t xml:space="preserve"> defined, and the struct or union is consider incomplete.</w:t>
        </w:r>
      </w:ins>
      <w:ins w:id="5772" w:author="Stefan Bjornander" w:date="2015-04-25T14:34:00Z">
        <w:r>
          <w:rPr>
            <w:noProof/>
          </w:rPr>
          <w:t xml:space="preserve"> Variables can only have complete types, and the pointer type, array type or function return type must be </w:t>
        </w:r>
      </w:ins>
      <w:r>
        <w:rPr>
          <w:noProof/>
        </w:rPr>
        <w:t xml:space="preserve">also </w:t>
      </w:r>
      <w:ins w:id="5773"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5774" w:author="Stefan Bjornander" w:date="2015-04-25T10:30:00Z"/>
          <w:color w:val="auto"/>
        </w:rPr>
        <w:pPrChange w:id="5775" w:author="Stefan Bjornander" w:date="2015-04-25T10:27:00Z">
          <w:pPr>
            <w:pStyle w:val="Rubrik3"/>
          </w:pPr>
        </w:pPrChange>
      </w:pPr>
      <w:ins w:id="5776" w:author="Stefan Bjornander" w:date="2015-04-25T10:28:00Z">
        <w:r>
          <w:t xml:space="preserve">Simply put, a type is constant if its field </w:t>
        </w:r>
        <w:r>
          <w:rPr>
            <w:rStyle w:val="CodeInText"/>
            <w:color w:val="auto"/>
            <w:rPrChange w:id="5777" w:author="Stefan Bjornander" w:date="2015-04-25T10:28:00Z">
              <w:rPr>
                <w:rStyle w:val="CodeInText"/>
                <w:b w:val="0"/>
                <w:i w:val="0"/>
              </w:rPr>
            </w:rPrChange>
          </w:rPr>
          <w:t>m_constant</w:t>
        </w:r>
        <w:r>
          <w:t xml:space="preserve"> is true. However, </w:t>
        </w:r>
      </w:ins>
      <w:r>
        <w:t>a</w:t>
      </w:r>
      <w:ins w:id="5778" w:author="Stefan Bjornander" w:date="2015-04-25T10:28:00Z">
        <w:r>
          <w:t xml:space="preserve"> struct or union is </w:t>
        </w:r>
      </w:ins>
      <w:ins w:id="5779" w:author="Stefan Bjornander" w:date="2015-04-25T10:29:00Z">
        <w:r>
          <w:t>regarded</w:t>
        </w:r>
      </w:ins>
      <w:ins w:id="5780" w:author="Stefan Bjornander" w:date="2015-04-25T10:28:00Z">
        <w:r>
          <w:t xml:space="preserve"> as </w:t>
        </w:r>
      </w:ins>
      <w:ins w:id="5781" w:author="Stefan Bjornander" w:date="2015-04-25T10:29:00Z">
        <w:r>
          <w:t>constant</w:t>
        </w:r>
      </w:ins>
      <w:ins w:id="5782" w:author="Stefan Bjornander" w:date="2015-04-25T10:28:00Z">
        <w:r>
          <w:t xml:space="preserve"> if </w:t>
        </w:r>
      </w:ins>
      <w:ins w:id="5783" w:author="Stefan Bjornander" w:date="2015-04-25T10:29:00Z">
        <w:r>
          <w:t>it is constant</w:t>
        </w:r>
      </w:ins>
      <w:r>
        <w:t xml:space="preserve"> (</w:t>
      </w:r>
      <w:ins w:id="5784" w:author="Stefan Bjornander" w:date="2015-04-25T10:29:00Z">
        <w:r>
          <w:rPr>
            <w:rStyle w:val="CodeInText"/>
            <w:color w:val="auto"/>
            <w:rPrChange w:id="5785" w:author="Stefan Bjornander" w:date="2015-04-25T10:30:00Z">
              <w:rPr>
                <w:rStyle w:val="CodeInText"/>
                <w:b w:val="0"/>
                <w:i w:val="0"/>
              </w:rPr>
            </w:rPrChange>
          </w:rPr>
          <w:t>m_constant</w:t>
        </w:r>
        <w:r>
          <w:t xml:space="preserve"> is true) or is any of its members if (</w:t>
        </w:r>
      </w:ins>
      <w:ins w:id="5786" w:author="Stefan Bjornander" w:date="2015-04-25T10:30:00Z">
        <w:r>
          <w:t>recursively</w:t>
        </w:r>
      </w:ins>
      <w:ins w:id="5787" w:author="Stefan Bjornander" w:date="2015-04-25T10:29:00Z">
        <w:r>
          <w:t>)</w:t>
        </w:r>
      </w:ins>
      <w:ins w:id="5788" w:author="Stefan Bjornander" w:date="2015-04-25T10:30:00Z">
        <w:r>
          <w:t xml:space="preserve"> constant.</w:t>
        </w:r>
      </w:ins>
    </w:p>
    <w:p w14:paraId="66A16E10" w14:textId="77777777" w:rsidR="00B864B2" w:rsidRDefault="00B864B2">
      <w:pPr>
        <w:pPrChange w:id="5789" w:author="Stefan Bjornander" w:date="2015-04-25T10:27:00Z">
          <w:pPr>
            <w:pStyle w:val="Rubrik3"/>
          </w:pPr>
        </w:pPrChange>
      </w:pPr>
      <w:ins w:id="5790" w:author="Stefan Bjornander" w:date="2015-04-25T10:30:00Z">
        <w:r>
          <w:t xml:space="preserve">The idea of the volatile </w:t>
        </w:r>
      </w:ins>
      <w:ins w:id="5791" w:author="Stefan Bjornander" w:date="2015-04-25T10:31:00Z">
        <w:r>
          <w:t xml:space="preserve">qualifier is to </w:t>
        </w:r>
      </w:ins>
      <w:ins w:id="5792" w:author="Stefan Bjornander" w:date="2015-04-25T10:30:00Z">
        <w:r>
          <w:t xml:space="preserve">prevent optimization, and since this book </w:t>
        </w:r>
      </w:ins>
      <w:ins w:id="5793" w:author="Stefan Bjornander" w:date="2015-04-25T10:31:00Z">
        <w:r>
          <w:t xml:space="preserve">is focused on optimization techniques we have no real use for the volatile </w:t>
        </w:r>
      </w:ins>
      <w:r>
        <w:t>qualifier</w:t>
      </w:r>
      <w:ins w:id="5794" w:author="Stefan Bjornander" w:date="2015-04-25T10:31:00Z">
        <w:r>
          <w:t xml:space="preserve">. However, for the sake of </w:t>
        </w:r>
      </w:ins>
      <w:r>
        <w:t>completeness</w:t>
      </w:r>
      <w:ins w:id="5795" w:author="Stefan Bjornander" w:date="2015-04-25T10:31:00Z">
        <w:r>
          <w:t xml:space="preserve"> we include the </w:t>
        </w:r>
        <w:r>
          <w:rPr>
            <w:rStyle w:val="CodeInText"/>
            <w:color w:val="auto"/>
            <w:rPrChange w:id="5796" w:author="Stefan Bjornander" w:date="2015-04-25T10:32:00Z">
              <w:rPr>
                <w:rStyle w:val="CodeInText"/>
                <w:b w:val="0"/>
                <w:i w:val="0"/>
              </w:rPr>
            </w:rPrChange>
          </w:rPr>
          <w:t>m_volatile</w:t>
        </w:r>
        <w:r>
          <w:t xml:space="preserve"> field in the </w:t>
        </w:r>
        <w:r>
          <w:rPr>
            <w:rStyle w:val="CodeInText"/>
            <w:color w:val="auto"/>
            <w:rPrChange w:id="5797" w:author="Stefan Bjornander" w:date="2015-04-25T10:32:00Z">
              <w:rPr>
                <w:rStyle w:val="CodeInText"/>
                <w:b w:val="0"/>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lastRenderedPageBreak/>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5798" w:author="Stefan Bjornander" w:date="2015-04-25T11:16:00Z"/>
          <w:color w:val="auto"/>
        </w:rPr>
        <w:pPrChange w:id="5799" w:author="Stefan Bjornander" w:date="2015-04-25T14:35:00Z">
          <w:pPr>
            <w:pStyle w:val="Code"/>
          </w:pPr>
        </w:pPrChange>
      </w:pPr>
      <w:ins w:id="5800" w:author="Stefan Bjornander" w:date="2015-04-25T14:35:00Z">
        <w:r>
          <w:t>Two pointer</w:t>
        </w:r>
      </w:ins>
      <w:r>
        <w:rPr>
          <w:noProof/>
        </w:rPr>
        <w:t>s</w:t>
      </w:r>
      <w:ins w:id="5801" w:author="Stefan Bjornander" w:date="2015-04-25T14:35:00Z">
        <w:r>
          <w:rPr>
            <w:noProof/>
          </w:rPr>
          <w:t xml:space="preserve"> are </w:t>
        </w:r>
      </w:ins>
      <w:r>
        <w:rPr>
          <w:noProof/>
        </w:rPr>
        <w:t xml:space="preserve">considered to be </w:t>
      </w:r>
      <w:ins w:id="5802" w:author="Stefan Bjornander" w:date="2015-04-25T14:35:00Z">
        <w:r>
          <w:rPr>
            <w:noProof/>
          </w:rPr>
          <w:t>equal if the type</w:t>
        </w:r>
      </w:ins>
      <w:r>
        <w:rPr>
          <w:noProof/>
        </w:rPr>
        <w:t>s</w:t>
      </w:r>
      <w:ins w:id="5803" w:author="Stefan Bjornander" w:date="2015-04-25T14:35:00Z">
        <w:r>
          <w:rPr>
            <w:noProof/>
          </w:rPr>
          <w:t xml:space="preserve"> they point at are equal</w:t>
        </w:r>
      </w:ins>
      <w:ins w:id="5804" w:author="Stefan Bjornander" w:date="2015-04-25T14:56:00Z">
        <w:r>
          <w:rPr>
            <w:noProof/>
          </w:rPr>
          <w:t xml:space="preserve">, two arrays are </w:t>
        </w:r>
      </w:ins>
      <w:r>
        <w:rPr>
          <w:noProof/>
        </w:rPr>
        <w:t xml:space="preserve">equal </w:t>
      </w:r>
      <w:ins w:id="5805" w:author="Stefan Bjornander" w:date="2015-04-25T17:26:00Z">
        <w:r>
          <w:rPr>
            <w:noProof/>
          </w:rPr>
          <w:t>if</w:t>
        </w:r>
      </w:ins>
      <w:r>
        <w:rPr>
          <w:noProof/>
        </w:rPr>
        <w:t xml:space="preserve"> (1) </w:t>
      </w:r>
      <w:ins w:id="5806" w:author="Stefan Bjornander" w:date="2015-04-25T17:26:00Z">
        <w:r>
          <w:rPr>
            <w:noProof/>
          </w:rPr>
          <w:t xml:space="preserve">their types are equal and </w:t>
        </w:r>
      </w:ins>
      <w:r>
        <w:rPr>
          <w:noProof/>
        </w:rPr>
        <w:t xml:space="preserve">(2) </w:t>
      </w:r>
      <w:ins w:id="5807" w:author="Stefan Bjornander" w:date="2015-04-25T17:26:00Z">
        <w:r>
          <w:rPr>
            <w:noProof/>
          </w:rPr>
          <w:t>they have the same size o</w:t>
        </w:r>
      </w:ins>
      <w:r>
        <w:rPr>
          <w:noProof/>
        </w:rPr>
        <w:t>r</w:t>
      </w:r>
      <w:ins w:id="5808" w:author="Stefan Bjornander" w:date="2015-04-25T17:26:00Z">
        <w:r>
          <w:rPr>
            <w:noProof/>
          </w:rPr>
          <w:t xml:space="preserve"> </w:t>
        </w:r>
      </w:ins>
      <w:r>
        <w:rPr>
          <w:noProof/>
        </w:rPr>
        <w:t>both are incomplete (their sizes are zero)</w:t>
      </w:r>
      <w:ins w:id="5809" w:author="Stefan Bjornander" w:date="2015-04-25T17:26:00Z">
        <w:r>
          <w:rPr>
            <w:noProof/>
          </w:rPr>
          <w:t>.</w:t>
        </w:r>
      </w:ins>
      <w:ins w:id="5810" w:author="Stefan Bjornander" w:date="2015-04-25T14:56:00Z">
        <w:r>
          <w:rPr>
            <w:noProof/>
          </w:rPr>
          <w:t xml:space="preserve"> </w:t>
        </w:r>
      </w:ins>
      <w:ins w:id="5811" w:author="Stefan Bjornander" w:date="2015-04-25T14:58:00Z">
        <w:r>
          <w:rPr>
            <w:noProof/>
          </w:rPr>
          <w:t>Two struct</w:t>
        </w:r>
      </w:ins>
      <w:ins w:id="5812" w:author="Stefan Bjornander" w:date="2015-04-25T16:07:00Z">
        <w:r>
          <w:rPr>
            <w:noProof/>
          </w:rPr>
          <w:t>s</w:t>
        </w:r>
      </w:ins>
      <w:ins w:id="5813" w:author="Stefan Bjornander" w:date="2015-04-25T14:58:00Z">
        <w:r>
          <w:rPr>
            <w:noProof/>
          </w:rPr>
          <w:t xml:space="preserve"> or unions are equals if </w:t>
        </w:r>
      </w:ins>
      <w:ins w:id="5814" w:author="Stefan Bjornander" w:date="2015-04-25T16:06:00Z">
        <w:r>
          <w:rPr>
            <w:noProof/>
          </w:rPr>
          <w:t xml:space="preserve">they both are incomplete </w:t>
        </w:r>
      </w:ins>
      <w:r>
        <w:rPr>
          <w:noProof/>
        </w:rPr>
        <w:t xml:space="preserve">(their member maps are null) </w:t>
      </w:r>
      <w:ins w:id="5815" w:author="Stefan Bjornander" w:date="2015-04-25T16:06:00Z">
        <w:r>
          <w:rPr>
            <w:noProof/>
          </w:rPr>
          <w:t xml:space="preserve">or if </w:t>
        </w:r>
      </w:ins>
      <w:ins w:id="5816" w:author="Stefan Bjornander" w:date="2015-04-25T14:58:00Z">
        <w:r>
          <w:rPr>
            <w:noProof/>
          </w:rPr>
          <w:t xml:space="preserve">their member </w:t>
        </w:r>
      </w:ins>
      <w:r>
        <w:rPr>
          <w:noProof/>
        </w:rPr>
        <w:t>maps</w:t>
      </w:r>
      <w:ins w:id="5817" w:author="Stefan Bjornander" w:date="2015-04-25T14:58:00Z">
        <w:r>
          <w:rPr>
            <w:noProof/>
          </w:rPr>
          <w:t xml:space="preserve"> are equal</w:t>
        </w:r>
      </w:ins>
      <w:ins w:id="5818" w:author="Stefan Bjornander" w:date="2015-04-25T16:07:00Z">
        <w:r>
          <w:rPr>
            <w:noProof/>
          </w:rPr>
          <w:t>. N</w:t>
        </w:r>
      </w:ins>
      <w:ins w:id="5819" w:author="Stefan Bjornander" w:date="2015-04-25T16:05:00Z">
        <w:r>
          <w:rPr>
            <w:noProof/>
          </w:rPr>
          <w:t xml:space="preserve">ote that they </w:t>
        </w:r>
      </w:ins>
      <w:r>
        <w:rPr>
          <w:noProof/>
        </w:rPr>
        <w:t xml:space="preserve">must not only </w:t>
      </w:r>
      <w:ins w:id="5820" w:author="Stefan Bjornander" w:date="2015-04-25T16:06:00Z">
        <w:r>
          <w:rPr>
            <w:noProof/>
          </w:rPr>
          <w:t>have the same members, the</w:t>
        </w:r>
      </w:ins>
      <w:r>
        <w:rPr>
          <w:noProof/>
        </w:rPr>
        <w:t xml:space="preserve"> members</w:t>
      </w:r>
      <w:ins w:id="5821" w:author="Stefan Bjornander" w:date="2015-04-25T16:06:00Z">
        <w:r>
          <w:rPr>
            <w:noProof/>
          </w:rPr>
          <w:t xml:space="preserve"> </w:t>
        </w:r>
      </w:ins>
      <w:r>
        <w:rPr>
          <w:noProof/>
        </w:rPr>
        <w:t xml:space="preserve">must also appear in the </w:t>
      </w:r>
      <w:ins w:id="5822" w:author="Stefan Bjornander" w:date="2015-04-25T16:06:00Z">
        <w:r>
          <w:rPr>
            <w:noProof/>
          </w:rPr>
          <w:t>same order.</w:t>
        </w:r>
      </w:ins>
      <w:ins w:id="582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lastRenderedPageBreak/>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lastRenderedPageBreak/>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lastRenderedPageBreak/>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lastRenderedPageBreak/>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lastRenderedPageBreak/>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5824" w:author="Stefan Bjornander" w:date="2015-04-25T11:15:00Z"/>
          <w:color w:val="auto"/>
        </w:rPr>
        <w:pPrChange w:id="5825" w:author="Stefan Bjornander" w:date="2015-04-25T14:54:00Z">
          <w:pPr>
            <w:pStyle w:val="Rubrik3"/>
          </w:pPr>
        </w:pPrChange>
      </w:pPr>
      <w:ins w:id="5826" w:author="Stefan Bjornander" w:date="2015-04-25T14:54:00Z">
        <w:r>
          <w:t xml:space="preserve">Each type has a size, even though void </w:t>
        </w:r>
      </w:ins>
      <w:ins w:id="5827" w:author="Stefan Bjornander" w:date="2015-04-25T16:04:00Z">
        <w:r>
          <w:t>and</w:t>
        </w:r>
      </w:ins>
      <w:ins w:id="5828" w:author="Stefan Bjornander" w:date="2015-04-25T14:54:00Z">
        <w:r>
          <w:t xml:space="preserve"> function ha</w:t>
        </w:r>
      </w:ins>
      <w:ins w:id="5829" w:author="Stefan Bjornander" w:date="2015-04-25T16:04:00Z">
        <w:r>
          <w:t>ve</w:t>
        </w:r>
      </w:ins>
      <w:ins w:id="5830" w:author="Stefan Bjornander" w:date="2015-04-25T14:54:00Z">
        <w:r>
          <w:t xml:space="preserve"> size zero. The size of an array is its size times the size of its type</w:t>
        </w:r>
      </w:ins>
      <w:ins w:id="5831" w:author="Stefan Bjornander" w:date="2015-04-25T14:55:00Z">
        <w:r>
          <w:t xml:space="preserve">, the size of a struct is the sum of the sizes of its members, and the size of a union is the size of its </w:t>
        </w:r>
      </w:ins>
      <w:ins w:id="5832" w:author="Stefan Bjornander" w:date="2015-04-25T16:04:00Z">
        <w:r>
          <w:t>largest</w:t>
        </w:r>
      </w:ins>
      <w:ins w:id="5833" w:author="Stefan Bjornander" w:date="2015-04-25T14:55:00Z">
        <w:r>
          <w:t xml:space="preserve"> member. Not</w:t>
        </w:r>
      </w:ins>
      <w:ins w:id="5834" w:author="Stefan Bjornander" w:date="2015-04-25T16:04:00Z">
        <w:r>
          <w:t>e</w:t>
        </w:r>
      </w:ins>
      <w:ins w:id="583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lastRenderedPageBreak/>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lastRenderedPageBreak/>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lastRenderedPageBreak/>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lastRenderedPageBreak/>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871AF02" w:rsidR="00D447B5" w:rsidRDefault="00D447B5" w:rsidP="00D447B5">
      <w:pPr>
        <w:rPr>
          <w:color w:val="auto"/>
        </w:rPr>
      </w:pPr>
      <w:r>
        <w:t xml:space="preserve">The </w:t>
      </w:r>
      <w:r>
        <w:rPr>
          <w:rStyle w:val="CodeInText0"/>
        </w:rPr>
        <w:t>implicitCast</w:t>
      </w:r>
      <w:r>
        <w:t xml:space="preserve"> method does basically the same thing as </w:t>
      </w:r>
      <w:r>
        <w:rPr>
          <w:rStyle w:val="CodeInText0"/>
        </w:rPr>
        <w:t>explicitCast</w:t>
      </w:r>
      <w:r>
        <w:t>. The difference is that is raises warnings in case of converting from a larger type to a smaller type. Another difference is that we do not need to create a new type if it has the same size as the source type.</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lastRenderedPageBreak/>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lastRenderedPageBreak/>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lastRenderedPageBreak/>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lastRenderedPageBreak/>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77777777" w:rsidR="00D84B3D" w:rsidRPr="00D84B3D" w:rsidRDefault="00D84B3D" w:rsidP="00D84B3D">
      <w:pPr>
        <w:pStyle w:val="Code"/>
        <w:rPr>
          <w:highlight w:val="white"/>
        </w:rPr>
      </w:pPr>
      <w:r w:rsidRPr="00D84B3D">
        <w:rPr>
          <w:highlight w:val="white"/>
        </w:rPr>
        <w:t xml:space="preserve">        AssemblyCodeGenerator.TextLis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In case of an arr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class </w:t>
      </w:r>
      <w:r w:rsidR="00905979">
        <w:rPr>
          <w:lang w:val="sv-SE"/>
        </w:rPr>
        <w:t>changes an initialzation list into the form of the defined type. For instance:</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the dimesion of the sub list with dhe hig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a number of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bookmarkStart w:id="583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r>
        <w:t>MiddleCodeOptimizor.c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r>
        <w:t>Goto Next Instructions</w:t>
      </w:r>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83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r>
        <w:t>MiddleCodeOptimizor.cs</w:t>
      </w:r>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837" w:name="_Toc481936420"/>
      <w:r w:rsidRPr="00EC76D5">
        <w:t>Next-</w:t>
      </w:r>
      <w:r w:rsidR="00795872" w:rsidRPr="00EC76D5">
        <w:t xml:space="preserve">Double </w:t>
      </w:r>
      <w:r w:rsidR="00036C5E" w:rsidRPr="00EC76D5">
        <w:t xml:space="preserve">Goto </w:t>
      </w:r>
      <w:r w:rsidR="00795872" w:rsidRPr="00EC76D5">
        <w:t>Statements</w:t>
      </w:r>
      <w:bookmarkEnd w:id="583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r>
        <w:t>MiddleCodeOptimizor.cs</w:t>
      </w:r>
    </w:p>
    <w:p w14:paraId="6EAACB88" w14:textId="77777777" w:rsidR="003901CA" w:rsidRPr="003901CA" w:rsidRDefault="003901CA" w:rsidP="003901CA">
      <w:pPr>
        <w:pStyle w:val="Code"/>
        <w:rPr>
          <w:highlight w:val="white"/>
        </w:rPr>
      </w:pPr>
      <w:bookmarkStart w:id="583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throught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r w:rsidRPr="00EC76D5">
        <w:t>Goto Chains</w:t>
      </w:r>
      <w:bookmarkEnd w:id="5838"/>
    </w:p>
    <w:p w14:paraId="0879AD9F" w14:textId="77777777" w:rsidR="00134AB7" w:rsidRPr="00EC76D5" w:rsidRDefault="00134AB7" w:rsidP="00134AB7">
      <w:r w:rsidRPr="00EC76D5">
        <w:t xml:space="preserve">A goto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r>
        <w:t>MiddleCodeOptimizor.cs</w:t>
      </w:r>
    </w:p>
    <w:p w14:paraId="12411853" w14:textId="77777777" w:rsidR="003048B8" w:rsidRPr="003048B8" w:rsidRDefault="003048B8" w:rsidP="003048B8">
      <w:pPr>
        <w:pStyle w:val="Code"/>
        <w:rPr>
          <w:highlight w:val="white"/>
        </w:rPr>
      </w:pPr>
      <w:bookmarkStart w:id="583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83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840" w:name="_Toc481936423"/>
      <w:r>
        <w:t>MiddleCodeOptimizor.cs</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r>
        <w:t>MiddleCodeOptimizor.cs</w:t>
      </w:r>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r>
        <w:t>MiddleCodeOptimizor.cs</w:t>
      </w:r>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r>
        <w:rPr>
          <w:highlight w:val="white"/>
          <w:lang w:val="sv-SE"/>
        </w:rPr>
        <w:t>Sematic Optimization</w:t>
      </w:r>
    </w:p>
    <w:p w14:paraId="08F62FF6" w14:textId="230B62E1" w:rsidR="00D33BAF" w:rsidRPr="00D33BAF" w:rsidRDefault="00D33BAF" w:rsidP="00D33BAF">
      <w:pPr>
        <w:rPr>
          <w:highlight w:val="white"/>
          <w:lang w:val="sv-SE"/>
        </w:rPr>
      </w:pPr>
      <w:r>
        <w:rPr>
          <w:highlight w:val="white"/>
          <w:lang w:val="sv-SE"/>
        </w:rPr>
        <w:t xml:space="preserve">The semantic opimization handles </w:t>
      </w:r>
    </w:p>
    <w:p w14:paraId="48E39533" w14:textId="77777777" w:rsidR="000137CF" w:rsidRDefault="000137CF" w:rsidP="000137CF">
      <w:pPr>
        <w:pStyle w:val="CodeHeader"/>
      </w:pPr>
      <w:r>
        <w:t>MiddleCodeOptimizor.cs</w:t>
      </w:r>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pointer arithmentic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 xml:space="preserve">Next-Goto-Double </w:t>
      </w:r>
      <w:r w:rsidR="00B87CD9">
        <w:t>case.</w:t>
      </w:r>
    </w:p>
    <w:p w14:paraId="06F7AF16" w14:textId="5F8154E7" w:rsidR="00DC5011" w:rsidRDefault="00DC5011" w:rsidP="00DC5011">
      <w:pPr>
        <w:pStyle w:val="CodeHeader"/>
      </w:pPr>
      <w:r>
        <w:t>MiddleCodeOptimizor.cs</w:t>
      </w:r>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r>
        <w:t>MiddleCodeOptimizor.cs</w:t>
      </w:r>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77777777" w:rsidR="002F07CC" w:rsidRPr="002F07CC" w:rsidRDefault="002F07CC" w:rsidP="002F07CC">
      <w:pPr>
        <w:pStyle w:val="Code"/>
        <w:rPr>
          <w:highlight w:val="white"/>
        </w:rPr>
      </w:pPr>
      <w:r w:rsidRPr="002F07CC">
        <w:rPr>
          <w:highlight w:val="white"/>
        </w:rPr>
        <w:t xml:space="preserve">              leftSymbol.IsValu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r>
        <w:t>MiddleCodeOptimizor.cs</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84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r>
        <w:t>MiddleCodeOptimizor.cs</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C365F6C" w:rsidR="0099128E" w:rsidRDefault="0099128E" w:rsidP="0099128E">
      <w:pPr>
        <w:pStyle w:val="Rubrik1"/>
      </w:pPr>
      <w:bookmarkStart w:id="5841" w:name="_Toc481936424"/>
      <w:r>
        <w:lastRenderedPageBreak/>
        <w:t>Assembly Code Generation</w:t>
      </w:r>
    </w:p>
    <w:p w14:paraId="75530511" w14:textId="26BF525B" w:rsidR="00EF68C0" w:rsidRDefault="00234E9D" w:rsidP="005D6FD0">
      <w:r>
        <w:t>Like the middle code operators, we also have the assembly code operators.</w:t>
      </w:r>
    </w:p>
    <w:p w14:paraId="14C7434E" w14:textId="69425247" w:rsidR="00234E9D" w:rsidRDefault="00234E9D" w:rsidP="00234E9D">
      <w:pPr>
        <w:pStyle w:val="CodeHeader"/>
      </w:pPr>
      <w:r>
        <w:t>AssemblyOperator.cs</w:t>
      </w:r>
    </w:p>
    <w:p w14:paraId="2A986E5E" w14:textId="77777777" w:rsidR="00FC1B0D" w:rsidRPr="00FC1B0D" w:rsidRDefault="00FC1B0D" w:rsidP="00FC1B0D">
      <w:pPr>
        <w:pStyle w:val="Code"/>
        <w:rPr>
          <w:highlight w:val="white"/>
        </w:rPr>
      </w:pPr>
      <w:r w:rsidRPr="00FC1B0D">
        <w:rPr>
          <w:highlight w:val="white"/>
        </w:rPr>
        <w:t>namespace CCompiler {</w:t>
      </w:r>
    </w:p>
    <w:p w14:paraId="34CEDB93" w14:textId="77777777" w:rsidR="00FC1B0D" w:rsidRPr="00FC1B0D" w:rsidRDefault="00FC1B0D" w:rsidP="00FC1B0D">
      <w:pPr>
        <w:pStyle w:val="Code"/>
        <w:rPr>
          <w:highlight w:val="white"/>
        </w:rPr>
      </w:pPr>
      <w:r w:rsidRPr="00FC1B0D">
        <w:rPr>
          <w:highlight w:val="white"/>
        </w:rPr>
        <w:t xml:space="preserve">  public enum AssemblyOperator {</w:t>
      </w:r>
    </w:p>
    <w:p w14:paraId="0D308BAD" w14:textId="3714BEF7" w:rsidR="003A094F" w:rsidRDefault="00E444C3" w:rsidP="00E444C3">
      <w:pPr>
        <w:pStyle w:val="Code"/>
        <w:rPr>
          <w:highlight w:val="white"/>
        </w:rPr>
      </w:pPr>
      <w:r w:rsidRPr="00E444C3">
        <w:rPr>
          <w:highlight w:val="white"/>
        </w:rPr>
        <w:t xml:space="preserve">    add</w:t>
      </w:r>
      <w:r w:rsidR="003A094F">
        <w:rPr>
          <w:highlight w:val="white"/>
        </w:rPr>
        <w:t xml:space="preserve">, </w:t>
      </w:r>
      <w:r w:rsidRPr="00E444C3">
        <w:rPr>
          <w:highlight w:val="white"/>
        </w:rPr>
        <w:t>add_byte</w:t>
      </w:r>
      <w:r w:rsidR="003A094F">
        <w:rPr>
          <w:highlight w:val="white"/>
        </w:rPr>
        <w:t xml:space="preserve">, </w:t>
      </w:r>
      <w:r w:rsidRPr="00E444C3">
        <w:rPr>
          <w:highlight w:val="white"/>
        </w:rPr>
        <w:t>add_dword</w:t>
      </w:r>
      <w:r w:rsidR="003A094F">
        <w:rPr>
          <w:highlight w:val="white"/>
        </w:rPr>
        <w:t xml:space="preserve">, </w:t>
      </w:r>
      <w:r w:rsidRPr="00E444C3">
        <w:rPr>
          <w:highlight w:val="white"/>
        </w:rPr>
        <w:t>add_qword</w:t>
      </w:r>
      <w:r w:rsidR="003A094F">
        <w:rPr>
          <w:highlight w:val="white"/>
        </w:rPr>
        <w:t xml:space="preserve">, </w:t>
      </w:r>
      <w:r w:rsidRPr="00E444C3">
        <w:rPr>
          <w:highlight w:val="white"/>
        </w:rPr>
        <w:t>add_word, address_return,</w:t>
      </w:r>
    </w:p>
    <w:p w14:paraId="13C7BE1E" w14:textId="06734CD1" w:rsidR="00016E84" w:rsidRDefault="00E444C3" w:rsidP="00E444C3">
      <w:pPr>
        <w:pStyle w:val="Code"/>
        <w:rPr>
          <w:highlight w:val="white"/>
        </w:rPr>
      </w:pPr>
      <w:r w:rsidRPr="00E444C3">
        <w:rPr>
          <w:highlight w:val="white"/>
        </w:rPr>
        <w:t xml:space="preserve">    and</w:t>
      </w:r>
      <w:r w:rsidR="003A094F">
        <w:rPr>
          <w:highlight w:val="white"/>
        </w:rPr>
        <w:t xml:space="preserve">, </w:t>
      </w:r>
      <w:r w:rsidRPr="00E444C3">
        <w:rPr>
          <w:highlight w:val="white"/>
        </w:rPr>
        <w:t>and_byte</w:t>
      </w:r>
      <w:r w:rsidR="003A094F">
        <w:rPr>
          <w:highlight w:val="white"/>
        </w:rPr>
        <w:t xml:space="preserve">, </w:t>
      </w:r>
      <w:r w:rsidRPr="00E444C3">
        <w:rPr>
          <w:highlight w:val="white"/>
        </w:rPr>
        <w:t>and_dword</w:t>
      </w:r>
      <w:r w:rsidR="003A094F">
        <w:rPr>
          <w:highlight w:val="white"/>
        </w:rPr>
        <w:t xml:space="preserve">, </w:t>
      </w:r>
      <w:r w:rsidRPr="00E444C3">
        <w:rPr>
          <w:highlight w:val="white"/>
        </w:rPr>
        <w:t>and_qword</w:t>
      </w:r>
      <w:r w:rsidR="003A094F">
        <w:rPr>
          <w:highlight w:val="white"/>
        </w:rPr>
        <w:t xml:space="preserve">, </w:t>
      </w:r>
      <w:r w:rsidRPr="00E444C3">
        <w:rPr>
          <w:highlight w:val="white"/>
        </w:rPr>
        <w:t>and_word</w:t>
      </w:r>
      <w:r w:rsidR="003A094F">
        <w:rPr>
          <w:highlight w:val="white"/>
        </w:rPr>
        <w:t xml:space="preserve">, </w:t>
      </w:r>
      <w:r w:rsidRPr="00E444C3">
        <w:rPr>
          <w:highlight w:val="white"/>
        </w:rPr>
        <w:t>call</w:t>
      </w:r>
      <w:r w:rsidR="003A094F">
        <w:rPr>
          <w:highlight w:val="white"/>
        </w:rPr>
        <w:t>,</w:t>
      </w:r>
    </w:p>
    <w:p w14:paraId="645E5667"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cmp</w:t>
      </w:r>
      <w:r w:rsidR="003A094F">
        <w:rPr>
          <w:highlight w:val="white"/>
        </w:rPr>
        <w:t xml:space="preserve">, </w:t>
      </w:r>
      <w:r w:rsidR="00E444C3" w:rsidRPr="00E444C3">
        <w:rPr>
          <w:highlight w:val="white"/>
        </w:rPr>
        <w:t>cmp_byte</w:t>
      </w:r>
      <w:r w:rsidR="003A094F">
        <w:rPr>
          <w:highlight w:val="white"/>
        </w:rPr>
        <w:t xml:space="preserve">, </w:t>
      </w:r>
      <w:r w:rsidR="00E444C3" w:rsidRPr="00E444C3">
        <w:rPr>
          <w:highlight w:val="white"/>
        </w:rPr>
        <w:t>cmp_dword</w:t>
      </w:r>
      <w:r w:rsidR="003A094F">
        <w:rPr>
          <w:highlight w:val="white"/>
        </w:rPr>
        <w:t xml:space="preserve">, </w:t>
      </w:r>
      <w:r w:rsidR="00E444C3" w:rsidRPr="00E444C3">
        <w:rPr>
          <w:highlight w:val="white"/>
        </w:rPr>
        <w:t>cmp_qword</w:t>
      </w:r>
      <w:r w:rsidR="003A094F">
        <w:rPr>
          <w:highlight w:val="white"/>
        </w:rPr>
        <w:t xml:space="preserve">, </w:t>
      </w:r>
      <w:r w:rsidR="00E444C3" w:rsidRPr="00E444C3">
        <w:rPr>
          <w:highlight w:val="white"/>
        </w:rPr>
        <w:t>cmp_word</w:t>
      </w:r>
      <w:r w:rsidR="003A094F">
        <w:rPr>
          <w:highlight w:val="white"/>
        </w:rPr>
        <w:t xml:space="preserve">, </w:t>
      </w:r>
      <w:r w:rsidR="00E444C3" w:rsidRPr="00E444C3">
        <w:rPr>
          <w:highlight w:val="white"/>
        </w:rPr>
        <w:t>comment</w:t>
      </w:r>
      <w:r w:rsidR="003A094F">
        <w:rPr>
          <w:highlight w:val="white"/>
        </w:rPr>
        <w:t>,</w:t>
      </w:r>
    </w:p>
    <w:p w14:paraId="7FDCF60D"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ec</w:t>
      </w:r>
      <w:r w:rsidR="003A094F">
        <w:rPr>
          <w:highlight w:val="white"/>
        </w:rPr>
        <w:t xml:space="preserve">, </w:t>
      </w:r>
      <w:r w:rsidR="00E444C3" w:rsidRPr="00E444C3">
        <w:rPr>
          <w:highlight w:val="white"/>
        </w:rPr>
        <w:t>dec_byte</w:t>
      </w:r>
      <w:r w:rsidR="003A094F">
        <w:rPr>
          <w:highlight w:val="white"/>
        </w:rPr>
        <w:t xml:space="preserve">, </w:t>
      </w:r>
      <w:r w:rsidR="00E444C3" w:rsidRPr="00E444C3">
        <w:rPr>
          <w:highlight w:val="white"/>
        </w:rPr>
        <w:t>dec_dword</w:t>
      </w:r>
      <w:r w:rsidR="003A094F">
        <w:rPr>
          <w:highlight w:val="white"/>
        </w:rPr>
        <w:t xml:space="preserve">, </w:t>
      </w:r>
      <w:r w:rsidR="00E444C3" w:rsidRPr="00E444C3">
        <w:rPr>
          <w:highlight w:val="white"/>
        </w:rPr>
        <w:t>dec_qword</w:t>
      </w:r>
      <w:r w:rsidR="003A094F">
        <w:rPr>
          <w:highlight w:val="white"/>
        </w:rPr>
        <w:t xml:space="preserve">, </w:t>
      </w:r>
      <w:r w:rsidR="00E444C3" w:rsidRPr="00E444C3">
        <w:rPr>
          <w:highlight w:val="white"/>
        </w:rPr>
        <w:t>dec_word</w:t>
      </w:r>
      <w:r w:rsidR="003A094F">
        <w:rPr>
          <w:highlight w:val="white"/>
        </w:rPr>
        <w:t>,</w:t>
      </w:r>
    </w:p>
    <w:p w14:paraId="1D7CB315" w14:textId="77777777" w:rsidR="00016E84" w:rsidRDefault="00016E84" w:rsidP="00E444C3">
      <w:pPr>
        <w:pStyle w:val="Code"/>
        <w:rPr>
          <w:highlight w:val="white"/>
        </w:rPr>
      </w:pPr>
      <w:r>
        <w:rPr>
          <w:highlight w:val="white"/>
        </w:rPr>
        <w:t xml:space="preserve">    </w:t>
      </w:r>
      <w:r w:rsidR="00E444C3" w:rsidRPr="00E444C3">
        <w:rPr>
          <w:highlight w:val="white"/>
        </w:rPr>
        <w:t>define_address</w:t>
      </w:r>
      <w:r w:rsidR="003A094F">
        <w:rPr>
          <w:highlight w:val="white"/>
        </w:rPr>
        <w:t xml:space="preserve">, </w:t>
      </w:r>
      <w:r w:rsidR="00E444C3" w:rsidRPr="00E444C3">
        <w:rPr>
          <w:highlight w:val="white"/>
        </w:rPr>
        <w:t>define_value</w:t>
      </w:r>
      <w:r w:rsidR="003A094F">
        <w:rPr>
          <w:highlight w:val="white"/>
        </w:rPr>
        <w:t xml:space="preserve">, </w:t>
      </w:r>
      <w:r w:rsidR="00E444C3" w:rsidRPr="00E444C3">
        <w:rPr>
          <w:highlight w:val="white"/>
        </w:rPr>
        <w:t>define_zero_sequence</w:t>
      </w:r>
      <w:r w:rsidR="003A094F">
        <w:rPr>
          <w:highlight w:val="white"/>
        </w:rPr>
        <w:t>,</w:t>
      </w:r>
    </w:p>
    <w:p w14:paraId="5C997A3B" w14:textId="77777777" w:rsidR="00D23568"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iv</w:t>
      </w:r>
      <w:r w:rsidR="003A094F">
        <w:rPr>
          <w:highlight w:val="white"/>
        </w:rPr>
        <w:t xml:space="preserve">, </w:t>
      </w:r>
      <w:r w:rsidR="00E444C3" w:rsidRPr="00E444C3">
        <w:rPr>
          <w:highlight w:val="white"/>
        </w:rPr>
        <w:t>div_byte</w:t>
      </w:r>
      <w:r w:rsidR="003A094F">
        <w:rPr>
          <w:highlight w:val="white"/>
        </w:rPr>
        <w:t xml:space="preserve">, </w:t>
      </w:r>
      <w:r w:rsidR="00E444C3" w:rsidRPr="00E444C3">
        <w:rPr>
          <w:highlight w:val="white"/>
        </w:rPr>
        <w:t>div_dword</w:t>
      </w:r>
      <w:r w:rsidR="003A094F">
        <w:rPr>
          <w:highlight w:val="white"/>
        </w:rPr>
        <w:t xml:space="preserve">, </w:t>
      </w:r>
      <w:r w:rsidR="00E444C3" w:rsidRPr="00E444C3">
        <w:rPr>
          <w:highlight w:val="white"/>
        </w:rPr>
        <w:t>div_qword</w:t>
      </w:r>
      <w:r w:rsidR="003A094F">
        <w:rPr>
          <w:highlight w:val="white"/>
        </w:rPr>
        <w:t xml:space="preserve">, </w:t>
      </w:r>
      <w:r w:rsidR="00E444C3" w:rsidRPr="00E444C3">
        <w:rPr>
          <w:highlight w:val="white"/>
        </w:rPr>
        <w:t>div_word</w:t>
      </w:r>
      <w:r w:rsidR="003A094F">
        <w:rPr>
          <w:highlight w:val="white"/>
        </w:rPr>
        <w:t xml:space="preserve">, </w:t>
      </w:r>
      <w:r w:rsidR="00E444C3" w:rsidRPr="00E444C3">
        <w:rPr>
          <w:highlight w:val="white"/>
        </w:rPr>
        <w:t>empty</w:t>
      </w:r>
      <w:r w:rsidR="003A094F">
        <w:rPr>
          <w:highlight w:val="white"/>
        </w:rPr>
        <w:t>,</w:t>
      </w:r>
    </w:p>
    <w:p w14:paraId="6855E520" w14:textId="77777777" w:rsidR="00AC18DF" w:rsidRDefault="00D23568" w:rsidP="00E444C3">
      <w:pPr>
        <w:pStyle w:val="Code"/>
        <w:rPr>
          <w:highlight w:val="white"/>
        </w:rPr>
      </w:pPr>
      <w:r>
        <w:rPr>
          <w:highlight w:val="white"/>
        </w:rPr>
        <w:t xml:space="preserve">   </w:t>
      </w:r>
      <w:r w:rsidR="003A094F">
        <w:rPr>
          <w:highlight w:val="white"/>
        </w:rPr>
        <w:t xml:space="preserve"> </w:t>
      </w:r>
      <w:r w:rsidR="00E444C3" w:rsidRPr="00E444C3">
        <w:rPr>
          <w:highlight w:val="white"/>
        </w:rPr>
        <w:t>fabs</w:t>
      </w:r>
      <w:r w:rsidR="003A094F">
        <w:rPr>
          <w:highlight w:val="white"/>
        </w:rPr>
        <w:t xml:space="preserve">, </w:t>
      </w:r>
      <w:r w:rsidR="00E444C3" w:rsidRPr="00E444C3">
        <w:rPr>
          <w:highlight w:val="white"/>
        </w:rPr>
        <w:t>fadd</w:t>
      </w:r>
      <w:r w:rsidR="003A094F">
        <w:rPr>
          <w:highlight w:val="white"/>
        </w:rPr>
        <w:t xml:space="preserve">, </w:t>
      </w:r>
      <w:r w:rsidR="00E444C3" w:rsidRPr="00E444C3">
        <w:rPr>
          <w:highlight w:val="white"/>
        </w:rPr>
        <w:t>faddp</w:t>
      </w:r>
      <w:r w:rsidR="003A094F">
        <w:rPr>
          <w:highlight w:val="white"/>
        </w:rPr>
        <w:t xml:space="preserve">, </w:t>
      </w:r>
      <w:r w:rsidR="00E444C3" w:rsidRPr="00E444C3">
        <w:rPr>
          <w:highlight w:val="white"/>
        </w:rPr>
        <w:t>fchs</w:t>
      </w:r>
      <w:r w:rsidR="003A094F">
        <w:rPr>
          <w:highlight w:val="white"/>
        </w:rPr>
        <w:t xml:space="preserve">, </w:t>
      </w:r>
      <w:r w:rsidR="00E444C3" w:rsidRPr="00E444C3">
        <w:rPr>
          <w:highlight w:val="white"/>
        </w:rPr>
        <w:t>fcompp</w:t>
      </w:r>
      <w:r w:rsidR="003A094F">
        <w:rPr>
          <w:highlight w:val="white"/>
        </w:rPr>
        <w:t xml:space="preserve">, </w:t>
      </w:r>
      <w:r w:rsidR="00E444C3" w:rsidRPr="00E444C3">
        <w:rPr>
          <w:highlight w:val="white"/>
        </w:rPr>
        <w:t>fdiv</w:t>
      </w:r>
      <w:r w:rsidR="003A094F">
        <w:rPr>
          <w:highlight w:val="white"/>
        </w:rPr>
        <w:t xml:space="preserve">, </w:t>
      </w:r>
      <w:r w:rsidR="00E444C3" w:rsidRPr="00E444C3">
        <w:rPr>
          <w:highlight w:val="white"/>
        </w:rPr>
        <w:t>fdivp</w:t>
      </w:r>
      <w:r w:rsidR="003A094F">
        <w:rPr>
          <w:highlight w:val="white"/>
        </w:rPr>
        <w:t xml:space="preserve">, </w:t>
      </w:r>
      <w:r w:rsidR="00E444C3" w:rsidRPr="00E444C3">
        <w:rPr>
          <w:highlight w:val="white"/>
        </w:rPr>
        <w:t>fdivr</w:t>
      </w:r>
      <w:r w:rsidR="003A094F">
        <w:rPr>
          <w:highlight w:val="white"/>
        </w:rPr>
        <w:t>,</w:t>
      </w:r>
    </w:p>
    <w:p w14:paraId="718C95AD" w14:textId="77777777" w:rsidR="00AC18DF"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divrp</w:t>
      </w:r>
      <w:r w:rsidR="003A094F">
        <w:rPr>
          <w:highlight w:val="white"/>
        </w:rPr>
        <w:t xml:space="preserve">, </w:t>
      </w:r>
      <w:r w:rsidR="00E444C3" w:rsidRPr="00E444C3">
        <w:rPr>
          <w:highlight w:val="white"/>
        </w:rPr>
        <w:t>fild_dword</w:t>
      </w:r>
      <w:r w:rsidR="003A094F">
        <w:rPr>
          <w:highlight w:val="white"/>
        </w:rPr>
        <w:t xml:space="preserve">, </w:t>
      </w:r>
      <w:r w:rsidR="00E444C3" w:rsidRPr="00E444C3">
        <w:rPr>
          <w:highlight w:val="white"/>
        </w:rPr>
        <w:t>fild_qword</w:t>
      </w:r>
      <w:r w:rsidR="003A094F">
        <w:rPr>
          <w:highlight w:val="white"/>
        </w:rPr>
        <w:t xml:space="preserve">, </w:t>
      </w:r>
      <w:r w:rsidR="00E444C3" w:rsidRPr="00E444C3">
        <w:rPr>
          <w:highlight w:val="white"/>
        </w:rPr>
        <w:t>fild_word</w:t>
      </w:r>
      <w:r w:rsidR="003A094F">
        <w:rPr>
          <w:highlight w:val="white"/>
        </w:rPr>
        <w:t>,</w:t>
      </w:r>
    </w:p>
    <w:p w14:paraId="1E573403" w14:textId="77777777" w:rsidR="00A43BA9"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_dword</w:t>
      </w:r>
      <w:r w:rsidR="003A094F">
        <w:rPr>
          <w:highlight w:val="white"/>
        </w:rPr>
        <w:t xml:space="preserve">, </w:t>
      </w:r>
      <w:r w:rsidR="00E444C3" w:rsidRPr="00E444C3">
        <w:rPr>
          <w:highlight w:val="white"/>
        </w:rPr>
        <w:t>fist_qword</w:t>
      </w:r>
      <w:r w:rsidR="003A094F">
        <w:rPr>
          <w:highlight w:val="white"/>
        </w:rPr>
        <w:t xml:space="preserve">, </w:t>
      </w:r>
      <w:r w:rsidR="00E444C3" w:rsidRPr="00E444C3">
        <w:rPr>
          <w:highlight w:val="white"/>
        </w:rPr>
        <w:t>fist_word</w:t>
      </w:r>
      <w:r w:rsidR="003A094F">
        <w:rPr>
          <w:highlight w:val="white"/>
        </w:rPr>
        <w:t>,</w:t>
      </w:r>
    </w:p>
    <w:p w14:paraId="3C06B93A"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p_dword</w:t>
      </w:r>
      <w:r w:rsidR="003A094F">
        <w:rPr>
          <w:highlight w:val="white"/>
        </w:rPr>
        <w:t xml:space="preserve">, </w:t>
      </w:r>
      <w:r w:rsidR="00E444C3" w:rsidRPr="00E444C3">
        <w:rPr>
          <w:highlight w:val="white"/>
        </w:rPr>
        <w:t>fistp_qword</w:t>
      </w:r>
      <w:r w:rsidR="003A094F">
        <w:rPr>
          <w:highlight w:val="white"/>
        </w:rPr>
        <w:t xml:space="preserve">, </w:t>
      </w:r>
      <w:r w:rsidR="00E444C3" w:rsidRPr="00E444C3">
        <w:rPr>
          <w:highlight w:val="white"/>
        </w:rPr>
        <w:t>fistp_word</w:t>
      </w:r>
      <w:r w:rsidR="003A094F">
        <w:rPr>
          <w:highlight w:val="white"/>
        </w:rPr>
        <w:t>,</w:t>
      </w:r>
    </w:p>
    <w:p w14:paraId="2F0D23F2"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ld1</w:t>
      </w:r>
      <w:r w:rsidR="003A094F">
        <w:rPr>
          <w:highlight w:val="white"/>
        </w:rPr>
        <w:t xml:space="preserve">, </w:t>
      </w:r>
      <w:r w:rsidR="00E444C3" w:rsidRPr="00E444C3">
        <w:rPr>
          <w:highlight w:val="white"/>
        </w:rPr>
        <w:t>fld_dword</w:t>
      </w:r>
      <w:r w:rsidR="003A094F">
        <w:rPr>
          <w:highlight w:val="white"/>
        </w:rPr>
        <w:t xml:space="preserve">, </w:t>
      </w:r>
      <w:r w:rsidR="00E444C3" w:rsidRPr="00E444C3">
        <w:rPr>
          <w:highlight w:val="white"/>
        </w:rPr>
        <w:t>fld_qword</w:t>
      </w:r>
      <w:r w:rsidR="003A094F">
        <w:rPr>
          <w:highlight w:val="white"/>
        </w:rPr>
        <w:t xml:space="preserve">, </w:t>
      </w:r>
      <w:r w:rsidR="00E444C3" w:rsidRPr="00E444C3">
        <w:rPr>
          <w:highlight w:val="white"/>
        </w:rPr>
        <w:t>fldcw</w:t>
      </w:r>
      <w:r w:rsidR="003A094F">
        <w:rPr>
          <w:highlight w:val="white"/>
        </w:rPr>
        <w:t xml:space="preserve">, </w:t>
      </w:r>
      <w:r w:rsidR="00E444C3" w:rsidRPr="00E444C3">
        <w:rPr>
          <w:highlight w:val="white"/>
        </w:rPr>
        <w:t>fldz</w:t>
      </w:r>
      <w:r w:rsidR="003A094F">
        <w:rPr>
          <w:highlight w:val="white"/>
        </w:rPr>
        <w:t>,</w:t>
      </w:r>
    </w:p>
    <w:p w14:paraId="040A2A34" w14:textId="77777777" w:rsidR="00D41A14"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mul</w:t>
      </w:r>
      <w:r w:rsidR="003A094F">
        <w:rPr>
          <w:highlight w:val="white"/>
        </w:rPr>
        <w:t xml:space="preserve">, </w:t>
      </w:r>
      <w:r w:rsidR="00E444C3" w:rsidRPr="00E444C3">
        <w:rPr>
          <w:highlight w:val="white"/>
        </w:rPr>
        <w:t>fmulp</w:t>
      </w:r>
      <w:r w:rsidR="003A094F">
        <w:rPr>
          <w:highlight w:val="white"/>
        </w:rPr>
        <w:t xml:space="preserve">, </w:t>
      </w:r>
      <w:r w:rsidR="00E444C3" w:rsidRPr="00E444C3">
        <w:rPr>
          <w:highlight w:val="white"/>
        </w:rPr>
        <w:t>fst_dword</w:t>
      </w:r>
      <w:r w:rsidR="003A094F">
        <w:rPr>
          <w:highlight w:val="white"/>
        </w:rPr>
        <w:t xml:space="preserve">, </w:t>
      </w:r>
      <w:r w:rsidR="00E444C3" w:rsidRPr="00E444C3">
        <w:rPr>
          <w:highlight w:val="white"/>
        </w:rPr>
        <w:t>fst_qword</w:t>
      </w:r>
      <w:r w:rsidR="003A094F">
        <w:rPr>
          <w:highlight w:val="white"/>
        </w:rPr>
        <w:t xml:space="preserve">, </w:t>
      </w:r>
      <w:r w:rsidR="00E444C3" w:rsidRPr="00E444C3">
        <w:rPr>
          <w:highlight w:val="white"/>
        </w:rPr>
        <w:t>fstcw</w:t>
      </w:r>
      <w:r w:rsidR="003A094F">
        <w:rPr>
          <w:highlight w:val="white"/>
        </w:rPr>
        <w:t>,</w:t>
      </w:r>
    </w:p>
    <w:p w14:paraId="7F7C5E69" w14:textId="77777777" w:rsidR="009973D5" w:rsidRDefault="00D41A14" w:rsidP="00E444C3">
      <w:pPr>
        <w:pStyle w:val="Code"/>
        <w:rPr>
          <w:highlight w:val="white"/>
        </w:rPr>
      </w:pPr>
      <w:r>
        <w:rPr>
          <w:highlight w:val="white"/>
        </w:rPr>
        <w:t xml:space="preserve">   </w:t>
      </w:r>
      <w:r w:rsidR="003A094F">
        <w:rPr>
          <w:highlight w:val="white"/>
        </w:rPr>
        <w:t xml:space="preserve"> </w:t>
      </w:r>
      <w:r w:rsidR="00E444C3" w:rsidRPr="00E444C3">
        <w:rPr>
          <w:highlight w:val="white"/>
        </w:rPr>
        <w:t>fstp_dword</w:t>
      </w:r>
      <w:r w:rsidR="003A094F">
        <w:rPr>
          <w:highlight w:val="white"/>
        </w:rPr>
        <w:t xml:space="preserve">, </w:t>
      </w:r>
      <w:r w:rsidR="00E444C3" w:rsidRPr="00E444C3">
        <w:rPr>
          <w:highlight w:val="white"/>
        </w:rPr>
        <w:t>fstp_qword</w:t>
      </w:r>
      <w:r w:rsidR="003A094F">
        <w:rPr>
          <w:highlight w:val="white"/>
        </w:rPr>
        <w:t xml:space="preserve">, </w:t>
      </w:r>
      <w:r w:rsidR="00E444C3" w:rsidRPr="00E444C3">
        <w:rPr>
          <w:highlight w:val="white"/>
        </w:rPr>
        <w:t>fstsw</w:t>
      </w:r>
      <w:r w:rsidR="003A094F">
        <w:rPr>
          <w:highlight w:val="white"/>
        </w:rPr>
        <w:t>,</w:t>
      </w:r>
    </w:p>
    <w:p w14:paraId="3AF67811" w14:textId="77777777" w:rsidR="009973D5"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fsub</w:t>
      </w:r>
      <w:r w:rsidR="003A094F">
        <w:rPr>
          <w:highlight w:val="white"/>
        </w:rPr>
        <w:t xml:space="preserve">, </w:t>
      </w:r>
      <w:r w:rsidR="00E444C3" w:rsidRPr="00E444C3">
        <w:rPr>
          <w:highlight w:val="white"/>
        </w:rPr>
        <w:t>fsubp</w:t>
      </w:r>
      <w:r w:rsidR="003A094F">
        <w:rPr>
          <w:highlight w:val="white"/>
        </w:rPr>
        <w:t xml:space="preserve">, </w:t>
      </w:r>
      <w:r w:rsidR="00E444C3" w:rsidRPr="00E444C3">
        <w:rPr>
          <w:highlight w:val="white"/>
        </w:rPr>
        <w:t>fsubr</w:t>
      </w:r>
      <w:r w:rsidR="003A094F">
        <w:rPr>
          <w:highlight w:val="white"/>
        </w:rPr>
        <w:t xml:space="preserve">, </w:t>
      </w:r>
      <w:r w:rsidR="00E444C3" w:rsidRPr="00E444C3">
        <w:rPr>
          <w:highlight w:val="white"/>
        </w:rPr>
        <w:t>fsubrp</w:t>
      </w:r>
      <w:r w:rsidR="003A094F">
        <w:rPr>
          <w:highlight w:val="white"/>
        </w:rPr>
        <w:t xml:space="preserve">, </w:t>
      </w:r>
      <w:r w:rsidR="00E444C3" w:rsidRPr="00E444C3">
        <w:rPr>
          <w:highlight w:val="white"/>
        </w:rPr>
        <w:t>ftst</w:t>
      </w:r>
      <w:r w:rsidR="003A094F">
        <w:rPr>
          <w:highlight w:val="white"/>
        </w:rPr>
        <w:t>,</w:t>
      </w:r>
    </w:p>
    <w:p w14:paraId="744F1A33" w14:textId="77777777" w:rsidR="00115193"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idiv</w:t>
      </w:r>
      <w:r w:rsidR="003A094F">
        <w:rPr>
          <w:highlight w:val="white"/>
        </w:rPr>
        <w:t xml:space="preserve">, </w:t>
      </w:r>
      <w:r w:rsidR="00E444C3" w:rsidRPr="00E444C3">
        <w:rPr>
          <w:highlight w:val="white"/>
        </w:rPr>
        <w:t>idiv_byte</w:t>
      </w:r>
      <w:r w:rsidR="003A094F">
        <w:rPr>
          <w:highlight w:val="white"/>
        </w:rPr>
        <w:t xml:space="preserve">, </w:t>
      </w:r>
      <w:r w:rsidR="00E444C3">
        <w:rPr>
          <w:highlight w:val="white"/>
        </w:rPr>
        <w:t>idiv_dword</w:t>
      </w:r>
      <w:r w:rsidR="003A094F">
        <w:rPr>
          <w:highlight w:val="white"/>
        </w:rPr>
        <w:t xml:space="preserve">, </w:t>
      </w:r>
      <w:r w:rsidR="00E444C3">
        <w:rPr>
          <w:highlight w:val="white"/>
        </w:rPr>
        <w:t>idiv_qword</w:t>
      </w:r>
      <w:r w:rsidR="003A094F">
        <w:rPr>
          <w:highlight w:val="white"/>
        </w:rPr>
        <w:t xml:space="preserve">, </w:t>
      </w:r>
      <w:r w:rsidR="00E444C3" w:rsidRPr="00E444C3">
        <w:rPr>
          <w:highlight w:val="white"/>
        </w:rPr>
        <w:t>idiv_word</w:t>
      </w:r>
      <w:r w:rsidR="003A094F">
        <w:rPr>
          <w:highlight w:val="white"/>
        </w:rPr>
        <w:t>,</w:t>
      </w:r>
    </w:p>
    <w:p w14:paraId="751234FB"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mul</w:t>
      </w:r>
      <w:r w:rsidR="003A094F">
        <w:rPr>
          <w:highlight w:val="white"/>
        </w:rPr>
        <w:t xml:space="preserve">, </w:t>
      </w:r>
      <w:r w:rsidR="00E444C3" w:rsidRPr="00E444C3">
        <w:rPr>
          <w:highlight w:val="white"/>
        </w:rPr>
        <w:t>imul_byte</w:t>
      </w:r>
      <w:r w:rsidR="003A094F">
        <w:rPr>
          <w:highlight w:val="white"/>
        </w:rPr>
        <w:t xml:space="preserve">, </w:t>
      </w:r>
      <w:r w:rsidR="00E444C3" w:rsidRPr="00E444C3">
        <w:rPr>
          <w:highlight w:val="white"/>
        </w:rPr>
        <w:t>imul_dword</w:t>
      </w:r>
      <w:r w:rsidR="003A094F">
        <w:rPr>
          <w:highlight w:val="white"/>
        </w:rPr>
        <w:t xml:space="preserve">, </w:t>
      </w:r>
      <w:r w:rsidR="00E444C3" w:rsidRPr="00E444C3">
        <w:rPr>
          <w:highlight w:val="white"/>
        </w:rPr>
        <w:t>imul_qword</w:t>
      </w:r>
      <w:r w:rsidR="003A094F">
        <w:rPr>
          <w:highlight w:val="white"/>
        </w:rPr>
        <w:t xml:space="preserve">, </w:t>
      </w:r>
      <w:r w:rsidR="00E444C3" w:rsidRPr="00E444C3">
        <w:rPr>
          <w:highlight w:val="white"/>
        </w:rPr>
        <w:t>imul_word</w:t>
      </w:r>
      <w:r w:rsidR="003A094F">
        <w:rPr>
          <w:highlight w:val="white"/>
        </w:rPr>
        <w:t>,</w:t>
      </w:r>
    </w:p>
    <w:p w14:paraId="22C4667F"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nc</w:t>
      </w:r>
      <w:r w:rsidR="003A094F">
        <w:rPr>
          <w:highlight w:val="white"/>
        </w:rPr>
        <w:t xml:space="preserve">, </w:t>
      </w:r>
      <w:r w:rsidR="00E444C3" w:rsidRPr="00E444C3">
        <w:rPr>
          <w:highlight w:val="white"/>
        </w:rPr>
        <w:t>inc_byte</w:t>
      </w:r>
      <w:r w:rsidR="003A094F">
        <w:rPr>
          <w:highlight w:val="white"/>
        </w:rPr>
        <w:t xml:space="preserve">, </w:t>
      </w:r>
      <w:r w:rsidR="00E444C3" w:rsidRPr="00E444C3">
        <w:rPr>
          <w:highlight w:val="white"/>
        </w:rPr>
        <w:t>inc_dword</w:t>
      </w:r>
      <w:r w:rsidR="003A094F">
        <w:rPr>
          <w:highlight w:val="white"/>
        </w:rPr>
        <w:t xml:space="preserve">, </w:t>
      </w:r>
      <w:r w:rsidR="00E444C3" w:rsidRPr="00E444C3">
        <w:rPr>
          <w:highlight w:val="white"/>
        </w:rPr>
        <w:t>inc_qword</w:t>
      </w:r>
      <w:r w:rsidR="003A094F">
        <w:rPr>
          <w:highlight w:val="white"/>
        </w:rPr>
        <w:t xml:space="preserve">, </w:t>
      </w:r>
      <w:r w:rsidR="00E444C3" w:rsidRPr="00E444C3">
        <w:rPr>
          <w:highlight w:val="white"/>
        </w:rPr>
        <w:t>inc_word</w:t>
      </w:r>
      <w:r w:rsidR="003A094F">
        <w:rPr>
          <w:highlight w:val="white"/>
        </w:rPr>
        <w:t xml:space="preserve">, </w:t>
      </w:r>
      <w:r w:rsidR="00E444C3" w:rsidRPr="00E444C3">
        <w:rPr>
          <w:highlight w:val="white"/>
        </w:rPr>
        <w:t>interrupt</w:t>
      </w:r>
      <w:r w:rsidR="003A094F">
        <w:rPr>
          <w:highlight w:val="white"/>
        </w:rPr>
        <w:t>,</w:t>
      </w:r>
    </w:p>
    <w:p w14:paraId="5A2D967A" w14:textId="77777777" w:rsidR="00FE5C1F"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ja</w:t>
      </w:r>
      <w:r w:rsidR="003A094F">
        <w:rPr>
          <w:highlight w:val="white"/>
        </w:rPr>
        <w:t xml:space="preserve">, </w:t>
      </w:r>
      <w:r w:rsidR="00E444C3" w:rsidRPr="00E444C3">
        <w:rPr>
          <w:highlight w:val="white"/>
        </w:rPr>
        <w:t>jae</w:t>
      </w:r>
      <w:r w:rsidR="003A094F">
        <w:rPr>
          <w:highlight w:val="white"/>
        </w:rPr>
        <w:t xml:space="preserve">, </w:t>
      </w:r>
      <w:r w:rsidR="00E444C3" w:rsidRPr="00E444C3">
        <w:rPr>
          <w:highlight w:val="white"/>
        </w:rPr>
        <w:t>jb</w:t>
      </w:r>
      <w:r w:rsidR="003A094F">
        <w:rPr>
          <w:highlight w:val="white"/>
        </w:rPr>
        <w:t xml:space="preserve">, </w:t>
      </w:r>
      <w:r w:rsidR="00E444C3" w:rsidRPr="00E444C3">
        <w:rPr>
          <w:highlight w:val="white"/>
        </w:rPr>
        <w:t>jbe</w:t>
      </w:r>
      <w:r w:rsidR="003A094F">
        <w:rPr>
          <w:highlight w:val="white"/>
        </w:rPr>
        <w:t xml:space="preserve">, </w:t>
      </w:r>
      <w:r w:rsidR="00E444C3" w:rsidRPr="00E444C3">
        <w:rPr>
          <w:highlight w:val="white"/>
        </w:rPr>
        <w:t>jc</w:t>
      </w:r>
      <w:r w:rsidR="003A094F">
        <w:rPr>
          <w:highlight w:val="white"/>
        </w:rPr>
        <w:t xml:space="preserve">, </w:t>
      </w:r>
      <w:r w:rsidR="00E444C3" w:rsidRPr="00E444C3">
        <w:rPr>
          <w:highlight w:val="white"/>
        </w:rPr>
        <w:t>je</w:t>
      </w:r>
      <w:r w:rsidR="003A094F">
        <w:rPr>
          <w:highlight w:val="white"/>
        </w:rPr>
        <w:t xml:space="preserve">, </w:t>
      </w:r>
      <w:r w:rsidR="00E444C3" w:rsidRPr="00E444C3">
        <w:rPr>
          <w:highlight w:val="white"/>
        </w:rPr>
        <w:t>jg</w:t>
      </w:r>
      <w:r w:rsidR="003A094F">
        <w:rPr>
          <w:highlight w:val="white"/>
        </w:rPr>
        <w:t xml:space="preserve">, </w:t>
      </w:r>
      <w:r w:rsidR="00E444C3" w:rsidRPr="00E444C3">
        <w:rPr>
          <w:highlight w:val="white"/>
        </w:rPr>
        <w:t>jge</w:t>
      </w:r>
      <w:r w:rsidR="003A094F">
        <w:rPr>
          <w:highlight w:val="white"/>
        </w:rPr>
        <w:t xml:space="preserve">, </w:t>
      </w:r>
      <w:r w:rsidR="00E444C3" w:rsidRPr="00E444C3">
        <w:rPr>
          <w:highlight w:val="white"/>
        </w:rPr>
        <w:t>jl</w:t>
      </w:r>
      <w:r w:rsidR="003A094F">
        <w:rPr>
          <w:highlight w:val="white"/>
        </w:rPr>
        <w:t xml:space="preserve">, </w:t>
      </w:r>
      <w:r w:rsidR="00E444C3" w:rsidRPr="00E444C3">
        <w:rPr>
          <w:highlight w:val="white"/>
        </w:rPr>
        <w:t>jle</w:t>
      </w:r>
      <w:r w:rsidR="003A094F">
        <w:rPr>
          <w:highlight w:val="white"/>
        </w:rPr>
        <w:t xml:space="preserve">, </w:t>
      </w:r>
      <w:r w:rsidR="00E444C3" w:rsidRPr="00E444C3">
        <w:rPr>
          <w:highlight w:val="white"/>
        </w:rPr>
        <w:t>jmp</w:t>
      </w:r>
      <w:r w:rsidR="003A094F">
        <w:rPr>
          <w:highlight w:val="white"/>
        </w:rPr>
        <w:t xml:space="preserve">, </w:t>
      </w:r>
      <w:r w:rsidR="00E444C3" w:rsidRPr="00E444C3">
        <w:rPr>
          <w:highlight w:val="white"/>
        </w:rPr>
        <w:t>jnc</w:t>
      </w:r>
      <w:r w:rsidR="003A094F">
        <w:rPr>
          <w:highlight w:val="white"/>
        </w:rPr>
        <w:t xml:space="preserve">, </w:t>
      </w:r>
      <w:r w:rsidR="00E444C3" w:rsidRPr="00E444C3">
        <w:rPr>
          <w:highlight w:val="white"/>
        </w:rPr>
        <w:t>jne</w:t>
      </w:r>
      <w:r w:rsidR="003A094F">
        <w:rPr>
          <w:highlight w:val="white"/>
        </w:rPr>
        <w:t xml:space="preserve">, </w:t>
      </w:r>
      <w:r w:rsidR="00E444C3" w:rsidRPr="00E444C3">
        <w:rPr>
          <w:highlight w:val="white"/>
        </w:rPr>
        <w:t>jnz</w:t>
      </w:r>
      <w:r w:rsidR="003A094F">
        <w:rPr>
          <w:highlight w:val="white"/>
        </w:rPr>
        <w:t xml:space="preserve">, </w:t>
      </w:r>
      <w:r w:rsidR="00E444C3" w:rsidRPr="00E444C3">
        <w:rPr>
          <w:highlight w:val="white"/>
        </w:rPr>
        <w:t>jz</w:t>
      </w:r>
      <w:r w:rsidR="003A094F">
        <w:rPr>
          <w:highlight w:val="white"/>
        </w:rPr>
        <w:t>,</w:t>
      </w:r>
    </w:p>
    <w:p w14:paraId="1716B388" w14:textId="77777777" w:rsidR="00FE5C1F" w:rsidRDefault="00FE5C1F" w:rsidP="00E444C3">
      <w:pPr>
        <w:pStyle w:val="Code"/>
        <w:rPr>
          <w:highlight w:val="white"/>
        </w:rPr>
      </w:pPr>
      <w:r>
        <w:rPr>
          <w:highlight w:val="white"/>
        </w:rPr>
        <w:t xml:space="preserve">   </w:t>
      </w:r>
      <w:r w:rsidR="003A094F">
        <w:rPr>
          <w:highlight w:val="white"/>
        </w:rPr>
        <w:t xml:space="preserve"> </w:t>
      </w:r>
      <w:r w:rsidR="00E444C3" w:rsidRPr="00E444C3">
        <w:rPr>
          <w:highlight w:val="white"/>
        </w:rPr>
        <w:t>label</w:t>
      </w:r>
      <w:r w:rsidR="003A094F">
        <w:rPr>
          <w:highlight w:val="white"/>
        </w:rPr>
        <w:t>,</w:t>
      </w:r>
      <w:r>
        <w:rPr>
          <w:highlight w:val="white"/>
        </w:rPr>
        <w:t xml:space="preserve"> </w:t>
      </w:r>
      <w:r w:rsidR="00E444C3" w:rsidRPr="00E444C3">
        <w:rPr>
          <w:highlight w:val="white"/>
        </w:rPr>
        <w:t>lahf</w:t>
      </w:r>
      <w:r w:rsidR="003A094F">
        <w:rPr>
          <w:highlight w:val="white"/>
        </w:rPr>
        <w:t xml:space="preserve">, </w:t>
      </w:r>
      <w:r w:rsidR="00E444C3" w:rsidRPr="00E444C3">
        <w:rPr>
          <w:highlight w:val="white"/>
        </w:rPr>
        <w:t>mov</w:t>
      </w:r>
      <w:r w:rsidR="003A094F">
        <w:rPr>
          <w:highlight w:val="white"/>
        </w:rPr>
        <w:t xml:space="preserve">, </w:t>
      </w:r>
      <w:r w:rsidR="00E444C3" w:rsidRPr="00E444C3">
        <w:rPr>
          <w:highlight w:val="white"/>
        </w:rPr>
        <w:t>mov_byte</w:t>
      </w:r>
      <w:r w:rsidR="003A094F">
        <w:rPr>
          <w:highlight w:val="white"/>
        </w:rPr>
        <w:t xml:space="preserve">, </w:t>
      </w:r>
      <w:r w:rsidR="00E444C3" w:rsidRPr="00E444C3">
        <w:rPr>
          <w:highlight w:val="white"/>
        </w:rPr>
        <w:t>mov_dword</w:t>
      </w:r>
      <w:r w:rsidR="003A094F">
        <w:rPr>
          <w:highlight w:val="white"/>
        </w:rPr>
        <w:t xml:space="preserve">, </w:t>
      </w:r>
      <w:r w:rsidR="00E444C3" w:rsidRPr="00E444C3">
        <w:rPr>
          <w:highlight w:val="white"/>
        </w:rPr>
        <w:t>mov_qword</w:t>
      </w:r>
      <w:r w:rsidR="003A094F">
        <w:rPr>
          <w:highlight w:val="white"/>
        </w:rPr>
        <w:t xml:space="preserve">, </w:t>
      </w:r>
      <w:r w:rsidR="00E444C3" w:rsidRPr="00E444C3">
        <w:rPr>
          <w:highlight w:val="white"/>
        </w:rPr>
        <w:t>mov_word</w:t>
      </w:r>
      <w:r w:rsidR="003A094F">
        <w:rPr>
          <w:highlight w:val="white"/>
        </w:rPr>
        <w:t>,</w:t>
      </w:r>
    </w:p>
    <w:p w14:paraId="74090E48" w14:textId="77777777" w:rsidR="005615B6" w:rsidRDefault="00FE5C1F" w:rsidP="00E444C3">
      <w:pPr>
        <w:pStyle w:val="Code"/>
        <w:rPr>
          <w:highlight w:val="white"/>
        </w:rPr>
      </w:pPr>
      <w:r>
        <w:rPr>
          <w:highlight w:val="white"/>
        </w:rPr>
        <w:t xml:space="preserve">    </w:t>
      </w:r>
      <w:r w:rsidR="00E444C3" w:rsidRPr="00E444C3">
        <w:rPr>
          <w:highlight w:val="white"/>
        </w:rPr>
        <w:t>mul</w:t>
      </w:r>
      <w:r w:rsidR="003A094F">
        <w:rPr>
          <w:highlight w:val="white"/>
        </w:rPr>
        <w:t xml:space="preserve">, </w:t>
      </w:r>
      <w:r w:rsidR="00E444C3" w:rsidRPr="00E444C3">
        <w:rPr>
          <w:highlight w:val="white"/>
        </w:rPr>
        <w:t>mul_byte</w:t>
      </w:r>
      <w:r w:rsidR="003A094F">
        <w:rPr>
          <w:highlight w:val="white"/>
        </w:rPr>
        <w:t xml:space="preserve">, </w:t>
      </w:r>
      <w:r w:rsidR="00E444C3" w:rsidRPr="00E444C3">
        <w:rPr>
          <w:highlight w:val="white"/>
        </w:rPr>
        <w:t>mul_dword</w:t>
      </w:r>
      <w:r w:rsidR="003A094F">
        <w:rPr>
          <w:highlight w:val="white"/>
        </w:rPr>
        <w:t xml:space="preserve">, </w:t>
      </w:r>
      <w:r w:rsidR="00E444C3" w:rsidRPr="00E444C3">
        <w:rPr>
          <w:highlight w:val="white"/>
        </w:rPr>
        <w:t>mul_qword</w:t>
      </w:r>
      <w:r w:rsidR="003A094F">
        <w:rPr>
          <w:highlight w:val="white"/>
        </w:rPr>
        <w:t xml:space="preserve">, </w:t>
      </w:r>
      <w:r w:rsidR="00E444C3" w:rsidRPr="00E444C3">
        <w:rPr>
          <w:highlight w:val="white"/>
        </w:rPr>
        <w:t>mul_word</w:t>
      </w:r>
      <w:r w:rsidR="003A094F">
        <w:rPr>
          <w:highlight w:val="white"/>
        </w:rPr>
        <w:t>,</w:t>
      </w:r>
    </w:p>
    <w:p w14:paraId="0CA3A603" w14:textId="77777777" w:rsidR="005615B6" w:rsidRDefault="005615B6" w:rsidP="00E444C3">
      <w:pPr>
        <w:pStyle w:val="Code"/>
        <w:rPr>
          <w:highlight w:val="white"/>
        </w:rPr>
      </w:pPr>
      <w:r>
        <w:rPr>
          <w:highlight w:val="white"/>
        </w:rPr>
        <w:t xml:space="preserve">    </w:t>
      </w:r>
      <w:r w:rsidR="00E444C3" w:rsidRPr="00E444C3">
        <w:rPr>
          <w:highlight w:val="white"/>
        </w:rPr>
        <w:t>neg</w:t>
      </w:r>
      <w:r w:rsidR="003A094F">
        <w:rPr>
          <w:highlight w:val="white"/>
        </w:rPr>
        <w:t xml:space="preserve">, </w:t>
      </w:r>
      <w:r w:rsidR="00E444C3" w:rsidRPr="00E444C3">
        <w:rPr>
          <w:highlight w:val="white"/>
        </w:rPr>
        <w:t>neg_byte</w:t>
      </w:r>
      <w:r w:rsidR="003A094F">
        <w:rPr>
          <w:highlight w:val="white"/>
        </w:rPr>
        <w:t xml:space="preserve">, </w:t>
      </w:r>
      <w:r w:rsidR="00E444C3" w:rsidRPr="00E444C3">
        <w:rPr>
          <w:highlight w:val="white"/>
        </w:rPr>
        <w:t>neg_dword</w:t>
      </w:r>
      <w:r w:rsidR="003A094F">
        <w:rPr>
          <w:highlight w:val="white"/>
        </w:rPr>
        <w:t xml:space="preserve">, </w:t>
      </w:r>
      <w:r w:rsidR="00E444C3" w:rsidRPr="00E444C3">
        <w:rPr>
          <w:highlight w:val="white"/>
        </w:rPr>
        <w:t>neg_qword</w:t>
      </w:r>
      <w:r w:rsidR="003A094F">
        <w:rPr>
          <w:highlight w:val="white"/>
        </w:rPr>
        <w:t xml:space="preserve">, </w:t>
      </w:r>
      <w:r w:rsidR="00E444C3" w:rsidRPr="00E444C3">
        <w:rPr>
          <w:highlight w:val="white"/>
        </w:rPr>
        <w:t>neg_word</w:t>
      </w:r>
      <w:r w:rsidR="003A094F">
        <w:rPr>
          <w:highlight w:val="white"/>
        </w:rPr>
        <w:t xml:space="preserve">, </w:t>
      </w:r>
      <w:r w:rsidR="00E444C3" w:rsidRPr="00E444C3">
        <w:rPr>
          <w:highlight w:val="white"/>
        </w:rPr>
        <w:t>new_middle_code</w:t>
      </w:r>
      <w:r w:rsidR="003A094F">
        <w:rPr>
          <w:highlight w:val="white"/>
        </w:rPr>
        <w:t>,</w:t>
      </w:r>
    </w:p>
    <w:p w14:paraId="7F1B0E5F" w14:textId="77777777" w:rsidR="00947267" w:rsidRDefault="005615B6" w:rsidP="00E444C3">
      <w:pPr>
        <w:pStyle w:val="Code"/>
        <w:rPr>
          <w:highlight w:val="white"/>
        </w:rPr>
      </w:pPr>
      <w:r>
        <w:rPr>
          <w:highlight w:val="white"/>
        </w:rPr>
        <w:t xml:space="preserve">   </w:t>
      </w:r>
      <w:r w:rsidR="003A094F">
        <w:rPr>
          <w:highlight w:val="white"/>
        </w:rPr>
        <w:t xml:space="preserve"> </w:t>
      </w:r>
      <w:r w:rsidR="00E444C3" w:rsidRPr="00E444C3">
        <w:rPr>
          <w:highlight w:val="white"/>
        </w:rPr>
        <w:t>nop</w:t>
      </w:r>
      <w:r w:rsidR="003A094F">
        <w:rPr>
          <w:highlight w:val="white"/>
        </w:rPr>
        <w:t xml:space="preserve">, </w:t>
      </w:r>
      <w:r w:rsidR="00E444C3" w:rsidRPr="00E444C3">
        <w:rPr>
          <w:highlight w:val="white"/>
        </w:rPr>
        <w:t>not</w:t>
      </w:r>
      <w:r w:rsidR="003A094F">
        <w:rPr>
          <w:highlight w:val="white"/>
        </w:rPr>
        <w:t xml:space="preserve">, </w:t>
      </w:r>
      <w:r w:rsidR="00E444C3" w:rsidRPr="00E444C3">
        <w:rPr>
          <w:highlight w:val="white"/>
        </w:rPr>
        <w:t>not_byte</w:t>
      </w:r>
      <w:r w:rsidR="003A094F">
        <w:rPr>
          <w:highlight w:val="white"/>
        </w:rPr>
        <w:t xml:space="preserve">, </w:t>
      </w:r>
      <w:r w:rsidR="00E444C3" w:rsidRPr="00E444C3">
        <w:rPr>
          <w:highlight w:val="white"/>
        </w:rPr>
        <w:t>not_dword</w:t>
      </w:r>
      <w:r w:rsidR="003A094F">
        <w:rPr>
          <w:highlight w:val="white"/>
        </w:rPr>
        <w:t xml:space="preserve">, </w:t>
      </w:r>
      <w:r w:rsidR="00E444C3" w:rsidRPr="00E444C3">
        <w:rPr>
          <w:highlight w:val="white"/>
        </w:rPr>
        <w:t>not_qword</w:t>
      </w:r>
      <w:r w:rsidR="003A094F">
        <w:rPr>
          <w:highlight w:val="white"/>
        </w:rPr>
        <w:t xml:space="preserve">, </w:t>
      </w:r>
      <w:r w:rsidR="00E444C3" w:rsidRPr="00E444C3">
        <w:rPr>
          <w:highlight w:val="white"/>
        </w:rPr>
        <w:t>not_word</w:t>
      </w:r>
      <w:r w:rsidR="003A094F">
        <w:rPr>
          <w:highlight w:val="white"/>
        </w:rPr>
        <w:t>,</w:t>
      </w:r>
    </w:p>
    <w:p w14:paraId="2D77FA4D"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or</w:t>
      </w:r>
      <w:r w:rsidR="003A094F">
        <w:rPr>
          <w:highlight w:val="white"/>
        </w:rPr>
        <w:t xml:space="preserve">, </w:t>
      </w:r>
      <w:r w:rsidR="00E444C3" w:rsidRPr="00E444C3">
        <w:rPr>
          <w:highlight w:val="white"/>
        </w:rPr>
        <w:t>or_byte</w:t>
      </w:r>
      <w:r w:rsidR="003A094F">
        <w:rPr>
          <w:highlight w:val="white"/>
        </w:rPr>
        <w:t xml:space="preserve">, </w:t>
      </w:r>
      <w:r w:rsidR="00E444C3" w:rsidRPr="00E444C3">
        <w:rPr>
          <w:highlight w:val="white"/>
        </w:rPr>
        <w:t>or_dword</w:t>
      </w:r>
      <w:r w:rsidR="003A094F">
        <w:rPr>
          <w:highlight w:val="white"/>
        </w:rPr>
        <w:t xml:space="preserve">, </w:t>
      </w:r>
      <w:r w:rsidR="00E444C3" w:rsidRPr="00E444C3">
        <w:rPr>
          <w:highlight w:val="white"/>
        </w:rPr>
        <w:t>or_qword</w:t>
      </w:r>
      <w:r w:rsidR="003A094F">
        <w:rPr>
          <w:highlight w:val="white"/>
        </w:rPr>
        <w:t xml:space="preserve">, </w:t>
      </w:r>
      <w:r w:rsidR="00E444C3" w:rsidRPr="00E444C3">
        <w:rPr>
          <w:highlight w:val="white"/>
        </w:rPr>
        <w:t>or_word</w:t>
      </w:r>
      <w:r w:rsidR="003A094F">
        <w:rPr>
          <w:highlight w:val="white"/>
        </w:rPr>
        <w:t xml:space="preserve">, </w:t>
      </w:r>
      <w:r w:rsidR="00E444C3" w:rsidRPr="00E444C3">
        <w:rPr>
          <w:highlight w:val="white"/>
        </w:rPr>
        <w:t>pop</w:t>
      </w:r>
      <w:r w:rsidR="003A094F">
        <w:rPr>
          <w:highlight w:val="white"/>
        </w:rPr>
        <w:t xml:space="preserve">, </w:t>
      </w:r>
      <w:r w:rsidR="00E444C3" w:rsidRPr="00E444C3">
        <w:rPr>
          <w:highlight w:val="white"/>
        </w:rPr>
        <w:t>ret</w:t>
      </w:r>
      <w:r w:rsidR="003A094F">
        <w:rPr>
          <w:highlight w:val="white"/>
        </w:rPr>
        <w:t xml:space="preserve">, </w:t>
      </w:r>
      <w:r w:rsidR="00E444C3" w:rsidRPr="00E444C3">
        <w:rPr>
          <w:highlight w:val="white"/>
        </w:rPr>
        <w:t>sahf</w:t>
      </w:r>
      <w:r w:rsidR="003A094F">
        <w:rPr>
          <w:highlight w:val="white"/>
        </w:rPr>
        <w:t xml:space="preserve">, </w:t>
      </w:r>
      <w:r w:rsidR="00E444C3" w:rsidRPr="00E444C3">
        <w:rPr>
          <w:highlight w:val="white"/>
        </w:rPr>
        <w:t>set_track_size</w:t>
      </w:r>
      <w:r w:rsidR="003A094F">
        <w:rPr>
          <w:highlight w:val="white"/>
        </w:rPr>
        <w:t>,</w:t>
      </w:r>
    </w:p>
    <w:p w14:paraId="69B1A3AF"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l</w:t>
      </w:r>
      <w:r w:rsidR="003A094F">
        <w:rPr>
          <w:highlight w:val="white"/>
        </w:rPr>
        <w:t xml:space="preserve">, </w:t>
      </w:r>
      <w:r w:rsidR="00E444C3" w:rsidRPr="00E444C3">
        <w:rPr>
          <w:highlight w:val="white"/>
        </w:rPr>
        <w:t>shl_byte</w:t>
      </w:r>
      <w:r w:rsidR="003A094F">
        <w:rPr>
          <w:highlight w:val="white"/>
        </w:rPr>
        <w:t xml:space="preserve">, </w:t>
      </w:r>
      <w:r w:rsidR="00E444C3" w:rsidRPr="00E444C3">
        <w:rPr>
          <w:highlight w:val="white"/>
        </w:rPr>
        <w:t>shl_dword</w:t>
      </w:r>
      <w:r w:rsidR="003A094F">
        <w:rPr>
          <w:highlight w:val="white"/>
        </w:rPr>
        <w:t xml:space="preserve">, </w:t>
      </w:r>
      <w:r w:rsidR="00E444C3" w:rsidRPr="00E444C3">
        <w:rPr>
          <w:highlight w:val="white"/>
        </w:rPr>
        <w:t>shl_qword</w:t>
      </w:r>
      <w:r w:rsidR="003A094F">
        <w:rPr>
          <w:highlight w:val="white"/>
        </w:rPr>
        <w:t xml:space="preserve">, </w:t>
      </w:r>
      <w:r w:rsidR="00E444C3" w:rsidRPr="00E444C3">
        <w:rPr>
          <w:highlight w:val="white"/>
        </w:rPr>
        <w:t>shl_word</w:t>
      </w:r>
      <w:r w:rsidR="003A094F">
        <w:rPr>
          <w:highlight w:val="white"/>
        </w:rPr>
        <w:t>,</w:t>
      </w:r>
    </w:p>
    <w:p w14:paraId="33091484"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r</w:t>
      </w:r>
      <w:r w:rsidR="003A094F">
        <w:rPr>
          <w:highlight w:val="white"/>
        </w:rPr>
        <w:t xml:space="preserve">, </w:t>
      </w:r>
      <w:r w:rsidR="00E444C3" w:rsidRPr="00E444C3">
        <w:rPr>
          <w:highlight w:val="white"/>
        </w:rPr>
        <w:t>shr_byte</w:t>
      </w:r>
      <w:r w:rsidR="003A094F">
        <w:rPr>
          <w:highlight w:val="white"/>
        </w:rPr>
        <w:t xml:space="preserve">, </w:t>
      </w:r>
      <w:r w:rsidR="00E444C3" w:rsidRPr="00E444C3">
        <w:rPr>
          <w:highlight w:val="white"/>
        </w:rPr>
        <w:t>shr_dword</w:t>
      </w:r>
      <w:r w:rsidR="003A094F">
        <w:rPr>
          <w:highlight w:val="white"/>
        </w:rPr>
        <w:t xml:space="preserve">, </w:t>
      </w:r>
      <w:r w:rsidR="00E444C3" w:rsidRPr="00E444C3">
        <w:rPr>
          <w:highlight w:val="white"/>
        </w:rPr>
        <w:t>shr_qword</w:t>
      </w:r>
      <w:r w:rsidR="003A094F">
        <w:rPr>
          <w:highlight w:val="white"/>
        </w:rPr>
        <w:t xml:space="preserve">, </w:t>
      </w:r>
      <w:r w:rsidR="00E444C3" w:rsidRPr="00E444C3">
        <w:rPr>
          <w:highlight w:val="white"/>
        </w:rPr>
        <w:t>shr_word</w:t>
      </w:r>
      <w:r w:rsidR="003A094F">
        <w:rPr>
          <w:highlight w:val="white"/>
        </w:rPr>
        <w:t>,</w:t>
      </w:r>
    </w:p>
    <w:p w14:paraId="6E1E96A8"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ub</w:t>
      </w:r>
      <w:r w:rsidR="003A094F">
        <w:rPr>
          <w:highlight w:val="white"/>
        </w:rPr>
        <w:t xml:space="preserve">, </w:t>
      </w:r>
      <w:r w:rsidR="00E444C3" w:rsidRPr="00E444C3">
        <w:rPr>
          <w:highlight w:val="white"/>
        </w:rPr>
        <w:t>sub_byte</w:t>
      </w:r>
      <w:r w:rsidR="003A094F">
        <w:rPr>
          <w:highlight w:val="white"/>
        </w:rPr>
        <w:t xml:space="preserve">, </w:t>
      </w:r>
      <w:r w:rsidR="00E444C3" w:rsidRPr="00E444C3">
        <w:rPr>
          <w:highlight w:val="white"/>
        </w:rPr>
        <w:t>sub_dword</w:t>
      </w:r>
      <w:r w:rsidR="003A094F">
        <w:rPr>
          <w:highlight w:val="white"/>
        </w:rPr>
        <w:t xml:space="preserve">, </w:t>
      </w:r>
      <w:r w:rsidR="00E444C3" w:rsidRPr="00E444C3">
        <w:rPr>
          <w:highlight w:val="white"/>
        </w:rPr>
        <w:t>sub_qword</w:t>
      </w:r>
      <w:r w:rsidR="003A094F">
        <w:rPr>
          <w:highlight w:val="white"/>
        </w:rPr>
        <w:t xml:space="preserve">, </w:t>
      </w:r>
      <w:r w:rsidR="00E444C3" w:rsidRPr="00E444C3">
        <w:rPr>
          <w:highlight w:val="white"/>
        </w:rPr>
        <w:t>sub_word</w:t>
      </w:r>
      <w:r w:rsidR="003A094F">
        <w:rPr>
          <w:highlight w:val="white"/>
        </w:rPr>
        <w:t xml:space="preserve">, </w:t>
      </w:r>
      <w:r w:rsidR="00E444C3" w:rsidRPr="00E444C3">
        <w:rPr>
          <w:highlight w:val="white"/>
        </w:rPr>
        <w:t>syscall</w:t>
      </w:r>
      <w:r w:rsidR="003A094F">
        <w:rPr>
          <w:highlight w:val="white"/>
        </w:rPr>
        <w:t>,</w:t>
      </w:r>
    </w:p>
    <w:p w14:paraId="324E827C" w14:textId="77777777" w:rsidR="001C212C"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xor</w:t>
      </w:r>
      <w:r w:rsidR="003A094F">
        <w:rPr>
          <w:highlight w:val="white"/>
        </w:rPr>
        <w:t xml:space="preserve">, </w:t>
      </w:r>
      <w:r w:rsidR="00E444C3" w:rsidRPr="00E444C3">
        <w:rPr>
          <w:highlight w:val="white"/>
        </w:rPr>
        <w:t>xor_byte</w:t>
      </w:r>
      <w:r w:rsidR="003A094F">
        <w:rPr>
          <w:highlight w:val="white"/>
        </w:rPr>
        <w:t xml:space="preserve">, </w:t>
      </w:r>
      <w:r w:rsidR="00E444C3" w:rsidRPr="00E444C3">
        <w:rPr>
          <w:highlight w:val="white"/>
        </w:rPr>
        <w:t>xor_dword</w:t>
      </w:r>
      <w:r w:rsidR="003A094F">
        <w:rPr>
          <w:highlight w:val="white"/>
        </w:rPr>
        <w:t xml:space="preserve">, </w:t>
      </w:r>
      <w:r w:rsidR="00E444C3" w:rsidRPr="00E444C3">
        <w:rPr>
          <w:highlight w:val="white"/>
        </w:rPr>
        <w:t>xor_qword</w:t>
      </w:r>
      <w:r w:rsidR="003A094F">
        <w:rPr>
          <w:highlight w:val="white"/>
        </w:rPr>
        <w:t xml:space="preserve">, </w:t>
      </w:r>
      <w:r w:rsidR="00E444C3" w:rsidRPr="00E444C3">
        <w:rPr>
          <w:highlight w:val="white"/>
        </w:rPr>
        <w:t>xor_word</w:t>
      </w:r>
    </w:p>
    <w:p w14:paraId="07FD6773" w14:textId="08F0AF8F" w:rsidR="00E444C3" w:rsidRPr="00E444C3" w:rsidRDefault="001C212C" w:rsidP="00E444C3">
      <w:pPr>
        <w:pStyle w:val="Code"/>
        <w:rPr>
          <w:highlight w:val="white"/>
        </w:rPr>
      </w:pPr>
      <w:r>
        <w:rPr>
          <w:highlight w:val="white"/>
        </w:rPr>
        <w:t xml:space="preserve"> </w:t>
      </w:r>
      <w:r w:rsidR="00E444C3" w:rsidRPr="00E444C3">
        <w:rPr>
          <w:highlight w:val="white"/>
        </w:rPr>
        <w:t xml:space="preserve"> };</w:t>
      </w:r>
    </w:p>
    <w:p w14:paraId="1F765370" w14:textId="77777777" w:rsidR="00E444C3" w:rsidRPr="00E444C3" w:rsidRDefault="00E444C3" w:rsidP="00E444C3">
      <w:pPr>
        <w:pStyle w:val="Code"/>
        <w:rPr>
          <w:highlight w:val="white"/>
        </w:rPr>
      </w:pPr>
      <w:r w:rsidRPr="00E444C3">
        <w:rPr>
          <w:highlight w:val="white"/>
        </w:rPr>
        <w:t>};</w:t>
      </w:r>
    </w:p>
    <w:p w14:paraId="2CF7A52D" w14:textId="2A985ED7" w:rsidR="00EF68C0" w:rsidRDefault="00EF68C0" w:rsidP="00EF68C0">
      <w:pPr>
        <w:pStyle w:val="Rubrik2"/>
      </w:pPr>
      <w:r>
        <w:t>Assembly Code</w:t>
      </w:r>
    </w:p>
    <w:p w14:paraId="3CF6DD35" w14:textId="77777777" w:rsidR="007E07E9" w:rsidRDefault="007E07E9" w:rsidP="007E07E9">
      <w:pPr>
        <w:pStyle w:val="CodeHeader"/>
      </w:pPr>
      <w:r>
        <w:t>AssemblyCode.cs</w:t>
      </w:r>
    </w:p>
    <w:p w14:paraId="254F9CBC" w14:textId="77777777" w:rsidR="00760CE0" w:rsidRPr="00E54C1B" w:rsidRDefault="00760CE0" w:rsidP="00E54C1B">
      <w:pPr>
        <w:pStyle w:val="Code"/>
        <w:rPr>
          <w:highlight w:val="white"/>
        </w:rPr>
      </w:pPr>
      <w:r w:rsidRPr="00E54C1B">
        <w:rPr>
          <w:highlight w:val="white"/>
        </w:rPr>
        <w:t>using System;</w:t>
      </w:r>
    </w:p>
    <w:p w14:paraId="7A3C8BFF" w14:textId="77777777" w:rsidR="00760CE0" w:rsidRPr="00E54C1B" w:rsidRDefault="00760CE0" w:rsidP="00E54C1B">
      <w:pPr>
        <w:pStyle w:val="Code"/>
        <w:rPr>
          <w:highlight w:val="white"/>
        </w:rPr>
      </w:pPr>
      <w:r w:rsidRPr="00E54C1B">
        <w:rPr>
          <w:highlight w:val="white"/>
        </w:rPr>
        <w:t>using System.Text;</w:t>
      </w:r>
    </w:p>
    <w:p w14:paraId="7FD39C36" w14:textId="77777777" w:rsidR="00760CE0" w:rsidRPr="00E54C1B" w:rsidRDefault="00760CE0" w:rsidP="00E54C1B">
      <w:pPr>
        <w:pStyle w:val="Code"/>
        <w:rPr>
          <w:highlight w:val="white"/>
        </w:rPr>
      </w:pPr>
      <w:r w:rsidRPr="00E54C1B">
        <w:rPr>
          <w:highlight w:val="white"/>
        </w:rPr>
        <w:t>using System.Numerics;</w:t>
      </w:r>
    </w:p>
    <w:p w14:paraId="741CB714" w14:textId="77777777" w:rsidR="00760CE0" w:rsidRPr="00E54C1B" w:rsidRDefault="00760CE0" w:rsidP="00E54C1B">
      <w:pPr>
        <w:pStyle w:val="Code"/>
        <w:rPr>
          <w:highlight w:val="white"/>
        </w:rPr>
      </w:pPr>
      <w:r w:rsidRPr="00E54C1B">
        <w:rPr>
          <w:highlight w:val="white"/>
        </w:rPr>
        <w:t>using System.Collections.Generic;</w:t>
      </w:r>
    </w:p>
    <w:p w14:paraId="0CA87706" w14:textId="77777777" w:rsidR="00760CE0" w:rsidRPr="00E54C1B" w:rsidRDefault="00760CE0" w:rsidP="00E54C1B">
      <w:pPr>
        <w:pStyle w:val="Code"/>
        <w:rPr>
          <w:highlight w:val="white"/>
        </w:rPr>
      </w:pPr>
    </w:p>
    <w:p w14:paraId="35EAE54A" w14:textId="77777777" w:rsidR="00760CE0" w:rsidRPr="00E54C1B" w:rsidRDefault="00760CE0" w:rsidP="00E54C1B">
      <w:pPr>
        <w:pStyle w:val="Code"/>
        <w:rPr>
          <w:highlight w:val="white"/>
        </w:rPr>
      </w:pPr>
      <w:r w:rsidRPr="00E54C1B">
        <w:rPr>
          <w:highlight w:val="white"/>
        </w:rPr>
        <w:t>namespace CCompiler {</w:t>
      </w:r>
    </w:p>
    <w:p w14:paraId="0F6B25FF" w14:textId="77777777" w:rsidR="00760CE0" w:rsidRPr="00E54C1B" w:rsidRDefault="00760CE0" w:rsidP="00E54C1B">
      <w:pPr>
        <w:pStyle w:val="Code"/>
        <w:rPr>
          <w:highlight w:val="white"/>
        </w:rPr>
      </w:pPr>
      <w:r w:rsidRPr="00E54C1B">
        <w:rPr>
          <w:highlight w:val="white"/>
        </w:rPr>
        <w:t xml:space="preserve">  public class AssemblyCode {</w:t>
      </w:r>
    </w:p>
    <w:p w14:paraId="1C9D6083" w14:textId="77777777" w:rsidR="00760CE0" w:rsidRPr="00E54C1B" w:rsidRDefault="00760CE0" w:rsidP="00E54C1B">
      <w:pPr>
        <w:pStyle w:val="Code"/>
        <w:rPr>
          <w:highlight w:val="white"/>
        </w:rPr>
      </w:pPr>
      <w:r w:rsidRPr="00E54C1B">
        <w:rPr>
          <w:highlight w:val="white"/>
        </w:rPr>
        <w:t xml:space="preserve">    public const byte NopOperator = 144; // -112; XXX</w:t>
      </w:r>
    </w:p>
    <w:p w14:paraId="5C8C2FE5" w14:textId="77777777" w:rsidR="00760CE0" w:rsidRPr="00E54C1B" w:rsidRDefault="00760CE0" w:rsidP="00E54C1B">
      <w:pPr>
        <w:pStyle w:val="Code"/>
        <w:rPr>
          <w:highlight w:val="white"/>
        </w:rPr>
      </w:pPr>
      <w:r w:rsidRPr="00E54C1B">
        <w:rPr>
          <w:highlight w:val="white"/>
        </w:rPr>
        <w:t xml:space="preserve">    public const byte ShortJumpOperator = 235; // -21; XXX</w:t>
      </w:r>
    </w:p>
    <w:p w14:paraId="091647C6" w14:textId="77777777" w:rsidR="00760CE0" w:rsidRPr="00E54C1B" w:rsidRDefault="00760CE0" w:rsidP="00E54C1B">
      <w:pPr>
        <w:pStyle w:val="Code"/>
        <w:rPr>
          <w:highlight w:val="white"/>
        </w:rPr>
      </w:pPr>
    </w:p>
    <w:p w14:paraId="36CC39C4" w14:textId="77777777" w:rsidR="00760CE0" w:rsidRPr="00E54C1B" w:rsidRDefault="00760CE0" w:rsidP="00E54C1B">
      <w:pPr>
        <w:pStyle w:val="Code"/>
        <w:rPr>
          <w:highlight w:val="white"/>
        </w:rPr>
      </w:pPr>
      <w:r w:rsidRPr="00E54C1B">
        <w:rPr>
          <w:highlight w:val="white"/>
        </w:rPr>
        <w:t xml:space="preserve">    public static Register FrameRegister;</w:t>
      </w:r>
    </w:p>
    <w:p w14:paraId="53D0EEF1" w14:textId="77777777" w:rsidR="00760CE0" w:rsidRPr="00E54C1B" w:rsidRDefault="00760CE0" w:rsidP="00E54C1B">
      <w:pPr>
        <w:pStyle w:val="Code"/>
        <w:rPr>
          <w:highlight w:val="white"/>
        </w:rPr>
      </w:pPr>
      <w:r w:rsidRPr="00E54C1B">
        <w:rPr>
          <w:highlight w:val="white"/>
        </w:rPr>
        <w:t xml:space="preserve">    public static Register EllipseRegister;</w:t>
      </w:r>
    </w:p>
    <w:p w14:paraId="116B6C1F" w14:textId="77777777" w:rsidR="00760CE0" w:rsidRPr="00E54C1B" w:rsidRDefault="00760CE0" w:rsidP="00E54C1B">
      <w:pPr>
        <w:pStyle w:val="Code"/>
        <w:rPr>
          <w:highlight w:val="white"/>
        </w:rPr>
      </w:pPr>
      <w:r w:rsidRPr="00E54C1B">
        <w:rPr>
          <w:highlight w:val="white"/>
        </w:rPr>
        <w:t xml:space="preserve">    public static Register ReturnValueRegister;</w:t>
      </w:r>
    </w:p>
    <w:p w14:paraId="611F8932" w14:textId="77777777" w:rsidR="00760CE0" w:rsidRPr="00E54C1B" w:rsidRDefault="00760CE0" w:rsidP="00E54C1B">
      <w:pPr>
        <w:pStyle w:val="Code"/>
        <w:rPr>
          <w:highlight w:val="white"/>
        </w:rPr>
      </w:pPr>
      <w:r w:rsidRPr="00E54C1B">
        <w:rPr>
          <w:highlight w:val="white"/>
        </w:rPr>
        <w:t xml:space="preserve">    public static Register ReturnPointerRegister;</w:t>
      </w:r>
    </w:p>
    <w:p w14:paraId="11DF3C40" w14:textId="77777777" w:rsidR="00760CE0" w:rsidRPr="00E54C1B" w:rsidRDefault="00760CE0" w:rsidP="00E54C1B">
      <w:pPr>
        <w:pStyle w:val="Code"/>
        <w:rPr>
          <w:highlight w:val="white"/>
        </w:rPr>
      </w:pPr>
      <w:r w:rsidRPr="00E54C1B">
        <w:rPr>
          <w:highlight w:val="white"/>
        </w:rPr>
        <w:t xml:space="preserve">    public const Register ShiftRegister = Register.cl;</w:t>
      </w:r>
    </w:p>
    <w:p w14:paraId="3C172B1B" w14:textId="77777777" w:rsidR="00760CE0" w:rsidRPr="00E54C1B" w:rsidRDefault="00760CE0" w:rsidP="00E54C1B">
      <w:pPr>
        <w:pStyle w:val="Code"/>
        <w:rPr>
          <w:highlight w:val="white"/>
        </w:rPr>
      </w:pPr>
    </w:p>
    <w:p w14:paraId="5FDD8C10" w14:textId="77777777" w:rsidR="00760CE0" w:rsidRPr="00E54C1B" w:rsidRDefault="00760CE0" w:rsidP="00E54C1B">
      <w:pPr>
        <w:pStyle w:val="Code"/>
        <w:rPr>
          <w:highlight w:val="white"/>
        </w:rPr>
      </w:pPr>
      <w:r w:rsidRPr="00E54C1B">
        <w:rPr>
          <w:highlight w:val="white"/>
        </w:rPr>
        <w:lastRenderedPageBreak/>
        <w:t xml:space="preserve">    static AssemblyCode() {</w:t>
      </w:r>
    </w:p>
    <w:p w14:paraId="5153392C" w14:textId="77777777" w:rsidR="00760CE0" w:rsidRPr="00E54C1B" w:rsidRDefault="00760CE0" w:rsidP="00E54C1B">
      <w:pPr>
        <w:pStyle w:val="Code"/>
        <w:rPr>
          <w:highlight w:val="white"/>
        </w:rPr>
      </w:pPr>
      <w:r w:rsidRPr="00E54C1B">
        <w:rPr>
          <w:highlight w:val="white"/>
        </w:rPr>
        <w:t xml:space="preserve">      FrameRegister = RegisterToSize(Register.bp, TypeSize.PointerSize);</w:t>
      </w:r>
    </w:p>
    <w:p w14:paraId="00C53464" w14:textId="77777777" w:rsidR="00760CE0" w:rsidRPr="00E54C1B" w:rsidRDefault="00760CE0" w:rsidP="00E54C1B">
      <w:pPr>
        <w:pStyle w:val="Code"/>
        <w:rPr>
          <w:highlight w:val="white"/>
        </w:rPr>
      </w:pPr>
      <w:r w:rsidRPr="00E54C1B">
        <w:rPr>
          <w:highlight w:val="white"/>
        </w:rPr>
        <w:t xml:space="preserve">      EllipseRegister = RegisterToSize(Register.di, TypeSize.PointerSize);</w:t>
      </w:r>
    </w:p>
    <w:p w14:paraId="287786EB" w14:textId="77777777" w:rsidR="00760CE0" w:rsidRPr="00E54C1B" w:rsidRDefault="00760CE0" w:rsidP="00E54C1B">
      <w:pPr>
        <w:pStyle w:val="Code"/>
        <w:rPr>
          <w:highlight w:val="white"/>
        </w:rPr>
      </w:pPr>
      <w:r w:rsidRPr="00E54C1B">
        <w:rPr>
          <w:highlight w:val="white"/>
        </w:rPr>
        <w:t xml:space="preserve">      ReturnValueRegister = RegisterToSize(Register.bx, TypeSize.PointerSize);</w:t>
      </w:r>
    </w:p>
    <w:p w14:paraId="0C7FADC2" w14:textId="77777777" w:rsidR="00760CE0" w:rsidRPr="00E54C1B" w:rsidRDefault="00760CE0" w:rsidP="00E54C1B">
      <w:pPr>
        <w:pStyle w:val="Code"/>
        <w:rPr>
          <w:highlight w:val="white"/>
        </w:rPr>
      </w:pPr>
      <w:r w:rsidRPr="00E54C1B">
        <w:rPr>
          <w:highlight w:val="white"/>
        </w:rPr>
        <w:t xml:space="preserve">      ReturnPointerRegister =RegisterToSize(Register.bx,TypeSize.PointerSize);</w:t>
      </w:r>
    </w:p>
    <w:p w14:paraId="193995ED" w14:textId="77777777" w:rsidR="00760CE0" w:rsidRPr="00E54C1B" w:rsidRDefault="00760CE0" w:rsidP="00E54C1B">
      <w:pPr>
        <w:pStyle w:val="Code"/>
        <w:rPr>
          <w:highlight w:val="white"/>
        </w:rPr>
      </w:pPr>
      <w:r w:rsidRPr="00E54C1B">
        <w:rPr>
          <w:highlight w:val="white"/>
        </w:rPr>
        <w:t xml:space="preserve">    }</w:t>
      </w:r>
    </w:p>
    <w:p w14:paraId="513967E5" w14:textId="77777777" w:rsidR="00760CE0" w:rsidRPr="00E54C1B" w:rsidRDefault="00760CE0" w:rsidP="00E54C1B">
      <w:pPr>
        <w:pStyle w:val="Code"/>
        <w:rPr>
          <w:highlight w:val="white"/>
        </w:rPr>
      </w:pPr>
    </w:p>
    <w:p w14:paraId="2253A6A1" w14:textId="77777777" w:rsidR="00760CE0" w:rsidRPr="00E54C1B" w:rsidRDefault="00760CE0" w:rsidP="00E54C1B">
      <w:pPr>
        <w:pStyle w:val="Code"/>
        <w:rPr>
          <w:highlight w:val="white"/>
        </w:rPr>
      </w:pPr>
      <w:r w:rsidRPr="00E54C1B">
        <w:rPr>
          <w:highlight w:val="white"/>
        </w:rPr>
        <w:t xml:space="preserve">    private AssemblyOperator m_operator;</w:t>
      </w:r>
    </w:p>
    <w:p w14:paraId="7E2C35F7" w14:textId="77777777" w:rsidR="00760CE0" w:rsidRPr="00E54C1B" w:rsidRDefault="00760CE0" w:rsidP="00E54C1B">
      <w:pPr>
        <w:pStyle w:val="Code"/>
        <w:rPr>
          <w:highlight w:val="white"/>
        </w:rPr>
      </w:pPr>
      <w:r w:rsidRPr="00E54C1B">
        <w:rPr>
          <w:highlight w:val="white"/>
        </w:rPr>
        <w:t xml:space="preserve">    private object[] m_operandArray = new object[3];</w:t>
      </w:r>
    </w:p>
    <w:p w14:paraId="011F4FE0" w14:textId="77777777" w:rsidR="00760CE0" w:rsidRPr="00E54C1B" w:rsidRDefault="00760CE0" w:rsidP="00E54C1B">
      <w:pPr>
        <w:pStyle w:val="Code"/>
        <w:rPr>
          <w:highlight w:val="white"/>
        </w:rPr>
      </w:pPr>
      <w:r w:rsidRPr="00E54C1B">
        <w:rPr>
          <w:highlight w:val="white"/>
        </w:rPr>
        <w:t xml:space="preserve">  </w:t>
      </w:r>
    </w:p>
    <w:p w14:paraId="294803B1" w14:textId="77777777" w:rsidR="00760CE0" w:rsidRPr="00E54C1B" w:rsidRDefault="00760CE0" w:rsidP="00E54C1B">
      <w:pPr>
        <w:pStyle w:val="Code"/>
        <w:rPr>
          <w:highlight w:val="white"/>
        </w:rPr>
      </w:pPr>
      <w:r w:rsidRPr="00E54C1B">
        <w:rPr>
          <w:highlight w:val="white"/>
        </w:rPr>
        <w:t xml:space="preserve">    public AssemblyCode(AssemblyOperator objectOp, object operand0,</w:t>
      </w:r>
    </w:p>
    <w:p w14:paraId="4AC2636F" w14:textId="77777777" w:rsidR="00760CE0" w:rsidRPr="00E54C1B" w:rsidRDefault="00760CE0" w:rsidP="00E54C1B">
      <w:pPr>
        <w:pStyle w:val="Code"/>
        <w:rPr>
          <w:highlight w:val="white"/>
        </w:rPr>
      </w:pPr>
      <w:r w:rsidRPr="00E54C1B">
        <w:rPr>
          <w:highlight w:val="white"/>
        </w:rPr>
        <w:t xml:space="preserve">                        object operand1, object operand2 = null) {</w:t>
      </w:r>
    </w:p>
    <w:p w14:paraId="1E6D7F44" w14:textId="77777777" w:rsidR="00760CE0" w:rsidRPr="00E54C1B" w:rsidRDefault="00760CE0" w:rsidP="00E54C1B">
      <w:pPr>
        <w:pStyle w:val="Code"/>
        <w:rPr>
          <w:highlight w:val="white"/>
        </w:rPr>
      </w:pPr>
      <w:r w:rsidRPr="00E54C1B">
        <w:rPr>
          <w:highlight w:val="white"/>
        </w:rPr>
        <w:t xml:space="preserve">      Operator = objectOp;</w:t>
      </w:r>
    </w:p>
    <w:p w14:paraId="69B81F14" w14:textId="77777777" w:rsidR="00760CE0" w:rsidRPr="00E54C1B" w:rsidRDefault="00760CE0" w:rsidP="00E54C1B">
      <w:pPr>
        <w:pStyle w:val="Code"/>
        <w:rPr>
          <w:highlight w:val="white"/>
        </w:rPr>
      </w:pPr>
      <w:r w:rsidRPr="00E54C1B">
        <w:rPr>
          <w:highlight w:val="white"/>
        </w:rPr>
        <w:t xml:space="preserve">      m_operandArray[0] = operand0;</w:t>
      </w:r>
    </w:p>
    <w:p w14:paraId="578D3820" w14:textId="77777777" w:rsidR="00760CE0" w:rsidRPr="00E54C1B" w:rsidRDefault="00760CE0" w:rsidP="00E54C1B">
      <w:pPr>
        <w:pStyle w:val="Code"/>
        <w:rPr>
          <w:highlight w:val="white"/>
        </w:rPr>
      </w:pPr>
      <w:r w:rsidRPr="00E54C1B">
        <w:rPr>
          <w:highlight w:val="white"/>
        </w:rPr>
        <w:t xml:space="preserve">      m_operandArray[1] = operand1;</w:t>
      </w:r>
    </w:p>
    <w:p w14:paraId="5FAF191C" w14:textId="77777777" w:rsidR="00760CE0" w:rsidRPr="00E54C1B" w:rsidRDefault="00760CE0" w:rsidP="00E54C1B">
      <w:pPr>
        <w:pStyle w:val="Code"/>
        <w:rPr>
          <w:highlight w:val="white"/>
        </w:rPr>
      </w:pPr>
      <w:r w:rsidRPr="00E54C1B">
        <w:rPr>
          <w:highlight w:val="white"/>
        </w:rPr>
        <w:t xml:space="preserve">      m_operandArray[2] = operand2;</w:t>
      </w:r>
    </w:p>
    <w:p w14:paraId="5B63402E" w14:textId="77777777" w:rsidR="00760CE0" w:rsidRPr="00E54C1B" w:rsidRDefault="00760CE0" w:rsidP="00E54C1B">
      <w:pPr>
        <w:pStyle w:val="Code"/>
        <w:rPr>
          <w:highlight w:val="white"/>
        </w:rPr>
      </w:pPr>
      <w:r w:rsidRPr="00E54C1B">
        <w:rPr>
          <w:highlight w:val="white"/>
        </w:rPr>
        <w:t xml:space="preserve">      FromAdditionToIncrement();</w:t>
      </w:r>
    </w:p>
    <w:p w14:paraId="09A20BF7" w14:textId="77777777" w:rsidR="00760CE0" w:rsidRPr="00E54C1B" w:rsidRDefault="00760CE0" w:rsidP="00E54C1B">
      <w:pPr>
        <w:pStyle w:val="Code"/>
        <w:rPr>
          <w:highlight w:val="white"/>
        </w:rPr>
      </w:pPr>
      <w:r w:rsidRPr="00E54C1B">
        <w:rPr>
          <w:highlight w:val="white"/>
        </w:rPr>
        <w:t xml:space="preserve">    }</w:t>
      </w:r>
    </w:p>
    <w:p w14:paraId="28B1C1BF" w14:textId="77777777" w:rsidR="00760CE0" w:rsidRPr="00E54C1B" w:rsidRDefault="00760CE0" w:rsidP="00E54C1B">
      <w:pPr>
        <w:pStyle w:val="Code"/>
        <w:rPr>
          <w:highlight w:val="white"/>
        </w:rPr>
      </w:pPr>
    </w:p>
    <w:p w14:paraId="46628D02" w14:textId="77777777" w:rsidR="00760CE0" w:rsidRPr="00E54C1B" w:rsidRDefault="00760CE0" w:rsidP="00E54C1B">
      <w:pPr>
        <w:pStyle w:val="Code"/>
        <w:rPr>
          <w:highlight w:val="white"/>
        </w:rPr>
      </w:pPr>
      <w:r w:rsidRPr="00E54C1B">
        <w:rPr>
          <w:highlight w:val="white"/>
        </w:rPr>
        <w:t xml:space="preserve">    public AssemblyOperator Operator {</w:t>
      </w:r>
    </w:p>
    <w:p w14:paraId="4DC870A6" w14:textId="77777777" w:rsidR="00760CE0" w:rsidRPr="00E54C1B" w:rsidRDefault="00760CE0" w:rsidP="00E54C1B">
      <w:pPr>
        <w:pStyle w:val="Code"/>
        <w:rPr>
          <w:highlight w:val="white"/>
        </w:rPr>
      </w:pPr>
      <w:r w:rsidRPr="00E54C1B">
        <w:rPr>
          <w:highlight w:val="white"/>
        </w:rPr>
        <w:t xml:space="preserve">      get { return m_operator; }</w:t>
      </w:r>
    </w:p>
    <w:p w14:paraId="1D9671DD" w14:textId="77777777" w:rsidR="00760CE0" w:rsidRPr="00E54C1B" w:rsidRDefault="00760CE0" w:rsidP="00E54C1B">
      <w:pPr>
        <w:pStyle w:val="Code"/>
        <w:rPr>
          <w:highlight w:val="white"/>
        </w:rPr>
      </w:pPr>
      <w:r w:rsidRPr="00E54C1B">
        <w:rPr>
          <w:highlight w:val="white"/>
        </w:rPr>
        <w:t xml:space="preserve">      set { m_operator = value; }</w:t>
      </w:r>
    </w:p>
    <w:p w14:paraId="2F9AF1CB" w14:textId="77777777" w:rsidR="00760CE0" w:rsidRPr="00E54C1B" w:rsidRDefault="00760CE0" w:rsidP="00E54C1B">
      <w:pPr>
        <w:pStyle w:val="Code"/>
        <w:rPr>
          <w:highlight w:val="white"/>
        </w:rPr>
      </w:pPr>
      <w:r w:rsidRPr="00E54C1B">
        <w:rPr>
          <w:highlight w:val="white"/>
        </w:rPr>
        <w:t xml:space="preserve">    }</w:t>
      </w:r>
    </w:p>
    <w:p w14:paraId="663ACFA9" w14:textId="77777777" w:rsidR="00760CE0" w:rsidRPr="00E54C1B" w:rsidRDefault="00760CE0" w:rsidP="00E54C1B">
      <w:pPr>
        <w:pStyle w:val="Code"/>
        <w:rPr>
          <w:highlight w:val="white"/>
        </w:rPr>
      </w:pPr>
    </w:p>
    <w:p w14:paraId="793D7B34" w14:textId="77777777" w:rsidR="00760CE0" w:rsidRPr="00E54C1B" w:rsidRDefault="00760CE0" w:rsidP="00E54C1B">
      <w:pPr>
        <w:pStyle w:val="Code"/>
        <w:rPr>
          <w:highlight w:val="white"/>
        </w:rPr>
      </w:pPr>
      <w:r w:rsidRPr="00E54C1B">
        <w:rPr>
          <w:highlight w:val="white"/>
        </w:rPr>
        <w:t xml:space="preserve">    public void FromAdditionToIncrement() {</w:t>
      </w:r>
    </w:p>
    <w:p w14:paraId="46AC80E9" w14:textId="77777777" w:rsidR="00760CE0" w:rsidRPr="00E54C1B" w:rsidRDefault="00760CE0" w:rsidP="00E54C1B">
      <w:pPr>
        <w:pStyle w:val="Code"/>
        <w:rPr>
          <w:highlight w:val="white"/>
        </w:rPr>
      </w:pPr>
      <w:r w:rsidRPr="00E54C1B">
        <w:rPr>
          <w:highlight w:val="white"/>
        </w:rPr>
        <w:t xml:space="preserve">      object operand0 = m_operandArray[0],</w:t>
      </w:r>
    </w:p>
    <w:p w14:paraId="62DA50C5" w14:textId="77777777" w:rsidR="00760CE0" w:rsidRPr="00E54C1B" w:rsidRDefault="00760CE0" w:rsidP="00E54C1B">
      <w:pPr>
        <w:pStyle w:val="Code"/>
        <w:rPr>
          <w:highlight w:val="white"/>
        </w:rPr>
      </w:pPr>
      <w:r w:rsidRPr="00E54C1B">
        <w:rPr>
          <w:highlight w:val="white"/>
        </w:rPr>
        <w:t xml:space="preserve">             operand1 = m_operandArray[1],</w:t>
      </w:r>
    </w:p>
    <w:p w14:paraId="6C598582" w14:textId="77777777" w:rsidR="00760CE0" w:rsidRPr="00E54C1B" w:rsidRDefault="00760CE0" w:rsidP="00E54C1B">
      <w:pPr>
        <w:pStyle w:val="Code"/>
        <w:rPr>
          <w:highlight w:val="white"/>
        </w:rPr>
      </w:pPr>
      <w:r w:rsidRPr="00E54C1B">
        <w:rPr>
          <w:highlight w:val="white"/>
        </w:rPr>
        <w:t xml:space="preserve">             operand2 = m_operandArray[2];</w:t>
      </w:r>
    </w:p>
    <w:p w14:paraId="4163B44D" w14:textId="77777777" w:rsidR="00760CE0" w:rsidRPr="00E54C1B" w:rsidRDefault="00760CE0" w:rsidP="00E54C1B">
      <w:pPr>
        <w:pStyle w:val="Code"/>
        <w:rPr>
          <w:highlight w:val="white"/>
        </w:rPr>
      </w:pPr>
    </w:p>
    <w:p w14:paraId="2908D35A" w14:textId="77777777" w:rsidR="00760CE0" w:rsidRPr="00E54C1B" w:rsidRDefault="00760CE0" w:rsidP="00E54C1B">
      <w:pPr>
        <w:pStyle w:val="Code"/>
        <w:rPr>
          <w:highlight w:val="white"/>
        </w:rPr>
      </w:pPr>
      <w:r w:rsidRPr="00E54C1B">
        <w:rPr>
          <w:highlight w:val="white"/>
        </w:rPr>
        <w:t xml:space="preserve">      if (((Operator == AssemblyOperator.add) ||</w:t>
      </w:r>
    </w:p>
    <w:p w14:paraId="52A0F451" w14:textId="77777777" w:rsidR="00760CE0" w:rsidRPr="00E54C1B" w:rsidRDefault="00760CE0" w:rsidP="00E54C1B">
      <w:pPr>
        <w:pStyle w:val="Code"/>
        <w:rPr>
          <w:highlight w:val="white"/>
        </w:rPr>
      </w:pPr>
      <w:r w:rsidRPr="00E54C1B">
        <w:rPr>
          <w:highlight w:val="white"/>
        </w:rPr>
        <w:t xml:space="preserve">           (Operator == AssemblyOperator.sub)) &amp;&amp; (operand0 is Track) &amp;&amp;</w:t>
      </w:r>
    </w:p>
    <w:p w14:paraId="03C9B25A" w14:textId="77777777" w:rsidR="00760CE0" w:rsidRPr="00E54C1B" w:rsidRDefault="00760CE0" w:rsidP="00E54C1B">
      <w:pPr>
        <w:pStyle w:val="Code"/>
        <w:rPr>
          <w:highlight w:val="white"/>
        </w:rPr>
      </w:pPr>
      <w:r w:rsidRPr="00E54C1B">
        <w:rPr>
          <w:highlight w:val="white"/>
        </w:rPr>
        <w:t xml:space="preserve">          (operand1 is BigInteger) &amp;&amp;(operand2 == null)){</w:t>
      </w:r>
    </w:p>
    <w:p w14:paraId="6BCBE1E3" w14:textId="77777777" w:rsidR="00760CE0" w:rsidRPr="00E54C1B" w:rsidRDefault="00760CE0" w:rsidP="00E54C1B">
      <w:pPr>
        <w:pStyle w:val="Code"/>
        <w:rPr>
          <w:highlight w:val="white"/>
        </w:rPr>
      </w:pPr>
      <w:r w:rsidRPr="00E54C1B">
        <w:rPr>
          <w:highlight w:val="white"/>
        </w:rPr>
        <w:t xml:space="preserve">        BigInteger value = (BigInteger) operand1;</w:t>
      </w:r>
    </w:p>
    <w:p w14:paraId="07A5AE57" w14:textId="77777777" w:rsidR="00760CE0" w:rsidRPr="00E54C1B" w:rsidRDefault="00760CE0" w:rsidP="00E54C1B">
      <w:pPr>
        <w:pStyle w:val="Code"/>
        <w:rPr>
          <w:highlight w:val="white"/>
        </w:rPr>
      </w:pPr>
    </w:p>
    <w:p w14:paraId="7A1DF03B" w14:textId="77777777" w:rsidR="00760CE0" w:rsidRPr="00E54C1B" w:rsidRDefault="00760CE0" w:rsidP="00E54C1B">
      <w:pPr>
        <w:pStyle w:val="Code"/>
        <w:rPr>
          <w:highlight w:val="white"/>
        </w:rPr>
      </w:pPr>
      <w:r w:rsidRPr="00E54C1B">
        <w:rPr>
          <w:highlight w:val="white"/>
        </w:rPr>
        <w:t xml:space="preserve">        if (((Operator == AssemblyOperator.add) &amp;&amp; (value == 1)) ||</w:t>
      </w:r>
    </w:p>
    <w:p w14:paraId="69960337" w14:textId="77777777" w:rsidR="00760CE0" w:rsidRPr="00E54C1B" w:rsidRDefault="00760CE0" w:rsidP="00E54C1B">
      <w:pPr>
        <w:pStyle w:val="Code"/>
        <w:rPr>
          <w:highlight w:val="white"/>
        </w:rPr>
      </w:pPr>
      <w:r w:rsidRPr="00E54C1B">
        <w:rPr>
          <w:highlight w:val="white"/>
        </w:rPr>
        <w:t xml:space="preserve">            ((Operator == AssemblyOperator.sub) &amp;&amp; (value == -1))) {</w:t>
      </w:r>
    </w:p>
    <w:p w14:paraId="3B063184" w14:textId="77777777" w:rsidR="00760CE0" w:rsidRPr="00E54C1B" w:rsidRDefault="00760CE0" w:rsidP="00E54C1B">
      <w:pPr>
        <w:pStyle w:val="Code"/>
        <w:rPr>
          <w:highlight w:val="white"/>
        </w:rPr>
      </w:pPr>
      <w:r w:rsidRPr="00E54C1B">
        <w:rPr>
          <w:highlight w:val="white"/>
        </w:rPr>
        <w:t xml:space="preserve">          Operator = AssemblyOperator.inc;</w:t>
      </w:r>
    </w:p>
    <w:p w14:paraId="77A67B4D" w14:textId="77777777" w:rsidR="00760CE0" w:rsidRPr="00E54C1B" w:rsidRDefault="00760CE0" w:rsidP="00E54C1B">
      <w:pPr>
        <w:pStyle w:val="Code"/>
        <w:rPr>
          <w:highlight w:val="white"/>
        </w:rPr>
      </w:pPr>
      <w:r w:rsidRPr="00E54C1B">
        <w:rPr>
          <w:highlight w:val="white"/>
        </w:rPr>
        <w:t xml:space="preserve">          m_operandArray[1] = null;</w:t>
      </w:r>
    </w:p>
    <w:p w14:paraId="48D53DD2" w14:textId="77777777" w:rsidR="00760CE0" w:rsidRPr="00E54C1B" w:rsidRDefault="00760CE0" w:rsidP="00E54C1B">
      <w:pPr>
        <w:pStyle w:val="Code"/>
        <w:rPr>
          <w:highlight w:val="white"/>
        </w:rPr>
      </w:pPr>
      <w:r w:rsidRPr="00E54C1B">
        <w:rPr>
          <w:highlight w:val="white"/>
        </w:rPr>
        <w:t xml:space="preserve">        }</w:t>
      </w:r>
    </w:p>
    <w:p w14:paraId="37B17D14" w14:textId="77777777" w:rsidR="00760CE0" w:rsidRPr="00E54C1B" w:rsidRDefault="00760CE0" w:rsidP="00E54C1B">
      <w:pPr>
        <w:pStyle w:val="Code"/>
        <w:rPr>
          <w:highlight w:val="white"/>
        </w:rPr>
      </w:pPr>
      <w:r w:rsidRPr="00E54C1B">
        <w:rPr>
          <w:highlight w:val="white"/>
        </w:rPr>
        <w:t xml:space="preserve">        else if (((Operator == AssemblyOperator.sub) &amp;&amp; (value == 1)) ||</w:t>
      </w:r>
    </w:p>
    <w:p w14:paraId="2F182F4D" w14:textId="77777777" w:rsidR="00760CE0" w:rsidRPr="00E54C1B" w:rsidRDefault="00760CE0" w:rsidP="00E54C1B">
      <w:pPr>
        <w:pStyle w:val="Code"/>
        <w:rPr>
          <w:highlight w:val="white"/>
        </w:rPr>
      </w:pPr>
      <w:r w:rsidRPr="00E54C1B">
        <w:rPr>
          <w:highlight w:val="white"/>
        </w:rPr>
        <w:t xml:space="preserve">                 ((Operator == AssemblyOperator.add) &amp;&amp; (value == -1))) {</w:t>
      </w:r>
    </w:p>
    <w:p w14:paraId="4DDB57F1" w14:textId="77777777" w:rsidR="00760CE0" w:rsidRPr="00E54C1B" w:rsidRDefault="00760CE0" w:rsidP="00E54C1B">
      <w:pPr>
        <w:pStyle w:val="Code"/>
        <w:rPr>
          <w:highlight w:val="white"/>
        </w:rPr>
      </w:pPr>
      <w:r w:rsidRPr="00E54C1B">
        <w:rPr>
          <w:highlight w:val="white"/>
        </w:rPr>
        <w:t xml:space="preserve">          Operator = AssemblyOperator.dec;</w:t>
      </w:r>
    </w:p>
    <w:p w14:paraId="72C99084" w14:textId="77777777" w:rsidR="00760CE0" w:rsidRPr="00E54C1B" w:rsidRDefault="00760CE0" w:rsidP="00E54C1B">
      <w:pPr>
        <w:pStyle w:val="Code"/>
        <w:rPr>
          <w:highlight w:val="white"/>
        </w:rPr>
      </w:pPr>
      <w:r w:rsidRPr="00E54C1B">
        <w:rPr>
          <w:highlight w:val="white"/>
        </w:rPr>
        <w:t xml:space="preserve">          m_operandArray[1] = null;</w:t>
      </w:r>
    </w:p>
    <w:p w14:paraId="39B9FB3C" w14:textId="77777777" w:rsidR="00760CE0" w:rsidRPr="00E54C1B" w:rsidRDefault="00760CE0" w:rsidP="00E54C1B">
      <w:pPr>
        <w:pStyle w:val="Code"/>
        <w:rPr>
          <w:highlight w:val="white"/>
        </w:rPr>
      </w:pPr>
      <w:r w:rsidRPr="00E54C1B">
        <w:rPr>
          <w:highlight w:val="white"/>
        </w:rPr>
        <w:t xml:space="preserve">        }</w:t>
      </w:r>
    </w:p>
    <w:p w14:paraId="2EE7FA33" w14:textId="77777777" w:rsidR="00760CE0" w:rsidRPr="00E54C1B" w:rsidRDefault="00760CE0" w:rsidP="00E54C1B">
      <w:pPr>
        <w:pStyle w:val="Code"/>
        <w:rPr>
          <w:highlight w:val="white"/>
        </w:rPr>
      </w:pPr>
      <w:r w:rsidRPr="00E54C1B">
        <w:rPr>
          <w:highlight w:val="white"/>
        </w:rPr>
        <w:t xml:space="preserve">      }</w:t>
      </w:r>
    </w:p>
    <w:p w14:paraId="1476425C" w14:textId="77777777" w:rsidR="00760CE0" w:rsidRPr="00E54C1B" w:rsidRDefault="00760CE0" w:rsidP="00E54C1B">
      <w:pPr>
        <w:pStyle w:val="Code"/>
        <w:rPr>
          <w:highlight w:val="white"/>
        </w:rPr>
      </w:pPr>
      <w:r w:rsidRPr="00E54C1B">
        <w:rPr>
          <w:highlight w:val="white"/>
        </w:rPr>
        <w:t xml:space="preserve">    }</w:t>
      </w:r>
    </w:p>
    <w:p w14:paraId="17DC7002" w14:textId="77777777" w:rsidR="00760CE0" w:rsidRPr="00E54C1B" w:rsidRDefault="00760CE0" w:rsidP="00E54C1B">
      <w:pPr>
        <w:pStyle w:val="Code"/>
        <w:rPr>
          <w:highlight w:val="white"/>
        </w:rPr>
      </w:pPr>
    </w:p>
    <w:p w14:paraId="7EC1B31F" w14:textId="77777777" w:rsidR="00760CE0" w:rsidRPr="00E54C1B" w:rsidRDefault="00760CE0" w:rsidP="00E54C1B">
      <w:pPr>
        <w:pStyle w:val="Code"/>
        <w:rPr>
          <w:highlight w:val="white"/>
        </w:rPr>
      </w:pPr>
      <w:r w:rsidRPr="00E54C1B">
        <w:rPr>
          <w:highlight w:val="white"/>
        </w:rPr>
        <w:t xml:space="preserve">    public object this[int index] {</w:t>
      </w:r>
    </w:p>
    <w:p w14:paraId="6801A784" w14:textId="77777777" w:rsidR="00760CE0" w:rsidRPr="00E54C1B" w:rsidRDefault="00760CE0" w:rsidP="00E54C1B">
      <w:pPr>
        <w:pStyle w:val="Code"/>
        <w:rPr>
          <w:highlight w:val="white"/>
        </w:rPr>
      </w:pPr>
      <w:r w:rsidRPr="00E54C1B">
        <w:rPr>
          <w:highlight w:val="white"/>
        </w:rPr>
        <w:t xml:space="preserve">      get { return m_operandArray[index]; }</w:t>
      </w:r>
    </w:p>
    <w:p w14:paraId="22846B84" w14:textId="77777777" w:rsidR="00760CE0" w:rsidRPr="00E54C1B" w:rsidRDefault="00760CE0" w:rsidP="00E54C1B">
      <w:pPr>
        <w:pStyle w:val="Code"/>
        <w:rPr>
          <w:highlight w:val="white"/>
        </w:rPr>
      </w:pPr>
      <w:r w:rsidRPr="00E54C1B">
        <w:rPr>
          <w:highlight w:val="white"/>
        </w:rPr>
        <w:t xml:space="preserve">      set { Assert.ErrorXXX((index &gt;= 0) &amp;&amp; (index &lt; 3));</w:t>
      </w:r>
    </w:p>
    <w:p w14:paraId="4D1D6465" w14:textId="77777777" w:rsidR="00760CE0" w:rsidRPr="00E54C1B" w:rsidRDefault="00760CE0" w:rsidP="00E54C1B">
      <w:pPr>
        <w:pStyle w:val="Code"/>
        <w:rPr>
          <w:highlight w:val="white"/>
        </w:rPr>
      </w:pPr>
      <w:r w:rsidRPr="00E54C1B">
        <w:rPr>
          <w:highlight w:val="white"/>
        </w:rPr>
        <w:t xml:space="preserve">            m_operandArray[index] = value; }</w:t>
      </w:r>
    </w:p>
    <w:p w14:paraId="7BA14E6E" w14:textId="77777777" w:rsidR="00760CE0" w:rsidRPr="00E54C1B" w:rsidRDefault="00760CE0" w:rsidP="00E54C1B">
      <w:pPr>
        <w:pStyle w:val="Code"/>
        <w:rPr>
          <w:highlight w:val="white"/>
        </w:rPr>
      </w:pPr>
      <w:r w:rsidRPr="00E54C1B">
        <w:rPr>
          <w:highlight w:val="white"/>
        </w:rPr>
        <w:t xml:space="preserve">    }</w:t>
      </w:r>
    </w:p>
    <w:p w14:paraId="764AC6B2" w14:textId="77777777" w:rsidR="00760CE0" w:rsidRPr="00E54C1B" w:rsidRDefault="00760CE0" w:rsidP="00E54C1B">
      <w:pPr>
        <w:pStyle w:val="Code"/>
        <w:rPr>
          <w:highlight w:val="white"/>
        </w:rPr>
      </w:pPr>
    </w:p>
    <w:p w14:paraId="2DB59ADE" w14:textId="52AE2012" w:rsidR="00760CE0" w:rsidRPr="00E54C1B" w:rsidRDefault="003F4BA1" w:rsidP="00E54C1B">
      <w:pPr>
        <w:pStyle w:val="Code"/>
        <w:rPr>
          <w:highlight w:val="white"/>
        </w:rPr>
      </w:pPr>
      <w:r>
        <w:rPr>
          <w:highlight w:val="white"/>
        </w:rPr>
        <w:t xml:space="preserve">    // -----------------------------------------------------------------------</w:t>
      </w:r>
    </w:p>
    <w:p w14:paraId="2B030866" w14:textId="77777777" w:rsidR="00760CE0" w:rsidRPr="00E54C1B" w:rsidRDefault="00760CE0" w:rsidP="00E54C1B">
      <w:pPr>
        <w:pStyle w:val="Code"/>
        <w:rPr>
          <w:highlight w:val="white"/>
        </w:rPr>
      </w:pPr>
      <w:r w:rsidRPr="00E54C1B">
        <w:rPr>
          <w:highlight w:val="white"/>
        </w:rPr>
        <w:t xml:space="preserve">  </w:t>
      </w:r>
    </w:p>
    <w:p w14:paraId="2E65EB0D" w14:textId="77777777" w:rsidR="00760CE0" w:rsidRPr="00E54C1B" w:rsidRDefault="00760CE0" w:rsidP="00E54C1B">
      <w:pPr>
        <w:pStyle w:val="Code"/>
        <w:rPr>
          <w:highlight w:val="white"/>
        </w:rPr>
      </w:pPr>
      <w:r w:rsidRPr="00E54C1B">
        <w:rPr>
          <w:highlight w:val="white"/>
        </w:rPr>
        <w:t xml:space="preserve">    public bool IsJumpRegister() {</w:t>
      </w:r>
    </w:p>
    <w:p w14:paraId="16F71BD4"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0F36025" w14:textId="77777777" w:rsidR="00760CE0" w:rsidRPr="00E54C1B" w:rsidRDefault="00760CE0" w:rsidP="00E54C1B">
      <w:pPr>
        <w:pStyle w:val="Code"/>
        <w:rPr>
          <w:highlight w:val="white"/>
        </w:rPr>
      </w:pPr>
      <w:r w:rsidRPr="00E54C1B">
        <w:rPr>
          <w:highlight w:val="white"/>
        </w:rPr>
        <w:lastRenderedPageBreak/>
        <w:t xml:space="preserve">             (m_operandArray[0] is Register);</w:t>
      </w:r>
    </w:p>
    <w:p w14:paraId="33BC33E6" w14:textId="77777777" w:rsidR="00760CE0" w:rsidRPr="00E54C1B" w:rsidRDefault="00760CE0" w:rsidP="00E54C1B">
      <w:pPr>
        <w:pStyle w:val="Code"/>
        <w:rPr>
          <w:highlight w:val="white"/>
        </w:rPr>
      </w:pPr>
      <w:r w:rsidRPr="00E54C1B">
        <w:rPr>
          <w:highlight w:val="white"/>
        </w:rPr>
        <w:t xml:space="preserve">    }</w:t>
      </w:r>
    </w:p>
    <w:p w14:paraId="561FCAD5" w14:textId="77777777" w:rsidR="00760CE0" w:rsidRPr="00E54C1B" w:rsidRDefault="00760CE0" w:rsidP="00E54C1B">
      <w:pPr>
        <w:pStyle w:val="Code"/>
        <w:rPr>
          <w:highlight w:val="white"/>
        </w:rPr>
      </w:pPr>
    </w:p>
    <w:p w14:paraId="1CB523C6" w14:textId="77777777" w:rsidR="00760CE0" w:rsidRPr="00E54C1B" w:rsidRDefault="00760CE0" w:rsidP="00E54C1B">
      <w:pPr>
        <w:pStyle w:val="Code"/>
        <w:rPr>
          <w:highlight w:val="white"/>
        </w:rPr>
      </w:pPr>
      <w:r w:rsidRPr="00E54C1B">
        <w:rPr>
          <w:highlight w:val="white"/>
        </w:rPr>
        <w:t xml:space="preserve">    public bool IsJumpNotRegister() {</w:t>
      </w:r>
    </w:p>
    <w:p w14:paraId="6C2A26F6"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825A8E0" w14:textId="77777777" w:rsidR="00760CE0" w:rsidRPr="00E54C1B" w:rsidRDefault="00760CE0" w:rsidP="00E54C1B">
      <w:pPr>
        <w:pStyle w:val="Code"/>
        <w:rPr>
          <w:highlight w:val="white"/>
        </w:rPr>
      </w:pPr>
      <w:r w:rsidRPr="00E54C1B">
        <w:rPr>
          <w:highlight w:val="white"/>
        </w:rPr>
        <w:t xml:space="preserve">             !(m_operandArray[0] is Register);</w:t>
      </w:r>
    </w:p>
    <w:p w14:paraId="47CC5671" w14:textId="77777777" w:rsidR="00760CE0" w:rsidRPr="00E54C1B" w:rsidRDefault="00760CE0" w:rsidP="00E54C1B">
      <w:pPr>
        <w:pStyle w:val="Code"/>
        <w:rPr>
          <w:highlight w:val="white"/>
        </w:rPr>
      </w:pPr>
      <w:r w:rsidRPr="00E54C1B">
        <w:rPr>
          <w:highlight w:val="white"/>
        </w:rPr>
        <w:t xml:space="preserve">    }</w:t>
      </w:r>
    </w:p>
    <w:p w14:paraId="051D0851" w14:textId="77777777" w:rsidR="00760CE0" w:rsidRPr="00E54C1B" w:rsidRDefault="00760CE0" w:rsidP="00E54C1B">
      <w:pPr>
        <w:pStyle w:val="Code"/>
        <w:rPr>
          <w:highlight w:val="white"/>
        </w:rPr>
      </w:pPr>
    </w:p>
    <w:p w14:paraId="45D4C80B" w14:textId="77777777" w:rsidR="00760CE0" w:rsidRPr="00E54C1B" w:rsidRDefault="00760CE0" w:rsidP="00E54C1B">
      <w:pPr>
        <w:pStyle w:val="Code"/>
        <w:rPr>
          <w:highlight w:val="white"/>
        </w:rPr>
      </w:pPr>
      <w:r w:rsidRPr="00E54C1B">
        <w:rPr>
          <w:highlight w:val="white"/>
        </w:rPr>
        <w:t xml:space="preserve">    public bool IsCallRegister() {</w:t>
      </w:r>
    </w:p>
    <w:p w14:paraId="0F0B25D1"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39B671E8" w14:textId="77777777" w:rsidR="00760CE0" w:rsidRPr="00E54C1B" w:rsidRDefault="00760CE0" w:rsidP="00E54C1B">
      <w:pPr>
        <w:pStyle w:val="Code"/>
        <w:rPr>
          <w:highlight w:val="white"/>
        </w:rPr>
      </w:pPr>
      <w:r w:rsidRPr="00E54C1B">
        <w:rPr>
          <w:highlight w:val="white"/>
        </w:rPr>
        <w:t xml:space="preserve">             (m_operandArray[0] is Register);</w:t>
      </w:r>
    </w:p>
    <w:p w14:paraId="273CA6DA" w14:textId="77777777" w:rsidR="00760CE0" w:rsidRPr="00E54C1B" w:rsidRDefault="00760CE0" w:rsidP="00E54C1B">
      <w:pPr>
        <w:pStyle w:val="Code"/>
        <w:rPr>
          <w:highlight w:val="white"/>
        </w:rPr>
      </w:pPr>
      <w:r w:rsidRPr="00E54C1B">
        <w:rPr>
          <w:highlight w:val="white"/>
        </w:rPr>
        <w:t xml:space="preserve">    }</w:t>
      </w:r>
    </w:p>
    <w:p w14:paraId="5CD9BD4E" w14:textId="77777777" w:rsidR="00760CE0" w:rsidRPr="00E54C1B" w:rsidRDefault="00760CE0" w:rsidP="00E54C1B">
      <w:pPr>
        <w:pStyle w:val="Code"/>
        <w:rPr>
          <w:highlight w:val="white"/>
        </w:rPr>
      </w:pPr>
    </w:p>
    <w:p w14:paraId="28403773" w14:textId="77777777" w:rsidR="00760CE0" w:rsidRPr="00E54C1B" w:rsidRDefault="00760CE0" w:rsidP="00E54C1B">
      <w:pPr>
        <w:pStyle w:val="Code"/>
        <w:rPr>
          <w:highlight w:val="white"/>
        </w:rPr>
      </w:pPr>
      <w:r w:rsidRPr="00E54C1B">
        <w:rPr>
          <w:highlight w:val="white"/>
        </w:rPr>
        <w:t xml:space="preserve">    public bool IsCallNotRegister() {</w:t>
      </w:r>
    </w:p>
    <w:p w14:paraId="429BEFA6"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734587F9" w14:textId="77777777" w:rsidR="00760CE0" w:rsidRPr="00E54C1B" w:rsidRDefault="00760CE0" w:rsidP="00E54C1B">
      <w:pPr>
        <w:pStyle w:val="Code"/>
        <w:rPr>
          <w:highlight w:val="white"/>
        </w:rPr>
      </w:pPr>
      <w:r w:rsidRPr="00E54C1B">
        <w:rPr>
          <w:highlight w:val="white"/>
        </w:rPr>
        <w:t xml:space="preserve">             (m_operandArray[0] is string);</w:t>
      </w:r>
    </w:p>
    <w:p w14:paraId="4D7E3F09" w14:textId="77777777" w:rsidR="00760CE0" w:rsidRPr="00E54C1B" w:rsidRDefault="00760CE0" w:rsidP="00E54C1B">
      <w:pPr>
        <w:pStyle w:val="Code"/>
        <w:rPr>
          <w:highlight w:val="white"/>
        </w:rPr>
      </w:pPr>
      <w:r w:rsidRPr="00E54C1B">
        <w:rPr>
          <w:highlight w:val="white"/>
        </w:rPr>
        <w:t xml:space="preserve">    }</w:t>
      </w:r>
    </w:p>
    <w:p w14:paraId="7F45258A" w14:textId="77777777" w:rsidR="00760CE0" w:rsidRPr="00E54C1B" w:rsidRDefault="00760CE0" w:rsidP="00E54C1B">
      <w:pPr>
        <w:pStyle w:val="Code"/>
        <w:rPr>
          <w:highlight w:val="white"/>
        </w:rPr>
      </w:pPr>
    </w:p>
    <w:p w14:paraId="1ABE2735" w14:textId="77777777" w:rsidR="00760CE0" w:rsidRPr="00E54C1B" w:rsidRDefault="00760CE0" w:rsidP="00E54C1B">
      <w:pPr>
        <w:pStyle w:val="Code"/>
        <w:rPr>
          <w:highlight w:val="white"/>
        </w:rPr>
      </w:pPr>
      <w:r w:rsidRPr="00E54C1B">
        <w:rPr>
          <w:highlight w:val="white"/>
        </w:rPr>
        <w:t xml:space="preserve">    public bool IsRelationNotRegister() {</w:t>
      </w:r>
    </w:p>
    <w:p w14:paraId="0BF2CA57" w14:textId="77777777" w:rsidR="00760CE0" w:rsidRPr="00E54C1B" w:rsidRDefault="00760CE0" w:rsidP="00E54C1B">
      <w:pPr>
        <w:pStyle w:val="Code"/>
        <w:rPr>
          <w:highlight w:val="white"/>
        </w:rPr>
      </w:pPr>
      <w:r w:rsidRPr="00E54C1B">
        <w:rPr>
          <w:highlight w:val="white"/>
        </w:rPr>
        <w:t xml:space="preserve">      switch (Operator) {</w:t>
      </w:r>
    </w:p>
    <w:p w14:paraId="7C4913EA" w14:textId="77777777" w:rsidR="00760CE0" w:rsidRPr="00E54C1B" w:rsidRDefault="00760CE0" w:rsidP="00E54C1B">
      <w:pPr>
        <w:pStyle w:val="Code"/>
        <w:rPr>
          <w:highlight w:val="white"/>
        </w:rPr>
      </w:pPr>
      <w:r w:rsidRPr="00E54C1B">
        <w:rPr>
          <w:highlight w:val="white"/>
        </w:rPr>
        <w:t xml:space="preserve">        case AssemblyOperator.je:</w:t>
      </w:r>
    </w:p>
    <w:p w14:paraId="1A8DED93" w14:textId="77777777" w:rsidR="00760CE0" w:rsidRPr="00760CE0" w:rsidRDefault="00760CE0" w:rsidP="00760CE0">
      <w:pPr>
        <w:pStyle w:val="Code"/>
        <w:rPr>
          <w:highlight w:val="white"/>
        </w:rPr>
      </w:pPr>
      <w:r w:rsidRPr="00760CE0">
        <w:rPr>
          <w:highlight w:val="white"/>
        </w:rPr>
        <w:t xml:space="preserve">        case AssemblyOperator.jne:</w:t>
      </w:r>
    </w:p>
    <w:p w14:paraId="51DFD3BA" w14:textId="77777777" w:rsidR="00760CE0" w:rsidRPr="00760CE0" w:rsidRDefault="00760CE0" w:rsidP="00760CE0">
      <w:pPr>
        <w:pStyle w:val="Code"/>
        <w:rPr>
          <w:highlight w:val="white"/>
        </w:rPr>
      </w:pPr>
      <w:r w:rsidRPr="00760CE0">
        <w:rPr>
          <w:highlight w:val="white"/>
        </w:rPr>
        <w:t xml:space="preserve">        case AssemblyOperator.jl:</w:t>
      </w:r>
    </w:p>
    <w:p w14:paraId="12CA70AC" w14:textId="77777777" w:rsidR="00760CE0" w:rsidRPr="00760CE0" w:rsidRDefault="00760CE0" w:rsidP="00760CE0">
      <w:pPr>
        <w:pStyle w:val="Code"/>
        <w:rPr>
          <w:highlight w:val="white"/>
        </w:rPr>
      </w:pPr>
      <w:r w:rsidRPr="00760CE0">
        <w:rPr>
          <w:highlight w:val="white"/>
        </w:rPr>
        <w:t xml:space="preserve">        case AssemblyOperator.jle:</w:t>
      </w:r>
    </w:p>
    <w:p w14:paraId="7B5131C0" w14:textId="77777777" w:rsidR="00760CE0" w:rsidRPr="00760CE0" w:rsidRDefault="00760CE0" w:rsidP="00760CE0">
      <w:pPr>
        <w:pStyle w:val="Code"/>
        <w:rPr>
          <w:highlight w:val="white"/>
        </w:rPr>
      </w:pPr>
      <w:r w:rsidRPr="00760CE0">
        <w:rPr>
          <w:highlight w:val="white"/>
        </w:rPr>
        <w:t xml:space="preserve">        case AssemblyOperator.jg:</w:t>
      </w:r>
    </w:p>
    <w:p w14:paraId="74EE8696" w14:textId="77777777" w:rsidR="00760CE0" w:rsidRPr="00760CE0" w:rsidRDefault="00760CE0" w:rsidP="00760CE0">
      <w:pPr>
        <w:pStyle w:val="Code"/>
        <w:rPr>
          <w:highlight w:val="white"/>
        </w:rPr>
      </w:pPr>
      <w:r w:rsidRPr="00760CE0">
        <w:rPr>
          <w:highlight w:val="white"/>
        </w:rPr>
        <w:t xml:space="preserve">        case AssemblyOperator.jge:</w:t>
      </w:r>
    </w:p>
    <w:p w14:paraId="7DAE21CC" w14:textId="77777777" w:rsidR="00760CE0" w:rsidRPr="00760CE0" w:rsidRDefault="00760CE0" w:rsidP="00760CE0">
      <w:pPr>
        <w:pStyle w:val="Code"/>
        <w:rPr>
          <w:highlight w:val="white"/>
        </w:rPr>
      </w:pPr>
      <w:r w:rsidRPr="00760CE0">
        <w:rPr>
          <w:highlight w:val="white"/>
        </w:rPr>
        <w:t xml:space="preserve">        case AssemblyOperator.jb:</w:t>
      </w:r>
    </w:p>
    <w:p w14:paraId="1C539250" w14:textId="77777777" w:rsidR="00760CE0" w:rsidRPr="00760CE0" w:rsidRDefault="00760CE0" w:rsidP="00760CE0">
      <w:pPr>
        <w:pStyle w:val="Code"/>
        <w:rPr>
          <w:highlight w:val="white"/>
        </w:rPr>
      </w:pPr>
      <w:r w:rsidRPr="00760CE0">
        <w:rPr>
          <w:highlight w:val="white"/>
        </w:rPr>
        <w:t xml:space="preserve">        case AssemblyOperator.jbe:</w:t>
      </w:r>
    </w:p>
    <w:p w14:paraId="4D20BCA3" w14:textId="77777777" w:rsidR="00760CE0" w:rsidRPr="00760CE0" w:rsidRDefault="00760CE0" w:rsidP="00760CE0">
      <w:pPr>
        <w:pStyle w:val="Code"/>
        <w:rPr>
          <w:highlight w:val="white"/>
        </w:rPr>
      </w:pPr>
      <w:r w:rsidRPr="00760CE0">
        <w:rPr>
          <w:highlight w:val="white"/>
        </w:rPr>
        <w:t xml:space="preserve">        case AssemblyOperator.ja:</w:t>
      </w:r>
    </w:p>
    <w:p w14:paraId="7BF18E2E" w14:textId="77777777" w:rsidR="00760CE0" w:rsidRPr="00760CE0" w:rsidRDefault="00760CE0" w:rsidP="00760CE0">
      <w:pPr>
        <w:pStyle w:val="Code"/>
        <w:rPr>
          <w:highlight w:val="white"/>
        </w:rPr>
      </w:pPr>
      <w:r w:rsidRPr="00760CE0">
        <w:rPr>
          <w:highlight w:val="white"/>
        </w:rPr>
        <w:t xml:space="preserve">        case AssemblyOperator.jae:</w:t>
      </w:r>
    </w:p>
    <w:p w14:paraId="7CE87A29" w14:textId="77777777" w:rsidR="00760CE0" w:rsidRPr="00760CE0" w:rsidRDefault="00760CE0" w:rsidP="00760CE0">
      <w:pPr>
        <w:pStyle w:val="Code"/>
        <w:rPr>
          <w:highlight w:val="white"/>
        </w:rPr>
      </w:pPr>
      <w:r w:rsidRPr="00760CE0">
        <w:rPr>
          <w:highlight w:val="white"/>
        </w:rPr>
        <w:t xml:space="preserve">        case AssemblyOperator.jc:</w:t>
      </w:r>
    </w:p>
    <w:p w14:paraId="7DA3760B" w14:textId="77777777" w:rsidR="00760CE0" w:rsidRPr="00760CE0" w:rsidRDefault="00760CE0" w:rsidP="00760CE0">
      <w:pPr>
        <w:pStyle w:val="Code"/>
        <w:rPr>
          <w:highlight w:val="white"/>
        </w:rPr>
      </w:pPr>
      <w:r w:rsidRPr="00760CE0">
        <w:rPr>
          <w:highlight w:val="white"/>
        </w:rPr>
        <w:t xml:space="preserve">        case AssemblyOperator.jnc:</w:t>
      </w:r>
    </w:p>
    <w:p w14:paraId="02F48DA5" w14:textId="77777777" w:rsidR="00760CE0" w:rsidRPr="00760CE0" w:rsidRDefault="00760CE0" w:rsidP="00760CE0">
      <w:pPr>
        <w:pStyle w:val="Code"/>
        <w:rPr>
          <w:highlight w:val="white"/>
        </w:rPr>
      </w:pPr>
      <w:r w:rsidRPr="00760CE0">
        <w:rPr>
          <w:highlight w:val="white"/>
        </w:rPr>
        <w:t xml:space="preserve">          return true;</w:t>
      </w:r>
    </w:p>
    <w:p w14:paraId="7AEA99FA" w14:textId="77777777" w:rsidR="00760CE0" w:rsidRPr="00760CE0" w:rsidRDefault="00760CE0" w:rsidP="00760CE0">
      <w:pPr>
        <w:pStyle w:val="Code"/>
        <w:rPr>
          <w:highlight w:val="white"/>
        </w:rPr>
      </w:pPr>
    </w:p>
    <w:p w14:paraId="1521FE04" w14:textId="77777777" w:rsidR="00760CE0" w:rsidRPr="00760CE0" w:rsidRDefault="00760CE0" w:rsidP="00760CE0">
      <w:pPr>
        <w:pStyle w:val="Code"/>
        <w:rPr>
          <w:highlight w:val="white"/>
        </w:rPr>
      </w:pPr>
      <w:r w:rsidRPr="00760CE0">
        <w:rPr>
          <w:highlight w:val="white"/>
        </w:rPr>
        <w:t xml:space="preserve">        default:</w:t>
      </w:r>
    </w:p>
    <w:p w14:paraId="541AA31D" w14:textId="77777777" w:rsidR="00760CE0" w:rsidRPr="00760CE0" w:rsidRDefault="00760CE0" w:rsidP="00760CE0">
      <w:pPr>
        <w:pStyle w:val="Code"/>
        <w:rPr>
          <w:highlight w:val="white"/>
        </w:rPr>
      </w:pPr>
      <w:r w:rsidRPr="00760CE0">
        <w:rPr>
          <w:highlight w:val="white"/>
        </w:rPr>
        <w:t xml:space="preserve">          return false;        </w:t>
      </w:r>
    </w:p>
    <w:p w14:paraId="1CF06A33" w14:textId="77777777" w:rsidR="00760CE0" w:rsidRPr="00760CE0" w:rsidRDefault="00760CE0" w:rsidP="00760CE0">
      <w:pPr>
        <w:pStyle w:val="Code"/>
        <w:rPr>
          <w:highlight w:val="white"/>
        </w:rPr>
      </w:pPr>
      <w:r w:rsidRPr="00760CE0">
        <w:rPr>
          <w:highlight w:val="white"/>
        </w:rPr>
        <w:t xml:space="preserve">      }</w:t>
      </w:r>
    </w:p>
    <w:p w14:paraId="4E26F820" w14:textId="77777777" w:rsidR="00760CE0" w:rsidRPr="00760CE0" w:rsidRDefault="00760CE0" w:rsidP="00760CE0">
      <w:pPr>
        <w:pStyle w:val="Code"/>
        <w:rPr>
          <w:highlight w:val="white"/>
        </w:rPr>
      </w:pPr>
      <w:r w:rsidRPr="00760CE0">
        <w:rPr>
          <w:highlight w:val="white"/>
        </w:rPr>
        <w:t xml:space="preserve">    }</w:t>
      </w:r>
    </w:p>
    <w:p w14:paraId="4809B60C" w14:textId="77777777" w:rsidR="00760CE0" w:rsidRPr="00760CE0" w:rsidRDefault="00760CE0" w:rsidP="00760CE0">
      <w:pPr>
        <w:pStyle w:val="Code"/>
        <w:rPr>
          <w:highlight w:val="white"/>
        </w:rPr>
      </w:pPr>
      <w:r w:rsidRPr="00760CE0">
        <w:rPr>
          <w:highlight w:val="white"/>
        </w:rPr>
        <w:t xml:space="preserve">  </w:t>
      </w:r>
    </w:p>
    <w:p w14:paraId="3799BCB5" w14:textId="1AEE083A" w:rsidR="00760CE0" w:rsidRPr="00760CE0" w:rsidRDefault="003F4BA1" w:rsidP="00760CE0">
      <w:pPr>
        <w:pStyle w:val="Code"/>
        <w:rPr>
          <w:highlight w:val="white"/>
        </w:rPr>
      </w:pPr>
      <w:r>
        <w:rPr>
          <w:highlight w:val="white"/>
        </w:rPr>
        <w:t xml:space="preserve">    // -----------------------------------------------------------------------</w:t>
      </w:r>
    </w:p>
    <w:p w14:paraId="1FE93722" w14:textId="77777777" w:rsidR="00760CE0" w:rsidRPr="00760CE0" w:rsidRDefault="00760CE0" w:rsidP="00760CE0">
      <w:pPr>
        <w:pStyle w:val="Code"/>
        <w:rPr>
          <w:highlight w:val="white"/>
        </w:rPr>
      </w:pPr>
      <w:r w:rsidRPr="00760CE0">
        <w:rPr>
          <w:highlight w:val="white"/>
        </w:rPr>
        <w:t xml:space="preserve">  </w:t>
      </w:r>
    </w:p>
    <w:p w14:paraId="50F4E2DA" w14:textId="77777777" w:rsidR="00760CE0" w:rsidRPr="00760CE0" w:rsidRDefault="00760CE0" w:rsidP="00760CE0">
      <w:pPr>
        <w:pStyle w:val="Code"/>
        <w:rPr>
          <w:highlight w:val="white"/>
        </w:rPr>
      </w:pPr>
      <w:r w:rsidRPr="00760CE0">
        <w:rPr>
          <w:highlight w:val="white"/>
        </w:rPr>
        <w:t xml:space="preserve">    public static bool RegisterOverlap(Register? register1,</w:t>
      </w:r>
    </w:p>
    <w:p w14:paraId="5DAF9451" w14:textId="77777777" w:rsidR="00760CE0" w:rsidRPr="00760CE0" w:rsidRDefault="00760CE0" w:rsidP="00760CE0">
      <w:pPr>
        <w:pStyle w:val="Code"/>
        <w:rPr>
          <w:highlight w:val="white"/>
        </w:rPr>
      </w:pPr>
      <w:r w:rsidRPr="00760CE0">
        <w:rPr>
          <w:highlight w:val="white"/>
        </w:rPr>
        <w:t xml:space="preserve">                                       Register? register2) {</w:t>
      </w:r>
    </w:p>
    <w:p w14:paraId="33D9E070" w14:textId="77777777" w:rsidR="00760CE0" w:rsidRPr="00760CE0" w:rsidRDefault="00760CE0" w:rsidP="00760CE0">
      <w:pPr>
        <w:pStyle w:val="Code"/>
        <w:rPr>
          <w:highlight w:val="white"/>
        </w:rPr>
      </w:pPr>
      <w:r w:rsidRPr="00760CE0">
        <w:rPr>
          <w:highlight w:val="white"/>
        </w:rPr>
        <w:t xml:space="preserve">      if ((register1 == null) || (register2 == null)) {</w:t>
      </w:r>
    </w:p>
    <w:p w14:paraId="4883E993" w14:textId="77777777" w:rsidR="00760CE0" w:rsidRPr="00760CE0" w:rsidRDefault="00760CE0" w:rsidP="00760CE0">
      <w:pPr>
        <w:pStyle w:val="Code"/>
        <w:rPr>
          <w:highlight w:val="white"/>
        </w:rPr>
      </w:pPr>
      <w:r w:rsidRPr="00760CE0">
        <w:rPr>
          <w:highlight w:val="white"/>
        </w:rPr>
        <w:t xml:space="preserve">        return false;</w:t>
      </w:r>
    </w:p>
    <w:p w14:paraId="07A491C9" w14:textId="77777777" w:rsidR="00760CE0" w:rsidRPr="00760CE0" w:rsidRDefault="00760CE0" w:rsidP="00760CE0">
      <w:pPr>
        <w:pStyle w:val="Code"/>
        <w:rPr>
          <w:highlight w:val="white"/>
        </w:rPr>
      </w:pPr>
      <w:r w:rsidRPr="00760CE0">
        <w:rPr>
          <w:highlight w:val="white"/>
        </w:rPr>
        <w:t xml:space="preserve">      }</w:t>
      </w:r>
    </w:p>
    <w:p w14:paraId="4F797647" w14:textId="77777777" w:rsidR="00760CE0" w:rsidRPr="00760CE0" w:rsidRDefault="00760CE0" w:rsidP="00760CE0">
      <w:pPr>
        <w:pStyle w:val="Code"/>
        <w:rPr>
          <w:highlight w:val="white"/>
        </w:rPr>
      </w:pPr>
      <w:r w:rsidRPr="00760CE0">
        <w:rPr>
          <w:highlight w:val="white"/>
        </w:rPr>
        <w:t xml:space="preserve">    </w:t>
      </w:r>
    </w:p>
    <w:p w14:paraId="01BB6CB8" w14:textId="77777777" w:rsidR="00760CE0" w:rsidRPr="00760CE0" w:rsidRDefault="00760CE0" w:rsidP="00760CE0">
      <w:pPr>
        <w:pStyle w:val="Code"/>
        <w:rPr>
          <w:highlight w:val="white"/>
        </w:rPr>
      </w:pPr>
      <w:r w:rsidRPr="00760CE0">
        <w:rPr>
          <w:highlight w:val="white"/>
        </w:rPr>
        <w:t xml:space="preserve">      if (register1.Equals(register2)) {</w:t>
      </w:r>
    </w:p>
    <w:p w14:paraId="0E468A0A" w14:textId="77777777" w:rsidR="00760CE0" w:rsidRPr="00760CE0" w:rsidRDefault="00760CE0" w:rsidP="00760CE0">
      <w:pPr>
        <w:pStyle w:val="Code"/>
        <w:rPr>
          <w:highlight w:val="white"/>
        </w:rPr>
      </w:pPr>
      <w:r w:rsidRPr="00760CE0">
        <w:rPr>
          <w:highlight w:val="white"/>
        </w:rPr>
        <w:t xml:space="preserve">        return true;</w:t>
      </w:r>
    </w:p>
    <w:p w14:paraId="432A6825" w14:textId="77777777" w:rsidR="00760CE0" w:rsidRPr="00760CE0" w:rsidRDefault="00760CE0" w:rsidP="00760CE0">
      <w:pPr>
        <w:pStyle w:val="Code"/>
        <w:rPr>
          <w:highlight w:val="white"/>
        </w:rPr>
      </w:pPr>
      <w:r w:rsidRPr="00760CE0">
        <w:rPr>
          <w:highlight w:val="white"/>
        </w:rPr>
        <w:t xml:space="preserve">      }</w:t>
      </w:r>
    </w:p>
    <w:p w14:paraId="4CEA1AFF" w14:textId="77777777" w:rsidR="00760CE0" w:rsidRPr="00760CE0" w:rsidRDefault="00760CE0" w:rsidP="00760CE0">
      <w:pPr>
        <w:pStyle w:val="Code"/>
        <w:rPr>
          <w:highlight w:val="white"/>
        </w:rPr>
      </w:pPr>
    </w:p>
    <w:p w14:paraId="4C1A9462" w14:textId="77777777" w:rsidR="00760CE0" w:rsidRPr="00760CE0" w:rsidRDefault="00760CE0" w:rsidP="00760CE0">
      <w:pPr>
        <w:pStyle w:val="Code"/>
        <w:rPr>
          <w:highlight w:val="white"/>
        </w:rPr>
      </w:pPr>
      <w:r w:rsidRPr="00760CE0">
        <w:rPr>
          <w:highlight w:val="white"/>
        </w:rPr>
        <w:t xml:space="preserve">      string name1 = Enum.GetName(typeof(Register), register1),</w:t>
      </w:r>
    </w:p>
    <w:p w14:paraId="32BB5516" w14:textId="77777777" w:rsidR="00760CE0" w:rsidRPr="00760CE0" w:rsidRDefault="00760CE0" w:rsidP="00760CE0">
      <w:pPr>
        <w:pStyle w:val="Code"/>
        <w:rPr>
          <w:highlight w:val="white"/>
        </w:rPr>
      </w:pPr>
      <w:r w:rsidRPr="00760CE0">
        <w:rPr>
          <w:highlight w:val="white"/>
        </w:rPr>
        <w:t xml:space="preserve">             name2 = Enum.GetName(typeof(Register), register2);</w:t>
      </w:r>
    </w:p>
    <w:p w14:paraId="57BBEC88" w14:textId="77777777" w:rsidR="00760CE0" w:rsidRPr="00760CE0" w:rsidRDefault="00760CE0" w:rsidP="00760CE0">
      <w:pPr>
        <w:pStyle w:val="Code"/>
        <w:rPr>
          <w:highlight w:val="white"/>
        </w:rPr>
      </w:pPr>
    </w:p>
    <w:p w14:paraId="5F6DF871" w14:textId="77777777" w:rsidR="00760CE0" w:rsidRPr="00760CE0" w:rsidRDefault="00760CE0" w:rsidP="00760CE0">
      <w:pPr>
        <w:pStyle w:val="Code"/>
        <w:rPr>
          <w:highlight w:val="white"/>
        </w:rPr>
      </w:pPr>
      <w:r w:rsidRPr="00760CE0">
        <w:rPr>
          <w:highlight w:val="white"/>
        </w:rPr>
        <w:t xml:space="preserve">      name1 = (name1.Length == 3) ? name1.Substring(1) : name1; // eax, rax</w:t>
      </w:r>
    </w:p>
    <w:p w14:paraId="18E0FB7E" w14:textId="77777777" w:rsidR="00760CE0" w:rsidRPr="00760CE0" w:rsidRDefault="00760CE0" w:rsidP="00760CE0">
      <w:pPr>
        <w:pStyle w:val="Code"/>
        <w:rPr>
          <w:highlight w:val="white"/>
        </w:rPr>
      </w:pPr>
      <w:r w:rsidRPr="00760CE0">
        <w:rPr>
          <w:highlight w:val="white"/>
        </w:rPr>
        <w:t xml:space="preserve">      name2 = (name2.Length == 3) ? name2.Substring(1) : name2;</w:t>
      </w:r>
    </w:p>
    <w:p w14:paraId="0A1CCE98" w14:textId="77777777" w:rsidR="00760CE0" w:rsidRPr="00760CE0" w:rsidRDefault="00760CE0" w:rsidP="00760CE0">
      <w:pPr>
        <w:pStyle w:val="Code"/>
        <w:rPr>
          <w:highlight w:val="white"/>
        </w:rPr>
      </w:pPr>
    </w:p>
    <w:p w14:paraId="0E2E4B14" w14:textId="77777777" w:rsidR="00760CE0" w:rsidRPr="00760CE0" w:rsidRDefault="00760CE0" w:rsidP="00760CE0">
      <w:pPr>
        <w:pStyle w:val="Code"/>
        <w:rPr>
          <w:highlight w:val="white"/>
        </w:rPr>
      </w:pPr>
      <w:r w:rsidRPr="00760CE0">
        <w:rPr>
          <w:highlight w:val="white"/>
        </w:rPr>
        <w:lastRenderedPageBreak/>
        <w:t xml:space="preserve">      if ((name1.Contains("h") &amp;&amp; name2.Contains("l")) ||</w:t>
      </w:r>
    </w:p>
    <w:p w14:paraId="2102F80A" w14:textId="77777777" w:rsidR="00760CE0" w:rsidRPr="00760CE0" w:rsidRDefault="00760CE0" w:rsidP="00760CE0">
      <w:pPr>
        <w:pStyle w:val="Code"/>
        <w:rPr>
          <w:highlight w:val="white"/>
        </w:rPr>
      </w:pPr>
      <w:r w:rsidRPr="00760CE0">
        <w:rPr>
          <w:highlight w:val="white"/>
        </w:rPr>
        <w:t xml:space="preserve">          (name1.Contains("l") &amp;&amp; name2.Contains("h"))) {</w:t>
      </w:r>
    </w:p>
    <w:p w14:paraId="09F24CD6" w14:textId="77777777" w:rsidR="00760CE0" w:rsidRPr="00760CE0" w:rsidRDefault="00760CE0" w:rsidP="00760CE0">
      <w:pPr>
        <w:pStyle w:val="Code"/>
        <w:rPr>
          <w:highlight w:val="white"/>
        </w:rPr>
      </w:pPr>
      <w:r w:rsidRPr="00760CE0">
        <w:rPr>
          <w:highlight w:val="white"/>
        </w:rPr>
        <w:t xml:space="preserve">        return false;</w:t>
      </w:r>
    </w:p>
    <w:p w14:paraId="2F7A5FDF" w14:textId="77777777" w:rsidR="00760CE0" w:rsidRPr="00760CE0" w:rsidRDefault="00760CE0" w:rsidP="00760CE0">
      <w:pPr>
        <w:pStyle w:val="Code"/>
        <w:rPr>
          <w:highlight w:val="white"/>
        </w:rPr>
      </w:pPr>
      <w:r w:rsidRPr="00760CE0">
        <w:rPr>
          <w:highlight w:val="white"/>
        </w:rPr>
        <w:t xml:space="preserve">      }</w:t>
      </w:r>
    </w:p>
    <w:p w14:paraId="04BCB559" w14:textId="77777777" w:rsidR="00760CE0" w:rsidRPr="00760CE0" w:rsidRDefault="00760CE0" w:rsidP="00760CE0">
      <w:pPr>
        <w:pStyle w:val="Code"/>
        <w:rPr>
          <w:highlight w:val="white"/>
        </w:rPr>
      </w:pPr>
      <w:r w:rsidRPr="00760CE0">
        <w:rPr>
          <w:highlight w:val="white"/>
        </w:rPr>
        <w:t xml:space="preserve">    </w:t>
      </w:r>
    </w:p>
    <w:p w14:paraId="5685C7CF" w14:textId="77777777" w:rsidR="00760CE0" w:rsidRPr="00760CE0" w:rsidRDefault="00760CE0" w:rsidP="00760CE0">
      <w:pPr>
        <w:pStyle w:val="Code"/>
        <w:rPr>
          <w:highlight w:val="white"/>
        </w:rPr>
      </w:pPr>
      <w:r w:rsidRPr="00760CE0">
        <w:rPr>
          <w:highlight w:val="white"/>
        </w:rPr>
        <w:t xml:space="preserve">      name1 = (name1.Contains("h") || name1.Contains("l") ||</w:t>
      </w:r>
    </w:p>
    <w:p w14:paraId="654F3E0B" w14:textId="77777777" w:rsidR="00760CE0" w:rsidRPr="00760CE0" w:rsidRDefault="00760CE0" w:rsidP="00760CE0">
      <w:pPr>
        <w:pStyle w:val="Code"/>
        <w:rPr>
          <w:highlight w:val="white"/>
        </w:rPr>
      </w:pPr>
      <w:r w:rsidRPr="00760CE0">
        <w:rPr>
          <w:highlight w:val="white"/>
        </w:rPr>
        <w:t xml:space="preserve">               name1.Contains("x")) ? name1.Substring(0, 1) : name1;</w:t>
      </w:r>
    </w:p>
    <w:p w14:paraId="2C0C10C7" w14:textId="77777777" w:rsidR="00760CE0" w:rsidRPr="00760CE0" w:rsidRDefault="00760CE0" w:rsidP="00760CE0">
      <w:pPr>
        <w:pStyle w:val="Code"/>
        <w:rPr>
          <w:highlight w:val="white"/>
        </w:rPr>
      </w:pPr>
      <w:r w:rsidRPr="00760CE0">
        <w:rPr>
          <w:highlight w:val="white"/>
        </w:rPr>
        <w:t xml:space="preserve">      name2 = (name2.Contains("h") || name2.Contains("l") ||</w:t>
      </w:r>
    </w:p>
    <w:p w14:paraId="65EC6188" w14:textId="77777777" w:rsidR="00760CE0" w:rsidRPr="00760CE0" w:rsidRDefault="00760CE0" w:rsidP="00760CE0">
      <w:pPr>
        <w:pStyle w:val="Code"/>
        <w:rPr>
          <w:highlight w:val="white"/>
        </w:rPr>
      </w:pPr>
      <w:r w:rsidRPr="00760CE0">
        <w:rPr>
          <w:highlight w:val="white"/>
        </w:rPr>
        <w:t xml:space="preserve">               name2.Contains("x")) ? name2.Substring(0, 1) : name2;</w:t>
      </w:r>
    </w:p>
    <w:p w14:paraId="386683EF" w14:textId="77777777" w:rsidR="00760CE0" w:rsidRPr="00760CE0" w:rsidRDefault="00760CE0" w:rsidP="00760CE0">
      <w:pPr>
        <w:pStyle w:val="Code"/>
        <w:rPr>
          <w:highlight w:val="white"/>
        </w:rPr>
      </w:pPr>
    </w:p>
    <w:p w14:paraId="4FE04662" w14:textId="77777777" w:rsidR="00760CE0" w:rsidRPr="00760CE0" w:rsidRDefault="00760CE0" w:rsidP="00760CE0">
      <w:pPr>
        <w:pStyle w:val="Code"/>
        <w:rPr>
          <w:highlight w:val="white"/>
        </w:rPr>
      </w:pPr>
      <w:r w:rsidRPr="00760CE0">
        <w:rPr>
          <w:highlight w:val="white"/>
        </w:rPr>
        <w:t xml:space="preserve">      return name1.Equals(name2);</w:t>
      </w:r>
    </w:p>
    <w:p w14:paraId="69F90048" w14:textId="77777777" w:rsidR="00760CE0" w:rsidRPr="00760CE0" w:rsidRDefault="00760CE0" w:rsidP="00760CE0">
      <w:pPr>
        <w:pStyle w:val="Code"/>
        <w:rPr>
          <w:highlight w:val="white"/>
        </w:rPr>
      </w:pPr>
      <w:r w:rsidRPr="00760CE0">
        <w:rPr>
          <w:highlight w:val="white"/>
        </w:rPr>
        <w:t xml:space="preserve">    }</w:t>
      </w:r>
    </w:p>
    <w:p w14:paraId="108CAC77" w14:textId="77777777" w:rsidR="00760CE0" w:rsidRPr="00760CE0" w:rsidRDefault="00760CE0" w:rsidP="00760CE0">
      <w:pPr>
        <w:pStyle w:val="Code"/>
        <w:rPr>
          <w:highlight w:val="white"/>
        </w:rPr>
      </w:pPr>
      <w:r w:rsidRPr="00760CE0">
        <w:rPr>
          <w:highlight w:val="white"/>
        </w:rPr>
        <w:t xml:space="preserve">  </w:t>
      </w:r>
    </w:p>
    <w:p w14:paraId="7FC110B1" w14:textId="77777777" w:rsidR="00760CE0" w:rsidRPr="00760CE0" w:rsidRDefault="00760CE0" w:rsidP="00760CE0">
      <w:pPr>
        <w:pStyle w:val="Code"/>
        <w:rPr>
          <w:highlight w:val="white"/>
        </w:rPr>
      </w:pPr>
      <w:r w:rsidRPr="00760CE0">
        <w:rPr>
          <w:highlight w:val="white"/>
        </w:rPr>
        <w:t xml:space="preserve">    public static int SizeOfRegister(Register register) {</w:t>
      </w:r>
    </w:p>
    <w:p w14:paraId="2CAA50BC"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1CE80EA5" w14:textId="77777777" w:rsidR="00760CE0" w:rsidRPr="00760CE0" w:rsidRDefault="00760CE0" w:rsidP="00760CE0">
      <w:pPr>
        <w:pStyle w:val="Code"/>
        <w:rPr>
          <w:highlight w:val="white"/>
        </w:rPr>
      </w:pPr>
      <w:r w:rsidRPr="00760CE0">
        <w:rPr>
          <w:highlight w:val="white"/>
        </w:rPr>
        <w:t xml:space="preserve">    </w:t>
      </w:r>
    </w:p>
    <w:p w14:paraId="0D869B53" w14:textId="77777777" w:rsidR="00760CE0" w:rsidRPr="00760CE0" w:rsidRDefault="00760CE0" w:rsidP="00760CE0">
      <w:pPr>
        <w:pStyle w:val="Code"/>
        <w:rPr>
          <w:highlight w:val="white"/>
        </w:rPr>
      </w:pPr>
      <w:r w:rsidRPr="00760CE0">
        <w:rPr>
          <w:highlight w:val="white"/>
        </w:rPr>
        <w:t xml:space="preserve">      if (name.Contains("r")) {</w:t>
      </w:r>
    </w:p>
    <w:p w14:paraId="0001684B" w14:textId="77777777" w:rsidR="00760CE0" w:rsidRPr="00760CE0" w:rsidRDefault="00760CE0" w:rsidP="00760CE0">
      <w:pPr>
        <w:pStyle w:val="Code"/>
        <w:rPr>
          <w:highlight w:val="white"/>
        </w:rPr>
      </w:pPr>
      <w:r w:rsidRPr="00760CE0">
        <w:rPr>
          <w:highlight w:val="white"/>
        </w:rPr>
        <w:t xml:space="preserve">        return 8;</w:t>
      </w:r>
    </w:p>
    <w:p w14:paraId="510AAE02" w14:textId="77777777" w:rsidR="00760CE0" w:rsidRPr="00760CE0" w:rsidRDefault="00760CE0" w:rsidP="00760CE0">
      <w:pPr>
        <w:pStyle w:val="Code"/>
        <w:rPr>
          <w:highlight w:val="white"/>
        </w:rPr>
      </w:pPr>
      <w:r w:rsidRPr="00760CE0">
        <w:rPr>
          <w:highlight w:val="white"/>
        </w:rPr>
        <w:t xml:space="preserve">      }</w:t>
      </w:r>
    </w:p>
    <w:p w14:paraId="21C25560" w14:textId="77777777" w:rsidR="00760CE0" w:rsidRPr="00760CE0" w:rsidRDefault="00760CE0" w:rsidP="00760CE0">
      <w:pPr>
        <w:pStyle w:val="Code"/>
        <w:rPr>
          <w:highlight w:val="white"/>
        </w:rPr>
      </w:pPr>
      <w:r w:rsidRPr="00760CE0">
        <w:rPr>
          <w:highlight w:val="white"/>
        </w:rPr>
        <w:t xml:space="preserve">      else if (name.Contains("e")) {</w:t>
      </w:r>
    </w:p>
    <w:p w14:paraId="375212A0" w14:textId="77777777" w:rsidR="00760CE0" w:rsidRPr="00760CE0" w:rsidRDefault="00760CE0" w:rsidP="00760CE0">
      <w:pPr>
        <w:pStyle w:val="Code"/>
        <w:rPr>
          <w:highlight w:val="white"/>
        </w:rPr>
      </w:pPr>
      <w:r w:rsidRPr="00760CE0">
        <w:rPr>
          <w:highlight w:val="white"/>
        </w:rPr>
        <w:t xml:space="preserve">        return 4;</w:t>
      </w:r>
    </w:p>
    <w:p w14:paraId="62A15A4A" w14:textId="77777777" w:rsidR="00760CE0" w:rsidRPr="00760CE0" w:rsidRDefault="00760CE0" w:rsidP="00760CE0">
      <w:pPr>
        <w:pStyle w:val="Code"/>
        <w:rPr>
          <w:highlight w:val="white"/>
        </w:rPr>
      </w:pPr>
      <w:r w:rsidRPr="00760CE0">
        <w:rPr>
          <w:highlight w:val="white"/>
        </w:rPr>
        <w:t xml:space="preserve">      }</w:t>
      </w:r>
    </w:p>
    <w:p w14:paraId="6311C4BD" w14:textId="77777777" w:rsidR="00760CE0" w:rsidRPr="00760CE0" w:rsidRDefault="00760CE0" w:rsidP="00760CE0">
      <w:pPr>
        <w:pStyle w:val="Code"/>
        <w:rPr>
          <w:highlight w:val="white"/>
        </w:rPr>
      </w:pPr>
      <w:r w:rsidRPr="00760CE0">
        <w:rPr>
          <w:highlight w:val="white"/>
        </w:rPr>
        <w:t xml:space="preserve">      else if (name.Contains("l") || name.Contains("h")) {</w:t>
      </w:r>
    </w:p>
    <w:p w14:paraId="3BB56A2A" w14:textId="77777777" w:rsidR="00760CE0" w:rsidRPr="00760CE0" w:rsidRDefault="00760CE0" w:rsidP="00760CE0">
      <w:pPr>
        <w:pStyle w:val="Code"/>
        <w:rPr>
          <w:highlight w:val="white"/>
        </w:rPr>
      </w:pPr>
      <w:r w:rsidRPr="00760CE0">
        <w:rPr>
          <w:highlight w:val="white"/>
        </w:rPr>
        <w:t xml:space="preserve">        return 1;</w:t>
      </w:r>
    </w:p>
    <w:p w14:paraId="39B6AF7D" w14:textId="77777777" w:rsidR="00760CE0" w:rsidRPr="00760CE0" w:rsidRDefault="00760CE0" w:rsidP="00760CE0">
      <w:pPr>
        <w:pStyle w:val="Code"/>
        <w:rPr>
          <w:highlight w:val="white"/>
        </w:rPr>
      </w:pPr>
      <w:r w:rsidRPr="00760CE0">
        <w:rPr>
          <w:highlight w:val="white"/>
        </w:rPr>
        <w:t xml:space="preserve">      }</w:t>
      </w:r>
    </w:p>
    <w:p w14:paraId="30772D45" w14:textId="77777777" w:rsidR="00760CE0" w:rsidRPr="00760CE0" w:rsidRDefault="00760CE0" w:rsidP="00760CE0">
      <w:pPr>
        <w:pStyle w:val="Code"/>
        <w:rPr>
          <w:highlight w:val="white"/>
        </w:rPr>
      </w:pPr>
      <w:r w:rsidRPr="00760CE0">
        <w:rPr>
          <w:highlight w:val="white"/>
        </w:rPr>
        <w:t xml:space="preserve">      else {</w:t>
      </w:r>
    </w:p>
    <w:p w14:paraId="67108841" w14:textId="77777777" w:rsidR="00760CE0" w:rsidRPr="00760CE0" w:rsidRDefault="00760CE0" w:rsidP="00760CE0">
      <w:pPr>
        <w:pStyle w:val="Code"/>
        <w:rPr>
          <w:highlight w:val="white"/>
        </w:rPr>
      </w:pPr>
      <w:r w:rsidRPr="00760CE0">
        <w:rPr>
          <w:highlight w:val="white"/>
        </w:rPr>
        <w:t xml:space="preserve">        return 2;</w:t>
      </w:r>
    </w:p>
    <w:p w14:paraId="00481DCD" w14:textId="77777777" w:rsidR="00760CE0" w:rsidRPr="00760CE0" w:rsidRDefault="00760CE0" w:rsidP="00760CE0">
      <w:pPr>
        <w:pStyle w:val="Code"/>
        <w:rPr>
          <w:highlight w:val="white"/>
        </w:rPr>
      </w:pPr>
      <w:r w:rsidRPr="00760CE0">
        <w:rPr>
          <w:highlight w:val="white"/>
        </w:rPr>
        <w:t xml:space="preserve">      }</w:t>
      </w:r>
    </w:p>
    <w:p w14:paraId="69AC026F" w14:textId="77777777" w:rsidR="00760CE0" w:rsidRPr="00760CE0" w:rsidRDefault="00760CE0" w:rsidP="00760CE0">
      <w:pPr>
        <w:pStyle w:val="Code"/>
        <w:rPr>
          <w:highlight w:val="white"/>
        </w:rPr>
      </w:pPr>
      <w:r w:rsidRPr="00760CE0">
        <w:rPr>
          <w:highlight w:val="white"/>
        </w:rPr>
        <w:t xml:space="preserve">    }</w:t>
      </w:r>
    </w:p>
    <w:p w14:paraId="06E648AD" w14:textId="77777777" w:rsidR="00760CE0" w:rsidRPr="00760CE0" w:rsidRDefault="00760CE0" w:rsidP="00760CE0">
      <w:pPr>
        <w:pStyle w:val="Code"/>
        <w:rPr>
          <w:highlight w:val="white"/>
        </w:rPr>
      </w:pPr>
    </w:p>
    <w:p w14:paraId="4B7EC95F" w14:textId="77777777" w:rsidR="00760CE0" w:rsidRPr="00760CE0" w:rsidRDefault="00760CE0" w:rsidP="00760CE0">
      <w:pPr>
        <w:pStyle w:val="Code"/>
        <w:rPr>
          <w:highlight w:val="white"/>
        </w:rPr>
      </w:pPr>
      <w:r w:rsidRPr="00760CE0">
        <w:rPr>
          <w:highlight w:val="white"/>
        </w:rPr>
        <w:t xml:space="preserve">    public static Register RegisterToSize(Register register, int size) {</w:t>
      </w:r>
    </w:p>
    <w:p w14:paraId="5A002803"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530BE783" w14:textId="77777777" w:rsidR="00760CE0" w:rsidRPr="00760CE0" w:rsidRDefault="00760CE0" w:rsidP="00760CE0">
      <w:pPr>
        <w:pStyle w:val="Code"/>
        <w:rPr>
          <w:highlight w:val="white"/>
        </w:rPr>
      </w:pPr>
    </w:p>
    <w:p w14:paraId="0ABD6010" w14:textId="77777777" w:rsidR="00760CE0" w:rsidRPr="00760CE0" w:rsidRDefault="00760CE0" w:rsidP="00760CE0">
      <w:pPr>
        <w:pStyle w:val="Code"/>
        <w:rPr>
          <w:highlight w:val="white"/>
        </w:rPr>
      </w:pPr>
      <w:r w:rsidRPr="00760CE0">
        <w:rPr>
          <w:highlight w:val="white"/>
        </w:rPr>
        <w:t xml:space="preserve">      switch (size) {</w:t>
      </w:r>
    </w:p>
    <w:p w14:paraId="1E1B06A1" w14:textId="77777777" w:rsidR="00760CE0" w:rsidRPr="00760CE0" w:rsidRDefault="00760CE0" w:rsidP="00760CE0">
      <w:pPr>
        <w:pStyle w:val="Code"/>
        <w:rPr>
          <w:highlight w:val="white"/>
        </w:rPr>
      </w:pPr>
      <w:r w:rsidRPr="00760CE0">
        <w:rPr>
          <w:highlight w:val="white"/>
        </w:rPr>
        <w:t xml:space="preserve">        case 1:</w:t>
      </w:r>
    </w:p>
    <w:p w14:paraId="0DDA068A" w14:textId="77777777" w:rsidR="00760CE0" w:rsidRPr="00760CE0" w:rsidRDefault="00760CE0" w:rsidP="00760CE0">
      <w:pPr>
        <w:pStyle w:val="Code"/>
        <w:rPr>
          <w:highlight w:val="white"/>
        </w:rPr>
      </w:pPr>
      <w:r w:rsidRPr="00760CE0">
        <w:rPr>
          <w:highlight w:val="white"/>
        </w:rPr>
        <w:t xml:space="preserve">          name = name.Replace("x", "l").Replace("e", "").Replace("r", "");</w:t>
      </w:r>
    </w:p>
    <w:p w14:paraId="00398A85" w14:textId="77777777" w:rsidR="00760CE0" w:rsidRPr="00760CE0" w:rsidRDefault="00760CE0" w:rsidP="00760CE0">
      <w:pPr>
        <w:pStyle w:val="Code"/>
        <w:rPr>
          <w:highlight w:val="white"/>
        </w:rPr>
      </w:pPr>
      <w:r w:rsidRPr="00760CE0">
        <w:rPr>
          <w:highlight w:val="white"/>
        </w:rPr>
        <w:t xml:space="preserve">          break;</w:t>
      </w:r>
    </w:p>
    <w:p w14:paraId="3A83AE23" w14:textId="77777777" w:rsidR="00760CE0" w:rsidRPr="00760CE0" w:rsidRDefault="00760CE0" w:rsidP="00760CE0">
      <w:pPr>
        <w:pStyle w:val="Code"/>
        <w:rPr>
          <w:highlight w:val="white"/>
        </w:rPr>
      </w:pPr>
    </w:p>
    <w:p w14:paraId="68BC59CB" w14:textId="77777777" w:rsidR="00760CE0" w:rsidRPr="00760CE0" w:rsidRDefault="00760CE0" w:rsidP="00760CE0">
      <w:pPr>
        <w:pStyle w:val="Code"/>
        <w:rPr>
          <w:highlight w:val="white"/>
        </w:rPr>
      </w:pPr>
      <w:r w:rsidRPr="00760CE0">
        <w:rPr>
          <w:highlight w:val="white"/>
        </w:rPr>
        <w:t xml:space="preserve">        case 2:</w:t>
      </w:r>
    </w:p>
    <w:p w14:paraId="1CCDAA3F" w14:textId="77777777" w:rsidR="00760CE0" w:rsidRPr="00760CE0" w:rsidRDefault="00760CE0" w:rsidP="00760CE0">
      <w:pPr>
        <w:pStyle w:val="Code"/>
        <w:rPr>
          <w:highlight w:val="white"/>
        </w:rPr>
      </w:pPr>
      <w:r w:rsidRPr="00760CE0">
        <w:rPr>
          <w:highlight w:val="white"/>
        </w:rPr>
        <w:t xml:space="preserve">          Assert.ErrorXXX(!name.Contains("h"));</w:t>
      </w:r>
    </w:p>
    <w:p w14:paraId="19090323" w14:textId="77777777" w:rsidR="00760CE0" w:rsidRPr="00760CE0" w:rsidRDefault="00760CE0" w:rsidP="00760CE0">
      <w:pPr>
        <w:pStyle w:val="Code"/>
        <w:rPr>
          <w:highlight w:val="white"/>
        </w:rPr>
      </w:pPr>
      <w:r w:rsidRPr="00760CE0">
        <w:rPr>
          <w:highlight w:val="white"/>
        </w:rPr>
        <w:t xml:space="preserve">          name = name.Replace("l", "x").Replace("e", "").Replace("r", "");</w:t>
      </w:r>
    </w:p>
    <w:p w14:paraId="09CA1DCD" w14:textId="77777777" w:rsidR="00760CE0" w:rsidRPr="00760CE0" w:rsidRDefault="00760CE0" w:rsidP="00760CE0">
      <w:pPr>
        <w:pStyle w:val="Code"/>
        <w:rPr>
          <w:highlight w:val="white"/>
        </w:rPr>
      </w:pPr>
      <w:r w:rsidRPr="00760CE0">
        <w:rPr>
          <w:highlight w:val="white"/>
        </w:rPr>
        <w:t xml:space="preserve">          break;</w:t>
      </w:r>
    </w:p>
    <w:p w14:paraId="29E5EAE9" w14:textId="77777777" w:rsidR="00760CE0" w:rsidRPr="00760CE0" w:rsidRDefault="00760CE0" w:rsidP="00760CE0">
      <w:pPr>
        <w:pStyle w:val="Code"/>
        <w:rPr>
          <w:highlight w:val="white"/>
        </w:rPr>
      </w:pPr>
    </w:p>
    <w:p w14:paraId="7471B147" w14:textId="77777777" w:rsidR="00760CE0" w:rsidRPr="00760CE0" w:rsidRDefault="00760CE0" w:rsidP="00760CE0">
      <w:pPr>
        <w:pStyle w:val="Code"/>
        <w:rPr>
          <w:highlight w:val="white"/>
        </w:rPr>
      </w:pPr>
      <w:r w:rsidRPr="00760CE0">
        <w:rPr>
          <w:highlight w:val="white"/>
        </w:rPr>
        <w:t xml:space="preserve">        case 4:</w:t>
      </w:r>
    </w:p>
    <w:p w14:paraId="48AAD951" w14:textId="77777777" w:rsidR="00760CE0" w:rsidRPr="00760CE0" w:rsidRDefault="00760CE0" w:rsidP="00760CE0">
      <w:pPr>
        <w:pStyle w:val="Code"/>
        <w:rPr>
          <w:highlight w:val="white"/>
        </w:rPr>
      </w:pPr>
      <w:r w:rsidRPr="00760CE0">
        <w:rPr>
          <w:highlight w:val="white"/>
        </w:rPr>
        <w:t xml:space="preserve">          Assert.ErrorXXX(!name.Contains("h"));</w:t>
      </w:r>
    </w:p>
    <w:p w14:paraId="5D5FE140" w14:textId="77777777" w:rsidR="00760CE0" w:rsidRPr="00760CE0" w:rsidRDefault="00760CE0" w:rsidP="00760CE0">
      <w:pPr>
        <w:pStyle w:val="Code"/>
        <w:rPr>
          <w:highlight w:val="white"/>
        </w:rPr>
      </w:pPr>
      <w:r w:rsidRPr="00760CE0">
        <w:rPr>
          <w:highlight w:val="white"/>
        </w:rPr>
        <w:t xml:space="preserve">          name = "e" + name.Replace("l", "x").Replace("e", "")</w:t>
      </w:r>
    </w:p>
    <w:p w14:paraId="42513283" w14:textId="77777777" w:rsidR="00760CE0" w:rsidRPr="00760CE0" w:rsidRDefault="00760CE0" w:rsidP="00760CE0">
      <w:pPr>
        <w:pStyle w:val="Code"/>
        <w:rPr>
          <w:highlight w:val="white"/>
        </w:rPr>
      </w:pPr>
      <w:r w:rsidRPr="00760CE0">
        <w:rPr>
          <w:highlight w:val="white"/>
        </w:rPr>
        <w:t xml:space="preserve">                                             .Replace("r", "");</w:t>
      </w:r>
    </w:p>
    <w:p w14:paraId="400B9266" w14:textId="77777777" w:rsidR="00760CE0" w:rsidRPr="00760CE0" w:rsidRDefault="00760CE0" w:rsidP="00760CE0">
      <w:pPr>
        <w:pStyle w:val="Code"/>
        <w:rPr>
          <w:highlight w:val="white"/>
        </w:rPr>
      </w:pPr>
      <w:r w:rsidRPr="00760CE0">
        <w:rPr>
          <w:highlight w:val="white"/>
        </w:rPr>
        <w:t xml:space="preserve">          break;</w:t>
      </w:r>
    </w:p>
    <w:p w14:paraId="16FC1F7C" w14:textId="77777777" w:rsidR="00760CE0" w:rsidRPr="00760CE0" w:rsidRDefault="00760CE0" w:rsidP="00760CE0">
      <w:pPr>
        <w:pStyle w:val="Code"/>
        <w:rPr>
          <w:highlight w:val="white"/>
        </w:rPr>
      </w:pPr>
    </w:p>
    <w:p w14:paraId="61509603" w14:textId="77777777" w:rsidR="00760CE0" w:rsidRPr="00760CE0" w:rsidRDefault="00760CE0" w:rsidP="00760CE0">
      <w:pPr>
        <w:pStyle w:val="Code"/>
        <w:rPr>
          <w:highlight w:val="white"/>
        </w:rPr>
      </w:pPr>
      <w:r w:rsidRPr="00760CE0">
        <w:rPr>
          <w:highlight w:val="white"/>
        </w:rPr>
        <w:t xml:space="preserve">        case 8:</w:t>
      </w:r>
    </w:p>
    <w:p w14:paraId="6B97D33E" w14:textId="77777777" w:rsidR="00760CE0" w:rsidRPr="00760CE0" w:rsidRDefault="00760CE0" w:rsidP="00760CE0">
      <w:pPr>
        <w:pStyle w:val="Code"/>
        <w:rPr>
          <w:highlight w:val="white"/>
        </w:rPr>
      </w:pPr>
      <w:r w:rsidRPr="00760CE0">
        <w:rPr>
          <w:highlight w:val="white"/>
        </w:rPr>
        <w:t xml:space="preserve">          Assert.ErrorXXX(!name.Contains("h"));</w:t>
      </w:r>
    </w:p>
    <w:p w14:paraId="3A8FEFC7" w14:textId="77777777" w:rsidR="00760CE0" w:rsidRPr="00760CE0" w:rsidRDefault="00760CE0" w:rsidP="00760CE0">
      <w:pPr>
        <w:pStyle w:val="Code"/>
        <w:rPr>
          <w:highlight w:val="white"/>
        </w:rPr>
      </w:pPr>
      <w:r w:rsidRPr="00760CE0">
        <w:rPr>
          <w:highlight w:val="white"/>
        </w:rPr>
        <w:t xml:space="preserve">          name = "r" + name.Replace("l", "x").Replace("e", "")</w:t>
      </w:r>
    </w:p>
    <w:p w14:paraId="3EEE81AE" w14:textId="77777777" w:rsidR="00760CE0" w:rsidRPr="00760CE0" w:rsidRDefault="00760CE0" w:rsidP="00760CE0">
      <w:pPr>
        <w:pStyle w:val="Code"/>
        <w:rPr>
          <w:highlight w:val="white"/>
        </w:rPr>
      </w:pPr>
      <w:r w:rsidRPr="00760CE0">
        <w:rPr>
          <w:highlight w:val="white"/>
        </w:rPr>
        <w:t xml:space="preserve">                                             .Replace("r", "");</w:t>
      </w:r>
    </w:p>
    <w:p w14:paraId="5EF1C8A0" w14:textId="77777777" w:rsidR="00760CE0" w:rsidRPr="00760CE0" w:rsidRDefault="00760CE0" w:rsidP="00760CE0">
      <w:pPr>
        <w:pStyle w:val="Code"/>
        <w:rPr>
          <w:highlight w:val="white"/>
        </w:rPr>
      </w:pPr>
      <w:r w:rsidRPr="00760CE0">
        <w:rPr>
          <w:highlight w:val="white"/>
        </w:rPr>
        <w:t xml:space="preserve">          break;</w:t>
      </w:r>
    </w:p>
    <w:p w14:paraId="7CAA88D9" w14:textId="77777777" w:rsidR="00760CE0" w:rsidRPr="00760CE0" w:rsidRDefault="00760CE0" w:rsidP="00760CE0">
      <w:pPr>
        <w:pStyle w:val="Code"/>
        <w:rPr>
          <w:highlight w:val="white"/>
        </w:rPr>
      </w:pPr>
      <w:r w:rsidRPr="00760CE0">
        <w:rPr>
          <w:highlight w:val="white"/>
        </w:rPr>
        <w:t xml:space="preserve">      }</w:t>
      </w:r>
    </w:p>
    <w:p w14:paraId="3550EE29" w14:textId="77777777" w:rsidR="00760CE0" w:rsidRPr="00760CE0" w:rsidRDefault="00760CE0" w:rsidP="00760CE0">
      <w:pPr>
        <w:pStyle w:val="Code"/>
        <w:rPr>
          <w:highlight w:val="white"/>
        </w:rPr>
      </w:pPr>
    </w:p>
    <w:p w14:paraId="7CCD6226" w14:textId="77777777" w:rsidR="00760CE0" w:rsidRPr="00760CE0" w:rsidRDefault="00760CE0" w:rsidP="00760CE0">
      <w:pPr>
        <w:pStyle w:val="Code"/>
        <w:rPr>
          <w:highlight w:val="white"/>
        </w:rPr>
      </w:pPr>
      <w:r w:rsidRPr="00760CE0">
        <w:rPr>
          <w:highlight w:val="white"/>
        </w:rPr>
        <w:t xml:space="preserve">      return (Register) Enum.Parse(typeof(Register), name);</w:t>
      </w:r>
    </w:p>
    <w:p w14:paraId="6E3B420A" w14:textId="77777777" w:rsidR="00760CE0" w:rsidRPr="00760CE0" w:rsidRDefault="00760CE0" w:rsidP="00760CE0">
      <w:pPr>
        <w:pStyle w:val="Code"/>
        <w:rPr>
          <w:highlight w:val="white"/>
        </w:rPr>
      </w:pPr>
      <w:r w:rsidRPr="00760CE0">
        <w:rPr>
          <w:highlight w:val="white"/>
        </w:rPr>
        <w:lastRenderedPageBreak/>
        <w:t xml:space="preserve">    }</w:t>
      </w:r>
    </w:p>
    <w:p w14:paraId="72616BBF" w14:textId="77777777" w:rsidR="00760CE0" w:rsidRPr="00760CE0" w:rsidRDefault="00760CE0" w:rsidP="00760CE0">
      <w:pPr>
        <w:pStyle w:val="Code"/>
        <w:rPr>
          <w:highlight w:val="white"/>
        </w:rPr>
      </w:pPr>
      <w:r w:rsidRPr="00760CE0">
        <w:rPr>
          <w:highlight w:val="white"/>
        </w:rPr>
        <w:t xml:space="preserve">  </w:t>
      </w:r>
    </w:p>
    <w:p w14:paraId="1E6F70CE" w14:textId="77777777" w:rsidR="00760CE0" w:rsidRPr="00760CE0" w:rsidRDefault="00760CE0" w:rsidP="00760CE0">
      <w:pPr>
        <w:pStyle w:val="Code"/>
        <w:rPr>
          <w:highlight w:val="white"/>
        </w:rPr>
      </w:pPr>
      <w:r w:rsidRPr="00760CE0">
        <w:rPr>
          <w:highlight w:val="white"/>
        </w:rPr>
        <w:t xml:space="preserve">    public static int SizeOfOperator(AssemblyOperator objectOp) {</w:t>
      </w:r>
    </w:p>
    <w:p w14:paraId="34475066"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2EE4306C" w14:textId="77777777" w:rsidR="00760CE0" w:rsidRPr="00760CE0" w:rsidRDefault="00760CE0" w:rsidP="00760CE0">
      <w:pPr>
        <w:pStyle w:val="Code"/>
        <w:rPr>
          <w:highlight w:val="white"/>
        </w:rPr>
      </w:pPr>
    </w:p>
    <w:p w14:paraId="03227123" w14:textId="77777777" w:rsidR="00760CE0" w:rsidRPr="00760CE0" w:rsidRDefault="00760CE0" w:rsidP="00760CE0">
      <w:pPr>
        <w:pStyle w:val="Code"/>
        <w:rPr>
          <w:highlight w:val="white"/>
        </w:rPr>
      </w:pPr>
      <w:r w:rsidRPr="00760CE0">
        <w:rPr>
          <w:highlight w:val="white"/>
        </w:rPr>
        <w:t xml:space="preserve">      if (name.Contains("_byte")) {</w:t>
      </w:r>
    </w:p>
    <w:p w14:paraId="5B5AED48" w14:textId="77777777" w:rsidR="00760CE0" w:rsidRPr="00760CE0" w:rsidRDefault="00760CE0" w:rsidP="00760CE0">
      <w:pPr>
        <w:pStyle w:val="Code"/>
        <w:rPr>
          <w:highlight w:val="white"/>
        </w:rPr>
      </w:pPr>
      <w:r w:rsidRPr="00760CE0">
        <w:rPr>
          <w:highlight w:val="white"/>
        </w:rPr>
        <w:t xml:space="preserve">        return 1;</w:t>
      </w:r>
    </w:p>
    <w:p w14:paraId="4A4DCB62" w14:textId="77777777" w:rsidR="00760CE0" w:rsidRPr="00760CE0" w:rsidRDefault="00760CE0" w:rsidP="00760CE0">
      <w:pPr>
        <w:pStyle w:val="Code"/>
        <w:rPr>
          <w:highlight w:val="white"/>
        </w:rPr>
      </w:pPr>
      <w:r w:rsidRPr="00760CE0">
        <w:rPr>
          <w:highlight w:val="white"/>
        </w:rPr>
        <w:t xml:space="preserve">      }</w:t>
      </w:r>
    </w:p>
    <w:p w14:paraId="2580527C" w14:textId="77777777" w:rsidR="00760CE0" w:rsidRPr="00760CE0" w:rsidRDefault="00760CE0" w:rsidP="00760CE0">
      <w:pPr>
        <w:pStyle w:val="Code"/>
        <w:rPr>
          <w:highlight w:val="white"/>
        </w:rPr>
      </w:pPr>
      <w:r w:rsidRPr="00760CE0">
        <w:rPr>
          <w:highlight w:val="white"/>
        </w:rPr>
        <w:t xml:space="preserve">      else if (name.Contains("_word")) {</w:t>
      </w:r>
    </w:p>
    <w:p w14:paraId="46E91765" w14:textId="77777777" w:rsidR="00760CE0" w:rsidRPr="00760CE0" w:rsidRDefault="00760CE0" w:rsidP="00760CE0">
      <w:pPr>
        <w:pStyle w:val="Code"/>
        <w:rPr>
          <w:highlight w:val="white"/>
        </w:rPr>
      </w:pPr>
      <w:r w:rsidRPr="00760CE0">
        <w:rPr>
          <w:highlight w:val="white"/>
        </w:rPr>
        <w:t xml:space="preserve">        return 2;</w:t>
      </w:r>
    </w:p>
    <w:p w14:paraId="773347F1" w14:textId="77777777" w:rsidR="00760CE0" w:rsidRPr="00760CE0" w:rsidRDefault="00760CE0" w:rsidP="00760CE0">
      <w:pPr>
        <w:pStyle w:val="Code"/>
        <w:rPr>
          <w:highlight w:val="white"/>
        </w:rPr>
      </w:pPr>
      <w:r w:rsidRPr="00760CE0">
        <w:rPr>
          <w:highlight w:val="white"/>
        </w:rPr>
        <w:t xml:space="preserve">      }</w:t>
      </w:r>
    </w:p>
    <w:p w14:paraId="055BE8FB" w14:textId="77777777" w:rsidR="00760CE0" w:rsidRPr="00760CE0" w:rsidRDefault="00760CE0" w:rsidP="00760CE0">
      <w:pPr>
        <w:pStyle w:val="Code"/>
        <w:rPr>
          <w:highlight w:val="white"/>
        </w:rPr>
      </w:pPr>
      <w:r w:rsidRPr="00760CE0">
        <w:rPr>
          <w:highlight w:val="white"/>
        </w:rPr>
        <w:t xml:space="preserve">      else if (name.Contains("_dword")) {</w:t>
      </w:r>
    </w:p>
    <w:p w14:paraId="3205A58C" w14:textId="77777777" w:rsidR="00760CE0" w:rsidRPr="00760CE0" w:rsidRDefault="00760CE0" w:rsidP="00760CE0">
      <w:pPr>
        <w:pStyle w:val="Code"/>
        <w:rPr>
          <w:highlight w:val="white"/>
        </w:rPr>
      </w:pPr>
      <w:r w:rsidRPr="00760CE0">
        <w:rPr>
          <w:highlight w:val="white"/>
        </w:rPr>
        <w:t xml:space="preserve">        return 4;</w:t>
      </w:r>
    </w:p>
    <w:p w14:paraId="1DACC6D3" w14:textId="77777777" w:rsidR="00760CE0" w:rsidRPr="00760CE0" w:rsidRDefault="00760CE0" w:rsidP="00760CE0">
      <w:pPr>
        <w:pStyle w:val="Code"/>
        <w:rPr>
          <w:highlight w:val="white"/>
        </w:rPr>
      </w:pPr>
      <w:r w:rsidRPr="00760CE0">
        <w:rPr>
          <w:highlight w:val="white"/>
        </w:rPr>
        <w:t xml:space="preserve">      }</w:t>
      </w:r>
    </w:p>
    <w:p w14:paraId="085453C3" w14:textId="77777777" w:rsidR="00760CE0" w:rsidRPr="00760CE0" w:rsidRDefault="00760CE0" w:rsidP="00760CE0">
      <w:pPr>
        <w:pStyle w:val="Code"/>
        <w:rPr>
          <w:highlight w:val="white"/>
        </w:rPr>
      </w:pPr>
      <w:r w:rsidRPr="00760CE0">
        <w:rPr>
          <w:highlight w:val="white"/>
        </w:rPr>
        <w:t xml:space="preserve">      else if (name.Contains("_qword")) {</w:t>
      </w:r>
    </w:p>
    <w:p w14:paraId="261E21C7" w14:textId="77777777" w:rsidR="00760CE0" w:rsidRPr="00760CE0" w:rsidRDefault="00760CE0" w:rsidP="00760CE0">
      <w:pPr>
        <w:pStyle w:val="Code"/>
        <w:rPr>
          <w:highlight w:val="white"/>
        </w:rPr>
      </w:pPr>
      <w:r w:rsidRPr="00760CE0">
        <w:rPr>
          <w:highlight w:val="white"/>
        </w:rPr>
        <w:t xml:space="preserve">        return 8;</w:t>
      </w:r>
    </w:p>
    <w:p w14:paraId="6D02A323" w14:textId="77777777" w:rsidR="00760CE0" w:rsidRPr="00760CE0" w:rsidRDefault="00760CE0" w:rsidP="00760CE0">
      <w:pPr>
        <w:pStyle w:val="Code"/>
        <w:rPr>
          <w:highlight w:val="white"/>
        </w:rPr>
      </w:pPr>
      <w:r w:rsidRPr="00760CE0">
        <w:rPr>
          <w:highlight w:val="white"/>
        </w:rPr>
        <w:t xml:space="preserve">      }</w:t>
      </w:r>
    </w:p>
    <w:p w14:paraId="1939595F" w14:textId="77777777" w:rsidR="00760CE0" w:rsidRPr="00760CE0" w:rsidRDefault="00760CE0" w:rsidP="00760CE0">
      <w:pPr>
        <w:pStyle w:val="Code"/>
        <w:rPr>
          <w:highlight w:val="white"/>
        </w:rPr>
      </w:pPr>
    </w:p>
    <w:p w14:paraId="48265B77" w14:textId="77777777" w:rsidR="00760CE0" w:rsidRPr="00760CE0" w:rsidRDefault="00760CE0" w:rsidP="00760CE0">
      <w:pPr>
        <w:pStyle w:val="Code"/>
        <w:rPr>
          <w:highlight w:val="white"/>
        </w:rPr>
      </w:pPr>
      <w:r w:rsidRPr="00760CE0">
        <w:rPr>
          <w:highlight w:val="white"/>
        </w:rPr>
        <w:t xml:space="preserve">      Assert.Error(Message.Operator_size);</w:t>
      </w:r>
    </w:p>
    <w:p w14:paraId="028FC8CA" w14:textId="77777777" w:rsidR="00760CE0" w:rsidRPr="00760CE0" w:rsidRDefault="00760CE0" w:rsidP="00760CE0">
      <w:pPr>
        <w:pStyle w:val="Code"/>
        <w:rPr>
          <w:highlight w:val="white"/>
        </w:rPr>
      </w:pPr>
      <w:r w:rsidRPr="00760CE0">
        <w:rPr>
          <w:highlight w:val="white"/>
        </w:rPr>
        <w:t xml:space="preserve">      return 0;</w:t>
      </w:r>
    </w:p>
    <w:p w14:paraId="611697B7" w14:textId="77777777" w:rsidR="00760CE0" w:rsidRPr="00760CE0" w:rsidRDefault="00760CE0" w:rsidP="00760CE0">
      <w:pPr>
        <w:pStyle w:val="Code"/>
        <w:rPr>
          <w:highlight w:val="white"/>
        </w:rPr>
      </w:pPr>
      <w:r w:rsidRPr="00760CE0">
        <w:rPr>
          <w:highlight w:val="white"/>
        </w:rPr>
        <w:t xml:space="preserve">    }</w:t>
      </w:r>
    </w:p>
    <w:p w14:paraId="3AC73960" w14:textId="77777777" w:rsidR="00760CE0" w:rsidRPr="00760CE0" w:rsidRDefault="00760CE0" w:rsidP="00760CE0">
      <w:pPr>
        <w:pStyle w:val="Code"/>
        <w:rPr>
          <w:highlight w:val="white"/>
        </w:rPr>
      </w:pPr>
      <w:r w:rsidRPr="00760CE0">
        <w:rPr>
          <w:highlight w:val="white"/>
        </w:rPr>
        <w:t xml:space="preserve">  </w:t>
      </w:r>
    </w:p>
    <w:p w14:paraId="07F0E5F4" w14:textId="77777777" w:rsidR="00760CE0" w:rsidRPr="00760CE0" w:rsidRDefault="00760CE0" w:rsidP="00760CE0">
      <w:pPr>
        <w:pStyle w:val="Code"/>
        <w:rPr>
          <w:highlight w:val="white"/>
        </w:rPr>
      </w:pPr>
      <w:r w:rsidRPr="00760CE0">
        <w:rPr>
          <w:highlight w:val="white"/>
        </w:rPr>
        <w:t xml:space="preserve">    public static AssemblyOperator OperatorToSize</w:t>
      </w:r>
    </w:p>
    <w:p w14:paraId="3FB27F75" w14:textId="77777777" w:rsidR="00760CE0" w:rsidRPr="00760CE0" w:rsidRDefault="00760CE0" w:rsidP="00760CE0">
      <w:pPr>
        <w:pStyle w:val="Code"/>
        <w:rPr>
          <w:highlight w:val="white"/>
        </w:rPr>
      </w:pPr>
      <w:r w:rsidRPr="00760CE0">
        <w:rPr>
          <w:highlight w:val="white"/>
        </w:rPr>
        <w:t xml:space="preserve">                                   (AssemblyOperator objectOp, int size) {</w:t>
      </w:r>
    </w:p>
    <w:p w14:paraId="3DD07FB9"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02C0BC58" w14:textId="77777777" w:rsidR="00760CE0" w:rsidRPr="00760CE0" w:rsidRDefault="00760CE0" w:rsidP="00760CE0">
      <w:pPr>
        <w:pStyle w:val="Code"/>
        <w:rPr>
          <w:highlight w:val="white"/>
        </w:rPr>
      </w:pPr>
      <w:r w:rsidRPr="00760CE0">
        <w:rPr>
          <w:highlight w:val="white"/>
        </w:rPr>
        <w:t xml:space="preserve">    </w:t>
      </w:r>
    </w:p>
    <w:p w14:paraId="3706312B" w14:textId="77777777" w:rsidR="00760CE0" w:rsidRPr="00760CE0" w:rsidRDefault="00760CE0" w:rsidP="00760CE0">
      <w:pPr>
        <w:pStyle w:val="Code"/>
        <w:rPr>
          <w:highlight w:val="white"/>
        </w:rPr>
      </w:pPr>
      <w:r w:rsidRPr="00760CE0">
        <w:rPr>
          <w:highlight w:val="white"/>
        </w:rPr>
        <w:t xml:space="preserve">      if (objectOp == AssemblyOperator.interrupt) {</w:t>
      </w:r>
    </w:p>
    <w:p w14:paraId="0399171E" w14:textId="77777777" w:rsidR="00760CE0" w:rsidRPr="00760CE0" w:rsidRDefault="00760CE0" w:rsidP="00760CE0">
      <w:pPr>
        <w:pStyle w:val="Code"/>
        <w:rPr>
          <w:highlight w:val="white"/>
        </w:rPr>
      </w:pPr>
      <w:r w:rsidRPr="00760CE0">
        <w:rPr>
          <w:highlight w:val="white"/>
        </w:rPr>
        <w:t xml:space="preserve">        return AssemblyOperator.interrupt;</w:t>
      </w:r>
    </w:p>
    <w:p w14:paraId="231891DF" w14:textId="77777777" w:rsidR="00760CE0" w:rsidRPr="00760CE0" w:rsidRDefault="00760CE0" w:rsidP="00760CE0">
      <w:pPr>
        <w:pStyle w:val="Code"/>
        <w:rPr>
          <w:highlight w:val="white"/>
        </w:rPr>
      </w:pPr>
      <w:r w:rsidRPr="00760CE0">
        <w:rPr>
          <w:highlight w:val="white"/>
        </w:rPr>
        <w:t xml:space="preserve">      }</w:t>
      </w:r>
    </w:p>
    <w:p w14:paraId="00A0E5CB" w14:textId="77777777" w:rsidR="00760CE0" w:rsidRPr="00760CE0" w:rsidRDefault="00760CE0" w:rsidP="00760CE0">
      <w:pPr>
        <w:pStyle w:val="Code"/>
        <w:rPr>
          <w:highlight w:val="white"/>
        </w:rPr>
      </w:pPr>
      <w:r w:rsidRPr="00760CE0">
        <w:rPr>
          <w:highlight w:val="white"/>
        </w:rPr>
        <w:t xml:space="preserve">    </w:t>
      </w:r>
    </w:p>
    <w:p w14:paraId="379C3EB1" w14:textId="77777777" w:rsidR="00760CE0" w:rsidRPr="00760CE0" w:rsidRDefault="00760CE0" w:rsidP="00760CE0">
      <w:pPr>
        <w:pStyle w:val="Code"/>
        <w:rPr>
          <w:highlight w:val="white"/>
        </w:rPr>
      </w:pPr>
      <w:r w:rsidRPr="00760CE0">
        <w:rPr>
          <w:highlight w:val="white"/>
        </w:rPr>
        <w:t xml:space="preserve">      switch (size) {</w:t>
      </w:r>
    </w:p>
    <w:p w14:paraId="001DCAA6" w14:textId="77777777" w:rsidR="00760CE0" w:rsidRPr="00760CE0" w:rsidRDefault="00760CE0" w:rsidP="00760CE0">
      <w:pPr>
        <w:pStyle w:val="Code"/>
        <w:rPr>
          <w:highlight w:val="white"/>
        </w:rPr>
      </w:pPr>
      <w:r w:rsidRPr="00760CE0">
        <w:rPr>
          <w:highlight w:val="white"/>
        </w:rPr>
        <w:t xml:space="preserve">        case 1:</w:t>
      </w:r>
    </w:p>
    <w:p w14:paraId="11F3DFAE" w14:textId="77777777" w:rsidR="00760CE0" w:rsidRPr="00760CE0" w:rsidRDefault="00760CE0" w:rsidP="00760CE0">
      <w:pPr>
        <w:pStyle w:val="Code"/>
        <w:rPr>
          <w:highlight w:val="white"/>
        </w:rPr>
      </w:pPr>
      <w:r w:rsidRPr="00760CE0">
        <w:rPr>
          <w:highlight w:val="white"/>
        </w:rPr>
        <w:t xml:space="preserve">          name = name + "_byte";</w:t>
      </w:r>
    </w:p>
    <w:p w14:paraId="53D8D17B" w14:textId="77777777" w:rsidR="00760CE0" w:rsidRPr="00760CE0" w:rsidRDefault="00760CE0" w:rsidP="00760CE0">
      <w:pPr>
        <w:pStyle w:val="Code"/>
        <w:rPr>
          <w:highlight w:val="white"/>
        </w:rPr>
      </w:pPr>
      <w:r w:rsidRPr="00760CE0">
        <w:rPr>
          <w:highlight w:val="white"/>
        </w:rPr>
        <w:t xml:space="preserve">          break;</w:t>
      </w:r>
    </w:p>
    <w:p w14:paraId="3FE93787" w14:textId="77777777" w:rsidR="00760CE0" w:rsidRPr="00760CE0" w:rsidRDefault="00760CE0" w:rsidP="00760CE0">
      <w:pPr>
        <w:pStyle w:val="Code"/>
        <w:rPr>
          <w:highlight w:val="white"/>
        </w:rPr>
      </w:pPr>
      <w:r w:rsidRPr="00760CE0">
        <w:rPr>
          <w:highlight w:val="white"/>
        </w:rPr>
        <w:t xml:space="preserve">        </w:t>
      </w:r>
    </w:p>
    <w:p w14:paraId="71040BE8" w14:textId="77777777" w:rsidR="00760CE0" w:rsidRPr="00760CE0" w:rsidRDefault="00760CE0" w:rsidP="00760CE0">
      <w:pPr>
        <w:pStyle w:val="Code"/>
        <w:rPr>
          <w:highlight w:val="white"/>
        </w:rPr>
      </w:pPr>
      <w:r w:rsidRPr="00760CE0">
        <w:rPr>
          <w:highlight w:val="white"/>
        </w:rPr>
        <w:t xml:space="preserve">        case 2:</w:t>
      </w:r>
    </w:p>
    <w:p w14:paraId="4349C9A1" w14:textId="77777777" w:rsidR="00760CE0" w:rsidRPr="00760CE0" w:rsidRDefault="00760CE0" w:rsidP="00760CE0">
      <w:pPr>
        <w:pStyle w:val="Code"/>
        <w:rPr>
          <w:highlight w:val="white"/>
        </w:rPr>
      </w:pPr>
      <w:r w:rsidRPr="00760CE0">
        <w:rPr>
          <w:highlight w:val="white"/>
        </w:rPr>
        <w:t xml:space="preserve">          name = name + "_word";</w:t>
      </w:r>
    </w:p>
    <w:p w14:paraId="00C8F331" w14:textId="77777777" w:rsidR="00760CE0" w:rsidRPr="00760CE0" w:rsidRDefault="00760CE0" w:rsidP="00760CE0">
      <w:pPr>
        <w:pStyle w:val="Code"/>
        <w:rPr>
          <w:highlight w:val="white"/>
        </w:rPr>
      </w:pPr>
      <w:r w:rsidRPr="00760CE0">
        <w:rPr>
          <w:highlight w:val="white"/>
        </w:rPr>
        <w:t xml:space="preserve">          break;</w:t>
      </w:r>
    </w:p>
    <w:p w14:paraId="38266024" w14:textId="77777777" w:rsidR="00760CE0" w:rsidRPr="00760CE0" w:rsidRDefault="00760CE0" w:rsidP="00760CE0">
      <w:pPr>
        <w:pStyle w:val="Code"/>
        <w:rPr>
          <w:highlight w:val="white"/>
        </w:rPr>
      </w:pPr>
      <w:r w:rsidRPr="00760CE0">
        <w:rPr>
          <w:highlight w:val="white"/>
        </w:rPr>
        <w:t xml:space="preserve">        </w:t>
      </w:r>
    </w:p>
    <w:p w14:paraId="3343078B" w14:textId="77777777" w:rsidR="00760CE0" w:rsidRPr="00760CE0" w:rsidRDefault="00760CE0" w:rsidP="00760CE0">
      <w:pPr>
        <w:pStyle w:val="Code"/>
        <w:rPr>
          <w:highlight w:val="white"/>
        </w:rPr>
      </w:pPr>
      <w:r w:rsidRPr="00760CE0">
        <w:rPr>
          <w:highlight w:val="white"/>
        </w:rPr>
        <w:t xml:space="preserve">        case 4:</w:t>
      </w:r>
    </w:p>
    <w:p w14:paraId="2D8522DC" w14:textId="77777777" w:rsidR="00760CE0" w:rsidRPr="00760CE0" w:rsidRDefault="00760CE0" w:rsidP="00760CE0">
      <w:pPr>
        <w:pStyle w:val="Code"/>
        <w:rPr>
          <w:highlight w:val="white"/>
        </w:rPr>
      </w:pPr>
      <w:r w:rsidRPr="00760CE0">
        <w:rPr>
          <w:highlight w:val="white"/>
        </w:rPr>
        <w:t xml:space="preserve">          name = name + "_dword";</w:t>
      </w:r>
    </w:p>
    <w:p w14:paraId="679710B6" w14:textId="77777777" w:rsidR="00760CE0" w:rsidRPr="00760CE0" w:rsidRDefault="00760CE0" w:rsidP="00760CE0">
      <w:pPr>
        <w:pStyle w:val="Code"/>
        <w:rPr>
          <w:highlight w:val="white"/>
        </w:rPr>
      </w:pPr>
      <w:r w:rsidRPr="00760CE0">
        <w:rPr>
          <w:highlight w:val="white"/>
        </w:rPr>
        <w:t xml:space="preserve">          break;</w:t>
      </w:r>
    </w:p>
    <w:p w14:paraId="2968F833" w14:textId="77777777" w:rsidR="00760CE0" w:rsidRPr="00760CE0" w:rsidRDefault="00760CE0" w:rsidP="00760CE0">
      <w:pPr>
        <w:pStyle w:val="Code"/>
        <w:rPr>
          <w:highlight w:val="white"/>
        </w:rPr>
      </w:pPr>
    </w:p>
    <w:p w14:paraId="3B068D73" w14:textId="77777777" w:rsidR="00760CE0" w:rsidRPr="00760CE0" w:rsidRDefault="00760CE0" w:rsidP="00760CE0">
      <w:pPr>
        <w:pStyle w:val="Code"/>
        <w:rPr>
          <w:highlight w:val="white"/>
        </w:rPr>
      </w:pPr>
      <w:r w:rsidRPr="00760CE0">
        <w:rPr>
          <w:highlight w:val="white"/>
        </w:rPr>
        <w:t xml:space="preserve">        case 8:</w:t>
      </w:r>
    </w:p>
    <w:p w14:paraId="056D5537" w14:textId="77777777" w:rsidR="00760CE0" w:rsidRPr="00760CE0" w:rsidRDefault="00760CE0" w:rsidP="00760CE0">
      <w:pPr>
        <w:pStyle w:val="Code"/>
        <w:rPr>
          <w:highlight w:val="white"/>
        </w:rPr>
      </w:pPr>
      <w:r w:rsidRPr="00760CE0">
        <w:rPr>
          <w:highlight w:val="white"/>
        </w:rPr>
        <w:t xml:space="preserve">          name = name + "_qword";</w:t>
      </w:r>
    </w:p>
    <w:p w14:paraId="4E6AC9B0" w14:textId="77777777" w:rsidR="00760CE0" w:rsidRPr="00760CE0" w:rsidRDefault="00760CE0" w:rsidP="00760CE0">
      <w:pPr>
        <w:pStyle w:val="Code"/>
        <w:rPr>
          <w:highlight w:val="white"/>
        </w:rPr>
      </w:pPr>
      <w:r w:rsidRPr="00760CE0">
        <w:rPr>
          <w:highlight w:val="white"/>
        </w:rPr>
        <w:t xml:space="preserve">          break;</w:t>
      </w:r>
    </w:p>
    <w:p w14:paraId="71C8534E" w14:textId="77777777" w:rsidR="00760CE0" w:rsidRPr="00760CE0" w:rsidRDefault="00760CE0" w:rsidP="00760CE0">
      <w:pPr>
        <w:pStyle w:val="Code"/>
        <w:rPr>
          <w:highlight w:val="white"/>
        </w:rPr>
      </w:pPr>
    </w:p>
    <w:p w14:paraId="2D30C688" w14:textId="77777777" w:rsidR="00760CE0" w:rsidRPr="00760CE0" w:rsidRDefault="00760CE0" w:rsidP="00760CE0">
      <w:pPr>
        <w:pStyle w:val="Code"/>
        <w:rPr>
          <w:highlight w:val="white"/>
        </w:rPr>
      </w:pPr>
      <w:r w:rsidRPr="00760CE0">
        <w:rPr>
          <w:highlight w:val="white"/>
        </w:rPr>
        <w:t xml:space="preserve">        default:</w:t>
      </w:r>
    </w:p>
    <w:p w14:paraId="433D1829" w14:textId="77777777" w:rsidR="00760CE0" w:rsidRPr="00760CE0" w:rsidRDefault="00760CE0" w:rsidP="00760CE0">
      <w:pPr>
        <w:pStyle w:val="Code"/>
        <w:rPr>
          <w:highlight w:val="white"/>
        </w:rPr>
      </w:pPr>
      <w:r w:rsidRPr="00760CE0">
        <w:rPr>
          <w:highlight w:val="white"/>
        </w:rPr>
        <w:t xml:space="preserve">          Assert.ErrorXXX(false);</w:t>
      </w:r>
    </w:p>
    <w:p w14:paraId="19D4C50C" w14:textId="77777777" w:rsidR="00760CE0" w:rsidRPr="00760CE0" w:rsidRDefault="00760CE0" w:rsidP="00760CE0">
      <w:pPr>
        <w:pStyle w:val="Code"/>
        <w:rPr>
          <w:highlight w:val="white"/>
        </w:rPr>
      </w:pPr>
      <w:r w:rsidRPr="00760CE0">
        <w:rPr>
          <w:highlight w:val="white"/>
        </w:rPr>
        <w:t xml:space="preserve">          break;</w:t>
      </w:r>
    </w:p>
    <w:p w14:paraId="12982345" w14:textId="77777777" w:rsidR="00760CE0" w:rsidRPr="00760CE0" w:rsidRDefault="00760CE0" w:rsidP="00760CE0">
      <w:pPr>
        <w:pStyle w:val="Code"/>
        <w:rPr>
          <w:highlight w:val="white"/>
        </w:rPr>
      </w:pPr>
      <w:r w:rsidRPr="00760CE0">
        <w:rPr>
          <w:highlight w:val="white"/>
        </w:rPr>
        <w:t xml:space="preserve">      }</w:t>
      </w:r>
    </w:p>
    <w:p w14:paraId="718DD399" w14:textId="77777777" w:rsidR="00760CE0" w:rsidRPr="00760CE0" w:rsidRDefault="00760CE0" w:rsidP="00760CE0">
      <w:pPr>
        <w:pStyle w:val="Code"/>
        <w:rPr>
          <w:highlight w:val="white"/>
        </w:rPr>
      </w:pPr>
    </w:p>
    <w:p w14:paraId="68FB8400" w14:textId="77777777" w:rsidR="00760CE0" w:rsidRPr="00760CE0" w:rsidRDefault="00760CE0" w:rsidP="00760CE0">
      <w:pPr>
        <w:pStyle w:val="Code"/>
        <w:rPr>
          <w:highlight w:val="white"/>
        </w:rPr>
      </w:pPr>
      <w:r w:rsidRPr="00760CE0">
        <w:rPr>
          <w:highlight w:val="white"/>
        </w:rPr>
        <w:t xml:space="preserve">      return (AssemblyOperator) Enum.Parse(typeof(AssemblyOperator),name);</w:t>
      </w:r>
    </w:p>
    <w:p w14:paraId="1403D1BD" w14:textId="77777777" w:rsidR="00760CE0" w:rsidRPr="00760CE0" w:rsidRDefault="00760CE0" w:rsidP="00760CE0">
      <w:pPr>
        <w:pStyle w:val="Code"/>
        <w:rPr>
          <w:highlight w:val="white"/>
        </w:rPr>
      </w:pPr>
      <w:r w:rsidRPr="00760CE0">
        <w:rPr>
          <w:highlight w:val="white"/>
        </w:rPr>
        <w:t xml:space="preserve">    }</w:t>
      </w:r>
    </w:p>
    <w:p w14:paraId="7191FC0D" w14:textId="77777777" w:rsidR="00760CE0" w:rsidRPr="00760CE0" w:rsidRDefault="00760CE0" w:rsidP="00760CE0">
      <w:pPr>
        <w:pStyle w:val="Code"/>
        <w:rPr>
          <w:highlight w:val="white"/>
        </w:rPr>
      </w:pPr>
    </w:p>
    <w:p w14:paraId="087F6800" w14:textId="77777777" w:rsidR="00760CE0" w:rsidRPr="00760CE0" w:rsidRDefault="00760CE0" w:rsidP="00760CE0">
      <w:pPr>
        <w:pStyle w:val="Code"/>
        <w:rPr>
          <w:highlight w:val="white"/>
        </w:rPr>
      </w:pPr>
      <w:r w:rsidRPr="00760CE0">
        <w:rPr>
          <w:highlight w:val="white"/>
        </w:rPr>
        <w:t xml:space="preserve">    public static int SizeOfValue(BigInteger value, AssemblyOperator op) {</w:t>
      </w:r>
    </w:p>
    <w:p w14:paraId="1AC5836C" w14:textId="77777777" w:rsidR="00760CE0" w:rsidRPr="00760CE0" w:rsidRDefault="00760CE0" w:rsidP="00760CE0">
      <w:pPr>
        <w:pStyle w:val="Code"/>
        <w:rPr>
          <w:highlight w:val="white"/>
        </w:rPr>
      </w:pPr>
      <w:r w:rsidRPr="00760CE0">
        <w:rPr>
          <w:highlight w:val="white"/>
        </w:rPr>
        <w:t xml:space="preserve">      string name = Enum.GetName(typeof(AssemblyOperator), op);</w:t>
      </w:r>
    </w:p>
    <w:p w14:paraId="264F7B49" w14:textId="77777777" w:rsidR="00760CE0" w:rsidRPr="00760CE0" w:rsidRDefault="00760CE0" w:rsidP="00760CE0">
      <w:pPr>
        <w:pStyle w:val="Code"/>
        <w:rPr>
          <w:highlight w:val="white"/>
        </w:rPr>
      </w:pPr>
    </w:p>
    <w:p w14:paraId="52396A13" w14:textId="77777777" w:rsidR="00760CE0" w:rsidRPr="00760CE0" w:rsidRDefault="00760CE0" w:rsidP="00760CE0">
      <w:pPr>
        <w:pStyle w:val="Code"/>
        <w:rPr>
          <w:highlight w:val="white"/>
        </w:rPr>
      </w:pPr>
      <w:r w:rsidRPr="00760CE0">
        <w:rPr>
          <w:highlight w:val="white"/>
        </w:rPr>
        <w:t xml:space="preserve">      if (name.StartsWith("mov")) {</w:t>
      </w:r>
    </w:p>
    <w:p w14:paraId="7FA72A79" w14:textId="77777777" w:rsidR="00760CE0" w:rsidRPr="00760CE0" w:rsidRDefault="00760CE0" w:rsidP="00760CE0">
      <w:pPr>
        <w:pStyle w:val="Code"/>
        <w:rPr>
          <w:highlight w:val="white"/>
        </w:rPr>
      </w:pPr>
      <w:r w:rsidRPr="00760CE0">
        <w:rPr>
          <w:highlight w:val="white"/>
        </w:rPr>
        <w:t xml:space="preserve">        return SizeOfOperator(op);</w:t>
      </w:r>
    </w:p>
    <w:p w14:paraId="4B15606A" w14:textId="77777777" w:rsidR="00760CE0" w:rsidRPr="00760CE0" w:rsidRDefault="00760CE0" w:rsidP="00760CE0">
      <w:pPr>
        <w:pStyle w:val="Code"/>
        <w:rPr>
          <w:highlight w:val="white"/>
        </w:rPr>
      </w:pPr>
      <w:r w:rsidRPr="00760CE0">
        <w:rPr>
          <w:highlight w:val="white"/>
        </w:rPr>
        <w:t xml:space="preserve">      }</w:t>
      </w:r>
    </w:p>
    <w:p w14:paraId="0E20911C" w14:textId="77777777" w:rsidR="00760CE0" w:rsidRPr="00760CE0" w:rsidRDefault="00760CE0" w:rsidP="00760CE0">
      <w:pPr>
        <w:pStyle w:val="Code"/>
        <w:rPr>
          <w:highlight w:val="white"/>
        </w:rPr>
      </w:pPr>
      <w:r w:rsidRPr="00760CE0">
        <w:rPr>
          <w:highlight w:val="white"/>
        </w:rPr>
        <w:t xml:space="preserve">      else if (name.StartsWith("cmp") &amp;&amp; (value == 0)) {</w:t>
      </w:r>
    </w:p>
    <w:p w14:paraId="126BA768" w14:textId="77777777" w:rsidR="00760CE0" w:rsidRPr="00760CE0" w:rsidRDefault="00760CE0" w:rsidP="00760CE0">
      <w:pPr>
        <w:pStyle w:val="Code"/>
        <w:rPr>
          <w:highlight w:val="white"/>
        </w:rPr>
      </w:pPr>
      <w:r w:rsidRPr="00760CE0">
        <w:rPr>
          <w:highlight w:val="white"/>
        </w:rPr>
        <w:t xml:space="preserve">        return 1;</w:t>
      </w:r>
    </w:p>
    <w:p w14:paraId="4701F827" w14:textId="77777777" w:rsidR="00760CE0" w:rsidRPr="00760CE0" w:rsidRDefault="00760CE0" w:rsidP="00760CE0">
      <w:pPr>
        <w:pStyle w:val="Code"/>
        <w:rPr>
          <w:highlight w:val="white"/>
        </w:rPr>
      </w:pPr>
      <w:r w:rsidRPr="00760CE0">
        <w:rPr>
          <w:highlight w:val="white"/>
        </w:rPr>
        <w:t xml:space="preserve">      }</w:t>
      </w:r>
    </w:p>
    <w:p w14:paraId="3199D2ED" w14:textId="77777777" w:rsidR="00760CE0" w:rsidRPr="00760CE0" w:rsidRDefault="00760CE0" w:rsidP="00760CE0">
      <w:pPr>
        <w:pStyle w:val="Code"/>
        <w:rPr>
          <w:highlight w:val="white"/>
        </w:rPr>
      </w:pPr>
      <w:r w:rsidRPr="00760CE0">
        <w:rPr>
          <w:highlight w:val="white"/>
        </w:rPr>
        <w:t xml:space="preserve">      else {</w:t>
      </w:r>
    </w:p>
    <w:p w14:paraId="753D9101" w14:textId="77777777" w:rsidR="00760CE0" w:rsidRPr="00760CE0" w:rsidRDefault="00760CE0" w:rsidP="00760CE0">
      <w:pPr>
        <w:pStyle w:val="Code"/>
        <w:rPr>
          <w:highlight w:val="white"/>
        </w:rPr>
      </w:pPr>
      <w:r w:rsidRPr="00760CE0">
        <w:rPr>
          <w:highlight w:val="white"/>
        </w:rPr>
        <w:t xml:space="preserve">        return SizeOfValue(value);</w:t>
      </w:r>
    </w:p>
    <w:p w14:paraId="55F0DB6F" w14:textId="77777777" w:rsidR="00760CE0" w:rsidRPr="00760CE0" w:rsidRDefault="00760CE0" w:rsidP="00760CE0">
      <w:pPr>
        <w:pStyle w:val="Code"/>
        <w:rPr>
          <w:highlight w:val="white"/>
        </w:rPr>
      </w:pPr>
      <w:r w:rsidRPr="00760CE0">
        <w:rPr>
          <w:highlight w:val="white"/>
        </w:rPr>
        <w:t xml:space="preserve">      }</w:t>
      </w:r>
    </w:p>
    <w:p w14:paraId="141F05C5" w14:textId="77777777" w:rsidR="00760CE0" w:rsidRPr="00760CE0" w:rsidRDefault="00760CE0" w:rsidP="00760CE0">
      <w:pPr>
        <w:pStyle w:val="Code"/>
        <w:rPr>
          <w:highlight w:val="white"/>
        </w:rPr>
      </w:pPr>
      <w:r w:rsidRPr="00760CE0">
        <w:rPr>
          <w:highlight w:val="white"/>
        </w:rPr>
        <w:t xml:space="preserve">    }</w:t>
      </w:r>
    </w:p>
    <w:p w14:paraId="052D253F" w14:textId="77777777" w:rsidR="00760CE0" w:rsidRPr="00760CE0" w:rsidRDefault="00760CE0" w:rsidP="00760CE0">
      <w:pPr>
        <w:pStyle w:val="Code"/>
        <w:rPr>
          <w:highlight w:val="white"/>
        </w:rPr>
      </w:pPr>
    </w:p>
    <w:p w14:paraId="2FFA8AB9" w14:textId="77777777" w:rsidR="00760CE0" w:rsidRPr="00760CE0" w:rsidRDefault="00760CE0" w:rsidP="00760CE0">
      <w:pPr>
        <w:pStyle w:val="Code"/>
        <w:rPr>
          <w:highlight w:val="white"/>
        </w:rPr>
      </w:pPr>
      <w:r w:rsidRPr="00760CE0">
        <w:rPr>
          <w:highlight w:val="white"/>
        </w:rPr>
        <w:t xml:space="preserve">    public static int SizeOfValue(BigInteger value) {</w:t>
      </w:r>
    </w:p>
    <w:p w14:paraId="39A8B4D2" w14:textId="77777777" w:rsidR="00760CE0" w:rsidRPr="00760CE0" w:rsidRDefault="00760CE0" w:rsidP="00760CE0">
      <w:pPr>
        <w:pStyle w:val="Code"/>
        <w:rPr>
          <w:highlight w:val="white"/>
        </w:rPr>
      </w:pPr>
      <w:r w:rsidRPr="00760CE0">
        <w:rPr>
          <w:highlight w:val="white"/>
        </w:rPr>
        <w:t xml:space="preserve">      if (value == 0) {</w:t>
      </w:r>
    </w:p>
    <w:p w14:paraId="182DBF6C" w14:textId="77777777" w:rsidR="00760CE0" w:rsidRPr="00760CE0" w:rsidRDefault="00760CE0" w:rsidP="00760CE0">
      <w:pPr>
        <w:pStyle w:val="Code"/>
        <w:rPr>
          <w:highlight w:val="white"/>
        </w:rPr>
      </w:pPr>
      <w:r w:rsidRPr="00760CE0">
        <w:rPr>
          <w:highlight w:val="white"/>
        </w:rPr>
        <w:t xml:space="preserve">        return 0;</w:t>
      </w:r>
    </w:p>
    <w:p w14:paraId="2E1551A0" w14:textId="77777777" w:rsidR="00760CE0" w:rsidRPr="00760CE0" w:rsidRDefault="00760CE0" w:rsidP="00760CE0">
      <w:pPr>
        <w:pStyle w:val="Code"/>
        <w:rPr>
          <w:highlight w:val="white"/>
        </w:rPr>
      </w:pPr>
      <w:r w:rsidRPr="00760CE0">
        <w:rPr>
          <w:highlight w:val="white"/>
        </w:rPr>
        <w:t xml:space="preserve">      }</w:t>
      </w:r>
    </w:p>
    <w:p w14:paraId="02E9343B" w14:textId="77777777" w:rsidR="00760CE0" w:rsidRPr="00760CE0" w:rsidRDefault="00760CE0" w:rsidP="00760CE0">
      <w:pPr>
        <w:pStyle w:val="Code"/>
        <w:rPr>
          <w:highlight w:val="white"/>
        </w:rPr>
      </w:pPr>
      <w:r w:rsidRPr="00760CE0">
        <w:rPr>
          <w:highlight w:val="white"/>
        </w:rPr>
        <w:t xml:space="preserve">      else if ((-128 &lt;= value) &amp;&amp; (value &lt;= 255)) {</w:t>
      </w:r>
    </w:p>
    <w:p w14:paraId="47856B63" w14:textId="77777777" w:rsidR="00760CE0" w:rsidRPr="00760CE0" w:rsidRDefault="00760CE0" w:rsidP="00760CE0">
      <w:pPr>
        <w:pStyle w:val="Code"/>
        <w:rPr>
          <w:highlight w:val="white"/>
        </w:rPr>
      </w:pPr>
      <w:r w:rsidRPr="00760CE0">
        <w:rPr>
          <w:highlight w:val="white"/>
        </w:rPr>
        <w:t xml:space="preserve">        return 1;</w:t>
      </w:r>
    </w:p>
    <w:p w14:paraId="64759865" w14:textId="77777777" w:rsidR="00760CE0" w:rsidRPr="00760CE0" w:rsidRDefault="00760CE0" w:rsidP="00760CE0">
      <w:pPr>
        <w:pStyle w:val="Code"/>
        <w:rPr>
          <w:highlight w:val="white"/>
        </w:rPr>
      </w:pPr>
      <w:r w:rsidRPr="00760CE0">
        <w:rPr>
          <w:highlight w:val="white"/>
        </w:rPr>
        <w:t xml:space="preserve">      }</w:t>
      </w:r>
    </w:p>
    <w:p w14:paraId="0E644CF6" w14:textId="77777777" w:rsidR="00760CE0" w:rsidRPr="00760CE0" w:rsidRDefault="00760CE0" w:rsidP="00760CE0">
      <w:pPr>
        <w:pStyle w:val="Code"/>
        <w:rPr>
          <w:highlight w:val="white"/>
        </w:rPr>
      </w:pPr>
      <w:r w:rsidRPr="00760CE0">
        <w:rPr>
          <w:highlight w:val="white"/>
        </w:rPr>
        <w:t xml:space="preserve">      else if ((-32768 &lt;= value) &amp;&amp; (value &lt;= 65535)) {</w:t>
      </w:r>
    </w:p>
    <w:p w14:paraId="38E92CEB" w14:textId="77777777" w:rsidR="00760CE0" w:rsidRPr="00760CE0" w:rsidRDefault="00760CE0" w:rsidP="00760CE0">
      <w:pPr>
        <w:pStyle w:val="Code"/>
        <w:rPr>
          <w:highlight w:val="white"/>
        </w:rPr>
      </w:pPr>
      <w:r w:rsidRPr="00760CE0">
        <w:rPr>
          <w:highlight w:val="white"/>
        </w:rPr>
        <w:t xml:space="preserve">        return 2;</w:t>
      </w:r>
    </w:p>
    <w:p w14:paraId="646D0C02" w14:textId="77777777" w:rsidR="00760CE0" w:rsidRPr="00760CE0" w:rsidRDefault="00760CE0" w:rsidP="00760CE0">
      <w:pPr>
        <w:pStyle w:val="Code"/>
        <w:rPr>
          <w:highlight w:val="white"/>
        </w:rPr>
      </w:pPr>
      <w:r w:rsidRPr="00760CE0">
        <w:rPr>
          <w:highlight w:val="white"/>
        </w:rPr>
        <w:t xml:space="preserve">      }</w:t>
      </w:r>
    </w:p>
    <w:p w14:paraId="4672A45C" w14:textId="77777777" w:rsidR="00760CE0" w:rsidRPr="00760CE0" w:rsidRDefault="00760CE0" w:rsidP="00760CE0">
      <w:pPr>
        <w:pStyle w:val="Code"/>
        <w:rPr>
          <w:highlight w:val="white"/>
        </w:rPr>
      </w:pPr>
      <w:r w:rsidRPr="00760CE0">
        <w:rPr>
          <w:highlight w:val="white"/>
        </w:rPr>
        <w:t xml:space="preserve">      else if ((-2147483648 &lt;= value) &amp;&amp; (value &lt;= 4294967295)) {</w:t>
      </w:r>
    </w:p>
    <w:p w14:paraId="37182C06" w14:textId="77777777" w:rsidR="00760CE0" w:rsidRPr="00760CE0" w:rsidRDefault="00760CE0" w:rsidP="00760CE0">
      <w:pPr>
        <w:pStyle w:val="Code"/>
        <w:rPr>
          <w:highlight w:val="white"/>
        </w:rPr>
      </w:pPr>
      <w:r w:rsidRPr="00760CE0">
        <w:rPr>
          <w:highlight w:val="white"/>
        </w:rPr>
        <w:t xml:space="preserve">        return 4;</w:t>
      </w:r>
    </w:p>
    <w:p w14:paraId="355DAA69" w14:textId="77777777" w:rsidR="00760CE0" w:rsidRPr="00760CE0" w:rsidRDefault="00760CE0" w:rsidP="00760CE0">
      <w:pPr>
        <w:pStyle w:val="Code"/>
        <w:rPr>
          <w:highlight w:val="white"/>
        </w:rPr>
      </w:pPr>
      <w:r w:rsidRPr="00760CE0">
        <w:rPr>
          <w:highlight w:val="white"/>
        </w:rPr>
        <w:t xml:space="preserve">      }</w:t>
      </w:r>
    </w:p>
    <w:p w14:paraId="655F5BE1" w14:textId="77777777" w:rsidR="00760CE0" w:rsidRPr="00760CE0" w:rsidRDefault="00760CE0" w:rsidP="00760CE0">
      <w:pPr>
        <w:pStyle w:val="Code"/>
        <w:rPr>
          <w:highlight w:val="white"/>
        </w:rPr>
      </w:pPr>
      <w:r w:rsidRPr="00760CE0">
        <w:rPr>
          <w:highlight w:val="white"/>
        </w:rPr>
        <w:t xml:space="preserve">      else {</w:t>
      </w:r>
    </w:p>
    <w:p w14:paraId="1654A97F" w14:textId="77777777" w:rsidR="00760CE0" w:rsidRPr="00760CE0" w:rsidRDefault="00760CE0" w:rsidP="00760CE0">
      <w:pPr>
        <w:pStyle w:val="Code"/>
        <w:rPr>
          <w:highlight w:val="white"/>
        </w:rPr>
      </w:pPr>
      <w:r w:rsidRPr="00760CE0">
        <w:rPr>
          <w:highlight w:val="white"/>
        </w:rPr>
        <w:t xml:space="preserve">        return 8;</w:t>
      </w:r>
    </w:p>
    <w:p w14:paraId="48F7300C" w14:textId="77777777" w:rsidR="00760CE0" w:rsidRPr="00760CE0" w:rsidRDefault="00760CE0" w:rsidP="00760CE0">
      <w:pPr>
        <w:pStyle w:val="Code"/>
        <w:rPr>
          <w:highlight w:val="white"/>
        </w:rPr>
      </w:pPr>
      <w:r w:rsidRPr="00760CE0">
        <w:rPr>
          <w:highlight w:val="white"/>
        </w:rPr>
        <w:t xml:space="preserve">      }</w:t>
      </w:r>
    </w:p>
    <w:p w14:paraId="4DFB1E11" w14:textId="77777777" w:rsidR="00760CE0" w:rsidRPr="00760CE0" w:rsidRDefault="00760CE0" w:rsidP="00760CE0">
      <w:pPr>
        <w:pStyle w:val="Code"/>
        <w:rPr>
          <w:highlight w:val="white"/>
        </w:rPr>
      </w:pPr>
      <w:r w:rsidRPr="00760CE0">
        <w:rPr>
          <w:highlight w:val="white"/>
        </w:rPr>
        <w:t xml:space="preserve">    }</w:t>
      </w:r>
    </w:p>
    <w:p w14:paraId="35BD469F" w14:textId="77777777" w:rsidR="00760CE0" w:rsidRPr="00760CE0" w:rsidRDefault="00760CE0" w:rsidP="00760CE0">
      <w:pPr>
        <w:pStyle w:val="Code"/>
        <w:rPr>
          <w:highlight w:val="white"/>
        </w:rPr>
      </w:pPr>
    </w:p>
    <w:p w14:paraId="394B1070" w14:textId="78C1DA90" w:rsidR="00760CE0" w:rsidRPr="00760CE0" w:rsidRDefault="003F4BA1" w:rsidP="00760CE0">
      <w:pPr>
        <w:pStyle w:val="Code"/>
        <w:rPr>
          <w:highlight w:val="white"/>
        </w:rPr>
      </w:pPr>
      <w:r>
        <w:rPr>
          <w:highlight w:val="white"/>
        </w:rPr>
        <w:t xml:space="preserve">    // -----------------------------------------------------------------------</w:t>
      </w:r>
    </w:p>
    <w:p w14:paraId="0FC267E4" w14:textId="77777777" w:rsidR="00760CE0" w:rsidRPr="00760CE0" w:rsidRDefault="00760CE0" w:rsidP="00760CE0">
      <w:pPr>
        <w:pStyle w:val="Code"/>
        <w:rPr>
          <w:highlight w:val="white"/>
        </w:rPr>
      </w:pPr>
      <w:r w:rsidRPr="00760CE0">
        <w:rPr>
          <w:highlight w:val="white"/>
        </w:rPr>
        <w:t xml:space="preserve">  </w:t>
      </w:r>
    </w:p>
    <w:p w14:paraId="30184915" w14:textId="77777777" w:rsidR="00760CE0" w:rsidRPr="00760CE0" w:rsidRDefault="00760CE0" w:rsidP="00760CE0">
      <w:pPr>
        <w:pStyle w:val="Code"/>
        <w:rPr>
          <w:highlight w:val="white"/>
        </w:rPr>
      </w:pPr>
      <w:r w:rsidRPr="00760CE0">
        <w:rPr>
          <w:highlight w:val="white"/>
        </w:rPr>
        <w:t xml:space="preserve">    public List&lt;byte&gt; ByteList() {</w:t>
      </w:r>
    </w:p>
    <w:p w14:paraId="2EB86766" w14:textId="77777777" w:rsidR="00760CE0" w:rsidRPr="00760CE0" w:rsidRDefault="00760CE0" w:rsidP="00760CE0">
      <w:pPr>
        <w:pStyle w:val="Code"/>
        <w:rPr>
          <w:highlight w:val="white"/>
        </w:rPr>
      </w:pPr>
      <w:r w:rsidRPr="00760CE0">
        <w:rPr>
          <w:highlight w:val="white"/>
        </w:rPr>
        <w:t xml:space="preserve">      object operand0 = m_operandArray[0],</w:t>
      </w:r>
    </w:p>
    <w:p w14:paraId="73637371" w14:textId="77777777" w:rsidR="00760CE0" w:rsidRPr="00760CE0" w:rsidRDefault="00760CE0" w:rsidP="00760CE0">
      <w:pPr>
        <w:pStyle w:val="Code"/>
        <w:rPr>
          <w:highlight w:val="white"/>
        </w:rPr>
      </w:pPr>
      <w:r w:rsidRPr="00760CE0">
        <w:rPr>
          <w:highlight w:val="white"/>
        </w:rPr>
        <w:t xml:space="preserve">             operand1 = m_operandArray[1],</w:t>
      </w:r>
    </w:p>
    <w:p w14:paraId="4950A984" w14:textId="77777777" w:rsidR="00760CE0" w:rsidRPr="00760CE0" w:rsidRDefault="00760CE0" w:rsidP="00760CE0">
      <w:pPr>
        <w:pStyle w:val="Code"/>
        <w:rPr>
          <w:highlight w:val="white"/>
        </w:rPr>
      </w:pPr>
      <w:r w:rsidRPr="00760CE0">
        <w:rPr>
          <w:highlight w:val="white"/>
        </w:rPr>
        <w:t xml:space="preserve">             operand2 = m_operandArray[2];</w:t>
      </w:r>
    </w:p>
    <w:p w14:paraId="36840359" w14:textId="77777777" w:rsidR="00760CE0" w:rsidRPr="00760CE0" w:rsidRDefault="00760CE0" w:rsidP="00760CE0">
      <w:pPr>
        <w:pStyle w:val="Code"/>
        <w:rPr>
          <w:highlight w:val="white"/>
        </w:rPr>
      </w:pPr>
    </w:p>
    <w:p w14:paraId="0181315F" w14:textId="77777777" w:rsidR="00760CE0" w:rsidRPr="00760CE0" w:rsidRDefault="00760CE0" w:rsidP="00760CE0">
      <w:pPr>
        <w:pStyle w:val="Code"/>
        <w:rPr>
          <w:highlight w:val="white"/>
        </w:rPr>
      </w:pPr>
      <w:r w:rsidRPr="00760CE0">
        <w:rPr>
          <w:highlight w:val="white"/>
        </w:rPr>
        <w:t xml:space="preserve">      if ((Operator == AssemblyOperator.empty) ||</w:t>
      </w:r>
    </w:p>
    <w:p w14:paraId="544FBA4A" w14:textId="77777777" w:rsidR="00760CE0" w:rsidRPr="00760CE0" w:rsidRDefault="00760CE0" w:rsidP="00760CE0">
      <w:pPr>
        <w:pStyle w:val="Code"/>
        <w:rPr>
          <w:highlight w:val="white"/>
        </w:rPr>
      </w:pPr>
      <w:r w:rsidRPr="00760CE0">
        <w:rPr>
          <w:highlight w:val="white"/>
        </w:rPr>
        <w:t xml:space="preserve">          (Operator == AssemblyOperator.label) ||</w:t>
      </w:r>
    </w:p>
    <w:p w14:paraId="11AA8C3E" w14:textId="77777777" w:rsidR="00760CE0" w:rsidRPr="00760CE0" w:rsidRDefault="00760CE0" w:rsidP="00760CE0">
      <w:pPr>
        <w:pStyle w:val="Code"/>
        <w:rPr>
          <w:highlight w:val="white"/>
        </w:rPr>
      </w:pPr>
      <w:r w:rsidRPr="00760CE0">
        <w:rPr>
          <w:highlight w:val="white"/>
        </w:rPr>
        <w:t xml:space="preserve">          (Operator == AssemblyOperator.comment)) {</w:t>
      </w:r>
    </w:p>
    <w:p w14:paraId="56D2DFEB" w14:textId="77777777" w:rsidR="00760CE0" w:rsidRPr="00760CE0" w:rsidRDefault="00760CE0" w:rsidP="00760CE0">
      <w:pPr>
        <w:pStyle w:val="Code"/>
        <w:rPr>
          <w:highlight w:val="white"/>
        </w:rPr>
      </w:pPr>
      <w:r w:rsidRPr="00760CE0">
        <w:rPr>
          <w:highlight w:val="white"/>
        </w:rPr>
        <w:t xml:space="preserve">        return (new List&lt;byte&gt;());</w:t>
      </w:r>
    </w:p>
    <w:p w14:paraId="72E51974" w14:textId="77777777" w:rsidR="00760CE0" w:rsidRPr="00760CE0" w:rsidRDefault="00760CE0" w:rsidP="00760CE0">
      <w:pPr>
        <w:pStyle w:val="Code"/>
        <w:rPr>
          <w:highlight w:val="white"/>
        </w:rPr>
      </w:pPr>
      <w:r w:rsidRPr="00760CE0">
        <w:rPr>
          <w:highlight w:val="white"/>
        </w:rPr>
        <w:t xml:space="preserve">      }</w:t>
      </w:r>
    </w:p>
    <w:p w14:paraId="5A0E643C"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75283D9E" w14:textId="77777777" w:rsidR="00760CE0" w:rsidRPr="00760CE0" w:rsidRDefault="00760CE0" w:rsidP="00760CE0">
      <w:pPr>
        <w:pStyle w:val="Code"/>
        <w:rPr>
          <w:highlight w:val="white"/>
        </w:rPr>
      </w:pPr>
      <w:r w:rsidRPr="00760CE0">
        <w:rPr>
          <w:highlight w:val="white"/>
        </w:rPr>
        <w:t xml:space="preserve">        int offset = (int) operand1;</w:t>
      </w:r>
    </w:p>
    <w:p w14:paraId="23D0BEDA"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2947F04F" w14:textId="77777777" w:rsidR="003F4BA1" w:rsidRDefault="00760CE0" w:rsidP="00760CE0">
      <w:pPr>
        <w:pStyle w:val="Code"/>
        <w:rPr>
          <w:highlight w:val="white"/>
        </w:rPr>
      </w:pPr>
      <w:r w:rsidRPr="00760CE0">
        <w:rPr>
          <w:highlight w:val="white"/>
        </w:rPr>
        <w:t xml:space="preserve">        AssemblyCode.LoadByteList(byteList, 0, TypeSize.PointerSize,</w:t>
      </w:r>
    </w:p>
    <w:p w14:paraId="1A366CC4" w14:textId="5A92A72B" w:rsidR="00760CE0" w:rsidRPr="00760CE0" w:rsidRDefault="003F4BA1" w:rsidP="00760CE0">
      <w:pPr>
        <w:pStyle w:val="Code"/>
        <w:rPr>
          <w:highlight w:val="white"/>
        </w:rPr>
      </w:pPr>
      <w:r>
        <w:rPr>
          <w:highlight w:val="white"/>
        </w:rPr>
        <w:t xml:space="preserve">                                 </w:t>
      </w:r>
      <w:r w:rsidR="00760CE0" w:rsidRPr="00760CE0">
        <w:rPr>
          <w:highlight w:val="white"/>
        </w:rPr>
        <w:t xml:space="preserve"> (BigInteger) offset);</w:t>
      </w:r>
    </w:p>
    <w:p w14:paraId="34F75E31" w14:textId="77777777" w:rsidR="00760CE0" w:rsidRPr="00760CE0" w:rsidRDefault="00760CE0" w:rsidP="00760CE0">
      <w:pPr>
        <w:pStyle w:val="Code"/>
        <w:rPr>
          <w:highlight w:val="white"/>
        </w:rPr>
      </w:pPr>
      <w:r w:rsidRPr="00760CE0">
        <w:rPr>
          <w:highlight w:val="white"/>
        </w:rPr>
        <w:t xml:space="preserve">        return byteList;</w:t>
      </w:r>
    </w:p>
    <w:p w14:paraId="10E5401E" w14:textId="77777777" w:rsidR="00760CE0" w:rsidRPr="00760CE0" w:rsidRDefault="00760CE0" w:rsidP="00760CE0">
      <w:pPr>
        <w:pStyle w:val="Code"/>
        <w:rPr>
          <w:highlight w:val="white"/>
        </w:rPr>
      </w:pPr>
      <w:r w:rsidRPr="00760CE0">
        <w:rPr>
          <w:highlight w:val="white"/>
        </w:rPr>
        <w:t xml:space="preserve">      }</w:t>
      </w:r>
    </w:p>
    <w:p w14:paraId="45D968DC"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40988EF9" w14:textId="77777777" w:rsidR="00760CE0" w:rsidRPr="00760CE0" w:rsidRDefault="00760CE0" w:rsidP="00760CE0">
      <w:pPr>
        <w:pStyle w:val="Code"/>
        <w:rPr>
          <w:highlight w:val="white"/>
        </w:rPr>
      </w:pPr>
      <w:r w:rsidRPr="00760CE0">
        <w:rPr>
          <w:highlight w:val="white"/>
        </w:rPr>
        <w:t xml:space="preserve">        int size = (int) operand0;</w:t>
      </w:r>
    </w:p>
    <w:p w14:paraId="37B1B223" w14:textId="77777777" w:rsidR="00760CE0" w:rsidRPr="00760CE0" w:rsidRDefault="00760CE0" w:rsidP="00760CE0">
      <w:pPr>
        <w:pStyle w:val="Code"/>
        <w:rPr>
          <w:highlight w:val="white"/>
        </w:rPr>
      </w:pPr>
      <w:r w:rsidRPr="00760CE0">
        <w:rPr>
          <w:highlight w:val="white"/>
        </w:rPr>
        <w:t xml:space="preserve">        return (new List&lt;byte&gt;(new byte[size]));</w:t>
      </w:r>
    </w:p>
    <w:p w14:paraId="370BADBA" w14:textId="77777777" w:rsidR="00760CE0" w:rsidRPr="00760CE0" w:rsidRDefault="00760CE0" w:rsidP="00760CE0">
      <w:pPr>
        <w:pStyle w:val="Code"/>
        <w:rPr>
          <w:highlight w:val="white"/>
        </w:rPr>
      </w:pPr>
      <w:r w:rsidRPr="00760CE0">
        <w:rPr>
          <w:highlight w:val="white"/>
        </w:rPr>
        <w:t xml:space="preserve">      }</w:t>
      </w:r>
    </w:p>
    <w:p w14:paraId="56147736"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6A2E26C2" w14:textId="77777777" w:rsidR="00760CE0" w:rsidRPr="00760CE0" w:rsidRDefault="00760CE0" w:rsidP="00760CE0">
      <w:pPr>
        <w:pStyle w:val="Code"/>
        <w:rPr>
          <w:highlight w:val="white"/>
        </w:rPr>
      </w:pPr>
      <w:r w:rsidRPr="00760CE0">
        <w:rPr>
          <w:highlight w:val="white"/>
        </w:rPr>
        <w:t xml:space="preserve">        Sort sort = (Sort) operand0;</w:t>
      </w:r>
    </w:p>
    <w:p w14:paraId="0791E002" w14:textId="77777777" w:rsidR="00760CE0" w:rsidRPr="00760CE0" w:rsidRDefault="00760CE0" w:rsidP="00760CE0">
      <w:pPr>
        <w:pStyle w:val="Code"/>
        <w:rPr>
          <w:highlight w:val="white"/>
        </w:rPr>
      </w:pPr>
      <w:r w:rsidRPr="00760CE0">
        <w:rPr>
          <w:highlight w:val="white"/>
        </w:rPr>
        <w:t xml:space="preserve">        object value = operand1;</w:t>
      </w:r>
    </w:p>
    <w:p w14:paraId="024B660D" w14:textId="77777777" w:rsidR="00760CE0" w:rsidRPr="00760CE0" w:rsidRDefault="00760CE0" w:rsidP="00760CE0">
      <w:pPr>
        <w:pStyle w:val="Code"/>
        <w:rPr>
          <w:highlight w:val="white"/>
        </w:rPr>
      </w:pPr>
    </w:p>
    <w:p w14:paraId="2196B27A" w14:textId="77777777" w:rsidR="00760CE0" w:rsidRPr="00760CE0" w:rsidRDefault="00760CE0" w:rsidP="00760CE0">
      <w:pPr>
        <w:pStyle w:val="Code"/>
        <w:rPr>
          <w:highlight w:val="white"/>
        </w:rPr>
      </w:pPr>
      <w:r w:rsidRPr="00760CE0">
        <w:rPr>
          <w:highlight w:val="white"/>
        </w:rPr>
        <w:lastRenderedPageBreak/>
        <w:t xml:space="preserve">        if (sort == Sort.Pointer) {</w:t>
      </w:r>
    </w:p>
    <w:p w14:paraId="2D49BD2D"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00EB4370" w14:textId="77777777" w:rsidR="00760CE0" w:rsidRPr="00760CE0" w:rsidRDefault="00760CE0" w:rsidP="00760CE0">
      <w:pPr>
        <w:pStyle w:val="Code"/>
        <w:rPr>
          <w:highlight w:val="white"/>
        </w:rPr>
      </w:pPr>
    </w:p>
    <w:p w14:paraId="5C86DC3A" w14:textId="77777777" w:rsidR="00760CE0" w:rsidRPr="00760CE0" w:rsidRDefault="00760CE0" w:rsidP="00760CE0">
      <w:pPr>
        <w:pStyle w:val="Code"/>
        <w:rPr>
          <w:highlight w:val="white"/>
        </w:rPr>
      </w:pPr>
      <w:r w:rsidRPr="00760CE0">
        <w:rPr>
          <w:highlight w:val="white"/>
        </w:rPr>
        <w:t xml:space="preserve">          if (value is string) {</w:t>
      </w:r>
    </w:p>
    <w:p w14:paraId="6F7FE75C" w14:textId="77777777" w:rsidR="00B6230D" w:rsidRDefault="00760CE0" w:rsidP="00760CE0">
      <w:pPr>
        <w:pStyle w:val="Code"/>
        <w:rPr>
          <w:highlight w:val="white"/>
        </w:rPr>
      </w:pPr>
      <w:r w:rsidRPr="00760CE0">
        <w:rPr>
          <w:highlight w:val="white"/>
        </w:rPr>
        <w:t xml:space="preserve">            AssemblyCode.LoadByteList(byteList, 0, TypeSize.PointerSize,</w:t>
      </w:r>
    </w:p>
    <w:p w14:paraId="3CBB9448" w14:textId="380F99FF"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w:t>
      </w:r>
      <w:r>
        <w:rPr>
          <w:highlight w:val="white"/>
        </w:rPr>
        <w:t>.Zero</w:t>
      </w:r>
      <w:r w:rsidR="00760CE0" w:rsidRPr="00760CE0">
        <w:rPr>
          <w:highlight w:val="white"/>
        </w:rPr>
        <w:t>);</w:t>
      </w:r>
    </w:p>
    <w:p w14:paraId="03347317" w14:textId="77777777" w:rsidR="00760CE0" w:rsidRPr="00760CE0" w:rsidRDefault="00760CE0" w:rsidP="00760CE0">
      <w:pPr>
        <w:pStyle w:val="Code"/>
        <w:rPr>
          <w:highlight w:val="white"/>
        </w:rPr>
      </w:pPr>
      <w:r w:rsidRPr="00760CE0">
        <w:rPr>
          <w:highlight w:val="white"/>
        </w:rPr>
        <w:t xml:space="preserve">          }</w:t>
      </w:r>
    </w:p>
    <w:p w14:paraId="0E2FE02C" w14:textId="77777777" w:rsidR="00760CE0" w:rsidRPr="00760CE0" w:rsidRDefault="00760CE0" w:rsidP="00760CE0">
      <w:pPr>
        <w:pStyle w:val="Code"/>
        <w:rPr>
          <w:highlight w:val="white"/>
        </w:rPr>
      </w:pPr>
      <w:r w:rsidRPr="00760CE0">
        <w:rPr>
          <w:highlight w:val="white"/>
        </w:rPr>
        <w:t xml:space="preserve">          else if (value is StaticAddress) {</w:t>
      </w:r>
    </w:p>
    <w:p w14:paraId="5DB7AEE8" w14:textId="77777777" w:rsidR="00760CE0" w:rsidRPr="00760CE0" w:rsidRDefault="00760CE0" w:rsidP="00760CE0">
      <w:pPr>
        <w:pStyle w:val="Code"/>
        <w:rPr>
          <w:highlight w:val="white"/>
        </w:rPr>
      </w:pPr>
      <w:r w:rsidRPr="00760CE0">
        <w:rPr>
          <w:highlight w:val="white"/>
        </w:rPr>
        <w:t xml:space="preserve">            StaticAddress staticAddress = (StaticAddress) value;</w:t>
      </w:r>
    </w:p>
    <w:p w14:paraId="6ABDF097" w14:textId="77777777" w:rsidR="00760CE0" w:rsidRPr="00760CE0" w:rsidRDefault="00760CE0" w:rsidP="00760CE0">
      <w:pPr>
        <w:pStyle w:val="Code"/>
        <w:rPr>
          <w:highlight w:val="white"/>
        </w:rPr>
      </w:pPr>
      <w:r w:rsidRPr="00760CE0">
        <w:rPr>
          <w:highlight w:val="white"/>
        </w:rPr>
        <w:t xml:space="preserve">            int offset = staticAddress.Offset;</w:t>
      </w:r>
    </w:p>
    <w:p w14:paraId="408DA780" w14:textId="77777777" w:rsidR="00B6230D" w:rsidRDefault="00760CE0" w:rsidP="00760CE0">
      <w:pPr>
        <w:pStyle w:val="Code"/>
        <w:rPr>
          <w:highlight w:val="white"/>
        </w:rPr>
      </w:pPr>
      <w:r w:rsidRPr="00760CE0">
        <w:rPr>
          <w:highlight w:val="white"/>
        </w:rPr>
        <w:t xml:space="preserve">            AssemblyCode.LoadByteList(byteList, 0, TypeSize.PointerSize,</w:t>
      </w:r>
    </w:p>
    <w:p w14:paraId="13C3C9CB" w14:textId="7EE2DCBE"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offset);</w:t>
      </w:r>
    </w:p>
    <w:p w14:paraId="59212AAA" w14:textId="77777777" w:rsidR="00760CE0" w:rsidRPr="00760CE0" w:rsidRDefault="00760CE0" w:rsidP="00760CE0">
      <w:pPr>
        <w:pStyle w:val="Code"/>
        <w:rPr>
          <w:highlight w:val="white"/>
        </w:rPr>
      </w:pPr>
      <w:r w:rsidRPr="00760CE0">
        <w:rPr>
          <w:highlight w:val="white"/>
        </w:rPr>
        <w:t xml:space="preserve">          }</w:t>
      </w:r>
    </w:p>
    <w:p w14:paraId="686EA541" w14:textId="77777777" w:rsidR="00760CE0" w:rsidRPr="00760CE0" w:rsidRDefault="00760CE0" w:rsidP="00760CE0">
      <w:pPr>
        <w:pStyle w:val="Code"/>
        <w:rPr>
          <w:highlight w:val="white"/>
        </w:rPr>
      </w:pPr>
      <w:r w:rsidRPr="00760CE0">
        <w:rPr>
          <w:highlight w:val="white"/>
        </w:rPr>
        <w:t xml:space="preserve">          else {</w:t>
      </w:r>
    </w:p>
    <w:p w14:paraId="6281A9FD" w14:textId="77777777" w:rsidR="00B6230D" w:rsidRDefault="00760CE0" w:rsidP="00760CE0">
      <w:pPr>
        <w:pStyle w:val="Code"/>
        <w:rPr>
          <w:highlight w:val="white"/>
        </w:rPr>
      </w:pPr>
      <w:r w:rsidRPr="00760CE0">
        <w:rPr>
          <w:highlight w:val="white"/>
        </w:rPr>
        <w:t xml:space="preserve">            AssemblyCode.LoadByteList(byteList, 0, TypeSize.PointerSize,</w:t>
      </w:r>
    </w:p>
    <w:p w14:paraId="77C6A539" w14:textId="322A8342"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value);</w:t>
      </w:r>
    </w:p>
    <w:p w14:paraId="1ABD6A27" w14:textId="77777777" w:rsidR="00760CE0" w:rsidRPr="00760CE0" w:rsidRDefault="00760CE0" w:rsidP="00760CE0">
      <w:pPr>
        <w:pStyle w:val="Code"/>
        <w:rPr>
          <w:highlight w:val="white"/>
        </w:rPr>
      </w:pPr>
      <w:r w:rsidRPr="00760CE0">
        <w:rPr>
          <w:highlight w:val="white"/>
        </w:rPr>
        <w:t xml:space="preserve">          }</w:t>
      </w:r>
    </w:p>
    <w:p w14:paraId="6F9E2A1D" w14:textId="77777777" w:rsidR="00760CE0" w:rsidRPr="00760CE0" w:rsidRDefault="00760CE0" w:rsidP="00760CE0">
      <w:pPr>
        <w:pStyle w:val="Code"/>
        <w:rPr>
          <w:highlight w:val="white"/>
        </w:rPr>
      </w:pPr>
    </w:p>
    <w:p w14:paraId="21C29379" w14:textId="77777777" w:rsidR="00760CE0" w:rsidRPr="00760CE0" w:rsidRDefault="00760CE0" w:rsidP="00760CE0">
      <w:pPr>
        <w:pStyle w:val="Code"/>
        <w:rPr>
          <w:highlight w:val="white"/>
        </w:rPr>
      </w:pPr>
      <w:r w:rsidRPr="00760CE0">
        <w:rPr>
          <w:highlight w:val="white"/>
        </w:rPr>
        <w:t xml:space="preserve">          return byteList;</w:t>
      </w:r>
    </w:p>
    <w:p w14:paraId="40A04307" w14:textId="77777777" w:rsidR="00760CE0" w:rsidRPr="00760CE0" w:rsidRDefault="00760CE0" w:rsidP="00760CE0">
      <w:pPr>
        <w:pStyle w:val="Code"/>
        <w:rPr>
          <w:highlight w:val="white"/>
        </w:rPr>
      </w:pPr>
      <w:r w:rsidRPr="00760CE0">
        <w:rPr>
          <w:highlight w:val="white"/>
        </w:rPr>
        <w:t xml:space="preserve">        }</w:t>
      </w:r>
    </w:p>
    <w:p w14:paraId="5F38349D" w14:textId="77777777" w:rsidR="00760CE0" w:rsidRPr="00760CE0" w:rsidRDefault="00760CE0" w:rsidP="00760CE0">
      <w:pPr>
        <w:pStyle w:val="Code"/>
        <w:rPr>
          <w:highlight w:val="white"/>
        </w:rPr>
      </w:pPr>
      <w:r w:rsidRPr="00760CE0">
        <w:rPr>
          <w:highlight w:val="white"/>
        </w:rPr>
        <w:t xml:space="preserve">        else if (sort == Sort.Float) {</w:t>
      </w:r>
    </w:p>
    <w:p w14:paraId="0A475968" w14:textId="77777777" w:rsidR="00760CE0" w:rsidRPr="00760CE0" w:rsidRDefault="00760CE0" w:rsidP="00760CE0">
      <w:pPr>
        <w:pStyle w:val="Code"/>
        <w:rPr>
          <w:highlight w:val="white"/>
        </w:rPr>
      </w:pPr>
      <w:r w:rsidRPr="00760CE0">
        <w:rPr>
          <w:highlight w:val="white"/>
        </w:rPr>
        <w:t xml:space="preserve">          float floatValue = (float) ((decimal) operand0);</w:t>
      </w:r>
    </w:p>
    <w:p w14:paraId="6E3DB39C" w14:textId="77777777" w:rsidR="00760CE0" w:rsidRPr="00760CE0" w:rsidRDefault="00760CE0" w:rsidP="00760CE0">
      <w:pPr>
        <w:pStyle w:val="Code"/>
        <w:rPr>
          <w:highlight w:val="white"/>
        </w:rPr>
      </w:pPr>
      <w:r w:rsidRPr="00760CE0">
        <w:rPr>
          <w:highlight w:val="white"/>
        </w:rPr>
        <w:t xml:space="preserve">          return (new List&lt;byte&gt;(BitConverter.GetBytes(floatValue)));</w:t>
      </w:r>
    </w:p>
    <w:p w14:paraId="502056CA" w14:textId="77777777" w:rsidR="00760CE0" w:rsidRPr="00760CE0" w:rsidRDefault="00760CE0" w:rsidP="00760CE0">
      <w:pPr>
        <w:pStyle w:val="Code"/>
        <w:rPr>
          <w:highlight w:val="white"/>
        </w:rPr>
      </w:pPr>
      <w:r w:rsidRPr="00760CE0">
        <w:rPr>
          <w:highlight w:val="white"/>
        </w:rPr>
        <w:t xml:space="preserve">        }</w:t>
      </w:r>
    </w:p>
    <w:p w14:paraId="03AE6B9D" w14:textId="77777777" w:rsidR="00760CE0" w:rsidRPr="00760CE0" w:rsidRDefault="00760CE0" w:rsidP="00760CE0">
      <w:pPr>
        <w:pStyle w:val="Code"/>
        <w:rPr>
          <w:highlight w:val="white"/>
        </w:rPr>
      </w:pPr>
      <w:r w:rsidRPr="00760CE0">
        <w:rPr>
          <w:highlight w:val="white"/>
        </w:rPr>
        <w:t xml:space="preserve">        else if ((sort == Sort.Double) || (sort == Sort.Long_Double)) {</w:t>
      </w:r>
    </w:p>
    <w:p w14:paraId="55630C8C" w14:textId="77777777" w:rsidR="00760CE0" w:rsidRPr="00760CE0" w:rsidRDefault="00760CE0" w:rsidP="00760CE0">
      <w:pPr>
        <w:pStyle w:val="Code"/>
        <w:rPr>
          <w:highlight w:val="white"/>
        </w:rPr>
      </w:pPr>
      <w:r w:rsidRPr="00760CE0">
        <w:rPr>
          <w:highlight w:val="white"/>
        </w:rPr>
        <w:t xml:space="preserve">          double doubleValue = (double) ((decimal) value);</w:t>
      </w:r>
    </w:p>
    <w:p w14:paraId="53E53EA2" w14:textId="77777777" w:rsidR="00760CE0" w:rsidRPr="00760CE0" w:rsidRDefault="00760CE0" w:rsidP="00760CE0">
      <w:pPr>
        <w:pStyle w:val="Code"/>
        <w:rPr>
          <w:highlight w:val="white"/>
        </w:rPr>
      </w:pPr>
      <w:r w:rsidRPr="00760CE0">
        <w:rPr>
          <w:highlight w:val="white"/>
        </w:rPr>
        <w:t xml:space="preserve">          return (new List&lt;byte&gt;(BitConverter.GetBytes(doubleValue)));</w:t>
      </w:r>
    </w:p>
    <w:p w14:paraId="1CA0BCA6" w14:textId="77777777" w:rsidR="00760CE0" w:rsidRPr="00760CE0" w:rsidRDefault="00760CE0" w:rsidP="00760CE0">
      <w:pPr>
        <w:pStyle w:val="Code"/>
        <w:rPr>
          <w:highlight w:val="white"/>
        </w:rPr>
      </w:pPr>
      <w:r w:rsidRPr="00760CE0">
        <w:rPr>
          <w:highlight w:val="white"/>
        </w:rPr>
        <w:t xml:space="preserve">        }</w:t>
      </w:r>
    </w:p>
    <w:p w14:paraId="5D71E014" w14:textId="77777777" w:rsidR="00760CE0" w:rsidRPr="00760CE0" w:rsidRDefault="00760CE0" w:rsidP="00760CE0">
      <w:pPr>
        <w:pStyle w:val="Code"/>
        <w:rPr>
          <w:highlight w:val="white"/>
        </w:rPr>
      </w:pPr>
      <w:r w:rsidRPr="00760CE0">
        <w:rPr>
          <w:highlight w:val="white"/>
        </w:rPr>
        <w:t xml:space="preserve">        else if (sort == Sort.String) {</w:t>
      </w:r>
    </w:p>
    <w:p w14:paraId="74AE4CCF" w14:textId="77777777" w:rsidR="00760CE0" w:rsidRPr="00760CE0" w:rsidRDefault="00760CE0" w:rsidP="00760CE0">
      <w:pPr>
        <w:pStyle w:val="Code"/>
        <w:rPr>
          <w:highlight w:val="white"/>
        </w:rPr>
      </w:pPr>
      <w:r w:rsidRPr="00760CE0">
        <w:rPr>
          <w:highlight w:val="white"/>
        </w:rPr>
        <w:t xml:space="preserve">          string text = (string) value;</w:t>
      </w:r>
    </w:p>
    <w:p w14:paraId="5DC59077" w14:textId="77777777" w:rsidR="00760CE0" w:rsidRPr="00760CE0" w:rsidRDefault="00760CE0" w:rsidP="00760CE0">
      <w:pPr>
        <w:pStyle w:val="Code"/>
        <w:rPr>
          <w:highlight w:val="white"/>
        </w:rPr>
      </w:pPr>
      <w:r w:rsidRPr="00760CE0">
        <w:rPr>
          <w:highlight w:val="white"/>
        </w:rPr>
        <w:t xml:space="preserve">          List&lt;byte&gt; byteList = new List&lt;byte&gt;();</w:t>
      </w:r>
    </w:p>
    <w:p w14:paraId="7F441B64" w14:textId="77777777" w:rsidR="00760CE0" w:rsidRPr="00760CE0" w:rsidRDefault="00760CE0" w:rsidP="00760CE0">
      <w:pPr>
        <w:pStyle w:val="Code"/>
        <w:rPr>
          <w:highlight w:val="white"/>
        </w:rPr>
      </w:pPr>
    </w:p>
    <w:p w14:paraId="72DBB653" w14:textId="77777777" w:rsidR="00760CE0" w:rsidRPr="00760CE0" w:rsidRDefault="00760CE0" w:rsidP="00760CE0">
      <w:pPr>
        <w:pStyle w:val="Code"/>
        <w:rPr>
          <w:highlight w:val="white"/>
        </w:rPr>
      </w:pPr>
      <w:r w:rsidRPr="00760CE0">
        <w:rPr>
          <w:highlight w:val="white"/>
        </w:rPr>
        <w:t xml:space="preserve">          foreach (char c in text) {</w:t>
      </w:r>
    </w:p>
    <w:p w14:paraId="71EE76AD" w14:textId="77777777" w:rsidR="00760CE0" w:rsidRPr="00760CE0" w:rsidRDefault="00760CE0" w:rsidP="00760CE0">
      <w:pPr>
        <w:pStyle w:val="Code"/>
        <w:rPr>
          <w:highlight w:val="white"/>
        </w:rPr>
      </w:pPr>
      <w:r w:rsidRPr="00760CE0">
        <w:rPr>
          <w:highlight w:val="white"/>
        </w:rPr>
        <w:t xml:space="preserve">            byteList.Add((byte) c);</w:t>
      </w:r>
    </w:p>
    <w:p w14:paraId="644BB3AC" w14:textId="77777777" w:rsidR="00760CE0" w:rsidRPr="00760CE0" w:rsidRDefault="00760CE0" w:rsidP="00760CE0">
      <w:pPr>
        <w:pStyle w:val="Code"/>
        <w:rPr>
          <w:highlight w:val="white"/>
        </w:rPr>
      </w:pPr>
      <w:r w:rsidRPr="00760CE0">
        <w:rPr>
          <w:highlight w:val="white"/>
        </w:rPr>
        <w:t xml:space="preserve">          }</w:t>
      </w:r>
    </w:p>
    <w:p w14:paraId="4738ABD2" w14:textId="77777777" w:rsidR="00760CE0" w:rsidRPr="00760CE0" w:rsidRDefault="00760CE0" w:rsidP="00760CE0">
      <w:pPr>
        <w:pStyle w:val="Code"/>
        <w:rPr>
          <w:highlight w:val="white"/>
        </w:rPr>
      </w:pPr>
    </w:p>
    <w:p w14:paraId="64246510" w14:textId="77777777" w:rsidR="00760CE0" w:rsidRPr="00760CE0" w:rsidRDefault="00760CE0" w:rsidP="00760CE0">
      <w:pPr>
        <w:pStyle w:val="Code"/>
        <w:rPr>
          <w:highlight w:val="white"/>
        </w:rPr>
      </w:pPr>
      <w:r w:rsidRPr="00760CE0">
        <w:rPr>
          <w:highlight w:val="white"/>
        </w:rPr>
        <w:t xml:space="preserve">          byteList.Add((byte) 0);</w:t>
      </w:r>
    </w:p>
    <w:p w14:paraId="6346057B" w14:textId="77777777" w:rsidR="00760CE0" w:rsidRPr="00760CE0" w:rsidRDefault="00760CE0" w:rsidP="00760CE0">
      <w:pPr>
        <w:pStyle w:val="Code"/>
        <w:rPr>
          <w:highlight w:val="white"/>
        </w:rPr>
      </w:pPr>
      <w:r w:rsidRPr="00760CE0">
        <w:rPr>
          <w:highlight w:val="white"/>
        </w:rPr>
        <w:t xml:space="preserve">          return byteList;</w:t>
      </w:r>
    </w:p>
    <w:p w14:paraId="104D2464" w14:textId="77777777" w:rsidR="00760CE0" w:rsidRPr="00760CE0" w:rsidRDefault="00760CE0" w:rsidP="00760CE0">
      <w:pPr>
        <w:pStyle w:val="Code"/>
        <w:rPr>
          <w:highlight w:val="white"/>
        </w:rPr>
      </w:pPr>
      <w:r w:rsidRPr="00760CE0">
        <w:rPr>
          <w:highlight w:val="white"/>
        </w:rPr>
        <w:t xml:space="preserve">        }</w:t>
      </w:r>
    </w:p>
    <w:p w14:paraId="7A79C899" w14:textId="77777777" w:rsidR="00760CE0" w:rsidRPr="00760CE0" w:rsidRDefault="00760CE0" w:rsidP="00760CE0">
      <w:pPr>
        <w:pStyle w:val="Code"/>
        <w:rPr>
          <w:highlight w:val="white"/>
        </w:rPr>
      </w:pPr>
      <w:r w:rsidRPr="00760CE0">
        <w:rPr>
          <w:highlight w:val="white"/>
        </w:rPr>
        <w:t xml:space="preserve">        else {</w:t>
      </w:r>
    </w:p>
    <w:p w14:paraId="2D117F3B" w14:textId="77777777" w:rsidR="00760CE0" w:rsidRPr="00760CE0" w:rsidRDefault="00760CE0" w:rsidP="00760CE0">
      <w:pPr>
        <w:pStyle w:val="Code"/>
        <w:rPr>
          <w:highlight w:val="white"/>
        </w:rPr>
      </w:pPr>
      <w:r w:rsidRPr="00760CE0">
        <w:rPr>
          <w:highlight w:val="white"/>
        </w:rPr>
        <w:t xml:space="preserve">          int size = TypeSize.Size(sort);</w:t>
      </w:r>
    </w:p>
    <w:p w14:paraId="134AD8C5" w14:textId="77777777" w:rsidR="00760CE0" w:rsidRPr="00760CE0" w:rsidRDefault="00760CE0" w:rsidP="00760CE0">
      <w:pPr>
        <w:pStyle w:val="Code"/>
        <w:rPr>
          <w:highlight w:val="white"/>
        </w:rPr>
      </w:pPr>
      <w:r w:rsidRPr="00760CE0">
        <w:rPr>
          <w:highlight w:val="white"/>
        </w:rPr>
        <w:t xml:space="preserve">          List&lt;byte&gt; byteList = new List&lt;byte&gt;(new byte[size]);</w:t>
      </w:r>
    </w:p>
    <w:p w14:paraId="396ACB58" w14:textId="77777777" w:rsidR="00760CE0" w:rsidRPr="00760CE0" w:rsidRDefault="00760CE0" w:rsidP="00760CE0">
      <w:pPr>
        <w:pStyle w:val="Code"/>
        <w:rPr>
          <w:highlight w:val="white"/>
        </w:rPr>
      </w:pPr>
      <w:r w:rsidRPr="00760CE0">
        <w:rPr>
          <w:highlight w:val="white"/>
        </w:rPr>
        <w:t xml:space="preserve">          AssemblyCode.LoadByteList(byteList, 0, size, (BigInteger) value);</w:t>
      </w:r>
    </w:p>
    <w:p w14:paraId="5107B746" w14:textId="77777777" w:rsidR="00760CE0" w:rsidRPr="00760CE0" w:rsidRDefault="00760CE0" w:rsidP="00760CE0">
      <w:pPr>
        <w:pStyle w:val="Code"/>
        <w:rPr>
          <w:highlight w:val="white"/>
        </w:rPr>
      </w:pPr>
      <w:r w:rsidRPr="00760CE0">
        <w:rPr>
          <w:highlight w:val="white"/>
        </w:rPr>
        <w:t xml:space="preserve">          return byteList;</w:t>
      </w:r>
    </w:p>
    <w:p w14:paraId="300EDD22" w14:textId="77777777" w:rsidR="00760CE0" w:rsidRPr="00760CE0" w:rsidRDefault="00760CE0" w:rsidP="00760CE0">
      <w:pPr>
        <w:pStyle w:val="Code"/>
        <w:rPr>
          <w:highlight w:val="white"/>
        </w:rPr>
      </w:pPr>
      <w:r w:rsidRPr="00760CE0">
        <w:rPr>
          <w:highlight w:val="white"/>
        </w:rPr>
        <w:t xml:space="preserve">        }</w:t>
      </w:r>
    </w:p>
    <w:p w14:paraId="45463FFC" w14:textId="77777777" w:rsidR="00760CE0" w:rsidRPr="00760CE0" w:rsidRDefault="00760CE0" w:rsidP="00760CE0">
      <w:pPr>
        <w:pStyle w:val="Code"/>
        <w:rPr>
          <w:highlight w:val="white"/>
        </w:rPr>
      </w:pPr>
      <w:r w:rsidRPr="00760CE0">
        <w:rPr>
          <w:highlight w:val="white"/>
        </w:rPr>
        <w:t xml:space="preserve">      }</w:t>
      </w:r>
    </w:p>
    <w:p w14:paraId="33119032" w14:textId="77777777" w:rsidR="00760CE0" w:rsidRPr="00760CE0" w:rsidRDefault="00760CE0" w:rsidP="00760CE0">
      <w:pPr>
        <w:pStyle w:val="Code"/>
        <w:rPr>
          <w:highlight w:val="white"/>
        </w:rPr>
      </w:pPr>
      <w:r w:rsidRPr="00760CE0">
        <w:rPr>
          <w:highlight w:val="white"/>
        </w:rPr>
        <w:t xml:space="preserve">      else if (IsJumpRegister() || IsCallRegister()) {</w:t>
      </w:r>
    </w:p>
    <w:p w14:paraId="43D5AC59" w14:textId="77777777" w:rsidR="00760CE0" w:rsidRPr="00760CE0" w:rsidRDefault="00760CE0" w:rsidP="00760CE0">
      <w:pPr>
        <w:pStyle w:val="Code"/>
        <w:rPr>
          <w:highlight w:val="white"/>
        </w:rPr>
      </w:pPr>
      <w:r w:rsidRPr="00760CE0">
        <w:rPr>
          <w:highlight w:val="white"/>
        </w:rPr>
        <w:t xml:space="preserve">        Register register = (Register) operand0;</w:t>
      </w:r>
    </w:p>
    <w:p w14:paraId="7741B888" w14:textId="77777777" w:rsidR="00760CE0" w:rsidRPr="00760CE0" w:rsidRDefault="00760CE0" w:rsidP="00760CE0">
      <w:pPr>
        <w:pStyle w:val="Code"/>
        <w:rPr>
          <w:highlight w:val="white"/>
        </w:rPr>
      </w:pPr>
      <w:r w:rsidRPr="00760CE0">
        <w:rPr>
          <w:highlight w:val="white"/>
        </w:rPr>
        <w:t xml:space="preserve">        return LookupByteArray(AssemblyOperator.jmp, register);</w:t>
      </w:r>
    </w:p>
    <w:p w14:paraId="2F513052" w14:textId="77777777" w:rsidR="00760CE0" w:rsidRPr="00760CE0" w:rsidRDefault="00760CE0" w:rsidP="00760CE0">
      <w:pPr>
        <w:pStyle w:val="Code"/>
        <w:rPr>
          <w:highlight w:val="white"/>
        </w:rPr>
      </w:pPr>
      <w:r w:rsidRPr="00760CE0">
        <w:rPr>
          <w:highlight w:val="white"/>
        </w:rPr>
        <w:t xml:space="preserve">      }</w:t>
      </w:r>
    </w:p>
    <w:p w14:paraId="58B77774" w14:textId="77777777" w:rsidR="00760CE0" w:rsidRPr="00760CE0" w:rsidRDefault="00760CE0" w:rsidP="00760CE0">
      <w:pPr>
        <w:pStyle w:val="Code"/>
        <w:rPr>
          <w:highlight w:val="white"/>
        </w:rPr>
      </w:pPr>
      <w:r w:rsidRPr="00760CE0">
        <w:rPr>
          <w:highlight w:val="white"/>
        </w:rPr>
        <w:t xml:space="preserve">      else if (IsCallNotRegister()) {</w:t>
      </w:r>
    </w:p>
    <w:p w14:paraId="116E89CA" w14:textId="77777777" w:rsidR="00760CE0" w:rsidRPr="00760CE0" w:rsidRDefault="00760CE0" w:rsidP="00760CE0">
      <w:pPr>
        <w:pStyle w:val="Code"/>
        <w:rPr>
          <w:highlight w:val="white"/>
        </w:rPr>
      </w:pPr>
      <w:r w:rsidRPr="00760CE0">
        <w:rPr>
          <w:highlight w:val="white"/>
        </w:rPr>
        <w:t xml:space="preserve">        List&lt;byte&gt; byteList =</w:t>
      </w:r>
    </w:p>
    <w:p w14:paraId="58A8CC65" w14:textId="77777777" w:rsidR="00760CE0" w:rsidRPr="00760CE0" w:rsidRDefault="00760CE0" w:rsidP="00760CE0">
      <w:pPr>
        <w:pStyle w:val="Code"/>
        <w:rPr>
          <w:highlight w:val="white"/>
        </w:rPr>
      </w:pPr>
      <w:r w:rsidRPr="00760CE0">
        <w:rPr>
          <w:highlight w:val="white"/>
        </w:rPr>
        <w:t xml:space="preserve">          LookupByteArray(AssemblyOperator.jmp, TypeSize.PointerSize);</w:t>
      </w:r>
    </w:p>
    <w:p w14:paraId="5EB6198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AFD4967" w14:textId="77777777" w:rsidR="00760CE0" w:rsidRPr="00760CE0" w:rsidRDefault="00760CE0" w:rsidP="00760CE0">
      <w:pPr>
        <w:pStyle w:val="Code"/>
        <w:rPr>
          <w:highlight w:val="white"/>
        </w:rPr>
      </w:pPr>
      <w:r w:rsidRPr="00760CE0">
        <w:rPr>
          <w:highlight w:val="white"/>
        </w:rPr>
        <w:t xml:space="preserve">                     TypeSize.PointerSize, 0);</w:t>
      </w:r>
    </w:p>
    <w:p w14:paraId="31F5983C" w14:textId="77777777" w:rsidR="00760CE0" w:rsidRPr="00760CE0" w:rsidRDefault="00760CE0" w:rsidP="00760CE0">
      <w:pPr>
        <w:pStyle w:val="Code"/>
        <w:rPr>
          <w:highlight w:val="white"/>
        </w:rPr>
      </w:pPr>
      <w:r w:rsidRPr="00760CE0">
        <w:rPr>
          <w:highlight w:val="white"/>
        </w:rPr>
        <w:t xml:space="preserve">        return byteList;</w:t>
      </w:r>
    </w:p>
    <w:p w14:paraId="35DE08E5" w14:textId="77777777" w:rsidR="00760CE0" w:rsidRPr="00760CE0" w:rsidRDefault="00760CE0" w:rsidP="00760CE0">
      <w:pPr>
        <w:pStyle w:val="Code"/>
        <w:rPr>
          <w:highlight w:val="white"/>
        </w:rPr>
      </w:pPr>
      <w:r w:rsidRPr="00760CE0">
        <w:rPr>
          <w:highlight w:val="white"/>
        </w:rPr>
        <w:t xml:space="preserve">      }</w:t>
      </w:r>
    </w:p>
    <w:p w14:paraId="2207FD87" w14:textId="77777777" w:rsidR="00760CE0" w:rsidRPr="00760CE0" w:rsidRDefault="00760CE0" w:rsidP="00760CE0">
      <w:pPr>
        <w:pStyle w:val="Code"/>
        <w:rPr>
          <w:highlight w:val="white"/>
        </w:rPr>
      </w:pPr>
      <w:r w:rsidRPr="00760CE0">
        <w:rPr>
          <w:highlight w:val="white"/>
        </w:rPr>
        <w:lastRenderedPageBreak/>
        <w:t xml:space="preserve">      else if (Operator == AssemblyOperator.address_return) {</w:t>
      </w:r>
    </w:p>
    <w:p w14:paraId="2795F0B2" w14:textId="77777777" w:rsidR="00760CE0" w:rsidRPr="00760CE0" w:rsidRDefault="00760CE0" w:rsidP="00760CE0">
      <w:pPr>
        <w:pStyle w:val="Code"/>
        <w:rPr>
          <w:highlight w:val="white"/>
        </w:rPr>
      </w:pPr>
      <w:r w:rsidRPr="00760CE0">
        <w:rPr>
          <w:highlight w:val="white"/>
        </w:rPr>
        <w:t xml:space="preserve">        Register register = (Register) operand0;</w:t>
      </w:r>
    </w:p>
    <w:p w14:paraId="3E3FAF89" w14:textId="77777777" w:rsidR="00760CE0" w:rsidRPr="00760CE0" w:rsidRDefault="00760CE0" w:rsidP="00760CE0">
      <w:pPr>
        <w:pStyle w:val="Code"/>
        <w:rPr>
          <w:highlight w:val="white"/>
        </w:rPr>
      </w:pPr>
      <w:r w:rsidRPr="00760CE0">
        <w:rPr>
          <w:highlight w:val="white"/>
        </w:rPr>
        <w:t xml:space="preserve">        int offset = (int) operand1;</w:t>
      </w:r>
    </w:p>
    <w:p w14:paraId="2C3DF090" w14:textId="77777777" w:rsidR="00760CE0" w:rsidRPr="00760CE0" w:rsidRDefault="00760CE0" w:rsidP="00760CE0">
      <w:pPr>
        <w:pStyle w:val="Code"/>
        <w:rPr>
          <w:highlight w:val="white"/>
        </w:rPr>
      </w:pPr>
      <w:r w:rsidRPr="00760CE0">
        <w:rPr>
          <w:highlight w:val="white"/>
        </w:rPr>
        <w:t xml:space="preserve">        int size = SizeOfValue(offset);</w:t>
      </w:r>
    </w:p>
    <w:p w14:paraId="5F429D53" w14:textId="77777777" w:rsidR="00760CE0" w:rsidRPr="00760CE0" w:rsidRDefault="00760CE0" w:rsidP="00760CE0">
      <w:pPr>
        <w:pStyle w:val="Code"/>
        <w:rPr>
          <w:highlight w:val="white"/>
        </w:rPr>
      </w:pPr>
      <w:r w:rsidRPr="00760CE0">
        <w:rPr>
          <w:highlight w:val="white"/>
        </w:rPr>
        <w:t xml:space="preserve">        int address = (int)((BigInteger)operand2);</w:t>
      </w:r>
    </w:p>
    <w:p w14:paraId="199A7144" w14:textId="77777777" w:rsidR="00760CE0" w:rsidRPr="00760CE0" w:rsidRDefault="00760CE0" w:rsidP="00760CE0">
      <w:pPr>
        <w:pStyle w:val="Code"/>
        <w:rPr>
          <w:highlight w:val="white"/>
        </w:rPr>
      </w:pPr>
      <w:r w:rsidRPr="00760CE0">
        <w:rPr>
          <w:highlight w:val="white"/>
        </w:rPr>
        <w:t xml:space="preserve">        List&lt;byte&gt; byteList =</w:t>
      </w:r>
    </w:p>
    <w:p w14:paraId="54F7F7B2" w14:textId="77777777" w:rsidR="00760CE0" w:rsidRPr="00760CE0" w:rsidRDefault="00760CE0" w:rsidP="00760CE0">
      <w:pPr>
        <w:pStyle w:val="Code"/>
        <w:rPr>
          <w:highlight w:val="white"/>
        </w:rPr>
      </w:pPr>
      <w:r w:rsidRPr="00760CE0">
        <w:rPr>
          <w:highlight w:val="white"/>
        </w:rPr>
        <w:t xml:space="preserve">          LookupByteArray(AssemblyOperator.mov_word, register,</w:t>
      </w:r>
    </w:p>
    <w:p w14:paraId="47E65822" w14:textId="77777777" w:rsidR="00760CE0" w:rsidRPr="00760CE0" w:rsidRDefault="00760CE0" w:rsidP="00760CE0">
      <w:pPr>
        <w:pStyle w:val="Code"/>
        <w:rPr>
          <w:highlight w:val="white"/>
        </w:rPr>
      </w:pPr>
      <w:r w:rsidRPr="00760CE0">
        <w:rPr>
          <w:highlight w:val="white"/>
        </w:rPr>
        <w:t xml:space="preserve">                          size, TypeSize.PointerSize);</w:t>
      </w:r>
    </w:p>
    <w:p w14:paraId="6ACFDC7A" w14:textId="77777777" w:rsidR="00760CE0" w:rsidRPr="00760CE0" w:rsidRDefault="00760CE0" w:rsidP="00760CE0">
      <w:pPr>
        <w:pStyle w:val="Code"/>
        <w:rPr>
          <w:highlight w:val="white"/>
        </w:rPr>
      </w:pPr>
      <w:r w:rsidRPr="00760CE0">
        <w:rPr>
          <w:highlight w:val="white"/>
        </w:rPr>
        <w:t xml:space="preserve">        LoadByteList(byteList, byteList.Count - (size + TypeSize.PointerSize),</w:t>
      </w:r>
    </w:p>
    <w:p w14:paraId="434A2324" w14:textId="181655DB" w:rsidR="00760CE0" w:rsidRPr="00760CE0" w:rsidRDefault="009625EC" w:rsidP="00760CE0">
      <w:pPr>
        <w:pStyle w:val="Code"/>
        <w:rPr>
          <w:highlight w:val="white"/>
        </w:rPr>
      </w:pPr>
      <w:r>
        <w:rPr>
          <w:highlight w:val="white"/>
        </w:rPr>
        <w:t xml:space="preserve"> </w:t>
      </w:r>
      <w:r w:rsidR="00760CE0" w:rsidRPr="00760CE0">
        <w:rPr>
          <w:highlight w:val="white"/>
        </w:rPr>
        <w:t xml:space="preserve">                    size, offset);</w:t>
      </w:r>
    </w:p>
    <w:p w14:paraId="0E32E86F"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20BA152" w14:textId="77777777" w:rsidR="00760CE0" w:rsidRPr="00760CE0" w:rsidRDefault="00760CE0" w:rsidP="00760CE0">
      <w:pPr>
        <w:pStyle w:val="Code"/>
        <w:rPr>
          <w:highlight w:val="white"/>
        </w:rPr>
      </w:pPr>
      <w:r w:rsidRPr="00760CE0">
        <w:rPr>
          <w:highlight w:val="white"/>
        </w:rPr>
        <w:t xml:space="preserve">                     TypeSize.PointerSize, address);</w:t>
      </w:r>
    </w:p>
    <w:p w14:paraId="2338AD11" w14:textId="77777777" w:rsidR="00760CE0" w:rsidRPr="00760CE0" w:rsidRDefault="00760CE0" w:rsidP="00760CE0">
      <w:pPr>
        <w:pStyle w:val="Code"/>
        <w:rPr>
          <w:highlight w:val="white"/>
        </w:rPr>
      </w:pPr>
      <w:r w:rsidRPr="00760CE0">
        <w:rPr>
          <w:highlight w:val="white"/>
        </w:rPr>
        <w:t xml:space="preserve">        return byteList;</w:t>
      </w:r>
    </w:p>
    <w:p w14:paraId="50543CB1" w14:textId="77777777" w:rsidR="00760CE0" w:rsidRPr="00760CE0" w:rsidRDefault="00760CE0" w:rsidP="00760CE0">
      <w:pPr>
        <w:pStyle w:val="Code"/>
        <w:rPr>
          <w:highlight w:val="white"/>
        </w:rPr>
      </w:pPr>
      <w:r w:rsidRPr="00760CE0">
        <w:rPr>
          <w:highlight w:val="white"/>
        </w:rPr>
        <w:t xml:space="preserve">      }</w:t>
      </w:r>
    </w:p>
    <w:p w14:paraId="4AA93222"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57F52867" w14:textId="77777777" w:rsidR="00760CE0" w:rsidRPr="00760CE0" w:rsidRDefault="00760CE0" w:rsidP="00760CE0">
      <w:pPr>
        <w:pStyle w:val="Code"/>
        <w:rPr>
          <w:highlight w:val="white"/>
        </w:rPr>
      </w:pPr>
      <w:r w:rsidRPr="00760CE0">
        <w:rPr>
          <w:highlight w:val="white"/>
        </w:rPr>
        <w:t xml:space="preserve">        int address = (int) operand0;</w:t>
      </w:r>
    </w:p>
    <w:p w14:paraId="731BE064" w14:textId="77777777" w:rsidR="00760CE0" w:rsidRPr="00760CE0" w:rsidRDefault="00760CE0" w:rsidP="00760CE0">
      <w:pPr>
        <w:pStyle w:val="Code"/>
        <w:rPr>
          <w:highlight w:val="white"/>
        </w:rPr>
      </w:pPr>
      <w:r w:rsidRPr="00760CE0">
        <w:rPr>
          <w:highlight w:val="white"/>
        </w:rPr>
        <w:t xml:space="preserve">        int size = ((address &gt;= -128) &amp;&amp; (address &lt;= 127)) ? 1 : 2;</w:t>
      </w:r>
    </w:p>
    <w:p w14:paraId="0F7C4887"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2DF7219C" w14:textId="77777777" w:rsidR="00760CE0" w:rsidRPr="00760CE0" w:rsidRDefault="00760CE0" w:rsidP="00760CE0">
      <w:pPr>
        <w:pStyle w:val="Code"/>
        <w:rPr>
          <w:highlight w:val="white"/>
        </w:rPr>
      </w:pPr>
      <w:r w:rsidRPr="00760CE0">
        <w:rPr>
          <w:highlight w:val="white"/>
        </w:rPr>
        <w:t xml:space="preserve">        LoadByteList(byteList, byteList.Count - size, size, address);</w:t>
      </w:r>
    </w:p>
    <w:p w14:paraId="7CD12AD8" w14:textId="77777777" w:rsidR="00760CE0" w:rsidRPr="00760CE0" w:rsidRDefault="00760CE0" w:rsidP="00760CE0">
      <w:pPr>
        <w:pStyle w:val="Code"/>
        <w:rPr>
          <w:highlight w:val="white"/>
        </w:rPr>
      </w:pPr>
      <w:r w:rsidRPr="00760CE0">
        <w:rPr>
          <w:highlight w:val="white"/>
        </w:rPr>
        <w:t xml:space="preserve">        return byteList;</w:t>
      </w:r>
    </w:p>
    <w:p w14:paraId="7F65A41D" w14:textId="77777777" w:rsidR="00760CE0" w:rsidRPr="00760CE0" w:rsidRDefault="00760CE0" w:rsidP="00760CE0">
      <w:pPr>
        <w:pStyle w:val="Code"/>
        <w:rPr>
          <w:highlight w:val="white"/>
        </w:rPr>
      </w:pPr>
      <w:r w:rsidRPr="00760CE0">
        <w:rPr>
          <w:highlight w:val="white"/>
        </w:rPr>
        <w:t xml:space="preserve">      }</w:t>
      </w:r>
    </w:p>
    <w:p w14:paraId="7955F247" w14:textId="77777777" w:rsidR="00760CE0" w:rsidRPr="00760CE0" w:rsidRDefault="00760CE0" w:rsidP="00760CE0">
      <w:pPr>
        <w:pStyle w:val="Code"/>
        <w:rPr>
          <w:highlight w:val="white"/>
        </w:rPr>
      </w:pPr>
      <w:r w:rsidRPr="00760CE0">
        <w:rPr>
          <w:highlight w:val="white"/>
        </w:rPr>
        <w:t xml:space="preserve">      else if ((operand0 is Register) &amp;&amp; (operand1 is Register) &amp;&amp;</w:t>
      </w:r>
    </w:p>
    <w:p w14:paraId="713C96D6" w14:textId="77777777" w:rsidR="00760CE0" w:rsidRPr="00760CE0" w:rsidRDefault="00760CE0" w:rsidP="00760CE0">
      <w:pPr>
        <w:pStyle w:val="Code"/>
        <w:rPr>
          <w:highlight w:val="white"/>
        </w:rPr>
      </w:pPr>
      <w:r w:rsidRPr="00760CE0">
        <w:rPr>
          <w:highlight w:val="white"/>
        </w:rPr>
        <w:t xml:space="preserve">              (operand2 is int)) { // mov ax, [bp + 2]</w:t>
      </w:r>
    </w:p>
    <w:p w14:paraId="3C737220" w14:textId="77777777" w:rsidR="00760CE0" w:rsidRPr="00760CE0" w:rsidRDefault="00760CE0" w:rsidP="00760CE0">
      <w:pPr>
        <w:pStyle w:val="Code"/>
        <w:rPr>
          <w:highlight w:val="white"/>
        </w:rPr>
      </w:pPr>
      <w:r w:rsidRPr="00760CE0">
        <w:rPr>
          <w:highlight w:val="white"/>
        </w:rPr>
        <w:t xml:space="preserve">        Register toRegister = (Register) operand0,</w:t>
      </w:r>
    </w:p>
    <w:p w14:paraId="33EDFC22" w14:textId="77777777" w:rsidR="00760CE0" w:rsidRPr="00760CE0" w:rsidRDefault="00760CE0" w:rsidP="00760CE0">
      <w:pPr>
        <w:pStyle w:val="Code"/>
        <w:rPr>
          <w:highlight w:val="white"/>
        </w:rPr>
      </w:pPr>
      <w:r w:rsidRPr="00760CE0">
        <w:rPr>
          <w:highlight w:val="white"/>
        </w:rPr>
        <w:t xml:space="preserve">                 baseRegister = (Register) operand1;</w:t>
      </w:r>
    </w:p>
    <w:p w14:paraId="4BEE7B45" w14:textId="77777777" w:rsidR="00760CE0" w:rsidRPr="00760CE0" w:rsidRDefault="00760CE0" w:rsidP="00760CE0">
      <w:pPr>
        <w:pStyle w:val="Code"/>
        <w:rPr>
          <w:highlight w:val="white"/>
        </w:rPr>
      </w:pPr>
      <w:r w:rsidRPr="00760CE0">
        <w:rPr>
          <w:highlight w:val="white"/>
        </w:rPr>
        <w:t xml:space="preserve">        int offset = (int) operand2;</w:t>
      </w:r>
    </w:p>
    <w:p w14:paraId="16FBD485" w14:textId="77777777" w:rsidR="00760CE0" w:rsidRPr="00760CE0" w:rsidRDefault="00760CE0" w:rsidP="00760CE0">
      <w:pPr>
        <w:pStyle w:val="Code"/>
        <w:rPr>
          <w:highlight w:val="white"/>
        </w:rPr>
      </w:pPr>
      <w:r w:rsidRPr="00760CE0">
        <w:rPr>
          <w:highlight w:val="white"/>
        </w:rPr>
        <w:t xml:space="preserve">        int size = SizeOfValue(offset);</w:t>
      </w:r>
    </w:p>
    <w:p w14:paraId="272C8CEB" w14:textId="77777777" w:rsidR="0045555E" w:rsidRDefault="00760CE0" w:rsidP="00760CE0">
      <w:pPr>
        <w:pStyle w:val="Code"/>
        <w:rPr>
          <w:highlight w:val="white"/>
        </w:rPr>
      </w:pPr>
      <w:r w:rsidRPr="00760CE0">
        <w:rPr>
          <w:highlight w:val="white"/>
        </w:rPr>
        <w:t xml:space="preserve">        List&lt;byte&gt; byteList =</w:t>
      </w:r>
    </w:p>
    <w:p w14:paraId="5614AC9C" w14:textId="162E759C" w:rsidR="00760CE0" w:rsidRPr="00760CE0" w:rsidRDefault="0045555E" w:rsidP="00760CE0">
      <w:pPr>
        <w:pStyle w:val="Code"/>
        <w:rPr>
          <w:highlight w:val="white"/>
        </w:rPr>
      </w:pPr>
      <w:r>
        <w:rPr>
          <w:highlight w:val="white"/>
        </w:rPr>
        <w:t xml:space="preserve">          </w:t>
      </w:r>
      <w:r w:rsidR="00760CE0" w:rsidRPr="00760CE0">
        <w:rPr>
          <w:highlight w:val="white"/>
        </w:rPr>
        <w:t>LookupByteArray(Operator, toRegister, baseRegister, size);</w:t>
      </w:r>
    </w:p>
    <w:p w14:paraId="722EC2A6"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6EE3C51" w14:textId="77777777" w:rsidR="00760CE0" w:rsidRPr="00760CE0" w:rsidRDefault="00760CE0" w:rsidP="00760CE0">
      <w:pPr>
        <w:pStyle w:val="Code"/>
        <w:rPr>
          <w:highlight w:val="white"/>
        </w:rPr>
      </w:pPr>
      <w:r w:rsidRPr="00760CE0">
        <w:rPr>
          <w:highlight w:val="white"/>
        </w:rPr>
        <w:t xml:space="preserve">        return byteList; </w:t>
      </w:r>
    </w:p>
    <w:p w14:paraId="7C8C9303" w14:textId="77777777" w:rsidR="00760CE0" w:rsidRPr="00760CE0" w:rsidRDefault="00760CE0" w:rsidP="00760CE0">
      <w:pPr>
        <w:pStyle w:val="Code"/>
        <w:rPr>
          <w:highlight w:val="white"/>
        </w:rPr>
      </w:pPr>
      <w:r w:rsidRPr="00760CE0">
        <w:rPr>
          <w:highlight w:val="white"/>
        </w:rPr>
        <w:t xml:space="preserve">      }</w:t>
      </w:r>
    </w:p>
    <w:p w14:paraId="37F0E502" w14:textId="77777777" w:rsidR="00760CE0" w:rsidRPr="00760CE0" w:rsidRDefault="00760CE0" w:rsidP="00760CE0">
      <w:pPr>
        <w:pStyle w:val="Code"/>
        <w:rPr>
          <w:highlight w:val="white"/>
        </w:rPr>
      </w:pPr>
      <w:r w:rsidRPr="00760CE0">
        <w:rPr>
          <w:highlight w:val="white"/>
        </w:rPr>
        <w:t xml:space="preserve">      // mov ax, [global + 4]; mov ax, [null + 4]</w:t>
      </w:r>
    </w:p>
    <w:p w14:paraId="2F8E4E93" w14:textId="77777777" w:rsidR="00760CE0" w:rsidRPr="00760CE0" w:rsidRDefault="00760CE0" w:rsidP="00760CE0">
      <w:pPr>
        <w:pStyle w:val="Code"/>
        <w:rPr>
          <w:highlight w:val="white"/>
        </w:rPr>
      </w:pPr>
      <w:r w:rsidRPr="00760CE0">
        <w:rPr>
          <w:highlight w:val="white"/>
        </w:rPr>
        <w:t xml:space="preserve">      else if (((operand0 is Register) &amp;&amp; (operand1 is string) &amp;&amp;</w:t>
      </w:r>
    </w:p>
    <w:p w14:paraId="016936DF" w14:textId="77777777" w:rsidR="00760CE0" w:rsidRPr="00760CE0" w:rsidRDefault="00760CE0" w:rsidP="00760CE0">
      <w:pPr>
        <w:pStyle w:val="Code"/>
        <w:rPr>
          <w:highlight w:val="white"/>
        </w:rPr>
      </w:pPr>
      <w:r w:rsidRPr="00760CE0">
        <w:rPr>
          <w:highlight w:val="white"/>
        </w:rPr>
        <w:t xml:space="preserve">                (operand2 is int)) || ((operand0 is Register) &amp;&amp;</w:t>
      </w:r>
    </w:p>
    <w:p w14:paraId="3C6AB7D8" w14:textId="77777777" w:rsidR="00760CE0" w:rsidRPr="00760CE0" w:rsidRDefault="00760CE0" w:rsidP="00760CE0">
      <w:pPr>
        <w:pStyle w:val="Code"/>
        <w:rPr>
          <w:highlight w:val="white"/>
        </w:rPr>
      </w:pPr>
      <w:r w:rsidRPr="00760CE0">
        <w:rPr>
          <w:highlight w:val="white"/>
        </w:rPr>
        <w:t xml:space="preserve">                (operand1 == null) &amp;&amp; (operand2 is int))) {</w:t>
      </w:r>
    </w:p>
    <w:p w14:paraId="651BA119" w14:textId="77777777" w:rsidR="00760CE0" w:rsidRPr="00760CE0" w:rsidRDefault="00760CE0" w:rsidP="00760CE0">
      <w:pPr>
        <w:pStyle w:val="Code"/>
        <w:rPr>
          <w:highlight w:val="white"/>
        </w:rPr>
      </w:pPr>
      <w:r w:rsidRPr="00760CE0">
        <w:rPr>
          <w:highlight w:val="white"/>
        </w:rPr>
        <w:t xml:space="preserve">        Register toRegister = (Register) operand0;</w:t>
      </w:r>
    </w:p>
    <w:p w14:paraId="70003A42" w14:textId="77777777" w:rsidR="00760CE0" w:rsidRPr="00760CE0" w:rsidRDefault="00760CE0" w:rsidP="00760CE0">
      <w:pPr>
        <w:pStyle w:val="Code"/>
        <w:rPr>
          <w:highlight w:val="white"/>
        </w:rPr>
      </w:pPr>
      <w:r w:rsidRPr="00760CE0">
        <w:rPr>
          <w:highlight w:val="white"/>
        </w:rPr>
        <w:t xml:space="preserve">        int offset = (int) operand2;</w:t>
      </w:r>
    </w:p>
    <w:p w14:paraId="53C7F1AF" w14:textId="77777777" w:rsidR="00760CE0" w:rsidRPr="00760CE0" w:rsidRDefault="00760CE0" w:rsidP="00760CE0">
      <w:pPr>
        <w:pStyle w:val="Code"/>
        <w:rPr>
          <w:highlight w:val="white"/>
        </w:rPr>
      </w:pPr>
      <w:r w:rsidRPr="00760CE0">
        <w:rPr>
          <w:highlight w:val="white"/>
        </w:rPr>
        <w:t xml:space="preserve">        List&lt;byte&gt; byteList =</w:t>
      </w:r>
    </w:p>
    <w:p w14:paraId="388F9C38" w14:textId="77777777" w:rsidR="00760CE0" w:rsidRPr="00760CE0" w:rsidRDefault="00760CE0" w:rsidP="00760CE0">
      <w:pPr>
        <w:pStyle w:val="Code"/>
        <w:rPr>
          <w:highlight w:val="white"/>
        </w:rPr>
      </w:pPr>
      <w:r w:rsidRPr="00760CE0">
        <w:rPr>
          <w:highlight w:val="white"/>
        </w:rPr>
        <w:t xml:space="preserve">          LookupByteArray(Operator, toRegister, null, TypeSize.PointerSize);</w:t>
      </w:r>
    </w:p>
    <w:p w14:paraId="7868DB6B"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69B69839" w14:textId="77777777" w:rsidR="00760CE0" w:rsidRPr="00760CE0" w:rsidRDefault="00760CE0" w:rsidP="00760CE0">
      <w:pPr>
        <w:pStyle w:val="Code"/>
        <w:rPr>
          <w:highlight w:val="white"/>
        </w:rPr>
      </w:pPr>
      <w:r w:rsidRPr="00760CE0">
        <w:rPr>
          <w:highlight w:val="white"/>
        </w:rPr>
        <w:t xml:space="preserve">                     TypeSize.PointerSize, offset);</w:t>
      </w:r>
    </w:p>
    <w:p w14:paraId="1CFAA265" w14:textId="77777777" w:rsidR="00760CE0" w:rsidRPr="00760CE0" w:rsidRDefault="00760CE0" w:rsidP="00760CE0">
      <w:pPr>
        <w:pStyle w:val="Code"/>
        <w:rPr>
          <w:highlight w:val="white"/>
        </w:rPr>
      </w:pPr>
      <w:r w:rsidRPr="00760CE0">
        <w:rPr>
          <w:highlight w:val="white"/>
        </w:rPr>
        <w:t xml:space="preserve">        return byteList; </w:t>
      </w:r>
    </w:p>
    <w:p w14:paraId="5634AE71" w14:textId="77777777" w:rsidR="00760CE0" w:rsidRPr="00760CE0" w:rsidRDefault="00760CE0" w:rsidP="00760CE0">
      <w:pPr>
        <w:pStyle w:val="Code"/>
        <w:rPr>
          <w:highlight w:val="white"/>
        </w:rPr>
      </w:pPr>
      <w:r w:rsidRPr="00760CE0">
        <w:rPr>
          <w:highlight w:val="white"/>
        </w:rPr>
        <w:t xml:space="preserve">      }</w:t>
      </w:r>
    </w:p>
    <w:p w14:paraId="3E151645"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4A041A26" w14:textId="77777777" w:rsidR="00760CE0" w:rsidRPr="00760CE0" w:rsidRDefault="00760CE0" w:rsidP="00760CE0">
      <w:pPr>
        <w:pStyle w:val="Code"/>
        <w:rPr>
          <w:highlight w:val="white"/>
        </w:rPr>
      </w:pPr>
      <w:r w:rsidRPr="00760CE0">
        <w:rPr>
          <w:highlight w:val="white"/>
        </w:rPr>
        <w:t xml:space="preserve">               (operand2 is Register)) { // mov [bp + 2], ax</w:t>
      </w:r>
    </w:p>
    <w:p w14:paraId="1A6C0FC7" w14:textId="77777777" w:rsidR="00760CE0" w:rsidRPr="00760CE0" w:rsidRDefault="00760CE0" w:rsidP="00760CE0">
      <w:pPr>
        <w:pStyle w:val="Code"/>
        <w:rPr>
          <w:highlight w:val="white"/>
        </w:rPr>
      </w:pPr>
      <w:r w:rsidRPr="00760CE0">
        <w:rPr>
          <w:highlight w:val="white"/>
        </w:rPr>
        <w:t xml:space="preserve">        Register baseRegister = (Register) operand0,</w:t>
      </w:r>
    </w:p>
    <w:p w14:paraId="3EA61551" w14:textId="77777777" w:rsidR="00760CE0" w:rsidRPr="00760CE0" w:rsidRDefault="00760CE0" w:rsidP="00760CE0">
      <w:pPr>
        <w:pStyle w:val="Code"/>
        <w:rPr>
          <w:highlight w:val="white"/>
        </w:rPr>
      </w:pPr>
      <w:r w:rsidRPr="00760CE0">
        <w:rPr>
          <w:highlight w:val="white"/>
        </w:rPr>
        <w:t xml:space="preserve">                 fromRegister = (Register) operand2;</w:t>
      </w:r>
    </w:p>
    <w:p w14:paraId="048C9DF8" w14:textId="77777777" w:rsidR="00760CE0" w:rsidRPr="00760CE0" w:rsidRDefault="00760CE0" w:rsidP="00760CE0">
      <w:pPr>
        <w:pStyle w:val="Code"/>
        <w:rPr>
          <w:highlight w:val="white"/>
        </w:rPr>
      </w:pPr>
      <w:r w:rsidRPr="00760CE0">
        <w:rPr>
          <w:highlight w:val="white"/>
        </w:rPr>
        <w:t xml:space="preserve">        int offset = (int) operand1;</w:t>
      </w:r>
    </w:p>
    <w:p w14:paraId="2194E8E5" w14:textId="77777777" w:rsidR="00760CE0" w:rsidRPr="00760CE0" w:rsidRDefault="00760CE0" w:rsidP="00760CE0">
      <w:pPr>
        <w:pStyle w:val="Code"/>
        <w:rPr>
          <w:highlight w:val="white"/>
        </w:rPr>
      </w:pPr>
      <w:r w:rsidRPr="00760CE0">
        <w:rPr>
          <w:highlight w:val="white"/>
        </w:rPr>
        <w:t xml:space="preserve">        int size = SizeOfValue(offset);</w:t>
      </w:r>
    </w:p>
    <w:p w14:paraId="68B75CB3" w14:textId="77777777" w:rsidR="00760CE0" w:rsidRPr="00760CE0" w:rsidRDefault="00760CE0" w:rsidP="00760CE0">
      <w:pPr>
        <w:pStyle w:val="Code"/>
        <w:rPr>
          <w:highlight w:val="white"/>
        </w:rPr>
      </w:pPr>
      <w:r w:rsidRPr="00760CE0">
        <w:rPr>
          <w:highlight w:val="white"/>
        </w:rPr>
        <w:t xml:space="preserve">        List&lt;byte&gt; byteList =</w:t>
      </w:r>
    </w:p>
    <w:p w14:paraId="5D6C321E" w14:textId="77777777" w:rsidR="00760CE0" w:rsidRPr="00760CE0" w:rsidRDefault="00760CE0" w:rsidP="00760CE0">
      <w:pPr>
        <w:pStyle w:val="Code"/>
        <w:rPr>
          <w:highlight w:val="white"/>
        </w:rPr>
      </w:pPr>
      <w:r w:rsidRPr="00760CE0">
        <w:rPr>
          <w:highlight w:val="white"/>
        </w:rPr>
        <w:t xml:space="preserve">          LookupByteArray(Operator, baseRegister, size, fromRegister);</w:t>
      </w:r>
    </w:p>
    <w:p w14:paraId="1ACB82BD"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C635E56" w14:textId="77777777" w:rsidR="00760CE0" w:rsidRPr="00760CE0" w:rsidRDefault="00760CE0" w:rsidP="00760CE0">
      <w:pPr>
        <w:pStyle w:val="Code"/>
        <w:rPr>
          <w:highlight w:val="white"/>
        </w:rPr>
      </w:pPr>
      <w:r w:rsidRPr="00760CE0">
        <w:rPr>
          <w:highlight w:val="white"/>
        </w:rPr>
        <w:t xml:space="preserve">        return byteList; </w:t>
      </w:r>
    </w:p>
    <w:p w14:paraId="5B26BC44" w14:textId="77777777" w:rsidR="00760CE0" w:rsidRPr="00760CE0" w:rsidRDefault="00760CE0" w:rsidP="00760CE0">
      <w:pPr>
        <w:pStyle w:val="Code"/>
        <w:rPr>
          <w:highlight w:val="white"/>
        </w:rPr>
      </w:pPr>
      <w:r w:rsidRPr="00760CE0">
        <w:rPr>
          <w:highlight w:val="white"/>
        </w:rPr>
        <w:t xml:space="preserve">      }</w:t>
      </w:r>
    </w:p>
    <w:p w14:paraId="7811714A" w14:textId="77777777" w:rsidR="00760CE0" w:rsidRPr="00760CE0" w:rsidRDefault="00760CE0" w:rsidP="00760CE0">
      <w:pPr>
        <w:pStyle w:val="Code"/>
        <w:rPr>
          <w:highlight w:val="white"/>
        </w:rPr>
      </w:pPr>
      <w:r w:rsidRPr="00760CE0">
        <w:rPr>
          <w:highlight w:val="white"/>
        </w:rPr>
        <w:t xml:space="preserve">      // mov [global + 4], ax; mov [null + 4], ax</w:t>
      </w:r>
    </w:p>
    <w:p w14:paraId="503415FF" w14:textId="77777777" w:rsidR="00760CE0" w:rsidRPr="00760CE0" w:rsidRDefault="00760CE0" w:rsidP="00760CE0">
      <w:pPr>
        <w:pStyle w:val="Code"/>
        <w:rPr>
          <w:highlight w:val="white"/>
        </w:rPr>
      </w:pPr>
      <w:r w:rsidRPr="00760CE0">
        <w:rPr>
          <w:highlight w:val="white"/>
        </w:rPr>
        <w:t xml:space="preserve">      else if ((operand1 is int) &amp;&amp; (operand2 is Register)) {</w:t>
      </w:r>
    </w:p>
    <w:p w14:paraId="793CCA0D" w14:textId="77777777" w:rsidR="00760CE0" w:rsidRPr="00760CE0" w:rsidRDefault="00760CE0" w:rsidP="00760CE0">
      <w:pPr>
        <w:pStyle w:val="Code"/>
        <w:rPr>
          <w:highlight w:val="white"/>
        </w:rPr>
      </w:pPr>
      <w:r w:rsidRPr="00760CE0">
        <w:rPr>
          <w:highlight w:val="white"/>
        </w:rPr>
        <w:lastRenderedPageBreak/>
        <w:t xml:space="preserve">        Assert.ErrorXXX((operand0 is string) || (operand0 == null));</w:t>
      </w:r>
    </w:p>
    <w:p w14:paraId="2C203C93" w14:textId="77777777" w:rsidR="00760CE0" w:rsidRPr="00760CE0" w:rsidRDefault="00760CE0" w:rsidP="00760CE0">
      <w:pPr>
        <w:pStyle w:val="Code"/>
        <w:rPr>
          <w:highlight w:val="white"/>
        </w:rPr>
      </w:pPr>
      <w:r w:rsidRPr="00760CE0">
        <w:rPr>
          <w:highlight w:val="white"/>
        </w:rPr>
        <w:t xml:space="preserve">        int offset = (int)operand1;</w:t>
      </w:r>
    </w:p>
    <w:p w14:paraId="6BC0A3F3" w14:textId="77777777" w:rsidR="00760CE0" w:rsidRPr="00760CE0" w:rsidRDefault="00760CE0" w:rsidP="00760CE0">
      <w:pPr>
        <w:pStyle w:val="Code"/>
        <w:rPr>
          <w:highlight w:val="white"/>
        </w:rPr>
      </w:pPr>
      <w:r w:rsidRPr="00760CE0">
        <w:rPr>
          <w:highlight w:val="white"/>
        </w:rPr>
        <w:t xml:space="preserve">        Register fromRegister = (Register)operand2;</w:t>
      </w:r>
    </w:p>
    <w:p w14:paraId="585E853B" w14:textId="77777777" w:rsidR="00760CE0" w:rsidRPr="00760CE0" w:rsidRDefault="00760CE0" w:rsidP="00760CE0">
      <w:pPr>
        <w:pStyle w:val="Code"/>
        <w:rPr>
          <w:highlight w:val="white"/>
        </w:rPr>
      </w:pPr>
      <w:r w:rsidRPr="00760CE0">
        <w:rPr>
          <w:highlight w:val="white"/>
        </w:rPr>
        <w:t xml:space="preserve">        List&lt;byte&gt; byteList =</w:t>
      </w:r>
    </w:p>
    <w:p w14:paraId="3D2A0E43" w14:textId="77777777" w:rsidR="00760CE0" w:rsidRPr="00760CE0" w:rsidRDefault="00760CE0" w:rsidP="00760CE0">
      <w:pPr>
        <w:pStyle w:val="Code"/>
        <w:rPr>
          <w:highlight w:val="white"/>
        </w:rPr>
      </w:pPr>
      <w:r w:rsidRPr="00760CE0">
        <w:rPr>
          <w:highlight w:val="white"/>
        </w:rPr>
        <w:t xml:space="preserve">          LookupByteArray(Operator, null, TypeSize.PointerSize, fromRegister);</w:t>
      </w:r>
    </w:p>
    <w:p w14:paraId="1171F46A"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BBA3257" w14:textId="77777777" w:rsidR="00760CE0" w:rsidRPr="00760CE0" w:rsidRDefault="00760CE0" w:rsidP="00760CE0">
      <w:pPr>
        <w:pStyle w:val="Code"/>
        <w:rPr>
          <w:highlight w:val="white"/>
        </w:rPr>
      </w:pPr>
      <w:r w:rsidRPr="00760CE0">
        <w:rPr>
          <w:highlight w:val="white"/>
        </w:rPr>
        <w:t xml:space="preserve">                     TypeSize.PointerSize, offset);</w:t>
      </w:r>
    </w:p>
    <w:p w14:paraId="112A176A" w14:textId="77777777" w:rsidR="00760CE0" w:rsidRPr="00760CE0" w:rsidRDefault="00760CE0" w:rsidP="00760CE0">
      <w:pPr>
        <w:pStyle w:val="Code"/>
        <w:rPr>
          <w:highlight w:val="white"/>
        </w:rPr>
      </w:pPr>
      <w:r w:rsidRPr="00760CE0">
        <w:rPr>
          <w:highlight w:val="white"/>
        </w:rPr>
        <w:t xml:space="preserve">        return byteList; </w:t>
      </w:r>
    </w:p>
    <w:p w14:paraId="16D0EEE3" w14:textId="77777777" w:rsidR="00760CE0" w:rsidRPr="00760CE0" w:rsidRDefault="00760CE0" w:rsidP="00760CE0">
      <w:pPr>
        <w:pStyle w:val="Code"/>
        <w:rPr>
          <w:highlight w:val="white"/>
        </w:rPr>
      </w:pPr>
      <w:r w:rsidRPr="00760CE0">
        <w:rPr>
          <w:highlight w:val="white"/>
        </w:rPr>
        <w:t xml:space="preserve">      }</w:t>
      </w:r>
    </w:p>
    <w:p w14:paraId="686948D6"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2A1C39CC" w14:textId="77777777" w:rsidR="00760CE0" w:rsidRPr="00760CE0" w:rsidRDefault="00760CE0" w:rsidP="00760CE0">
      <w:pPr>
        <w:pStyle w:val="Code"/>
        <w:rPr>
          <w:highlight w:val="white"/>
        </w:rPr>
      </w:pPr>
      <w:r w:rsidRPr="00760CE0">
        <w:rPr>
          <w:highlight w:val="white"/>
        </w:rPr>
        <w:t xml:space="preserve">               (operand2 is BigInteger)) { // mov [bp + 2], 123</w:t>
      </w:r>
    </w:p>
    <w:p w14:paraId="17E20AD9" w14:textId="77777777" w:rsidR="00760CE0" w:rsidRPr="00760CE0" w:rsidRDefault="00760CE0" w:rsidP="00760CE0">
      <w:pPr>
        <w:pStyle w:val="Code"/>
        <w:rPr>
          <w:highlight w:val="white"/>
        </w:rPr>
      </w:pPr>
      <w:r w:rsidRPr="00760CE0">
        <w:rPr>
          <w:highlight w:val="white"/>
        </w:rPr>
        <w:t xml:space="preserve">        Register baseRegister = (Register) operand0;</w:t>
      </w:r>
    </w:p>
    <w:p w14:paraId="55C6E219" w14:textId="77777777" w:rsidR="00760CE0" w:rsidRPr="00760CE0" w:rsidRDefault="00760CE0" w:rsidP="00760CE0">
      <w:pPr>
        <w:pStyle w:val="Code"/>
        <w:rPr>
          <w:highlight w:val="white"/>
        </w:rPr>
      </w:pPr>
      <w:r w:rsidRPr="00760CE0">
        <w:rPr>
          <w:highlight w:val="white"/>
        </w:rPr>
        <w:t xml:space="preserve">        int offset = (int) operand1;</w:t>
      </w:r>
    </w:p>
    <w:p w14:paraId="49DCCCEC" w14:textId="77777777" w:rsidR="00760CE0" w:rsidRPr="00760CE0" w:rsidRDefault="00760CE0" w:rsidP="00760CE0">
      <w:pPr>
        <w:pStyle w:val="Code"/>
        <w:rPr>
          <w:highlight w:val="white"/>
        </w:rPr>
      </w:pPr>
      <w:r w:rsidRPr="00760CE0">
        <w:rPr>
          <w:highlight w:val="white"/>
        </w:rPr>
        <w:t xml:space="preserve">        BigInteger value = (BigInteger) operand2;</w:t>
      </w:r>
    </w:p>
    <w:p w14:paraId="36AE4C88" w14:textId="77777777" w:rsidR="00760CE0" w:rsidRPr="00760CE0" w:rsidRDefault="00760CE0" w:rsidP="00760CE0">
      <w:pPr>
        <w:pStyle w:val="Code"/>
        <w:rPr>
          <w:highlight w:val="white"/>
        </w:rPr>
      </w:pPr>
      <w:r w:rsidRPr="00760CE0">
        <w:rPr>
          <w:highlight w:val="white"/>
        </w:rPr>
        <w:t xml:space="preserve">        int offsetSize = SizeOfValue(offset),</w:t>
      </w:r>
    </w:p>
    <w:p w14:paraId="57BACC3B" w14:textId="77777777" w:rsidR="00760CE0" w:rsidRPr="00760CE0" w:rsidRDefault="00760CE0" w:rsidP="00760CE0">
      <w:pPr>
        <w:pStyle w:val="Code"/>
        <w:rPr>
          <w:highlight w:val="white"/>
        </w:rPr>
      </w:pPr>
      <w:r w:rsidRPr="00760CE0">
        <w:rPr>
          <w:highlight w:val="white"/>
        </w:rPr>
        <w:t xml:space="preserve">            valueSize = SizeOfValue(value, Operator);</w:t>
      </w:r>
    </w:p>
    <w:p w14:paraId="3439D092" w14:textId="77777777" w:rsidR="00760CE0" w:rsidRPr="00760CE0" w:rsidRDefault="00760CE0" w:rsidP="00760CE0">
      <w:pPr>
        <w:pStyle w:val="Code"/>
        <w:rPr>
          <w:highlight w:val="white"/>
        </w:rPr>
      </w:pPr>
      <w:r w:rsidRPr="00760CE0">
        <w:rPr>
          <w:highlight w:val="white"/>
        </w:rPr>
        <w:t xml:space="preserve">        List&lt;byte&gt; byteList =</w:t>
      </w:r>
    </w:p>
    <w:p w14:paraId="2903426A" w14:textId="77777777" w:rsidR="00760CE0" w:rsidRPr="00760CE0" w:rsidRDefault="00760CE0" w:rsidP="00760CE0">
      <w:pPr>
        <w:pStyle w:val="Code"/>
        <w:rPr>
          <w:highlight w:val="white"/>
        </w:rPr>
      </w:pPr>
      <w:r w:rsidRPr="00760CE0">
        <w:rPr>
          <w:highlight w:val="white"/>
        </w:rPr>
        <w:t xml:space="preserve">          LookupByteArray(Operator, baseRegister, offsetSize, valueSize);</w:t>
      </w:r>
    </w:p>
    <w:p w14:paraId="7D179A05" w14:textId="77777777" w:rsidR="00760CE0" w:rsidRPr="00760CE0" w:rsidRDefault="00760CE0" w:rsidP="00760CE0">
      <w:pPr>
        <w:pStyle w:val="Code"/>
        <w:rPr>
          <w:highlight w:val="white"/>
        </w:rPr>
      </w:pPr>
      <w:r w:rsidRPr="00760CE0">
        <w:rPr>
          <w:highlight w:val="white"/>
        </w:rPr>
        <w:t xml:space="preserve">        LoadByteList(byteList, byteList.Count - (offsetSize + valueSize),</w:t>
      </w:r>
    </w:p>
    <w:p w14:paraId="0D7CB6E4" w14:textId="77777777" w:rsidR="00760CE0" w:rsidRPr="00760CE0" w:rsidRDefault="00760CE0" w:rsidP="00760CE0">
      <w:pPr>
        <w:pStyle w:val="Code"/>
        <w:rPr>
          <w:highlight w:val="white"/>
        </w:rPr>
      </w:pPr>
      <w:r w:rsidRPr="00760CE0">
        <w:rPr>
          <w:highlight w:val="white"/>
        </w:rPr>
        <w:t xml:space="preserve">                     offsetSize, offset);</w:t>
      </w:r>
    </w:p>
    <w:p w14:paraId="04811316"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6C5E6B1" w14:textId="77777777" w:rsidR="00760CE0" w:rsidRPr="00760CE0" w:rsidRDefault="00760CE0" w:rsidP="00760CE0">
      <w:pPr>
        <w:pStyle w:val="Code"/>
        <w:rPr>
          <w:highlight w:val="white"/>
        </w:rPr>
      </w:pPr>
      <w:r w:rsidRPr="00760CE0">
        <w:rPr>
          <w:highlight w:val="white"/>
        </w:rPr>
        <w:t xml:space="preserve">                     valueSize, value);</w:t>
      </w:r>
    </w:p>
    <w:p w14:paraId="512FFAE0" w14:textId="77777777" w:rsidR="00760CE0" w:rsidRPr="00760CE0" w:rsidRDefault="00760CE0" w:rsidP="00760CE0">
      <w:pPr>
        <w:pStyle w:val="Code"/>
        <w:rPr>
          <w:highlight w:val="white"/>
        </w:rPr>
      </w:pPr>
      <w:r w:rsidRPr="00760CE0">
        <w:rPr>
          <w:highlight w:val="white"/>
        </w:rPr>
        <w:t xml:space="preserve">        return byteList;</w:t>
      </w:r>
    </w:p>
    <w:p w14:paraId="38B856C4" w14:textId="77777777" w:rsidR="00760CE0" w:rsidRPr="00760CE0" w:rsidRDefault="00760CE0" w:rsidP="00760CE0">
      <w:pPr>
        <w:pStyle w:val="Code"/>
        <w:rPr>
          <w:highlight w:val="white"/>
        </w:rPr>
      </w:pPr>
      <w:r w:rsidRPr="00760CE0">
        <w:rPr>
          <w:highlight w:val="white"/>
        </w:rPr>
        <w:t xml:space="preserve">      }</w:t>
      </w:r>
    </w:p>
    <w:p w14:paraId="12E56C8E"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068244C7" w14:textId="77777777" w:rsidR="00760CE0" w:rsidRPr="00760CE0" w:rsidRDefault="00760CE0" w:rsidP="00760CE0">
      <w:pPr>
        <w:pStyle w:val="Code"/>
        <w:rPr>
          <w:highlight w:val="white"/>
        </w:rPr>
      </w:pPr>
      <w:r w:rsidRPr="00760CE0">
        <w:rPr>
          <w:highlight w:val="white"/>
        </w:rPr>
        <w:t xml:space="preserve">               (operand2 is string)) { // mov [bp + 2], global</w:t>
      </w:r>
    </w:p>
    <w:p w14:paraId="4E953AD1" w14:textId="77777777" w:rsidR="00760CE0" w:rsidRPr="00760CE0" w:rsidRDefault="00760CE0" w:rsidP="00760CE0">
      <w:pPr>
        <w:pStyle w:val="Code"/>
        <w:rPr>
          <w:highlight w:val="white"/>
        </w:rPr>
      </w:pPr>
      <w:r w:rsidRPr="00760CE0">
        <w:rPr>
          <w:highlight w:val="white"/>
        </w:rPr>
        <w:t xml:space="preserve">        Register baseRegister = (Register) operand0;</w:t>
      </w:r>
    </w:p>
    <w:p w14:paraId="4DFE4A6D" w14:textId="77777777" w:rsidR="00760CE0" w:rsidRPr="00760CE0" w:rsidRDefault="00760CE0" w:rsidP="00760CE0">
      <w:pPr>
        <w:pStyle w:val="Code"/>
        <w:rPr>
          <w:highlight w:val="white"/>
        </w:rPr>
      </w:pPr>
      <w:r w:rsidRPr="00760CE0">
        <w:rPr>
          <w:highlight w:val="white"/>
        </w:rPr>
        <w:t xml:space="preserve">        int offset = (int) operand1;</w:t>
      </w:r>
    </w:p>
    <w:p w14:paraId="2F7A2405" w14:textId="77777777" w:rsidR="00760CE0" w:rsidRPr="00760CE0" w:rsidRDefault="00760CE0" w:rsidP="00760CE0">
      <w:pPr>
        <w:pStyle w:val="Code"/>
        <w:rPr>
          <w:highlight w:val="white"/>
        </w:rPr>
      </w:pPr>
      <w:r w:rsidRPr="00760CE0">
        <w:rPr>
          <w:highlight w:val="white"/>
        </w:rPr>
        <w:t xml:space="preserve">        int offsetSize = SizeOfValue(offset);</w:t>
      </w:r>
    </w:p>
    <w:p w14:paraId="7BC4A748" w14:textId="77777777" w:rsidR="00760CE0" w:rsidRPr="00760CE0" w:rsidRDefault="00760CE0" w:rsidP="00760CE0">
      <w:pPr>
        <w:pStyle w:val="Code"/>
        <w:rPr>
          <w:highlight w:val="white"/>
        </w:rPr>
      </w:pPr>
      <w:r w:rsidRPr="00760CE0">
        <w:rPr>
          <w:highlight w:val="white"/>
        </w:rPr>
        <w:t xml:space="preserve">        List&lt;byte&gt; byteList =</w:t>
      </w:r>
    </w:p>
    <w:p w14:paraId="53936964" w14:textId="77777777" w:rsidR="0045555E" w:rsidRDefault="00760CE0" w:rsidP="00760CE0">
      <w:pPr>
        <w:pStyle w:val="Code"/>
        <w:rPr>
          <w:highlight w:val="white"/>
        </w:rPr>
      </w:pPr>
      <w:r w:rsidRPr="00760CE0">
        <w:rPr>
          <w:highlight w:val="white"/>
        </w:rPr>
        <w:t xml:space="preserve">          LookupByteArray(Operator, baseRegister, offsetSize,</w:t>
      </w:r>
    </w:p>
    <w:p w14:paraId="425282B2" w14:textId="0AC18BBD" w:rsidR="00760CE0" w:rsidRPr="00760CE0" w:rsidRDefault="0045555E" w:rsidP="00760CE0">
      <w:pPr>
        <w:pStyle w:val="Code"/>
        <w:rPr>
          <w:highlight w:val="white"/>
        </w:rPr>
      </w:pPr>
      <w:r>
        <w:rPr>
          <w:highlight w:val="white"/>
        </w:rPr>
        <w:t xml:space="preserve">                         </w:t>
      </w:r>
      <w:r w:rsidR="00760CE0" w:rsidRPr="00760CE0">
        <w:rPr>
          <w:highlight w:val="white"/>
        </w:rPr>
        <w:t xml:space="preserve"> TypeSize.PointerSize);</w:t>
      </w:r>
    </w:p>
    <w:p w14:paraId="726CC525" w14:textId="77777777" w:rsidR="00760CE0" w:rsidRPr="00760CE0" w:rsidRDefault="00760CE0" w:rsidP="00760CE0">
      <w:pPr>
        <w:pStyle w:val="Code"/>
        <w:rPr>
          <w:highlight w:val="white"/>
        </w:rPr>
      </w:pPr>
      <w:r w:rsidRPr="00760CE0">
        <w:rPr>
          <w:highlight w:val="white"/>
        </w:rPr>
        <w:t xml:space="preserve">        LoadByteList(byteList, byteList.Count -</w:t>
      </w:r>
    </w:p>
    <w:p w14:paraId="51D41E84" w14:textId="77777777" w:rsidR="00760CE0" w:rsidRPr="00760CE0" w:rsidRDefault="00760CE0" w:rsidP="00760CE0">
      <w:pPr>
        <w:pStyle w:val="Code"/>
        <w:rPr>
          <w:highlight w:val="white"/>
        </w:rPr>
      </w:pPr>
      <w:r w:rsidRPr="00760CE0">
        <w:rPr>
          <w:highlight w:val="white"/>
        </w:rPr>
        <w:t xml:space="preserve">                    (offsetSize + TypeSize.PointerSize), offsetSize, offset);</w:t>
      </w:r>
    </w:p>
    <w:p w14:paraId="51A3946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B8032B2" w14:textId="77777777" w:rsidR="00760CE0" w:rsidRPr="00760CE0" w:rsidRDefault="00760CE0" w:rsidP="00760CE0">
      <w:pPr>
        <w:pStyle w:val="Code"/>
        <w:rPr>
          <w:highlight w:val="white"/>
        </w:rPr>
      </w:pPr>
      <w:r w:rsidRPr="00760CE0">
        <w:rPr>
          <w:highlight w:val="white"/>
        </w:rPr>
        <w:t xml:space="preserve">                     TypeSize.PointerSize, 0);</w:t>
      </w:r>
    </w:p>
    <w:p w14:paraId="502587E4" w14:textId="77777777" w:rsidR="00760CE0" w:rsidRPr="00760CE0" w:rsidRDefault="00760CE0" w:rsidP="00760CE0">
      <w:pPr>
        <w:pStyle w:val="Code"/>
        <w:rPr>
          <w:highlight w:val="white"/>
        </w:rPr>
      </w:pPr>
      <w:r w:rsidRPr="00760CE0">
        <w:rPr>
          <w:highlight w:val="white"/>
        </w:rPr>
        <w:t xml:space="preserve">        return byteList; </w:t>
      </w:r>
    </w:p>
    <w:p w14:paraId="4ADB1CA1" w14:textId="77777777" w:rsidR="00760CE0" w:rsidRPr="00760CE0" w:rsidRDefault="00760CE0" w:rsidP="00760CE0">
      <w:pPr>
        <w:pStyle w:val="Code"/>
        <w:rPr>
          <w:highlight w:val="white"/>
        </w:rPr>
      </w:pPr>
      <w:r w:rsidRPr="00760CE0">
        <w:rPr>
          <w:highlight w:val="white"/>
        </w:rPr>
        <w:t xml:space="preserve">      }</w:t>
      </w:r>
    </w:p>
    <w:p w14:paraId="52E62E6B" w14:textId="77777777" w:rsidR="00760CE0" w:rsidRPr="00760CE0" w:rsidRDefault="00760CE0" w:rsidP="00760CE0">
      <w:pPr>
        <w:pStyle w:val="Code"/>
        <w:rPr>
          <w:highlight w:val="white"/>
        </w:rPr>
      </w:pPr>
      <w:r w:rsidRPr="00760CE0">
        <w:rPr>
          <w:highlight w:val="white"/>
        </w:rPr>
        <w:t xml:space="preserve">      // mov [global + 4], 123; mov [null + 4], 123</w:t>
      </w:r>
    </w:p>
    <w:p w14:paraId="638FA838" w14:textId="77777777" w:rsidR="00760CE0" w:rsidRPr="00760CE0" w:rsidRDefault="00760CE0" w:rsidP="00760CE0">
      <w:pPr>
        <w:pStyle w:val="Code"/>
        <w:rPr>
          <w:highlight w:val="white"/>
        </w:rPr>
      </w:pPr>
      <w:r w:rsidRPr="00760CE0">
        <w:rPr>
          <w:highlight w:val="white"/>
        </w:rPr>
        <w:t xml:space="preserve">      else if ((operand1 is int) &amp;&amp; (operand2 is BigInteger)) {</w:t>
      </w:r>
    </w:p>
    <w:p w14:paraId="1935550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2E0B7124" w14:textId="77777777" w:rsidR="00760CE0" w:rsidRPr="00760CE0" w:rsidRDefault="00760CE0" w:rsidP="00760CE0">
      <w:pPr>
        <w:pStyle w:val="Code"/>
        <w:rPr>
          <w:highlight w:val="white"/>
        </w:rPr>
      </w:pPr>
      <w:r w:rsidRPr="00760CE0">
        <w:rPr>
          <w:highlight w:val="white"/>
        </w:rPr>
        <w:t xml:space="preserve">        int offset = (int) operand1;</w:t>
      </w:r>
    </w:p>
    <w:p w14:paraId="08004122" w14:textId="77777777" w:rsidR="00760CE0" w:rsidRPr="00760CE0" w:rsidRDefault="00760CE0" w:rsidP="00760CE0">
      <w:pPr>
        <w:pStyle w:val="Code"/>
        <w:rPr>
          <w:highlight w:val="white"/>
        </w:rPr>
      </w:pPr>
      <w:r w:rsidRPr="00760CE0">
        <w:rPr>
          <w:highlight w:val="white"/>
        </w:rPr>
        <w:t xml:space="preserve">        BigInteger value = (BigInteger) operand2;</w:t>
      </w:r>
    </w:p>
    <w:p w14:paraId="0CCF5AAB" w14:textId="77777777" w:rsidR="00760CE0" w:rsidRPr="00760CE0" w:rsidRDefault="00760CE0" w:rsidP="00760CE0">
      <w:pPr>
        <w:pStyle w:val="Code"/>
        <w:rPr>
          <w:highlight w:val="white"/>
        </w:rPr>
      </w:pPr>
      <w:r w:rsidRPr="00760CE0">
        <w:rPr>
          <w:highlight w:val="white"/>
        </w:rPr>
        <w:t xml:space="preserve">        int valueSize = SizeOfValue(value, Operator);</w:t>
      </w:r>
    </w:p>
    <w:p w14:paraId="09D61722" w14:textId="77777777" w:rsidR="00760CE0" w:rsidRPr="00760CE0" w:rsidRDefault="00760CE0" w:rsidP="00760CE0">
      <w:pPr>
        <w:pStyle w:val="Code"/>
        <w:rPr>
          <w:highlight w:val="white"/>
        </w:rPr>
      </w:pPr>
      <w:r w:rsidRPr="00760CE0">
        <w:rPr>
          <w:highlight w:val="white"/>
        </w:rPr>
        <w:t xml:space="preserve">        List&lt;byte&gt; byteList =</w:t>
      </w:r>
    </w:p>
    <w:p w14:paraId="754231FD" w14:textId="77777777" w:rsidR="00760CE0" w:rsidRPr="00760CE0" w:rsidRDefault="00760CE0" w:rsidP="00760CE0">
      <w:pPr>
        <w:pStyle w:val="Code"/>
        <w:rPr>
          <w:highlight w:val="white"/>
        </w:rPr>
      </w:pPr>
      <w:r w:rsidRPr="00760CE0">
        <w:rPr>
          <w:highlight w:val="white"/>
        </w:rPr>
        <w:t xml:space="preserve">          LookupByteArray(Operator, null, TypeSize.PointerSize, valueSize);</w:t>
      </w:r>
    </w:p>
    <w:p w14:paraId="0784B16C" w14:textId="77777777" w:rsidR="00760CE0" w:rsidRPr="00760CE0" w:rsidRDefault="00760CE0" w:rsidP="00760CE0">
      <w:pPr>
        <w:pStyle w:val="Code"/>
        <w:rPr>
          <w:highlight w:val="white"/>
        </w:rPr>
      </w:pPr>
      <w:r w:rsidRPr="00760CE0">
        <w:rPr>
          <w:highlight w:val="white"/>
        </w:rPr>
        <w:t xml:space="preserve">        LoadByteList(byteList, byteList.Count - (TypeSize.PointerSize +</w:t>
      </w:r>
    </w:p>
    <w:p w14:paraId="08972F1D" w14:textId="77777777" w:rsidR="00760CE0" w:rsidRPr="00760CE0" w:rsidRDefault="00760CE0" w:rsidP="00760CE0">
      <w:pPr>
        <w:pStyle w:val="Code"/>
        <w:rPr>
          <w:highlight w:val="white"/>
        </w:rPr>
      </w:pPr>
      <w:r w:rsidRPr="00760CE0">
        <w:rPr>
          <w:highlight w:val="white"/>
        </w:rPr>
        <w:t xml:space="preserve">                     valueSize), TypeSize.PointerSize, offset);</w:t>
      </w:r>
    </w:p>
    <w:p w14:paraId="2AF72BD3"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75911A5" w14:textId="77777777" w:rsidR="00760CE0" w:rsidRPr="00760CE0" w:rsidRDefault="00760CE0" w:rsidP="00760CE0">
      <w:pPr>
        <w:pStyle w:val="Code"/>
        <w:rPr>
          <w:highlight w:val="white"/>
        </w:rPr>
      </w:pPr>
      <w:r w:rsidRPr="00760CE0">
        <w:rPr>
          <w:highlight w:val="white"/>
        </w:rPr>
        <w:t xml:space="preserve">                     valueSize, value);</w:t>
      </w:r>
    </w:p>
    <w:p w14:paraId="5F06D888" w14:textId="77777777" w:rsidR="00760CE0" w:rsidRPr="00760CE0" w:rsidRDefault="00760CE0" w:rsidP="00760CE0">
      <w:pPr>
        <w:pStyle w:val="Code"/>
        <w:rPr>
          <w:highlight w:val="white"/>
        </w:rPr>
      </w:pPr>
      <w:r w:rsidRPr="00760CE0">
        <w:rPr>
          <w:highlight w:val="white"/>
        </w:rPr>
        <w:t xml:space="preserve">        return byteList; </w:t>
      </w:r>
    </w:p>
    <w:p w14:paraId="24ADC155" w14:textId="77777777" w:rsidR="00760CE0" w:rsidRPr="00760CE0" w:rsidRDefault="00760CE0" w:rsidP="00760CE0">
      <w:pPr>
        <w:pStyle w:val="Code"/>
        <w:rPr>
          <w:highlight w:val="white"/>
        </w:rPr>
      </w:pPr>
      <w:r w:rsidRPr="00760CE0">
        <w:rPr>
          <w:highlight w:val="white"/>
        </w:rPr>
        <w:t xml:space="preserve">      }</w:t>
      </w:r>
    </w:p>
    <w:p w14:paraId="2A939F43" w14:textId="4E43F1A4" w:rsidR="0045555E" w:rsidRPr="00760CE0" w:rsidRDefault="0045555E" w:rsidP="0045555E">
      <w:pPr>
        <w:pStyle w:val="Code"/>
        <w:rPr>
          <w:highlight w:val="white"/>
        </w:rPr>
      </w:pPr>
      <w:r>
        <w:rPr>
          <w:highlight w:val="white"/>
        </w:rPr>
        <w:t xml:space="preserve">      </w:t>
      </w:r>
      <w:r w:rsidRPr="00760CE0">
        <w:rPr>
          <w:highlight w:val="white"/>
        </w:rPr>
        <w:t>// mov ax, bx</w:t>
      </w:r>
    </w:p>
    <w:p w14:paraId="38DEB13F" w14:textId="017CC4B9" w:rsidR="00760CE0" w:rsidRPr="00760CE0" w:rsidRDefault="00760CE0" w:rsidP="00760CE0">
      <w:pPr>
        <w:pStyle w:val="Code"/>
        <w:rPr>
          <w:highlight w:val="white"/>
        </w:rPr>
      </w:pPr>
      <w:r w:rsidRPr="00760CE0">
        <w:rPr>
          <w:highlight w:val="white"/>
        </w:rPr>
        <w:t xml:space="preserve">      else if ((operand0 is Register) &amp;&amp; (operand1 is Register)) {</w:t>
      </w:r>
    </w:p>
    <w:p w14:paraId="52428FC8" w14:textId="77777777" w:rsidR="00760CE0" w:rsidRPr="00760CE0" w:rsidRDefault="00760CE0" w:rsidP="00760CE0">
      <w:pPr>
        <w:pStyle w:val="Code"/>
        <w:rPr>
          <w:highlight w:val="white"/>
        </w:rPr>
      </w:pPr>
      <w:r w:rsidRPr="00760CE0">
        <w:rPr>
          <w:highlight w:val="white"/>
        </w:rPr>
        <w:t xml:space="preserve">        Assert.ErrorXXX(operand2 == null);</w:t>
      </w:r>
    </w:p>
    <w:p w14:paraId="5E92D9F3" w14:textId="77777777" w:rsidR="00760CE0" w:rsidRPr="00760CE0" w:rsidRDefault="00760CE0" w:rsidP="00760CE0">
      <w:pPr>
        <w:pStyle w:val="Code"/>
        <w:rPr>
          <w:highlight w:val="white"/>
        </w:rPr>
      </w:pPr>
      <w:r w:rsidRPr="00760CE0">
        <w:rPr>
          <w:highlight w:val="white"/>
        </w:rPr>
        <w:t xml:space="preserve">        Register toRegister = (Register) operand0,</w:t>
      </w:r>
    </w:p>
    <w:p w14:paraId="42C02781" w14:textId="77777777" w:rsidR="00760CE0" w:rsidRPr="00760CE0" w:rsidRDefault="00760CE0" w:rsidP="00760CE0">
      <w:pPr>
        <w:pStyle w:val="Code"/>
        <w:rPr>
          <w:highlight w:val="white"/>
        </w:rPr>
      </w:pPr>
      <w:r w:rsidRPr="00760CE0">
        <w:rPr>
          <w:highlight w:val="white"/>
        </w:rPr>
        <w:t xml:space="preserve">                 fromRegister = (Register) operand1;</w:t>
      </w:r>
    </w:p>
    <w:p w14:paraId="60B84CBD" w14:textId="77777777" w:rsidR="00760CE0" w:rsidRPr="00760CE0" w:rsidRDefault="00760CE0" w:rsidP="00760CE0">
      <w:pPr>
        <w:pStyle w:val="Code"/>
        <w:rPr>
          <w:highlight w:val="white"/>
        </w:rPr>
      </w:pPr>
      <w:r w:rsidRPr="00760CE0">
        <w:rPr>
          <w:highlight w:val="white"/>
        </w:rPr>
        <w:lastRenderedPageBreak/>
        <w:t xml:space="preserve">        return LookupByteArray(Operator, toRegister, fromRegister);</w:t>
      </w:r>
    </w:p>
    <w:p w14:paraId="1964D670" w14:textId="13430CB9" w:rsidR="00760CE0" w:rsidRDefault="00760CE0" w:rsidP="00760CE0">
      <w:pPr>
        <w:pStyle w:val="Code"/>
        <w:rPr>
          <w:highlight w:val="white"/>
        </w:rPr>
      </w:pPr>
      <w:r w:rsidRPr="00760CE0">
        <w:rPr>
          <w:highlight w:val="white"/>
        </w:rPr>
        <w:t xml:space="preserve">      }</w:t>
      </w:r>
    </w:p>
    <w:p w14:paraId="0E4BC743" w14:textId="38B81F6D" w:rsidR="00342164" w:rsidRPr="00760CE0" w:rsidRDefault="00342164" w:rsidP="00760CE0">
      <w:pPr>
        <w:pStyle w:val="Code"/>
        <w:rPr>
          <w:highlight w:val="white"/>
        </w:rPr>
      </w:pPr>
      <w:r>
        <w:rPr>
          <w:highlight w:val="white"/>
        </w:rPr>
        <w:t xml:space="preserve">      </w:t>
      </w:r>
      <w:r w:rsidRPr="00760CE0">
        <w:rPr>
          <w:highlight w:val="white"/>
        </w:rPr>
        <w:t>// mov ax, 123</w:t>
      </w:r>
    </w:p>
    <w:p w14:paraId="4C83501E" w14:textId="5D4AA259" w:rsidR="00760CE0" w:rsidRPr="00760CE0" w:rsidRDefault="00760CE0" w:rsidP="00760CE0">
      <w:pPr>
        <w:pStyle w:val="Code"/>
        <w:rPr>
          <w:highlight w:val="white"/>
        </w:rPr>
      </w:pPr>
      <w:r w:rsidRPr="00760CE0">
        <w:rPr>
          <w:highlight w:val="white"/>
        </w:rPr>
        <w:t xml:space="preserve">      else if ((operand0 is Register) &amp;&amp; (operand1 is BigInteger)) {</w:t>
      </w:r>
    </w:p>
    <w:p w14:paraId="64A56909" w14:textId="77777777" w:rsidR="00760CE0" w:rsidRPr="00760CE0" w:rsidRDefault="00760CE0" w:rsidP="00760CE0">
      <w:pPr>
        <w:pStyle w:val="Code"/>
        <w:rPr>
          <w:highlight w:val="white"/>
        </w:rPr>
      </w:pPr>
      <w:r w:rsidRPr="00760CE0">
        <w:rPr>
          <w:highlight w:val="white"/>
        </w:rPr>
        <w:t xml:space="preserve">        Assert.ErrorXXX(operand2 == null);</w:t>
      </w:r>
    </w:p>
    <w:p w14:paraId="38BB6BD1" w14:textId="77777777" w:rsidR="00760CE0" w:rsidRPr="00760CE0" w:rsidRDefault="00760CE0" w:rsidP="00760CE0">
      <w:pPr>
        <w:pStyle w:val="Code"/>
        <w:rPr>
          <w:highlight w:val="white"/>
        </w:rPr>
      </w:pPr>
      <w:r w:rsidRPr="00760CE0">
        <w:rPr>
          <w:highlight w:val="white"/>
        </w:rPr>
        <w:t xml:space="preserve">        Register register = (Register) operand0;</w:t>
      </w:r>
    </w:p>
    <w:p w14:paraId="0923F9D6" w14:textId="77777777" w:rsidR="00760CE0" w:rsidRPr="00760CE0" w:rsidRDefault="00760CE0" w:rsidP="00760CE0">
      <w:pPr>
        <w:pStyle w:val="Code"/>
        <w:rPr>
          <w:highlight w:val="white"/>
        </w:rPr>
      </w:pPr>
      <w:r w:rsidRPr="00760CE0">
        <w:rPr>
          <w:highlight w:val="white"/>
        </w:rPr>
        <w:t xml:space="preserve">        BigInteger value = (BigInteger) operand1;</w:t>
      </w:r>
    </w:p>
    <w:p w14:paraId="4434301A" w14:textId="77777777" w:rsidR="00760CE0" w:rsidRPr="00760CE0" w:rsidRDefault="00760CE0" w:rsidP="00760CE0">
      <w:pPr>
        <w:pStyle w:val="Code"/>
        <w:rPr>
          <w:highlight w:val="white"/>
        </w:rPr>
      </w:pPr>
      <w:r w:rsidRPr="00760CE0">
        <w:rPr>
          <w:highlight w:val="white"/>
        </w:rPr>
        <w:t xml:space="preserve">        int size = ((Operator == AssemblyOperator.mov) ||</w:t>
      </w:r>
    </w:p>
    <w:p w14:paraId="2126397A" w14:textId="77777777" w:rsidR="00760CE0" w:rsidRPr="00760CE0" w:rsidRDefault="00760CE0" w:rsidP="00760CE0">
      <w:pPr>
        <w:pStyle w:val="Code"/>
        <w:rPr>
          <w:highlight w:val="white"/>
        </w:rPr>
      </w:pPr>
      <w:r w:rsidRPr="00760CE0">
        <w:rPr>
          <w:highlight w:val="white"/>
        </w:rPr>
        <w:t xml:space="preserve">                    (Operator == AssemblyOperator.and))</w:t>
      </w:r>
    </w:p>
    <w:p w14:paraId="5277C39A" w14:textId="77777777" w:rsidR="00760CE0" w:rsidRPr="00760CE0" w:rsidRDefault="00760CE0" w:rsidP="00760CE0">
      <w:pPr>
        <w:pStyle w:val="Code"/>
        <w:rPr>
          <w:highlight w:val="white"/>
        </w:rPr>
      </w:pPr>
      <w:r w:rsidRPr="00760CE0">
        <w:rPr>
          <w:highlight w:val="white"/>
        </w:rPr>
        <w:t xml:space="preserve">                   ? SizeOfRegister(register) : SizeOfValue(value);</w:t>
      </w:r>
    </w:p>
    <w:p w14:paraId="5797D352"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7692CB99"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7899B27A" w14:textId="77777777" w:rsidR="00760CE0" w:rsidRPr="00760CE0" w:rsidRDefault="00760CE0" w:rsidP="00760CE0">
      <w:pPr>
        <w:pStyle w:val="Code"/>
        <w:rPr>
          <w:highlight w:val="white"/>
        </w:rPr>
      </w:pPr>
      <w:r w:rsidRPr="00760CE0">
        <w:rPr>
          <w:highlight w:val="white"/>
        </w:rPr>
        <w:t xml:space="preserve">        return byteList;</w:t>
      </w:r>
    </w:p>
    <w:p w14:paraId="3B60E2F0" w14:textId="77777777" w:rsidR="00760CE0" w:rsidRPr="00760CE0" w:rsidRDefault="00760CE0" w:rsidP="00760CE0">
      <w:pPr>
        <w:pStyle w:val="Code"/>
        <w:rPr>
          <w:highlight w:val="white"/>
        </w:rPr>
      </w:pPr>
      <w:r w:rsidRPr="00760CE0">
        <w:rPr>
          <w:highlight w:val="white"/>
        </w:rPr>
        <w:t xml:space="preserve">      }</w:t>
      </w:r>
    </w:p>
    <w:p w14:paraId="58CAA068" w14:textId="66B2C2EF" w:rsidR="00F21D41" w:rsidRPr="00760CE0" w:rsidRDefault="00F21D41" w:rsidP="00F21D41">
      <w:pPr>
        <w:pStyle w:val="Code"/>
        <w:rPr>
          <w:highlight w:val="white"/>
        </w:rPr>
      </w:pPr>
      <w:r>
        <w:rPr>
          <w:highlight w:val="white"/>
        </w:rPr>
        <w:t xml:space="preserve">      </w:t>
      </w:r>
      <w:r w:rsidRPr="00760CE0">
        <w:rPr>
          <w:highlight w:val="white"/>
        </w:rPr>
        <w:t>// mov ax, global</w:t>
      </w:r>
    </w:p>
    <w:p w14:paraId="0EEEEB54" w14:textId="7E3BD796" w:rsidR="00760CE0" w:rsidRPr="00760CE0" w:rsidRDefault="00760CE0" w:rsidP="00760CE0">
      <w:pPr>
        <w:pStyle w:val="Code"/>
        <w:rPr>
          <w:highlight w:val="white"/>
        </w:rPr>
      </w:pPr>
      <w:r w:rsidRPr="00760CE0">
        <w:rPr>
          <w:highlight w:val="white"/>
        </w:rPr>
        <w:t xml:space="preserve">      else if ((operand0 is Register) &amp;&amp; (operand1 is string)) {</w:t>
      </w:r>
    </w:p>
    <w:p w14:paraId="7EC6BCB2" w14:textId="77777777" w:rsidR="00760CE0" w:rsidRPr="00760CE0" w:rsidRDefault="00760CE0" w:rsidP="00760CE0">
      <w:pPr>
        <w:pStyle w:val="Code"/>
        <w:rPr>
          <w:highlight w:val="white"/>
        </w:rPr>
      </w:pPr>
      <w:r w:rsidRPr="00760CE0">
        <w:rPr>
          <w:highlight w:val="white"/>
        </w:rPr>
        <w:t xml:space="preserve">        Assert.ErrorXXX(operand2 == null);</w:t>
      </w:r>
    </w:p>
    <w:p w14:paraId="2941E7EF" w14:textId="77777777" w:rsidR="00760CE0" w:rsidRPr="00760CE0" w:rsidRDefault="00760CE0" w:rsidP="00760CE0">
      <w:pPr>
        <w:pStyle w:val="Code"/>
        <w:rPr>
          <w:highlight w:val="white"/>
        </w:rPr>
      </w:pPr>
      <w:r w:rsidRPr="00760CE0">
        <w:rPr>
          <w:highlight w:val="white"/>
        </w:rPr>
        <w:t xml:space="preserve">        Register register = (Register) operand0;</w:t>
      </w:r>
    </w:p>
    <w:p w14:paraId="606B8B9F" w14:textId="77777777" w:rsidR="00760CE0" w:rsidRPr="00760CE0" w:rsidRDefault="00760CE0" w:rsidP="00760CE0">
      <w:pPr>
        <w:pStyle w:val="Code"/>
        <w:rPr>
          <w:highlight w:val="white"/>
        </w:rPr>
      </w:pPr>
      <w:r w:rsidRPr="00760CE0">
        <w:rPr>
          <w:highlight w:val="white"/>
        </w:rPr>
        <w:t xml:space="preserve">        int size = SizeOfRegister(register);</w:t>
      </w:r>
    </w:p>
    <w:p w14:paraId="18D83DC3"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3AC62401" w14:textId="77777777" w:rsidR="00760CE0" w:rsidRPr="00760CE0" w:rsidRDefault="00760CE0" w:rsidP="00760CE0">
      <w:pPr>
        <w:pStyle w:val="Code"/>
        <w:rPr>
          <w:highlight w:val="white"/>
        </w:rPr>
      </w:pPr>
      <w:r w:rsidRPr="00760CE0">
        <w:rPr>
          <w:highlight w:val="white"/>
        </w:rPr>
        <w:t xml:space="preserve">        LoadByteList(byteList, byteList.Count - size, size, 0);</w:t>
      </w:r>
    </w:p>
    <w:p w14:paraId="5E5FFCC0" w14:textId="77777777" w:rsidR="00760CE0" w:rsidRPr="00760CE0" w:rsidRDefault="00760CE0" w:rsidP="00760CE0">
      <w:pPr>
        <w:pStyle w:val="Code"/>
        <w:rPr>
          <w:highlight w:val="white"/>
        </w:rPr>
      </w:pPr>
      <w:r w:rsidRPr="00760CE0">
        <w:rPr>
          <w:highlight w:val="white"/>
        </w:rPr>
        <w:t xml:space="preserve">        return byteList;</w:t>
      </w:r>
    </w:p>
    <w:p w14:paraId="2370290B" w14:textId="77777777" w:rsidR="00760CE0" w:rsidRPr="00760CE0" w:rsidRDefault="00760CE0" w:rsidP="00760CE0">
      <w:pPr>
        <w:pStyle w:val="Code"/>
        <w:rPr>
          <w:highlight w:val="white"/>
        </w:rPr>
      </w:pPr>
      <w:r w:rsidRPr="00760CE0">
        <w:rPr>
          <w:highlight w:val="white"/>
        </w:rPr>
        <w:t xml:space="preserve">      }</w:t>
      </w:r>
    </w:p>
    <w:p w14:paraId="20E355ED" w14:textId="77777777" w:rsidR="00760CE0" w:rsidRPr="00760CE0" w:rsidRDefault="00760CE0" w:rsidP="00760CE0">
      <w:pPr>
        <w:pStyle w:val="Code"/>
        <w:rPr>
          <w:highlight w:val="white"/>
        </w:rPr>
      </w:pPr>
      <w:r w:rsidRPr="00760CE0">
        <w:rPr>
          <w:highlight w:val="white"/>
        </w:rPr>
        <w:t xml:space="preserve">      else if ((operand0 is Register) &amp;&amp; (operand1 is int)) { // inc [bp + 2]</w:t>
      </w:r>
    </w:p>
    <w:p w14:paraId="4C643126" w14:textId="77777777" w:rsidR="00760CE0" w:rsidRPr="00760CE0" w:rsidRDefault="00760CE0" w:rsidP="00760CE0">
      <w:pPr>
        <w:pStyle w:val="Code"/>
        <w:rPr>
          <w:highlight w:val="white"/>
        </w:rPr>
      </w:pPr>
      <w:r w:rsidRPr="00760CE0">
        <w:rPr>
          <w:highlight w:val="white"/>
        </w:rPr>
        <w:t xml:space="preserve">        Assert.ErrorXXX(operand2 == null);</w:t>
      </w:r>
    </w:p>
    <w:p w14:paraId="3ABE66A8" w14:textId="77777777" w:rsidR="00760CE0" w:rsidRPr="00760CE0" w:rsidRDefault="00760CE0" w:rsidP="00760CE0">
      <w:pPr>
        <w:pStyle w:val="Code"/>
        <w:rPr>
          <w:highlight w:val="white"/>
        </w:rPr>
      </w:pPr>
      <w:r w:rsidRPr="00760CE0">
        <w:rPr>
          <w:highlight w:val="white"/>
        </w:rPr>
        <w:t xml:space="preserve">        Register baseRegister = (Register) operand0;</w:t>
      </w:r>
    </w:p>
    <w:p w14:paraId="35750B6E" w14:textId="77777777" w:rsidR="00760CE0" w:rsidRPr="00760CE0" w:rsidRDefault="00760CE0" w:rsidP="00760CE0">
      <w:pPr>
        <w:pStyle w:val="Code"/>
        <w:rPr>
          <w:highlight w:val="white"/>
        </w:rPr>
      </w:pPr>
      <w:r w:rsidRPr="00760CE0">
        <w:rPr>
          <w:highlight w:val="white"/>
        </w:rPr>
        <w:t xml:space="preserve">        int offset = (int) operand1;</w:t>
      </w:r>
    </w:p>
    <w:p w14:paraId="664450FA" w14:textId="77777777" w:rsidR="00760CE0" w:rsidRPr="00760CE0" w:rsidRDefault="00760CE0" w:rsidP="00760CE0">
      <w:pPr>
        <w:pStyle w:val="Code"/>
        <w:rPr>
          <w:highlight w:val="white"/>
        </w:rPr>
      </w:pPr>
      <w:r w:rsidRPr="00760CE0">
        <w:rPr>
          <w:highlight w:val="white"/>
        </w:rPr>
        <w:t xml:space="preserve">        int size = SizeOfValue(offset);</w:t>
      </w:r>
    </w:p>
    <w:p w14:paraId="65E374BD" w14:textId="77777777" w:rsidR="00760CE0" w:rsidRPr="00760CE0" w:rsidRDefault="00760CE0" w:rsidP="00760CE0">
      <w:pPr>
        <w:pStyle w:val="Code"/>
        <w:rPr>
          <w:highlight w:val="white"/>
        </w:rPr>
      </w:pPr>
      <w:r w:rsidRPr="00760CE0">
        <w:rPr>
          <w:highlight w:val="white"/>
        </w:rPr>
        <w:t xml:space="preserve">        List&lt;byte&gt; byteList = LookupByteArray(Operator, baseRegister, size);</w:t>
      </w:r>
    </w:p>
    <w:p w14:paraId="62026268"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10861144" w14:textId="77777777" w:rsidR="00760CE0" w:rsidRPr="00760CE0" w:rsidRDefault="00760CE0" w:rsidP="00760CE0">
      <w:pPr>
        <w:pStyle w:val="Code"/>
        <w:rPr>
          <w:highlight w:val="white"/>
        </w:rPr>
      </w:pPr>
      <w:r w:rsidRPr="00760CE0">
        <w:rPr>
          <w:highlight w:val="white"/>
        </w:rPr>
        <w:t xml:space="preserve">        return byteList;</w:t>
      </w:r>
    </w:p>
    <w:p w14:paraId="02511D3F" w14:textId="77777777" w:rsidR="00760CE0" w:rsidRPr="00760CE0" w:rsidRDefault="00760CE0" w:rsidP="00760CE0">
      <w:pPr>
        <w:pStyle w:val="Code"/>
        <w:rPr>
          <w:highlight w:val="white"/>
        </w:rPr>
      </w:pPr>
      <w:r w:rsidRPr="00760CE0">
        <w:rPr>
          <w:highlight w:val="white"/>
        </w:rPr>
        <w:t xml:space="preserve">      }</w:t>
      </w:r>
    </w:p>
    <w:p w14:paraId="7CDBAE8F" w14:textId="77777777" w:rsidR="00760CE0" w:rsidRPr="00760CE0" w:rsidRDefault="00760CE0" w:rsidP="00760CE0">
      <w:pPr>
        <w:pStyle w:val="Code"/>
        <w:rPr>
          <w:highlight w:val="white"/>
        </w:rPr>
      </w:pPr>
      <w:r w:rsidRPr="00760CE0">
        <w:rPr>
          <w:highlight w:val="white"/>
        </w:rPr>
        <w:t xml:space="preserve">      else if (operand1 is int) { // inc [global + 4]; inc [null + 4]</w:t>
      </w:r>
    </w:p>
    <w:p w14:paraId="12C4986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1B170939" w14:textId="77777777" w:rsidR="00760CE0" w:rsidRPr="00760CE0" w:rsidRDefault="00760CE0" w:rsidP="00760CE0">
      <w:pPr>
        <w:pStyle w:val="Code"/>
        <w:rPr>
          <w:highlight w:val="white"/>
        </w:rPr>
      </w:pPr>
      <w:r w:rsidRPr="00760CE0">
        <w:rPr>
          <w:highlight w:val="white"/>
        </w:rPr>
        <w:t xml:space="preserve">        Assert.ErrorXXX(operand2 == null);</w:t>
      </w:r>
    </w:p>
    <w:p w14:paraId="5DC9A1D4" w14:textId="77777777" w:rsidR="00760CE0" w:rsidRPr="00760CE0" w:rsidRDefault="00760CE0" w:rsidP="00760CE0">
      <w:pPr>
        <w:pStyle w:val="Code"/>
        <w:rPr>
          <w:highlight w:val="white"/>
        </w:rPr>
      </w:pPr>
      <w:r w:rsidRPr="00760CE0">
        <w:rPr>
          <w:highlight w:val="white"/>
        </w:rPr>
        <w:t xml:space="preserve">        int offset = (int) operand1;</w:t>
      </w:r>
    </w:p>
    <w:p w14:paraId="1B521EDB" w14:textId="77777777" w:rsidR="00760CE0" w:rsidRPr="00760CE0" w:rsidRDefault="00760CE0" w:rsidP="00760CE0">
      <w:pPr>
        <w:pStyle w:val="Code"/>
        <w:rPr>
          <w:highlight w:val="white"/>
        </w:rPr>
      </w:pPr>
      <w:r w:rsidRPr="00760CE0">
        <w:rPr>
          <w:highlight w:val="white"/>
        </w:rPr>
        <w:t xml:space="preserve">        List&lt;byte&gt; byteList =</w:t>
      </w:r>
    </w:p>
    <w:p w14:paraId="38766D0F" w14:textId="77777777" w:rsidR="00760CE0" w:rsidRPr="00760CE0" w:rsidRDefault="00760CE0" w:rsidP="00760CE0">
      <w:pPr>
        <w:pStyle w:val="Code"/>
        <w:rPr>
          <w:highlight w:val="white"/>
        </w:rPr>
      </w:pPr>
      <w:r w:rsidRPr="00760CE0">
        <w:rPr>
          <w:highlight w:val="white"/>
        </w:rPr>
        <w:t xml:space="preserve">          LookupByteArray(Operator, null, TypeSize.PointerSize);</w:t>
      </w:r>
    </w:p>
    <w:p w14:paraId="3242A673"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41F866FD" w14:textId="77777777" w:rsidR="00760CE0" w:rsidRPr="00760CE0" w:rsidRDefault="00760CE0" w:rsidP="00760CE0">
      <w:pPr>
        <w:pStyle w:val="Code"/>
        <w:rPr>
          <w:highlight w:val="white"/>
        </w:rPr>
      </w:pPr>
      <w:r w:rsidRPr="00760CE0">
        <w:rPr>
          <w:highlight w:val="white"/>
        </w:rPr>
        <w:t xml:space="preserve">                     TypeSize.PointerSize, offset);</w:t>
      </w:r>
    </w:p>
    <w:p w14:paraId="7193D03F" w14:textId="77777777" w:rsidR="00760CE0" w:rsidRPr="00760CE0" w:rsidRDefault="00760CE0" w:rsidP="00760CE0">
      <w:pPr>
        <w:pStyle w:val="Code"/>
        <w:rPr>
          <w:highlight w:val="white"/>
        </w:rPr>
      </w:pPr>
      <w:r w:rsidRPr="00760CE0">
        <w:rPr>
          <w:highlight w:val="white"/>
        </w:rPr>
        <w:t xml:space="preserve">        return byteList;</w:t>
      </w:r>
    </w:p>
    <w:p w14:paraId="4EA90702" w14:textId="77777777" w:rsidR="00760CE0" w:rsidRPr="00760CE0" w:rsidRDefault="00760CE0" w:rsidP="00760CE0">
      <w:pPr>
        <w:pStyle w:val="Code"/>
        <w:rPr>
          <w:highlight w:val="white"/>
        </w:rPr>
      </w:pPr>
      <w:r w:rsidRPr="00760CE0">
        <w:rPr>
          <w:highlight w:val="white"/>
        </w:rPr>
        <w:t xml:space="preserve">      }</w:t>
      </w:r>
    </w:p>
    <w:p w14:paraId="457EB6F6" w14:textId="77777777" w:rsidR="00760CE0" w:rsidRPr="00760CE0" w:rsidRDefault="00760CE0" w:rsidP="00760CE0">
      <w:pPr>
        <w:pStyle w:val="Code"/>
        <w:rPr>
          <w:highlight w:val="white"/>
        </w:rPr>
      </w:pPr>
      <w:r w:rsidRPr="00760CE0">
        <w:rPr>
          <w:highlight w:val="white"/>
        </w:rPr>
        <w:t xml:space="preserve">      else if (operand0 is Register) { // inc ax</w:t>
      </w:r>
    </w:p>
    <w:p w14:paraId="293DD00A"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362CCD9" w14:textId="77777777" w:rsidR="00760CE0" w:rsidRPr="00760CE0" w:rsidRDefault="00760CE0" w:rsidP="00760CE0">
      <w:pPr>
        <w:pStyle w:val="Code"/>
        <w:rPr>
          <w:highlight w:val="white"/>
        </w:rPr>
      </w:pPr>
      <w:r w:rsidRPr="00760CE0">
        <w:rPr>
          <w:highlight w:val="white"/>
        </w:rPr>
        <w:t xml:space="preserve">        Register register = (Register) operand0;</w:t>
      </w:r>
    </w:p>
    <w:p w14:paraId="40598A08" w14:textId="77777777" w:rsidR="00760CE0" w:rsidRPr="00760CE0" w:rsidRDefault="00760CE0" w:rsidP="00760CE0">
      <w:pPr>
        <w:pStyle w:val="Code"/>
        <w:rPr>
          <w:highlight w:val="white"/>
        </w:rPr>
      </w:pPr>
      <w:r w:rsidRPr="00760CE0">
        <w:rPr>
          <w:highlight w:val="white"/>
        </w:rPr>
        <w:t xml:space="preserve">        return LookupByteArray(Operator, register);</w:t>
      </w:r>
    </w:p>
    <w:p w14:paraId="46112FA5" w14:textId="77777777" w:rsidR="00760CE0" w:rsidRPr="00760CE0" w:rsidRDefault="00760CE0" w:rsidP="00760CE0">
      <w:pPr>
        <w:pStyle w:val="Code"/>
        <w:rPr>
          <w:highlight w:val="white"/>
        </w:rPr>
      </w:pPr>
      <w:r w:rsidRPr="00760CE0">
        <w:rPr>
          <w:highlight w:val="white"/>
        </w:rPr>
        <w:t xml:space="preserve">      }</w:t>
      </w:r>
    </w:p>
    <w:p w14:paraId="1C5DA582" w14:textId="77777777" w:rsidR="00760CE0" w:rsidRPr="00760CE0" w:rsidRDefault="00760CE0" w:rsidP="00760CE0">
      <w:pPr>
        <w:pStyle w:val="Code"/>
        <w:rPr>
          <w:highlight w:val="white"/>
        </w:rPr>
      </w:pPr>
      <w:r w:rsidRPr="00760CE0">
        <w:rPr>
          <w:highlight w:val="white"/>
        </w:rPr>
        <w:t xml:space="preserve">      else if (operand0 is BigInteger) { // int 33</w:t>
      </w:r>
    </w:p>
    <w:p w14:paraId="4FA33A8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4091FC4" w14:textId="77777777" w:rsidR="00760CE0" w:rsidRPr="00760CE0" w:rsidRDefault="00760CE0" w:rsidP="00760CE0">
      <w:pPr>
        <w:pStyle w:val="Code"/>
        <w:rPr>
          <w:highlight w:val="white"/>
        </w:rPr>
      </w:pPr>
      <w:r w:rsidRPr="00760CE0">
        <w:rPr>
          <w:highlight w:val="white"/>
        </w:rPr>
        <w:t xml:space="preserve">        BigInteger value = (BigInteger) operand0;</w:t>
      </w:r>
    </w:p>
    <w:p w14:paraId="2D146A10" w14:textId="77777777" w:rsidR="00760CE0" w:rsidRPr="00760CE0" w:rsidRDefault="00760CE0" w:rsidP="00760CE0">
      <w:pPr>
        <w:pStyle w:val="Code"/>
        <w:rPr>
          <w:highlight w:val="white"/>
        </w:rPr>
      </w:pPr>
      <w:r w:rsidRPr="00760CE0">
        <w:rPr>
          <w:highlight w:val="white"/>
        </w:rPr>
        <w:t xml:space="preserve">        int size = SizeOfValue(value);</w:t>
      </w:r>
    </w:p>
    <w:p w14:paraId="0335A2B6"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3BAFCAC1"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62020F27" w14:textId="77777777" w:rsidR="00760CE0" w:rsidRPr="00760CE0" w:rsidRDefault="00760CE0" w:rsidP="00760CE0">
      <w:pPr>
        <w:pStyle w:val="Code"/>
        <w:rPr>
          <w:highlight w:val="white"/>
        </w:rPr>
      </w:pPr>
      <w:r w:rsidRPr="00760CE0">
        <w:rPr>
          <w:highlight w:val="white"/>
        </w:rPr>
        <w:t xml:space="preserve">        return byteList;</w:t>
      </w:r>
    </w:p>
    <w:p w14:paraId="040C2F20" w14:textId="77777777" w:rsidR="00760CE0" w:rsidRPr="00760CE0" w:rsidRDefault="00760CE0" w:rsidP="00760CE0">
      <w:pPr>
        <w:pStyle w:val="Code"/>
        <w:rPr>
          <w:highlight w:val="white"/>
        </w:rPr>
      </w:pPr>
      <w:r w:rsidRPr="00760CE0">
        <w:rPr>
          <w:highlight w:val="white"/>
        </w:rPr>
        <w:t xml:space="preserve">      }</w:t>
      </w:r>
    </w:p>
    <w:p w14:paraId="62789DF0" w14:textId="77777777" w:rsidR="00760CE0" w:rsidRPr="00760CE0" w:rsidRDefault="00760CE0" w:rsidP="00760CE0">
      <w:pPr>
        <w:pStyle w:val="Code"/>
        <w:rPr>
          <w:highlight w:val="white"/>
        </w:rPr>
      </w:pPr>
      <w:r w:rsidRPr="00760CE0">
        <w:rPr>
          <w:highlight w:val="white"/>
        </w:rPr>
        <w:t xml:space="preserve">      else { // lahf</w:t>
      </w:r>
    </w:p>
    <w:p w14:paraId="484FECAF"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3D37D003" w14:textId="77777777" w:rsidR="00760CE0" w:rsidRPr="00760CE0" w:rsidRDefault="00760CE0" w:rsidP="00760CE0">
      <w:pPr>
        <w:pStyle w:val="Code"/>
        <w:rPr>
          <w:highlight w:val="white"/>
        </w:rPr>
      </w:pPr>
      <w:r w:rsidRPr="00760CE0">
        <w:rPr>
          <w:highlight w:val="white"/>
        </w:rPr>
        <w:lastRenderedPageBreak/>
        <w:t xml:space="preserve">                      (operand2 == null));</w:t>
      </w:r>
    </w:p>
    <w:p w14:paraId="2133E626" w14:textId="77777777" w:rsidR="00760CE0" w:rsidRPr="00760CE0" w:rsidRDefault="00760CE0" w:rsidP="00760CE0">
      <w:pPr>
        <w:pStyle w:val="Code"/>
        <w:rPr>
          <w:highlight w:val="white"/>
        </w:rPr>
      </w:pPr>
      <w:r w:rsidRPr="00760CE0">
        <w:rPr>
          <w:highlight w:val="white"/>
        </w:rPr>
        <w:t xml:space="preserve">        return LookupByteArray(Operator);</w:t>
      </w:r>
    </w:p>
    <w:p w14:paraId="5F10F839" w14:textId="77777777" w:rsidR="00760CE0" w:rsidRPr="00760CE0" w:rsidRDefault="00760CE0" w:rsidP="00760CE0">
      <w:pPr>
        <w:pStyle w:val="Code"/>
        <w:rPr>
          <w:highlight w:val="white"/>
        </w:rPr>
      </w:pPr>
      <w:r w:rsidRPr="00760CE0">
        <w:rPr>
          <w:highlight w:val="white"/>
        </w:rPr>
        <w:t xml:space="preserve">      }</w:t>
      </w:r>
    </w:p>
    <w:p w14:paraId="290F9A4B" w14:textId="77777777" w:rsidR="00760CE0" w:rsidRPr="00760CE0" w:rsidRDefault="00760CE0" w:rsidP="00760CE0">
      <w:pPr>
        <w:pStyle w:val="Code"/>
        <w:rPr>
          <w:highlight w:val="white"/>
        </w:rPr>
      </w:pPr>
      <w:r w:rsidRPr="00760CE0">
        <w:rPr>
          <w:highlight w:val="white"/>
        </w:rPr>
        <w:t xml:space="preserve">    }</w:t>
      </w:r>
    </w:p>
    <w:p w14:paraId="569F0530" w14:textId="77777777" w:rsidR="00760CE0" w:rsidRPr="00760CE0" w:rsidRDefault="00760CE0" w:rsidP="00760CE0">
      <w:pPr>
        <w:pStyle w:val="Code"/>
        <w:rPr>
          <w:highlight w:val="white"/>
        </w:rPr>
      </w:pPr>
    </w:p>
    <w:p w14:paraId="2D96E964" w14:textId="77777777" w:rsidR="00760CE0" w:rsidRPr="00760CE0" w:rsidRDefault="00760CE0" w:rsidP="00760CE0">
      <w:pPr>
        <w:pStyle w:val="Code"/>
        <w:rPr>
          <w:highlight w:val="white"/>
        </w:rPr>
      </w:pPr>
      <w:r w:rsidRPr="00760CE0">
        <w:rPr>
          <w:highlight w:val="white"/>
        </w:rPr>
        <w:t xml:space="preserve">    public static void LoadByteList(IList&lt;byte&gt; byteList, int index,</w:t>
      </w:r>
    </w:p>
    <w:p w14:paraId="11846AD6" w14:textId="77777777" w:rsidR="00760CE0" w:rsidRPr="00760CE0" w:rsidRDefault="00760CE0" w:rsidP="00760CE0">
      <w:pPr>
        <w:pStyle w:val="Code"/>
        <w:rPr>
          <w:highlight w:val="white"/>
        </w:rPr>
      </w:pPr>
      <w:r w:rsidRPr="00760CE0">
        <w:rPr>
          <w:highlight w:val="white"/>
        </w:rPr>
        <w:t xml:space="preserve">                                    int size, BigInteger value) {</w:t>
      </w:r>
    </w:p>
    <w:p w14:paraId="20034E7D" w14:textId="77777777" w:rsidR="00760CE0" w:rsidRPr="00760CE0" w:rsidRDefault="00760CE0" w:rsidP="00760CE0">
      <w:pPr>
        <w:pStyle w:val="Code"/>
        <w:rPr>
          <w:highlight w:val="white"/>
        </w:rPr>
      </w:pPr>
      <w:r w:rsidRPr="00760CE0">
        <w:rPr>
          <w:highlight w:val="white"/>
        </w:rPr>
        <w:t xml:space="preserve">      while (byteList.Count &lt; (index + size)) {</w:t>
      </w:r>
    </w:p>
    <w:p w14:paraId="39E6D479" w14:textId="77777777" w:rsidR="00760CE0" w:rsidRPr="00760CE0" w:rsidRDefault="00760CE0" w:rsidP="00760CE0">
      <w:pPr>
        <w:pStyle w:val="Code"/>
        <w:rPr>
          <w:highlight w:val="white"/>
        </w:rPr>
      </w:pPr>
      <w:r w:rsidRPr="00760CE0">
        <w:rPr>
          <w:highlight w:val="white"/>
        </w:rPr>
        <w:t xml:space="preserve">        byteList.Add((byte) 0);</w:t>
      </w:r>
    </w:p>
    <w:p w14:paraId="6771EF3C" w14:textId="77777777" w:rsidR="00760CE0" w:rsidRPr="00760CE0" w:rsidRDefault="00760CE0" w:rsidP="00760CE0">
      <w:pPr>
        <w:pStyle w:val="Code"/>
        <w:rPr>
          <w:highlight w:val="white"/>
        </w:rPr>
      </w:pPr>
      <w:r w:rsidRPr="00760CE0">
        <w:rPr>
          <w:highlight w:val="white"/>
        </w:rPr>
        <w:t xml:space="preserve">      }</w:t>
      </w:r>
    </w:p>
    <w:p w14:paraId="18F3C35D" w14:textId="77777777" w:rsidR="00760CE0" w:rsidRPr="00760CE0" w:rsidRDefault="00760CE0" w:rsidP="00760CE0">
      <w:pPr>
        <w:pStyle w:val="Code"/>
        <w:rPr>
          <w:highlight w:val="white"/>
        </w:rPr>
      </w:pPr>
    </w:p>
    <w:p w14:paraId="5A9A9635" w14:textId="77777777" w:rsidR="00760CE0" w:rsidRPr="00760CE0" w:rsidRDefault="00760CE0" w:rsidP="00760CE0">
      <w:pPr>
        <w:pStyle w:val="Code"/>
        <w:rPr>
          <w:highlight w:val="white"/>
        </w:rPr>
      </w:pPr>
      <w:r w:rsidRPr="00760CE0">
        <w:rPr>
          <w:highlight w:val="white"/>
        </w:rPr>
        <w:t xml:space="preserve">      switch (size) {</w:t>
      </w:r>
    </w:p>
    <w:p w14:paraId="77815DC5" w14:textId="77777777" w:rsidR="00760CE0" w:rsidRPr="00760CE0" w:rsidRDefault="00760CE0" w:rsidP="00760CE0">
      <w:pPr>
        <w:pStyle w:val="Code"/>
        <w:rPr>
          <w:highlight w:val="white"/>
        </w:rPr>
      </w:pPr>
      <w:r w:rsidRPr="00760CE0">
        <w:rPr>
          <w:highlight w:val="white"/>
        </w:rPr>
        <w:t xml:space="preserve">        case 1: {</w:t>
      </w:r>
    </w:p>
    <w:p w14:paraId="38F74BB3" w14:textId="77777777" w:rsidR="00760CE0" w:rsidRPr="00760CE0" w:rsidRDefault="00760CE0" w:rsidP="00760CE0">
      <w:pPr>
        <w:pStyle w:val="Code"/>
        <w:rPr>
          <w:highlight w:val="white"/>
        </w:rPr>
      </w:pPr>
      <w:r w:rsidRPr="00760CE0">
        <w:rPr>
          <w:highlight w:val="white"/>
        </w:rPr>
        <w:t xml:space="preserve">            if (value &lt; 0) {</w:t>
      </w:r>
    </w:p>
    <w:p w14:paraId="021FD2B2" w14:textId="77777777" w:rsidR="00760CE0" w:rsidRPr="00760CE0" w:rsidRDefault="00760CE0" w:rsidP="00760CE0">
      <w:pPr>
        <w:pStyle w:val="Code"/>
        <w:rPr>
          <w:highlight w:val="white"/>
        </w:rPr>
      </w:pPr>
      <w:r w:rsidRPr="00760CE0">
        <w:rPr>
          <w:highlight w:val="white"/>
        </w:rPr>
        <w:t xml:space="preserve">              byteList[index] = (byte) ((sbyte) value);</w:t>
      </w:r>
    </w:p>
    <w:p w14:paraId="19E2A0C7" w14:textId="77777777" w:rsidR="00760CE0" w:rsidRPr="00760CE0" w:rsidRDefault="00760CE0" w:rsidP="00760CE0">
      <w:pPr>
        <w:pStyle w:val="Code"/>
        <w:rPr>
          <w:highlight w:val="white"/>
        </w:rPr>
      </w:pPr>
      <w:r w:rsidRPr="00760CE0">
        <w:rPr>
          <w:highlight w:val="white"/>
        </w:rPr>
        <w:t xml:space="preserve">            }</w:t>
      </w:r>
    </w:p>
    <w:p w14:paraId="263EA8EC" w14:textId="77777777" w:rsidR="00760CE0" w:rsidRPr="00760CE0" w:rsidRDefault="00760CE0" w:rsidP="00760CE0">
      <w:pPr>
        <w:pStyle w:val="Code"/>
        <w:rPr>
          <w:highlight w:val="white"/>
        </w:rPr>
      </w:pPr>
      <w:r w:rsidRPr="00760CE0">
        <w:rPr>
          <w:highlight w:val="white"/>
        </w:rPr>
        <w:t xml:space="preserve">            else {</w:t>
      </w:r>
    </w:p>
    <w:p w14:paraId="4CE319CF" w14:textId="77777777" w:rsidR="00760CE0" w:rsidRPr="00760CE0" w:rsidRDefault="00760CE0" w:rsidP="00760CE0">
      <w:pPr>
        <w:pStyle w:val="Code"/>
        <w:rPr>
          <w:highlight w:val="white"/>
        </w:rPr>
      </w:pPr>
      <w:r w:rsidRPr="00760CE0">
        <w:rPr>
          <w:highlight w:val="white"/>
        </w:rPr>
        <w:t xml:space="preserve">              byteList[index] = (byte) value;</w:t>
      </w:r>
    </w:p>
    <w:p w14:paraId="3F61FD41" w14:textId="77777777" w:rsidR="00760CE0" w:rsidRPr="00760CE0" w:rsidRDefault="00760CE0" w:rsidP="00760CE0">
      <w:pPr>
        <w:pStyle w:val="Code"/>
        <w:rPr>
          <w:highlight w:val="white"/>
        </w:rPr>
      </w:pPr>
      <w:r w:rsidRPr="00760CE0">
        <w:rPr>
          <w:highlight w:val="white"/>
        </w:rPr>
        <w:t xml:space="preserve">            }</w:t>
      </w:r>
    </w:p>
    <w:p w14:paraId="2D3D8566" w14:textId="77777777" w:rsidR="00760CE0" w:rsidRPr="00760CE0" w:rsidRDefault="00760CE0" w:rsidP="00760CE0">
      <w:pPr>
        <w:pStyle w:val="Code"/>
        <w:rPr>
          <w:highlight w:val="white"/>
        </w:rPr>
      </w:pPr>
      <w:r w:rsidRPr="00760CE0">
        <w:rPr>
          <w:highlight w:val="white"/>
        </w:rPr>
        <w:t xml:space="preserve">          }</w:t>
      </w:r>
    </w:p>
    <w:p w14:paraId="2C336B47" w14:textId="77777777" w:rsidR="00760CE0" w:rsidRPr="00760CE0" w:rsidRDefault="00760CE0" w:rsidP="00760CE0">
      <w:pPr>
        <w:pStyle w:val="Code"/>
        <w:rPr>
          <w:highlight w:val="white"/>
        </w:rPr>
      </w:pPr>
      <w:r w:rsidRPr="00760CE0">
        <w:rPr>
          <w:highlight w:val="white"/>
        </w:rPr>
        <w:t xml:space="preserve">          break;</w:t>
      </w:r>
    </w:p>
    <w:p w14:paraId="4BA758BC" w14:textId="77777777" w:rsidR="00760CE0" w:rsidRPr="00760CE0" w:rsidRDefault="00760CE0" w:rsidP="00760CE0">
      <w:pPr>
        <w:pStyle w:val="Code"/>
        <w:rPr>
          <w:highlight w:val="white"/>
        </w:rPr>
      </w:pPr>
    </w:p>
    <w:p w14:paraId="6E040B3F" w14:textId="77777777" w:rsidR="00760CE0" w:rsidRPr="00760CE0" w:rsidRDefault="00760CE0" w:rsidP="00760CE0">
      <w:pPr>
        <w:pStyle w:val="Code"/>
        <w:rPr>
          <w:highlight w:val="white"/>
        </w:rPr>
      </w:pPr>
      <w:r w:rsidRPr="00760CE0">
        <w:rPr>
          <w:highlight w:val="white"/>
        </w:rPr>
        <w:t xml:space="preserve">        case 2: {</w:t>
      </w:r>
    </w:p>
    <w:p w14:paraId="2C305FC2" w14:textId="77777777" w:rsidR="00760CE0" w:rsidRPr="00760CE0" w:rsidRDefault="00760CE0" w:rsidP="00760CE0">
      <w:pPr>
        <w:pStyle w:val="Code"/>
        <w:rPr>
          <w:highlight w:val="white"/>
        </w:rPr>
      </w:pPr>
      <w:r w:rsidRPr="00760CE0">
        <w:rPr>
          <w:highlight w:val="white"/>
        </w:rPr>
        <w:t xml:space="preserve">            if (value &lt; 0) {</w:t>
      </w:r>
    </w:p>
    <w:p w14:paraId="56D6504B" w14:textId="77777777" w:rsidR="00760CE0" w:rsidRPr="00760CE0" w:rsidRDefault="00760CE0" w:rsidP="00760CE0">
      <w:pPr>
        <w:pStyle w:val="Code"/>
        <w:rPr>
          <w:highlight w:val="white"/>
        </w:rPr>
      </w:pPr>
      <w:r w:rsidRPr="00760CE0">
        <w:rPr>
          <w:highlight w:val="white"/>
        </w:rPr>
        <w:t xml:space="preserve">              short shortValue = (short) value; </w:t>
      </w:r>
    </w:p>
    <w:p w14:paraId="76D33DA3" w14:textId="77777777" w:rsidR="00760CE0" w:rsidRPr="00760CE0" w:rsidRDefault="00760CE0" w:rsidP="00760CE0">
      <w:pPr>
        <w:pStyle w:val="Code"/>
        <w:rPr>
          <w:highlight w:val="white"/>
        </w:rPr>
      </w:pPr>
      <w:r w:rsidRPr="00760CE0">
        <w:rPr>
          <w:highlight w:val="white"/>
        </w:rPr>
        <w:t xml:space="preserve">              byteList[index] = (byte) ((sbyte) shortValue);</w:t>
      </w:r>
    </w:p>
    <w:p w14:paraId="20F081BD" w14:textId="77777777" w:rsidR="00760CE0" w:rsidRPr="00760CE0" w:rsidRDefault="00760CE0" w:rsidP="00760CE0">
      <w:pPr>
        <w:pStyle w:val="Code"/>
        <w:rPr>
          <w:highlight w:val="white"/>
        </w:rPr>
      </w:pPr>
      <w:r w:rsidRPr="00760CE0">
        <w:rPr>
          <w:highlight w:val="white"/>
        </w:rPr>
        <w:t xml:space="preserve">              byteList[index + 1] = (byte) ((sbyte) (shortValue &gt;&gt; 8));</w:t>
      </w:r>
    </w:p>
    <w:p w14:paraId="45ADFC50" w14:textId="77777777" w:rsidR="00760CE0" w:rsidRPr="00760CE0" w:rsidRDefault="00760CE0" w:rsidP="00760CE0">
      <w:pPr>
        <w:pStyle w:val="Code"/>
        <w:rPr>
          <w:highlight w:val="white"/>
        </w:rPr>
      </w:pPr>
      <w:r w:rsidRPr="00760CE0">
        <w:rPr>
          <w:highlight w:val="white"/>
        </w:rPr>
        <w:t xml:space="preserve">            }</w:t>
      </w:r>
    </w:p>
    <w:p w14:paraId="3EB55BEF" w14:textId="77777777" w:rsidR="00760CE0" w:rsidRPr="00760CE0" w:rsidRDefault="00760CE0" w:rsidP="00760CE0">
      <w:pPr>
        <w:pStyle w:val="Code"/>
        <w:rPr>
          <w:highlight w:val="white"/>
        </w:rPr>
      </w:pPr>
      <w:r w:rsidRPr="00760CE0">
        <w:rPr>
          <w:highlight w:val="white"/>
        </w:rPr>
        <w:t xml:space="preserve">            else {</w:t>
      </w:r>
    </w:p>
    <w:p w14:paraId="4E94B59E" w14:textId="77777777" w:rsidR="00760CE0" w:rsidRPr="00760CE0" w:rsidRDefault="00760CE0" w:rsidP="00760CE0">
      <w:pPr>
        <w:pStyle w:val="Code"/>
        <w:rPr>
          <w:highlight w:val="white"/>
        </w:rPr>
      </w:pPr>
      <w:r w:rsidRPr="00760CE0">
        <w:rPr>
          <w:highlight w:val="white"/>
        </w:rPr>
        <w:t xml:space="preserve">              ushort ushortValue = (ushort) value; </w:t>
      </w:r>
    </w:p>
    <w:p w14:paraId="3A08476A" w14:textId="77777777" w:rsidR="00760CE0" w:rsidRPr="00760CE0" w:rsidRDefault="00760CE0" w:rsidP="00760CE0">
      <w:pPr>
        <w:pStyle w:val="Code"/>
        <w:rPr>
          <w:highlight w:val="white"/>
        </w:rPr>
      </w:pPr>
      <w:r w:rsidRPr="00760CE0">
        <w:rPr>
          <w:highlight w:val="white"/>
        </w:rPr>
        <w:t xml:space="preserve">              byteList[index] = (byte) ushortValue;</w:t>
      </w:r>
    </w:p>
    <w:p w14:paraId="6AA87F41" w14:textId="77777777" w:rsidR="00760CE0" w:rsidRPr="00760CE0" w:rsidRDefault="00760CE0" w:rsidP="00760CE0">
      <w:pPr>
        <w:pStyle w:val="Code"/>
        <w:rPr>
          <w:highlight w:val="white"/>
        </w:rPr>
      </w:pPr>
      <w:r w:rsidRPr="00760CE0">
        <w:rPr>
          <w:highlight w:val="white"/>
        </w:rPr>
        <w:t xml:space="preserve">              byteList[index + 1] = (byte) (ushortValue &gt;&gt; 8);</w:t>
      </w:r>
    </w:p>
    <w:p w14:paraId="5D26C0F8" w14:textId="77777777" w:rsidR="00760CE0" w:rsidRPr="00760CE0" w:rsidRDefault="00760CE0" w:rsidP="00760CE0">
      <w:pPr>
        <w:pStyle w:val="Code"/>
        <w:rPr>
          <w:highlight w:val="white"/>
        </w:rPr>
      </w:pPr>
      <w:r w:rsidRPr="00760CE0">
        <w:rPr>
          <w:highlight w:val="white"/>
        </w:rPr>
        <w:t xml:space="preserve">            }</w:t>
      </w:r>
    </w:p>
    <w:p w14:paraId="32C5DA90" w14:textId="77777777" w:rsidR="00760CE0" w:rsidRPr="00760CE0" w:rsidRDefault="00760CE0" w:rsidP="00760CE0">
      <w:pPr>
        <w:pStyle w:val="Code"/>
        <w:rPr>
          <w:highlight w:val="white"/>
        </w:rPr>
      </w:pPr>
      <w:r w:rsidRPr="00760CE0">
        <w:rPr>
          <w:highlight w:val="white"/>
        </w:rPr>
        <w:t xml:space="preserve">          }</w:t>
      </w:r>
    </w:p>
    <w:p w14:paraId="6B5E9270" w14:textId="77777777" w:rsidR="00760CE0" w:rsidRPr="00760CE0" w:rsidRDefault="00760CE0" w:rsidP="00760CE0">
      <w:pPr>
        <w:pStyle w:val="Code"/>
        <w:rPr>
          <w:highlight w:val="white"/>
        </w:rPr>
      </w:pPr>
      <w:r w:rsidRPr="00760CE0">
        <w:rPr>
          <w:highlight w:val="white"/>
        </w:rPr>
        <w:t xml:space="preserve">          break;</w:t>
      </w:r>
    </w:p>
    <w:p w14:paraId="2624C182" w14:textId="77777777" w:rsidR="00760CE0" w:rsidRPr="00760CE0" w:rsidRDefault="00760CE0" w:rsidP="00760CE0">
      <w:pPr>
        <w:pStyle w:val="Code"/>
        <w:rPr>
          <w:highlight w:val="white"/>
        </w:rPr>
      </w:pPr>
    </w:p>
    <w:p w14:paraId="6B206494" w14:textId="77777777" w:rsidR="00760CE0" w:rsidRPr="00760CE0" w:rsidRDefault="00760CE0" w:rsidP="00760CE0">
      <w:pPr>
        <w:pStyle w:val="Code"/>
        <w:rPr>
          <w:highlight w:val="white"/>
        </w:rPr>
      </w:pPr>
      <w:r w:rsidRPr="00760CE0">
        <w:rPr>
          <w:highlight w:val="white"/>
        </w:rPr>
        <w:t xml:space="preserve">        case 4: {</w:t>
      </w:r>
    </w:p>
    <w:p w14:paraId="54BF5F20" w14:textId="77777777" w:rsidR="00760CE0" w:rsidRPr="00760CE0" w:rsidRDefault="00760CE0" w:rsidP="00760CE0">
      <w:pPr>
        <w:pStyle w:val="Code"/>
        <w:rPr>
          <w:highlight w:val="white"/>
        </w:rPr>
      </w:pPr>
      <w:r w:rsidRPr="00760CE0">
        <w:rPr>
          <w:highlight w:val="white"/>
        </w:rPr>
        <w:t xml:space="preserve">            if (value &lt; 0) {</w:t>
      </w:r>
    </w:p>
    <w:p w14:paraId="4CB1350D" w14:textId="77777777" w:rsidR="00760CE0" w:rsidRPr="00760CE0" w:rsidRDefault="00760CE0" w:rsidP="00760CE0">
      <w:pPr>
        <w:pStyle w:val="Code"/>
        <w:rPr>
          <w:highlight w:val="white"/>
        </w:rPr>
      </w:pPr>
      <w:r w:rsidRPr="00760CE0">
        <w:rPr>
          <w:highlight w:val="white"/>
        </w:rPr>
        <w:t xml:space="preserve">              int intValue = (int) value; </w:t>
      </w:r>
    </w:p>
    <w:p w14:paraId="454D192D" w14:textId="77777777" w:rsidR="00760CE0" w:rsidRPr="00760CE0" w:rsidRDefault="00760CE0" w:rsidP="00760CE0">
      <w:pPr>
        <w:pStyle w:val="Code"/>
        <w:rPr>
          <w:highlight w:val="white"/>
        </w:rPr>
      </w:pPr>
      <w:r w:rsidRPr="00760CE0">
        <w:rPr>
          <w:highlight w:val="white"/>
        </w:rPr>
        <w:t xml:space="preserve">              byteList[index] = (byte) ((sbyte) intValue);</w:t>
      </w:r>
    </w:p>
    <w:p w14:paraId="39CBAAF1" w14:textId="77777777" w:rsidR="00760CE0" w:rsidRPr="00760CE0" w:rsidRDefault="00760CE0" w:rsidP="00760CE0">
      <w:pPr>
        <w:pStyle w:val="Code"/>
        <w:rPr>
          <w:highlight w:val="white"/>
        </w:rPr>
      </w:pPr>
      <w:r w:rsidRPr="00760CE0">
        <w:rPr>
          <w:highlight w:val="white"/>
        </w:rPr>
        <w:t xml:space="preserve">              byteList[index + 1] = (byte) ((sbyte) (intValue &gt;&gt; 8));</w:t>
      </w:r>
    </w:p>
    <w:p w14:paraId="55699FFD" w14:textId="77777777" w:rsidR="00760CE0" w:rsidRPr="00760CE0" w:rsidRDefault="00760CE0" w:rsidP="00760CE0">
      <w:pPr>
        <w:pStyle w:val="Code"/>
        <w:rPr>
          <w:highlight w:val="white"/>
        </w:rPr>
      </w:pPr>
      <w:r w:rsidRPr="00760CE0">
        <w:rPr>
          <w:highlight w:val="white"/>
        </w:rPr>
        <w:t xml:space="preserve">              byteList[index + 2] = (byte) ((sbyte) (intValue &gt;&gt; 16));</w:t>
      </w:r>
    </w:p>
    <w:p w14:paraId="502B8ED7" w14:textId="77777777" w:rsidR="00760CE0" w:rsidRPr="00760CE0" w:rsidRDefault="00760CE0" w:rsidP="00760CE0">
      <w:pPr>
        <w:pStyle w:val="Code"/>
        <w:rPr>
          <w:highlight w:val="white"/>
        </w:rPr>
      </w:pPr>
      <w:r w:rsidRPr="00760CE0">
        <w:rPr>
          <w:highlight w:val="white"/>
        </w:rPr>
        <w:t xml:space="preserve">              byteList[index + 3] = (byte) ((sbyte) (intValue &gt;&gt; 24));</w:t>
      </w:r>
    </w:p>
    <w:p w14:paraId="3213B775" w14:textId="77777777" w:rsidR="00760CE0" w:rsidRPr="00760CE0" w:rsidRDefault="00760CE0" w:rsidP="00760CE0">
      <w:pPr>
        <w:pStyle w:val="Code"/>
        <w:rPr>
          <w:highlight w:val="white"/>
        </w:rPr>
      </w:pPr>
      <w:r w:rsidRPr="00760CE0">
        <w:rPr>
          <w:highlight w:val="white"/>
        </w:rPr>
        <w:t xml:space="preserve">            }</w:t>
      </w:r>
    </w:p>
    <w:p w14:paraId="3971C5D1" w14:textId="77777777" w:rsidR="00760CE0" w:rsidRPr="00760CE0" w:rsidRDefault="00760CE0" w:rsidP="00760CE0">
      <w:pPr>
        <w:pStyle w:val="Code"/>
        <w:rPr>
          <w:highlight w:val="white"/>
        </w:rPr>
      </w:pPr>
      <w:r w:rsidRPr="00760CE0">
        <w:rPr>
          <w:highlight w:val="white"/>
        </w:rPr>
        <w:t xml:space="preserve">            else {</w:t>
      </w:r>
    </w:p>
    <w:p w14:paraId="5CBEB33F" w14:textId="77777777" w:rsidR="00760CE0" w:rsidRPr="00760CE0" w:rsidRDefault="00760CE0" w:rsidP="00760CE0">
      <w:pPr>
        <w:pStyle w:val="Code"/>
        <w:rPr>
          <w:highlight w:val="white"/>
        </w:rPr>
      </w:pPr>
      <w:r w:rsidRPr="00760CE0">
        <w:rPr>
          <w:highlight w:val="white"/>
        </w:rPr>
        <w:t xml:space="preserve">              uint uintValue = (uint) value; </w:t>
      </w:r>
    </w:p>
    <w:p w14:paraId="1AEF6D4D" w14:textId="77777777" w:rsidR="00760CE0" w:rsidRPr="00760CE0" w:rsidRDefault="00760CE0" w:rsidP="00760CE0">
      <w:pPr>
        <w:pStyle w:val="Code"/>
        <w:rPr>
          <w:highlight w:val="white"/>
        </w:rPr>
      </w:pPr>
      <w:r w:rsidRPr="00760CE0">
        <w:rPr>
          <w:highlight w:val="white"/>
        </w:rPr>
        <w:t xml:space="preserve">              byteList[index] = (byte) uintValue;</w:t>
      </w:r>
    </w:p>
    <w:p w14:paraId="6E40EEA6" w14:textId="77777777" w:rsidR="00760CE0" w:rsidRPr="00760CE0" w:rsidRDefault="00760CE0" w:rsidP="00760CE0">
      <w:pPr>
        <w:pStyle w:val="Code"/>
        <w:rPr>
          <w:highlight w:val="white"/>
        </w:rPr>
      </w:pPr>
      <w:r w:rsidRPr="00760CE0">
        <w:rPr>
          <w:highlight w:val="white"/>
        </w:rPr>
        <w:t xml:space="preserve">              byteList[index + 1] = (byte) (uintValue &gt;&gt; 8);</w:t>
      </w:r>
    </w:p>
    <w:p w14:paraId="4C1041AD" w14:textId="77777777" w:rsidR="00760CE0" w:rsidRPr="00760CE0" w:rsidRDefault="00760CE0" w:rsidP="00760CE0">
      <w:pPr>
        <w:pStyle w:val="Code"/>
        <w:rPr>
          <w:highlight w:val="white"/>
        </w:rPr>
      </w:pPr>
      <w:r w:rsidRPr="00760CE0">
        <w:rPr>
          <w:highlight w:val="white"/>
        </w:rPr>
        <w:t xml:space="preserve">              byteList[index + 2] = (byte) (uintValue &gt;&gt; 16);</w:t>
      </w:r>
    </w:p>
    <w:p w14:paraId="26B46EEE" w14:textId="77777777" w:rsidR="00760CE0" w:rsidRPr="00760CE0" w:rsidRDefault="00760CE0" w:rsidP="00760CE0">
      <w:pPr>
        <w:pStyle w:val="Code"/>
        <w:rPr>
          <w:highlight w:val="white"/>
        </w:rPr>
      </w:pPr>
      <w:r w:rsidRPr="00760CE0">
        <w:rPr>
          <w:highlight w:val="white"/>
        </w:rPr>
        <w:t xml:space="preserve">              byteList[index + 3] = (byte) (uintValue &gt;&gt; 24);</w:t>
      </w:r>
    </w:p>
    <w:p w14:paraId="73105535" w14:textId="77777777" w:rsidR="00760CE0" w:rsidRPr="00760CE0" w:rsidRDefault="00760CE0" w:rsidP="00760CE0">
      <w:pPr>
        <w:pStyle w:val="Code"/>
        <w:rPr>
          <w:highlight w:val="white"/>
        </w:rPr>
      </w:pPr>
      <w:r w:rsidRPr="00760CE0">
        <w:rPr>
          <w:highlight w:val="white"/>
        </w:rPr>
        <w:t xml:space="preserve">            }</w:t>
      </w:r>
    </w:p>
    <w:p w14:paraId="54A1CDA9" w14:textId="77777777" w:rsidR="00760CE0" w:rsidRPr="00760CE0" w:rsidRDefault="00760CE0" w:rsidP="00760CE0">
      <w:pPr>
        <w:pStyle w:val="Code"/>
        <w:rPr>
          <w:highlight w:val="white"/>
        </w:rPr>
      </w:pPr>
      <w:r w:rsidRPr="00760CE0">
        <w:rPr>
          <w:highlight w:val="white"/>
        </w:rPr>
        <w:t xml:space="preserve">          }</w:t>
      </w:r>
    </w:p>
    <w:p w14:paraId="5E5BAC87" w14:textId="77777777" w:rsidR="00760CE0" w:rsidRPr="00760CE0" w:rsidRDefault="00760CE0" w:rsidP="00760CE0">
      <w:pPr>
        <w:pStyle w:val="Code"/>
        <w:rPr>
          <w:highlight w:val="white"/>
        </w:rPr>
      </w:pPr>
      <w:r w:rsidRPr="00760CE0">
        <w:rPr>
          <w:highlight w:val="white"/>
        </w:rPr>
        <w:t xml:space="preserve">          break;</w:t>
      </w:r>
    </w:p>
    <w:p w14:paraId="7DF6929A" w14:textId="77777777" w:rsidR="00760CE0" w:rsidRPr="00760CE0" w:rsidRDefault="00760CE0" w:rsidP="00760CE0">
      <w:pPr>
        <w:pStyle w:val="Code"/>
        <w:rPr>
          <w:highlight w:val="white"/>
        </w:rPr>
      </w:pPr>
      <w:r w:rsidRPr="00760CE0">
        <w:rPr>
          <w:highlight w:val="white"/>
        </w:rPr>
        <w:t xml:space="preserve">      }</w:t>
      </w:r>
    </w:p>
    <w:p w14:paraId="77631CCC" w14:textId="77777777" w:rsidR="00760CE0" w:rsidRPr="00760CE0" w:rsidRDefault="00760CE0" w:rsidP="00760CE0">
      <w:pPr>
        <w:pStyle w:val="Code"/>
        <w:rPr>
          <w:highlight w:val="white"/>
        </w:rPr>
      </w:pPr>
      <w:r w:rsidRPr="00760CE0">
        <w:rPr>
          <w:highlight w:val="white"/>
        </w:rPr>
        <w:t xml:space="preserve">    }</w:t>
      </w:r>
    </w:p>
    <w:p w14:paraId="3054ABE1" w14:textId="77777777" w:rsidR="00760CE0" w:rsidRPr="00760CE0" w:rsidRDefault="00760CE0" w:rsidP="00760CE0">
      <w:pPr>
        <w:pStyle w:val="Code"/>
        <w:rPr>
          <w:highlight w:val="white"/>
        </w:rPr>
      </w:pPr>
    </w:p>
    <w:p w14:paraId="3B52B4A0" w14:textId="77777777" w:rsidR="00760CE0" w:rsidRPr="00760CE0" w:rsidRDefault="00760CE0" w:rsidP="00760CE0">
      <w:pPr>
        <w:pStyle w:val="Code"/>
        <w:rPr>
          <w:highlight w:val="white"/>
        </w:rPr>
      </w:pPr>
      <w:r w:rsidRPr="00760CE0">
        <w:rPr>
          <w:highlight w:val="white"/>
        </w:rPr>
        <w:t xml:space="preserve">    public static List&lt;byte&gt; LookupByteArray(AssemblyOperator objectOp,</w:t>
      </w:r>
    </w:p>
    <w:p w14:paraId="6EE82874" w14:textId="77777777" w:rsidR="00760CE0" w:rsidRPr="00760CE0" w:rsidRDefault="00760CE0" w:rsidP="00760CE0">
      <w:pPr>
        <w:pStyle w:val="Code"/>
        <w:rPr>
          <w:highlight w:val="white"/>
        </w:rPr>
      </w:pPr>
      <w:r w:rsidRPr="00760CE0">
        <w:rPr>
          <w:highlight w:val="white"/>
        </w:rPr>
        <w:lastRenderedPageBreak/>
        <w:t xml:space="preserve">                      object operand1 = null, object operand2 = null,</w:t>
      </w:r>
    </w:p>
    <w:p w14:paraId="5B64CB2C" w14:textId="77777777" w:rsidR="00760CE0" w:rsidRPr="00760CE0" w:rsidRDefault="00760CE0" w:rsidP="00760CE0">
      <w:pPr>
        <w:pStyle w:val="Code"/>
        <w:rPr>
          <w:highlight w:val="white"/>
        </w:rPr>
      </w:pPr>
      <w:r w:rsidRPr="00760CE0">
        <w:rPr>
          <w:highlight w:val="white"/>
        </w:rPr>
        <w:t xml:space="preserve">                      object operand3 = null) {</w:t>
      </w:r>
    </w:p>
    <w:p w14:paraId="44D33984" w14:textId="77777777" w:rsidR="00760CE0" w:rsidRPr="00760CE0" w:rsidRDefault="00760CE0" w:rsidP="00760CE0">
      <w:pPr>
        <w:pStyle w:val="Code"/>
        <w:rPr>
          <w:highlight w:val="white"/>
        </w:rPr>
      </w:pPr>
      <w:r w:rsidRPr="00760CE0">
        <w:rPr>
          <w:highlight w:val="white"/>
        </w:rPr>
        <w:t xml:space="preserve">      if ((objectOp == AssemblyOperator.shl) ||</w:t>
      </w:r>
    </w:p>
    <w:p w14:paraId="76525152" w14:textId="77777777" w:rsidR="00760CE0" w:rsidRPr="00760CE0" w:rsidRDefault="00760CE0" w:rsidP="00760CE0">
      <w:pPr>
        <w:pStyle w:val="Code"/>
        <w:rPr>
          <w:highlight w:val="white"/>
        </w:rPr>
      </w:pPr>
      <w:r w:rsidRPr="00760CE0">
        <w:rPr>
          <w:highlight w:val="white"/>
        </w:rPr>
        <w:t xml:space="preserve">          (objectOp == AssemblyOperator.shr)) {</w:t>
      </w:r>
    </w:p>
    <w:p w14:paraId="4F06A4DC" w14:textId="77777777" w:rsidR="00760CE0" w:rsidRPr="00760CE0" w:rsidRDefault="00760CE0" w:rsidP="00760CE0">
      <w:pPr>
        <w:pStyle w:val="Code"/>
        <w:rPr>
          <w:highlight w:val="white"/>
        </w:rPr>
      </w:pPr>
      <w:r w:rsidRPr="00760CE0">
        <w:rPr>
          <w:highlight w:val="white"/>
        </w:rPr>
        <w:t xml:space="preserve">        operand1 = (operand1 is BigInteger) ? 0L : operand1;</w:t>
      </w:r>
    </w:p>
    <w:p w14:paraId="4CEF5F51" w14:textId="77777777" w:rsidR="00760CE0" w:rsidRPr="00760CE0" w:rsidRDefault="00760CE0" w:rsidP="00760CE0">
      <w:pPr>
        <w:pStyle w:val="Code"/>
        <w:rPr>
          <w:highlight w:val="white"/>
        </w:rPr>
      </w:pPr>
      <w:r w:rsidRPr="00760CE0">
        <w:rPr>
          <w:highlight w:val="white"/>
        </w:rPr>
        <w:t xml:space="preserve">        operand2 = (operand2 is BigInteger) ? 0L : operand2;</w:t>
      </w:r>
    </w:p>
    <w:p w14:paraId="162886A3" w14:textId="77777777" w:rsidR="00760CE0" w:rsidRPr="00760CE0" w:rsidRDefault="00760CE0" w:rsidP="00760CE0">
      <w:pPr>
        <w:pStyle w:val="Code"/>
        <w:rPr>
          <w:highlight w:val="white"/>
        </w:rPr>
      </w:pPr>
      <w:r w:rsidRPr="00760CE0">
        <w:rPr>
          <w:highlight w:val="white"/>
        </w:rPr>
        <w:t xml:space="preserve">        operand3 = (operand3 is BigInteger) ? 0L : operand3;</w:t>
      </w:r>
    </w:p>
    <w:p w14:paraId="2BC1D762" w14:textId="77777777" w:rsidR="00760CE0" w:rsidRPr="00760CE0" w:rsidRDefault="00760CE0" w:rsidP="00760CE0">
      <w:pPr>
        <w:pStyle w:val="Code"/>
        <w:rPr>
          <w:highlight w:val="white"/>
        </w:rPr>
      </w:pPr>
      <w:r w:rsidRPr="00760CE0">
        <w:rPr>
          <w:highlight w:val="white"/>
        </w:rPr>
        <w:t xml:space="preserve">      }</w:t>
      </w:r>
    </w:p>
    <w:p w14:paraId="46709EF9" w14:textId="77777777" w:rsidR="00760CE0" w:rsidRPr="00760CE0" w:rsidRDefault="00760CE0" w:rsidP="00760CE0">
      <w:pPr>
        <w:pStyle w:val="Code"/>
        <w:rPr>
          <w:highlight w:val="white"/>
        </w:rPr>
      </w:pPr>
    </w:p>
    <w:p w14:paraId="698F7E29" w14:textId="77777777" w:rsidR="00760CE0" w:rsidRPr="00760CE0" w:rsidRDefault="00760CE0" w:rsidP="00760CE0">
      <w:pPr>
        <w:pStyle w:val="Code"/>
        <w:rPr>
          <w:highlight w:val="white"/>
        </w:rPr>
      </w:pPr>
      <w:r w:rsidRPr="00760CE0">
        <w:rPr>
          <w:highlight w:val="white"/>
        </w:rPr>
        <w:t xml:space="preserve">      ObjectCodeInfo info =</w:t>
      </w:r>
    </w:p>
    <w:p w14:paraId="40E7E494" w14:textId="77777777" w:rsidR="00760CE0" w:rsidRPr="00760CE0" w:rsidRDefault="00760CE0" w:rsidP="00760CE0">
      <w:pPr>
        <w:pStyle w:val="Code"/>
        <w:rPr>
          <w:highlight w:val="white"/>
        </w:rPr>
      </w:pPr>
      <w:r w:rsidRPr="00760CE0">
        <w:rPr>
          <w:highlight w:val="white"/>
        </w:rPr>
        <w:t xml:space="preserve">        new ObjectCodeInfo(objectOp, operand1, operand2, operand3);</w:t>
      </w:r>
    </w:p>
    <w:p w14:paraId="1B38DB02" w14:textId="77777777" w:rsidR="00760CE0" w:rsidRPr="00760CE0" w:rsidRDefault="00760CE0" w:rsidP="00760CE0">
      <w:pPr>
        <w:pStyle w:val="Code"/>
        <w:rPr>
          <w:highlight w:val="white"/>
        </w:rPr>
      </w:pPr>
      <w:r w:rsidRPr="00760CE0">
        <w:rPr>
          <w:highlight w:val="white"/>
        </w:rPr>
        <w:t xml:space="preserve">      byte[] byteArray = ObjectCodeTable.MainArrayMap[info];</w:t>
      </w:r>
    </w:p>
    <w:p w14:paraId="6F369C03" w14:textId="77777777" w:rsidR="00760CE0" w:rsidRPr="00760CE0" w:rsidRDefault="00760CE0" w:rsidP="00760CE0">
      <w:pPr>
        <w:pStyle w:val="Code"/>
        <w:rPr>
          <w:highlight w:val="white"/>
        </w:rPr>
      </w:pPr>
      <w:r w:rsidRPr="00760CE0">
        <w:rPr>
          <w:highlight w:val="white"/>
        </w:rPr>
        <w:t xml:space="preserve">      Assert.ErrorXXX(byteArray != null);</w:t>
      </w:r>
    </w:p>
    <w:p w14:paraId="1D0C1973" w14:textId="77777777" w:rsidR="00760CE0" w:rsidRPr="00760CE0" w:rsidRDefault="00760CE0" w:rsidP="00760CE0">
      <w:pPr>
        <w:pStyle w:val="Code"/>
        <w:rPr>
          <w:highlight w:val="white"/>
        </w:rPr>
      </w:pPr>
      <w:r w:rsidRPr="00760CE0">
        <w:rPr>
          <w:highlight w:val="white"/>
        </w:rPr>
        <w:t xml:space="preserve">      List&lt;byte&gt; byteList = new List&lt;byte&gt;();</w:t>
      </w:r>
    </w:p>
    <w:p w14:paraId="74391C14" w14:textId="77777777" w:rsidR="00760CE0" w:rsidRPr="00760CE0" w:rsidRDefault="00760CE0" w:rsidP="00760CE0">
      <w:pPr>
        <w:pStyle w:val="Code"/>
        <w:rPr>
          <w:highlight w:val="white"/>
        </w:rPr>
      </w:pPr>
    </w:p>
    <w:p w14:paraId="4DF71A29" w14:textId="77777777" w:rsidR="00760CE0" w:rsidRPr="00760CE0" w:rsidRDefault="00760CE0" w:rsidP="00760CE0">
      <w:pPr>
        <w:pStyle w:val="Code"/>
        <w:rPr>
          <w:highlight w:val="white"/>
        </w:rPr>
      </w:pPr>
      <w:r w:rsidRPr="00760CE0">
        <w:rPr>
          <w:highlight w:val="white"/>
        </w:rPr>
        <w:t xml:space="preserve">      foreach (byte b in byteArray) {</w:t>
      </w:r>
    </w:p>
    <w:p w14:paraId="1BB36A24" w14:textId="77777777" w:rsidR="00760CE0" w:rsidRPr="00760CE0" w:rsidRDefault="00760CE0" w:rsidP="00760CE0">
      <w:pPr>
        <w:pStyle w:val="Code"/>
        <w:rPr>
          <w:highlight w:val="white"/>
        </w:rPr>
      </w:pPr>
      <w:r w:rsidRPr="00760CE0">
        <w:rPr>
          <w:highlight w:val="white"/>
        </w:rPr>
        <w:t xml:space="preserve">        byteList.Add(b);</w:t>
      </w:r>
    </w:p>
    <w:p w14:paraId="4CFBB959" w14:textId="77777777" w:rsidR="00760CE0" w:rsidRPr="00760CE0" w:rsidRDefault="00760CE0" w:rsidP="00760CE0">
      <w:pPr>
        <w:pStyle w:val="Code"/>
        <w:rPr>
          <w:highlight w:val="white"/>
        </w:rPr>
      </w:pPr>
      <w:r w:rsidRPr="00760CE0">
        <w:rPr>
          <w:highlight w:val="white"/>
        </w:rPr>
        <w:t xml:space="preserve">      }</w:t>
      </w:r>
    </w:p>
    <w:p w14:paraId="7002761A" w14:textId="77777777" w:rsidR="00760CE0" w:rsidRPr="00760CE0" w:rsidRDefault="00760CE0" w:rsidP="00760CE0">
      <w:pPr>
        <w:pStyle w:val="Code"/>
        <w:rPr>
          <w:highlight w:val="white"/>
        </w:rPr>
      </w:pPr>
    </w:p>
    <w:p w14:paraId="2979BD6E" w14:textId="77777777" w:rsidR="00760CE0" w:rsidRPr="00760CE0" w:rsidRDefault="00760CE0" w:rsidP="00760CE0">
      <w:pPr>
        <w:pStyle w:val="Code"/>
        <w:rPr>
          <w:highlight w:val="white"/>
        </w:rPr>
      </w:pPr>
      <w:r w:rsidRPr="00760CE0">
        <w:rPr>
          <w:highlight w:val="white"/>
        </w:rPr>
        <w:t xml:space="preserve">      return byteList;</w:t>
      </w:r>
    </w:p>
    <w:p w14:paraId="3E64F3B6" w14:textId="77777777" w:rsidR="00760CE0" w:rsidRPr="00760CE0" w:rsidRDefault="00760CE0" w:rsidP="00760CE0">
      <w:pPr>
        <w:pStyle w:val="Code"/>
        <w:rPr>
          <w:highlight w:val="white"/>
        </w:rPr>
      </w:pPr>
      <w:r w:rsidRPr="00760CE0">
        <w:rPr>
          <w:highlight w:val="white"/>
        </w:rPr>
        <w:t xml:space="preserve">    }</w:t>
      </w:r>
    </w:p>
    <w:p w14:paraId="41E66349" w14:textId="77777777" w:rsidR="00760CE0" w:rsidRPr="00760CE0" w:rsidRDefault="00760CE0" w:rsidP="00760CE0">
      <w:pPr>
        <w:pStyle w:val="Code"/>
        <w:rPr>
          <w:highlight w:val="white"/>
        </w:rPr>
      </w:pPr>
    </w:p>
    <w:p w14:paraId="3E7BBD03" w14:textId="77777777" w:rsidR="00760CE0" w:rsidRPr="00760CE0" w:rsidRDefault="00760CE0" w:rsidP="00760CE0">
      <w:pPr>
        <w:pStyle w:val="Code"/>
        <w:rPr>
          <w:highlight w:val="white"/>
        </w:rPr>
      </w:pPr>
      <w:r w:rsidRPr="00760CE0">
        <w:rPr>
          <w:highlight w:val="white"/>
        </w:rPr>
        <w:t xml:space="preserve">    public override string ToString() {</w:t>
      </w:r>
    </w:p>
    <w:p w14:paraId="2C0EFF99" w14:textId="77777777" w:rsidR="00760CE0" w:rsidRPr="00760CE0" w:rsidRDefault="00760CE0" w:rsidP="00760CE0">
      <w:pPr>
        <w:pStyle w:val="Code"/>
        <w:rPr>
          <w:highlight w:val="white"/>
        </w:rPr>
      </w:pPr>
      <w:r w:rsidRPr="00760CE0">
        <w:rPr>
          <w:highlight w:val="white"/>
        </w:rPr>
        <w:t xml:space="preserve">      object operand0 = m_operandArray[0],</w:t>
      </w:r>
    </w:p>
    <w:p w14:paraId="56704C73" w14:textId="77777777" w:rsidR="00760CE0" w:rsidRPr="00760CE0" w:rsidRDefault="00760CE0" w:rsidP="00760CE0">
      <w:pPr>
        <w:pStyle w:val="Code"/>
        <w:rPr>
          <w:highlight w:val="white"/>
        </w:rPr>
      </w:pPr>
      <w:r w:rsidRPr="00760CE0">
        <w:rPr>
          <w:highlight w:val="white"/>
        </w:rPr>
        <w:t xml:space="preserve">             operand1 = m_operandArray[1],</w:t>
      </w:r>
    </w:p>
    <w:p w14:paraId="2D31B6A3" w14:textId="77777777" w:rsidR="00760CE0" w:rsidRPr="00760CE0" w:rsidRDefault="00760CE0" w:rsidP="00760CE0">
      <w:pPr>
        <w:pStyle w:val="Code"/>
        <w:rPr>
          <w:highlight w:val="white"/>
        </w:rPr>
      </w:pPr>
      <w:r w:rsidRPr="00760CE0">
        <w:rPr>
          <w:highlight w:val="white"/>
        </w:rPr>
        <w:t xml:space="preserve">             operand2 = m_operandArray[2];</w:t>
      </w:r>
    </w:p>
    <w:p w14:paraId="67386367" w14:textId="77777777" w:rsidR="00760CE0" w:rsidRPr="00760CE0" w:rsidRDefault="00760CE0" w:rsidP="00760CE0">
      <w:pPr>
        <w:pStyle w:val="Code"/>
        <w:rPr>
          <w:highlight w:val="white"/>
        </w:rPr>
      </w:pPr>
      <w:r w:rsidRPr="00760CE0">
        <w:rPr>
          <w:highlight w:val="white"/>
        </w:rPr>
        <w:t xml:space="preserve">      string operatorName = Enum.GetName(typeof(AssemblyOperator),</w:t>
      </w:r>
    </w:p>
    <w:p w14:paraId="794A5E9A" w14:textId="77777777" w:rsidR="00760CE0" w:rsidRPr="00760CE0" w:rsidRDefault="00760CE0" w:rsidP="00760CE0">
      <w:pPr>
        <w:pStyle w:val="Code"/>
        <w:rPr>
          <w:highlight w:val="white"/>
        </w:rPr>
      </w:pPr>
      <w:r w:rsidRPr="00760CE0">
        <w:rPr>
          <w:highlight w:val="white"/>
        </w:rPr>
        <w:t xml:space="preserve">                                         Operator).Replace("_", " ");</w:t>
      </w:r>
    </w:p>
    <w:p w14:paraId="351C2146" w14:textId="77777777" w:rsidR="00760CE0" w:rsidRPr="00760CE0" w:rsidRDefault="00760CE0" w:rsidP="00760CE0">
      <w:pPr>
        <w:pStyle w:val="Code"/>
        <w:rPr>
          <w:highlight w:val="white"/>
        </w:rPr>
      </w:pPr>
    </w:p>
    <w:p w14:paraId="1335407E" w14:textId="77777777" w:rsidR="00760CE0" w:rsidRPr="00760CE0" w:rsidRDefault="00760CE0" w:rsidP="00760CE0">
      <w:pPr>
        <w:pStyle w:val="Code"/>
        <w:rPr>
          <w:highlight w:val="white"/>
        </w:rPr>
      </w:pPr>
      <w:r w:rsidRPr="00760CE0">
        <w:rPr>
          <w:highlight w:val="white"/>
        </w:rPr>
        <w:t xml:space="preserve">      if ((Operator == AssemblyOperator.empty) ||</w:t>
      </w:r>
    </w:p>
    <w:p w14:paraId="7CF7CEE0" w14:textId="77777777" w:rsidR="00760CE0" w:rsidRPr="00760CE0" w:rsidRDefault="00760CE0" w:rsidP="00760CE0">
      <w:pPr>
        <w:pStyle w:val="Code"/>
        <w:rPr>
          <w:highlight w:val="white"/>
        </w:rPr>
      </w:pPr>
      <w:r w:rsidRPr="00760CE0">
        <w:rPr>
          <w:highlight w:val="white"/>
        </w:rPr>
        <w:t xml:space="preserve">          (Operator == AssemblyOperator.new_middle_code)) {</w:t>
      </w:r>
    </w:p>
    <w:p w14:paraId="49C874EA" w14:textId="77777777" w:rsidR="00760CE0" w:rsidRPr="00760CE0" w:rsidRDefault="00760CE0" w:rsidP="00760CE0">
      <w:pPr>
        <w:pStyle w:val="Code"/>
        <w:rPr>
          <w:highlight w:val="white"/>
        </w:rPr>
      </w:pPr>
      <w:r w:rsidRPr="00760CE0">
        <w:rPr>
          <w:highlight w:val="white"/>
        </w:rPr>
        <w:t xml:space="preserve">        return null;</w:t>
      </w:r>
    </w:p>
    <w:p w14:paraId="2A3A137E" w14:textId="77777777" w:rsidR="00760CE0" w:rsidRPr="00760CE0" w:rsidRDefault="00760CE0" w:rsidP="00760CE0">
      <w:pPr>
        <w:pStyle w:val="Code"/>
        <w:rPr>
          <w:highlight w:val="white"/>
        </w:rPr>
      </w:pPr>
      <w:r w:rsidRPr="00760CE0">
        <w:rPr>
          <w:highlight w:val="white"/>
        </w:rPr>
        <w:t xml:space="preserve">      }</w:t>
      </w:r>
    </w:p>
    <w:p w14:paraId="110AA47D" w14:textId="77777777" w:rsidR="00760CE0" w:rsidRPr="00760CE0" w:rsidRDefault="00760CE0" w:rsidP="00760CE0">
      <w:pPr>
        <w:pStyle w:val="Code"/>
        <w:rPr>
          <w:highlight w:val="white"/>
        </w:rPr>
      </w:pPr>
      <w:r w:rsidRPr="00760CE0">
        <w:rPr>
          <w:highlight w:val="white"/>
        </w:rPr>
        <w:t xml:space="preserve">      else if (Operator == AssemblyOperator.label) {</w:t>
      </w:r>
    </w:p>
    <w:p w14:paraId="60550F79" w14:textId="77777777" w:rsidR="00760CE0" w:rsidRPr="00760CE0" w:rsidRDefault="00760CE0" w:rsidP="00760CE0">
      <w:pPr>
        <w:pStyle w:val="Code"/>
        <w:rPr>
          <w:highlight w:val="white"/>
        </w:rPr>
      </w:pPr>
      <w:r w:rsidRPr="00760CE0">
        <w:rPr>
          <w:highlight w:val="white"/>
        </w:rPr>
        <w:t xml:space="preserve">        return ((operand0 != null) ? ("\n" + operand0 + ":") : "") +</w:t>
      </w:r>
    </w:p>
    <w:p w14:paraId="3A3F7A69" w14:textId="77777777" w:rsidR="00760CE0" w:rsidRPr="00760CE0" w:rsidRDefault="00760CE0" w:rsidP="00760CE0">
      <w:pPr>
        <w:pStyle w:val="Code"/>
        <w:rPr>
          <w:highlight w:val="white"/>
        </w:rPr>
      </w:pPr>
      <w:r w:rsidRPr="00760CE0">
        <w:rPr>
          <w:highlight w:val="white"/>
        </w:rPr>
        <w:t xml:space="preserve">                ((operand1 != null) ? ("\t; " + operand1) : "");</w:t>
      </w:r>
    </w:p>
    <w:p w14:paraId="3047E5BD" w14:textId="77777777" w:rsidR="00760CE0" w:rsidRPr="00760CE0" w:rsidRDefault="00760CE0" w:rsidP="00760CE0">
      <w:pPr>
        <w:pStyle w:val="Code"/>
        <w:rPr>
          <w:highlight w:val="white"/>
        </w:rPr>
      </w:pPr>
      <w:r w:rsidRPr="00760CE0">
        <w:rPr>
          <w:highlight w:val="white"/>
        </w:rPr>
        <w:t xml:space="preserve">      }</w:t>
      </w:r>
    </w:p>
    <w:p w14:paraId="51454419" w14:textId="77777777" w:rsidR="00760CE0" w:rsidRPr="00760CE0" w:rsidRDefault="00760CE0" w:rsidP="00760CE0">
      <w:pPr>
        <w:pStyle w:val="Code"/>
        <w:rPr>
          <w:highlight w:val="white"/>
        </w:rPr>
      </w:pPr>
      <w:r w:rsidRPr="00760CE0">
        <w:rPr>
          <w:highlight w:val="white"/>
        </w:rPr>
        <w:t xml:space="preserve">      else if (Operator == AssemblyOperator.comment) {</w:t>
      </w:r>
    </w:p>
    <w:p w14:paraId="69525503" w14:textId="77777777" w:rsidR="00760CE0" w:rsidRPr="00760CE0" w:rsidRDefault="00760CE0" w:rsidP="00760CE0">
      <w:pPr>
        <w:pStyle w:val="Code"/>
        <w:rPr>
          <w:highlight w:val="white"/>
        </w:rPr>
      </w:pPr>
      <w:r w:rsidRPr="00760CE0">
        <w:rPr>
          <w:highlight w:val="white"/>
        </w:rPr>
        <w:t xml:space="preserve">        return "\n\t" + ((operand0 != null) ? ("; " + operand0) : "");</w:t>
      </w:r>
    </w:p>
    <w:p w14:paraId="16943D71" w14:textId="77777777" w:rsidR="00760CE0" w:rsidRPr="00760CE0" w:rsidRDefault="00760CE0" w:rsidP="00760CE0">
      <w:pPr>
        <w:pStyle w:val="Code"/>
        <w:rPr>
          <w:highlight w:val="white"/>
        </w:rPr>
      </w:pPr>
      <w:r w:rsidRPr="00760CE0">
        <w:rPr>
          <w:highlight w:val="white"/>
        </w:rPr>
        <w:t xml:space="preserve">      }</w:t>
      </w:r>
    </w:p>
    <w:p w14:paraId="5005DA5D"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0B96F21D" w14:textId="77777777" w:rsidR="00760CE0" w:rsidRPr="00760CE0" w:rsidRDefault="00760CE0" w:rsidP="00760CE0">
      <w:pPr>
        <w:pStyle w:val="Code"/>
        <w:rPr>
          <w:highlight w:val="white"/>
        </w:rPr>
      </w:pPr>
      <w:r w:rsidRPr="00760CE0">
        <w:rPr>
          <w:highlight w:val="white"/>
        </w:rPr>
        <w:t xml:space="preserve">        string aname = (string) operand0;</w:t>
      </w:r>
    </w:p>
    <w:p w14:paraId="38D2EB39" w14:textId="77777777" w:rsidR="00760CE0" w:rsidRPr="00760CE0" w:rsidRDefault="00760CE0" w:rsidP="00760CE0">
      <w:pPr>
        <w:pStyle w:val="Code"/>
        <w:rPr>
          <w:highlight w:val="white"/>
        </w:rPr>
      </w:pPr>
      <w:r w:rsidRPr="00760CE0">
        <w:rPr>
          <w:highlight w:val="white"/>
        </w:rPr>
        <w:t xml:space="preserve">        int offset = (int) operand1;</w:t>
      </w:r>
    </w:p>
    <w:p w14:paraId="0E96B563" w14:textId="77777777" w:rsidR="00760CE0" w:rsidRPr="00760CE0" w:rsidRDefault="00760CE0" w:rsidP="00760CE0">
      <w:pPr>
        <w:pStyle w:val="Code"/>
        <w:rPr>
          <w:highlight w:val="white"/>
        </w:rPr>
      </w:pPr>
      <w:r w:rsidRPr="00760CE0">
        <w:rPr>
          <w:highlight w:val="white"/>
        </w:rPr>
        <w:t xml:space="preserve">        return "\tdq " + aname + WithSign(offset);</w:t>
      </w:r>
    </w:p>
    <w:p w14:paraId="46B95BF9" w14:textId="77777777" w:rsidR="00760CE0" w:rsidRPr="00760CE0" w:rsidRDefault="00760CE0" w:rsidP="00760CE0">
      <w:pPr>
        <w:pStyle w:val="Code"/>
        <w:rPr>
          <w:highlight w:val="white"/>
        </w:rPr>
      </w:pPr>
      <w:r w:rsidRPr="00760CE0">
        <w:rPr>
          <w:highlight w:val="white"/>
        </w:rPr>
        <w:t xml:space="preserve">      }</w:t>
      </w:r>
    </w:p>
    <w:p w14:paraId="500A4476"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34F13703" w14:textId="77777777" w:rsidR="00760CE0" w:rsidRPr="00760CE0" w:rsidRDefault="00760CE0" w:rsidP="00760CE0">
      <w:pPr>
        <w:pStyle w:val="Code"/>
        <w:rPr>
          <w:highlight w:val="white"/>
        </w:rPr>
      </w:pPr>
      <w:r w:rsidRPr="00760CE0">
        <w:rPr>
          <w:highlight w:val="white"/>
        </w:rPr>
        <w:t xml:space="preserve">        int size = (int) operand0;</w:t>
      </w:r>
    </w:p>
    <w:p w14:paraId="24D84742" w14:textId="77777777" w:rsidR="00760CE0" w:rsidRPr="00760CE0" w:rsidRDefault="00760CE0" w:rsidP="00760CE0">
      <w:pPr>
        <w:pStyle w:val="Code"/>
        <w:rPr>
          <w:highlight w:val="white"/>
        </w:rPr>
      </w:pPr>
      <w:r w:rsidRPr="00760CE0">
        <w:rPr>
          <w:highlight w:val="white"/>
        </w:rPr>
        <w:t xml:space="preserve">        return "\ttimes " + size + " db 0";</w:t>
      </w:r>
    </w:p>
    <w:p w14:paraId="1832684D" w14:textId="77777777" w:rsidR="00760CE0" w:rsidRPr="00760CE0" w:rsidRDefault="00760CE0" w:rsidP="00760CE0">
      <w:pPr>
        <w:pStyle w:val="Code"/>
        <w:rPr>
          <w:highlight w:val="white"/>
        </w:rPr>
      </w:pPr>
      <w:r w:rsidRPr="00760CE0">
        <w:rPr>
          <w:highlight w:val="white"/>
        </w:rPr>
        <w:t xml:space="preserve">      }</w:t>
      </w:r>
    </w:p>
    <w:p w14:paraId="60D803B9"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5A13C16C" w14:textId="77777777" w:rsidR="00760CE0" w:rsidRPr="00760CE0" w:rsidRDefault="00760CE0" w:rsidP="00760CE0">
      <w:pPr>
        <w:pStyle w:val="Code"/>
        <w:rPr>
          <w:highlight w:val="white"/>
        </w:rPr>
      </w:pPr>
      <w:r w:rsidRPr="00760CE0">
        <w:rPr>
          <w:highlight w:val="white"/>
        </w:rPr>
        <w:t xml:space="preserve">        Sort sort = (Sort) operand0;</w:t>
      </w:r>
    </w:p>
    <w:p w14:paraId="42F037AF" w14:textId="77777777" w:rsidR="00760CE0" w:rsidRPr="00760CE0" w:rsidRDefault="00760CE0" w:rsidP="00760CE0">
      <w:pPr>
        <w:pStyle w:val="Code"/>
        <w:rPr>
          <w:highlight w:val="white"/>
        </w:rPr>
      </w:pPr>
      <w:r w:rsidRPr="00760CE0">
        <w:rPr>
          <w:highlight w:val="white"/>
        </w:rPr>
        <w:t xml:space="preserve">        object value = operand1;</w:t>
      </w:r>
    </w:p>
    <w:p w14:paraId="1494FA30" w14:textId="77777777" w:rsidR="00760CE0" w:rsidRPr="00760CE0" w:rsidRDefault="00760CE0" w:rsidP="00760CE0">
      <w:pPr>
        <w:pStyle w:val="Code"/>
        <w:rPr>
          <w:highlight w:val="white"/>
        </w:rPr>
      </w:pPr>
    </w:p>
    <w:p w14:paraId="324EAD19" w14:textId="77777777" w:rsidR="00760CE0" w:rsidRPr="00760CE0" w:rsidRDefault="00760CE0" w:rsidP="00760CE0">
      <w:pPr>
        <w:pStyle w:val="Code"/>
        <w:rPr>
          <w:highlight w:val="white"/>
        </w:rPr>
      </w:pPr>
      <w:r w:rsidRPr="00760CE0">
        <w:rPr>
          <w:highlight w:val="white"/>
        </w:rPr>
        <w:t xml:space="preserve">        if (sort == Sort.String) {</w:t>
      </w:r>
    </w:p>
    <w:p w14:paraId="0F5371A0" w14:textId="77777777" w:rsidR="00760CE0" w:rsidRPr="00760CE0" w:rsidRDefault="00760CE0" w:rsidP="00760CE0">
      <w:pPr>
        <w:pStyle w:val="Code"/>
        <w:rPr>
          <w:highlight w:val="white"/>
        </w:rPr>
      </w:pPr>
      <w:r w:rsidRPr="00760CE0">
        <w:rPr>
          <w:highlight w:val="white"/>
        </w:rPr>
        <w:t xml:space="preserve">          StringBuilder buffer = new StringBuilder();</w:t>
      </w:r>
    </w:p>
    <w:p w14:paraId="0F3ABCED" w14:textId="77777777" w:rsidR="00760CE0" w:rsidRPr="00760CE0" w:rsidRDefault="00760CE0" w:rsidP="00760CE0">
      <w:pPr>
        <w:pStyle w:val="Code"/>
        <w:rPr>
          <w:highlight w:val="white"/>
        </w:rPr>
      </w:pPr>
      <w:r w:rsidRPr="00760CE0">
        <w:rPr>
          <w:highlight w:val="white"/>
        </w:rPr>
        <w:t xml:space="preserve">          string text = (string) operand1;</w:t>
      </w:r>
    </w:p>
    <w:p w14:paraId="5B6E939B" w14:textId="77777777" w:rsidR="00760CE0" w:rsidRPr="00760CE0" w:rsidRDefault="00760CE0" w:rsidP="00760CE0">
      <w:pPr>
        <w:pStyle w:val="Code"/>
        <w:rPr>
          <w:highlight w:val="white"/>
        </w:rPr>
      </w:pPr>
      <w:r w:rsidRPr="00760CE0">
        <w:rPr>
          <w:highlight w:val="white"/>
        </w:rPr>
        <w:t xml:space="preserve">          bool graph = false;</w:t>
      </w:r>
    </w:p>
    <w:p w14:paraId="3C219466" w14:textId="77777777" w:rsidR="00760CE0" w:rsidRPr="00760CE0" w:rsidRDefault="00760CE0" w:rsidP="00760CE0">
      <w:pPr>
        <w:pStyle w:val="Code"/>
        <w:rPr>
          <w:highlight w:val="white"/>
        </w:rPr>
      </w:pPr>
    </w:p>
    <w:p w14:paraId="6F46E6E4" w14:textId="77777777" w:rsidR="00760CE0" w:rsidRPr="00760CE0" w:rsidRDefault="00760CE0" w:rsidP="00760CE0">
      <w:pPr>
        <w:pStyle w:val="Code"/>
        <w:rPr>
          <w:highlight w:val="white"/>
        </w:rPr>
      </w:pPr>
      <w:r w:rsidRPr="00760CE0">
        <w:rPr>
          <w:highlight w:val="white"/>
        </w:rPr>
        <w:t xml:space="preserve">          foreach (char c in text) {</w:t>
      </w:r>
    </w:p>
    <w:p w14:paraId="0E14B0DE" w14:textId="77777777" w:rsidR="00760CE0" w:rsidRPr="00760CE0" w:rsidRDefault="00760CE0" w:rsidP="00760CE0">
      <w:pPr>
        <w:pStyle w:val="Code"/>
        <w:rPr>
          <w:highlight w:val="white"/>
        </w:rPr>
      </w:pPr>
      <w:r w:rsidRPr="00760CE0">
        <w:rPr>
          <w:highlight w:val="white"/>
        </w:rPr>
        <w:t xml:space="preserve">            if (Char.IsControl(c) || (c == '\"') || (c == '\'')) {</w:t>
      </w:r>
    </w:p>
    <w:p w14:paraId="4AD1E7D3" w14:textId="77777777" w:rsidR="00760CE0" w:rsidRPr="00760CE0" w:rsidRDefault="00760CE0" w:rsidP="00760CE0">
      <w:pPr>
        <w:pStyle w:val="Code"/>
        <w:rPr>
          <w:highlight w:val="white"/>
        </w:rPr>
      </w:pPr>
      <w:r w:rsidRPr="00760CE0">
        <w:rPr>
          <w:highlight w:val="white"/>
        </w:rPr>
        <w:t xml:space="preserve">              if (graph) {</w:t>
      </w:r>
    </w:p>
    <w:p w14:paraId="71B765D0" w14:textId="77777777" w:rsidR="00760CE0" w:rsidRPr="00760CE0" w:rsidRDefault="00760CE0" w:rsidP="00760CE0">
      <w:pPr>
        <w:pStyle w:val="Code"/>
        <w:rPr>
          <w:highlight w:val="white"/>
        </w:rPr>
      </w:pPr>
      <w:r w:rsidRPr="00760CE0">
        <w:rPr>
          <w:highlight w:val="white"/>
        </w:rPr>
        <w:t xml:space="preserve">                buffer.Append("\", " + ((int) c).ToString() + ", ");</w:t>
      </w:r>
    </w:p>
    <w:p w14:paraId="23C9C670" w14:textId="77777777" w:rsidR="00760CE0" w:rsidRPr="00760CE0" w:rsidRDefault="00760CE0" w:rsidP="00760CE0">
      <w:pPr>
        <w:pStyle w:val="Code"/>
        <w:rPr>
          <w:highlight w:val="white"/>
        </w:rPr>
      </w:pPr>
      <w:r w:rsidRPr="00760CE0">
        <w:rPr>
          <w:highlight w:val="white"/>
        </w:rPr>
        <w:t xml:space="preserve">                graph = false;</w:t>
      </w:r>
    </w:p>
    <w:p w14:paraId="0ECE837E" w14:textId="77777777" w:rsidR="00760CE0" w:rsidRPr="00760CE0" w:rsidRDefault="00760CE0" w:rsidP="00760CE0">
      <w:pPr>
        <w:pStyle w:val="Code"/>
        <w:rPr>
          <w:highlight w:val="white"/>
        </w:rPr>
      </w:pPr>
      <w:r w:rsidRPr="00760CE0">
        <w:rPr>
          <w:highlight w:val="white"/>
        </w:rPr>
        <w:t xml:space="preserve">              }</w:t>
      </w:r>
    </w:p>
    <w:p w14:paraId="23973338" w14:textId="77777777" w:rsidR="00760CE0" w:rsidRPr="00760CE0" w:rsidRDefault="00760CE0" w:rsidP="00760CE0">
      <w:pPr>
        <w:pStyle w:val="Code"/>
        <w:rPr>
          <w:highlight w:val="white"/>
        </w:rPr>
      </w:pPr>
      <w:r w:rsidRPr="00760CE0">
        <w:rPr>
          <w:highlight w:val="white"/>
        </w:rPr>
        <w:t xml:space="preserve">              else {</w:t>
      </w:r>
    </w:p>
    <w:p w14:paraId="7A94B8E4" w14:textId="77777777" w:rsidR="00760CE0" w:rsidRPr="00760CE0" w:rsidRDefault="00760CE0" w:rsidP="00760CE0">
      <w:pPr>
        <w:pStyle w:val="Code"/>
        <w:rPr>
          <w:highlight w:val="white"/>
        </w:rPr>
      </w:pPr>
      <w:r w:rsidRPr="00760CE0">
        <w:rPr>
          <w:highlight w:val="white"/>
        </w:rPr>
        <w:t xml:space="preserve">                buffer.Append(((int) c).ToString() + ", ");</w:t>
      </w:r>
    </w:p>
    <w:p w14:paraId="368602F5" w14:textId="77777777" w:rsidR="00760CE0" w:rsidRPr="00760CE0" w:rsidRDefault="00760CE0" w:rsidP="00760CE0">
      <w:pPr>
        <w:pStyle w:val="Code"/>
        <w:rPr>
          <w:highlight w:val="white"/>
        </w:rPr>
      </w:pPr>
      <w:r w:rsidRPr="00760CE0">
        <w:rPr>
          <w:highlight w:val="white"/>
        </w:rPr>
        <w:t xml:space="preserve">              }</w:t>
      </w:r>
    </w:p>
    <w:p w14:paraId="4E2C3BDB" w14:textId="77777777" w:rsidR="00760CE0" w:rsidRPr="00760CE0" w:rsidRDefault="00760CE0" w:rsidP="00760CE0">
      <w:pPr>
        <w:pStyle w:val="Code"/>
        <w:rPr>
          <w:highlight w:val="white"/>
        </w:rPr>
      </w:pPr>
      <w:r w:rsidRPr="00760CE0">
        <w:rPr>
          <w:highlight w:val="white"/>
        </w:rPr>
        <w:t xml:space="preserve">            }</w:t>
      </w:r>
    </w:p>
    <w:p w14:paraId="12012C02" w14:textId="77777777" w:rsidR="00760CE0" w:rsidRPr="00760CE0" w:rsidRDefault="00760CE0" w:rsidP="00760CE0">
      <w:pPr>
        <w:pStyle w:val="Code"/>
        <w:rPr>
          <w:highlight w:val="white"/>
        </w:rPr>
      </w:pPr>
      <w:r w:rsidRPr="00760CE0">
        <w:rPr>
          <w:highlight w:val="white"/>
        </w:rPr>
        <w:t xml:space="preserve">            else {</w:t>
      </w:r>
    </w:p>
    <w:p w14:paraId="52020E56" w14:textId="77777777" w:rsidR="00760CE0" w:rsidRPr="00760CE0" w:rsidRDefault="00760CE0" w:rsidP="00760CE0">
      <w:pPr>
        <w:pStyle w:val="Code"/>
        <w:rPr>
          <w:highlight w:val="white"/>
        </w:rPr>
      </w:pPr>
      <w:r w:rsidRPr="00760CE0">
        <w:rPr>
          <w:highlight w:val="white"/>
        </w:rPr>
        <w:t xml:space="preserve">              if (graph) {</w:t>
      </w:r>
    </w:p>
    <w:p w14:paraId="33ECC944" w14:textId="77777777" w:rsidR="00760CE0" w:rsidRPr="00760CE0" w:rsidRDefault="00760CE0" w:rsidP="00760CE0">
      <w:pPr>
        <w:pStyle w:val="Code"/>
        <w:rPr>
          <w:highlight w:val="white"/>
        </w:rPr>
      </w:pPr>
      <w:r w:rsidRPr="00760CE0">
        <w:rPr>
          <w:highlight w:val="white"/>
        </w:rPr>
        <w:t xml:space="preserve">                buffer.Append(c);</w:t>
      </w:r>
    </w:p>
    <w:p w14:paraId="1DF20F3F" w14:textId="77777777" w:rsidR="00760CE0" w:rsidRPr="00760CE0" w:rsidRDefault="00760CE0" w:rsidP="00760CE0">
      <w:pPr>
        <w:pStyle w:val="Code"/>
        <w:rPr>
          <w:highlight w:val="white"/>
        </w:rPr>
      </w:pPr>
      <w:r w:rsidRPr="00760CE0">
        <w:rPr>
          <w:highlight w:val="white"/>
        </w:rPr>
        <w:t xml:space="preserve">              }</w:t>
      </w:r>
    </w:p>
    <w:p w14:paraId="6A3F99AF" w14:textId="77777777" w:rsidR="00760CE0" w:rsidRPr="00760CE0" w:rsidRDefault="00760CE0" w:rsidP="00760CE0">
      <w:pPr>
        <w:pStyle w:val="Code"/>
        <w:rPr>
          <w:highlight w:val="white"/>
        </w:rPr>
      </w:pPr>
      <w:r w:rsidRPr="00760CE0">
        <w:rPr>
          <w:highlight w:val="white"/>
        </w:rPr>
        <w:t xml:space="preserve">              else {</w:t>
      </w:r>
    </w:p>
    <w:p w14:paraId="24F7B873" w14:textId="77777777" w:rsidR="00760CE0" w:rsidRPr="00760CE0" w:rsidRDefault="00760CE0" w:rsidP="00760CE0">
      <w:pPr>
        <w:pStyle w:val="Code"/>
        <w:rPr>
          <w:highlight w:val="white"/>
        </w:rPr>
      </w:pPr>
      <w:r w:rsidRPr="00760CE0">
        <w:rPr>
          <w:highlight w:val="white"/>
        </w:rPr>
        <w:t xml:space="preserve">                buffer.Append("\"" + c.ToString());</w:t>
      </w:r>
    </w:p>
    <w:p w14:paraId="4E6BE081" w14:textId="77777777" w:rsidR="00760CE0" w:rsidRPr="00760CE0" w:rsidRDefault="00760CE0" w:rsidP="00760CE0">
      <w:pPr>
        <w:pStyle w:val="Code"/>
        <w:rPr>
          <w:highlight w:val="white"/>
        </w:rPr>
      </w:pPr>
      <w:r w:rsidRPr="00760CE0">
        <w:rPr>
          <w:highlight w:val="white"/>
        </w:rPr>
        <w:t xml:space="preserve">                graph = true;</w:t>
      </w:r>
    </w:p>
    <w:p w14:paraId="1B908EB4" w14:textId="77777777" w:rsidR="00760CE0" w:rsidRPr="00760CE0" w:rsidRDefault="00760CE0" w:rsidP="00760CE0">
      <w:pPr>
        <w:pStyle w:val="Code"/>
        <w:rPr>
          <w:highlight w:val="white"/>
        </w:rPr>
      </w:pPr>
      <w:r w:rsidRPr="00760CE0">
        <w:rPr>
          <w:highlight w:val="white"/>
        </w:rPr>
        <w:t xml:space="preserve">              }</w:t>
      </w:r>
    </w:p>
    <w:p w14:paraId="13BF6111" w14:textId="77777777" w:rsidR="00760CE0" w:rsidRPr="00760CE0" w:rsidRDefault="00760CE0" w:rsidP="00760CE0">
      <w:pPr>
        <w:pStyle w:val="Code"/>
        <w:rPr>
          <w:highlight w:val="white"/>
        </w:rPr>
      </w:pPr>
      <w:r w:rsidRPr="00760CE0">
        <w:rPr>
          <w:highlight w:val="white"/>
        </w:rPr>
        <w:t xml:space="preserve">            }</w:t>
      </w:r>
    </w:p>
    <w:p w14:paraId="2FFB7C34" w14:textId="77777777" w:rsidR="00760CE0" w:rsidRPr="00760CE0" w:rsidRDefault="00760CE0" w:rsidP="00760CE0">
      <w:pPr>
        <w:pStyle w:val="Code"/>
        <w:rPr>
          <w:highlight w:val="white"/>
        </w:rPr>
      </w:pPr>
      <w:r w:rsidRPr="00760CE0">
        <w:rPr>
          <w:highlight w:val="white"/>
        </w:rPr>
        <w:t xml:space="preserve">          }</w:t>
      </w:r>
    </w:p>
    <w:p w14:paraId="5DD8A51D" w14:textId="77777777" w:rsidR="00760CE0" w:rsidRPr="00760CE0" w:rsidRDefault="00760CE0" w:rsidP="00760CE0">
      <w:pPr>
        <w:pStyle w:val="Code"/>
        <w:rPr>
          <w:highlight w:val="white"/>
        </w:rPr>
      </w:pPr>
    </w:p>
    <w:p w14:paraId="5B433BA6" w14:textId="77777777" w:rsidR="00760CE0" w:rsidRPr="00760CE0" w:rsidRDefault="00760CE0" w:rsidP="00760CE0">
      <w:pPr>
        <w:pStyle w:val="Code"/>
        <w:rPr>
          <w:highlight w:val="white"/>
        </w:rPr>
      </w:pPr>
      <w:r w:rsidRPr="00760CE0">
        <w:rPr>
          <w:highlight w:val="white"/>
        </w:rPr>
        <w:t xml:space="preserve">          if (graph) {</w:t>
      </w:r>
    </w:p>
    <w:p w14:paraId="3D5441A5" w14:textId="77777777" w:rsidR="00760CE0" w:rsidRPr="00760CE0" w:rsidRDefault="00760CE0" w:rsidP="00760CE0">
      <w:pPr>
        <w:pStyle w:val="Code"/>
        <w:rPr>
          <w:highlight w:val="white"/>
        </w:rPr>
      </w:pPr>
      <w:r w:rsidRPr="00760CE0">
        <w:rPr>
          <w:highlight w:val="white"/>
        </w:rPr>
        <w:t xml:space="preserve">            buffer.Append("\", 0");</w:t>
      </w:r>
    </w:p>
    <w:p w14:paraId="646737D2" w14:textId="77777777" w:rsidR="00760CE0" w:rsidRPr="00760CE0" w:rsidRDefault="00760CE0" w:rsidP="00760CE0">
      <w:pPr>
        <w:pStyle w:val="Code"/>
        <w:rPr>
          <w:highlight w:val="white"/>
        </w:rPr>
      </w:pPr>
      <w:r w:rsidRPr="00760CE0">
        <w:rPr>
          <w:highlight w:val="white"/>
        </w:rPr>
        <w:t xml:space="preserve">          }</w:t>
      </w:r>
    </w:p>
    <w:p w14:paraId="66D56E2B" w14:textId="77777777" w:rsidR="00760CE0" w:rsidRPr="00760CE0" w:rsidRDefault="00760CE0" w:rsidP="00760CE0">
      <w:pPr>
        <w:pStyle w:val="Code"/>
        <w:rPr>
          <w:highlight w:val="white"/>
        </w:rPr>
      </w:pPr>
      <w:r w:rsidRPr="00760CE0">
        <w:rPr>
          <w:highlight w:val="white"/>
        </w:rPr>
        <w:t xml:space="preserve">          else {</w:t>
      </w:r>
    </w:p>
    <w:p w14:paraId="24F063A1" w14:textId="77777777" w:rsidR="00760CE0" w:rsidRPr="00760CE0" w:rsidRDefault="00760CE0" w:rsidP="00760CE0">
      <w:pPr>
        <w:pStyle w:val="Code"/>
        <w:rPr>
          <w:highlight w:val="white"/>
        </w:rPr>
      </w:pPr>
      <w:r w:rsidRPr="00760CE0">
        <w:rPr>
          <w:highlight w:val="white"/>
        </w:rPr>
        <w:t xml:space="preserve">            buffer.Append("0");</w:t>
      </w:r>
    </w:p>
    <w:p w14:paraId="352AE291" w14:textId="77777777" w:rsidR="00760CE0" w:rsidRPr="00760CE0" w:rsidRDefault="00760CE0" w:rsidP="00760CE0">
      <w:pPr>
        <w:pStyle w:val="Code"/>
        <w:rPr>
          <w:highlight w:val="white"/>
        </w:rPr>
      </w:pPr>
      <w:r w:rsidRPr="00760CE0">
        <w:rPr>
          <w:highlight w:val="white"/>
        </w:rPr>
        <w:t xml:space="preserve">          }</w:t>
      </w:r>
    </w:p>
    <w:p w14:paraId="4942AEAA" w14:textId="77777777" w:rsidR="00760CE0" w:rsidRPr="00760CE0" w:rsidRDefault="00760CE0" w:rsidP="00760CE0">
      <w:pPr>
        <w:pStyle w:val="Code"/>
        <w:rPr>
          <w:highlight w:val="white"/>
        </w:rPr>
      </w:pPr>
    </w:p>
    <w:p w14:paraId="1E338F5E" w14:textId="77777777" w:rsidR="00760CE0" w:rsidRPr="00760CE0" w:rsidRDefault="00760CE0" w:rsidP="00760CE0">
      <w:pPr>
        <w:pStyle w:val="Code"/>
        <w:rPr>
          <w:highlight w:val="white"/>
        </w:rPr>
      </w:pPr>
      <w:r w:rsidRPr="00760CE0">
        <w:rPr>
          <w:highlight w:val="white"/>
        </w:rPr>
        <w:t xml:space="preserve">          return "\tdb " + buffer.ToString();</w:t>
      </w:r>
    </w:p>
    <w:p w14:paraId="3B0FDA4C" w14:textId="77777777" w:rsidR="00760CE0" w:rsidRPr="00760CE0" w:rsidRDefault="00760CE0" w:rsidP="00760CE0">
      <w:pPr>
        <w:pStyle w:val="Code"/>
        <w:rPr>
          <w:highlight w:val="white"/>
        </w:rPr>
      </w:pPr>
      <w:r w:rsidRPr="00760CE0">
        <w:rPr>
          <w:highlight w:val="white"/>
        </w:rPr>
        <w:t xml:space="preserve">        }</w:t>
      </w:r>
    </w:p>
    <w:p w14:paraId="6A366495" w14:textId="77777777" w:rsidR="00760CE0" w:rsidRPr="00760CE0" w:rsidRDefault="00760CE0" w:rsidP="00760CE0">
      <w:pPr>
        <w:pStyle w:val="Code"/>
        <w:rPr>
          <w:highlight w:val="white"/>
        </w:rPr>
      </w:pPr>
      <w:r w:rsidRPr="00760CE0">
        <w:rPr>
          <w:highlight w:val="white"/>
        </w:rPr>
        <w:t xml:space="preserve">        else {</w:t>
      </w:r>
    </w:p>
    <w:p w14:paraId="43BD9334" w14:textId="77777777" w:rsidR="00760CE0" w:rsidRPr="00760CE0" w:rsidRDefault="00760CE0" w:rsidP="00760CE0">
      <w:pPr>
        <w:pStyle w:val="Code"/>
        <w:rPr>
          <w:highlight w:val="white"/>
        </w:rPr>
      </w:pPr>
      <w:r w:rsidRPr="00760CE0">
        <w:rPr>
          <w:highlight w:val="white"/>
        </w:rPr>
        <w:t xml:space="preserve">          string text = operand1.ToString();</w:t>
      </w:r>
    </w:p>
    <w:p w14:paraId="5AC4FB05" w14:textId="77777777" w:rsidR="00760CE0" w:rsidRPr="00760CE0" w:rsidRDefault="00760CE0" w:rsidP="00760CE0">
      <w:pPr>
        <w:pStyle w:val="Code"/>
        <w:rPr>
          <w:highlight w:val="white"/>
        </w:rPr>
      </w:pPr>
    </w:p>
    <w:p w14:paraId="51DED372" w14:textId="77777777" w:rsidR="00760CE0" w:rsidRPr="00760CE0" w:rsidRDefault="00760CE0" w:rsidP="00760CE0">
      <w:pPr>
        <w:pStyle w:val="Code"/>
        <w:rPr>
          <w:highlight w:val="white"/>
        </w:rPr>
      </w:pPr>
      <w:r w:rsidRPr="00760CE0">
        <w:rPr>
          <w:highlight w:val="white"/>
        </w:rPr>
        <w:t xml:space="preserve">          if (((sort == Sort.Float) || (sort == Sort.Double) ||</w:t>
      </w:r>
    </w:p>
    <w:p w14:paraId="6C629414" w14:textId="77777777" w:rsidR="00760CE0" w:rsidRPr="00760CE0" w:rsidRDefault="00760CE0" w:rsidP="00760CE0">
      <w:pPr>
        <w:pStyle w:val="Code"/>
        <w:rPr>
          <w:highlight w:val="white"/>
        </w:rPr>
      </w:pPr>
      <w:r w:rsidRPr="00760CE0">
        <w:rPr>
          <w:highlight w:val="white"/>
        </w:rPr>
        <w:t xml:space="preserve">                (sort == Sort.Long_Double)) &amp;&amp; !text.Contains(".")) {</w:t>
      </w:r>
    </w:p>
    <w:p w14:paraId="1CD7B10A" w14:textId="77777777" w:rsidR="00760CE0" w:rsidRPr="00760CE0" w:rsidRDefault="00760CE0" w:rsidP="00760CE0">
      <w:pPr>
        <w:pStyle w:val="Code"/>
        <w:rPr>
          <w:highlight w:val="white"/>
        </w:rPr>
      </w:pPr>
      <w:r w:rsidRPr="00760CE0">
        <w:rPr>
          <w:highlight w:val="white"/>
        </w:rPr>
        <w:t xml:space="preserve">            text += ".0";</w:t>
      </w:r>
    </w:p>
    <w:p w14:paraId="19AF8428" w14:textId="77777777" w:rsidR="00760CE0" w:rsidRPr="00760CE0" w:rsidRDefault="00760CE0" w:rsidP="00760CE0">
      <w:pPr>
        <w:pStyle w:val="Code"/>
        <w:rPr>
          <w:highlight w:val="white"/>
        </w:rPr>
      </w:pPr>
      <w:r w:rsidRPr="00760CE0">
        <w:rPr>
          <w:highlight w:val="white"/>
        </w:rPr>
        <w:t xml:space="preserve">          }</w:t>
      </w:r>
    </w:p>
    <w:p w14:paraId="7D6DBCDB" w14:textId="77777777" w:rsidR="00760CE0" w:rsidRPr="00760CE0" w:rsidRDefault="00760CE0" w:rsidP="00760CE0">
      <w:pPr>
        <w:pStyle w:val="Code"/>
        <w:rPr>
          <w:highlight w:val="white"/>
        </w:rPr>
      </w:pPr>
    </w:p>
    <w:p w14:paraId="75F324F3" w14:textId="77777777" w:rsidR="00760CE0" w:rsidRPr="00760CE0" w:rsidRDefault="00760CE0" w:rsidP="00760CE0">
      <w:pPr>
        <w:pStyle w:val="Code"/>
        <w:rPr>
          <w:highlight w:val="white"/>
        </w:rPr>
      </w:pPr>
      <w:r w:rsidRPr="00760CE0">
        <w:rPr>
          <w:highlight w:val="white"/>
        </w:rPr>
        <w:t xml:space="preserve">          switch (TypeSize.Size(sort)) {</w:t>
      </w:r>
    </w:p>
    <w:p w14:paraId="0BDD872D" w14:textId="77777777" w:rsidR="00760CE0" w:rsidRPr="00760CE0" w:rsidRDefault="00760CE0" w:rsidP="00760CE0">
      <w:pPr>
        <w:pStyle w:val="Code"/>
        <w:rPr>
          <w:highlight w:val="white"/>
        </w:rPr>
      </w:pPr>
      <w:r w:rsidRPr="00760CE0">
        <w:rPr>
          <w:highlight w:val="white"/>
        </w:rPr>
        <w:t xml:space="preserve">            case 1:</w:t>
      </w:r>
    </w:p>
    <w:p w14:paraId="4C97776E" w14:textId="77777777" w:rsidR="00760CE0" w:rsidRPr="00760CE0" w:rsidRDefault="00760CE0" w:rsidP="00760CE0">
      <w:pPr>
        <w:pStyle w:val="Code"/>
        <w:rPr>
          <w:highlight w:val="white"/>
        </w:rPr>
      </w:pPr>
      <w:r w:rsidRPr="00760CE0">
        <w:rPr>
          <w:highlight w:val="white"/>
        </w:rPr>
        <w:t xml:space="preserve">              return "\tdb " + text;</w:t>
      </w:r>
    </w:p>
    <w:p w14:paraId="69CD85A2" w14:textId="77777777" w:rsidR="00760CE0" w:rsidRPr="00760CE0" w:rsidRDefault="00760CE0" w:rsidP="00760CE0">
      <w:pPr>
        <w:pStyle w:val="Code"/>
        <w:rPr>
          <w:highlight w:val="white"/>
        </w:rPr>
      </w:pPr>
    </w:p>
    <w:p w14:paraId="0C8C8D6B" w14:textId="77777777" w:rsidR="00760CE0" w:rsidRPr="00760CE0" w:rsidRDefault="00760CE0" w:rsidP="00760CE0">
      <w:pPr>
        <w:pStyle w:val="Code"/>
        <w:rPr>
          <w:highlight w:val="white"/>
        </w:rPr>
      </w:pPr>
      <w:r w:rsidRPr="00760CE0">
        <w:rPr>
          <w:highlight w:val="white"/>
        </w:rPr>
        <w:t xml:space="preserve">            case 2:</w:t>
      </w:r>
    </w:p>
    <w:p w14:paraId="0719F520" w14:textId="77777777" w:rsidR="00760CE0" w:rsidRPr="00760CE0" w:rsidRDefault="00760CE0" w:rsidP="00760CE0">
      <w:pPr>
        <w:pStyle w:val="Code"/>
        <w:rPr>
          <w:highlight w:val="white"/>
        </w:rPr>
      </w:pPr>
      <w:r w:rsidRPr="00760CE0">
        <w:rPr>
          <w:highlight w:val="white"/>
        </w:rPr>
        <w:t xml:space="preserve">              return "\tdw " + text;</w:t>
      </w:r>
    </w:p>
    <w:p w14:paraId="09DD8965" w14:textId="77777777" w:rsidR="00760CE0" w:rsidRPr="00760CE0" w:rsidRDefault="00760CE0" w:rsidP="00760CE0">
      <w:pPr>
        <w:pStyle w:val="Code"/>
        <w:rPr>
          <w:highlight w:val="white"/>
        </w:rPr>
      </w:pPr>
    </w:p>
    <w:p w14:paraId="12ECA715" w14:textId="77777777" w:rsidR="00760CE0" w:rsidRPr="00760CE0" w:rsidRDefault="00760CE0" w:rsidP="00760CE0">
      <w:pPr>
        <w:pStyle w:val="Code"/>
        <w:rPr>
          <w:highlight w:val="white"/>
        </w:rPr>
      </w:pPr>
      <w:r w:rsidRPr="00760CE0">
        <w:rPr>
          <w:highlight w:val="white"/>
        </w:rPr>
        <w:t xml:space="preserve">            case 4:</w:t>
      </w:r>
    </w:p>
    <w:p w14:paraId="1BD29DBC" w14:textId="77777777" w:rsidR="00760CE0" w:rsidRPr="00760CE0" w:rsidRDefault="00760CE0" w:rsidP="00760CE0">
      <w:pPr>
        <w:pStyle w:val="Code"/>
        <w:rPr>
          <w:highlight w:val="white"/>
        </w:rPr>
      </w:pPr>
      <w:r w:rsidRPr="00760CE0">
        <w:rPr>
          <w:highlight w:val="white"/>
        </w:rPr>
        <w:t xml:space="preserve">              return "\tdd " + text;</w:t>
      </w:r>
    </w:p>
    <w:p w14:paraId="79F9E53F" w14:textId="77777777" w:rsidR="00760CE0" w:rsidRPr="00760CE0" w:rsidRDefault="00760CE0" w:rsidP="00760CE0">
      <w:pPr>
        <w:pStyle w:val="Code"/>
        <w:rPr>
          <w:highlight w:val="white"/>
        </w:rPr>
      </w:pPr>
    </w:p>
    <w:p w14:paraId="02DCABAF" w14:textId="77777777" w:rsidR="00760CE0" w:rsidRPr="00760CE0" w:rsidRDefault="00760CE0" w:rsidP="00760CE0">
      <w:pPr>
        <w:pStyle w:val="Code"/>
        <w:rPr>
          <w:highlight w:val="white"/>
        </w:rPr>
      </w:pPr>
      <w:r w:rsidRPr="00760CE0">
        <w:rPr>
          <w:highlight w:val="white"/>
        </w:rPr>
        <w:t xml:space="preserve">            case 8:</w:t>
      </w:r>
    </w:p>
    <w:p w14:paraId="66B30D8C" w14:textId="77777777" w:rsidR="00760CE0" w:rsidRPr="00760CE0" w:rsidRDefault="00760CE0" w:rsidP="00760CE0">
      <w:pPr>
        <w:pStyle w:val="Code"/>
        <w:rPr>
          <w:highlight w:val="white"/>
        </w:rPr>
      </w:pPr>
      <w:r w:rsidRPr="00760CE0">
        <w:rPr>
          <w:highlight w:val="white"/>
        </w:rPr>
        <w:t xml:space="preserve">              return "\tdq " + text;</w:t>
      </w:r>
    </w:p>
    <w:p w14:paraId="7E1B9DCF" w14:textId="77777777" w:rsidR="00760CE0" w:rsidRPr="00760CE0" w:rsidRDefault="00760CE0" w:rsidP="00760CE0">
      <w:pPr>
        <w:pStyle w:val="Code"/>
        <w:rPr>
          <w:highlight w:val="white"/>
        </w:rPr>
      </w:pPr>
    </w:p>
    <w:p w14:paraId="0481F8E7" w14:textId="77777777" w:rsidR="00760CE0" w:rsidRPr="00760CE0" w:rsidRDefault="00760CE0" w:rsidP="00760CE0">
      <w:pPr>
        <w:pStyle w:val="Code"/>
        <w:rPr>
          <w:highlight w:val="white"/>
        </w:rPr>
      </w:pPr>
      <w:r w:rsidRPr="00760CE0">
        <w:rPr>
          <w:highlight w:val="white"/>
        </w:rPr>
        <w:t xml:space="preserve">            default:</w:t>
      </w:r>
    </w:p>
    <w:p w14:paraId="09365C36" w14:textId="77777777" w:rsidR="00760CE0" w:rsidRPr="00760CE0" w:rsidRDefault="00760CE0" w:rsidP="00760CE0">
      <w:pPr>
        <w:pStyle w:val="Code"/>
        <w:rPr>
          <w:highlight w:val="white"/>
        </w:rPr>
      </w:pPr>
      <w:r w:rsidRPr="00760CE0">
        <w:rPr>
          <w:highlight w:val="white"/>
        </w:rPr>
        <w:t xml:space="preserve">              Assert.ErrorXXX(false);</w:t>
      </w:r>
    </w:p>
    <w:p w14:paraId="057C3021" w14:textId="77777777" w:rsidR="00760CE0" w:rsidRPr="00760CE0" w:rsidRDefault="00760CE0" w:rsidP="00760CE0">
      <w:pPr>
        <w:pStyle w:val="Code"/>
        <w:rPr>
          <w:highlight w:val="white"/>
        </w:rPr>
      </w:pPr>
      <w:r w:rsidRPr="00760CE0">
        <w:rPr>
          <w:highlight w:val="white"/>
        </w:rPr>
        <w:t xml:space="preserve">              return null;</w:t>
      </w:r>
    </w:p>
    <w:p w14:paraId="084F116C" w14:textId="77777777" w:rsidR="00760CE0" w:rsidRPr="00760CE0" w:rsidRDefault="00760CE0" w:rsidP="00760CE0">
      <w:pPr>
        <w:pStyle w:val="Code"/>
        <w:rPr>
          <w:highlight w:val="white"/>
        </w:rPr>
      </w:pPr>
      <w:r w:rsidRPr="00760CE0">
        <w:rPr>
          <w:highlight w:val="white"/>
        </w:rPr>
        <w:t xml:space="preserve">          }</w:t>
      </w:r>
    </w:p>
    <w:p w14:paraId="5C5C0EE2" w14:textId="77777777" w:rsidR="00760CE0" w:rsidRPr="00760CE0" w:rsidRDefault="00760CE0" w:rsidP="00760CE0">
      <w:pPr>
        <w:pStyle w:val="Code"/>
        <w:rPr>
          <w:highlight w:val="white"/>
        </w:rPr>
      </w:pPr>
      <w:r w:rsidRPr="00760CE0">
        <w:rPr>
          <w:highlight w:val="white"/>
        </w:rPr>
        <w:t xml:space="preserve">        }</w:t>
      </w:r>
    </w:p>
    <w:p w14:paraId="52B3EC36" w14:textId="77777777" w:rsidR="00760CE0" w:rsidRPr="00760CE0" w:rsidRDefault="00760CE0" w:rsidP="00760CE0">
      <w:pPr>
        <w:pStyle w:val="Code"/>
        <w:rPr>
          <w:highlight w:val="white"/>
        </w:rPr>
      </w:pPr>
      <w:r w:rsidRPr="00760CE0">
        <w:rPr>
          <w:highlight w:val="white"/>
        </w:rPr>
        <w:lastRenderedPageBreak/>
        <w:t xml:space="preserve">      }</w:t>
      </w:r>
    </w:p>
    <w:p w14:paraId="5B79B3F9" w14:textId="77777777" w:rsidR="00760CE0" w:rsidRPr="00760CE0" w:rsidRDefault="00760CE0" w:rsidP="00760CE0">
      <w:pPr>
        <w:pStyle w:val="Code"/>
        <w:rPr>
          <w:highlight w:val="white"/>
        </w:rPr>
      </w:pPr>
      <w:r w:rsidRPr="00760CE0">
        <w:rPr>
          <w:highlight w:val="white"/>
        </w:rPr>
        <w:t xml:space="preserve">      else if (IsJumpRegister() || IsCallRegister() ||</w:t>
      </w:r>
    </w:p>
    <w:p w14:paraId="66FA47EC" w14:textId="77777777" w:rsidR="00760CE0" w:rsidRPr="00760CE0" w:rsidRDefault="00760CE0" w:rsidP="00760CE0">
      <w:pPr>
        <w:pStyle w:val="Code"/>
        <w:rPr>
          <w:highlight w:val="white"/>
        </w:rPr>
      </w:pPr>
      <w:r w:rsidRPr="00760CE0">
        <w:rPr>
          <w:highlight w:val="white"/>
        </w:rPr>
        <w:t xml:space="preserve">               IsCallNotRegister()) {</w:t>
      </w:r>
    </w:p>
    <w:p w14:paraId="2AA61B3A" w14:textId="77777777" w:rsidR="00760CE0" w:rsidRPr="00760CE0" w:rsidRDefault="00760CE0" w:rsidP="00760CE0">
      <w:pPr>
        <w:pStyle w:val="Code"/>
        <w:rPr>
          <w:highlight w:val="white"/>
        </w:rPr>
      </w:pPr>
      <w:r w:rsidRPr="00760CE0">
        <w:rPr>
          <w:highlight w:val="white"/>
        </w:rPr>
        <w:t xml:space="preserve">        if (operand2 is string) {</w:t>
      </w:r>
    </w:p>
    <w:p w14:paraId="416F4887" w14:textId="77777777" w:rsidR="00760CE0" w:rsidRPr="00760CE0" w:rsidRDefault="00760CE0" w:rsidP="00760CE0">
      <w:pPr>
        <w:pStyle w:val="Code"/>
        <w:rPr>
          <w:highlight w:val="white"/>
        </w:rPr>
      </w:pPr>
      <w:r w:rsidRPr="00760CE0">
        <w:rPr>
          <w:highlight w:val="white"/>
        </w:rPr>
        <w:t xml:space="preserve">          return "\tjmp " + operand2;</w:t>
      </w:r>
    </w:p>
    <w:p w14:paraId="653E2F51" w14:textId="77777777" w:rsidR="00760CE0" w:rsidRPr="00760CE0" w:rsidRDefault="00760CE0" w:rsidP="00760CE0">
      <w:pPr>
        <w:pStyle w:val="Code"/>
        <w:rPr>
          <w:highlight w:val="white"/>
        </w:rPr>
      </w:pPr>
      <w:r w:rsidRPr="00760CE0">
        <w:rPr>
          <w:highlight w:val="white"/>
        </w:rPr>
        <w:t xml:space="preserve">        }</w:t>
      </w:r>
    </w:p>
    <w:p w14:paraId="1DAA332F" w14:textId="77777777" w:rsidR="00760CE0" w:rsidRPr="00760CE0" w:rsidRDefault="00760CE0" w:rsidP="00760CE0">
      <w:pPr>
        <w:pStyle w:val="Code"/>
        <w:rPr>
          <w:highlight w:val="white"/>
        </w:rPr>
      </w:pPr>
      <w:r w:rsidRPr="00760CE0">
        <w:rPr>
          <w:highlight w:val="white"/>
        </w:rPr>
        <w:t xml:space="preserve">        else {</w:t>
      </w:r>
    </w:p>
    <w:p w14:paraId="257A561C" w14:textId="77777777" w:rsidR="00760CE0" w:rsidRPr="00760CE0" w:rsidRDefault="00760CE0" w:rsidP="00760CE0">
      <w:pPr>
        <w:pStyle w:val="Code"/>
        <w:rPr>
          <w:highlight w:val="white"/>
        </w:rPr>
      </w:pPr>
      <w:r w:rsidRPr="00760CE0">
        <w:rPr>
          <w:highlight w:val="white"/>
        </w:rPr>
        <w:t xml:space="preserve">          return "\tjmp " + operand0;</w:t>
      </w:r>
    </w:p>
    <w:p w14:paraId="61464750" w14:textId="77777777" w:rsidR="00760CE0" w:rsidRPr="00760CE0" w:rsidRDefault="00760CE0" w:rsidP="00760CE0">
      <w:pPr>
        <w:pStyle w:val="Code"/>
        <w:rPr>
          <w:highlight w:val="white"/>
        </w:rPr>
      </w:pPr>
      <w:r w:rsidRPr="00760CE0">
        <w:rPr>
          <w:highlight w:val="white"/>
        </w:rPr>
        <w:t xml:space="preserve">        }</w:t>
      </w:r>
    </w:p>
    <w:p w14:paraId="602AAB6A" w14:textId="77777777" w:rsidR="00760CE0" w:rsidRPr="00760CE0" w:rsidRDefault="00760CE0" w:rsidP="00760CE0">
      <w:pPr>
        <w:pStyle w:val="Code"/>
        <w:rPr>
          <w:highlight w:val="white"/>
        </w:rPr>
      </w:pPr>
      <w:r w:rsidRPr="00760CE0">
        <w:rPr>
          <w:highlight w:val="white"/>
        </w:rPr>
        <w:t xml:space="preserve">      }</w:t>
      </w:r>
    </w:p>
    <w:p w14:paraId="5FFEFC2A" w14:textId="77777777" w:rsidR="00760CE0" w:rsidRPr="00760CE0" w:rsidRDefault="00760CE0" w:rsidP="00760CE0">
      <w:pPr>
        <w:pStyle w:val="Code"/>
        <w:rPr>
          <w:highlight w:val="white"/>
        </w:rPr>
      </w:pPr>
      <w:r w:rsidRPr="00760CE0">
        <w:rPr>
          <w:highlight w:val="white"/>
        </w:rPr>
        <w:t xml:space="preserve">      else if (Operator == AssemblyOperator.address_return) {</w:t>
      </w:r>
    </w:p>
    <w:p w14:paraId="541CBE5C" w14:textId="77777777" w:rsidR="00760CE0" w:rsidRPr="00760CE0" w:rsidRDefault="00760CE0" w:rsidP="00760CE0">
      <w:pPr>
        <w:pStyle w:val="Code"/>
        <w:rPr>
          <w:highlight w:val="white"/>
        </w:rPr>
      </w:pPr>
      <w:r w:rsidRPr="00760CE0">
        <w:rPr>
          <w:highlight w:val="white"/>
        </w:rPr>
        <w:t xml:space="preserve">        string target = SymbolTable.CurrentFunction.UniqueName +</w:t>
      </w:r>
    </w:p>
    <w:p w14:paraId="6DBFA6DC" w14:textId="77777777" w:rsidR="00760CE0" w:rsidRPr="00760CE0" w:rsidRDefault="00760CE0" w:rsidP="00760CE0">
      <w:pPr>
        <w:pStyle w:val="Code"/>
        <w:rPr>
          <w:highlight w:val="white"/>
        </w:rPr>
      </w:pPr>
      <w:r w:rsidRPr="00760CE0">
        <w:rPr>
          <w:highlight w:val="white"/>
        </w:rPr>
        <w:t xml:space="preserve">                        Symbol.SeparatorId + operand2;</w:t>
      </w:r>
    </w:p>
    <w:p w14:paraId="6C714526" w14:textId="77777777" w:rsidR="00760CE0" w:rsidRPr="00760CE0" w:rsidRDefault="00760CE0" w:rsidP="00760CE0">
      <w:pPr>
        <w:pStyle w:val="Code"/>
        <w:rPr>
          <w:highlight w:val="white"/>
        </w:rPr>
      </w:pPr>
      <w:r w:rsidRPr="00760CE0">
        <w:rPr>
          <w:highlight w:val="white"/>
        </w:rPr>
        <w:t xml:space="preserve">        return "\tmov qword [" + operand0 + WithSign(operand1) + "], " +</w:t>
      </w:r>
    </w:p>
    <w:p w14:paraId="5076AD21" w14:textId="77777777" w:rsidR="00760CE0" w:rsidRPr="00760CE0" w:rsidRDefault="00760CE0" w:rsidP="00760CE0">
      <w:pPr>
        <w:pStyle w:val="Code"/>
        <w:rPr>
          <w:highlight w:val="white"/>
        </w:rPr>
      </w:pPr>
      <w:r w:rsidRPr="00760CE0">
        <w:rPr>
          <w:highlight w:val="white"/>
        </w:rPr>
        <w:t xml:space="preserve">               target;</w:t>
      </w:r>
    </w:p>
    <w:p w14:paraId="73DC9B3C" w14:textId="77777777" w:rsidR="00760CE0" w:rsidRPr="00760CE0" w:rsidRDefault="00760CE0" w:rsidP="00760CE0">
      <w:pPr>
        <w:pStyle w:val="Code"/>
        <w:rPr>
          <w:highlight w:val="white"/>
        </w:rPr>
      </w:pPr>
      <w:r w:rsidRPr="00760CE0">
        <w:rPr>
          <w:highlight w:val="white"/>
        </w:rPr>
        <w:t xml:space="preserve">      }</w:t>
      </w:r>
    </w:p>
    <w:p w14:paraId="713C3B3D"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2EB98979" w14:textId="77777777" w:rsidR="00760CE0" w:rsidRPr="00760CE0" w:rsidRDefault="00760CE0" w:rsidP="00760CE0">
      <w:pPr>
        <w:pStyle w:val="Code"/>
        <w:rPr>
          <w:highlight w:val="white"/>
        </w:rPr>
      </w:pPr>
      <w:r w:rsidRPr="00760CE0">
        <w:rPr>
          <w:highlight w:val="white"/>
        </w:rPr>
        <w:t xml:space="preserve">        if (operand2 is int) {</w:t>
      </w:r>
    </w:p>
    <w:p w14:paraId="1EDBB99B" w14:textId="77777777" w:rsidR="00760CE0" w:rsidRPr="00760CE0" w:rsidRDefault="00760CE0" w:rsidP="00760CE0">
      <w:pPr>
        <w:pStyle w:val="Code"/>
        <w:rPr>
          <w:highlight w:val="white"/>
        </w:rPr>
      </w:pPr>
      <w:r w:rsidRPr="00760CE0">
        <w:rPr>
          <w:highlight w:val="white"/>
        </w:rPr>
        <w:t xml:space="preserve">          string label = SymbolTable.CurrentFunction.UniqueName +</w:t>
      </w:r>
    </w:p>
    <w:p w14:paraId="6E6C3032" w14:textId="77777777" w:rsidR="00760CE0" w:rsidRPr="00760CE0" w:rsidRDefault="00760CE0" w:rsidP="00760CE0">
      <w:pPr>
        <w:pStyle w:val="Code"/>
        <w:rPr>
          <w:highlight w:val="white"/>
        </w:rPr>
      </w:pPr>
      <w:r w:rsidRPr="00760CE0">
        <w:rPr>
          <w:highlight w:val="white"/>
        </w:rPr>
        <w:t xml:space="preserve">                          Symbol.SeparatorId + operand2;</w:t>
      </w:r>
    </w:p>
    <w:p w14:paraId="4781D38B" w14:textId="77777777" w:rsidR="00760CE0" w:rsidRPr="00760CE0" w:rsidRDefault="00760CE0" w:rsidP="00760CE0">
      <w:pPr>
        <w:pStyle w:val="Code"/>
        <w:rPr>
          <w:highlight w:val="white"/>
        </w:rPr>
      </w:pPr>
      <w:r w:rsidRPr="00760CE0">
        <w:rPr>
          <w:highlight w:val="white"/>
        </w:rPr>
        <w:t xml:space="preserve">          return "\t" + operatorName + " " + label;</w:t>
      </w:r>
    </w:p>
    <w:p w14:paraId="5A9D4C31" w14:textId="77777777" w:rsidR="00760CE0" w:rsidRPr="00760CE0" w:rsidRDefault="00760CE0" w:rsidP="00760CE0">
      <w:pPr>
        <w:pStyle w:val="Code"/>
        <w:rPr>
          <w:highlight w:val="white"/>
        </w:rPr>
      </w:pPr>
      <w:r w:rsidRPr="00760CE0">
        <w:rPr>
          <w:highlight w:val="white"/>
        </w:rPr>
        <w:t xml:space="preserve">        }</w:t>
      </w:r>
    </w:p>
    <w:p w14:paraId="5F80E5B1" w14:textId="77777777" w:rsidR="00760CE0" w:rsidRPr="00760CE0" w:rsidRDefault="00760CE0" w:rsidP="00760CE0">
      <w:pPr>
        <w:pStyle w:val="Code"/>
        <w:rPr>
          <w:highlight w:val="white"/>
        </w:rPr>
      </w:pPr>
      <w:r w:rsidRPr="00760CE0">
        <w:rPr>
          <w:highlight w:val="white"/>
        </w:rPr>
        <w:t xml:space="preserve">        else if (operand2 is string) {</w:t>
      </w:r>
    </w:p>
    <w:p w14:paraId="6EF894BC" w14:textId="77777777" w:rsidR="00760CE0" w:rsidRPr="00760CE0" w:rsidRDefault="00760CE0" w:rsidP="00760CE0">
      <w:pPr>
        <w:pStyle w:val="Code"/>
        <w:rPr>
          <w:highlight w:val="white"/>
        </w:rPr>
      </w:pPr>
      <w:r w:rsidRPr="00760CE0">
        <w:rPr>
          <w:highlight w:val="white"/>
        </w:rPr>
        <w:t xml:space="preserve">          return "\t" + operatorName + " " + operand2;</w:t>
      </w:r>
    </w:p>
    <w:p w14:paraId="516EDD8B" w14:textId="77777777" w:rsidR="00760CE0" w:rsidRPr="00760CE0" w:rsidRDefault="00760CE0" w:rsidP="00760CE0">
      <w:pPr>
        <w:pStyle w:val="Code"/>
        <w:rPr>
          <w:highlight w:val="white"/>
        </w:rPr>
      </w:pPr>
      <w:r w:rsidRPr="00760CE0">
        <w:rPr>
          <w:highlight w:val="white"/>
        </w:rPr>
        <w:t xml:space="preserve">        }</w:t>
      </w:r>
    </w:p>
    <w:p w14:paraId="2535F10B" w14:textId="77777777" w:rsidR="00760CE0" w:rsidRPr="00760CE0" w:rsidRDefault="00760CE0" w:rsidP="00760CE0">
      <w:pPr>
        <w:pStyle w:val="Code"/>
        <w:rPr>
          <w:highlight w:val="white"/>
        </w:rPr>
      </w:pPr>
      <w:r w:rsidRPr="00760CE0">
        <w:rPr>
          <w:highlight w:val="white"/>
        </w:rPr>
        <w:t xml:space="preserve">        else {</w:t>
      </w:r>
    </w:p>
    <w:p w14:paraId="216CFAC8" w14:textId="77777777" w:rsidR="00760CE0" w:rsidRPr="00760CE0" w:rsidRDefault="00760CE0" w:rsidP="00760CE0">
      <w:pPr>
        <w:pStyle w:val="Code"/>
        <w:rPr>
          <w:highlight w:val="white"/>
        </w:rPr>
      </w:pPr>
      <w:r w:rsidRPr="00760CE0">
        <w:rPr>
          <w:highlight w:val="white"/>
        </w:rPr>
        <w:t xml:space="preserve">          return "\t" + operatorName + " x" + operand1;</w:t>
      </w:r>
    </w:p>
    <w:p w14:paraId="6CDD7E94" w14:textId="77777777" w:rsidR="00760CE0" w:rsidRPr="00760CE0" w:rsidRDefault="00760CE0" w:rsidP="00760CE0">
      <w:pPr>
        <w:pStyle w:val="Code"/>
        <w:rPr>
          <w:highlight w:val="white"/>
        </w:rPr>
      </w:pPr>
      <w:r w:rsidRPr="00760CE0">
        <w:rPr>
          <w:highlight w:val="white"/>
        </w:rPr>
        <w:t xml:space="preserve">        }</w:t>
      </w:r>
    </w:p>
    <w:p w14:paraId="084DEF40" w14:textId="77777777" w:rsidR="00760CE0" w:rsidRPr="00760CE0" w:rsidRDefault="00760CE0" w:rsidP="00760CE0">
      <w:pPr>
        <w:pStyle w:val="Code"/>
        <w:rPr>
          <w:highlight w:val="white"/>
        </w:rPr>
      </w:pPr>
      <w:r w:rsidRPr="00760CE0">
        <w:rPr>
          <w:highlight w:val="white"/>
        </w:rPr>
        <w:t xml:space="preserve">      }</w:t>
      </w:r>
    </w:p>
    <w:p w14:paraId="30E02AEA" w14:textId="77777777" w:rsidR="00760CE0" w:rsidRPr="00760CE0" w:rsidRDefault="00760CE0" w:rsidP="00760CE0">
      <w:pPr>
        <w:pStyle w:val="Code"/>
        <w:rPr>
          <w:highlight w:val="white"/>
        </w:rPr>
      </w:pPr>
      <w:r w:rsidRPr="00760CE0">
        <w:rPr>
          <w:highlight w:val="white"/>
        </w:rPr>
        <w:t xml:space="preserve">      // mov ax, [bp + 2]; mov ax, [global + 4]</w:t>
      </w:r>
    </w:p>
    <w:p w14:paraId="22DB237C"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BED02AB" w14:textId="77777777" w:rsidR="00760CE0" w:rsidRPr="00760CE0" w:rsidRDefault="00760CE0" w:rsidP="00760CE0">
      <w:pPr>
        <w:pStyle w:val="Code"/>
        <w:rPr>
          <w:highlight w:val="white"/>
        </w:rPr>
      </w:pPr>
      <w:r w:rsidRPr="00760CE0">
        <w:rPr>
          <w:highlight w:val="white"/>
        </w:rPr>
        <w:t xml:space="preserve">               (operand2 is int)) {</w:t>
      </w:r>
    </w:p>
    <w:p w14:paraId="5E8C43EB" w14:textId="77777777" w:rsidR="00760CE0" w:rsidRPr="00760CE0" w:rsidRDefault="00760CE0" w:rsidP="00760CE0">
      <w:pPr>
        <w:pStyle w:val="Code"/>
        <w:rPr>
          <w:highlight w:val="white"/>
        </w:rPr>
      </w:pPr>
      <w:r w:rsidRPr="00760CE0">
        <w:rPr>
          <w:highlight w:val="white"/>
        </w:rPr>
        <w:t xml:space="preserve">        Assert.ErrorXXX((operand1 is Register) || (operand1 is string));</w:t>
      </w:r>
    </w:p>
    <w:p w14:paraId="46167A7E" w14:textId="77777777" w:rsidR="00760CE0" w:rsidRPr="00760CE0" w:rsidRDefault="00760CE0" w:rsidP="00760CE0">
      <w:pPr>
        <w:pStyle w:val="Code"/>
        <w:rPr>
          <w:highlight w:val="white"/>
        </w:rPr>
      </w:pPr>
      <w:r w:rsidRPr="00760CE0">
        <w:rPr>
          <w:highlight w:val="white"/>
        </w:rPr>
        <w:t xml:space="preserve">        return "\t" + operatorName + " " + operand0 +</w:t>
      </w:r>
    </w:p>
    <w:p w14:paraId="676611BB" w14:textId="77777777" w:rsidR="00760CE0" w:rsidRPr="00760CE0" w:rsidRDefault="00760CE0" w:rsidP="00760CE0">
      <w:pPr>
        <w:pStyle w:val="Code"/>
        <w:rPr>
          <w:highlight w:val="white"/>
        </w:rPr>
      </w:pPr>
      <w:r w:rsidRPr="00760CE0">
        <w:rPr>
          <w:highlight w:val="white"/>
        </w:rPr>
        <w:t xml:space="preserve">               ", [" + operand1 + WithSign(operand2) + "]";</w:t>
      </w:r>
    </w:p>
    <w:p w14:paraId="51C32A98" w14:textId="77777777" w:rsidR="00760CE0" w:rsidRPr="00760CE0" w:rsidRDefault="00760CE0" w:rsidP="00760CE0">
      <w:pPr>
        <w:pStyle w:val="Code"/>
        <w:rPr>
          <w:highlight w:val="white"/>
        </w:rPr>
      </w:pPr>
      <w:r w:rsidRPr="00760CE0">
        <w:rPr>
          <w:highlight w:val="white"/>
        </w:rPr>
        <w:t xml:space="preserve">      }</w:t>
      </w:r>
    </w:p>
    <w:p w14:paraId="4745E621" w14:textId="77777777" w:rsidR="00760CE0" w:rsidRPr="00760CE0" w:rsidRDefault="00760CE0" w:rsidP="00760CE0">
      <w:pPr>
        <w:pStyle w:val="Code"/>
        <w:rPr>
          <w:highlight w:val="white"/>
        </w:rPr>
      </w:pPr>
      <w:r w:rsidRPr="00760CE0">
        <w:rPr>
          <w:highlight w:val="white"/>
        </w:rPr>
        <w:t xml:space="preserve">      // mov ax, [null + 4]</w:t>
      </w:r>
    </w:p>
    <w:p w14:paraId="5F9A62D1"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0CDDC2B" w14:textId="77777777" w:rsidR="00760CE0" w:rsidRPr="00760CE0" w:rsidRDefault="00760CE0" w:rsidP="00760CE0">
      <w:pPr>
        <w:pStyle w:val="Code"/>
        <w:rPr>
          <w:highlight w:val="white"/>
        </w:rPr>
      </w:pPr>
      <w:r w:rsidRPr="00760CE0">
        <w:rPr>
          <w:highlight w:val="white"/>
        </w:rPr>
        <w:t xml:space="preserve">               (operand2 is int)) {</w:t>
      </w:r>
    </w:p>
    <w:p w14:paraId="34843B35" w14:textId="77777777" w:rsidR="00760CE0" w:rsidRPr="00760CE0" w:rsidRDefault="00760CE0" w:rsidP="00760CE0">
      <w:pPr>
        <w:pStyle w:val="Code"/>
        <w:rPr>
          <w:highlight w:val="white"/>
        </w:rPr>
      </w:pPr>
      <w:r w:rsidRPr="00760CE0">
        <w:rPr>
          <w:highlight w:val="white"/>
        </w:rPr>
        <w:t xml:space="preserve">        return "\t" + operatorName + " " + operand0 +</w:t>
      </w:r>
    </w:p>
    <w:p w14:paraId="4FE03512" w14:textId="77777777" w:rsidR="00760CE0" w:rsidRPr="00760CE0" w:rsidRDefault="00760CE0" w:rsidP="00760CE0">
      <w:pPr>
        <w:pStyle w:val="Code"/>
        <w:rPr>
          <w:highlight w:val="white"/>
        </w:rPr>
      </w:pPr>
      <w:r w:rsidRPr="00760CE0">
        <w:rPr>
          <w:highlight w:val="white"/>
        </w:rPr>
        <w:t xml:space="preserve">                ", [" + operand2 + "]";</w:t>
      </w:r>
    </w:p>
    <w:p w14:paraId="6760E50E" w14:textId="77777777" w:rsidR="00760CE0" w:rsidRPr="00760CE0" w:rsidRDefault="00760CE0" w:rsidP="00760CE0">
      <w:pPr>
        <w:pStyle w:val="Code"/>
        <w:rPr>
          <w:highlight w:val="white"/>
        </w:rPr>
      </w:pPr>
      <w:r w:rsidRPr="00760CE0">
        <w:rPr>
          <w:highlight w:val="white"/>
        </w:rPr>
        <w:t xml:space="preserve">      }</w:t>
      </w:r>
    </w:p>
    <w:p w14:paraId="0B402B0C" w14:textId="77777777" w:rsidR="00760CE0" w:rsidRPr="00760CE0" w:rsidRDefault="00760CE0" w:rsidP="00760CE0">
      <w:pPr>
        <w:pStyle w:val="Code"/>
        <w:rPr>
          <w:highlight w:val="white"/>
        </w:rPr>
      </w:pPr>
      <w:r w:rsidRPr="00760CE0">
        <w:rPr>
          <w:highlight w:val="white"/>
        </w:rPr>
        <w:t xml:space="preserve">      // mov [bp + 2], ax; mov [global + 4], ax; mov [bp + 2], 123; mov [global + 4], 123; mov [bp + 2], global; mov [global + 4], global</w:t>
      </w:r>
    </w:p>
    <w:p w14:paraId="37C0207C"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60AB0691" w14:textId="77777777" w:rsidR="00760CE0" w:rsidRPr="00760CE0" w:rsidRDefault="00760CE0" w:rsidP="00760CE0">
      <w:pPr>
        <w:pStyle w:val="Code"/>
        <w:rPr>
          <w:highlight w:val="white"/>
        </w:rPr>
      </w:pPr>
      <w:r w:rsidRPr="00760CE0">
        <w:rPr>
          <w:highlight w:val="white"/>
        </w:rPr>
        <w:t xml:space="preserve">               (operand2 != null)) {</w:t>
      </w:r>
    </w:p>
    <w:p w14:paraId="1C27DA7F"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3FF5EA3E"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58281787" w14:textId="77777777" w:rsidR="00760CE0" w:rsidRPr="00760CE0" w:rsidRDefault="00760CE0" w:rsidP="00760CE0">
      <w:pPr>
        <w:pStyle w:val="Code"/>
        <w:rPr>
          <w:highlight w:val="white"/>
        </w:rPr>
      </w:pPr>
      <w:r w:rsidRPr="00760CE0">
        <w:rPr>
          <w:highlight w:val="white"/>
        </w:rPr>
        <w:t xml:space="preserve">                      || (operand2 is string));</w:t>
      </w:r>
    </w:p>
    <w:p w14:paraId="151B6911" w14:textId="77777777" w:rsidR="00760CE0" w:rsidRPr="00760CE0" w:rsidRDefault="00760CE0" w:rsidP="00760CE0">
      <w:pPr>
        <w:pStyle w:val="Code"/>
        <w:rPr>
          <w:highlight w:val="white"/>
        </w:rPr>
      </w:pPr>
      <w:r w:rsidRPr="00760CE0">
        <w:rPr>
          <w:highlight w:val="white"/>
        </w:rPr>
        <w:t xml:space="preserve">        return "\t" + operatorName +</w:t>
      </w:r>
    </w:p>
    <w:p w14:paraId="579A6E8A" w14:textId="77777777" w:rsidR="00760CE0" w:rsidRPr="00760CE0" w:rsidRDefault="00760CE0" w:rsidP="00760CE0">
      <w:pPr>
        <w:pStyle w:val="Code"/>
        <w:rPr>
          <w:highlight w:val="white"/>
        </w:rPr>
      </w:pPr>
      <w:r w:rsidRPr="00760CE0">
        <w:rPr>
          <w:highlight w:val="white"/>
        </w:rPr>
        <w:t xml:space="preserve">               " [" + operand0 + WithSign(operand1) + "], " + operand2;</w:t>
      </w:r>
    </w:p>
    <w:p w14:paraId="5A8F9B44" w14:textId="77777777" w:rsidR="00760CE0" w:rsidRPr="00760CE0" w:rsidRDefault="00760CE0" w:rsidP="00760CE0">
      <w:pPr>
        <w:pStyle w:val="Code"/>
        <w:rPr>
          <w:highlight w:val="white"/>
        </w:rPr>
      </w:pPr>
      <w:r w:rsidRPr="00760CE0">
        <w:rPr>
          <w:highlight w:val="white"/>
        </w:rPr>
        <w:t xml:space="preserve">      }</w:t>
      </w:r>
    </w:p>
    <w:p w14:paraId="52447890" w14:textId="77777777" w:rsidR="00760CE0" w:rsidRPr="00760CE0" w:rsidRDefault="00760CE0" w:rsidP="00760CE0">
      <w:pPr>
        <w:pStyle w:val="Code"/>
        <w:rPr>
          <w:highlight w:val="white"/>
        </w:rPr>
      </w:pPr>
      <w:r w:rsidRPr="00760CE0">
        <w:rPr>
          <w:highlight w:val="white"/>
        </w:rPr>
        <w:t xml:space="preserve">      // mov [null + 4], ax; mov [null + 4], 123; mov [null + 4], global</w:t>
      </w:r>
    </w:p>
    <w:p w14:paraId="27D205A1"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3F2EB8BF" w14:textId="77777777" w:rsidR="00760CE0" w:rsidRPr="00760CE0" w:rsidRDefault="00760CE0" w:rsidP="00760CE0">
      <w:pPr>
        <w:pStyle w:val="Code"/>
        <w:rPr>
          <w:highlight w:val="white"/>
        </w:rPr>
      </w:pPr>
      <w:r w:rsidRPr="00760CE0">
        <w:rPr>
          <w:highlight w:val="white"/>
        </w:rPr>
        <w:t xml:space="preserve">               (operand2 != null)) {</w:t>
      </w:r>
    </w:p>
    <w:p w14:paraId="7E724742"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0124A0F2" w14:textId="77777777" w:rsidR="00760CE0" w:rsidRPr="00760CE0" w:rsidRDefault="00760CE0" w:rsidP="00760CE0">
      <w:pPr>
        <w:pStyle w:val="Code"/>
        <w:rPr>
          <w:highlight w:val="white"/>
        </w:rPr>
      </w:pPr>
      <w:r w:rsidRPr="00760CE0">
        <w:rPr>
          <w:highlight w:val="white"/>
        </w:rPr>
        <w:t xml:space="preserve">                      || (operand2 is string));</w:t>
      </w:r>
    </w:p>
    <w:p w14:paraId="753F2207" w14:textId="77777777" w:rsidR="00760CE0" w:rsidRPr="00760CE0" w:rsidRDefault="00760CE0" w:rsidP="00760CE0">
      <w:pPr>
        <w:pStyle w:val="Code"/>
        <w:rPr>
          <w:highlight w:val="white"/>
        </w:rPr>
      </w:pPr>
      <w:r w:rsidRPr="00760CE0">
        <w:rPr>
          <w:highlight w:val="white"/>
        </w:rPr>
        <w:lastRenderedPageBreak/>
        <w:t xml:space="preserve">        return "\t" + operatorName + " [" + operand1 + "], " + operand2;</w:t>
      </w:r>
    </w:p>
    <w:p w14:paraId="120956A4" w14:textId="77777777" w:rsidR="00760CE0" w:rsidRPr="00760CE0" w:rsidRDefault="00760CE0" w:rsidP="00760CE0">
      <w:pPr>
        <w:pStyle w:val="Code"/>
        <w:rPr>
          <w:highlight w:val="white"/>
        </w:rPr>
      </w:pPr>
      <w:r w:rsidRPr="00760CE0">
        <w:rPr>
          <w:highlight w:val="white"/>
        </w:rPr>
        <w:t xml:space="preserve">      }</w:t>
      </w:r>
    </w:p>
    <w:p w14:paraId="0B4D8668" w14:textId="77777777" w:rsidR="00760CE0" w:rsidRPr="00760CE0" w:rsidRDefault="00760CE0" w:rsidP="00760CE0">
      <w:pPr>
        <w:pStyle w:val="Code"/>
        <w:rPr>
          <w:highlight w:val="white"/>
        </w:rPr>
      </w:pPr>
      <w:r w:rsidRPr="00760CE0">
        <w:rPr>
          <w:highlight w:val="white"/>
        </w:rPr>
        <w:t xml:space="preserve">      // inc [bp + 2]; inc [global + 4]</w:t>
      </w:r>
    </w:p>
    <w:p w14:paraId="3829F96E"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3D52CCE6"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2C8B6886" w14:textId="77777777" w:rsidR="00760CE0" w:rsidRPr="00760CE0" w:rsidRDefault="00760CE0" w:rsidP="00760CE0">
      <w:pPr>
        <w:pStyle w:val="Code"/>
        <w:rPr>
          <w:highlight w:val="white"/>
        </w:rPr>
      </w:pPr>
      <w:r w:rsidRPr="00760CE0">
        <w:rPr>
          <w:highlight w:val="white"/>
        </w:rPr>
        <w:t xml:space="preserve">        Assert.ErrorXXX(operand2 == null);</w:t>
      </w:r>
    </w:p>
    <w:p w14:paraId="7B35B5C4" w14:textId="77777777" w:rsidR="00760CE0" w:rsidRPr="00760CE0" w:rsidRDefault="00760CE0" w:rsidP="00760CE0">
      <w:pPr>
        <w:pStyle w:val="Code"/>
        <w:rPr>
          <w:highlight w:val="white"/>
        </w:rPr>
      </w:pPr>
      <w:r w:rsidRPr="00760CE0">
        <w:rPr>
          <w:highlight w:val="white"/>
        </w:rPr>
        <w:t xml:space="preserve">        return "\t" + operatorName +</w:t>
      </w:r>
    </w:p>
    <w:p w14:paraId="568B1F48" w14:textId="77777777" w:rsidR="00760CE0" w:rsidRPr="00760CE0" w:rsidRDefault="00760CE0" w:rsidP="00760CE0">
      <w:pPr>
        <w:pStyle w:val="Code"/>
        <w:rPr>
          <w:highlight w:val="white"/>
        </w:rPr>
      </w:pPr>
      <w:r w:rsidRPr="00760CE0">
        <w:rPr>
          <w:highlight w:val="white"/>
        </w:rPr>
        <w:t xml:space="preserve">               " [" + operand0 + WithSign(operand1) + "]";</w:t>
      </w:r>
    </w:p>
    <w:p w14:paraId="323BE965" w14:textId="77777777" w:rsidR="00760CE0" w:rsidRPr="00760CE0" w:rsidRDefault="00760CE0" w:rsidP="00760CE0">
      <w:pPr>
        <w:pStyle w:val="Code"/>
        <w:rPr>
          <w:highlight w:val="white"/>
        </w:rPr>
      </w:pPr>
      <w:r w:rsidRPr="00760CE0">
        <w:rPr>
          <w:highlight w:val="white"/>
        </w:rPr>
        <w:t xml:space="preserve">      }</w:t>
      </w:r>
    </w:p>
    <w:p w14:paraId="3F75922C" w14:textId="77777777" w:rsidR="00760CE0" w:rsidRPr="00760CE0" w:rsidRDefault="00760CE0" w:rsidP="00760CE0">
      <w:pPr>
        <w:pStyle w:val="Code"/>
        <w:rPr>
          <w:highlight w:val="white"/>
        </w:rPr>
      </w:pPr>
      <w:r w:rsidRPr="00760CE0">
        <w:rPr>
          <w:highlight w:val="white"/>
        </w:rPr>
        <w:t xml:space="preserve">      // mov ax, bx; mov ax, 123; mov ax, global</w:t>
      </w:r>
    </w:p>
    <w:p w14:paraId="1C756A98" w14:textId="77777777" w:rsidR="00760CE0" w:rsidRPr="00760CE0" w:rsidRDefault="00760CE0" w:rsidP="00760CE0">
      <w:pPr>
        <w:pStyle w:val="Code"/>
        <w:rPr>
          <w:highlight w:val="white"/>
        </w:rPr>
      </w:pPr>
      <w:r w:rsidRPr="00760CE0">
        <w:rPr>
          <w:highlight w:val="white"/>
        </w:rPr>
        <w:t xml:space="preserve">      else if ((operand0 is Register) &amp;&amp; (operand1 != null)) {</w:t>
      </w:r>
    </w:p>
    <w:p w14:paraId="5F86FD11" w14:textId="77777777" w:rsidR="00760CE0" w:rsidRPr="00760CE0" w:rsidRDefault="00760CE0" w:rsidP="00760CE0">
      <w:pPr>
        <w:pStyle w:val="Code"/>
        <w:rPr>
          <w:highlight w:val="white"/>
        </w:rPr>
      </w:pPr>
      <w:r w:rsidRPr="00760CE0">
        <w:rPr>
          <w:highlight w:val="white"/>
        </w:rPr>
        <w:t xml:space="preserve">        Assert.ErrorXXX(operand2 == null);</w:t>
      </w:r>
    </w:p>
    <w:p w14:paraId="58A769B0" w14:textId="77777777" w:rsidR="00760CE0" w:rsidRPr="00760CE0" w:rsidRDefault="00760CE0" w:rsidP="00760CE0">
      <w:pPr>
        <w:pStyle w:val="Code"/>
        <w:rPr>
          <w:highlight w:val="white"/>
        </w:rPr>
      </w:pPr>
      <w:r w:rsidRPr="00760CE0">
        <w:rPr>
          <w:highlight w:val="white"/>
        </w:rPr>
        <w:t xml:space="preserve">        Assert.ErrorXXX((operand1 is Register) || (operand1 is BigInteger)</w:t>
      </w:r>
    </w:p>
    <w:p w14:paraId="298E7016" w14:textId="77777777" w:rsidR="00760CE0" w:rsidRPr="00760CE0" w:rsidRDefault="00760CE0" w:rsidP="00760CE0">
      <w:pPr>
        <w:pStyle w:val="Code"/>
        <w:rPr>
          <w:highlight w:val="white"/>
        </w:rPr>
      </w:pPr>
      <w:r w:rsidRPr="00760CE0">
        <w:rPr>
          <w:highlight w:val="white"/>
        </w:rPr>
        <w:t xml:space="preserve">                      || (operand1 is string));</w:t>
      </w:r>
    </w:p>
    <w:p w14:paraId="586ECC17" w14:textId="77777777" w:rsidR="00760CE0" w:rsidRPr="00760CE0" w:rsidRDefault="00760CE0" w:rsidP="00760CE0">
      <w:pPr>
        <w:pStyle w:val="Code"/>
        <w:rPr>
          <w:highlight w:val="white"/>
        </w:rPr>
      </w:pPr>
      <w:r w:rsidRPr="00760CE0">
        <w:rPr>
          <w:highlight w:val="white"/>
        </w:rPr>
        <w:t xml:space="preserve">        return "\t" + operatorName + " " + operand0 + ", " + operand1;</w:t>
      </w:r>
    </w:p>
    <w:p w14:paraId="2D986EDD" w14:textId="77777777" w:rsidR="00760CE0" w:rsidRPr="00760CE0" w:rsidRDefault="00760CE0" w:rsidP="00760CE0">
      <w:pPr>
        <w:pStyle w:val="Code"/>
        <w:rPr>
          <w:highlight w:val="white"/>
        </w:rPr>
      </w:pPr>
      <w:r w:rsidRPr="00760CE0">
        <w:rPr>
          <w:highlight w:val="white"/>
        </w:rPr>
        <w:t xml:space="preserve">      }</w:t>
      </w:r>
    </w:p>
    <w:p w14:paraId="4BE1EC53" w14:textId="77777777" w:rsidR="00760CE0" w:rsidRPr="00760CE0" w:rsidRDefault="00760CE0" w:rsidP="00760CE0">
      <w:pPr>
        <w:pStyle w:val="Code"/>
        <w:rPr>
          <w:highlight w:val="white"/>
        </w:rPr>
      </w:pPr>
      <w:r w:rsidRPr="00760CE0">
        <w:rPr>
          <w:highlight w:val="white"/>
        </w:rPr>
        <w:t xml:space="preserve">      // inc [null + 4]</w:t>
      </w:r>
    </w:p>
    <w:p w14:paraId="35341667"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2A4C36A0" w14:textId="77777777" w:rsidR="00760CE0" w:rsidRPr="00760CE0" w:rsidRDefault="00760CE0" w:rsidP="00760CE0">
      <w:pPr>
        <w:pStyle w:val="Code"/>
        <w:rPr>
          <w:highlight w:val="white"/>
        </w:rPr>
      </w:pPr>
      <w:r w:rsidRPr="00760CE0">
        <w:rPr>
          <w:highlight w:val="white"/>
        </w:rPr>
        <w:t xml:space="preserve">        Assert.ErrorXXX(operand2 == null);</w:t>
      </w:r>
    </w:p>
    <w:p w14:paraId="48D85D5C" w14:textId="77777777" w:rsidR="00760CE0" w:rsidRPr="00760CE0" w:rsidRDefault="00760CE0" w:rsidP="00760CE0">
      <w:pPr>
        <w:pStyle w:val="Code"/>
        <w:rPr>
          <w:highlight w:val="white"/>
        </w:rPr>
      </w:pPr>
      <w:r w:rsidRPr="00760CE0">
        <w:rPr>
          <w:highlight w:val="white"/>
        </w:rPr>
        <w:t xml:space="preserve">        return "\t" + operatorName + " [" + operand1 + "]";</w:t>
      </w:r>
    </w:p>
    <w:p w14:paraId="2F8265F8" w14:textId="77777777" w:rsidR="00760CE0" w:rsidRPr="00760CE0" w:rsidRDefault="00760CE0" w:rsidP="00760CE0">
      <w:pPr>
        <w:pStyle w:val="Code"/>
        <w:rPr>
          <w:highlight w:val="white"/>
        </w:rPr>
      </w:pPr>
      <w:r w:rsidRPr="00760CE0">
        <w:rPr>
          <w:highlight w:val="white"/>
        </w:rPr>
        <w:t xml:space="preserve">      }</w:t>
      </w:r>
    </w:p>
    <w:p w14:paraId="388EA2E0" w14:textId="77777777" w:rsidR="00760CE0" w:rsidRPr="00760CE0" w:rsidRDefault="00760CE0" w:rsidP="00760CE0">
      <w:pPr>
        <w:pStyle w:val="Code"/>
        <w:rPr>
          <w:highlight w:val="white"/>
        </w:rPr>
      </w:pPr>
      <w:r w:rsidRPr="00760CE0">
        <w:rPr>
          <w:highlight w:val="white"/>
        </w:rPr>
        <w:t xml:space="preserve">      // inc ax; int 33</w:t>
      </w:r>
    </w:p>
    <w:p w14:paraId="530B45AA" w14:textId="77777777" w:rsidR="00760CE0" w:rsidRPr="00760CE0" w:rsidRDefault="00760CE0" w:rsidP="00760CE0">
      <w:pPr>
        <w:pStyle w:val="Code"/>
        <w:rPr>
          <w:highlight w:val="white"/>
        </w:rPr>
      </w:pPr>
      <w:r w:rsidRPr="00760CE0">
        <w:rPr>
          <w:highlight w:val="white"/>
        </w:rPr>
        <w:t xml:space="preserve">      else if (operand0 != null) {</w:t>
      </w:r>
    </w:p>
    <w:p w14:paraId="727C5FE0" w14:textId="77777777" w:rsidR="00760CE0" w:rsidRPr="00760CE0" w:rsidRDefault="00760CE0" w:rsidP="00760CE0">
      <w:pPr>
        <w:pStyle w:val="Code"/>
        <w:rPr>
          <w:highlight w:val="white"/>
        </w:rPr>
      </w:pPr>
      <w:r w:rsidRPr="00760CE0">
        <w:rPr>
          <w:highlight w:val="white"/>
        </w:rPr>
        <w:t xml:space="preserve">        Assert.ErrorXXX((operand0 is Register) || (operand0 is BigInteger));</w:t>
      </w:r>
    </w:p>
    <w:p w14:paraId="2876FB6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77976EF6" w14:textId="77777777" w:rsidR="00760CE0" w:rsidRPr="00760CE0" w:rsidRDefault="00760CE0" w:rsidP="00760CE0">
      <w:pPr>
        <w:pStyle w:val="Code"/>
        <w:rPr>
          <w:highlight w:val="white"/>
        </w:rPr>
      </w:pPr>
      <w:r w:rsidRPr="00760CE0">
        <w:rPr>
          <w:highlight w:val="white"/>
        </w:rPr>
        <w:t xml:space="preserve">        return "\t" + operatorName + " " + operand0;</w:t>
      </w:r>
    </w:p>
    <w:p w14:paraId="0788DDB0" w14:textId="77777777" w:rsidR="00760CE0" w:rsidRPr="00760CE0" w:rsidRDefault="00760CE0" w:rsidP="00760CE0">
      <w:pPr>
        <w:pStyle w:val="Code"/>
        <w:rPr>
          <w:highlight w:val="white"/>
        </w:rPr>
      </w:pPr>
      <w:r w:rsidRPr="00760CE0">
        <w:rPr>
          <w:highlight w:val="white"/>
        </w:rPr>
        <w:t xml:space="preserve">      }</w:t>
      </w:r>
    </w:p>
    <w:p w14:paraId="28AD6867" w14:textId="77777777" w:rsidR="00760CE0" w:rsidRPr="00760CE0" w:rsidRDefault="00760CE0" w:rsidP="00760CE0">
      <w:pPr>
        <w:pStyle w:val="Code"/>
        <w:rPr>
          <w:highlight w:val="white"/>
        </w:rPr>
      </w:pPr>
      <w:r w:rsidRPr="00760CE0">
        <w:rPr>
          <w:highlight w:val="white"/>
        </w:rPr>
        <w:t xml:space="preserve">      // lahf</w:t>
      </w:r>
    </w:p>
    <w:p w14:paraId="1F8B0B7D" w14:textId="77777777" w:rsidR="00760CE0" w:rsidRPr="00760CE0" w:rsidRDefault="00760CE0" w:rsidP="00760CE0">
      <w:pPr>
        <w:pStyle w:val="Code"/>
        <w:rPr>
          <w:highlight w:val="white"/>
        </w:rPr>
      </w:pPr>
      <w:r w:rsidRPr="00760CE0">
        <w:rPr>
          <w:highlight w:val="white"/>
        </w:rPr>
        <w:t xml:space="preserve">      else {</w:t>
      </w:r>
    </w:p>
    <w:p w14:paraId="34448C9C"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44D2FA1D" w14:textId="77777777" w:rsidR="00760CE0" w:rsidRPr="00760CE0" w:rsidRDefault="00760CE0" w:rsidP="00760CE0">
      <w:pPr>
        <w:pStyle w:val="Code"/>
        <w:rPr>
          <w:highlight w:val="white"/>
        </w:rPr>
      </w:pPr>
      <w:r w:rsidRPr="00760CE0">
        <w:rPr>
          <w:highlight w:val="white"/>
        </w:rPr>
        <w:t xml:space="preserve">                      (operand2 == null));</w:t>
      </w:r>
    </w:p>
    <w:p w14:paraId="6CD20246" w14:textId="77777777" w:rsidR="00760CE0" w:rsidRPr="00760CE0" w:rsidRDefault="00760CE0" w:rsidP="00760CE0">
      <w:pPr>
        <w:pStyle w:val="Code"/>
        <w:rPr>
          <w:highlight w:val="white"/>
        </w:rPr>
      </w:pPr>
      <w:r w:rsidRPr="00760CE0">
        <w:rPr>
          <w:highlight w:val="white"/>
        </w:rPr>
        <w:t xml:space="preserve">        return "\t" + operatorName + " ";</w:t>
      </w:r>
    </w:p>
    <w:p w14:paraId="4FAE2C2B" w14:textId="77777777" w:rsidR="00760CE0" w:rsidRPr="00760CE0" w:rsidRDefault="00760CE0" w:rsidP="00760CE0">
      <w:pPr>
        <w:pStyle w:val="Code"/>
        <w:rPr>
          <w:highlight w:val="white"/>
        </w:rPr>
      </w:pPr>
      <w:r w:rsidRPr="00760CE0">
        <w:rPr>
          <w:highlight w:val="white"/>
        </w:rPr>
        <w:t xml:space="preserve">      }</w:t>
      </w:r>
    </w:p>
    <w:p w14:paraId="67E14775" w14:textId="77777777" w:rsidR="00760CE0" w:rsidRPr="00760CE0" w:rsidRDefault="00760CE0" w:rsidP="00760CE0">
      <w:pPr>
        <w:pStyle w:val="Code"/>
        <w:rPr>
          <w:highlight w:val="white"/>
        </w:rPr>
      </w:pPr>
      <w:r w:rsidRPr="00760CE0">
        <w:rPr>
          <w:highlight w:val="white"/>
        </w:rPr>
        <w:t xml:space="preserve">    }</w:t>
      </w:r>
    </w:p>
    <w:p w14:paraId="487F4B8A" w14:textId="77777777" w:rsidR="00760CE0" w:rsidRPr="00760CE0" w:rsidRDefault="00760CE0" w:rsidP="00760CE0">
      <w:pPr>
        <w:pStyle w:val="Code"/>
        <w:rPr>
          <w:highlight w:val="white"/>
        </w:rPr>
      </w:pPr>
      <w:r w:rsidRPr="00760CE0">
        <w:rPr>
          <w:highlight w:val="white"/>
        </w:rPr>
        <w:t xml:space="preserve">  </w:t>
      </w:r>
    </w:p>
    <w:p w14:paraId="5681C685" w14:textId="77777777" w:rsidR="00760CE0" w:rsidRPr="00760CE0" w:rsidRDefault="00760CE0" w:rsidP="00760CE0">
      <w:pPr>
        <w:pStyle w:val="Code"/>
        <w:rPr>
          <w:highlight w:val="white"/>
        </w:rPr>
      </w:pPr>
      <w:r w:rsidRPr="00760CE0">
        <w:rPr>
          <w:highlight w:val="white"/>
        </w:rPr>
        <w:t xml:space="preserve">    private string WithSign(object value) {</w:t>
      </w:r>
    </w:p>
    <w:p w14:paraId="4BA9D0E8" w14:textId="77777777" w:rsidR="00760CE0" w:rsidRPr="00760CE0" w:rsidRDefault="00760CE0" w:rsidP="00760CE0">
      <w:pPr>
        <w:pStyle w:val="Code"/>
        <w:rPr>
          <w:highlight w:val="white"/>
        </w:rPr>
      </w:pPr>
      <w:r w:rsidRPr="00760CE0">
        <w:rPr>
          <w:highlight w:val="white"/>
        </w:rPr>
        <w:t xml:space="preserve">      int offset = (int) value;</w:t>
      </w:r>
    </w:p>
    <w:p w14:paraId="4CC02009" w14:textId="77777777" w:rsidR="00760CE0" w:rsidRPr="00760CE0" w:rsidRDefault="00760CE0" w:rsidP="00760CE0">
      <w:pPr>
        <w:pStyle w:val="Code"/>
        <w:rPr>
          <w:highlight w:val="white"/>
        </w:rPr>
      </w:pPr>
      <w:r w:rsidRPr="00760CE0">
        <w:rPr>
          <w:highlight w:val="white"/>
        </w:rPr>
        <w:t xml:space="preserve">      </w:t>
      </w:r>
    </w:p>
    <w:p w14:paraId="0199C540" w14:textId="77777777" w:rsidR="00760CE0" w:rsidRPr="00760CE0" w:rsidRDefault="00760CE0" w:rsidP="00760CE0">
      <w:pPr>
        <w:pStyle w:val="Code"/>
        <w:rPr>
          <w:highlight w:val="white"/>
        </w:rPr>
      </w:pPr>
      <w:r w:rsidRPr="00760CE0">
        <w:rPr>
          <w:highlight w:val="white"/>
        </w:rPr>
        <w:t xml:space="preserve">      if (offset &gt; 0) {</w:t>
      </w:r>
    </w:p>
    <w:p w14:paraId="0330E2C6" w14:textId="77777777" w:rsidR="00760CE0" w:rsidRPr="00760CE0" w:rsidRDefault="00760CE0" w:rsidP="00760CE0">
      <w:pPr>
        <w:pStyle w:val="Code"/>
        <w:rPr>
          <w:highlight w:val="white"/>
        </w:rPr>
      </w:pPr>
      <w:r w:rsidRPr="00760CE0">
        <w:rPr>
          <w:highlight w:val="white"/>
        </w:rPr>
        <w:t xml:space="preserve">        return " + " + offset;</w:t>
      </w:r>
    </w:p>
    <w:p w14:paraId="05787417" w14:textId="77777777" w:rsidR="00760CE0" w:rsidRPr="00760CE0" w:rsidRDefault="00760CE0" w:rsidP="00760CE0">
      <w:pPr>
        <w:pStyle w:val="Code"/>
        <w:rPr>
          <w:highlight w:val="white"/>
        </w:rPr>
      </w:pPr>
      <w:r w:rsidRPr="00760CE0">
        <w:rPr>
          <w:highlight w:val="white"/>
        </w:rPr>
        <w:t xml:space="preserve">      }</w:t>
      </w:r>
    </w:p>
    <w:p w14:paraId="790A5122" w14:textId="77777777" w:rsidR="00760CE0" w:rsidRPr="00760CE0" w:rsidRDefault="00760CE0" w:rsidP="00760CE0">
      <w:pPr>
        <w:pStyle w:val="Code"/>
        <w:rPr>
          <w:highlight w:val="white"/>
        </w:rPr>
      </w:pPr>
      <w:r w:rsidRPr="00760CE0">
        <w:rPr>
          <w:highlight w:val="white"/>
        </w:rPr>
        <w:t xml:space="preserve">      else if (offset &lt; 0) {</w:t>
      </w:r>
    </w:p>
    <w:p w14:paraId="1BD76E73" w14:textId="77777777" w:rsidR="00760CE0" w:rsidRPr="00760CE0" w:rsidRDefault="00760CE0" w:rsidP="00760CE0">
      <w:pPr>
        <w:pStyle w:val="Code"/>
        <w:rPr>
          <w:highlight w:val="white"/>
        </w:rPr>
      </w:pPr>
      <w:r w:rsidRPr="00760CE0">
        <w:rPr>
          <w:highlight w:val="white"/>
        </w:rPr>
        <w:t xml:space="preserve">        return " - " + (-offset);</w:t>
      </w:r>
    </w:p>
    <w:p w14:paraId="32B4FE48" w14:textId="77777777" w:rsidR="00760CE0" w:rsidRPr="00760CE0" w:rsidRDefault="00760CE0" w:rsidP="00760CE0">
      <w:pPr>
        <w:pStyle w:val="Code"/>
        <w:rPr>
          <w:highlight w:val="white"/>
        </w:rPr>
      </w:pPr>
      <w:r w:rsidRPr="00760CE0">
        <w:rPr>
          <w:highlight w:val="white"/>
        </w:rPr>
        <w:t xml:space="preserve">      }</w:t>
      </w:r>
    </w:p>
    <w:p w14:paraId="648BD517" w14:textId="77777777" w:rsidR="00760CE0" w:rsidRPr="00760CE0" w:rsidRDefault="00760CE0" w:rsidP="00760CE0">
      <w:pPr>
        <w:pStyle w:val="Code"/>
        <w:rPr>
          <w:highlight w:val="white"/>
        </w:rPr>
      </w:pPr>
      <w:r w:rsidRPr="00760CE0">
        <w:rPr>
          <w:highlight w:val="white"/>
        </w:rPr>
        <w:t xml:space="preserve">      else {</w:t>
      </w:r>
    </w:p>
    <w:p w14:paraId="637AB163" w14:textId="77777777" w:rsidR="00760CE0" w:rsidRPr="00760CE0" w:rsidRDefault="00760CE0" w:rsidP="00760CE0">
      <w:pPr>
        <w:pStyle w:val="Code"/>
        <w:rPr>
          <w:highlight w:val="white"/>
        </w:rPr>
      </w:pPr>
      <w:r w:rsidRPr="00760CE0">
        <w:rPr>
          <w:highlight w:val="white"/>
        </w:rPr>
        <w:t xml:space="preserve">        return "";</w:t>
      </w:r>
    </w:p>
    <w:p w14:paraId="74F42197" w14:textId="77777777" w:rsidR="00760CE0" w:rsidRPr="00760CE0" w:rsidRDefault="00760CE0" w:rsidP="00760CE0">
      <w:pPr>
        <w:pStyle w:val="Code"/>
        <w:rPr>
          <w:highlight w:val="white"/>
        </w:rPr>
      </w:pPr>
      <w:r w:rsidRPr="00760CE0">
        <w:rPr>
          <w:highlight w:val="white"/>
        </w:rPr>
        <w:t xml:space="preserve">      }</w:t>
      </w:r>
    </w:p>
    <w:p w14:paraId="54B99D02" w14:textId="77777777" w:rsidR="00760CE0" w:rsidRPr="00760CE0" w:rsidRDefault="00760CE0" w:rsidP="00760CE0">
      <w:pPr>
        <w:pStyle w:val="Code"/>
        <w:rPr>
          <w:highlight w:val="white"/>
        </w:rPr>
      </w:pPr>
      <w:r w:rsidRPr="00760CE0">
        <w:rPr>
          <w:highlight w:val="white"/>
        </w:rPr>
        <w:t xml:space="preserve">    }</w:t>
      </w:r>
    </w:p>
    <w:p w14:paraId="6FC93901" w14:textId="77777777" w:rsidR="00760CE0" w:rsidRPr="00760CE0" w:rsidRDefault="00760CE0" w:rsidP="00760CE0">
      <w:pPr>
        <w:pStyle w:val="Code"/>
        <w:rPr>
          <w:highlight w:val="white"/>
        </w:rPr>
      </w:pPr>
      <w:r w:rsidRPr="00760CE0">
        <w:rPr>
          <w:highlight w:val="white"/>
        </w:rPr>
        <w:t xml:space="preserve">  }</w:t>
      </w:r>
    </w:p>
    <w:p w14:paraId="0C665482" w14:textId="159CCF0E" w:rsidR="007E07E9" w:rsidRPr="00760CE0" w:rsidRDefault="00760CE0" w:rsidP="00760CE0">
      <w:pPr>
        <w:pStyle w:val="Code"/>
      </w:pPr>
      <w:r w:rsidRPr="00760CE0">
        <w:rPr>
          <w:highlight w:val="white"/>
        </w:rPr>
        <w:t>}</w:t>
      </w:r>
    </w:p>
    <w:p w14:paraId="35405183" w14:textId="03838DA3" w:rsidR="00B616B1" w:rsidRDefault="00B616B1" w:rsidP="00565A0A">
      <w:pPr>
        <w:pStyle w:val="Rubrik2"/>
      </w:pPr>
      <w:r>
        <w:t>Tracks</w:t>
      </w:r>
    </w:p>
    <w:p w14:paraId="68DD47DB" w14:textId="71762644" w:rsidR="00B616B1" w:rsidRDefault="00B616B1" w:rsidP="00283127">
      <w:pPr>
        <w:pStyle w:val="CodeHeader"/>
      </w:pPr>
      <w:r>
        <w:t>Track.cs</w:t>
      </w:r>
    </w:p>
    <w:p w14:paraId="5CA6F53D" w14:textId="5E3B2D87" w:rsidR="00283127" w:rsidRDefault="00283127" w:rsidP="00283127">
      <w:pPr>
        <w:pStyle w:val="CodeHeader"/>
      </w:pPr>
      <w:r>
        <w:t>TrackEntry.cs</w:t>
      </w:r>
    </w:p>
    <w:p w14:paraId="54A7115F" w14:textId="77777777" w:rsidR="008D65FB" w:rsidRDefault="008D65FB" w:rsidP="00C36173">
      <w:pPr>
        <w:pStyle w:val="Rubrik2"/>
      </w:pPr>
    </w:p>
    <w:p w14:paraId="1F4E6E7C" w14:textId="339234A3" w:rsidR="00283127" w:rsidRDefault="00C36173" w:rsidP="00C36173">
      <w:pPr>
        <w:pStyle w:val="Rubrik2"/>
      </w:pPr>
      <w:r>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lastRenderedPageBreak/>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st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lastRenderedPageBreak/>
        <w:t>}</w:t>
      </w:r>
    </w:p>
    <w:p w14:paraId="55CD0915" w14:textId="6CB747CA" w:rsidR="00E920BB" w:rsidRDefault="00A11FF1" w:rsidP="00565A0A">
      <w:pPr>
        <w:pStyle w:val="Rubrik2"/>
      </w:pPr>
      <w:r>
        <w:t>Assembly Code Generation</w:t>
      </w:r>
    </w:p>
    <w:p w14:paraId="4E4A0DBD" w14:textId="26F1EC74" w:rsidR="00A11FF1" w:rsidRDefault="00A11FF1" w:rsidP="00D935A0">
      <w:pPr>
        <w:pStyle w:val="CodeHeader"/>
      </w:pPr>
      <w:r>
        <w:t>AssemblyCodeGenerator.cs</w:t>
      </w:r>
    </w:p>
    <w:p w14:paraId="06436D4D" w14:textId="77777777" w:rsidR="00D935A0" w:rsidRPr="002135A0" w:rsidRDefault="00D935A0" w:rsidP="002135A0">
      <w:pPr>
        <w:pStyle w:val="Code"/>
        <w:rPr>
          <w:highlight w:val="white"/>
        </w:rPr>
      </w:pPr>
      <w:r w:rsidRPr="002135A0">
        <w:rPr>
          <w:highlight w:val="white"/>
        </w:rPr>
        <w:t>using System;</w:t>
      </w:r>
    </w:p>
    <w:p w14:paraId="63C4E775" w14:textId="77777777" w:rsidR="00D935A0" w:rsidRPr="002135A0" w:rsidRDefault="00D935A0" w:rsidP="002135A0">
      <w:pPr>
        <w:pStyle w:val="Code"/>
        <w:rPr>
          <w:highlight w:val="white"/>
        </w:rPr>
      </w:pPr>
      <w:r w:rsidRPr="002135A0">
        <w:rPr>
          <w:highlight w:val="white"/>
        </w:rPr>
        <w:t>using System.Linq;</w:t>
      </w:r>
    </w:p>
    <w:p w14:paraId="13F04E18" w14:textId="77777777" w:rsidR="00D935A0" w:rsidRPr="002135A0" w:rsidRDefault="00D935A0" w:rsidP="002135A0">
      <w:pPr>
        <w:pStyle w:val="Code"/>
        <w:rPr>
          <w:highlight w:val="white"/>
        </w:rPr>
      </w:pPr>
      <w:r w:rsidRPr="002135A0">
        <w:rPr>
          <w:highlight w:val="white"/>
        </w:rPr>
        <w:t>using System.Numerics;</w:t>
      </w:r>
    </w:p>
    <w:p w14:paraId="04F0B95A" w14:textId="77777777" w:rsidR="00D935A0" w:rsidRPr="002135A0" w:rsidRDefault="00D935A0" w:rsidP="002135A0">
      <w:pPr>
        <w:pStyle w:val="Code"/>
        <w:rPr>
          <w:highlight w:val="white"/>
        </w:rPr>
      </w:pPr>
      <w:r w:rsidRPr="002135A0">
        <w:rPr>
          <w:highlight w:val="white"/>
        </w:rPr>
        <w:t>using System.Collections.Generic;</w:t>
      </w:r>
    </w:p>
    <w:p w14:paraId="220361E0" w14:textId="77777777" w:rsidR="00D935A0" w:rsidRPr="002135A0" w:rsidRDefault="00D935A0" w:rsidP="002135A0">
      <w:pPr>
        <w:pStyle w:val="Code"/>
        <w:rPr>
          <w:highlight w:val="white"/>
        </w:rPr>
      </w:pPr>
    </w:p>
    <w:p w14:paraId="76CEA058" w14:textId="77777777" w:rsidR="00D935A0" w:rsidRPr="002135A0" w:rsidRDefault="00D935A0" w:rsidP="002135A0">
      <w:pPr>
        <w:pStyle w:val="Code"/>
        <w:rPr>
          <w:highlight w:val="white"/>
        </w:rPr>
      </w:pPr>
      <w:r w:rsidRPr="002135A0">
        <w:rPr>
          <w:highlight w:val="white"/>
        </w:rPr>
        <w:t>namespace CCompiler {</w:t>
      </w:r>
    </w:p>
    <w:p w14:paraId="6FEA453B" w14:textId="77777777" w:rsidR="00D935A0" w:rsidRPr="002135A0" w:rsidRDefault="00D935A0" w:rsidP="002135A0">
      <w:pPr>
        <w:pStyle w:val="Code"/>
        <w:rPr>
          <w:highlight w:val="white"/>
        </w:rPr>
      </w:pPr>
      <w:r w:rsidRPr="002135A0">
        <w:rPr>
          <w:highlight w:val="white"/>
        </w:rPr>
        <w:t xml:space="preserve">  public class AssemblyCodeGenerator {</w:t>
      </w:r>
    </w:p>
    <w:p w14:paraId="096ECC9E" w14:textId="77777777" w:rsidR="00D935A0" w:rsidRPr="002135A0" w:rsidRDefault="00D935A0" w:rsidP="002135A0">
      <w:pPr>
        <w:pStyle w:val="Code"/>
        <w:rPr>
          <w:highlight w:val="white"/>
        </w:rPr>
      </w:pPr>
      <w:r w:rsidRPr="002135A0">
        <w:rPr>
          <w:highlight w:val="white"/>
        </w:rPr>
        <w:t xml:space="preserve">    public IDictionary&lt;Symbol,Track&gt; m_trackMap =</w:t>
      </w:r>
    </w:p>
    <w:p w14:paraId="7AAC7754" w14:textId="77777777" w:rsidR="00D935A0" w:rsidRPr="002135A0" w:rsidRDefault="00D935A0" w:rsidP="002135A0">
      <w:pPr>
        <w:pStyle w:val="Code"/>
        <w:rPr>
          <w:highlight w:val="white"/>
        </w:rPr>
      </w:pPr>
      <w:r w:rsidRPr="002135A0">
        <w:rPr>
          <w:highlight w:val="white"/>
        </w:rPr>
        <w:t xml:space="preserve">      new Dictionary&lt;Symbol,Track&gt;();</w:t>
      </w:r>
    </w:p>
    <w:p w14:paraId="456AB89E" w14:textId="77777777" w:rsidR="00D935A0" w:rsidRPr="002135A0" w:rsidRDefault="00D935A0" w:rsidP="002135A0">
      <w:pPr>
        <w:pStyle w:val="Code"/>
        <w:rPr>
          <w:highlight w:val="white"/>
        </w:rPr>
      </w:pPr>
      <w:r w:rsidRPr="002135A0">
        <w:rPr>
          <w:highlight w:val="white"/>
        </w:rPr>
        <w:t xml:space="preserve">    public List&lt;AssemblyCode&gt; m_assemblyCodeList;</w:t>
      </w:r>
    </w:p>
    <w:p w14:paraId="2A395CD7" w14:textId="77777777" w:rsidR="00D935A0" w:rsidRPr="002135A0" w:rsidRDefault="00D935A0" w:rsidP="002135A0">
      <w:pPr>
        <w:pStyle w:val="Code"/>
        <w:rPr>
          <w:highlight w:val="white"/>
        </w:rPr>
      </w:pPr>
      <w:r w:rsidRPr="002135A0">
        <w:rPr>
          <w:highlight w:val="white"/>
        </w:rPr>
        <w:t xml:space="preserve">    public const int FloatingStackMaxSize = 7;</w:t>
      </w:r>
    </w:p>
    <w:p w14:paraId="75AB7CF8" w14:textId="77777777" w:rsidR="00D935A0" w:rsidRPr="002135A0" w:rsidRDefault="00D935A0" w:rsidP="002135A0">
      <w:pPr>
        <w:pStyle w:val="Code"/>
        <w:rPr>
          <w:highlight w:val="white"/>
        </w:rPr>
      </w:pPr>
    </w:p>
    <w:p w14:paraId="4EE62044" w14:textId="77777777" w:rsidR="00D935A0" w:rsidRPr="002135A0" w:rsidRDefault="00D935A0" w:rsidP="002135A0">
      <w:pPr>
        <w:pStyle w:val="Code"/>
        <w:rPr>
          <w:highlight w:val="white"/>
        </w:rPr>
      </w:pPr>
      <w:r w:rsidRPr="002135A0">
        <w:rPr>
          <w:highlight w:val="white"/>
        </w:rPr>
        <w:t xml:space="preserve">    private int m_floatStackSize = 0, m_totalRecordSize = 0;</w:t>
      </w:r>
    </w:p>
    <w:p w14:paraId="6D70B960" w14:textId="77777777" w:rsidR="00D935A0" w:rsidRPr="002135A0" w:rsidRDefault="00D935A0" w:rsidP="002135A0">
      <w:pPr>
        <w:pStyle w:val="Code"/>
        <w:rPr>
          <w:highlight w:val="white"/>
        </w:rPr>
      </w:pPr>
      <w:r w:rsidRPr="002135A0">
        <w:rPr>
          <w:highlight w:val="white"/>
        </w:rPr>
        <w:t xml:space="preserve">    private bool m_returnFloating = false;</w:t>
      </w:r>
    </w:p>
    <w:p w14:paraId="18848E90" w14:textId="77777777" w:rsidR="00D935A0" w:rsidRPr="002135A0" w:rsidRDefault="00D935A0" w:rsidP="002135A0">
      <w:pPr>
        <w:pStyle w:val="Code"/>
        <w:rPr>
          <w:highlight w:val="white"/>
        </w:rPr>
      </w:pPr>
      <w:r w:rsidRPr="002135A0">
        <w:rPr>
          <w:highlight w:val="white"/>
        </w:rPr>
        <w:t xml:space="preserve">    private Stack&lt;int&gt; m_recordSizeStack = new Stack&lt;int&gt;();</w:t>
      </w:r>
    </w:p>
    <w:p w14:paraId="305DF95D" w14:textId="77777777" w:rsidR="00D935A0" w:rsidRPr="002135A0" w:rsidRDefault="00D935A0" w:rsidP="002135A0">
      <w:pPr>
        <w:pStyle w:val="Code"/>
        <w:rPr>
          <w:highlight w:val="white"/>
        </w:rPr>
      </w:pPr>
      <w:r w:rsidRPr="002135A0">
        <w:rPr>
          <w:highlight w:val="white"/>
        </w:rPr>
        <w:t xml:space="preserve">    private Stack&lt;IDictionary&lt;Symbol,Track&gt;&gt; m_trackMapStack =</w:t>
      </w:r>
    </w:p>
    <w:p w14:paraId="20343077" w14:textId="77777777" w:rsidR="00D935A0" w:rsidRPr="002135A0" w:rsidRDefault="00D935A0" w:rsidP="002135A0">
      <w:pPr>
        <w:pStyle w:val="Code"/>
        <w:rPr>
          <w:highlight w:val="white"/>
        </w:rPr>
      </w:pPr>
      <w:r w:rsidRPr="002135A0">
        <w:rPr>
          <w:highlight w:val="white"/>
        </w:rPr>
        <w:t xml:space="preserve">      new Stack&lt;IDictionary&lt;Symbol,Track&gt;&gt;();</w:t>
      </w:r>
    </w:p>
    <w:p w14:paraId="0D340A3E" w14:textId="77777777" w:rsidR="00D935A0" w:rsidRPr="002135A0" w:rsidRDefault="00D935A0" w:rsidP="002135A0">
      <w:pPr>
        <w:pStyle w:val="Code"/>
        <w:rPr>
          <w:highlight w:val="white"/>
        </w:rPr>
      </w:pPr>
      <w:r w:rsidRPr="002135A0">
        <w:rPr>
          <w:highlight w:val="white"/>
        </w:rPr>
        <w:t xml:space="preserve">    private Stack&lt;IDictionary&lt;Track, int&gt;&gt; m_postMapStack =</w:t>
      </w:r>
    </w:p>
    <w:p w14:paraId="2079AB2A" w14:textId="77777777" w:rsidR="00D935A0" w:rsidRPr="002135A0" w:rsidRDefault="00D935A0" w:rsidP="002135A0">
      <w:pPr>
        <w:pStyle w:val="Code"/>
        <w:rPr>
          <w:highlight w:val="white"/>
        </w:rPr>
      </w:pPr>
      <w:r w:rsidRPr="002135A0">
        <w:rPr>
          <w:highlight w:val="white"/>
        </w:rPr>
        <w:t xml:space="preserve">      new Stack&lt;IDictionary&lt;Track, int&gt;&gt;();</w:t>
      </w:r>
    </w:p>
    <w:p w14:paraId="76A83E66" w14:textId="77777777" w:rsidR="00D935A0" w:rsidRPr="002135A0" w:rsidRDefault="00D935A0" w:rsidP="002135A0">
      <w:pPr>
        <w:pStyle w:val="Code"/>
        <w:rPr>
          <w:highlight w:val="white"/>
        </w:rPr>
      </w:pPr>
      <w:r w:rsidRPr="002135A0">
        <w:rPr>
          <w:highlight w:val="white"/>
        </w:rPr>
        <w:t xml:space="preserve">    private ISet&lt;Track&gt; m_syscallSet = new HashSet&lt;Track&gt;();</w:t>
      </w:r>
    </w:p>
    <w:p w14:paraId="2F6ECE96" w14:textId="77777777" w:rsidR="00D935A0" w:rsidRPr="002135A0" w:rsidRDefault="00D935A0" w:rsidP="002135A0">
      <w:pPr>
        <w:pStyle w:val="Code"/>
        <w:rPr>
          <w:highlight w:val="white"/>
        </w:rPr>
      </w:pPr>
    </w:p>
    <w:p w14:paraId="48F809F6" w14:textId="77777777" w:rsidR="00D935A0" w:rsidRPr="002135A0" w:rsidRDefault="00D935A0" w:rsidP="002135A0">
      <w:pPr>
        <w:pStyle w:val="Code"/>
        <w:rPr>
          <w:highlight w:val="white"/>
        </w:rPr>
      </w:pPr>
      <w:r w:rsidRPr="002135A0">
        <w:rPr>
          <w:highlight w:val="white"/>
        </w:rPr>
        <w:t xml:space="preserve">    public static string IntegralStorageName =</w:t>
      </w:r>
    </w:p>
    <w:p w14:paraId="6EA3086B" w14:textId="77777777" w:rsidR="00D935A0" w:rsidRPr="002135A0" w:rsidRDefault="00D935A0" w:rsidP="002135A0">
      <w:pPr>
        <w:pStyle w:val="Code"/>
        <w:rPr>
          <w:highlight w:val="white"/>
        </w:rPr>
      </w:pPr>
      <w:r w:rsidRPr="002135A0">
        <w:rPr>
          <w:highlight w:val="white"/>
        </w:rPr>
        <w:t xml:space="preserve">      Symbol.SeparatorId + "IntegralStorage" + Symbol.NumberId;</w:t>
      </w:r>
    </w:p>
    <w:p w14:paraId="7F86D9D8" w14:textId="77777777" w:rsidR="00D935A0" w:rsidRPr="002135A0" w:rsidRDefault="00D935A0" w:rsidP="002135A0">
      <w:pPr>
        <w:pStyle w:val="Code"/>
        <w:rPr>
          <w:highlight w:val="white"/>
        </w:rPr>
      </w:pPr>
      <w:r w:rsidRPr="002135A0">
        <w:rPr>
          <w:highlight w:val="white"/>
        </w:rPr>
        <w:t xml:space="preserve">    public static string MainName = "main";</w:t>
      </w:r>
    </w:p>
    <w:p w14:paraId="73601FBD" w14:textId="77777777" w:rsidR="00D935A0" w:rsidRPr="002135A0" w:rsidRDefault="00D935A0" w:rsidP="002135A0">
      <w:pPr>
        <w:pStyle w:val="Code"/>
        <w:rPr>
          <w:highlight w:val="white"/>
        </w:rPr>
      </w:pPr>
      <w:r w:rsidRPr="002135A0">
        <w:rPr>
          <w:highlight w:val="white"/>
        </w:rPr>
        <w:t xml:space="preserve">    public static string InitializerName = Symbol.SeparatorId + "initializer";</w:t>
      </w:r>
    </w:p>
    <w:p w14:paraId="49AE81A2" w14:textId="77777777" w:rsidR="00D935A0" w:rsidRPr="002135A0" w:rsidRDefault="00D935A0" w:rsidP="002135A0">
      <w:pPr>
        <w:pStyle w:val="Code"/>
        <w:rPr>
          <w:highlight w:val="white"/>
        </w:rPr>
      </w:pPr>
      <w:r w:rsidRPr="002135A0">
        <w:rPr>
          <w:highlight w:val="white"/>
        </w:rPr>
        <w:t xml:space="preserve">    public static string ArgsName = Symbol.SeparatorId + "args";</w:t>
      </w:r>
    </w:p>
    <w:p w14:paraId="46AFF3F3" w14:textId="77777777" w:rsidR="00D935A0" w:rsidRPr="002135A0" w:rsidRDefault="00D935A0" w:rsidP="002135A0">
      <w:pPr>
        <w:pStyle w:val="Code"/>
        <w:rPr>
          <w:highlight w:val="white"/>
        </w:rPr>
      </w:pPr>
      <w:r w:rsidRPr="002135A0">
        <w:rPr>
          <w:highlight w:val="white"/>
        </w:rPr>
        <w:t xml:space="preserve">    public static string PathName = Symbol.SeparatorId + "PathName";</w:t>
      </w:r>
    </w:p>
    <w:p w14:paraId="672E91C8" w14:textId="77777777" w:rsidR="00D935A0" w:rsidRPr="002135A0" w:rsidRDefault="00D935A0" w:rsidP="002135A0">
      <w:pPr>
        <w:pStyle w:val="Code"/>
        <w:rPr>
          <w:highlight w:val="white"/>
        </w:rPr>
      </w:pPr>
      <w:r w:rsidRPr="002135A0">
        <w:rPr>
          <w:highlight w:val="white"/>
        </w:rPr>
        <w:t xml:space="preserve">    public static string PathText = "";</w:t>
      </w:r>
    </w:p>
    <w:p w14:paraId="009BA411" w14:textId="77777777" w:rsidR="00D935A0" w:rsidRPr="002135A0" w:rsidRDefault="00D935A0" w:rsidP="002135A0">
      <w:pPr>
        <w:pStyle w:val="Code"/>
        <w:rPr>
          <w:highlight w:val="white"/>
        </w:rPr>
      </w:pPr>
      <w:r w:rsidRPr="002135A0">
        <w:rPr>
          <w:highlight w:val="white"/>
        </w:rPr>
        <w:t xml:space="preserve">  </w:t>
      </w:r>
    </w:p>
    <w:p w14:paraId="6DF1BDB2" w14:textId="77777777" w:rsidR="00D935A0" w:rsidRPr="002135A0" w:rsidRDefault="00D935A0" w:rsidP="002135A0">
      <w:pPr>
        <w:pStyle w:val="Code"/>
        <w:rPr>
          <w:highlight w:val="white"/>
        </w:rPr>
      </w:pPr>
      <w:r w:rsidRPr="002135A0">
        <w:rPr>
          <w:highlight w:val="white"/>
        </w:rPr>
        <w:t xml:space="preserve">    public AssemblyCodeGenerator(List&lt;AssemblyCode&gt; assemblyCodeList) {</w:t>
      </w:r>
    </w:p>
    <w:p w14:paraId="6E07453B" w14:textId="77777777" w:rsidR="00D935A0" w:rsidRPr="002135A0" w:rsidRDefault="00D935A0" w:rsidP="002135A0">
      <w:pPr>
        <w:pStyle w:val="Code"/>
        <w:rPr>
          <w:highlight w:val="white"/>
        </w:rPr>
      </w:pPr>
      <w:r w:rsidRPr="002135A0">
        <w:rPr>
          <w:highlight w:val="white"/>
        </w:rPr>
        <w:t xml:space="preserve">      m_assemblyCodeList = assemblyCodeList;</w:t>
      </w:r>
    </w:p>
    <w:p w14:paraId="27F7DFA5" w14:textId="77777777" w:rsidR="00D935A0" w:rsidRPr="002135A0" w:rsidRDefault="00D935A0" w:rsidP="002135A0">
      <w:pPr>
        <w:pStyle w:val="Code"/>
        <w:rPr>
          <w:highlight w:val="white"/>
        </w:rPr>
      </w:pPr>
      <w:r w:rsidRPr="002135A0">
        <w:rPr>
          <w:highlight w:val="white"/>
        </w:rPr>
        <w:t xml:space="preserve">    }</w:t>
      </w:r>
    </w:p>
    <w:p w14:paraId="6B4B967A" w14:textId="77777777" w:rsidR="00D935A0" w:rsidRPr="002135A0" w:rsidRDefault="00D935A0" w:rsidP="002135A0">
      <w:pPr>
        <w:pStyle w:val="Code"/>
        <w:rPr>
          <w:highlight w:val="white"/>
        </w:rPr>
      </w:pPr>
    </w:p>
    <w:p w14:paraId="4DD8C8D8" w14:textId="77777777" w:rsidR="00D935A0" w:rsidRPr="002135A0" w:rsidRDefault="00D935A0" w:rsidP="002135A0">
      <w:pPr>
        <w:pStyle w:val="Code"/>
        <w:rPr>
          <w:highlight w:val="white"/>
        </w:rPr>
      </w:pPr>
      <w:r w:rsidRPr="002135A0">
        <w:rPr>
          <w:highlight w:val="white"/>
        </w:rPr>
        <w:t xml:space="preserve">    private void RegisterAllocation(ISet&lt;Track&gt; trackSet) {</w:t>
      </w:r>
    </w:p>
    <w:p w14:paraId="109DF07F" w14:textId="77777777" w:rsidR="00D935A0" w:rsidRPr="002135A0" w:rsidRDefault="00D935A0" w:rsidP="002135A0">
      <w:pPr>
        <w:pStyle w:val="Code"/>
        <w:rPr>
          <w:highlight w:val="white"/>
        </w:rPr>
      </w:pPr>
      <w:r w:rsidRPr="002135A0">
        <w:rPr>
          <w:highlight w:val="white"/>
        </w:rPr>
        <w:t xml:space="preserve">     new RegisterAllocator(trackSet, m_assemblyCodeList);</w:t>
      </w:r>
    </w:p>
    <w:p w14:paraId="161FEC71" w14:textId="77777777" w:rsidR="00D935A0" w:rsidRPr="002135A0" w:rsidRDefault="00D935A0" w:rsidP="002135A0">
      <w:pPr>
        <w:pStyle w:val="Code"/>
        <w:rPr>
          <w:highlight w:val="white"/>
        </w:rPr>
      </w:pPr>
      <w:r w:rsidRPr="002135A0">
        <w:rPr>
          <w:highlight w:val="white"/>
        </w:rPr>
        <w:t xml:space="preserve">    }</w:t>
      </w:r>
    </w:p>
    <w:p w14:paraId="61BE5648" w14:textId="77777777" w:rsidR="00D935A0" w:rsidRPr="002135A0" w:rsidRDefault="00D935A0" w:rsidP="002135A0">
      <w:pPr>
        <w:pStyle w:val="Code"/>
        <w:rPr>
          <w:highlight w:val="white"/>
        </w:rPr>
      </w:pPr>
    </w:p>
    <w:p w14:paraId="5E0100F0" w14:textId="77777777" w:rsidR="00D935A0" w:rsidRPr="002135A0" w:rsidRDefault="00D935A0" w:rsidP="002135A0">
      <w:pPr>
        <w:pStyle w:val="Code"/>
        <w:rPr>
          <w:highlight w:val="white"/>
        </w:rPr>
      </w:pPr>
      <w:r w:rsidRPr="002135A0">
        <w:rPr>
          <w:highlight w:val="white"/>
        </w:rPr>
        <w:t xml:space="preserve">    public static void GenerateAssembly(List&lt;MiddleCode&gt; middleCodeList,</w:t>
      </w:r>
    </w:p>
    <w:p w14:paraId="678DEFE5" w14:textId="77777777" w:rsidR="00D935A0" w:rsidRPr="002135A0" w:rsidRDefault="00D935A0" w:rsidP="002135A0">
      <w:pPr>
        <w:pStyle w:val="Code"/>
        <w:rPr>
          <w:highlight w:val="white"/>
        </w:rPr>
      </w:pPr>
      <w:r w:rsidRPr="002135A0">
        <w:rPr>
          <w:highlight w:val="white"/>
        </w:rPr>
        <w:t xml:space="preserve">                                   List&lt;AssemblyCode&gt; assemblyCodeList) {</w:t>
      </w:r>
    </w:p>
    <w:p w14:paraId="4B3915EF" w14:textId="77777777" w:rsidR="00D935A0" w:rsidRPr="002135A0" w:rsidRDefault="00D935A0" w:rsidP="002135A0">
      <w:pPr>
        <w:pStyle w:val="Code"/>
        <w:rPr>
          <w:highlight w:val="white"/>
        </w:rPr>
      </w:pPr>
      <w:r w:rsidRPr="002135A0">
        <w:rPr>
          <w:highlight w:val="white"/>
        </w:rPr>
        <w:t xml:space="preserve">      AssemblyCodeGenerator objectCodeGenerator =</w:t>
      </w:r>
    </w:p>
    <w:p w14:paraId="680B4152" w14:textId="77777777" w:rsidR="00D935A0" w:rsidRPr="002135A0" w:rsidRDefault="00D935A0" w:rsidP="002135A0">
      <w:pPr>
        <w:pStyle w:val="Code"/>
        <w:rPr>
          <w:highlight w:val="white"/>
        </w:rPr>
      </w:pPr>
      <w:r w:rsidRPr="002135A0">
        <w:rPr>
          <w:highlight w:val="white"/>
        </w:rPr>
        <w:t xml:space="preserve">        new AssemblyCodeGenerator(assemblyCodeList);</w:t>
      </w:r>
    </w:p>
    <w:p w14:paraId="12D5DC48" w14:textId="77777777" w:rsidR="00D935A0" w:rsidRPr="002135A0" w:rsidRDefault="00D935A0" w:rsidP="002135A0">
      <w:pPr>
        <w:pStyle w:val="Code"/>
        <w:rPr>
          <w:highlight w:val="white"/>
        </w:rPr>
      </w:pPr>
      <w:r w:rsidRPr="002135A0">
        <w:rPr>
          <w:highlight w:val="white"/>
        </w:rPr>
        <w:t xml:space="preserve">      objectCodeGenerator.AssemblyCodeList(middleCodeList);</w:t>
      </w:r>
    </w:p>
    <w:p w14:paraId="31706271" w14:textId="77777777" w:rsidR="00D935A0" w:rsidRPr="002135A0" w:rsidRDefault="00D935A0" w:rsidP="002135A0">
      <w:pPr>
        <w:pStyle w:val="Code"/>
        <w:rPr>
          <w:highlight w:val="white"/>
        </w:rPr>
      </w:pPr>
      <w:r w:rsidRPr="002135A0">
        <w:rPr>
          <w:highlight w:val="white"/>
        </w:rPr>
        <w:t xml:space="preserve">      ISet&lt;Track&gt; trackSet = objectCodeGenerator.TrackSet();</w:t>
      </w:r>
    </w:p>
    <w:p w14:paraId="3F7D49F0" w14:textId="77777777" w:rsidR="00D935A0" w:rsidRPr="002135A0" w:rsidRDefault="00D935A0" w:rsidP="002135A0">
      <w:pPr>
        <w:pStyle w:val="Code"/>
        <w:rPr>
          <w:highlight w:val="white"/>
        </w:rPr>
      </w:pPr>
      <w:r w:rsidRPr="002135A0">
        <w:rPr>
          <w:highlight w:val="white"/>
        </w:rPr>
        <w:t xml:space="preserve">      objectCodeGenerator.RegisterAllocation(trackSet);</w:t>
      </w:r>
    </w:p>
    <w:p w14:paraId="448A6191" w14:textId="77777777" w:rsidR="00D935A0" w:rsidRPr="002135A0" w:rsidRDefault="00D935A0" w:rsidP="002135A0">
      <w:pPr>
        <w:pStyle w:val="Code"/>
        <w:rPr>
          <w:highlight w:val="white"/>
        </w:rPr>
      </w:pPr>
      <w:r w:rsidRPr="002135A0">
        <w:rPr>
          <w:highlight w:val="white"/>
        </w:rPr>
        <w:t xml:space="preserve">    }</w:t>
      </w:r>
    </w:p>
    <w:p w14:paraId="0BCDC84D" w14:textId="77777777" w:rsidR="00D935A0" w:rsidRPr="002135A0" w:rsidRDefault="00D935A0" w:rsidP="002135A0">
      <w:pPr>
        <w:pStyle w:val="Code"/>
        <w:rPr>
          <w:highlight w:val="white"/>
        </w:rPr>
      </w:pPr>
      <w:r w:rsidRPr="002135A0">
        <w:rPr>
          <w:highlight w:val="white"/>
        </w:rPr>
        <w:t xml:space="preserve">  </w:t>
      </w:r>
    </w:p>
    <w:p w14:paraId="7089F688" w14:textId="77777777" w:rsidR="00D935A0" w:rsidRPr="002135A0" w:rsidRDefault="00D935A0" w:rsidP="002135A0">
      <w:pPr>
        <w:pStyle w:val="Code"/>
        <w:rPr>
          <w:highlight w:val="white"/>
        </w:rPr>
      </w:pPr>
      <w:r w:rsidRPr="002135A0">
        <w:rPr>
          <w:highlight w:val="white"/>
        </w:rPr>
        <w:t xml:space="preserve">    public static void GenerateTargetWindows</w:t>
      </w:r>
    </w:p>
    <w:p w14:paraId="77C3A0F6" w14:textId="77777777" w:rsidR="00D935A0" w:rsidRPr="002135A0" w:rsidRDefault="00D935A0" w:rsidP="002135A0">
      <w:pPr>
        <w:pStyle w:val="Code"/>
        <w:rPr>
          <w:highlight w:val="white"/>
        </w:rPr>
      </w:pPr>
      <w:r w:rsidRPr="002135A0">
        <w:rPr>
          <w:highlight w:val="white"/>
        </w:rPr>
        <w:t xml:space="preserve">      (List&lt;AssemblyCode&gt; assemblyCodeList, List&lt;byte&gt; byteList,</w:t>
      </w:r>
    </w:p>
    <w:p w14:paraId="2702EA64" w14:textId="77777777" w:rsidR="00D935A0" w:rsidRPr="002135A0" w:rsidRDefault="00D935A0" w:rsidP="002135A0">
      <w:pPr>
        <w:pStyle w:val="Code"/>
        <w:rPr>
          <w:highlight w:val="white"/>
        </w:rPr>
      </w:pPr>
      <w:r w:rsidRPr="002135A0">
        <w:rPr>
          <w:highlight w:val="white"/>
        </w:rPr>
        <w:t xml:space="preserve">       IDictionary&lt;int,string&gt; accessMap, IDictionary&lt;int,string&gt; callMap,</w:t>
      </w:r>
    </w:p>
    <w:p w14:paraId="35E6BCE5" w14:textId="77777777" w:rsidR="00D935A0" w:rsidRPr="002135A0" w:rsidRDefault="00D935A0" w:rsidP="002135A0">
      <w:pPr>
        <w:pStyle w:val="Code"/>
        <w:rPr>
          <w:highlight w:val="white"/>
        </w:rPr>
      </w:pPr>
      <w:r w:rsidRPr="002135A0">
        <w:rPr>
          <w:highlight w:val="white"/>
        </w:rPr>
        <w:t xml:space="preserve">       ISet&lt;int&gt; returnSet) {</w:t>
      </w:r>
    </w:p>
    <w:p w14:paraId="6FE96A5D" w14:textId="77777777" w:rsidR="00D935A0" w:rsidRPr="002135A0" w:rsidRDefault="00D935A0" w:rsidP="002135A0">
      <w:pPr>
        <w:pStyle w:val="Code"/>
        <w:rPr>
          <w:highlight w:val="white"/>
        </w:rPr>
      </w:pPr>
      <w:r w:rsidRPr="002135A0">
        <w:rPr>
          <w:highlight w:val="white"/>
        </w:rPr>
        <w:t xml:space="preserve">      AssemblyCodeGenerator objectCodeGenerator =</w:t>
      </w:r>
    </w:p>
    <w:p w14:paraId="68A2756F" w14:textId="77777777" w:rsidR="00D935A0" w:rsidRPr="002135A0" w:rsidRDefault="00D935A0" w:rsidP="002135A0">
      <w:pPr>
        <w:pStyle w:val="Code"/>
        <w:rPr>
          <w:highlight w:val="white"/>
        </w:rPr>
      </w:pPr>
      <w:r w:rsidRPr="002135A0">
        <w:rPr>
          <w:highlight w:val="white"/>
        </w:rPr>
        <w:t xml:space="preserve">        new AssemblyCodeGenerator(assemblyCodeList);</w:t>
      </w:r>
    </w:p>
    <w:p w14:paraId="3B8002B5" w14:textId="77777777" w:rsidR="00D935A0" w:rsidRPr="002135A0" w:rsidRDefault="00D935A0" w:rsidP="002135A0">
      <w:pPr>
        <w:pStyle w:val="Code"/>
        <w:rPr>
          <w:highlight w:val="white"/>
        </w:rPr>
      </w:pPr>
      <w:r w:rsidRPr="002135A0">
        <w:rPr>
          <w:highlight w:val="white"/>
        </w:rPr>
        <w:lastRenderedPageBreak/>
        <w:t xml:space="preserve">      objectCodeGenerator.JumpInfo();</w:t>
      </w:r>
    </w:p>
    <w:p w14:paraId="38F4BC5C" w14:textId="77777777" w:rsidR="00D935A0" w:rsidRPr="002135A0" w:rsidRDefault="00D935A0" w:rsidP="002135A0">
      <w:pPr>
        <w:pStyle w:val="Code"/>
        <w:rPr>
          <w:highlight w:val="white"/>
        </w:rPr>
      </w:pPr>
      <w:r w:rsidRPr="002135A0">
        <w:rPr>
          <w:highlight w:val="white"/>
        </w:rPr>
        <w:t xml:space="preserve">      objectCodeGenerator.TargetByteList</w:t>
      </w:r>
    </w:p>
    <w:p w14:paraId="1FEAF0C3" w14:textId="77777777" w:rsidR="00D935A0" w:rsidRPr="002135A0" w:rsidRDefault="00D935A0" w:rsidP="002135A0">
      <w:pPr>
        <w:pStyle w:val="Code"/>
        <w:rPr>
          <w:highlight w:val="white"/>
        </w:rPr>
      </w:pPr>
      <w:r w:rsidRPr="002135A0">
        <w:rPr>
          <w:highlight w:val="white"/>
        </w:rPr>
        <w:t xml:space="preserve">                          (byteList, accessMap, callMap, returnSet);</w:t>
      </w:r>
    </w:p>
    <w:p w14:paraId="13232C6E" w14:textId="77777777" w:rsidR="00D935A0" w:rsidRPr="002135A0" w:rsidRDefault="00D935A0" w:rsidP="002135A0">
      <w:pPr>
        <w:pStyle w:val="Code"/>
        <w:rPr>
          <w:highlight w:val="white"/>
        </w:rPr>
      </w:pPr>
      <w:r w:rsidRPr="002135A0">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ADF83F7" w14:textId="77777777" w:rsidR="00D935A0" w:rsidRPr="002135A0" w:rsidRDefault="00D935A0" w:rsidP="002135A0">
      <w:pPr>
        <w:pStyle w:val="Code"/>
        <w:rPr>
          <w:highlight w:val="white"/>
        </w:rPr>
      </w:pPr>
      <w:r w:rsidRPr="002135A0">
        <w:rPr>
          <w:highlight w:val="white"/>
        </w:rPr>
        <w:t xml:space="preserve">    public AssemblyCode AddAssemblyCode(AssemblyOperator objectOp,</w:t>
      </w:r>
    </w:p>
    <w:p w14:paraId="0BD66CC8" w14:textId="77777777" w:rsidR="00D935A0" w:rsidRPr="002135A0" w:rsidRDefault="00D935A0" w:rsidP="002135A0">
      <w:pPr>
        <w:pStyle w:val="Code"/>
        <w:rPr>
          <w:highlight w:val="white"/>
        </w:rPr>
      </w:pPr>
      <w:r w:rsidRPr="002135A0">
        <w:rPr>
          <w:highlight w:val="white"/>
        </w:rPr>
        <w:t xml:space="preserve">                          object operand0 = null, object operand1 = null,</w:t>
      </w:r>
    </w:p>
    <w:p w14:paraId="3C17E429" w14:textId="77777777" w:rsidR="00D935A0" w:rsidRPr="002135A0" w:rsidRDefault="00D935A0" w:rsidP="002135A0">
      <w:pPr>
        <w:pStyle w:val="Code"/>
        <w:rPr>
          <w:highlight w:val="white"/>
        </w:rPr>
      </w:pPr>
      <w:r w:rsidRPr="002135A0">
        <w:rPr>
          <w:highlight w:val="white"/>
        </w:rPr>
        <w:t xml:space="preserve">                          object operand2 = null) {</w:t>
      </w:r>
    </w:p>
    <w:p w14:paraId="7B98D8E0" w14:textId="77777777" w:rsidR="00D935A0" w:rsidRPr="002135A0" w:rsidRDefault="00D935A0" w:rsidP="002135A0">
      <w:pPr>
        <w:pStyle w:val="Code"/>
        <w:rPr>
          <w:highlight w:val="white"/>
        </w:rPr>
      </w:pPr>
      <w:r w:rsidRPr="002135A0">
        <w:rPr>
          <w:highlight w:val="white"/>
        </w:rPr>
        <w:t xml:space="preserve">      AssemblyCode assemblyCode =</w:t>
      </w:r>
    </w:p>
    <w:p w14:paraId="31C4FD5D" w14:textId="77777777" w:rsidR="00D935A0" w:rsidRPr="002135A0" w:rsidRDefault="00D935A0" w:rsidP="002135A0">
      <w:pPr>
        <w:pStyle w:val="Code"/>
        <w:rPr>
          <w:highlight w:val="white"/>
        </w:rPr>
      </w:pPr>
      <w:r w:rsidRPr="002135A0">
        <w:rPr>
          <w:highlight w:val="white"/>
        </w:rPr>
        <w:t xml:space="preserve">        new AssemblyCode(objectOp, operand0, operand1, operand2);</w:t>
      </w:r>
    </w:p>
    <w:p w14:paraId="6D38B984" w14:textId="77777777" w:rsidR="00D935A0" w:rsidRPr="002135A0" w:rsidRDefault="00D935A0" w:rsidP="002135A0">
      <w:pPr>
        <w:pStyle w:val="Code"/>
        <w:rPr>
          <w:highlight w:val="white"/>
        </w:rPr>
      </w:pPr>
      <w:r w:rsidRPr="002135A0">
        <w:rPr>
          <w:highlight w:val="white"/>
        </w:rPr>
        <w:t xml:space="preserve">      m_assemblyCodeList.Add(assemblyCode);</w:t>
      </w:r>
    </w:p>
    <w:p w14:paraId="3431E9E6" w14:textId="77777777" w:rsidR="00D935A0" w:rsidRPr="002135A0" w:rsidRDefault="00D935A0" w:rsidP="002135A0">
      <w:pPr>
        <w:pStyle w:val="Code"/>
        <w:rPr>
          <w:highlight w:val="white"/>
        </w:rPr>
      </w:pPr>
      <w:r w:rsidRPr="002135A0">
        <w:rPr>
          <w:highlight w:val="white"/>
        </w:rPr>
        <w:t xml:space="preserve">      return assemblyCode;</w:t>
      </w:r>
    </w:p>
    <w:p w14:paraId="79E6FA96" w14:textId="77777777" w:rsidR="00D935A0" w:rsidRPr="002135A0" w:rsidRDefault="00D935A0" w:rsidP="002135A0">
      <w:pPr>
        <w:pStyle w:val="Code"/>
        <w:rPr>
          <w:highlight w:val="white"/>
        </w:rPr>
      </w:pPr>
      <w:r w:rsidRPr="002135A0">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7DD6BD33" w14:textId="77777777" w:rsidR="00D935A0" w:rsidRPr="002135A0" w:rsidRDefault="00D935A0" w:rsidP="002135A0">
      <w:pPr>
        <w:pStyle w:val="Code"/>
        <w:rPr>
          <w:highlight w:val="white"/>
        </w:rPr>
      </w:pPr>
      <w:r w:rsidRPr="002135A0">
        <w:rPr>
          <w:highlight w:val="white"/>
        </w:rPr>
        <w:t xml:space="preserve">    public static AssemblyCode AddAssemblyCode(List&lt;AssemblyCode&gt; list,</w:t>
      </w:r>
    </w:p>
    <w:p w14:paraId="32253EAC" w14:textId="77777777" w:rsidR="00D935A0" w:rsidRPr="002135A0" w:rsidRDefault="00D935A0" w:rsidP="002135A0">
      <w:pPr>
        <w:pStyle w:val="Code"/>
        <w:rPr>
          <w:highlight w:val="white"/>
        </w:rPr>
      </w:pPr>
      <w:r w:rsidRPr="002135A0">
        <w:rPr>
          <w:highlight w:val="white"/>
        </w:rPr>
        <w:t xml:space="preserve">                    AssemblyOperator objectOp, object operand0 = null,</w:t>
      </w:r>
    </w:p>
    <w:p w14:paraId="59E20AC0" w14:textId="77777777" w:rsidR="00D935A0" w:rsidRPr="002135A0" w:rsidRDefault="00D935A0" w:rsidP="002135A0">
      <w:pPr>
        <w:pStyle w:val="Code"/>
        <w:rPr>
          <w:highlight w:val="white"/>
        </w:rPr>
      </w:pPr>
      <w:r w:rsidRPr="002135A0">
        <w:rPr>
          <w:highlight w:val="white"/>
        </w:rPr>
        <w:t xml:space="preserve">                    object operand1 = null, object operand2 = null) {</w:t>
      </w:r>
    </w:p>
    <w:p w14:paraId="4FC33F6A" w14:textId="77777777" w:rsidR="00D935A0" w:rsidRPr="002135A0" w:rsidRDefault="00D935A0" w:rsidP="002135A0">
      <w:pPr>
        <w:pStyle w:val="Code"/>
        <w:rPr>
          <w:highlight w:val="white"/>
        </w:rPr>
      </w:pPr>
      <w:r w:rsidRPr="002135A0">
        <w:rPr>
          <w:highlight w:val="white"/>
        </w:rPr>
        <w:t xml:space="preserve">      AssemblyCode assemblyCode =</w:t>
      </w:r>
    </w:p>
    <w:p w14:paraId="1064B348" w14:textId="77777777" w:rsidR="00D935A0" w:rsidRPr="002135A0" w:rsidRDefault="00D935A0" w:rsidP="002135A0">
      <w:pPr>
        <w:pStyle w:val="Code"/>
        <w:rPr>
          <w:highlight w:val="white"/>
        </w:rPr>
      </w:pPr>
      <w:r w:rsidRPr="002135A0">
        <w:rPr>
          <w:highlight w:val="white"/>
        </w:rPr>
        <w:t xml:space="preserve">        new AssemblyCode(objectOp, operand0, operand1, operand2);</w:t>
      </w:r>
    </w:p>
    <w:p w14:paraId="023E889B" w14:textId="77777777" w:rsidR="00D935A0" w:rsidRPr="002135A0" w:rsidRDefault="00D935A0" w:rsidP="002135A0">
      <w:pPr>
        <w:pStyle w:val="Code"/>
        <w:rPr>
          <w:highlight w:val="white"/>
        </w:rPr>
      </w:pPr>
      <w:r w:rsidRPr="002135A0">
        <w:rPr>
          <w:highlight w:val="white"/>
        </w:rPr>
        <w:t xml:space="preserve">      list.Add(assemblyCode);</w:t>
      </w:r>
    </w:p>
    <w:p w14:paraId="340B65AC" w14:textId="77777777" w:rsidR="00D935A0" w:rsidRPr="002135A0" w:rsidRDefault="00D935A0" w:rsidP="002135A0">
      <w:pPr>
        <w:pStyle w:val="Code"/>
        <w:rPr>
          <w:highlight w:val="white"/>
        </w:rPr>
      </w:pPr>
      <w:r w:rsidRPr="002135A0">
        <w:rPr>
          <w:highlight w:val="white"/>
        </w:rPr>
        <w:t xml:space="preserve">      return assemblyCode;</w:t>
      </w:r>
    </w:p>
    <w:p w14:paraId="34483647" w14:textId="77777777" w:rsidR="00D935A0" w:rsidRPr="002135A0" w:rsidRDefault="00D935A0" w:rsidP="002135A0">
      <w:pPr>
        <w:pStyle w:val="Code"/>
        <w:rPr>
          <w:highlight w:val="white"/>
        </w:rPr>
      </w:pPr>
      <w:r w:rsidRPr="002135A0">
        <w:rPr>
          <w:highlight w:val="white"/>
        </w:rPr>
        <w:t xml:space="preserve">    }</w:t>
      </w:r>
    </w:p>
    <w:p w14:paraId="51571483" w14:textId="1EACB82F"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list</w:t>
      </w:r>
      <w:r w:rsidR="004B61D4">
        <w:rPr>
          <w:highlight w:val="white"/>
        </w:rPr>
        <w:t>, and calls an appropriate method for each kind of instruction.</w:t>
      </w:r>
    </w:p>
    <w:p w14:paraId="14BAD3D0" w14:textId="77777777" w:rsidR="00D935A0" w:rsidRPr="002135A0" w:rsidRDefault="00D935A0" w:rsidP="002135A0">
      <w:pPr>
        <w:pStyle w:val="Code"/>
        <w:rPr>
          <w:highlight w:val="white"/>
        </w:rPr>
      </w:pPr>
      <w:r w:rsidRPr="002135A0">
        <w:rPr>
          <w:highlight w:val="white"/>
        </w:rPr>
        <w:t xml:space="preserve">    public void AssemblyCodeList(List&lt;MiddleCode&gt; middleCodeList){</w:t>
      </w:r>
    </w:p>
    <w:p w14:paraId="5E5C8D74" w14:textId="77777777" w:rsidR="00D935A0" w:rsidRPr="002135A0" w:rsidRDefault="00D935A0" w:rsidP="002135A0">
      <w:pPr>
        <w:pStyle w:val="Code"/>
        <w:rPr>
          <w:highlight w:val="white"/>
        </w:rPr>
      </w:pPr>
      <w:r w:rsidRPr="002135A0">
        <w:rPr>
          <w:highlight w:val="white"/>
        </w:rPr>
        <w:t xml:space="preserve">      for (int middleIndex = 0; middleIndex &lt; middleCodeList.Count;</w:t>
      </w:r>
    </w:p>
    <w:p w14:paraId="1FAB9281" w14:textId="77777777" w:rsidR="00D935A0" w:rsidRPr="002135A0" w:rsidRDefault="00D935A0" w:rsidP="002135A0">
      <w:pPr>
        <w:pStyle w:val="Code"/>
        <w:rPr>
          <w:highlight w:val="white"/>
        </w:rPr>
      </w:pPr>
      <w:r w:rsidRPr="002135A0">
        <w:rPr>
          <w:highlight w:val="white"/>
        </w:rPr>
        <w:t xml:space="preserve">           ++middleIndex) {</w:t>
      </w:r>
    </w:p>
    <w:p w14:paraId="14201FE7" w14:textId="77777777" w:rsidR="00D935A0" w:rsidRPr="002135A0" w:rsidRDefault="00D935A0" w:rsidP="002135A0">
      <w:pPr>
        <w:pStyle w:val="Code"/>
        <w:rPr>
          <w:highlight w:val="white"/>
        </w:rPr>
      </w:pPr>
      <w:r w:rsidRPr="002135A0">
        <w:rPr>
          <w:highlight w:val="white"/>
        </w:rPr>
        <w:t xml:space="preserve">        MiddleCode middleCode = middleCodeList[middleIndex];</w:t>
      </w:r>
    </w:p>
    <w:p w14:paraId="2F74ADDF" w14:textId="77777777" w:rsidR="00D935A0" w:rsidRPr="002135A0" w:rsidRDefault="00D935A0" w:rsidP="002135A0">
      <w:pPr>
        <w:pStyle w:val="Code"/>
        <w:rPr>
          <w:highlight w:val="white"/>
        </w:rPr>
      </w:pPr>
      <w:r w:rsidRPr="002135A0">
        <w:rPr>
          <w:highlight w:val="white"/>
        </w:rPr>
        <w:t xml:space="preserve">        AddAssemblyCode(AssemblyOperator.new_middle_code, middleIndex);</w:t>
      </w:r>
    </w:p>
    <w:p w14:paraId="2A3F0C65" w14:textId="20E5FB14" w:rsidR="00D935A0" w:rsidRPr="002135A0" w:rsidRDefault="00D77E69" w:rsidP="00D77E69">
      <w:pPr>
        <w:rPr>
          <w:highlight w:val="white"/>
        </w:rPr>
      </w:pPr>
      <w:r>
        <w:rPr>
          <w:highlight w:val="white"/>
        </w:rPr>
        <w:t xml:space="preserve">If the current function is not null (if the code </w:t>
      </w:r>
      <w:r w:rsidR="00907C93">
        <w:rPr>
          <w:highlight w:val="white"/>
        </w:rPr>
        <w:t>is in</w:t>
      </w:r>
      <w:r>
        <w:rPr>
          <w:highlight w:val="white"/>
        </w:rPr>
        <w:t xml:space="preserve"> function scope rather the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4FCB4400" w14:textId="77777777" w:rsidR="00D935A0" w:rsidRPr="002135A0" w:rsidRDefault="00D935A0" w:rsidP="002135A0">
      <w:pPr>
        <w:pStyle w:val="Code"/>
        <w:rPr>
          <w:highlight w:val="white"/>
        </w:rPr>
      </w:pPr>
      <w:r w:rsidRPr="002135A0">
        <w:rPr>
          <w:highlight w:val="white"/>
        </w:rPr>
        <w:t xml:space="preserve">        if (SymbolTable.CurrentFunction != null) {</w:t>
      </w:r>
    </w:p>
    <w:p w14:paraId="43FC8E83" w14:textId="77777777" w:rsidR="00D935A0" w:rsidRPr="002135A0" w:rsidRDefault="00D935A0" w:rsidP="002135A0">
      <w:pPr>
        <w:pStyle w:val="Code"/>
        <w:rPr>
          <w:highlight w:val="white"/>
        </w:rPr>
      </w:pPr>
      <w:r w:rsidRPr="002135A0">
        <w:rPr>
          <w:highlight w:val="white"/>
        </w:rPr>
        <w:t xml:space="preserve">          if (middleCode.Operator == MiddleOperator.Initializer) {</w:t>
      </w:r>
    </w:p>
    <w:p w14:paraId="4AF4219D" w14:textId="77777777" w:rsidR="00D935A0" w:rsidRPr="002135A0" w:rsidRDefault="00D935A0" w:rsidP="002135A0">
      <w:pPr>
        <w:pStyle w:val="Code"/>
        <w:rPr>
          <w:highlight w:val="white"/>
        </w:rPr>
      </w:pPr>
      <w:r w:rsidRPr="002135A0">
        <w:rPr>
          <w:highlight w:val="white"/>
        </w:rPr>
        <w:t xml:space="preserve">            AddAssemblyCode(AssemblyOperator.label, null,</w:t>
      </w:r>
    </w:p>
    <w:p w14:paraId="12BA5EB4" w14:textId="77777777" w:rsidR="00D935A0" w:rsidRPr="002135A0" w:rsidRDefault="00D935A0" w:rsidP="002135A0">
      <w:pPr>
        <w:pStyle w:val="Code"/>
        <w:rPr>
          <w:highlight w:val="white"/>
        </w:rPr>
      </w:pPr>
      <w:r w:rsidRPr="002135A0">
        <w:rPr>
          <w:highlight w:val="white"/>
        </w:rPr>
        <w:t xml:space="preserve">                            middleCode.ToString());</w:t>
      </w:r>
    </w:p>
    <w:p w14:paraId="12CFCAA1" w14:textId="3539091A" w:rsidR="00D935A0" w:rsidRDefault="00D935A0" w:rsidP="002135A0">
      <w:pPr>
        <w:pStyle w:val="Code"/>
        <w:rPr>
          <w:highlight w:val="white"/>
        </w:rPr>
      </w:pPr>
      <w:r w:rsidRPr="002135A0">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489D2E8C" w14:textId="77777777" w:rsidR="00D935A0" w:rsidRPr="002135A0" w:rsidRDefault="00D935A0" w:rsidP="002135A0">
      <w:pPr>
        <w:pStyle w:val="Code"/>
        <w:rPr>
          <w:highlight w:val="white"/>
        </w:rPr>
      </w:pPr>
      <w:r w:rsidRPr="002135A0">
        <w:rPr>
          <w:highlight w:val="white"/>
        </w:rPr>
        <w:t xml:space="preserve">          else {</w:t>
      </w:r>
    </w:p>
    <w:p w14:paraId="510F8334" w14:textId="77777777" w:rsidR="00D935A0" w:rsidRPr="002135A0" w:rsidRDefault="00D935A0" w:rsidP="002135A0">
      <w:pPr>
        <w:pStyle w:val="Code"/>
        <w:rPr>
          <w:highlight w:val="white"/>
        </w:rPr>
      </w:pPr>
      <w:r w:rsidRPr="002135A0">
        <w:rPr>
          <w:highlight w:val="white"/>
        </w:rPr>
        <w:t xml:space="preserve">            string label = SymbolTable.CurrentFunction.UniqueName;</w:t>
      </w:r>
    </w:p>
    <w:p w14:paraId="5B2953A1" w14:textId="77777777" w:rsidR="00D935A0" w:rsidRPr="002135A0" w:rsidRDefault="00D935A0" w:rsidP="002135A0">
      <w:pPr>
        <w:pStyle w:val="Code"/>
        <w:rPr>
          <w:highlight w:val="white"/>
        </w:rPr>
      </w:pPr>
      <w:r w:rsidRPr="002135A0">
        <w:rPr>
          <w:highlight w:val="white"/>
        </w:rPr>
        <w:t xml:space="preserve">            </w:t>
      </w:r>
    </w:p>
    <w:p w14:paraId="5B7A3D59" w14:textId="77777777" w:rsidR="00D935A0" w:rsidRPr="002135A0" w:rsidRDefault="00D935A0" w:rsidP="002135A0">
      <w:pPr>
        <w:pStyle w:val="Code"/>
        <w:rPr>
          <w:highlight w:val="white"/>
        </w:rPr>
      </w:pPr>
      <w:r w:rsidRPr="002135A0">
        <w:rPr>
          <w:highlight w:val="white"/>
        </w:rPr>
        <w:t xml:space="preserve">            if (middleIndex &gt; 0) {</w:t>
      </w:r>
    </w:p>
    <w:p w14:paraId="7B9074D1" w14:textId="77777777" w:rsidR="00D935A0" w:rsidRPr="002135A0" w:rsidRDefault="00D935A0" w:rsidP="002135A0">
      <w:pPr>
        <w:pStyle w:val="Code"/>
        <w:rPr>
          <w:highlight w:val="white"/>
        </w:rPr>
      </w:pPr>
      <w:r w:rsidRPr="002135A0">
        <w:rPr>
          <w:highlight w:val="white"/>
        </w:rPr>
        <w:t xml:space="preserve">              label += Symbol.SeparatorId + middleIndex;</w:t>
      </w:r>
    </w:p>
    <w:p w14:paraId="6FDE6EEF" w14:textId="77777777" w:rsidR="00D935A0" w:rsidRPr="002135A0" w:rsidRDefault="00D935A0" w:rsidP="002135A0">
      <w:pPr>
        <w:pStyle w:val="Code"/>
        <w:rPr>
          <w:highlight w:val="white"/>
        </w:rPr>
      </w:pPr>
      <w:r w:rsidRPr="002135A0">
        <w:rPr>
          <w:highlight w:val="white"/>
        </w:rPr>
        <w:t xml:space="preserve">            }</w:t>
      </w:r>
    </w:p>
    <w:p w14:paraId="4352AE27" w14:textId="77777777" w:rsidR="00D935A0" w:rsidRPr="002135A0" w:rsidRDefault="00D935A0" w:rsidP="002135A0">
      <w:pPr>
        <w:pStyle w:val="Code"/>
        <w:rPr>
          <w:highlight w:val="white"/>
        </w:rPr>
      </w:pPr>
      <w:r w:rsidRPr="002135A0">
        <w:rPr>
          <w:highlight w:val="white"/>
        </w:rPr>
        <w:t xml:space="preserve">            </w:t>
      </w:r>
    </w:p>
    <w:p w14:paraId="55EFD43A" w14:textId="77777777" w:rsidR="00D935A0" w:rsidRPr="002135A0" w:rsidRDefault="00D935A0" w:rsidP="002135A0">
      <w:pPr>
        <w:pStyle w:val="Code"/>
        <w:rPr>
          <w:highlight w:val="white"/>
        </w:rPr>
      </w:pPr>
      <w:r w:rsidRPr="002135A0">
        <w:rPr>
          <w:highlight w:val="white"/>
        </w:rPr>
        <w:t xml:space="preserve">            AddAssemblyCode(AssemblyOperator.label, label,</w:t>
      </w:r>
    </w:p>
    <w:p w14:paraId="6CAD888A" w14:textId="77777777" w:rsidR="00D935A0" w:rsidRPr="002135A0" w:rsidRDefault="00D935A0" w:rsidP="002135A0">
      <w:pPr>
        <w:pStyle w:val="Code"/>
        <w:rPr>
          <w:highlight w:val="white"/>
        </w:rPr>
      </w:pPr>
      <w:r w:rsidRPr="002135A0">
        <w:rPr>
          <w:highlight w:val="white"/>
        </w:rPr>
        <w:lastRenderedPageBreak/>
        <w:t xml:space="preserve">                            middleCode.ToString());</w:t>
      </w:r>
    </w:p>
    <w:p w14:paraId="585BFD4F" w14:textId="77777777" w:rsidR="00D935A0" w:rsidRPr="002135A0" w:rsidRDefault="00D935A0" w:rsidP="002135A0">
      <w:pPr>
        <w:pStyle w:val="Code"/>
        <w:rPr>
          <w:highlight w:val="white"/>
        </w:rPr>
      </w:pPr>
      <w:r w:rsidRPr="002135A0">
        <w:rPr>
          <w:highlight w:val="white"/>
        </w:rPr>
        <w:t xml:space="preserve">          }</w:t>
      </w:r>
    </w:p>
    <w:p w14:paraId="5C119E2F" w14:textId="77777777" w:rsidR="00D935A0" w:rsidRPr="002135A0" w:rsidRDefault="00D935A0" w:rsidP="002135A0">
      <w:pPr>
        <w:pStyle w:val="Code"/>
        <w:rPr>
          <w:highlight w:val="white"/>
        </w:rPr>
      </w:pPr>
      <w:r w:rsidRPr="002135A0">
        <w:rPr>
          <w:highlight w:val="white"/>
        </w:rPr>
        <w:t xml:space="preserve">        }</w:t>
      </w:r>
    </w:p>
    <w:p w14:paraId="2AEE4CCA" w14:textId="53821666" w:rsidR="00D935A0" w:rsidRPr="002135A0" w:rsidRDefault="00B36515" w:rsidP="00B36515">
      <w:pPr>
        <w:rPr>
          <w:highlight w:val="white"/>
        </w:rPr>
      </w:pPr>
      <w:r>
        <w:rPr>
          <w:highlight w:val="white"/>
        </w:rPr>
        <w:t>Now follows a long switch statement, where each middle code instruction is matched to a function call.</w:t>
      </w:r>
    </w:p>
    <w:p w14:paraId="2C254B8E" w14:textId="77777777" w:rsidR="00D935A0" w:rsidRPr="007B4210" w:rsidRDefault="00D935A0" w:rsidP="007B4210">
      <w:pPr>
        <w:pStyle w:val="Code"/>
        <w:rPr>
          <w:highlight w:val="white"/>
        </w:rPr>
      </w:pPr>
      <w:r w:rsidRPr="007B4210">
        <w:rPr>
          <w:highlight w:val="white"/>
        </w:rPr>
        <w:t xml:space="preserve">        switch (middleCode.Operator) {</w:t>
      </w:r>
    </w:p>
    <w:p w14:paraId="2DD0436E" w14:textId="30B4E5DE" w:rsidR="00D935A0" w:rsidRPr="007B4210" w:rsidRDefault="00D935A0" w:rsidP="007B4210">
      <w:pPr>
        <w:pStyle w:val="Code"/>
        <w:rPr>
          <w:highlight w:val="white"/>
        </w:rPr>
      </w:pPr>
      <w:r w:rsidRPr="007B4210">
        <w:rPr>
          <w:highlight w:val="white"/>
        </w:rPr>
        <w:t xml:space="preserve">          case MiddleOperator.</w:t>
      </w:r>
      <w:r w:rsidR="005C7890">
        <w:rPr>
          <w:highlight w:val="white"/>
        </w:rPr>
        <w:t>PreCall</w:t>
      </w:r>
      <w:r w:rsidRPr="007B4210">
        <w:rPr>
          <w:highlight w:val="white"/>
        </w:rPr>
        <w:t>:</w:t>
      </w:r>
    </w:p>
    <w:p w14:paraId="29B79952" w14:textId="791CC3B3" w:rsidR="00D935A0" w:rsidRPr="007B4210" w:rsidRDefault="00D935A0" w:rsidP="007B4210">
      <w:pPr>
        <w:pStyle w:val="Code"/>
        <w:rPr>
          <w:highlight w:val="white"/>
        </w:rPr>
      </w:pPr>
      <w:r w:rsidRPr="007B4210">
        <w:rPr>
          <w:highlight w:val="white"/>
        </w:rPr>
        <w:t xml:space="preserve">            </w:t>
      </w:r>
      <w:r w:rsidR="005C7890">
        <w:rPr>
          <w:highlight w:val="white"/>
        </w:rPr>
        <w:t>PreCall</w:t>
      </w:r>
      <w:r w:rsidRPr="007B4210">
        <w:rPr>
          <w:highlight w:val="white"/>
        </w:rPr>
        <w:t>(middleCode);</w:t>
      </w:r>
    </w:p>
    <w:p w14:paraId="0381A7C6" w14:textId="77777777" w:rsidR="00D935A0" w:rsidRPr="007B4210" w:rsidRDefault="00D935A0" w:rsidP="007B4210">
      <w:pPr>
        <w:pStyle w:val="Code"/>
        <w:rPr>
          <w:highlight w:val="white"/>
        </w:rPr>
      </w:pPr>
      <w:r w:rsidRPr="007B4210">
        <w:rPr>
          <w:highlight w:val="white"/>
        </w:rPr>
        <w:t xml:space="preserve">            break;</w:t>
      </w:r>
    </w:p>
    <w:p w14:paraId="200E0743" w14:textId="77777777" w:rsidR="00D935A0" w:rsidRPr="007B4210" w:rsidRDefault="00D935A0" w:rsidP="007B4210">
      <w:pPr>
        <w:pStyle w:val="Code"/>
        <w:rPr>
          <w:highlight w:val="white"/>
        </w:rPr>
      </w:pPr>
    </w:p>
    <w:p w14:paraId="55394EE2" w14:textId="77777777" w:rsidR="00D935A0" w:rsidRPr="007B4210" w:rsidRDefault="00D935A0" w:rsidP="007B4210">
      <w:pPr>
        <w:pStyle w:val="Code"/>
        <w:rPr>
          <w:highlight w:val="white"/>
        </w:rPr>
      </w:pPr>
      <w:r w:rsidRPr="007B4210">
        <w:rPr>
          <w:highlight w:val="white"/>
        </w:rPr>
        <w:t xml:space="preserve">          case MiddleOperator.Call:</w:t>
      </w:r>
    </w:p>
    <w:p w14:paraId="12942120" w14:textId="77777777" w:rsidR="00D935A0" w:rsidRPr="007B4210" w:rsidRDefault="00D935A0" w:rsidP="007B4210">
      <w:pPr>
        <w:pStyle w:val="Code"/>
        <w:rPr>
          <w:highlight w:val="white"/>
        </w:rPr>
      </w:pPr>
      <w:r w:rsidRPr="007B4210">
        <w:rPr>
          <w:highlight w:val="white"/>
        </w:rPr>
        <w:t xml:space="preserve">            FunctionCall(middleCode, middleIndex);</w:t>
      </w:r>
    </w:p>
    <w:p w14:paraId="57C7871D" w14:textId="77777777" w:rsidR="00D935A0" w:rsidRPr="007B4210" w:rsidRDefault="00D935A0" w:rsidP="007B4210">
      <w:pPr>
        <w:pStyle w:val="Code"/>
        <w:rPr>
          <w:highlight w:val="white"/>
        </w:rPr>
      </w:pPr>
      <w:r w:rsidRPr="007B4210">
        <w:rPr>
          <w:highlight w:val="white"/>
        </w:rPr>
        <w:t xml:space="preserve">            break;</w:t>
      </w:r>
    </w:p>
    <w:p w14:paraId="1C97501C" w14:textId="77777777" w:rsidR="00D935A0" w:rsidRPr="007B4210" w:rsidRDefault="00D935A0" w:rsidP="007B4210">
      <w:pPr>
        <w:pStyle w:val="Code"/>
        <w:rPr>
          <w:highlight w:val="white"/>
        </w:rPr>
      </w:pPr>
    </w:p>
    <w:p w14:paraId="73E8FD36" w14:textId="77777777" w:rsidR="00D935A0" w:rsidRPr="007B4210" w:rsidRDefault="00D935A0" w:rsidP="007B4210">
      <w:pPr>
        <w:pStyle w:val="Code"/>
        <w:rPr>
          <w:highlight w:val="white"/>
        </w:rPr>
      </w:pPr>
      <w:r w:rsidRPr="007B4210">
        <w:rPr>
          <w:highlight w:val="white"/>
        </w:rPr>
        <w:t xml:space="preserve">          case MiddleOperator.PostCall:</w:t>
      </w:r>
    </w:p>
    <w:p w14:paraId="4C4705EA" w14:textId="77777777" w:rsidR="00D935A0" w:rsidRPr="007B4210" w:rsidRDefault="00D935A0" w:rsidP="007B4210">
      <w:pPr>
        <w:pStyle w:val="Code"/>
        <w:rPr>
          <w:highlight w:val="white"/>
        </w:rPr>
      </w:pPr>
      <w:r w:rsidRPr="007B4210">
        <w:rPr>
          <w:highlight w:val="white"/>
        </w:rPr>
        <w:t xml:space="preserve">            FunctionPostCall(middleCode);</w:t>
      </w:r>
    </w:p>
    <w:p w14:paraId="5BBAC13E" w14:textId="77777777" w:rsidR="00D935A0" w:rsidRPr="007B4210" w:rsidRDefault="00D935A0" w:rsidP="007B4210">
      <w:pPr>
        <w:pStyle w:val="Code"/>
        <w:rPr>
          <w:highlight w:val="white"/>
        </w:rPr>
      </w:pPr>
      <w:r w:rsidRPr="007B4210">
        <w:rPr>
          <w:highlight w:val="white"/>
        </w:rPr>
        <w:t xml:space="preserve">            break;</w:t>
      </w:r>
    </w:p>
    <w:p w14:paraId="26943C32" w14:textId="77777777" w:rsidR="00D935A0" w:rsidRPr="007B4210" w:rsidRDefault="00D935A0" w:rsidP="007B4210">
      <w:pPr>
        <w:pStyle w:val="Code"/>
        <w:rPr>
          <w:highlight w:val="white"/>
        </w:rPr>
      </w:pPr>
    </w:p>
    <w:p w14:paraId="1FD60762" w14:textId="77777777" w:rsidR="00D935A0" w:rsidRPr="007B4210" w:rsidRDefault="00D935A0" w:rsidP="007B4210">
      <w:pPr>
        <w:pStyle w:val="Code"/>
        <w:rPr>
          <w:highlight w:val="white"/>
        </w:rPr>
      </w:pPr>
      <w:r w:rsidRPr="007B4210">
        <w:rPr>
          <w:highlight w:val="white"/>
        </w:rPr>
        <w:t xml:space="preserve">          case MiddleOperator.Return:</w:t>
      </w:r>
    </w:p>
    <w:p w14:paraId="70E5FD6F" w14:textId="77777777" w:rsidR="00D935A0" w:rsidRPr="007B4210" w:rsidRDefault="00D935A0" w:rsidP="007B4210">
      <w:pPr>
        <w:pStyle w:val="Code"/>
        <w:rPr>
          <w:highlight w:val="white"/>
        </w:rPr>
      </w:pPr>
      <w:r w:rsidRPr="007B4210">
        <w:rPr>
          <w:highlight w:val="white"/>
        </w:rPr>
        <w:t xml:space="preserve">            Return(middleCode);</w:t>
      </w:r>
    </w:p>
    <w:p w14:paraId="42388C6D" w14:textId="77777777" w:rsidR="00D935A0" w:rsidRPr="007B4210" w:rsidRDefault="00D935A0" w:rsidP="007B4210">
      <w:pPr>
        <w:pStyle w:val="Code"/>
        <w:rPr>
          <w:highlight w:val="white"/>
        </w:rPr>
      </w:pPr>
      <w:r w:rsidRPr="007B4210">
        <w:rPr>
          <w:highlight w:val="white"/>
        </w:rPr>
        <w:t xml:space="preserve">            break;</w:t>
      </w:r>
    </w:p>
    <w:p w14:paraId="0E700A3E" w14:textId="77777777" w:rsidR="00D935A0" w:rsidRPr="007B4210" w:rsidRDefault="00D935A0" w:rsidP="007B4210">
      <w:pPr>
        <w:pStyle w:val="Code"/>
        <w:rPr>
          <w:highlight w:val="white"/>
        </w:rPr>
      </w:pPr>
    </w:p>
    <w:p w14:paraId="7B459B6D" w14:textId="77777777" w:rsidR="00D935A0" w:rsidRPr="007B4210" w:rsidRDefault="00D935A0" w:rsidP="007B4210">
      <w:pPr>
        <w:pStyle w:val="Code"/>
        <w:rPr>
          <w:highlight w:val="white"/>
        </w:rPr>
      </w:pPr>
      <w:r w:rsidRPr="007B4210">
        <w:rPr>
          <w:highlight w:val="white"/>
        </w:rPr>
        <w:t xml:space="preserve">          case MiddleOperator.Exit:</w:t>
      </w:r>
    </w:p>
    <w:p w14:paraId="38689990" w14:textId="77777777" w:rsidR="00D935A0" w:rsidRPr="007B4210" w:rsidRDefault="00D935A0" w:rsidP="007B4210">
      <w:pPr>
        <w:pStyle w:val="Code"/>
        <w:rPr>
          <w:highlight w:val="white"/>
        </w:rPr>
      </w:pPr>
      <w:r w:rsidRPr="007B4210">
        <w:rPr>
          <w:highlight w:val="white"/>
        </w:rPr>
        <w:t xml:space="preserve">            Exit(middleCode);</w:t>
      </w:r>
    </w:p>
    <w:p w14:paraId="1FD7F19F" w14:textId="77777777" w:rsidR="00D935A0" w:rsidRPr="007B4210" w:rsidRDefault="00D935A0" w:rsidP="007B4210">
      <w:pPr>
        <w:pStyle w:val="Code"/>
        <w:rPr>
          <w:highlight w:val="white"/>
        </w:rPr>
      </w:pPr>
      <w:r w:rsidRPr="007B4210">
        <w:rPr>
          <w:highlight w:val="white"/>
        </w:rPr>
        <w:t xml:space="preserve">            break;</w:t>
      </w:r>
    </w:p>
    <w:p w14:paraId="3A5D1F1A" w14:textId="77777777" w:rsidR="00D935A0" w:rsidRPr="007B4210" w:rsidRDefault="00D935A0" w:rsidP="007B4210">
      <w:pPr>
        <w:pStyle w:val="Code"/>
        <w:rPr>
          <w:highlight w:val="white"/>
        </w:rPr>
      </w:pPr>
    </w:p>
    <w:p w14:paraId="217F0715" w14:textId="77777777" w:rsidR="00D935A0" w:rsidRPr="007B4210" w:rsidRDefault="00D935A0" w:rsidP="007B4210">
      <w:pPr>
        <w:pStyle w:val="Code"/>
        <w:rPr>
          <w:highlight w:val="white"/>
        </w:rPr>
      </w:pPr>
      <w:r w:rsidRPr="007B4210">
        <w:rPr>
          <w:highlight w:val="white"/>
        </w:rPr>
        <w:t xml:space="preserve">          case MiddleOperator.Goto:</w:t>
      </w:r>
    </w:p>
    <w:p w14:paraId="213F73EB" w14:textId="77777777" w:rsidR="00D935A0" w:rsidRPr="007B4210" w:rsidRDefault="00D935A0" w:rsidP="007B4210">
      <w:pPr>
        <w:pStyle w:val="Code"/>
        <w:rPr>
          <w:highlight w:val="white"/>
        </w:rPr>
      </w:pPr>
      <w:r w:rsidRPr="007B4210">
        <w:rPr>
          <w:highlight w:val="white"/>
        </w:rPr>
        <w:t xml:space="preserve">            Goto(middleCode);</w:t>
      </w:r>
    </w:p>
    <w:p w14:paraId="1A4EB632" w14:textId="77777777" w:rsidR="00D935A0" w:rsidRPr="007B4210" w:rsidRDefault="00D935A0" w:rsidP="007B4210">
      <w:pPr>
        <w:pStyle w:val="Code"/>
        <w:rPr>
          <w:highlight w:val="white"/>
        </w:rPr>
      </w:pPr>
      <w:r w:rsidRPr="007B4210">
        <w:rPr>
          <w:highlight w:val="white"/>
        </w:rPr>
        <w:t xml:space="preserve">            break;</w:t>
      </w:r>
    </w:p>
    <w:p w14:paraId="58B05C00" w14:textId="77777777" w:rsidR="00D935A0" w:rsidRPr="007B4210" w:rsidRDefault="00D935A0" w:rsidP="007B4210">
      <w:pPr>
        <w:pStyle w:val="Code"/>
        <w:rPr>
          <w:highlight w:val="white"/>
        </w:rPr>
      </w:pPr>
    </w:p>
    <w:p w14:paraId="00C662EA" w14:textId="77777777" w:rsidR="00D935A0" w:rsidRPr="007B4210" w:rsidRDefault="00D935A0" w:rsidP="007B4210">
      <w:pPr>
        <w:pStyle w:val="Code"/>
        <w:rPr>
          <w:highlight w:val="white"/>
        </w:rPr>
      </w:pPr>
      <w:r w:rsidRPr="007B4210">
        <w:rPr>
          <w:highlight w:val="white"/>
        </w:rPr>
        <w:t xml:space="preserve">          case MiddleOperator.AssignRegister:</w:t>
      </w:r>
    </w:p>
    <w:p w14:paraId="55CD6899" w14:textId="77777777" w:rsidR="00D935A0" w:rsidRPr="007B4210" w:rsidRDefault="00D935A0" w:rsidP="007B4210">
      <w:pPr>
        <w:pStyle w:val="Code"/>
        <w:rPr>
          <w:highlight w:val="white"/>
        </w:rPr>
      </w:pPr>
      <w:r w:rsidRPr="007B4210">
        <w:rPr>
          <w:highlight w:val="white"/>
        </w:rPr>
        <w:t xml:space="preserve">            LoadToRegister(middleCode);</w:t>
      </w:r>
    </w:p>
    <w:p w14:paraId="44329B43" w14:textId="77777777" w:rsidR="00D935A0" w:rsidRPr="007B4210" w:rsidRDefault="00D935A0" w:rsidP="007B4210">
      <w:pPr>
        <w:pStyle w:val="Code"/>
        <w:rPr>
          <w:highlight w:val="white"/>
        </w:rPr>
      </w:pPr>
      <w:r w:rsidRPr="007B4210">
        <w:rPr>
          <w:highlight w:val="white"/>
        </w:rPr>
        <w:t xml:space="preserve">            break;</w:t>
      </w:r>
    </w:p>
    <w:p w14:paraId="647B2AEF" w14:textId="77777777" w:rsidR="00D935A0" w:rsidRPr="007B4210" w:rsidRDefault="00D935A0" w:rsidP="007B4210">
      <w:pPr>
        <w:pStyle w:val="Code"/>
        <w:rPr>
          <w:highlight w:val="white"/>
        </w:rPr>
      </w:pPr>
    </w:p>
    <w:p w14:paraId="642B0B9B" w14:textId="77777777" w:rsidR="00D935A0" w:rsidRPr="007B4210" w:rsidRDefault="00D935A0" w:rsidP="007B4210">
      <w:pPr>
        <w:pStyle w:val="Code"/>
        <w:rPr>
          <w:highlight w:val="white"/>
        </w:rPr>
      </w:pPr>
      <w:r w:rsidRPr="007B4210">
        <w:rPr>
          <w:highlight w:val="white"/>
        </w:rPr>
        <w:t xml:space="preserve">          case MiddleOperator.InspectRegister:</w:t>
      </w:r>
    </w:p>
    <w:p w14:paraId="62693204" w14:textId="77777777" w:rsidR="00D935A0" w:rsidRPr="007B4210" w:rsidRDefault="00D935A0" w:rsidP="007B4210">
      <w:pPr>
        <w:pStyle w:val="Code"/>
        <w:rPr>
          <w:highlight w:val="white"/>
        </w:rPr>
      </w:pPr>
      <w:r w:rsidRPr="007B4210">
        <w:rPr>
          <w:highlight w:val="white"/>
        </w:rPr>
        <w:t xml:space="preserve">            InspectRegister(middleCode);</w:t>
      </w:r>
    </w:p>
    <w:p w14:paraId="78B0B531" w14:textId="77777777" w:rsidR="00D935A0" w:rsidRPr="007B4210" w:rsidRDefault="00D935A0" w:rsidP="007B4210">
      <w:pPr>
        <w:pStyle w:val="Code"/>
        <w:rPr>
          <w:highlight w:val="white"/>
        </w:rPr>
      </w:pPr>
      <w:r w:rsidRPr="007B4210">
        <w:rPr>
          <w:highlight w:val="white"/>
        </w:rPr>
        <w:t xml:space="preserve">            break;</w:t>
      </w:r>
    </w:p>
    <w:p w14:paraId="2E240EAA" w14:textId="77777777" w:rsidR="00D935A0" w:rsidRPr="007B4210" w:rsidRDefault="00D935A0" w:rsidP="007B4210">
      <w:pPr>
        <w:pStyle w:val="Code"/>
        <w:rPr>
          <w:highlight w:val="white"/>
        </w:rPr>
      </w:pPr>
    </w:p>
    <w:p w14:paraId="38535EF5" w14:textId="77777777" w:rsidR="00D935A0" w:rsidRPr="007B4210" w:rsidRDefault="00D935A0" w:rsidP="007B4210">
      <w:pPr>
        <w:pStyle w:val="Code"/>
        <w:rPr>
          <w:highlight w:val="white"/>
        </w:rPr>
      </w:pPr>
      <w:r w:rsidRPr="007B4210">
        <w:rPr>
          <w:highlight w:val="white"/>
        </w:rPr>
        <w:t xml:space="preserve">          case MiddleOperator.JumpRegister:</w:t>
      </w:r>
    </w:p>
    <w:p w14:paraId="716EB69E" w14:textId="77777777" w:rsidR="00D935A0" w:rsidRPr="007B4210" w:rsidRDefault="00D935A0" w:rsidP="007B4210">
      <w:pPr>
        <w:pStyle w:val="Code"/>
        <w:rPr>
          <w:highlight w:val="white"/>
        </w:rPr>
      </w:pPr>
      <w:r w:rsidRPr="007B4210">
        <w:rPr>
          <w:highlight w:val="white"/>
        </w:rPr>
        <w:t xml:space="preserve">            JumpRegister(middleCode);</w:t>
      </w:r>
    </w:p>
    <w:p w14:paraId="3F60AE87" w14:textId="77777777" w:rsidR="00D935A0" w:rsidRPr="007B4210" w:rsidRDefault="00D935A0" w:rsidP="007B4210">
      <w:pPr>
        <w:pStyle w:val="Code"/>
        <w:rPr>
          <w:highlight w:val="white"/>
        </w:rPr>
      </w:pPr>
      <w:r w:rsidRPr="007B4210">
        <w:rPr>
          <w:highlight w:val="white"/>
        </w:rPr>
        <w:t xml:space="preserve">            break;</w:t>
      </w:r>
    </w:p>
    <w:p w14:paraId="7B1456DE" w14:textId="77777777" w:rsidR="00D935A0" w:rsidRPr="007B4210" w:rsidRDefault="00D935A0" w:rsidP="007B4210">
      <w:pPr>
        <w:pStyle w:val="Code"/>
        <w:rPr>
          <w:highlight w:val="white"/>
        </w:rPr>
      </w:pPr>
    </w:p>
    <w:p w14:paraId="56557D15" w14:textId="77777777" w:rsidR="00D935A0" w:rsidRPr="007B4210" w:rsidRDefault="00D935A0" w:rsidP="007B4210">
      <w:pPr>
        <w:pStyle w:val="Code"/>
        <w:rPr>
          <w:highlight w:val="white"/>
        </w:rPr>
      </w:pPr>
      <w:r w:rsidRPr="007B4210">
        <w:rPr>
          <w:highlight w:val="white"/>
        </w:rPr>
        <w:t xml:space="preserve">          case MiddleOperator.Interrupt:</w:t>
      </w:r>
    </w:p>
    <w:p w14:paraId="28AC60FA" w14:textId="77777777" w:rsidR="00D935A0" w:rsidRPr="007B4210" w:rsidRDefault="00D935A0" w:rsidP="007B4210">
      <w:pPr>
        <w:pStyle w:val="Code"/>
        <w:rPr>
          <w:highlight w:val="white"/>
        </w:rPr>
      </w:pPr>
      <w:r w:rsidRPr="007B4210">
        <w:rPr>
          <w:highlight w:val="white"/>
        </w:rPr>
        <w:t xml:space="preserve">            Interrupt(middleCode);</w:t>
      </w:r>
    </w:p>
    <w:p w14:paraId="78112232" w14:textId="77777777" w:rsidR="00D935A0" w:rsidRPr="007B4210" w:rsidRDefault="00D935A0" w:rsidP="007B4210">
      <w:pPr>
        <w:pStyle w:val="Code"/>
        <w:rPr>
          <w:highlight w:val="white"/>
        </w:rPr>
      </w:pPr>
      <w:r w:rsidRPr="007B4210">
        <w:rPr>
          <w:highlight w:val="white"/>
        </w:rPr>
        <w:t xml:space="preserve">            break;</w:t>
      </w:r>
    </w:p>
    <w:p w14:paraId="4459CE07" w14:textId="77777777" w:rsidR="00D935A0" w:rsidRPr="007B4210" w:rsidRDefault="00D935A0" w:rsidP="007B4210">
      <w:pPr>
        <w:pStyle w:val="Code"/>
        <w:rPr>
          <w:highlight w:val="white"/>
        </w:rPr>
      </w:pPr>
    </w:p>
    <w:p w14:paraId="4441B1BE" w14:textId="77777777" w:rsidR="00D935A0" w:rsidRPr="007B4210" w:rsidRDefault="00D935A0" w:rsidP="007B4210">
      <w:pPr>
        <w:pStyle w:val="Code"/>
        <w:rPr>
          <w:highlight w:val="white"/>
        </w:rPr>
      </w:pPr>
      <w:r w:rsidRPr="007B4210">
        <w:rPr>
          <w:highlight w:val="white"/>
        </w:rPr>
        <w:t xml:space="preserve">          case MiddleOperator.SysCall:</w:t>
      </w:r>
    </w:p>
    <w:p w14:paraId="274C9FA4" w14:textId="77777777" w:rsidR="00D935A0" w:rsidRPr="007B4210" w:rsidRDefault="00D935A0" w:rsidP="007B4210">
      <w:pPr>
        <w:pStyle w:val="Code"/>
        <w:rPr>
          <w:highlight w:val="white"/>
        </w:rPr>
      </w:pPr>
      <w:r w:rsidRPr="007B4210">
        <w:rPr>
          <w:highlight w:val="white"/>
        </w:rPr>
        <w:t xml:space="preserve">            SystemCall(middleCode);</w:t>
      </w:r>
    </w:p>
    <w:p w14:paraId="41951358" w14:textId="77777777" w:rsidR="00D935A0" w:rsidRPr="007B4210" w:rsidRDefault="00D935A0" w:rsidP="007B4210">
      <w:pPr>
        <w:pStyle w:val="Code"/>
        <w:rPr>
          <w:highlight w:val="white"/>
        </w:rPr>
      </w:pPr>
      <w:r w:rsidRPr="007B4210">
        <w:rPr>
          <w:highlight w:val="white"/>
        </w:rPr>
        <w:t xml:space="preserve">            break;</w:t>
      </w:r>
    </w:p>
    <w:p w14:paraId="0F13FCBA" w14:textId="77777777" w:rsidR="00D935A0" w:rsidRPr="00D16742" w:rsidRDefault="00D935A0" w:rsidP="00D16742">
      <w:pPr>
        <w:pStyle w:val="Code"/>
        <w:rPr>
          <w:highlight w:val="white"/>
        </w:rPr>
      </w:pPr>
    </w:p>
    <w:p w14:paraId="7C53EDD0" w14:textId="77777777" w:rsidR="00D16742" w:rsidRPr="00D16742" w:rsidRDefault="00D16742" w:rsidP="00D16742">
      <w:pPr>
        <w:pStyle w:val="Code"/>
        <w:rPr>
          <w:highlight w:val="white"/>
        </w:rPr>
      </w:pPr>
      <w:r w:rsidRPr="00D16742">
        <w:rPr>
          <w:highlight w:val="white"/>
        </w:rPr>
        <w:t xml:space="preserve">          case MiddleOperator.Initializer:</w:t>
      </w:r>
    </w:p>
    <w:p w14:paraId="3AD735C8" w14:textId="77777777" w:rsidR="00D16742" w:rsidRPr="00D16742" w:rsidRDefault="00D16742" w:rsidP="00D16742">
      <w:pPr>
        <w:pStyle w:val="Code"/>
        <w:rPr>
          <w:highlight w:val="white"/>
        </w:rPr>
      </w:pPr>
      <w:r w:rsidRPr="00D16742">
        <w:rPr>
          <w:highlight w:val="white"/>
        </w:rPr>
        <w:t xml:space="preserve">            Initializer(middleCode);</w:t>
      </w:r>
    </w:p>
    <w:p w14:paraId="6D36FED0" w14:textId="77777777" w:rsidR="00D16742" w:rsidRPr="00D16742" w:rsidRDefault="00D16742" w:rsidP="00D16742">
      <w:pPr>
        <w:pStyle w:val="Code"/>
        <w:rPr>
          <w:highlight w:val="white"/>
        </w:rPr>
      </w:pPr>
      <w:r w:rsidRPr="00D16742">
        <w:rPr>
          <w:highlight w:val="white"/>
        </w:rPr>
        <w:t xml:space="preserve">            break;</w:t>
      </w:r>
    </w:p>
    <w:p w14:paraId="71DA6480" w14:textId="77777777" w:rsidR="00D16742" w:rsidRPr="00D16742" w:rsidRDefault="00D16742" w:rsidP="00D16742">
      <w:pPr>
        <w:pStyle w:val="Code"/>
        <w:rPr>
          <w:highlight w:val="white"/>
        </w:rPr>
      </w:pPr>
    </w:p>
    <w:p w14:paraId="624E74EA" w14:textId="77777777" w:rsidR="00D16742" w:rsidRPr="00D16742" w:rsidRDefault="00D16742" w:rsidP="00D16742">
      <w:pPr>
        <w:pStyle w:val="Code"/>
        <w:rPr>
          <w:highlight w:val="white"/>
        </w:rPr>
      </w:pPr>
      <w:r w:rsidRPr="00D16742">
        <w:rPr>
          <w:highlight w:val="white"/>
        </w:rPr>
        <w:t xml:space="preserve">          case MiddleOperator.InitializerZero:</w:t>
      </w:r>
    </w:p>
    <w:p w14:paraId="76E81CEE" w14:textId="77777777" w:rsidR="00D16742" w:rsidRPr="00D16742" w:rsidRDefault="00D16742" w:rsidP="00D16742">
      <w:pPr>
        <w:pStyle w:val="Code"/>
        <w:rPr>
          <w:highlight w:val="white"/>
        </w:rPr>
      </w:pPr>
      <w:r w:rsidRPr="00D16742">
        <w:rPr>
          <w:highlight w:val="white"/>
        </w:rPr>
        <w:t xml:space="preserve">            InitializerZero(middleCode);</w:t>
      </w:r>
    </w:p>
    <w:p w14:paraId="41AAD431" w14:textId="77777777" w:rsidR="00D16742" w:rsidRPr="00D16742" w:rsidRDefault="00D16742" w:rsidP="00D16742">
      <w:pPr>
        <w:pStyle w:val="Code"/>
        <w:rPr>
          <w:highlight w:val="white"/>
        </w:rPr>
      </w:pPr>
      <w:r w:rsidRPr="00D16742">
        <w:rPr>
          <w:highlight w:val="white"/>
        </w:rPr>
        <w:lastRenderedPageBreak/>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4B01CC8D" w14:textId="77777777" w:rsidR="00D935A0" w:rsidRPr="007B4210" w:rsidRDefault="00D935A0" w:rsidP="007B4210">
      <w:pPr>
        <w:pStyle w:val="Code"/>
        <w:rPr>
          <w:highlight w:val="white"/>
        </w:rPr>
      </w:pPr>
      <w:r w:rsidRPr="007B4210">
        <w:rPr>
          <w:highlight w:val="white"/>
        </w:rPr>
        <w:t xml:space="preserve">          case MiddleOperator.Assign: {</w:t>
      </w:r>
    </w:p>
    <w:p w14:paraId="1F110AC7" w14:textId="471B256B" w:rsidR="00D935A0" w:rsidRPr="007B4210" w:rsidRDefault="00D935A0" w:rsidP="007B4210">
      <w:pPr>
        <w:pStyle w:val="Code"/>
        <w:rPr>
          <w:highlight w:val="white"/>
        </w:rPr>
      </w:pPr>
      <w:r w:rsidRPr="007B4210">
        <w:rPr>
          <w:highlight w:val="white"/>
        </w:rPr>
        <w:t xml:space="preserve">              Symbol symbol = (Symbol) middleCode[</w:t>
      </w:r>
      <w:r w:rsidR="00CE79D6">
        <w:rPr>
          <w:highlight w:val="white"/>
        </w:rPr>
        <w:t>0</w:t>
      </w:r>
      <w:r w:rsidRPr="007B4210">
        <w:rPr>
          <w:highlight w:val="white"/>
        </w:rPr>
        <w:t>];</w:t>
      </w:r>
    </w:p>
    <w:p w14:paraId="6BD727B1" w14:textId="77777777" w:rsidR="00D935A0" w:rsidRPr="007B4210" w:rsidRDefault="00D935A0" w:rsidP="007B4210">
      <w:pPr>
        <w:pStyle w:val="Code"/>
        <w:rPr>
          <w:highlight w:val="white"/>
        </w:rPr>
      </w:pPr>
    </w:p>
    <w:p w14:paraId="381AA25E" w14:textId="77777777" w:rsidR="00D935A0" w:rsidRPr="007B4210" w:rsidRDefault="00D935A0" w:rsidP="007B4210">
      <w:pPr>
        <w:pStyle w:val="Code"/>
        <w:rPr>
          <w:highlight w:val="white"/>
        </w:rPr>
      </w:pPr>
      <w:r w:rsidRPr="007B4210">
        <w:rPr>
          <w:highlight w:val="white"/>
        </w:rPr>
        <w:t xml:space="preserve">              if (symbol.Type.IsStructOrUnion()) {</w:t>
      </w:r>
    </w:p>
    <w:p w14:paraId="70D3CDBB" w14:textId="77777777" w:rsidR="00D935A0" w:rsidRPr="007B4210" w:rsidRDefault="00D935A0" w:rsidP="007B4210">
      <w:pPr>
        <w:pStyle w:val="Code"/>
        <w:rPr>
          <w:highlight w:val="white"/>
        </w:rPr>
      </w:pPr>
      <w:r w:rsidRPr="007B4210">
        <w:rPr>
          <w:highlight w:val="white"/>
        </w:rPr>
        <w:t xml:space="preserve">                StructUnionAssign(middleCode, middleIndex);</w:t>
      </w:r>
    </w:p>
    <w:p w14:paraId="08887A1F" w14:textId="77777777" w:rsidR="00D935A0" w:rsidRPr="007B4210" w:rsidRDefault="00D935A0" w:rsidP="007B4210">
      <w:pPr>
        <w:pStyle w:val="Code"/>
        <w:rPr>
          <w:highlight w:val="white"/>
        </w:rPr>
      </w:pPr>
      <w:r w:rsidRPr="007B4210">
        <w:rPr>
          <w:highlight w:val="white"/>
        </w:rPr>
        <w:t xml:space="preserve">              }</w:t>
      </w:r>
    </w:p>
    <w:p w14:paraId="76C19C0C" w14:textId="77777777" w:rsidR="00D935A0" w:rsidRPr="007B4210" w:rsidRDefault="00D935A0" w:rsidP="007B4210">
      <w:pPr>
        <w:pStyle w:val="Code"/>
        <w:rPr>
          <w:highlight w:val="white"/>
        </w:rPr>
      </w:pPr>
      <w:r w:rsidRPr="007B4210">
        <w:rPr>
          <w:highlight w:val="white"/>
        </w:rPr>
        <w:t xml:space="preserve">              else {</w:t>
      </w:r>
    </w:p>
    <w:p w14:paraId="7C8C7FAD" w14:textId="77777777" w:rsidR="00D935A0" w:rsidRPr="007B4210" w:rsidRDefault="00D935A0" w:rsidP="007B4210">
      <w:pPr>
        <w:pStyle w:val="Code"/>
        <w:rPr>
          <w:highlight w:val="white"/>
        </w:rPr>
      </w:pPr>
      <w:r w:rsidRPr="007B4210">
        <w:rPr>
          <w:highlight w:val="white"/>
        </w:rPr>
        <w:t xml:space="preserve">                IntegralAssign(middleCode);</w:t>
      </w:r>
    </w:p>
    <w:p w14:paraId="350B11D9" w14:textId="77777777" w:rsidR="00D935A0" w:rsidRPr="007B4210" w:rsidRDefault="00D935A0" w:rsidP="007B4210">
      <w:pPr>
        <w:pStyle w:val="Code"/>
        <w:rPr>
          <w:highlight w:val="white"/>
        </w:rPr>
      </w:pPr>
      <w:r w:rsidRPr="007B4210">
        <w:rPr>
          <w:highlight w:val="white"/>
        </w:rPr>
        <w:t xml:space="preserve">              }</w:t>
      </w:r>
    </w:p>
    <w:p w14:paraId="04B8915F" w14:textId="77777777" w:rsidR="00D935A0" w:rsidRPr="007B4210" w:rsidRDefault="00D935A0" w:rsidP="007B4210">
      <w:pPr>
        <w:pStyle w:val="Code"/>
        <w:rPr>
          <w:highlight w:val="white"/>
        </w:rPr>
      </w:pPr>
      <w:r w:rsidRPr="007B4210">
        <w:rPr>
          <w:highlight w:val="white"/>
        </w:rPr>
        <w:t xml:space="preserve">            }</w:t>
      </w:r>
    </w:p>
    <w:p w14:paraId="37AD8D54" w14:textId="77777777" w:rsidR="00D935A0" w:rsidRPr="007B4210" w:rsidRDefault="00D935A0" w:rsidP="007B4210">
      <w:pPr>
        <w:pStyle w:val="Code"/>
        <w:rPr>
          <w:highlight w:val="white"/>
        </w:rPr>
      </w:pPr>
      <w:r w:rsidRPr="007B4210">
        <w:rPr>
          <w:highlight w:val="white"/>
        </w:rPr>
        <w:t xml:space="preserve">            break;</w:t>
      </w:r>
    </w:p>
    <w:p w14:paraId="1813A29D" w14:textId="77777777" w:rsidR="00D935A0" w:rsidRPr="007B4210" w:rsidRDefault="00D935A0" w:rsidP="007B4210">
      <w:pPr>
        <w:pStyle w:val="Code"/>
        <w:rPr>
          <w:highlight w:val="white"/>
        </w:rPr>
      </w:pPr>
      <w:r w:rsidRPr="007B4210">
        <w:rPr>
          <w:highlight w:val="white"/>
        </w:rPr>
        <w:t xml:space="preserve">        </w:t>
      </w:r>
    </w:p>
    <w:p w14:paraId="4452255F" w14:textId="77777777" w:rsidR="00D935A0" w:rsidRPr="007B4210" w:rsidRDefault="00D935A0" w:rsidP="007B4210">
      <w:pPr>
        <w:pStyle w:val="Code"/>
        <w:rPr>
          <w:highlight w:val="white"/>
        </w:rPr>
      </w:pPr>
      <w:r w:rsidRPr="007B4210">
        <w:rPr>
          <w:highlight w:val="white"/>
        </w:rPr>
        <w:t xml:space="preserve">          case MiddleOperator.BitwiseAnd:</w:t>
      </w:r>
    </w:p>
    <w:p w14:paraId="1E707A2A" w14:textId="77777777" w:rsidR="00D935A0" w:rsidRPr="007B4210" w:rsidRDefault="00D935A0" w:rsidP="007B4210">
      <w:pPr>
        <w:pStyle w:val="Code"/>
        <w:rPr>
          <w:highlight w:val="white"/>
        </w:rPr>
      </w:pPr>
      <w:r w:rsidRPr="007B4210">
        <w:rPr>
          <w:highlight w:val="white"/>
        </w:rPr>
        <w:t xml:space="preserve">          case MiddleOperator.BitwiseOr:</w:t>
      </w:r>
    </w:p>
    <w:p w14:paraId="5C0B7021" w14:textId="77777777" w:rsidR="00D935A0" w:rsidRPr="007B4210" w:rsidRDefault="00D935A0" w:rsidP="007B4210">
      <w:pPr>
        <w:pStyle w:val="Code"/>
        <w:rPr>
          <w:highlight w:val="white"/>
        </w:rPr>
      </w:pPr>
      <w:r w:rsidRPr="007B4210">
        <w:rPr>
          <w:highlight w:val="white"/>
        </w:rPr>
        <w:t xml:space="preserve">          case MiddleOperator.BitwiseXOr:</w:t>
      </w:r>
    </w:p>
    <w:p w14:paraId="3DD977C8" w14:textId="77777777" w:rsidR="00D935A0" w:rsidRPr="007B4210" w:rsidRDefault="00D935A0" w:rsidP="007B4210">
      <w:pPr>
        <w:pStyle w:val="Code"/>
        <w:rPr>
          <w:highlight w:val="white"/>
        </w:rPr>
      </w:pPr>
      <w:r w:rsidRPr="007B4210">
        <w:rPr>
          <w:highlight w:val="white"/>
        </w:rPr>
        <w:t xml:space="preserve">          case MiddleOperator.ShiftLeft:</w:t>
      </w:r>
    </w:p>
    <w:p w14:paraId="5AD50CAB" w14:textId="77777777" w:rsidR="00D935A0" w:rsidRPr="007B4210" w:rsidRDefault="00D935A0" w:rsidP="007B4210">
      <w:pPr>
        <w:pStyle w:val="Code"/>
        <w:rPr>
          <w:highlight w:val="white"/>
        </w:rPr>
      </w:pPr>
      <w:r w:rsidRPr="007B4210">
        <w:rPr>
          <w:highlight w:val="white"/>
        </w:rPr>
        <w:t xml:space="preserve">          case MiddleOperator.ShiftRight:</w:t>
      </w:r>
    </w:p>
    <w:p w14:paraId="3A53F43B" w14:textId="77777777" w:rsidR="00D935A0" w:rsidRPr="007B4210" w:rsidRDefault="00D935A0" w:rsidP="007B4210">
      <w:pPr>
        <w:pStyle w:val="Code"/>
        <w:rPr>
          <w:highlight w:val="white"/>
        </w:rPr>
      </w:pPr>
      <w:r w:rsidRPr="007B4210">
        <w:rPr>
          <w:highlight w:val="white"/>
        </w:rPr>
        <w:t xml:space="preserve">            IntegralAdditionBitwiseShift(middleCode);</w:t>
      </w:r>
    </w:p>
    <w:p w14:paraId="41CD5BCB" w14:textId="77777777" w:rsidR="00D935A0" w:rsidRPr="007B4210" w:rsidRDefault="00D935A0" w:rsidP="007B4210">
      <w:pPr>
        <w:pStyle w:val="Code"/>
        <w:rPr>
          <w:highlight w:val="white"/>
        </w:rPr>
      </w:pPr>
      <w:r w:rsidRPr="007B4210">
        <w:rPr>
          <w:highlight w:val="white"/>
        </w:rPr>
        <w:t xml:space="preserve">            break;</w:t>
      </w:r>
    </w:p>
    <w:p w14:paraId="7E4744D9" w14:textId="23F4720A"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must be integral, and we call </w:t>
      </w:r>
      <w:r w:rsidR="00165FB2" w:rsidRPr="00165FB2">
        <w:rPr>
          <w:rStyle w:val="KeyWord0"/>
          <w:highlight w:val="white"/>
        </w:rPr>
        <w:t>IntegralAdditionBitwiseShift</w:t>
      </w:r>
      <w:r w:rsidR="00165FB2">
        <w:rPr>
          <w:highlight w:val="white"/>
        </w:rPr>
        <w:t>.</w:t>
      </w:r>
    </w:p>
    <w:p w14:paraId="0F292B53" w14:textId="77777777" w:rsidR="00D935A0" w:rsidRPr="007B4210" w:rsidRDefault="00D935A0" w:rsidP="007B4210">
      <w:pPr>
        <w:pStyle w:val="Code"/>
        <w:rPr>
          <w:highlight w:val="white"/>
        </w:rPr>
      </w:pPr>
      <w:r w:rsidRPr="007B4210">
        <w:rPr>
          <w:highlight w:val="white"/>
        </w:rPr>
        <w:t xml:space="preserve">          case MiddleOperator.BinaryAdd:</w:t>
      </w:r>
    </w:p>
    <w:p w14:paraId="396FD79C" w14:textId="77777777" w:rsidR="00D935A0" w:rsidRPr="007B4210" w:rsidRDefault="00D935A0" w:rsidP="007B4210">
      <w:pPr>
        <w:pStyle w:val="Code"/>
        <w:rPr>
          <w:highlight w:val="white"/>
        </w:rPr>
      </w:pPr>
      <w:r w:rsidRPr="007B4210">
        <w:rPr>
          <w:highlight w:val="white"/>
        </w:rPr>
        <w:t xml:space="preserve">          case MiddleOperator.BinarySubtract: {</w:t>
      </w:r>
    </w:p>
    <w:p w14:paraId="12AF47F4" w14:textId="77777777" w:rsidR="00D935A0" w:rsidRPr="007B4210" w:rsidRDefault="00D935A0" w:rsidP="007B4210">
      <w:pPr>
        <w:pStyle w:val="Code"/>
        <w:rPr>
          <w:highlight w:val="white"/>
        </w:rPr>
      </w:pPr>
      <w:r w:rsidRPr="007B4210">
        <w:rPr>
          <w:highlight w:val="white"/>
        </w:rPr>
        <w:t xml:space="preserve">              Symbol resultSymbol = (Symbol) middleCode[1];</w:t>
      </w:r>
    </w:p>
    <w:p w14:paraId="69680BAB" w14:textId="77777777" w:rsidR="00D935A0" w:rsidRPr="007B4210" w:rsidRDefault="00D935A0" w:rsidP="007B4210">
      <w:pPr>
        <w:pStyle w:val="Code"/>
        <w:rPr>
          <w:highlight w:val="white"/>
        </w:rPr>
      </w:pPr>
    </w:p>
    <w:p w14:paraId="57948985" w14:textId="77777777" w:rsidR="00D935A0" w:rsidRPr="007B4210" w:rsidRDefault="00D935A0" w:rsidP="007B4210">
      <w:pPr>
        <w:pStyle w:val="Code"/>
        <w:rPr>
          <w:highlight w:val="white"/>
        </w:rPr>
      </w:pPr>
      <w:r w:rsidRPr="007B4210">
        <w:rPr>
          <w:highlight w:val="white"/>
        </w:rPr>
        <w:t xml:space="preserve">              if (resultSymbol.Type.IsFloating()) {</w:t>
      </w:r>
    </w:p>
    <w:p w14:paraId="786C8A74" w14:textId="77777777" w:rsidR="00D935A0" w:rsidRPr="007B4210" w:rsidRDefault="00D935A0" w:rsidP="007B4210">
      <w:pPr>
        <w:pStyle w:val="Code"/>
        <w:rPr>
          <w:highlight w:val="white"/>
        </w:rPr>
      </w:pPr>
      <w:r w:rsidRPr="007B4210">
        <w:rPr>
          <w:highlight w:val="white"/>
        </w:rPr>
        <w:t xml:space="preserve">                FloatingBinary(middleCode);</w:t>
      </w:r>
    </w:p>
    <w:p w14:paraId="77088DDB" w14:textId="77777777" w:rsidR="00D935A0" w:rsidRPr="007B4210" w:rsidRDefault="00D935A0" w:rsidP="007B4210">
      <w:pPr>
        <w:pStyle w:val="Code"/>
        <w:rPr>
          <w:highlight w:val="white"/>
        </w:rPr>
      </w:pPr>
      <w:r w:rsidRPr="007B4210">
        <w:rPr>
          <w:highlight w:val="white"/>
        </w:rPr>
        <w:t xml:space="preserve">              }</w:t>
      </w:r>
    </w:p>
    <w:p w14:paraId="1E37055E" w14:textId="77777777" w:rsidR="00D935A0" w:rsidRPr="007B4210" w:rsidRDefault="00D935A0" w:rsidP="007B4210">
      <w:pPr>
        <w:pStyle w:val="Code"/>
        <w:rPr>
          <w:highlight w:val="white"/>
        </w:rPr>
      </w:pPr>
      <w:r w:rsidRPr="007B4210">
        <w:rPr>
          <w:highlight w:val="white"/>
        </w:rPr>
        <w:t xml:space="preserve">              else {</w:t>
      </w:r>
    </w:p>
    <w:p w14:paraId="3FD5B5E6" w14:textId="77777777" w:rsidR="00D935A0" w:rsidRPr="007B4210" w:rsidRDefault="00D935A0" w:rsidP="007B4210">
      <w:pPr>
        <w:pStyle w:val="Code"/>
        <w:rPr>
          <w:highlight w:val="white"/>
        </w:rPr>
      </w:pPr>
      <w:r w:rsidRPr="007B4210">
        <w:rPr>
          <w:highlight w:val="white"/>
        </w:rPr>
        <w:t xml:space="preserve">                IntegralAdditionBitwiseShift(middleCode);</w:t>
      </w:r>
    </w:p>
    <w:p w14:paraId="04B00EBA" w14:textId="77777777" w:rsidR="00D935A0" w:rsidRPr="007B4210" w:rsidRDefault="00D935A0" w:rsidP="007B4210">
      <w:pPr>
        <w:pStyle w:val="Code"/>
        <w:rPr>
          <w:highlight w:val="white"/>
        </w:rPr>
      </w:pPr>
      <w:r w:rsidRPr="007B4210">
        <w:rPr>
          <w:highlight w:val="white"/>
        </w:rPr>
        <w:t xml:space="preserve">              }</w:t>
      </w:r>
    </w:p>
    <w:p w14:paraId="7131A4B3" w14:textId="77777777" w:rsidR="00D935A0" w:rsidRPr="007B4210" w:rsidRDefault="00D935A0" w:rsidP="007B4210">
      <w:pPr>
        <w:pStyle w:val="Code"/>
        <w:rPr>
          <w:highlight w:val="white"/>
        </w:rPr>
      </w:pPr>
      <w:r w:rsidRPr="007B4210">
        <w:rPr>
          <w:highlight w:val="white"/>
        </w:rPr>
        <w:t xml:space="preserve">            }</w:t>
      </w:r>
    </w:p>
    <w:p w14:paraId="18884A89" w14:textId="77777777" w:rsidR="00D935A0" w:rsidRPr="007B4210" w:rsidRDefault="00D935A0" w:rsidP="007B4210">
      <w:pPr>
        <w:pStyle w:val="Code"/>
        <w:rPr>
          <w:highlight w:val="white"/>
        </w:rPr>
      </w:pPr>
      <w:r w:rsidRPr="007B4210">
        <w:rPr>
          <w:highlight w:val="white"/>
        </w:rPr>
        <w:t xml:space="preserve">            break;</w:t>
      </w:r>
    </w:p>
    <w:p w14:paraId="3FA025A3" w14:textId="000E03E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must be integral, and we call </w:t>
      </w:r>
      <w:r w:rsidR="004F22C1" w:rsidRPr="004F22C1">
        <w:rPr>
          <w:rStyle w:val="KeyWord0"/>
          <w:highlight w:val="white"/>
        </w:rPr>
        <w:t>IntegralMultiply</w:t>
      </w:r>
      <w:r>
        <w:rPr>
          <w:highlight w:val="white"/>
        </w:rPr>
        <w:t>.</w:t>
      </w:r>
    </w:p>
    <w:p w14:paraId="7DD0BD12" w14:textId="77777777" w:rsidR="00D935A0" w:rsidRPr="007B4210" w:rsidRDefault="00D935A0" w:rsidP="007B4210">
      <w:pPr>
        <w:pStyle w:val="Code"/>
        <w:rPr>
          <w:highlight w:val="white"/>
        </w:rPr>
      </w:pPr>
      <w:r w:rsidRPr="007B4210">
        <w:rPr>
          <w:highlight w:val="white"/>
        </w:rPr>
        <w:t xml:space="preserve">          case MiddleOperator.SignedMultiply:</w:t>
      </w:r>
    </w:p>
    <w:p w14:paraId="4BF25A18" w14:textId="77777777" w:rsidR="00D935A0" w:rsidRPr="007B4210" w:rsidRDefault="00D935A0" w:rsidP="007B4210">
      <w:pPr>
        <w:pStyle w:val="Code"/>
        <w:rPr>
          <w:highlight w:val="white"/>
        </w:rPr>
      </w:pPr>
      <w:r w:rsidRPr="007B4210">
        <w:rPr>
          <w:highlight w:val="white"/>
        </w:rPr>
        <w:t xml:space="preserve">          case MiddleOperator.SignedDivide:</w:t>
      </w:r>
    </w:p>
    <w:p w14:paraId="2B771C9E" w14:textId="77777777" w:rsidR="00D935A0" w:rsidRPr="007B4210" w:rsidRDefault="00D935A0" w:rsidP="007B4210">
      <w:pPr>
        <w:pStyle w:val="Code"/>
        <w:rPr>
          <w:highlight w:val="white"/>
        </w:rPr>
      </w:pPr>
      <w:r w:rsidRPr="007B4210">
        <w:rPr>
          <w:highlight w:val="white"/>
        </w:rPr>
        <w:t xml:space="preserve">          case MiddleOperator.SignedModulo:</w:t>
      </w:r>
    </w:p>
    <w:p w14:paraId="1391A155" w14:textId="77777777" w:rsidR="00D935A0" w:rsidRPr="007B4210" w:rsidRDefault="00D935A0" w:rsidP="007B4210">
      <w:pPr>
        <w:pStyle w:val="Code"/>
        <w:rPr>
          <w:highlight w:val="white"/>
        </w:rPr>
      </w:pPr>
      <w:r w:rsidRPr="007B4210">
        <w:rPr>
          <w:highlight w:val="white"/>
        </w:rPr>
        <w:t xml:space="preserve">          case MiddleOperator.UnsignedMultiply:</w:t>
      </w:r>
    </w:p>
    <w:p w14:paraId="54E6FBBD" w14:textId="77777777" w:rsidR="00D935A0" w:rsidRPr="007B4210" w:rsidRDefault="00D935A0" w:rsidP="007B4210">
      <w:pPr>
        <w:pStyle w:val="Code"/>
        <w:rPr>
          <w:highlight w:val="white"/>
        </w:rPr>
      </w:pPr>
      <w:r w:rsidRPr="007B4210">
        <w:rPr>
          <w:highlight w:val="white"/>
        </w:rPr>
        <w:t xml:space="preserve">          case MiddleOperator.UnsignedDivide:</w:t>
      </w:r>
    </w:p>
    <w:p w14:paraId="3C5474E7" w14:textId="77777777" w:rsidR="00D935A0" w:rsidRPr="007B4210" w:rsidRDefault="00D935A0" w:rsidP="007B4210">
      <w:pPr>
        <w:pStyle w:val="Code"/>
        <w:rPr>
          <w:highlight w:val="white"/>
        </w:rPr>
      </w:pPr>
      <w:r w:rsidRPr="007B4210">
        <w:rPr>
          <w:highlight w:val="white"/>
        </w:rPr>
        <w:t xml:space="preserve">          case MiddleOperator.UnsignedModulo: {</w:t>
      </w:r>
    </w:p>
    <w:p w14:paraId="0F158355" w14:textId="77777777" w:rsidR="00D935A0" w:rsidRPr="007B4210" w:rsidRDefault="00D935A0" w:rsidP="007B4210">
      <w:pPr>
        <w:pStyle w:val="Code"/>
        <w:rPr>
          <w:highlight w:val="white"/>
        </w:rPr>
      </w:pPr>
      <w:r w:rsidRPr="007B4210">
        <w:rPr>
          <w:highlight w:val="white"/>
        </w:rPr>
        <w:t xml:space="preserve">              Symbol symbol = (Symbol) middleCode[1];</w:t>
      </w:r>
    </w:p>
    <w:p w14:paraId="475C1D4F" w14:textId="77777777" w:rsidR="00D935A0" w:rsidRPr="007B4210" w:rsidRDefault="00D935A0" w:rsidP="007B4210">
      <w:pPr>
        <w:pStyle w:val="Code"/>
        <w:rPr>
          <w:highlight w:val="white"/>
        </w:rPr>
      </w:pPr>
    </w:p>
    <w:p w14:paraId="33DD39D7" w14:textId="77777777" w:rsidR="00D935A0" w:rsidRPr="007B4210" w:rsidRDefault="00D935A0" w:rsidP="007B4210">
      <w:pPr>
        <w:pStyle w:val="Code"/>
        <w:rPr>
          <w:highlight w:val="white"/>
        </w:rPr>
      </w:pPr>
      <w:r w:rsidRPr="007B4210">
        <w:rPr>
          <w:highlight w:val="white"/>
        </w:rPr>
        <w:t xml:space="preserve">              if (symbol.Type.IsFloating()) {</w:t>
      </w:r>
    </w:p>
    <w:p w14:paraId="4900B44A" w14:textId="77777777" w:rsidR="00D935A0" w:rsidRPr="007B4210" w:rsidRDefault="00D935A0" w:rsidP="007B4210">
      <w:pPr>
        <w:pStyle w:val="Code"/>
        <w:rPr>
          <w:highlight w:val="white"/>
        </w:rPr>
      </w:pPr>
      <w:r w:rsidRPr="007B4210">
        <w:rPr>
          <w:highlight w:val="white"/>
        </w:rPr>
        <w:t xml:space="preserve">                FloatingBinary(middleCode);</w:t>
      </w:r>
    </w:p>
    <w:p w14:paraId="3B1143CA" w14:textId="77777777" w:rsidR="00D935A0" w:rsidRPr="007B4210" w:rsidRDefault="00D935A0" w:rsidP="007B4210">
      <w:pPr>
        <w:pStyle w:val="Code"/>
        <w:rPr>
          <w:highlight w:val="white"/>
        </w:rPr>
      </w:pPr>
      <w:r w:rsidRPr="007B4210">
        <w:rPr>
          <w:highlight w:val="white"/>
        </w:rPr>
        <w:t xml:space="preserve">              }</w:t>
      </w:r>
    </w:p>
    <w:p w14:paraId="20626C1C" w14:textId="77777777" w:rsidR="00D935A0" w:rsidRPr="007B4210" w:rsidRDefault="00D935A0" w:rsidP="007B4210">
      <w:pPr>
        <w:pStyle w:val="Code"/>
        <w:rPr>
          <w:highlight w:val="white"/>
        </w:rPr>
      </w:pPr>
      <w:r w:rsidRPr="007B4210">
        <w:rPr>
          <w:highlight w:val="white"/>
        </w:rPr>
        <w:lastRenderedPageBreak/>
        <w:t xml:space="preserve">              else {</w:t>
      </w:r>
    </w:p>
    <w:p w14:paraId="7ADA2BD6" w14:textId="77777777" w:rsidR="00D935A0" w:rsidRPr="007B4210" w:rsidRDefault="00D935A0" w:rsidP="007B4210">
      <w:pPr>
        <w:pStyle w:val="Code"/>
        <w:rPr>
          <w:highlight w:val="white"/>
        </w:rPr>
      </w:pPr>
      <w:r w:rsidRPr="007B4210">
        <w:rPr>
          <w:highlight w:val="white"/>
        </w:rPr>
        <w:t xml:space="preserve">                IntegralMultiply(middleCode);</w:t>
      </w:r>
    </w:p>
    <w:p w14:paraId="1ED09D64" w14:textId="77777777" w:rsidR="00D935A0" w:rsidRPr="007B4210" w:rsidRDefault="00D935A0" w:rsidP="007B4210">
      <w:pPr>
        <w:pStyle w:val="Code"/>
        <w:rPr>
          <w:highlight w:val="white"/>
        </w:rPr>
      </w:pPr>
      <w:r w:rsidRPr="007B4210">
        <w:rPr>
          <w:highlight w:val="white"/>
        </w:rPr>
        <w:t xml:space="preserve">              }</w:t>
      </w:r>
    </w:p>
    <w:p w14:paraId="4432C77D" w14:textId="77777777" w:rsidR="00D935A0" w:rsidRPr="007B4210" w:rsidRDefault="00D935A0" w:rsidP="007B4210">
      <w:pPr>
        <w:pStyle w:val="Code"/>
        <w:rPr>
          <w:highlight w:val="white"/>
        </w:rPr>
      </w:pPr>
      <w:r w:rsidRPr="007B4210">
        <w:rPr>
          <w:highlight w:val="white"/>
        </w:rPr>
        <w:t xml:space="preserve">            }</w:t>
      </w:r>
    </w:p>
    <w:p w14:paraId="6B1BEF28" w14:textId="77777777" w:rsidR="00D935A0" w:rsidRPr="007B4210" w:rsidRDefault="00D935A0" w:rsidP="007B4210">
      <w:pPr>
        <w:pStyle w:val="Code"/>
        <w:rPr>
          <w:highlight w:val="white"/>
        </w:rPr>
      </w:pPr>
      <w:r w:rsidRPr="007B4210">
        <w:rPr>
          <w:highlight w:val="white"/>
        </w:rPr>
        <w:t xml:space="preserve">            break;</w:t>
      </w:r>
    </w:p>
    <w:p w14:paraId="29B2CF30" w14:textId="77777777" w:rsidR="00D935A0" w:rsidRPr="007B4210" w:rsidRDefault="00D935A0" w:rsidP="007B4210">
      <w:pPr>
        <w:pStyle w:val="Code"/>
        <w:rPr>
          <w:highlight w:val="white"/>
        </w:rPr>
      </w:pPr>
    </w:p>
    <w:p w14:paraId="4BC32F71" w14:textId="77777777" w:rsidR="00D935A0" w:rsidRPr="007B4210" w:rsidRDefault="00D935A0" w:rsidP="007B4210">
      <w:pPr>
        <w:pStyle w:val="Code"/>
        <w:rPr>
          <w:highlight w:val="white"/>
        </w:rPr>
      </w:pPr>
      <w:r w:rsidRPr="007B4210">
        <w:rPr>
          <w:highlight w:val="white"/>
        </w:rPr>
        <w:t xml:space="preserve">          case MiddleOperator.Carry:</w:t>
      </w:r>
    </w:p>
    <w:p w14:paraId="19FFD513" w14:textId="77777777" w:rsidR="00D935A0" w:rsidRPr="007B4210" w:rsidRDefault="00D935A0" w:rsidP="007B4210">
      <w:pPr>
        <w:pStyle w:val="Code"/>
        <w:rPr>
          <w:highlight w:val="white"/>
        </w:rPr>
      </w:pPr>
      <w:r w:rsidRPr="007B4210">
        <w:rPr>
          <w:highlight w:val="white"/>
        </w:rPr>
        <w:t xml:space="preserve">          case MiddleOperator.NotCarry:</w:t>
      </w:r>
    </w:p>
    <w:p w14:paraId="069DF746" w14:textId="77777777" w:rsidR="00D935A0" w:rsidRPr="007B4210" w:rsidRDefault="00D935A0" w:rsidP="007B4210">
      <w:pPr>
        <w:pStyle w:val="Code"/>
        <w:rPr>
          <w:highlight w:val="white"/>
        </w:rPr>
      </w:pPr>
      <w:r w:rsidRPr="007B4210">
        <w:rPr>
          <w:highlight w:val="white"/>
        </w:rPr>
        <w:t xml:space="preserve">            CarryExpression(middleCode);</w:t>
      </w:r>
    </w:p>
    <w:p w14:paraId="7523E2D6" w14:textId="77777777" w:rsidR="00D935A0" w:rsidRPr="007B4210" w:rsidRDefault="00D935A0" w:rsidP="007B4210">
      <w:pPr>
        <w:pStyle w:val="Code"/>
        <w:rPr>
          <w:highlight w:val="white"/>
        </w:rPr>
      </w:pPr>
      <w:r w:rsidRPr="007B4210">
        <w:rPr>
          <w:highlight w:val="white"/>
        </w:rPr>
        <w:t xml:space="preserve">            break;</w:t>
      </w:r>
    </w:p>
    <w:p w14:paraId="7CC22499" w14:textId="572AB010" w:rsidR="00D935A0" w:rsidRPr="007B421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Relation</w:t>
      </w:r>
      <w:r w:rsidR="00551EE1">
        <w:rPr>
          <w:highlight w:val="white"/>
        </w:rPr>
        <w:t xml:space="preserve"> otherwise.</w:t>
      </w:r>
    </w:p>
    <w:p w14:paraId="3F030156" w14:textId="77777777" w:rsidR="00D935A0" w:rsidRPr="007B4210" w:rsidRDefault="00D935A0" w:rsidP="007B4210">
      <w:pPr>
        <w:pStyle w:val="Code"/>
        <w:rPr>
          <w:highlight w:val="white"/>
        </w:rPr>
      </w:pPr>
      <w:r w:rsidRPr="007B4210">
        <w:rPr>
          <w:highlight w:val="white"/>
        </w:rPr>
        <w:t xml:space="preserve">          case MiddleOperator.Equal:</w:t>
      </w:r>
    </w:p>
    <w:p w14:paraId="71570E8A" w14:textId="77777777" w:rsidR="00D935A0" w:rsidRPr="007B4210" w:rsidRDefault="00D935A0" w:rsidP="007B4210">
      <w:pPr>
        <w:pStyle w:val="Code"/>
        <w:rPr>
          <w:highlight w:val="white"/>
        </w:rPr>
      </w:pPr>
      <w:r w:rsidRPr="007B4210">
        <w:rPr>
          <w:highlight w:val="white"/>
        </w:rPr>
        <w:t xml:space="preserve">          case MiddleOperator.NotEqual:</w:t>
      </w:r>
    </w:p>
    <w:p w14:paraId="33D5BD38" w14:textId="77777777" w:rsidR="00D935A0" w:rsidRPr="007B4210" w:rsidRDefault="00D935A0" w:rsidP="007B4210">
      <w:pPr>
        <w:pStyle w:val="Code"/>
        <w:rPr>
          <w:highlight w:val="white"/>
        </w:rPr>
      </w:pPr>
      <w:r w:rsidRPr="007B4210">
        <w:rPr>
          <w:highlight w:val="white"/>
        </w:rPr>
        <w:t xml:space="preserve">          case MiddleOperator.SignedLessThan:</w:t>
      </w:r>
    </w:p>
    <w:p w14:paraId="29C8D534" w14:textId="77777777" w:rsidR="00D935A0" w:rsidRPr="007B4210" w:rsidRDefault="00D935A0" w:rsidP="007B4210">
      <w:pPr>
        <w:pStyle w:val="Code"/>
        <w:rPr>
          <w:highlight w:val="white"/>
        </w:rPr>
      </w:pPr>
      <w:r w:rsidRPr="007B4210">
        <w:rPr>
          <w:highlight w:val="white"/>
        </w:rPr>
        <w:t xml:space="preserve">          case MiddleOperator.SignedLessThanEqual:</w:t>
      </w:r>
    </w:p>
    <w:p w14:paraId="18A7E6C9" w14:textId="77777777" w:rsidR="00D935A0" w:rsidRPr="007B4210" w:rsidRDefault="00D935A0" w:rsidP="007B4210">
      <w:pPr>
        <w:pStyle w:val="Code"/>
        <w:rPr>
          <w:highlight w:val="white"/>
        </w:rPr>
      </w:pPr>
      <w:r w:rsidRPr="007B4210">
        <w:rPr>
          <w:highlight w:val="white"/>
        </w:rPr>
        <w:t xml:space="preserve">          case MiddleOperator.SignedGreaterThan:</w:t>
      </w:r>
    </w:p>
    <w:p w14:paraId="7C4D7E03" w14:textId="77777777" w:rsidR="00D935A0" w:rsidRPr="007B4210" w:rsidRDefault="00D935A0" w:rsidP="007B4210">
      <w:pPr>
        <w:pStyle w:val="Code"/>
        <w:rPr>
          <w:highlight w:val="white"/>
        </w:rPr>
      </w:pPr>
      <w:r w:rsidRPr="007B4210">
        <w:rPr>
          <w:highlight w:val="white"/>
        </w:rPr>
        <w:t xml:space="preserve">          case MiddleOperator.SignedGreaterThanEqual:</w:t>
      </w:r>
    </w:p>
    <w:p w14:paraId="43E846DB" w14:textId="77777777" w:rsidR="00D935A0" w:rsidRPr="007B4210" w:rsidRDefault="00D935A0" w:rsidP="007B4210">
      <w:pPr>
        <w:pStyle w:val="Code"/>
        <w:rPr>
          <w:highlight w:val="white"/>
        </w:rPr>
      </w:pPr>
      <w:r w:rsidRPr="007B4210">
        <w:rPr>
          <w:highlight w:val="white"/>
        </w:rPr>
        <w:t xml:space="preserve">          case MiddleOperator.UnsignedLessThan:</w:t>
      </w:r>
    </w:p>
    <w:p w14:paraId="40F30C83" w14:textId="77777777" w:rsidR="00D935A0" w:rsidRPr="007B4210" w:rsidRDefault="00D935A0" w:rsidP="007B4210">
      <w:pPr>
        <w:pStyle w:val="Code"/>
        <w:rPr>
          <w:highlight w:val="white"/>
        </w:rPr>
      </w:pPr>
      <w:r w:rsidRPr="007B4210">
        <w:rPr>
          <w:highlight w:val="white"/>
        </w:rPr>
        <w:t xml:space="preserve">          case MiddleOperator.UnsignedLessThanEqual:</w:t>
      </w:r>
    </w:p>
    <w:p w14:paraId="4733C5F8" w14:textId="77777777" w:rsidR="00D935A0" w:rsidRPr="007B4210" w:rsidRDefault="00D935A0" w:rsidP="007B4210">
      <w:pPr>
        <w:pStyle w:val="Code"/>
        <w:rPr>
          <w:highlight w:val="white"/>
        </w:rPr>
      </w:pPr>
      <w:r w:rsidRPr="007B4210">
        <w:rPr>
          <w:highlight w:val="white"/>
        </w:rPr>
        <w:t xml:space="preserve">          case MiddleOperator.UnsignedGreaterThan:</w:t>
      </w:r>
    </w:p>
    <w:p w14:paraId="283EA6C4" w14:textId="77777777" w:rsidR="00D935A0" w:rsidRPr="007B4210" w:rsidRDefault="00D935A0" w:rsidP="007B4210">
      <w:pPr>
        <w:pStyle w:val="Code"/>
        <w:rPr>
          <w:highlight w:val="white"/>
        </w:rPr>
      </w:pPr>
      <w:r w:rsidRPr="007B4210">
        <w:rPr>
          <w:highlight w:val="white"/>
        </w:rPr>
        <w:t xml:space="preserve">          case MiddleOperator.UnsignedGreaterThanEqual: {</w:t>
      </w:r>
    </w:p>
    <w:p w14:paraId="069087B8" w14:textId="77777777" w:rsidR="00D935A0" w:rsidRPr="007B4210" w:rsidRDefault="00D935A0" w:rsidP="007B4210">
      <w:pPr>
        <w:pStyle w:val="Code"/>
        <w:rPr>
          <w:highlight w:val="white"/>
        </w:rPr>
      </w:pPr>
      <w:r w:rsidRPr="007B4210">
        <w:rPr>
          <w:highlight w:val="white"/>
        </w:rPr>
        <w:t xml:space="preserve">              Symbol symbol = (Symbol) middleCode[1];</w:t>
      </w:r>
    </w:p>
    <w:p w14:paraId="71B36180" w14:textId="77777777" w:rsidR="00D935A0" w:rsidRPr="007B4210" w:rsidRDefault="00D935A0" w:rsidP="007B4210">
      <w:pPr>
        <w:pStyle w:val="Code"/>
        <w:rPr>
          <w:highlight w:val="white"/>
        </w:rPr>
      </w:pPr>
    </w:p>
    <w:p w14:paraId="09B06C88" w14:textId="77777777" w:rsidR="00D935A0" w:rsidRPr="007B4210" w:rsidRDefault="00D935A0" w:rsidP="007B4210">
      <w:pPr>
        <w:pStyle w:val="Code"/>
        <w:rPr>
          <w:highlight w:val="white"/>
        </w:rPr>
      </w:pPr>
      <w:r w:rsidRPr="007B4210">
        <w:rPr>
          <w:highlight w:val="white"/>
        </w:rPr>
        <w:t xml:space="preserve">              if (symbol.Type.IsFloating()) {</w:t>
      </w:r>
    </w:p>
    <w:p w14:paraId="504048CA" w14:textId="77777777" w:rsidR="00D935A0" w:rsidRPr="007B4210" w:rsidRDefault="00D935A0" w:rsidP="007B4210">
      <w:pPr>
        <w:pStyle w:val="Code"/>
        <w:rPr>
          <w:highlight w:val="white"/>
        </w:rPr>
      </w:pPr>
      <w:r w:rsidRPr="007B4210">
        <w:rPr>
          <w:highlight w:val="white"/>
        </w:rPr>
        <w:t xml:space="preserve">                FloatingRelation(middleCode, middleIndex);</w:t>
      </w:r>
    </w:p>
    <w:p w14:paraId="4D354DBD" w14:textId="77777777" w:rsidR="00D935A0" w:rsidRPr="007B4210" w:rsidRDefault="00D935A0" w:rsidP="007B4210">
      <w:pPr>
        <w:pStyle w:val="Code"/>
        <w:rPr>
          <w:highlight w:val="white"/>
        </w:rPr>
      </w:pPr>
      <w:r w:rsidRPr="007B4210">
        <w:rPr>
          <w:highlight w:val="white"/>
        </w:rPr>
        <w:t xml:space="preserve">              }</w:t>
      </w:r>
    </w:p>
    <w:p w14:paraId="10F43C21" w14:textId="77777777" w:rsidR="00D935A0" w:rsidRPr="007B4210" w:rsidRDefault="00D935A0" w:rsidP="007B4210">
      <w:pPr>
        <w:pStyle w:val="Code"/>
        <w:rPr>
          <w:highlight w:val="white"/>
        </w:rPr>
      </w:pPr>
      <w:r w:rsidRPr="007B4210">
        <w:rPr>
          <w:highlight w:val="white"/>
        </w:rPr>
        <w:t xml:space="preserve">              else {</w:t>
      </w:r>
    </w:p>
    <w:p w14:paraId="04B38A1F" w14:textId="77777777" w:rsidR="00D935A0" w:rsidRPr="007B4210" w:rsidRDefault="00D935A0" w:rsidP="007B4210">
      <w:pPr>
        <w:pStyle w:val="Code"/>
        <w:rPr>
          <w:highlight w:val="white"/>
        </w:rPr>
      </w:pPr>
      <w:r w:rsidRPr="007B4210">
        <w:rPr>
          <w:highlight w:val="white"/>
        </w:rPr>
        <w:t xml:space="preserve">                IntegralRelation(middleCode, middleIndex);</w:t>
      </w:r>
    </w:p>
    <w:p w14:paraId="76C6695A" w14:textId="77777777" w:rsidR="00D935A0" w:rsidRPr="007B4210" w:rsidRDefault="00D935A0" w:rsidP="007B4210">
      <w:pPr>
        <w:pStyle w:val="Code"/>
        <w:rPr>
          <w:highlight w:val="white"/>
        </w:rPr>
      </w:pPr>
      <w:r w:rsidRPr="007B4210">
        <w:rPr>
          <w:highlight w:val="white"/>
        </w:rPr>
        <w:t xml:space="preserve">              }</w:t>
      </w:r>
    </w:p>
    <w:p w14:paraId="34C49456" w14:textId="77777777" w:rsidR="00D935A0" w:rsidRPr="007B4210" w:rsidRDefault="00D935A0" w:rsidP="007B4210">
      <w:pPr>
        <w:pStyle w:val="Code"/>
        <w:rPr>
          <w:highlight w:val="white"/>
        </w:rPr>
      </w:pPr>
      <w:r w:rsidRPr="007B4210">
        <w:rPr>
          <w:highlight w:val="white"/>
        </w:rPr>
        <w:t xml:space="preserve">            }</w:t>
      </w:r>
    </w:p>
    <w:p w14:paraId="747B7DC8" w14:textId="77777777" w:rsidR="00D935A0" w:rsidRPr="007B4210" w:rsidRDefault="00D935A0" w:rsidP="007B4210">
      <w:pPr>
        <w:pStyle w:val="Code"/>
        <w:rPr>
          <w:highlight w:val="white"/>
        </w:rPr>
      </w:pPr>
      <w:r w:rsidRPr="007B4210">
        <w:rPr>
          <w:highlight w:val="white"/>
        </w:rPr>
        <w:t xml:space="preserve">            break;</w:t>
      </w:r>
    </w:p>
    <w:p w14:paraId="409559FE" w14:textId="77777777" w:rsidR="00D935A0" w:rsidRPr="007B4210" w:rsidRDefault="00D935A0" w:rsidP="007B4210">
      <w:pPr>
        <w:pStyle w:val="Code"/>
        <w:rPr>
          <w:highlight w:val="white"/>
        </w:rPr>
      </w:pPr>
      <w:r w:rsidRPr="007B4210">
        <w:rPr>
          <w:highlight w:val="white"/>
        </w:rPr>
        <w:t xml:space="preserve">        </w:t>
      </w:r>
    </w:p>
    <w:p w14:paraId="3CAA3453" w14:textId="77777777" w:rsidR="00D935A0" w:rsidRPr="007B4210" w:rsidRDefault="00D935A0" w:rsidP="007B4210">
      <w:pPr>
        <w:pStyle w:val="Code"/>
        <w:rPr>
          <w:highlight w:val="white"/>
        </w:rPr>
      </w:pPr>
      <w:r w:rsidRPr="007B4210">
        <w:rPr>
          <w:highlight w:val="white"/>
        </w:rPr>
        <w:t xml:space="preserve">          case MiddleOperator.Case:</w:t>
      </w:r>
    </w:p>
    <w:p w14:paraId="68A61FD4" w14:textId="77777777" w:rsidR="00D935A0" w:rsidRPr="007B4210" w:rsidRDefault="00D935A0" w:rsidP="007B4210">
      <w:pPr>
        <w:pStyle w:val="Code"/>
        <w:rPr>
          <w:highlight w:val="white"/>
        </w:rPr>
      </w:pPr>
      <w:r w:rsidRPr="007B4210">
        <w:rPr>
          <w:highlight w:val="white"/>
        </w:rPr>
        <w:t xml:space="preserve">            Case(middleCode);</w:t>
      </w:r>
    </w:p>
    <w:p w14:paraId="481FF363" w14:textId="77777777" w:rsidR="00D935A0" w:rsidRPr="007B4210" w:rsidRDefault="00D935A0" w:rsidP="007B4210">
      <w:pPr>
        <w:pStyle w:val="Code"/>
        <w:rPr>
          <w:highlight w:val="white"/>
        </w:rPr>
      </w:pPr>
      <w:r w:rsidRPr="007B4210">
        <w:rPr>
          <w:highlight w:val="white"/>
        </w:rPr>
        <w:t xml:space="preserve">            break;</w:t>
      </w:r>
    </w:p>
    <w:p w14:paraId="0CC901F9" w14:textId="77777777" w:rsidR="00D935A0" w:rsidRPr="007B4210" w:rsidRDefault="00D935A0" w:rsidP="007B4210">
      <w:pPr>
        <w:pStyle w:val="Code"/>
        <w:rPr>
          <w:highlight w:val="white"/>
        </w:rPr>
      </w:pPr>
    </w:p>
    <w:p w14:paraId="165D5B3E" w14:textId="77777777" w:rsidR="00D935A0" w:rsidRPr="007B4210" w:rsidRDefault="00D935A0" w:rsidP="007B4210">
      <w:pPr>
        <w:pStyle w:val="Code"/>
        <w:rPr>
          <w:highlight w:val="white"/>
        </w:rPr>
      </w:pPr>
      <w:r w:rsidRPr="007B4210">
        <w:rPr>
          <w:highlight w:val="white"/>
        </w:rPr>
        <w:t xml:space="preserve">          case MiddleOperator.CaseEnd:</w:t>
      </w:r>
    </w:p>
    <w:p w14:paraId="16820C54" w14:textId="77777777" w:rsidR="00D935A0" w:rsidRPr="007B4210" w:rsidRDefault="00D935A0" w:rsidP="007B4210">
      <w:pPr>
        <w:pStyle w:val="Code"/>
        <w:rPr>
          <w:highlight w:val="white"/>
        </w:rPr>
      </w:pPr>
      <w:r w:rsidRPr="007B4210">
        <w:rPr>
          <w:highlight w:val="white"/>
        </w:rPr>
        <w:t xml:space="preserve">            CaseEnd(middleCode);</w:t>
      </w:r>
    </w:p>
    <w:p w14:paraId="161FABD7" w14:textId="77777777" w:rsidR="00D935A0" w:rsidRPr="007B4210" w:rsidRDefault="00D935A0" w:rsidP="007B4210">
      <w:pPr>
        <w:pStyle w:val="Code"/>
        <w:rPr>
          <w:highlight w:val="white"/>
        </w:rPr>
      </w:pPr>
      <w:r w:rsidRPr="007B4210">
        <w:rPr>
          <w:highlight w:val="white"/>
        </w:rPr>
        <w:t xml:space="preserve">            break;</w:t>
      </w:r>
    </w:p>
    <w:p w14:paraId="581008DB" w14:textId="77777777" w:rsidR="00D935A0" w:rsidRPr="007B4210" w:rsidRDefault="00D935A0" w:rsidP="007B4210">
      <w:pPr>
        <w:pStyle w:val="Code"/>
        <w:rPr>
          <w:highlight w:val="white"/>
        </w:rPr>
      </w:pPr>
    </w:p>
    <w:p w14:paraId="7A30AAC6" w14:textId="77777777" w:rsidR="00D935A0" w:rsidRPr="007B4210" w:rsidRDefault="00D935A0" w:rsidP="007B4210">
      <w:pPr>
        <w:pStyle w:val="Code"/>
        <w:rPr>
          <w:highlight w:val="white"/>
        </w:rPr>
      </w:pPr>
      <w:r w:rsidRPr="007B4210">
        <w:rPr>
          <w:highlight w:val="white"/>
        </w:rPr>
        <w:t xml:space="preserve">          case MiddleOperator.Increment:</w:t>
      </w:r>
    </w:p>
    <w:p w14:paraId="38145961" w14:textId="77777777" w:rsidR="00D935A0" w:rsidRPr="007B4210" w:rsidRDefault="00D935A0" w:rsidP="007B4210">
      <w:pPr>
        <w:pStyle w:val="Code"/>
        <w:rPr>
          <w:highlight w:val="white"/>
        </w:rPr>
      </w:pPr>
      <w:r w:rsidRPr="007B4210">
        <w:rPr>
          <w:highlight w:val="white"/>
        </w:rPr>
        <w:t xml:space="preserve">          case MiddleOperator.Decrement:</w:t>
      </w:r>
    </w:p>
    <w:p w14:paraId="7FB5A3FE" w14:textId="77777777" w:rsidR="00D935A0" w:rsidRPr="007B4210" w:rsidRDefault="00D935A0" w:rsidP="007B4210">
      <w:pPr>
        <w:pStyle w:val="Code"/>
        <w:rPr>
          <w:highlight w:val="white"/>
        </w:rPr>
      </w:pPr>
      <w:r w:rsidRPr="007B4210">
        <w:rPr>
          <w:highlight w:val="white"/>
        </w:rPr>
        <w:t xml:space="preserve">            IntegralIncrementDecrement(middleCode);</w:t>
      </w:r>
    </w:p>
    <w:p w14:paraId="76614B98" w14:textId="77777777" w:rsidR="00D935A0" w:rsidRPr="007B4210" w:rsidRDefault="00D935A0" w:rsidP="007B4210">
      <w:pPr>
        <w:pStyle w:val="Code"/>
        <w:rPr>
          <w:highlight w:val="white"/>
        </w:rPr>
      </w:pPr>
      <w:r w:rsidRPr="007B4210">
        <w:rPr>
          <w:highlight w:val="white"/>
        </w:rPr>
        <w:t xml:space="preserve">            break;</w:t>
      </w:r>
    </w:p>
    <w:p w14:paraId="0D9DFE08" w14:textId="77777777" w:rsidR="00D935A0" w:rsidRPr="007B4210" w:rsidRDefault="00D935A0" w:rsidP="007B4210">
      <w:pPr>
        <w:pStyle w:val="Code"/>
        <w:rPr>
          <w:highlight w:val="white"/>
        </w:rPr>
      </w:pPr>
    </w:p>
    <w:p w14:paraId="01273D78" w14:textId="77777777" w:rsidR="00D935A0" w:rsidRPr="007B4210" w:rsidRDefault="00D935A0" w:rsidP="007B4210">
      <w:pPr>
        <w:pStyle w:val="Code"/>
        <w:rPr>
          <w:highlight w:val="white"/>
        </w:rPr>
      </w:pPr>
      <w:r w:rsidRPr="007B4210">
        <w:rPr>
          <w:highlight w:val="white"/>
        </w:rPr>
        <w:t xml:space="preserve">          case MiddleOperator.UnaryAdd:</w:t>
      </w:r>
    </w:p>
    <w:p w14:paraId="596DDFC9" w14:textId="77777777" w:rsidR="00D935A0" w:rsidRPr="007B4210" w:rsidRDefault="00D935A0" w:rsidP="007B4210">
      <w:pPr>
        <w:pStyle w:val="Code"/>
        <w:rPr>
          <w:highlight w:val="white"/>
        </w:rPr>
      </w:pPr>
      <w:r w:rsidRPr="007B4210">
        <w:rPr>
          <w:highlight w:val="white"/>
        </w:rPr>
        <w:t xml:space="preserve">          case MiddleOperator.UnarySubtract:</w:t>
      </w:r>
    </w:p>
    <w:p w14:paraId="672F0EE4" w14:textId="77777777" w:rsidR="00D935A0" w:rsidRPr="007B4210" w:rsidRDefault="00D935A0" w:rsidP="007B4210">
      <w:pPr>
        <w:pStyle w:val="Code"/>
        <w:rPr>
          <w:highlight w:val="white"/>
        </w:rPr>
      </w:pPr>
      <w:r w:rsidRPr="007B4210">
        <w:rPr>
          <w:highlight w:val="white"/>
        </w:rPr>
        <w:t xml:space="preserve">          case MiddleOperator.BitwiseNot: {</w:t>
      </w:r>
    </w:p>
    <w:p w14:paraId="135B2336" w14:textId="77777777" w:rsidR="00D935A0" w:rsidRPr="007B4210" w:rsidRDefault="00D935A0" w:rsidP="007B4210">
      <w:pPr>
        <w:pStyle w:val="Code"/>
        <w:rPr>
          <w:highlight w:val="white"/>
        </w:rPr>
      </w:pPr>
      <w:r w:rsidRPr="007B4210">
        <w:rPr>
          <w:highlight w:val="white"/>
        </w:rPr>
        <w:t xml:space="preserve">              Symbol symbol = (Symbol) middleCode[1];</w:t>
      </w:r>
    </w:p>
    <w:p w14:paraId="2A62950D" w14:textId="77777777" w:rsidR="00D935A0" w:rsidRPr="007B4210" w:rsidRDefault="00D935A0" w:rsidP="007B4210">
      <w:pPr>
        <w:pStyle w:val="Code"/>
        <w:rPr>
          <w:highlight w:val="white"/>
        </w:rPr>
      </w:pPr>
    </w:p>
    <w:p w14:paraId="22FCE3AC" w14:textId="77777777" w:rsidR="00D935A0" w:rsidRPr="007B4210" w:rsidRDefault="00D935A0" w:rsidP="007B4210">
      <w:pPr>
        <w:pStyle w:val="Code"/>
        <w:rPr>
          <w:highlight w:val="white"/>
        </w:rPr>
      </w:pPr>
      <w:r w:rsidRPr="007B4210">
        <w:rPr>
          <w:highlight w:val="white"/>
        </w:rPr>
        <w:t xml:space="preserve">              if (symbol.Type.IsFloating()) {</w:t>
      </w:r>
    </w:p>
    <w:p w14:paraId="5AB7100E" w14:textId="77777777" w:rsidR="00D935A0" w:rsidRPr="007B4210" w:rsidRDefault="00D935A0" w:rsidP="007B4210">
      <w:pPr>
        <w:pStyle w:val="Code"/>
        <w:rPr>
          <w:highlight w:val="white"/>
        </w:rPr>
      </w:pPr>
      <w:r w:rsidRPr="007B4210">
        <w:rPr>
          <w:highlight w:val="white"/>
        </w:rPr>
        <w:t xml:space="preserve">                FloatingUnary(middleCode);</w:t>
      </w:r>
    </w:p>
    <w:p w14:paraId="3BEFC95F" w14:textId="77777777" w:rsidR="00D935A0" w:rsidRPr="007B4210" w:rsidRDefault="00D935A0" w:rsidP="007B4210">
      <w:pPr>
        <w:pStyle w:val="Code"/>
        <w:rPr>
          <w:highlight w:val="white"/>
        </w:rPr>
      </w:pPr>
      <w:r w:rsidRPr="007B4210">
        <w:rPr>
          <w:highlight w:val="white"/>
        </w:rPr>
        <w:t xml:space="preserve">              }</w:t>
      </w:r>
    </w:p>
    <w:p w14:paraId="790D04A5" w14:textId="77777777" w:rsidR="00D935A0" w:rsidRPr="007B4210" w:rsidRDefault="00D935A0" w:rsidP="007B4210">
      <w:pPr>
        <w:pStyle w:val="Code"/>
        <w:rPr>
          <w:highlight w:val="white"/>
        </w:rPr>
      </w:pPr>
      <w:r w:rsidRPr="007B4210">
        <w:rPr>
          <w:highlight w:val="white"/>
        </w:rPr>
        <w:t xml:space="preserve">              else {</w:t>
      </w:r>
    </w:p>
    <w:p w14:paraId="0378248F" w14:textId="77777777" w:rsidR="00D935A0" w:rsidRPr="007B4210" w:rsidRDefault="00D935A0" w:rsidP="007B4210">
      <w:pPr>
        <w:pStyle w:val="Code"/>
        <w:rPr>
          <w:highlight w:val="white"/>
        </w:rPr>
      </w:pPr>
      <w:r w:rsidRPr="007B4210">
        <w:rPr>
          <w:highlight w:val="white"/>
        </w:rPr>
        <w:lastRenderedPageBreak/>
        <w:t xml:space="preserve">                IntegralUnary(middleCode);</w:t>
      </w:r>
    </w:p>
    <w:p w14:paraId="331F23BE" w14:textId="77777777" w:rsidR="00D935A0" w:rsidRPr="007B4210" w:rsidRDefault="00D935A0" w:rsidP="007B4210">
      <w:pPr>
        <w:pStyle w:val="Code"/>
        <w:rPr>
          <w:highlight w:val="white"/>
        </w:rPr>
      </w:pPr>
      <w:r w:rsidRPr="007B4210">
        <w:rPr>
          <w:highlight w:val="white"/>
        </w:rPr>
        <w:t xml:space="preserve">              }</w:t>
      </w:r>
    </w:p>
    <w:p w14:paraId="4CAB06CA" w14:textId="77777777" w:rsidR="00D935A0" w:rsidRPr="007B4210" w:rsidRDefault="00D935A0" w:rsidP="007B4210">
      <w:pPr>
        <w:pStyle w:val="Code"/>
        <w:rPr>
          <w:highlight w:val="white"/>
        </w:rPr>
      </w:pPr>
      <w:r w:rsidRPr="007B4210">
        <w:rPr>
          <w:highlight w:val="white"/>
        </w:rPr>
        <w:t xml:space="preserve">            }</w:t>
      </w:r>
    </w:p>
    <w:p w14:paraId="58305A42" w14:textId="77777777" w:rsidR="00D935A0" w:rsidRPr="007B4210" w:rsidRDefault="00D935A0" w:rsidP="007B4210">
      <w:pPr>
        <w:pStyle w:val="Code"/>
        <w:rPr>
          <w:highlight w:val="white"/>
        </w:rPr>
      </w:pPr>
      <w:r w:rsidRPr="007B4210">
        <w:rPr>
          <w:highlight w:val="white"/>
        </w:rPr>
        <w:t xml:space="preserve">            break;</w:t>
      </w:r>
    </w:p>
    <w:p w14:paraId="52037EE0" w14:textId="77777777" w:rsidR="00D935A0" w:rsidRPr="007B4210" w:rsidRDefault="00D935A0" w:rsidP="007B4210">
      <w:pPr>
        <w:pStyle w:val="Code"/>
        <w:rPr>
          <w:highlight w:val="white"/>
        </w:rPr>
      </w:pPr>
      <w:r w:rsidRPr="007B4210">
        <w:rPr>
          <w:highlight w:val="white"/>
        </w:rPr>
        <w:t xml:space="preserve">          </w:t>
      </w:r>
    </w:p>
    <w:p w14:paraId="6B273C9A" w14:textId="77777777" w:rsidR="00D935A0" w:rsidRPr="007B4210" w:rsidRDefault="00D935A0" w:rsidP="007B4210">
      <w:pPr>
        <w:pStyle w:val="Code"/>
        <w:rPr>
          <w:highlight w:val="white"/>
        </w:rPr>
      </w:pPr>
      <w:r w:rsidRPr="007B4210">
        <w:rPr>
          <w:highlight w:val="white"/>
        </w:rPr>
        <w:t xml:space="preserve">          case MiddleOperator.Address:</w:t>
      </w:r>
    </w:p>
    <w:p w14:paraId="5B4CC8FE" w14:textId="77777777" w:rsidR="00D935A0" w:rsidRPr="007B4210" w:rsidRDefault="00D935A0" w:rsidP="007B4210">
      <w:pPr>
        <w:pStyle w:val="Code"/>
        <w:rPr>
          <w:highlight w:val="white"/>
        </w:rPr>
      </w:pPr>
      <w:r w:rsidRPr="007B4210">
        <w:rPr>
          <w:highlight w:val="white"/>
        </w:rPr>
        <w:t xml:space="preserve">            Address(middleCode);</w:t>
      </w:r>
    </w:p>
    <w:p w14:paraId="2BC7AB97" w14:textId="77777777" w:rsidR="00D935A0" w:rsidRPr="007B4210" w:rsidRDefault="00D935A0" w:rsidP="007B4210">
      <w:pPr>
        <w:pStyle w:val="Code"/>
        <w:rPr>
          <w:highlight w:val="white"/>
        </w:rPr>
      </w:pPr>
      <w:r w:rsidRPr="007B4210">
        <w:rPr>
          <w:highlight w:val="white"/>
        </w:rPr>
        <w:t xml:space="preserve">            break;</w:t>
      </w:r>
    </w:p>
    <w:p w14:paraId="260E883D" w14:textId="77777777" w:rsidR="00D935A0" w:rsidRPr="007B4210" w:rsidRDefault="00D935A0" w:rsidP="007B4210">
      <w:pPr>
        <w:pStyle w:val="Code"/>
        <w:rPr>
          <w:highlight w:val="white"/>
        </w:rPr>
      </w:pPr>
    </w:p>
    <w:p w14:paraId="168D5179" w14:textId="77777777" w:rsidR="00D935A0" w:rsidRPr="007B4210" w:rsidRDefault="00D935A0" w:rsidP="007B4210">
      <w:pPr>
        <w:pStyle w:val="Code"/>
        <w:rPr>
          <w:highlight w:val="white"/>
        </w:rPr>
      </w:pPr>
      <w:r w:rsidRPr="007B4210">
        <w:rPr>
          <w:highlight w:val="white"/>
        </w:rPr>
        <w:t xml:space="preserve">          case MiddleOperator.Dereference: {</w:t>
      </w:r>
    </w:p>
    <w:p w14:paraId="467B431B" w14:textId="77777777" w:rsidR="00D935A0" w:rsidRPr="007B4210" w:rsidRDefault="00D935A0" w:rsidP="007B4210">
      <w:pPr>
        <w:pStyle w:val="Code"/>
        <w:rPr>
          <w:highlight w:val="white"/>
        </w:rPr>
      </w:pPr>
      <w:r w:rsidRPr="007B4210">
        <w:rPr>
          <w:highlight w:val="white"/>
        </w:rPr>
        <w:t xml:space="preserve">              Symbol symbol = (Symbol) middleCode[1];</w:t>
      </w:r>
    </w:p>
    <w:p w14:paraId="01CA4CD6" w14:textId="77777777" w:rsidR="00D935A0" w:rsidRPr="007B4210" w:rsidRDefault="00D935A0" w:rsidP="007B4210">
      <w:pPr>
        <w:pStyle w:val="Code"/>
        <w:rPr>
          <w:highlight w:val="white"/>
        </w:rPr>
      </w:pPr>
    </w:p>
    <w:p w14:paraId="48F2620B" w14:textId="77777777" w:rsidR="00D935A0" w:rsidRPr="007B4210" w:rsidRDefault="00D935A0" w:rsidP="007B4210">
      <w:pPr>
        <w:pStyle w:val="Code"/>
        <w:rPr>
          <w:highlight w:val="white"/>
        </w:rPr>
      </w:pPr>
      <w:r w:rsidRPr="007B4210">
        <w:rPr>
          <w:highlight w:val="white"/>
        </w:rPr>
        <w:t xml:space="preserve">              if (symbol.Type.IsFloating()) {</w:t>
      </w:r>
    </w:p>
    <w:p w14:paraId="15A81199" w14:textId="77777777" w:rsidR="00D935A0" w:rsidRPr="007B4210" w:rsidRDefault="00D935A0" w:rsidP="007B4210">
      <w:pPr>
        <w:pStyle w:val="Code"/>
        <w:rPr>
          <w:highlight w:val="white"/>
        </w:rPr>
      </w:pPr>
      <w:r w:rsidRPr="007B4210">
        <w:rPr>
          <w:highlight w:val="white"/>
        </w:rPr>
        <w:t xml:space="preserve">                FloatingDereference(middleCode);</w:t>
      </w:r>
    </w:p>
    <w:p w14:paraId="6BB7DDA4" w14:textId="77777777" w:rsidR="00D935A0" w:rsidRPr="007B4210" w:rsidRDefault="00D935A0" w:rsidP="007B4210">
      <w:pPr>
        <w:pStyle w:val="Code"/>
        <w:rPr>
          <w:highlight w:val="white"/>
        </w:rPr>
      </w:pPr>
      <w:r w:rsidRPr="007B4210">
        <w:rPr>
          <w:highlight w:val="white"/>
        </w:rPr>
        <w:t xml:space="preserve">              }</w:t>
      </w:r>
    </w:p>
    <w:p w14:paraId="07BECC3A" w14:textId="77777777" w:rsidR="00D935A0" w:rsidRPr="007B4210" w:rsidRDefault="00D935A0" w:rsidP="007B4210">
      <w:pPr>
        <w:pStyle w:val="Code"/>
        <w:rPr>
          <w:highlight w:val="white"/>
        </w:rPr>
      </w:pPr>
      <w:r w:rsidRPr="007B4210">
        <w:rPr>
          <w:highlight w:val="white"/>
        </w:rPr>
        <w:t xml:space="preserve">              else {</w:t>
      </w:r>
    </w:p>
    <w:p w14:paraId="3DAD730F" w14:textId="77777777" w:rsidR="00D935A0" w:rsidRPr="007B4210" w:rsidRDefault="00D935A0" w:rsidP="007B4210">
      <w:pPr>
        <w:pStyle w:val="Code"/>
        <w:rPr>
          <w:highlight w:val="white"/>
        </w:rPr>
      </w:pPr>
      <w:r w:rsidRPr="007B4210">
        <w:rPr>
          <w:highlight w:val="white"/>
        </w:rPr>
        <w:t xml:space="preserve">                IntegralDereference(middleCode);</w:t>
      </w:r>
    </w:p>
    <w:p w14:paraId="4223E3CF" w14:textId="77777777" w:rsidR="00D935A0" w:rsidRPr="007B4210" w:rsidRDefault="00D935A0" w:rsidP="007B4210">
      <w:pPr>
        <w:pStyle w:val="Code"/>
        <w:rPr>
          <w:highlight w:val="white"/>
        </w:rPr>
      </w:pPr>
      <w:r w:rsidRPr="007B4210">
        <w:rPr>
          <w:highlight w:val="white"/>
        </w:rPr>
        <w:t xml:space="preserve">              }</w:t>
      </w:r>
    </w:p>
    <w:p w14:paraId="75E76279" w14:textId="77777777" w:rsidR="00D935A0" w:rsidRPr="007B4210" w:rsidRDefault="00D935A0" w:rsidP="007B4210">
      <w:pPr>
        <w:pStyle w:val="Code"/>
        <w:rPr>
          <w:highlight w:val="white"/>
        </w:rPr>
      </w:pPr>
      <w:r w:rsidRPr="007B4210">
        <w:rPr>
          <w:highlight w:val="white"/>
        </w:rPr>
        <w:t xml:space="preserve">            }</w:t>
      </w:r>
    </w:p>
    <w:p w14:paraId="48B9B9D6" w14:textId="77777777" w:rsidR="00D935A0" w:rsidRPr="007B4210" w:rsidRDefault="00D935A0" w:rsidP="007B4210">
      <w:pPr>
        <w:pStyle w:val="Code"/>
        <w:rPr>
          <w:highlight w:val="white"/>
        </w:rPr>
      </w:pPr>
      <w:r w:rsidRPr="007B4210">
        <w:rPr>
          <w:highlight w:val="white"/>
        </w:rPr>
        <w:t xml:space="preserve">            break;</w:t>
      </w:r>
    </w:p>
    <w:p w14:paraId="181B2694" w14:textId="77777777" w:rsidR="00D935A0" w:rsidRPr="007B4210" w:rsidRDefault="00D935A0" w:rsidP="007B4210">
      <w:pPr>
        <w:pStyle w:val="Code"/>
        <w:rPr>
          <w:highlight w:val="white"/>
        </w:rPr>
      </w:pPr>
    </w:p>
    <w:p w14:paraId="64A3BB74" w14:textId="77777777" w:rsidR="00D935A0" w:rsidRPr="007B4210" w:rsidRDefault="00D935A0" w:rsidP="007B4210">
      <w:pPr>
        <w:pStyle w:val="Code"/>
        <w:rPr>
          <w:highlight w:val="white"/>
        </w:rPr>
      </w:pPr>
      <w:r w:rsidRPr="007B4210">
        <w:rPr>
          <w:highlight w:val="white"/>
        </w:rPr>
        <w:t xml:space="preserve">          case MiddleOperator.DecreaseStack:</w:t>
      </w:r>
    </w:p>
    <w:p w14:paraId="785B3A1D" w14:textId="77777777" w:rsidR="00D935A0" w:rsidRPr="007B4210" w:rsidRDefault="00D935A0" w:rsidP="007B4210">
      <w:pPr>
        <w:pStyle w:val="Code"/>
        <w:rPr>
          <w:highlight w:val="white"/>
        </w:rPr>
      </w:pPr>
      <w:r w:rsidRPr="007B4210">
        <w:rPr>
          <w:highlight w:val="white"/>
        </w:rPr>
        <w:t xml:space="preserve">            Assert.ErrorXXX((--m_floatStackSize) &gt;= 0);</w:t>
      </w:r>
    </w:p>
    <w:p w14:paraId="5ED156BB" w14:textId="77777777" w:rsidR="00D935A0" w:rsidRPr="007B4210" w:rsidRDefault="00D935A0" w:rsidP="007B4210">
      <w:pPr>
        <w:pStyle w:val="Code"/>
        <w:rPr>
          <w:highlight w:val="white"/>
        </w:rPr>
      </w:pPr>
      <w:r w:rsidRPr="007B4210">
        <w:rPr>
          <w:highlight w:val="white"/>
        </w:rPr>
        <w:t xml:space="preserve">            break;</w:t>
      </w:r>
    </w:p>
    <w:p w14:paraId="1FF928DD" w14:textId="77777777" w:rsidR="00D935A0" w:rsidRPr="007B4210" w:rsidRDefault="00D935A0" w:rsidP="007B4210">
      <w:pPr>
        <w:pStyle w:val="Code"/>
        <w:rPr>
          <w:highlight w:val="white"/>
        </w:rPr>
      </w:pPr>
    </w:p>
    <w:p w14:paraId="34A17376" w14:textId="77777777" w:rsidR="00D935A0" w:rsidRPr="007B4210" w:rsidRDefault="00D935A0" w:rsidP="007B4210">
      <w:pPr>
        <w:pStyle w:val="Code"/>
        <w:rPr>
          <w:highlight w:val="white"/>
        </w:rPr>
      </w:pPr>
      <w:r w:rsidRPr="007B4210">
        <w:rPr>
          <w:highlight w:val="white"/>
        </w:rPr>
        <w:t xml:space="preserve">          case MiddleOperator.CheckTrackMapFloatStack:</w:t>
      </w:r>
    </w:p>
    <w:p w14:paraId="30D75327" w14:textId="77777777" w:rsidR="00D935A0" w:rsidRPr="007B4210" w:rsidRDefault="00D935A0" w:rsidP="007B4210">
      <w:pPr>
        <w:pStyle w:val="Code"/>
        <w:rPr>
          <w:highlight w:val="white"/>
        </w:rPr>
      </w:pPr>
      <w:r w:rsidRPr="007B4210">
        <w:rPr>
          <w:highlight w:val="white"/>
        </w:rPr>
        <w:t xml:space="preserve">            Assert.ErrorXXX((m_trackMap.Count == 0) &amp;&amp;</w:t>
      </w:r>
    </w:p>
    <w:p w14:paraId="4F9DDE7A" w14:textId="77777777" w:rsidR="00D935A0" w:rsidRPr="007B4210" w:rsidRDefault="00D935A0" w:rsidP="007B4210">
      <w:pPr>
        <w:pStyle w:val="Code"/>
        <w:rPr>
          <w:highlight w:val="white"/>
        </w:rPr>
      </w:pPr>
      <w:r w:rsidRPr="007B4210">
        <w:rPr>
          <w:highlight w:val="white"/>
        </w:rPr>
        <w:t xml:space="preserve">                          (m_floatStackSize == 0));</w:t>
      </w:r>
    </w:p>
    <w:p w14:paraId="766CC9F4" w14:textId="77777777" w:rsidR="00D935A0" w:rsidRPr="007B4210" w:rsidRDefault="00D935A0" w:rsidP="007B4210">
      <w:pPr>
        <w:pStyle w:val="Code"/>
        <w:rPr>
          <w:highlight w:val="white"/>
        </w:rPr>
      </w:pPr>
      <w:r w:rsidRPr="007B4210">
        <w:rPr>
          <w:highlight w:val="white"/>
        </w:rPr>
        <w:t xml:space="preserve">            break;</w:t>
      </w:r>
    </w:p>
    <w:p w14:paraId="468C9B76" w14:textId="77777777" w:rsidR="00D935A0" w:rsidRPr="007B4210" w:rsidRDefault="00D935A0" w:rsidP="007B4210">
      <w:pPr>
        <w:pStyle w:val="Code"/>
        <w:rPr>
          <w:highlight w:val="white"/>
        </w:rPr>
      </w:pPr>
    </w:p>
    <w:p w14:paraId="1B34E798" w14:textId="77777777" w:rsidR="00D935A0" w:rsidRPr="007B4210" w:rsidRDefault="00D935A0" w:rsidP="007B4210">
      <w:pPr>
        <w:pStyle w:val="Code"/>
        <w:rPr>
          <w:highlight w:val="white"/>
        </w:rPr>
      </w:pPr>
      <w:r w:rsidRPr="007B4210">
        <w:rPr>
          <w:highlight w:val="white"/>
        </w:rPr>
        <w:t xml:space="preserve">          case MiddleOperator.PushZero:</w:t>
      </w:r>
    </w:p>
    <w:p w14:paraId="57A57102" w14:textId="77777777" w:rsidR="00D935A0" w:rsidRPr="007B4210" w:rsidRDefault="00D935A0" w:rsidP="007B4210">
      <w:pPr>
        <w:pStyle w:val="Code"/>
        <w:rPr>
          <w:highlight w:val="white"/>
        </w:rPr>
      </w:pPr>
      <w:r w:rsidRPr="007B4210">
        <w:rPr>
          <w:highlight w:val="white"/>
        </w:rPr>
        <w:t xml:space="preserve">            PushSymbol(new Symbol(Type.DoubleType, (decimal) 0));</w:t>
      </w:r>
    </w:p>
    <w:p w14:paraId="00ED3BD0" w14:textId="77777777" w:rsidR="00D935A0" w:rsidRPr="007B4210" w:rsidRDefault="00D935A0" w:rsidP="007B4210">
      <w:pPr>
        <w:pStyle w:val="Code"/>
        <w:rPr>
          <w:highlight w:val="white"/>
        </w:rPr>
      </w:pPr>
      <w:r w:rsidRPr="007B4210">
        <w:rPr>
          <w:highlight w:val="white"/>
        </w:rPr>
        <w:t xml:space="preserve">            break;</w:t>
      </w:r>
    </w:p>
    <w:p w14:paraId="281C4520" w14:textId="77777777" w:rsidR="00D935A0" w:rsidRPr="007B4210" w:rsidRDefault="00D935A0" w:rsidP="007B4210">
      <w:pPr>
        <w:pStyle w:val="Code"/>
        <w:rPr>
          <w:highlight w:val="white"/>
        </w:rPr>
      </w:pPr>
    </w:p>
    <w:p w14:paraId="5F9496B2" w14:textId="77777777" w:rsidR="00D935A0" w:rsidRPr="007B4210" w:rsidRDefault="00D935A0" w:rsidP="007B4210">
      <w:pPr>
        <w:pStyle w:val="Code"/>
        <w:rPr>
          <w:highlight w:val="white"/>
        </w:rPr>
      </w:pPr>
      <w:r w:rsidRPr="007B4210">
        <w:rPr>
          <w:highlight w:val="white"/>
        </w:rPr>
        <w:t xml:space="preserve">          case MiddleOperator.PushOne:</w:t>
      </w:r>
    </w:p>
    <w:p w14:paraId="6266073C" w14:textId="77777777" w:rsidR="00D935A0" w:rsidRPr="007B4210" w:rsidRDefault="00D935A0" w:rsidP="007B4210">
      <w:pPr>
        <w:pStyle w:val="Code"/>
        <w:rPr>
          <w:highlight w:val="white"/>
        </w:rPr>
      </w:pPr>
      <w:r w:rsidRPr="007B4210">
        <w:rPr>
          <w:highlight w:val="white"/>
        </w:rPr>
        <w:t xml:space="preserve">            PushSymbol(new Symbol(Type.DoubleType, (decimal) 1));</w:t>
      </w:r>
    </w:p>
    <w:p w14:paraId="7F3085C6" w14:textId="77777777" w:rsidR="00D935A0" w:rsidRPr="007B4210" w:rsidRDefault="00D935A0" w:rsidP="007B4210">
      <w:pPr>
        <w:pStyle w:val="Code"/>
        <w:rPr>
          <w:highlight w:val="white"/>
        </w:rPr>
      </w:pPr>
      <w:r w:rsidRPr="007B4210">
        <w:rPr>
          <w:highlight w:val="white"/>
        </w:rPr>
        <w:t xml:space="preserve">            break;</w:t>
      </w:r>
    </w:p>
    <w:p w14:paraId="0388FC3D" w14:textId="77777777" w:rsidR="00D935A0" w:rsidRPr="007B4210" w:rsidRDefault="00D935A0" w:rsidP="007B4210">
      <w:pPr>
        <w:pStyle w:val="Code"/>
        <w:rPr>
          <w:highlight w:val="white"/>
        </w:rPr>
      </w:pPr>
    </w:p>
    <w:p w14:paraId="394154A7" w14:textId="77777777" w:rsidR="00D935A0" w:rsidRPr="007B4210" w:rsidRDefault="00D935A0" w:rsidP="007B4210">
      <w:pPr>
        <w:pStyle w:val="Code"/>
        <w:rPr>
          <w:highlight w:val="white"/>
        </w:rPr>
      </w:pPr>
      <w:r w:rsidRPr="007B4210">
        <w:rPr>
          <w:highlight w:val="white"/>
        </w:rPr>
        <w:t xml:space="preserve">          case MiddleOperator.PushFloat:</w:t>
      </w:r>
    </w:p>
    <w:p w14:paraId="1A594FC1" w14:textId="77777777" w:rsidR="00D935A0" w:rsidRPr="007B4210" w:rsidRDefault="00D935A0" w:rsidP="007B4210">
      <w:pPr>
        <w:pStyle w:val="Code"/>
        <w:rPr>
          <w:highlight w:val="white"/>
        </w:rPr>
      </w:pPr>
      <w:r w:rsidRPr="007B4210">
        <w:rPr>
          <w:highlight w:val="white"/>
        </w:rPr>
        <w:t xml:space="preserve">            PushSymbol((Symbol) middleCode[0]);</w:t>
      </w:r>
    </w:p>
    <w:p w14:paraId="6F5564B8" w14:textId="77777777" w:rsidR="00D935A0" w:rsidRPr="007B4210" w:rsidRDefault="00D935A0" w:rsidP="007B4210">
      <w:pPr>
        <w:pStyle w:val="Code"/>
        <w:rPr>
          <w:highlight w:val="white"/>
        </w:rPr>
      </w:pPr>
      <w:r w:rsidRPr="007B4210">
        <w:rPr>
          <w:highlight w:val="white"/>
        </w:rPr>
        <w:t xml:space="preserve">            break;</w:t>
      </w:r>
    </w:p>
    <w:p w14:paraId="3A05DD3B" w14:textId="77777777" w:rsidR="00D935A0" w:rsidRPr="007B4210" w:rsidRDefault="00D935A0" w:rsidP="007B4210">
      <w:pPr>
        <w:pStyle w:val="Code"/>
        <w:rPr>
          <w:highlight w:val="white"/>
        </w:rPr>
      </w:pPr>
    </w:p>
    <w:p w14:paraId="0E04F9FA" w14:textId="77777777" w:rsidR="00D935A0" w:rsidRPr="007B4210" w:rsidRDefault="00D935A0" w:rsidP="007B4210">
      <w:pPr>
        <w:pStyle w:val="Code"/>
        <w:rPr>
          <w:highlight w:val="white"/>
        </w:rPr>
      </w:pPr>
      <w:r w:rsidRPr="007B4210">
        <w:rPr>
          <w:highlight w:val="white"/>
        </w:rPr>
        <w:t xml:space="preserve">          case MiddleOperator.TopFloat:</w:t>
      </w:r>
    </w:p>
    <w:p w14:paraId="6FF6A19E" w14:textId="77777777" w:rsidR="00D935A0" w:rsidRPr="007B4210" w:rsidRDefault="00D935A0" w:rsidP="007B4210">
      <w:pPr>
        <w:pStyle w:val="Code"/>
        <w:rPr>
          <w:highlight w:val="white"/>
        </w:rPr>
      </w:pPr>
      <w:r w:rsidRPr="007B4210">
        <w:rPr>
          <w:highlight w:val="white"/>
        </w:rPr>
        <w:t xml:space="preserve">            TopPopSymbol((Symbol) middleCode[0], TopOrPop.Top);</w:t>
      </w:r>
    </w:p>
    <w:p w14:paraId="63A31445" w14:textId="77777777" w:rsidR="00D935A0" w:rsidRPr="007B4210" w:rsidRDefault="00D935A0" w:rsidP="007B4210">
      <w:pPr>
        <w:pStyle w:val="Code"/>
        <w:rPr>
          <w:highlight w:val="white"/>
        </w:rPr>
      </w:pPr>
      <w:r w:rsidRPr="007B4210">
        <w:rPr>
          <w:highlight w:val="white"/>
        </w:rPr>
        <w:t xml:space="preserve">            break;</w:t>
      </w:r>
    </w:p>
    <w:p w14:paraId="024D8E3C" w14:textId="77777777" w:rsidR="00D935A0" w:rsidRPr="007B4210" w:rsidRDefault="00D935A0" w:rsidP="007B4210">
      <w:pPr>
        <w:pStyle w:val="Code"/>
        <w:rPr>
          <w:highlight w:val="white"/>
        </w:rPr>
      </w:pPr>
      <w:r w:rsidRPr="007B4210">
        <w:rPr>
          <w:highlight w:val="white"/>
        </w:rPr>
        <w:t xml:space="preserve">          </w:t>
      </w:r>
    </w:p>
    <w:p w14:paraId="74564E3D" w14:textId="77777777" w:rsidR="00D935A0" w:rsidRPr="007B4210" w:rsidRDefault="00D935A0" w:rsidP="007B4210">
      <w:pPr>
        <w:pStyle w:val="Code"/>
        <w:rPr>
          <w:highlight w:val="white"/>
        </w:rPr>
      </w:pPr>
      <w:r w:rsidRPr="007B4210">
        <w:rPr>
          <w:highlight w:val="white"/>
        </w:rPr>
        <w:t xml:space="preserve">          case MiddleOperator.PopFloat:</w:t>
      </w:r>
    </w:p>
    <w:p w14:paraId="2E046E14" w14:textId="77777777" w:rsidR="00D935A0" w:rsidRPr="007B4210" w:rsidRDefault="00D935A0" w:rsidP="007B4210">
      <w:pPr>
        <w:pStyle w:val="Code"/>
        <w:rPr>
          <w:highlight w:val="white"/>
        </w:rPr>
      </w:pPr>
      <w:r w:rsidRPr="007B4210">
        <w:rPr>
          <w:highlight w:val="white"/>
        </w:rPr>
        <w:t xml:space="preserve">            TopPopSymbol((Symbol) middleCode[0], TopOrPop.Pop);</w:t>
      </w:r>
    </w:p>
    <w:p w14:paraId="7AFFBFAB" w14:textId="77777777" w:rsidR="00D935A0" w:rsidRPr="007B4210" w:rsidRDefault="00D935A0" w:rsidP="007B4210">
      <w:pPr>
        <w:pStyle w:val="Code"/>
        <w:rPr>
          <w:highlight w:val="white"/>
        </w:rPr>
      </w:pPr>
      <w:r w:rsidRPr="007B4210">
        <w:rPr>
          <w:highlight w:val="white"/>
        </w:rPr>
        <w:t xml:space="preserve">            break;</w:t>
      </w:r>
    </w:p>
    <w:p w14:paraId="4068EB1F" w14:textId="77777777" w:rsidR="00D935A0" w:rsidRPr="007B4210" w:rsidRDefault="00D935A0" w:rsidP="007B4210">
      <w:pPr>
        <w:pStyle w:val="Code"/>
        <w:rPr>
          <w:highlight w:val="white"/>
        </w:rPr>
      </w:pPr>
    </w:p>
    <w:p w14:paraId="1410E299" w14:textId="77777777" w:rsidR="00D935A0" w:rsidRPr="007B4210" w:rsidRDefault="00D935A0" w:rsidP="007B4210">
      <w:pPr>
        <w:pStyle w:val="Code"/>
        <w:rPr>
          <w:highlight w:val="white"/>
        </w:rPr>
      </w:pPr>
      <w:r w:rsidRPr="007B4210">
        <w:rPr>
          <w:highlight w:val="white"/>
        </w:rPr>
        <w:t xml:space="preserve">          case MiddleOperator.PopEmpty:</w:t>
      </w:r>
    </w:p>
    <w:p w14:paraId="66D1D55B" w14:textId="77777777" w:rsidR="00D935A0" w:rsidRPr="007B4210" w:rsidRDefault="00D935A0" w:rsidP="007B4210">
      <w:pPr>
        <w:pStyle w:val="Code"/>
        <w:rPr>
          <w:highlight w:val="white"/>
        </w:rPr>
      </w:pPr>
      <w:r w:rsidRPr="007B4210">
        <w:rPr>
          <w:highlight w:val="white"/>
        </w:rPr>
        <w:t xml:space="preserve">            PopEmpty();</w:t>
      </w:r>
    </w:p>
    <w:p w14:paraId="1AF2F2BB" w14:textId="77777777" w:rsidR="00D935A0" w:rsidRPr="007B4210" w:rsidRDefault="00D935A0" w:rsidP="007B4210">
      <w:pPr>
        <w:pStyle w:val="Code"/>
        <w:rPr>
          <w:highlight w:val="white"/>
        </w:rPr>
      </w:pPr>
      <w:r w:rsidRPr="007B4210">
        <w:rPr>
          <w:highlight w:val="white"/>
        </w:rPr>
        <w:t xml:space="preserve">            break;</w:t>
      </w:r>
    </w:p>
    <w:p w14:paraId="7556AE45" w14:textId="77777777" w:rsidR="00D935A0" w:rsidRPr="007B4210" w:rsidRDefault="00D935A0" w:rsidP="007B4210">
      <w:pPr>
        <w:pStyle w:val="Code"/>
        <w:rPr>
          <w:highlight w:val="white"/>
        </w:rPr>
      </w:pPr>
    </w:p>
    <w:p w14:paraId="19689211" w14:textId="77777777" w:rsidR="00D935A0" w:rsidRPr="007B4210" w:rsidRDefault="00D935A0" w:rsidP="007B4210">
      <w:pPr>
        <w:pStyle w:val="Code"/>
        <w:rPr>
          <w:highlight w:val="white"/>
        </w:rPr>
      </w:pPr>
      <w:r w:rsidRPr="007B4210">
        <w:rPr>
          <w:highlight w:val="white"/>
        </w:rPr>
        <w:t xml:space="preserve">          case MiddleOperator.IntegralToIntegral:</w:t>
      </w:r>
    </w:p>
    <w:p w14:paraId="5BB85989" w14:textId="77777777" w:rsidR="00D935A0" w:rsidRPr="007B4210" w:rsidRDefault="00D935A0" w:rsidP="007B4210">
      <w:pPr>
        <w:pStyle w:val="Code"/>
        <w:rPr>
          <w:highlight w:val="white"/>
        </w:rPr>
      </w:pPr>
      <w:r w:rsidRPr="007B4210">
        <w:rPr>
          <w:highlight w:val="white"/>
        </w:rPr>
        <w:t xml:space="preserve">            IntegralToIntegral(middleCode, middleIndex);</w:t>
      </w:r>
    </w:p>
    <w:p w14:paraId="4A4FC1EC" w14:textId="77777777" w:rsidR="00D935A0" w:rsidRPr="007B4210" w:rsidRDefault="00D935A0" w:rsidP="007B4210">
      <w:pPr>
        <w:pStyle w:val="Code"/>
        <w:rPr>
          <w:highlight w:val="white"/>
        </w:rPr>
      </w:pPr>
      <w:r w:rsidRPr="007B4210">
        <w:rPr>
          <w:highlight w:val="white"/>
        </w:rPr>
        <w:t xml:space="preserve">            break;</w:t>
      </w:r>
    </w:p>
    <w:p w14:paraId="70CF5CD0" w14:textId="77777777" w:rsidR="00D935A0" w:rsidRPr="007B4210" w:rsidRDefault="00D935A0" w:rsidP="007B4210">
      <w:pPr>
        <w:pStyle w:val="Code"/>
        <w:rPr>
          <w:highlight w:val="white"/>
        </w:rPr>
      </w:pPr>
    </w:p>
    <w:p w14:paraId="5E288ED9" w14:textId="77777777" w:rsidR="00D935A0" w:rsidRPr="007B4210" w:rsidRDefault="00D935A0" w:rsidP="007B4210">
      <w:pPr>
        <w:pStyle w:val="Code"/>
        <w:rPr>
          <w:highlight w:val="white"/>
        </w:rPr>
      </w:pPr>
      <w:r w:rsidRPr="007B4210">
        <w:rPr>
          <w:highlight w:val="white"/>
        </w:rPr>
        <w:t xml:space="preserve">          case MiddleOperator.IntegralToFloating:</w:t>
      </w:r>
    </w:p>
    <w:p w14:paraId="54FCFB44" w14:textId="77777777" w:rsidR="00D935A0" w:rsidRPr="007B4210" w:rsidRDefault="00D935A0" w:rsidP="007B4210">
      <w:pPr>
        <w:pStyle w:val="Code"/>
        <w:rPr>
          <w:highlight w:val="white"/>
        </w:rPr>
      </w:pPr>
      <w:r w:rsidRPr="007B4210">
        <w:rPr>
          <w:highlight w:val="white"/>
        </w:rPr>
        <w:t xml:space="preserve">            IntegralToFloating(middleCode);</w:t>
      </w:r>
    </w:p>
    <w:p w14:paraId="084030C7" w14:textId="77777777" w:rsidR="00D935A0" w:rsidRPr="007B4210" w:rsidRDefault="00D935A0" w:rsidP="007B4210">
      <w:pPr>
        <w:pStyle w:val="Code"/>
        <w:rPr>
          <w:highlight w:val="white"/>
        </w:rPr>
      </w:pPr>
      <w:r w:rsidRPr="007B4210">
        <w:rPr>
          <w:highlight w:val="white"/>
        </w:rPr>
        <w:t xml:space="preserve">            break;</w:t>
      </w:r>
    </w:p>
    <w:p w14:paraId="219C0A4D" w14:textId="77777777" w:rsidR="00D935A0" w:rsidRPr="007B4210" w:rsidRDefault="00D935A0" w:rsidP="007B4210">
      <w:pPr>
        <w:pStyle w:val="Code"/>
        <w:rPr>
          <w:highlight w:val="white"/>
        </w:rPr>
      </w:pPr>
    </w:p>
    <w:p w14:paraId="7A43F4CD" w14:textId="77777777" w:rsidR="00D935A0" w:rsidRPr="007B4210" w:rsidRDefault="00D935A0" w:rsidP="007B4210">
      <w:pPr>
        <w:pStyle w:val="Code"/>
        <w:rPr>
          <w:highlight w:val="white"/>
        </w:rPr>
      </w:pPr>
      <w:r w:rsidRPr="007B4210">
        <w:rPr>
          <w:highlight w:val="white"/>
        </w:rPr>
        <w:t xml:space="preserve">          case MiddleOperator.FloatingToIntegral:</w:t>
      </w:r>
    </w:p>
    <w:p w14:paraId="1C134B98" w14:textId="77777777" w:rsidR="00D935A0" w:rsidRPr="007B4210" w:rsidRDefault="00D935A0" w:rsidP="007B4210">
      <w:pPr>
        <w:pStyle w:val="Code"/>
        <w:rPr>
          <w:highlight w:val="white"/>
        </w:rPr>
      </w:pPr>
      <w:r w:rsidRPr="007B4210">
        <w:rPr>
          <w:highlight w:val="white"/>
        </w:rPr>
        <w:t xml:space="preserve">            FloatingToIntegral(middleCode);</w:t>
      </w:r>
    </w:p>
    <w:p w14:paraId="2B47C815" w14:textId="77777777" w:rsidR="00D935A0" w:rsidRPr="007B4210" w:rsidRDefault="00D935A0" w:rsidP="007B4210">
      <w:pPr>
        <w:pStyle w:val="Code"/>
        <w:rPr>
          <w:highlight w:val="white"/>
        </w:rPr>
      </w:pPr>
      <w:r w:rsidRPr="007B4210">
        <w:rPr>
          <w:highlight w:val="white"/>
        </w:rPr>
        <w:t xml:space="preserve">            break;</w:t>
      </w:r>
    </w:p>
    <w:p w14:paraId="7BD39A81" w14:textId="77777777" w:rsidR="00D935A0" w:rsidRPr="007B4210" w:rsidRDefault="00D935A0" w:rsidP="007B4210">
      <w:pPr>
        <w:pStyle w:val="Code"/>
        <w:rPr>
          <w:highlight w:val="white"/>
        </w:rPr>
      </w:pPr>
    </w:p>
    <w:p w14:paraId="7FDB2EA3" w14:textId="77777777" w:rsidR="00D935A0" w:rsidRPr="007B4210" w:rsidRDefault="00D935A0" w:rsidP="007B4210">
      <w:pPr>
        <w:pStyle w:val="Code"/>
        <w:rPr>
          <w:highlight w:val="white"/>
        </w:rPr>
      </w:pPr>
      <w:r w:rsidRPr="007B4210">
        <w:rPr>
          <w:highlight w:val="white"/>
        </w:rPr>
        <w:t xml:space="preserve">          case MiddleOperator.Parameter: {</w:t>
      </w:r>
    </w:p>
    <w:p w14:paraId="16991316" w14:textId="77777777" w:rsidR="00D935A0" w:rsidRPr="007B4210" w:rsidRDefault="00D935A0" w:rsidP="007B4210">
      <w:pPr>
        <w:pStyle w:val="Code"/>
        <w:rPr>
          <w:highlight w:val="white"/>
        </w:rPr>
      </w:pPr>
      <w:r w:rsidRPr="007B4210">
        <w:rPr>
          <w:highlight w:val="white"/>
        </w:rPr>
        <w:t xml:space="preserve">              Symbol symbol = (Symbol) middleCode[1];</w:t>
      </w:r>
    </w:p>
    <w:p w14:paraId="097DEDD1" w14:textId="77777777" w:rsidR="00D935A0" w:rsidRPr="007B4210" w:rsidRDefault="00D935A0" w:rsidP="007B4210">
      <w:pPr>
        <w:pStyle w:val="Code"/>
        <w:rPr>
          <w:highlight w:val="white"/>
        </w:rPr>
      </w:pPr>
    </w:p>
    <w:p w14:paraId="3F190E98" w14:textId="77777777" w:rsidR="00D935A0" w:rsidRPr="007B4210" w:rsidRDefault="00D935A0" w:rsidP="007B4210">
      <w:pPr>
        <w:pStyle w:val="Code"/>
        <w:rPr>
          <w:highlight w:val="white"/>
        </w:rPr>
      </w:pPr>
      <w:r w:rsidRPr="007B4210">
        <w:rPr>
          <w:highlight w:val="white"/>
        </w:rPr>
        <w:t xml:space="preserve">              if (symbol.Type.IsFloating()) {</w:t>
      </w:r>
    </w:p>
    <w:p w14:paraId="3F51A261" w14:textId="77777777" w:rsidR="00D935A0" w:rsidRPr="007B4210" w:rsidRDefault="00D935A0" w:rsidP="007B4210">
      <w:pPr>
        <w:pStyle w:val="Code"/>
        <w:rPr>
          <w:highlight w:val="white"/>
        </w:rPr>
      </w:pPr>
      <w:r w:rsidRPr="007B4210">
        <w:rPr>
          <w:highlight w:val="white"/>
        </w:rPr>
        <w:t xml:space="preserve">                FloatingParameter(middleCode);</w:t>
      </w:r>
    </w:p>
    <w:p w14:paraId="39CF2FD1" w14:textId="77777777" w:rsidR="00D935A0" w:rsidRPr="007B4210" w:rsidRDefault="00D935A0" w:rsidP="007B4210">
      <w:pPr>
        <w:pStyle w:val="Code"/>
        <w:rPr>
          <w:highlight w:val="white"/>
        </w:rPr>
      </w:pPr>
      <w:r w:rsidRPr="007B4210">
        <w:rPr>
          <w:highlight w:val="white"/>
        </w:rPr>
        <w:t xml:space="preserve">              }</w:t>
      </w:r>
    </w:p>
    <w:p w14:paraId="5C6A30D4" w14:textId="77777777" w:rsidR="00D935A0" w:rsidRPr="007B4210" w:rsidRDefault="00D935A0" w:rsidP="007B4210">
      <w:pPr>
        <w:pStyle w:val="Code"/>
        <w:rPr>
          <w:highlight w:val="white"/>
        </w:rPr>
      </w:pPr>
      <w:r w:rsidRPr="007B4210">
        <w:rPr>
          <w:highlight w:val="white"/>
        </w:rPr>
        <w:t xml:space="preserve">              else if (symbol.Type.IsStructOrUnion()) {</w:t>
      </w:r>
    </w:p>
    <w:p w14:paraId="70E00EED" w14:textId="77777777" w:rsidR="00D935A0" w:rsidRPr="007B4210" w:rsidRDefault="00D935A0" w:rsidP="007B4210">
      <w:pPr>
        <w:pStyle w:val="Code"/>
        <w:rPr>
          <w:highlight w:val="white"/>
        </w:rPr>
      </w:pPr>
      <w:r w:rsidRPr="007B4210">
        <w:rPr>
          <w:highlight w:val="white"/>
        </w:rPr>
        <w:t xml:space="preserve">                StructUnionParameter(middleCode, middleIndex);</w:t>
      </w:r>
    </w:p>
    <w:p w14:paraId="5EA99919" w14:textId="77777777" w:rsidR="00D935A0" w:rsidRPr="007B4210" w:rsidRDefault="00D935A0" w:rsidP="007B4210">
      <w:pPr>
        <w:pStyle w:val="Code"/>
        <w:rPr>
          <w:highlight w:val="white"/>
        </w:rPr>
      </w:pPr>
      <w:r w:rsidRPr="007B4210">
        <w:rPr>
          <w:highlight w:val="white"/>
        </w:rPr>
        <w:t xml:space="preserve">              }</w:t>
      </w:r>
    </w:p>
    <w:p w14:paraId="2B634FCA" w14:textId="77777777" w:rsidR="00D935A0" w:rsidRPr="007B4210" w:rsidRDefault="00D935A0" w:rsidP="007B4210">
      <w:pPr>
        <w:pStyle w:val="Code"/>
        <w:rPr>
          <w:highlight w:val="white"/>
        </w:rPr>
      </w:pPr>
      <w:r w:rsidRPr="007B4210">
        <w:rPr>
          <w:highlight w:val="white"/>
        </w:rPr>
        <w:t xml:space="preserve">              else {</w:t>
      </w:r>
    </w:p>
    <w:p w14:paraId="1BF8CDF4" w14:textId="77777777" w:rsidR="00D935A0" w:rsidRPr="007B4210" w:rsidRDefault="00D935A0" w:rsidP="007B4210">
      <w:pPr>
        <w:pStyle w:val="Code"/>
        <w:rPr>
          <w:highlight w:val="white"/>
        </w:rPr>
      </w:pPr>
      <w:r w:rsidRPr="007B4210">
        <w:rPr>
          <w:highlight w:val="white"/>
        </w:rPr>
        <w:t xml:space="preserve">                IntegralParameter(middleCode);</w:t>
      </w:r>
    </w:p>
    <w:p w14:paraId="3301CDC0" w14:textId="77777777" w:rsidR="00D935A0" w:rsidRPr="007B4210" w:rsidRDefault="00D935A0" w:rsidP="007B4210">
      <w:pPr>
        <w:pStyle w:val="Code"/>
        <w:rPr>
          <w:highlight w:val="white"/>
        </w:rPr>
      </w:pPr>
      <w:r w:rsidRPr="007B4210">
        <w:rPr>
          <w:highlight w:val="white"/>
        </w:rPr>
        <w:t xml:space="preserve">              }</w:t>
      </w:r>
    </w:p>
    <w:p w14:paraId="673F1CDC" w14:textId="77777777" w:rsidR="00D935A0" w:rsidRPr="007B4210" w:rsidRDefault="00D935A0" w:rsidP="007B4210">
      <w:pPr>
        <w:pStyle w:val="Code"/>
        <w:rPr>
          <w:highlight w:val="white"/>
        </w:rPr>
      </w:pPr>
      <w:r w:rsidRPr="007B4210">
        <w:rPr>
          <w:highlight w:val="white"/>
        </w:rPr>
        <w:t xml:space="preserve">            }</w:t>
      </w:r>
    </w:p>
    <w:p w14:paraId="7B430327" w14:textId="77777777" w:rsidR="00D935A0" w:rsidRPr="007B4210" w:rsidRDefault="00D935A0" w:rsidP="007B4210">
      <w:pPr>
        <w:pStyle w:val="Code"/>
        <w:rPr>
          <w:highlight w:val="white"/>
        </w:rPr>
      </w:pPr>
      <w:r w:rsidRPr="007B4210">
        <w:rPr>
          <w:highlight w:val="white"/>
        </w:rPr>
        <w:t xml:space="preserve">            break;</w:t>
      </w:r>
    </w:p>
    <w:p w14:paraId="54DCEA33" w14:textId="77777777" w:rsidR="00D935A0" w:rsidRPr="007B4210" w:rsidRDefault="00D935A0" w:rsidP="007B4210">
      <w:pPr>
        <w:pStyle w:val="Code"/>
        <w:rPr>
          <w:highlight w:val="white"/>
        </w:rPr>
      </w:pPr>
      <w:r w:rsidRPr="007B4210">
        <w:rPr>
          <w:highlight w:val="white"/>
        </w:rPr>
        <w:t xml:space="preserve">          </w:t>
      </w:r>
    </w:p>
    <w:p w14:paraId="3A118A42" w14:textId="77777777" w:rsidR="00D935A0" w:rsidRPr="007B4210" w:rsidRDefault="00D935A0" w:rsidP="007B4210">
      <w:pPr>
        <w:pStyle w:val="Code"/>
        <w:rPr>
          <w:highlight w:val="white"/>
        </w:rPr>
      </w:pPr>
      <w:r w:rsidRPr="007B4210">
        <w:rPr>
          <w:highlight w:val="white"/>
        </w:rPr>
        <w:t xml:space="preserve">          case MiddleOperator.GetReturnValue: {</w:t>
      </w:r>
    </w:p>
    <w:p w14:paraId="4DF1D6C0" w14:textId="77777777" w:rsidR="00D935A0" w:rsidRPr="007B4210" w:rsidRDefault="00D935A0" w:rsidP="007B4210">
      <w:pPr>
        <w:pStyle w:val="Code"/>
        <w:rPr>
          <w:highlight w:val="white"/>
        </w:rPr>
      </w:pPr>
      <w:r w:rsidRPr="007B4210">
        <w:rPr>
          <w:highlight w:val="white"/>
        </w:rPr>
        <w:t xml:space="preserve">              Symbol symbol = (Symbol) middleCode[0];</w:t>
      </w:r>
    </w:p>
    <w:p w14:paraId="51C8563F" w14:textId="77777777" w:rsidR="00D935A0" w:rsidRPr="007B4210" w:rsidRDefault="00D935A0" w:rsidP="007B4210">
      <w:pPr>
        <w:pStyle w:val="Code"/>
        <w:rPr>
          <w:highlight w:val="white"/>
        </w:rPr>
      </w:pPr>
    </w:p>
    <w:p w14:paraId="0DA18834" w14:textId="77777777" w:rsidR="00D935A0" w:rsidRPr="007B4210" w:rsidRDefault="00D935A0" w:rsidP="007B4210">
      <w:pPr>
        <w:pStyle w:val="Code"/>
        <w:rPr>
          <w:highlight w:val="white"/>
        </w:rPr>
      </w:pPr>
      <w:r w:rsidRPr="007B4210">
        <w:rPr>
          <w:highlight w:val="white"/>
        </w:rPr>
        <w:t xml:space="preserve">              if (symbol.Type.IsStructOrUnion()) {</w:t>
      </w:r>
    </w:p>
    <w:p w14:paraId="08F2FA27" w14:textId="77777777" w:rsidR="00D935A0" w:rsidRPr="007B4210" w:rsidRDefault="00D935A0" w:rsidP="007B4210">
      <w:pPr>
        <w:pStyle w:val="Code"/>
        <w:rPr>
          <w:highlight w:val="white"/>
        </w:rPr>
      </w:pPr>
      <w:r w:rsidRPr="007B4210">
        <w:rPr>
          <w:highlight w:val="white"/>
        </w:rPr>
        <w:t xml:space="preserve">                StructUnionGetReturnValue(middleCode);</w:t>
      </w:r>
    </w:p>
    <w:p w14:paraId="6C7353AD" w14:textId="77777777" w:rsidR="00D935A0" w:rsidRPr="007B4210" w:rsidRDefault="00D935A0" w:rsidP="007B4210">
      <w:pPr>
        <w:pStyle w:val="Code"/>
        <w:rPr>
          <w:highlight w:val="white"/>
        </w:rPr>
      </w:pPr>
      <w:r w:rsidRPr="007B4210">
        <w:rPr>
          <w:highlight w:val="white"/>
        </w:rPr>
        <w:t xml:space="preserve">              }</w:t>
      </w:r>
    </w:p>
    <w:p w14:paraId="1F5E05D1" w14:textId="77777777" w:rsidR="00D935A0" w:rsidRPr="007B4210" w:rsidRDefault="00D935A0" w:rsidP="007B4210">
      <w:pPr>
        <w:pStyle w:val="Code"/>
        <w:rPr>
          <w:highlight w:val="white"/>
        </w:rPr>
      </w:pPr>
      <w:r w:rsidRPr="007B4210">
        <w:rPr>
          <w:highlight w:val="white"/>
        </w:rPr>
        <w:t xml:space="preserve">              else if (symbol.Type.IsFloating()) {</w:t>
      </w:r>
    </w:p>
    <w:p w14:paraId="7511E10A" w14:textId="77777777" w:rsidR="00D935A0" w:rsidRPr="007B4210" w:rsidRDefault="00D935A0" w:rsidP="007B4210">
      <w:pPr>
        <w:pStyle w:val="Code"/>
        <w:rPr>
          <w:highlight w:val="white"/>
        </w:rPr>
      </w:pPr>
      <w:r w:rsidRPr="007B4210">
        <w:rPr>
          <w:highlight w:val="white"/>
        </w:rPr>
        <w:t xml:space="preserve">                Assert.Error((++m_floatStackSize) &lt;= FloatingStackMaxSize,</w:t>
      </w:r>
    </w:p>
    <w:p w14:paraId="49F32CBA" w14:textId="77777777" w:rsidR="00D935A0" w:rsidRPr="007B4210" w:rsidRDefault="00D935A0" w:rsidP="007B4210">
      <w:pPr>
        <w:pStyle w:val="Code"/>
        <w:rPr>
          <w:highlight w:val="white"/>
        </w:rPr>
      </w:pPr>
      <w:r w:rsidRPr="007B4210">
        <w:rPr>
          <w:highlight w:val="white"/>
        </w:rPr>
        <w:t xml:space="preserve">                             null, Message.Floating_stack_overflow);</w:t>
      </w:r>
    </w:p>
    <w:p w14:paraId="1107AB39" w14:textId="77777777" w:rsidR="00D935A0" w:rsidRPr="007B4210" w:rsidRDefault="00D935A0" w:rsidP="007B4210">
      <w:pPr>
        <w:pStyle w:val="Code"/>
        <w:rPr>
          <w:highlight w:val="white"/>
        </w:rPr>
      </w:pPr>
      <w:r w:rsidRPr="007B4210">
        <w:rPr>
          <w:highlight w:val="white"/>
        </w:rPr>
        <w:t xml:space="preserve">              }</w:t>
      </w:r>
    </w:p>
    <w:p w14:paraId="6E406067" w14:textId="77777777" w:rsidR="00D935A0" w:rsidRPr="007B4210" w:rsidRDefault="00D935A0" w:rsidP="007B4210">
      <w:pPr>
        <w:pStyle w:val="Code"/>
        <w:rPr>
          <w:highlight w:val="white"/>
        </w:rPr>
      </w:pPr>
      <w:r w:rsidRPr="007B4210">
        <w:rPr>
          <w:highlight w:val="white"/>
        </w:rPr>
        <w:t xml:space="preserve">              else {</w:t>
      </w:r>
    </w:p>
    <w:p w14:paraId="36BF4030" w14:textId="77777777" w:rsidR="00D935A0" w:rsidRPr="007B4210" w:rsidRDefault="00D935A0" w:rsidP="007B4210">
      <w:pPr>
        <w:pStyle w:val="Code"/>
        <w:rPr>
          <w:highlight w:val="white"/>
        </w:rPr>
      </w:pPr>
      <w:r w:rsidRPr="007B4210">
        <w:rPr>
          <w:highlight w:val="white"/>
        </w:rPr>
        <w:t xml:space="preserve">                IntegralGetReturnValue(middleCode);</w:t>
      </w:r>
    </w:p>
    <w:p w14:paraId="620E3326" w14:textId="77777777" w:rsidR="00D935A0" w:rsidRPr="007B4210" w:rsidRDefault="00D935A0" w:rsidP="007B4210">
      <w:pPr>
        <w:pStyle w:val="Code"/>
        <w:rPr>
          <w:highlight w:val="white"/>
        </w:rPr>
      </w:pPr>
      <w:r w:rsidRPr="007B4210">
        <w:rPr>
          <w:highlight w:val="white"/>
        </w:rPr>
        <w:t xml:space="preserve">              }</w:t>
      </w:r>
    </w:p>
    <w:p w14:paraId="55CD1E1B" w14:textId="77777777" w:rsidR="00D935A0" w:rsidRPr="007B4210" w:rsidRDefault="00D935A0" w:rsidP="007B4210">
      <w:pPr>
        <w:pStyle w:val="Code"/>
        <w:rPr>
          <w:highlight w:val="white"/>
        </w:rPr>
      </w:pPr>
      <w:r w:rsidRPr="007B4210">
        <w:rPr>
          <w:highlight w:val="white"/>
        </w:rPr>
        <w:t xml:space="preserve">            }</w:t>
      </w:r>
    </w:p>
    <w:p w14:paraId="3908E1D4" w14:textId="77777777" w:rsidR="00D935A0" w:rsidRPr="007B4210" w:rsidRDefault="00D935A0" w:rsidP="007B4210">
      <w:pPr>
        <w:pStyle w:val="Code"/>
        <w:rPr>
          <w:highlight w:val="white"/>
        </w:rPr>
      </w:pPr>
      <w:r w:rsidRPr="007B4210">
        <w:rPr>
          <w:highlight w:val="white"/>
        </w:rPr>
        <w:t xml:space="preserve">            break;</w:t>
      </w:r>
    </w:p>
    <w:p w14:paraId="24CC4AB3" w14:textId="77777777" w:rsidR="00D935A0" w:rsidRPr="007B4210" w:rsidRDefault="00D935A0" w:rsidP="007B4210">
      <w:pPr>
        <w:pStyle w:val="Code"/>
        <w:rPr>
          <w:highlight w:val="white"/>
        </w:rPr>
      </w:pPr>
      <w:r w:rsidRPr="007B4210">
        <w:rPr>
          <w:highlight w:val="white"/>
        </w:rPr>
        <w:t xml:space="preserve">          </w:t>
      </w:r>
    </w:p>
    <w:p w14:paraId="4C5A6FD8" w14:textId="77777777" w:rsidR="00D935A0" w:rsidRPr="007B4210" w:rsidRDefault="00D935A0" w:rsidP="007B4210">
      <w:pPr>
        <w:pStyle w:val="Code"/>
        <w:rPr>
          <w:highlight w:val="white"/>
        </w:rPr>
      </w:pPr>
      <w:r w:rsidRPr="007B4210">
        <w:rPr>
          <w:highlight w:val="white"/>
        </w:rPr>
        <w:t xml:space="preserve">          case MiddleOperator.SetReturnValue: {</w:t>
      </w:r>
    </w:p>
    <w:p w14:paraId="4481A1DC" w14:textId="77777777" w:rsidR="00D935A0" w:rsidRPr="007B4210" w:rsidRDefault="00D935A0" w:rsidP="007B4210">
      <w:pPr>
        <w:pStyle w:val="Code"/>
        <w:rPr>
          <w:highlight w:val="white"/>
        </w:rPr>
      </w:pPr>
      <w:r w:rsidRPr="007B4210">
        <w:rPr>
          <w:highlight w:val="white"/>
        </w:rPr>
        <w:t xml:space="preserve">              Symbol symbol = (Symbol) middleCode[1];</w:t>
      </w:r>
    </w:p>
    <w:p w14:paraId="3C2B6072" w14:textId="77777777" w:rsidR="00D935A0" w:rsidRPr="007B4210" w:rsidRDefault="00D935A0" w:rsidP="007B4210">
      <w:pPr>
        <w:pStyle w:val="Code"/>
        <w:rPr>
          <w:highlight w:val="white"/>
        </w:rPr>
      </w:pPr>
    </w:p>
    <w:p w14:paraId="671FC1FD" w14:textId="77777777" w:rsidR="00D935A0" w:rsidRPr="007B4210" w:rsidRDefault="00D935A0" w:rsidP="007B4210">
      <w:pPr>
        <w:pStyle w:val="Code"/>
        <w:rPr>
          <w:highlight w:val="white"/>
        </w:rPr>
      </w:pPr>
      <w:r w:rsidRPr="007B4210">
        <w:rPr>
          <w:highlight w:val="white"/>
        </w:rPr>
        <w:t xml:space="preserve">              if (symbol.Type.IsStructOrUnion()) {</w:t>
      </w:r>
    </w:p>
    <w:p w14:paraId="4861F92D" w14:textId="77777777" w:rsidR="00D935A0" w:rsidRPr="007B4210" w:rsidRDefault="00D935A0" w:rsidP="007B4210">
      <w:pPr>
        <w:pStyle w:val="Code"/>
        <w:rPr>
          <w:highlight w:val="white"/>
        </w:rPr>
      </w:pPr>
      <w:r w:rsidRPr="007B4210">
        <w:rPr>
          <w:highlight w:val="white"/>
        </w:rPr>
        <w:t xml:space="preserve">                StructUnionSetReturnValue(middleCode);</w:t>
      </w:r>
    </w:p>
    <w:p w14:paraId="71A10D42" w14:textId="77777777" w:rsidR="00D935A0" w:rsidRPr="007B4210" w:rsidRDefault="00D935A0" w:rsidP="007B4210">
      <w:pPr>
        <w:pStyle w:val="Code"/>
        <w:rPr>
          <w:highlight w:val="white"/>
        </w:rPr>
      </w:pPr>
      <w:r w:rsidRPr="007B4210">
        <w:rPr>
          <w:highlight w:val="white"/>
        </w:rPr>
        <w:t xml:space="preserve">              }</w:t>
      </w:r>
    </w:p>
    <w:p w14:paraId="4A869BFB" w14:textId="77777777" w:rsidR="00D935A0" w:rsidRPr="007B4210" w:rsidRDefault="00D935A0" w:rsidP="007B4210">
      <w:pPr>
        <w:pStyle w:val="Code"/>
        <w:rPr>
          <w:highlight w:val="white"/>
        </w:rPr>
      </w:pPr>
      <w:r w:rsidRPr="007B4210">
        <w:rPr>
          <w:highlight w:val="white"/>
        </w:rPr>
        <w:t xml:space="preserve">              else if (symbol.Type.IsFloating()) {</w:t>
      </w:r>
    </w:p>
    <w:p w14:paraId="291AC187" w14:textId="77777777" w:rsidR="00D935A0" w:rsidRPr="007B4210" w:rsidRDefault="00D935A0" w:rsidP="007B4210">
      <w:pPr>
        <w:pStyle w:val="Code"/>
        <w:rPr>
          <w:highlight w:val="white"/>
        </w:rPr>
      </w:pPr>
      <w:r w:rsidRPr="007B4210">
        <w:rPr>
          <w:highlight w:val="white"/>
        </w:rPr>
        <w:t xml:space="preserve">                Assert.ErrorXXX((--m_floatStackSize) == 0);</w:t>
      </w:r>
    </w:p>
    <w:p w14:paraId="027F2D9D" w14:textId="77777777" w:rsidR="00D935A0" w:rsidRPr="007B4210" w:rsidRDefault="00D935A0" w:rsidP="007B4210">
      <w:pPr>
        <w:pStyle w:val="Code"/>
        <w:rPr>
          <w:highlight w:val="white"/>
        </w:rPr>
      </w:pPr>
      <w:r w:rsidRPr="007B4210">
        <w:rPr>
          <w:highlight w:val="white"/>
        </w:rPr>
        <w:t xml:space="preserve">              }</w:t>
      </w:r>
    </w:p>
    <w:p w14:paraId="6405A425" w14:textId="77777777" w:rsidR="00D935A0" w:rsidRPr="007B4210" w:rsidRDefault="00D935A0" w:rsidP="007B4210">
      <w:pPr>
        <w:pStyle w:val="Code"/>
        <w:rPr>
          <w:highlight w:val="white"/>
        </w:rPr>
      </w:pPr>
      <w:r w:rsidRPr="007B4210">
        <w:rPr>
          <w:highlight w:val="white"/>
        </w:rPr>
        <w:t xml:space="preserve">              else {</w:t>
      </w:r>
    </w:p>
    <w:p w14:paraId="4776FD8E" w14:textId="77777777" w:rsidR="00D935A0" w:rsidRPr="007B4210" w:rsidRDefault="00D935A0" w:rsidP="007B4210">
      <w:pPr>
        <w:pStyle w:val="Code"/>
        <w:rPr>
          <w:highlight w:val="white"/>
        </w:rPr>
      </w:pPr>
      <w:r w:rsidRPr="007B4210">
        <w:rPr>
          <w:highlight w:val="white"/>
        </w:rPr>
        <w:t xml:space="preserve">                IntegralSetReturnValue(middleCode);</w:t>
      </w:r>
    </w:p>
    <w:p w14:paraId="3AEA0076" w14:textId="77777777" w:rsidR="00D935A0" w:rsidRPr="007B4210" w:rsidRDefault="00D935A0" w:rsidP="007B4210">
      <w:pPr>
        <w:pStyle w:val="Code"/>
        <w:rPr>
          <w:highlight w:val="white"/>
        </w:rPr>
      </w:pPr>
      <w:r w:rsidRPr="007B4210">
        <w:rPr>
          <w:highlight w:val="white"/>
        </w:rPr>
        <w:t xml:space="preserve">              }</w:t>
      </w:r>
    </w:p>
    <w:p w14:paraId="3E207A78" w14:textId="77777777" w:rsidR="00D935A0" w:rsidRPr="007B4210" w:rsidRDefault="00D935A0" w:rsidP="007B4210">
      <w:pPr>
        <w:pStyle w:val="Code"/>
        <w:rPr>
          <w:highlight w:val="white"/>
        </w:rPr>
      </w:pPr>
      <w:r w:rsidRPr="007B4210">
        <w:rPr>
          <w:highlight w:val="white"/>
        </w:rPr>
        <w:t xml:space="preserve">            }</w:t>
      </w:r>
    </w:p>
    <w:p w14:paraId="7F0731FE" w14:textId="77777777" w:rsidR="00D935A0" w:rsidRPr="007B4210" w:rsidRDefault="00D935A0" w:rsidP="007B4210">
      <w:pPr>
        <w:pStyle w:val="Code"/>
        <w:rPr>
          <w:highlight w:val="white"/>
        </w:rPr>
      </w:pPr>
      <w:r w:rsidRPr="007B4210">
        <w:rPr>
          <w:highlight w:val="white"/>
        </w:rPr>
        <w:t xml:space="preserve">            break;</w:t>
      </w:r>
    </w:p>
    <w:p w14:paraId="5215ECC3" w14:textId="77777777" w:rsidR="00D935A0" w:rsidRPr="007B4210" w:rsidRDefault="00D935A0" w:rsidP="007B4210">
      <w:pPr>
        <w:pStyle w:val="Code"/>
        <w:rPr>
          <w:highlight w:val="white"/>
        </w:rPr>
      </w:pPr>
    </w:p>
    <w:p w14:paraId="2E28C8B0" w14:textId="77777777" w:rsidR="00D935A0" w:rsidRPr="007B4210" w:rsidRDefault="00D935A0" w:rsidP="007B4210">
      <w:pPr>
        <w:pStyle w:val="Code"/>
        <w:rPr>
          <w:highlight w:val="white"/>
        </w:rPr>
      </w:pPr>
      <w:r w:rsidRPr="007B4210">
        <w:rPr>
          <w:highlight w:val="white"/>
        </w:rPr>
        <w:t xml:space="preserve">          case MiddleOperator.Dot:</w:t>
      </w:r>
    </w:p>
    <w:p w14:paraId="6DA7C53A" w14:textId="77777777" w:rsidR="00D935A0" w:rsidRPr="007B4210" w:rsidRDefault="00D935A0" w:rsidP="007B4210">
      <w:pPr>
        <w:pStyle w:val="Code"/>
        <w:rPr>
          <w:highlight w:val="white"/>
        </w:rPr>
      </w:pPr>
      <w:r w:rsidRPr="007B4210">
        <w:rPr>
          <w:highlight w:val="white"/>
        </w:rPr>
        <w:t xml:space="preserve">          case MiddleOperator.FunctionEnd:</w:t>
      </w:r>
    </w:p>
    <w:p w14:paraId="5846323D" w14:textId="77777777" w:rsidR="00D935A0" w:rsidRPr="007B4210" w:rsidRDefault="00D935A0" w:rsidP="007B4210">
      <w:pPr>
        <w:pStyle w:val="Code"/>
        <w:rPr>
          <w:highlight w:val="white"/>
        </w:rPr>
      </w:pPr>
      <w:r w:rsidRPr="007B4210">
        <w:rPr>
          <w:highlight w:val="white"/>
        </w:rPr>
        <w:lastRenderedPageBreak/>
        <w:t xml:space="preserve">          case MiddleOperator.Empty:</w:t>
      </w:r>
    </w:p>
    <w:p w14:paraId="180224DB" w14:textId="77777777" w:rsidR="00D935A0" w:rsidRPr="007B4210" w:rsidRDefault="00D935A0" w:rsidP="007B4210">
      <w:pPr>
        <w:pStyle w:val="Code"/>
        <w:rPr>
          <w:highlight w:val="white"/>
        </w:rPr>
      </w:pPr>
      <w:r w:rsidRPr="007B4210">
        <w:rPr>
          <w:highlight w:val="white"/>
        </w:rPr>
        <w:t xml:space="preserve">            break;</w:t>
      </w:r>
    </w:p>
    <w:p w14:paraId="254C9F1B" w14:textId="77777777" w:rsidR="00D935A0" w:rsidRPr="007B4210" w:rsidRDefault="00D935A0" w:rsidP="007B4210">
      <w:pPr>
        <w:pStyle w:val="Code"/>
        <w:rPr>
          <w:highlight w:val="white"/>
        </w:rPr>
      </w:pPr>
    </w:p>
    <w:p w14:paraId="07809578" w14:textId="77777777" w:rsidR="00D935A0" w:rsidRPr="007B4210" w:rsidRDefault="00D935A0" w:rsidP="007B4210">
      <w:pPr>
        <w:pStyle w:val="Code"/>
        <w:rPr>
          <w:highlight w:val="white"/>
        </w:rPr>
      </w:pPr>
      <w:r w:rsidRPr="007B4210">
        <w:rPr>
          <w:highlight w:val="white"/>
        </w:rPr>
        <w:t xml:space="preserve">          default:</w:t>
      </w:r>
    </w:p>
    <w:p w14:paraId="6AF2DB15" w14:textId="77777777" w:rsidR="00D935A0" w:rsidRPr="007B4210" w:rsidRDefault="00D935A0" w:rsidP="007B4210">
      <w:pPr>
        <w:pStyle w:val="Code"/>
        <w:rPr>
          <w:highlight w:val="white"/>
        </w:rPr>
      </w:pPr>
      <w:r w:rsidRPr="007B4210">
        <w:rPr>
          <w:highlight w:val="white"/>
        </w:rPr>
        <w:t xml:space="preserve">            Assert.ErrorXXX(false);</w:t>
      </w:r>
    </w:p>
    <w:p w14:paraId="01CBA134" w14:textId="77777777" w:rsidR="00D935A0" w:rsidRPr="007B4210" w:rsidRDefault="00D935A0" w:rsidP="007B4210">
      <w:pPr>
        <w:pStyle w:val="Code"/>
        <w:rPr>
          <w:highlight w:val="white"/>
        </w:rPr>
      </w:pPr>
      <w:r w:rsidRPr="007B4210">
        <w:rPr>
          <w:highlight w:val="white"/>
        </w:rPr>
        <w:t xml:space="preserve">            break;</w:t>
      </w:r>
    </w:p>
    <w:p w14:paraId="7BF40301" w14:textId="77777777" w:rsidR="00D935A0" w:rsidRPr="007B4210" w:rsidRDefault="00D935A0" w:rsidP="007B4210">
      <w:pPr>
        <w:pStyle w:val="Code"/>
        <w:rPr>
          <w:highlight w:val="white"/>
        </w:rPr>
      </w:pPr>
      <w:r w:rsidRPr="007B4210">
        <w:rPr>
          <w:highlight w:val="white"/>
        </w:rPr>
        <w:t xml:space="preserve">        }</w:t>
      </w:r>
    </w:p>
    <w:p w14:paraId="5B2449A1" w14:textId="77777777" w:rsidR="00D935A0" w:rsidRPr="007B4210" w:rsidRDefault="00D935A0" w:rsidP="007B4210">
      <w:pPr>
        <w:pStyle w:val="Code"/>
        <w:rPr>
          <w:highlight w:val="white"/>
        </w:rPr>
      </w:pPr>
      <w:r w:rsidRPr="007B4210">
        <w:rPr>
          <w:highlight w:val="white"/>
        </w:rPr>
        <w:t xml:space="preserve">      }</w:t>
      </w:r>
    </w:p>
    <w:p w14:paraId="1A29979B" w14:textId="77777777" w:rsidR="00D935A0" w:rsidRPr="007B4210" w:rsidRDefault="00D935A0" w:rsidP="007B4210">
      <w:pPr>
        <w:pStyle w:val="Code"/>
        <w:rPr>
          <w:highlight w:val="white"/>
        </w:rPr>
      </w:pPr>
      <w:r w:rsidRPr="007B4210">
        <w:rPr>
          <w:highlight w:val="white"/>
        </w:rPr>
        <w:t xml:space="preserve">    }</w:t>
      </w:r>
    </w:p>
    <w:p w14:paraId="48A9E149" w14:textId="4D05C123" w:rsidR="00D935A0" w:rsidRPr="007B4210" w:rsidRDefault="00C353E5" w:rsidP="00D23A03">
      <w:pPr>
        <w:rPr>
          <w:highlight w:val="white"/>
        </w:rPr>
      </w:pPr>
      <w:r>
        <w:rPr>
          <w:highlight w:val="white"/>
        </w:rPr>
        <w:t>When the assembly code was generated</w:t>
      </w:r>
      <w:r w:rsidR="00C00170">
        <w:rPr>
          <w:highlight w:val="white"/>
        </w:rPr>
        <w:t>,</w:t>
      </w:r>
      <w:r>
        <w:rPr>
          <w:highlight w:val="white"/>
        </w:rPr>
        <w:t xml:space="preserve"> </w:t>
      </w:r>
      <w:r w:rsidR="00E0305B">
        <w:rPr>
          <w:highlight w:val="white"/>
        </w:rPr>
        <w:t xml:space="preserve">we put </w:t>
      </w:r>
      <w:r w:rsidR="00E0305B" w:rsidRPr="00603D1A">
        <w:rPr>
          <w:rStyle w:val="KeyWord0"/>
          <w:highlight w:val="white"/>
        </w:rPr>
        <w:t>Track</w:t>
      </w:r>
      <w:r w:rsidR="00E0305B">
        <w:rPr>
          <w:highlight w:val="white"/>
        </w:rPr>
        <w:t xml:space="preserve"> markers in place of registers. </w:t>
      </w:r>
      <w:r w:rsidR="00E31493">
        <w:rPr>
          <w:highlight w:val="white"/>
        </w:rPr>
        <w:t xml:space="preserve">The </w:t>
      </w:r>
      <w:r w:rsidR="00E31493" w:rsidRPr="00CB43C7">
        <w:rPr>
          <w:rStyle w:val="KeyWord0"/>
          <w:highlight w:val="white"/>
        </w:rPr>
        <w:t>TrackSet</w:t>
      </w:r>
      <w:r w:rsidR="00E31493">
        <w:rPr>
          <w:highlight w:val="white"/>
        </w:rPr>
        <w:t xml:space="preserve"> method</w:t>
      </w:r>
      <w:r w:rsidR="00813326">
        <w:rPr>
          <w:highlight w:val="white"/>
        </w:rPr>
        <w:t xml:space="preserve"> iterates through the assembly code and </w:t>
      </w:r>
      <w:r w:rsidR="00E31493">
        <w:rPr>
          <w:highlight w:val="white"/>
        </w:rPr>
        <w:t xml:space="preserve">generates the total </w:t>
      </w:r>
      <w:r w:rsidR="005505CB">
        <w:rPr>
          <w:highlight w:val="white"/>
        </w:rPr>
        <w:t xml:space="preserve">set of </w:t>
      </w:r>
      <w:r w:rsidR="00E31493">
        <w:rPr>
          <w:highlight w:val="white"/>
        </w:rPr>
        <w:t>track</w:t>
      </w:r>
      <w:r w:rsidR="005505CB">
        <w:rPr>
          <w:highlight w:val="white"/>
        </w:rPr>
        <w:t xml:space="preserve">s </w:t>
      </w:r>
      <w:r w:rsidR="00E31493">
        <w:rPr>
          <w:highlight w:val="white"/>
        </w:rPr>
        <w:t>of the function</w:t>
      </w:r>
    </w:p>
    <w:p w14:paraId="38348E67" w14:textId="77777777" w:rsidR="00D935A0" w:rsidRPr="007B4210" w:rsidRDefault="00D935A0" w:rsidP="007B4210">
      <w:pPr>
        <w:pStyle w:val="Code"/>
        <w:rPr>
          <w:highlight w:val="white"/>
        </w:rPr>
      </w:pPr>
      <w:r w:rsidRPr="007B4210">
        <w:rPr>
          <w:highlight w:val="white"/>
        </w:rPr>
        <w:t xml:space="preserve">    private ISet&lt;Track&gt; TrackSet() {</w:t>
      </w:r>
    </w:p>
    <w:p w14:paraId="5347D9F0" w14:textId="77777777" w:rsidR="00D935A0" w:rsidRPr="007B4210" w:rsidRDefault="00D935A0" w:rsidP="007B4210">
      <w:pPr>
        <w:pStyle w:val="Code"/>
        <w:rPr>
          <w:highlight w:val="white"/>
        </w:rPr>
      </w:pPr>
      <w:r w:rsidRPr="007B4210">
        <w:rPr>
          <w:highlight w:val="white"/>
        </w:rPr>
        <w:t xml:space="preserve">      ISet&lt;Track&gt; trackSet = new HashSet&lt;Track&gt;();</w:t>
      </w:r>
    </w:p>
    <w:p w14:paraId="0680A1D6" w14:textId="77777777" w:rsidR="00D935A0" w:rsidRPr="007B4210" w:rsidRDefault="00D935A0" w:rsidP="007B4210">
      <w:pPr>
        <w:pStyle w:val="Code"/>
        <w:rPr>
          <w:highlight w:val="white"/>
        </w:rPr>
      </w:pPr>
    </w:p>
    <w:p w14:paraId="0FCD3376" w14:textId="77777777" w:rsidR="00D935A0" w:rsidRPr="007B4210" w:rsidRDefault="00D935A0" w:rsidP="007B4210">
      <w:pPr>
        <w:pStyle w:val="Code"/>
        <w:rPr>
          <w:highlight w:val="white"/>
        </w:rPr>
      </w:pPr>
      <w:r w:rsidRPr="007B4210">
        <w:rPr>
          <w:highlight w:val="white"/>
        </w:rPr>
        <w:t xml:space="preserve">      for (int index = 0; index &lt; m_assemblyCodeList.Count; ++index) {</w:t>
      </w:r>
    </w:p>
    <w:p w14:paraId="4E3BE97E" w14:textId="77777777" w:rsidR="00D935A0" w:rsidRPr="007B4210" w:rsidRDefault="00D935A0" w:rsidP="007B4210">
      <w:pPr>
        <w:pStyle w:val="Code"/>
        <w:rPr>
          <w:highlight w:val="white"/>
        </w:rPr>
      </w:pPr>
      <w:r w:rsidRPr="007B4210">
        <w:rPr>
          <w:highlight w:val="white"/>
        </w:rPr>
        <w:t xml:space="preserve">        AssemblyCode assamblyCode = m_assemblyCodeList[index];</w:t>
      </w:r>
    </w:p>
    <w:p w14:paraId="6B796661" w14:textId="77777777" w:rsidR="00D935A0" w:rsidRPr="007B4210" w:rsidRDefault="00D935A0" w:rsidP="007B4210">
      <w:pPr>
        <w:pStyle w:val="Code"/>
        <w:rPr>
          <w:highlight w:val="white"/>
        </w:rPr>
      </w:pPr>
      <w:r w:rsidRPr="007B4210">
        <w:rPr>
          <w:highlight w:val="white"/>
        </w:rPr>
        <w:t xml:space="preserve">     </w:t>
      </w:r>
    </w:p>
    <w:p w14:paraId="2B598EC0" w14:textId="77777777" w:rsidR="00D935A0" w:rsidRPr="007B4210" w:rsidRDefault="00D935A0" w:rsidP="007B4210">
      <w:pPr>
        <w:pStyle w:val="Code"/>
        <w:rPr>
          <w:highlight w:val="white"/>
        </w:rPr>
      </w:pPr>
      <w:r w:rsidRPr="007B4210">
        <w:rPr>
          <w:highlight w:val="white"/>
        </w:rPr>
        <w:t xml:space="preserve">        object operand0 = assamblyCode[0],</w:t>
      </w:r>
    </w:p>
    <w:p w14:paraId="25C62ACD" w14:textId="77777777" w:rsidR="00D935A0" w:rsidRPr="007B4210" w:rsidRDefault="00D935A0" w:rsidP="007B4210">
      <w:pPr>
        <w:pStyle w:val="Code"/>
        <w:rPr>
          <w:highlight w:val="white"/>
        </w:rPr>
      </w:pPr>
      <w:r w:rsidRPr="007B4210">
        <w:rPr>
          <w:highlight w:val="white"/>
        </w:rPr>
        <w:t xml:space="preserve">               operand1 = assamblyCode[1],</w:t>
      </w:r>
    </w:p>
    <w:p w14:paraId="3E64C627" w14:textId="77777777" w:rsidR="00D935A0" w:rsidRPr="007B4210" w:rsidRDefault="00D935A0" w:rsidP="007B4210">
      <w:pPr>
        <w:pStyle w:val="Code"/>
        <w:rPr>
          <w:highlight w:val="white"/>
        </w:rPr>
      </w:pPr>
      <w:r w:rsidRPr="007B4210">
        <w:rPr>
          <w:highlight w:val="white"/>
        </w:rPr>
        <w:t xml:space="preserve">               operand2 = assamblyCode[2];</w:t>
      </w:r>
    </w:p>
    <w:p w14:paraId="3B128B2D" w14:textId="7BC9C758" w:rsidR="00D935A0" w:rsidRPr="007B4210" w:rsidRDefault="002B7B4F" w:rsidP="002B7B4F">
      <w:pPr>
        <w:rPr>
          <w:highlight w:val="white"/>
        </w:rPr>
      </w:pPr>
      <w:r>
        <w:rPr>
          <w:highlight w:val="white"/>
        </w:rPr>
        <w:t>In case of the set-track-size operator, we set the size of its track</w:t>
      </w:r>
      <w:r w:rsidR="00154690">
        <w:rPr>
          <w:highlight w:val="white"/>
        </w:rPr>
        <w:t xml:space="preserve"> and replace the instruction with an empty instruction.</w:t>
      </w:r>
    </w:p>
    <w:p w14:paraId="5172225A" w14:textId="77777777" w:rsidR="00D935A0" w:rsidRPr="007B4210" w:rsidRDefault="00D935A0" w:rsidP="007B4210">
      <w:pPr>
        <w:pStyle w:val="Code"/>
        <w:rPr>
          <w:highlight w:val="white"/>
        </w:rPr>
      </w:pPr>
      <w:r w:rsidRPr="007B4210">
        <w:rPr>
          <w:highlight w:val="white"/>
        </w:rPr>
        <w:t xml:space="preserve">        if (assamblyCode.Operator == AssemblyOperator.set_track_size) {</w:t>
      </w:r>
    </w:p>
    <w:p w14:paraId="229CAAD8" w14:textId="77777777" w:rsidR="00D935A0" w:rsidRPr="007B4210" w:rsidRDefault="00D935A0" w:rsidP="007B4210">
      <w:pPr>
        <w:pStyle w:val="Code"/>
        <w:rPr>
          <w:highlight w:val="white"/>
        </w:rPr>
      </w:pPr>
      <w:r w:rsidRPr="007B4210">
        <w:rPr>
          <w:highlight w:val="white"/>
        </w:rPr>
        <w:t xml:space="preserve">          Track track = (Track) operand0;</w:t>
      </w:r>
    </w:p>
    <w:p w14:paraId="6F52D344" w14:textId="77777777" w:rsidR="00D935A0" w:rsidRPr="007B4210" w:rsidRDefault="00D935A0" w:rsidP="007B4210">
      <w:pPr>
        <w:pStyle w:val="Code"/>
        <w:rPr>
          <w:highlight w:val="white"/>
        </w:rPr>
      </w:pPr>
    </w:p>
    <w:p w14:paraId="577FDDC0" w14:textId="77777777" w:rsidR="00D935A0" w:rsidRPr="007B4210" w:rsidRDefault="00D935A0" w:rsidP="007B4210">
      <w:pPr>
        <w:pStyle w:val="Code"/>
        <w:rPr>
          <w:highlight w:val="white"/>
        </w:rPr>
      </w:pPr>
      <w:r w:rsidRPr="007B4210">
        <w:rPr>
          <w:highlight w:val="white"/>
        </w:rPr>
        <w:t xml:space="preserve">          if (operand1 is int) {</w:t>
      </w:r>
    </w:p>
    <w:p w14:paraId="5F6AE6F0" w14:textId="77777777" w:rsidR="00D935A0" w:rsidRPr="007B4210" w:rsidRDefault="00D935A0" w:rsidP="007B4210">
      <w:pPr>
        <w:pStyle w:val="Code"/>
        <w:rPr>
          <w:highlight w:val="white"/>
        </w:rPr>
      </w:pPr>
      <w:r w:rsidRPr="007B4210">
        <w:rPr>
          <w:highlight w:val="white"/>
        </w:rPr>
        <w:t xml:space="preserve">            track.Size = (int) operand1;</w:t>
      </w:r>
    </w:p>
    <w:p w14:paraId="232A7D60" w14:textId="77777777" w:rsidR="00D935A0" w:rsidRPr="007B4210" w:rsidRDefault="00D935A0" w:rsidP="007B4210">
      <w:pPr>
        <w:pStyle w:val="Code"/>
        <w:rPr>
          <w:highlight w:val="white"/>
        </w:rPr>
      </w:pPr>
      <w:r w:rsidRPr="007B4210">
        <w:rPr>
          <w:highlight w:val="white"/>
        </w:rPr>
        <w:t xml:space="preserve">          }</w:t>
      </w:r>
    </w:p>
    <w:p w14:paraId="30188CD7" w14:textId="77777777" w:rsidR="00D935A0" w:rsidRPr="007B4210" w:rsidRDefault="00D935A0" w:rsidP="007B4210">
      <w:pPr>
        <w:pStyle w:val="Code"/>
        <w:rPr>
          <w:highlight w:val="white"/>
        </w:rPr>
      </w:pPr>
      <w:r w:rsidRPr="007B4210">
        <w:rPr>
          <w:highlight w:val="white"/>
        </w:rPr>
        <w:t xml:space="preserve">          else {</w:t>
      </w:r>
    </w:p>
    <w:p w14:paraId="38DFDA17" w14:textId="77777777" w:rsidR="00D935A0" w:rsidRPr="007B4210" w:rsidRDefault="00D935A0" w:rsidP="007B4210">
      <w:pPr>
        <w:pStyle w:val="Code"/>
        <w:rPr>
          <w:highlight w:val="white"/>
        </w:rPr>
      </w:pPr>
      <w:r w:rsidRPr="007B4210">
        <w:rPr>
          <w:highlight w:val="white"/>
        </w:rPr>
        <w:t xml:space="preserve">            track.Size = ((Track) operand1).Size;</w:t>
      </w:r>
    </w:p>
    <w:p w14:paraId="7EBE70DB" w14:textId="77777777" w:rsidR="00D935A0" w:rsidRPr="007B4210" w:rsidRDefault="00D935A0" w:rsidP="007B4210">
      <w:pPr>
        <w:pStyle w:val="Code"/>
        <w:rPr>
          <w:highlight w:val="white"/>
        </w:rPr>
      </w:pPr>
      <w:r w:rsidRPr="007B4210">
        <w:rPr>
          <w:highlight w:val="white"/>
        </w:rPr>
        <w:t xml:space="preserve">          }</w:t>
      </w:r>
    </w:p>
    <w:p w14:paraId="6AFC6CDB" w14:textId="77777777" w:rsidR="00D935A0" w:rsidRPr="007B4210" w:rsidRDefault="00D935A0" w:rsidP="007B4210">
      <w:pPr>
        <w:pStyle w:val="Code"/>
        <w:rPr>
          <w:highlight w:val="white"/>
        </w:rPr>
      </w:pPr>
    </w:p>
    <w:p w14:paraId="70E8EB97" w14:textId="77777777" w:rsidR="00D935A0" w:rsidRPr="007B4210" w:rsidRDefault="00D935A0" w:rsidP="007B4210">
      <w:pPr>
        <w:pStyle w:val="Code"/>
        <w:rPr>
          <w:highlight w:val="white"/>
        </w:rPr>
      </w:pPr>
      <w:r w:rsidRPr="007B4210">
        <w:rPr>
          <w:highlight w:val="white"/>
        </w:rPr>
        <w:t xml:space="preserve">          assamblyCode.Operator = AssemblyOperator.empty;</w:t>
      </w:r>
    </w:p>
    <w:p w14:paraId="32A2FE8F" w14:textId="2FB3F3B4" w:rsidR="00D935A0" w:rsidRDefault="00D935A0" w:rsidP="007B4210">
      <w:pPr>
        <w:pStyle w:val="Code"/>
        <w:rPr>
          <w:highlight w:val="white"/>
        </w:rPr>
      </w:pPr>
      <w:r w:rsidRPr="007B4210">
        <w:rPr>
          <w:highlight w:val="white"/>
        </w:rPr>
        <w:t xml:space="preserve">        }</w:t>
      </w:r>
    </w:p>
    <w:p w14:paraId="5A9B39E6" w14:textId="77777777" w:rsidR="004D7299" w:rsidRDefault="004D7299" w:rsidP="004D7299">
      <w:pPr>
        <w:rPr>
          <w:highlight w:val="white"/>
        </w:rPr>
      </w:pPr>
      <w:r>
        <w:rPr>
          <w:highlight w:val="white"/>
        </w:rPr>
        <w:t xml:space="preserve">In all others cases, we exam the operators of the instruction by calling </w:t>
      </w:r>
      <w:r w:rsidRPr="004D7299">
        <w:rPr>
          <w:rStyle w:val="KeyWord0"/>
          <w:highlight w:val="white"/>
        </w:rPr>
        <w:t>CheckTrack</w:t>
      </w:r>
      <w:r>
        <w:rPr>
          <w:highlight w:val="white"/>
        </w:rPr>
        <w:t>.</w:t>
      </w:r>
    </w:p>
    <w:p w14:paraId="320C93C9" w14:textId="77777777" w:rsidR="00D935A0" w:rsidRPr="007B4210" w:rsidRDefault="00D935A0" w:rsidP="007B4210">
      <w:pPr>
        <w:pStyle w:val="Code"/>
        <w:rPr>
          <w:highlight w:val="white"/>
        </w:rPr>
      </w:pPr>
      <w:r w:rsidRPr="007B4210">
        <w:rPr>
          <w:highlight w:val="white"/>
        </w:rPr>
        <w:t xml:space="preserve">        else {</w:t>
      </w:r>
    </w:p>
    <w:p w14:paraId="278E45B6" w14:textId="77777777" w:rsidR="00D935A0" w:rsidRPr="007B4210" w:rsidRDefault="00D935A0" w:rsidP="007B4210">
      <w:pPr>
        <w:pStyle w:val="Code"/>
        <w:rPr>
          <w:highlight w:val="white"/>
        </w:rPr>
      </w:pPr>
      <w:r w:rsidRPr="007B4210">
        <w:rPr>
          <w:highlight w:val="white"/>
        </w:rPr>
        <w:t xml:space="preserve">          CheckTrack(trackSet, operand0, 0, index);</w:t>
      </w:r>
    </w:p>
    <w:p w14:paraId="181519BB" w14:textId="77777777" w:rsidR="00D935A0" w:rsidRPr="007B4210" w:rsidRDefault="00D935A0" w:rsidP="007B4210">
      <w:pPr>
        <w:pStyle w:val="Code"/>
        <w:rPr>
          <w:highlight w:val="white"/>
        </w:rPr>
      </w:pPr>
      <w:r w:rsidRPr="007B4210">
        <w:rPr>
          <w:highlight w:val="white"/>
        </w:rPr>
        <w:t xml:space="preserve">          CheckTrack(trackSet, operand1, 1, index);</w:t>
      </w:r>
    </w:p>
    <w:p w14:paraId="7C88E0C3" w14:textId="77777777" w:rsidR="00D935A0" w:rsidRPr="007B4210" w:rsidRDefault="00D935A0" w:rsidP="007B4210">
      <w:pPr>
        <w:pStyle w:val="Code"/>
        <w:rPr>
          <w:highlight w:val="white"/>
        </w:rPr>
      </w:pPr>
      <w:r w:rsidRPr="007B4210">
        <w:rPr>
          <w:highlight w:val="white"/>
        </w:rPr>
        <w:t xml:space="preserve">          CheckTrack(trackSet, operand2, 2, index);</w:t>
      </w:r>
    </w:p>
    <w:p w14:paraId="2A23A422" w14:textId="77777777" w:rsidR="00D935A0" w:rsidRPr="007B4210" w:rsidRDefault="00D935A0" w:rsidP="007B4210">
      <w:pPr>
        <w:pStyle w:val="Code"/>
        <w:rPr>
          <w:highlight w:val="white"/>
        </w:rPr>
      </w:pPr>
      <w:r w:rsidRPr="007B4210">
        <w:rPr>
          <w:highlight w:val="white"/>
        </w:rPr>
        <w:t xml:space="preserve">        }</w:t>
      </w:r>
    </w:p>
    <w:p w14:paraId="345C799B" w14:textId="77777777" w:rsidR="00D935A0" w:rsidRPr="007B4210" w:rsidRDefault="00D935A0" w:rsidP="007B4210">
      <w:pPr>
        <w:pStyle w:val="Code"/>
        <w:rPr>
          <w:highlight w:val="white"/>
        </w:rPr>
      </w:pPr>
      <w:r w:rsidRPr="007B4210">
        <w:rPr>
          <w:highlight w:val="white"/>
        </w:rPr>
        <w:t xml:space="preserve">      }</w:t>
      </w:r>
    </w:p>
    <w:p w14:paraId="5AB1ED33" w14:textId="77777777" w:rsidR="00D935A0" w:rsidRPr="007B4210" w:rsidRDefault="00D935A0" w:rsidP="007B4210">
      <w:pPr>
        <w:pStyle w:val="Code"/>
        <w:rPr>
          <w:highlight w:val="white"/>
        </w:rPr>
      </w:pPr>
    </w:p>
    <w:p w14:paraId="76E598B6" w14:textId="77777777" w:rsidR="00D935A0" w:rsidRPr="007B4210" w:rsidRDefault="00D935A0" w:rsidP="007B4210">
      <w:pPr>
        <w:pStyle w:val="Code"/>
        <w:rPr>
          <w:highlight w:val="white"/>
        </w:rPr>
      </w:pPr>
      <w:r w:rsidRPr="007B4210">
        <w:rPr>
          <w:highlight w:val="white"/>
        </w:rPr>
        <w:t xml:space="preserve">      return trackSet;</w:t>
      </w:r>
    </w:p>
    <w:p w14:paraId="6120807E" w14:textId="77777777" w:rsidR="00D935A0" w:rsidRPr="007B4210" w:rsidRDefault="00D935A0" w:rsidP="007B4210">
      <w:pPr>
        <w:pStyle w:val="Code"/>
        <w:rPr>
          <w:highlight w:val="white"/>
        </w:rPr>
      </w:pPr>
      <w:r w:rsidRPr="007B4210">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6CC24415" w14:textId="77777777" w:rsidR="00D935A0" w:rsidRPr="007B4210" w:rsidRDefault="00D935A0" w:rsidP="007B4210">
      <w:pPr>
        <w:pStyle w:val="Code"/>
        <w:rPr>
          <w:highlight w:val="white"/>
        </w:rPr>
      </w:pPr>
      <w:r w:rsidRPr="007B4210">
        <w:rPr>
          <w:highlight w:val="white"/>
        </w:rPr>
        <w:t xml:space="preserve">    private void CheckTrack(ISet&lt;Track&gt; trackSet, object operand,</w:t>
      </w:r>
    </w:p>
    <w:p w14:paraId="73BAD914" w14:textId="77777777" w:rsidR="00D935A0" w:rsidRPr="007B4210" w:rsidRDefault="00D935A0" w:rsidP="007B4210">
      <w:pPr>
        <w:pStyle w:val="Code"/>
        <w:rPr>
          <w:highlight w:val="white"/>
        </w:rPr>
      </w:pPr>
      <w:r w:rsidRPr="007B4210">
        <w:rPr>
          <w:highlight w:val="white"/>
        </w:rPr>
        <w:t xml:space="preserve">                            int position, int index) {</w:t>
      </w:r>
    </w:p>
    <w:p w14:paraId="6226D36B" w14:textId="77777777" w:rsidR="00D935A0" w:rsidRPr="007B4210" w:rsidRDefault="00D935A0" w:rsidP="007B4210">
      <w:pPr>
        <w:pStyle w:val="Code"/>
        <w:rPr>
          <w:highlight w:val="white"/>
        </w:rPr>
      </w:pPr>
      <w:r w:rsidRPr="007B4210">
        <w:rPr>
          <w:highlight w:val="white"/>
        </w:rPr>
        <w:t xml:space="preserve">      if (operand is Track) {</w:t>
      </w:r>
    </w:p>
    <w:p w14:paraId="06899328" w14:textId="77777777" w:rsidR="00D935A0" w:rsidRPr="007B4210" w:rsidRDefault="00D935A0" w:rsidP="007B4210">
      <w:pPr>
        <w:pStyle w:val="Code"/>
        <w:rPr>
          <w:highlight w:val="white"/>
        </w:rPr>
      </w:pPr>
      <w:r w:rsidRPr="007B4210">
        <w:rPr>
          <w:highlight w:val="white"/>
        </w:rPr>
        <w:t xml:space="preserve">        Track track = (Track) operand;</w:t>
      </w:r>
    </w:p>
    <w:p w14:paraId="66DF0C7E" w14:textId="77777777" w:rsidR="00D935A0" w:rsidRPr="007B4210" w:rsidRDefault="00D935A0" w:rsidP="007B4210">
      <w:pPr>
        <w:pStyle w:val="Code"/>
        <w:rPr>
          <w:highlight w:val="white"/>
        </w:rPr>
      </w:pPr>
      <w:r w:rsidRPr="007B4210">
        <w:rPr>
          <w:highlight w:val="white"/>
        </w:rPr>
        <w:lastRenderedPageBreak/>
        <w:t xml:space="preserve">        trackSet.Add(track);</w:t>
      </w:r>
    </w:p>
    <w:p w14:paraId="15EF2900" w14:textId="77777777" w:rsidR="00D935A0" w:rsidRPr="007B4210" w:rsidRDefault="00D935A0" w:rsidP="007B4210">
      <w:pPr>
        <w:pStyle w:val="Code"/>
        <w:rPr>
          <w:highlight w:val="white"/>
        </w:rPr>
      </w:pPr>
      <w:r w:rsidRPr="007B4210">
        <w:rPr>
          <w:highlight w:val="white"/>
        </w:rPr>
        <w:t xml:space="preserve">        track.AddEntry(position, index);</w:t>
      </w:r>
    </w:p>
    <w:p w14:paraId="130495B5" w14:textId="77777777" w:rsidR="00D935A0" w:rsidRPr="007B4210" w:rsidRDefault="00D935A0" w:rsidP="007B4210">
      <w:pPr>
        <w:pStyle w:val="Code"/>
        <w:rPr>
          <w:highlight w:val="white"/>
        </w:rPr>
      </w:pPr>
      <w:r w:rsidRPr="007B4210">
        <w:rPr>
          <w:highlight w:val="white"/>
        </w:rPr>
        <w:t xml:space="preserve">      }</w:t>
      </w:r>
    </w:p>
    <w:p w14:paraId="31EFF6C7" w14:textId="77777777" w:rsidR="00D935A0" w:rsidRPr="007B4210" w:rsidRDefault="00D935A0" w:rsidP="007B4210">
      <w:pPr>
        <w:pStyle w:val="Code"/>
        <w:rPr>
          <w:highlight w:val="white"/>
        </w:rPr>
      </w:pPr>
      <w:r w:rsidRPr="007B4210">
        <w:rPr>
          <w:highlight w:val="white"/>
        </w:rPr>
        <w:t xml:space="preserve">    }</w:t>
      </w:r>
    </w:p>
    <w:p w14:paraId="5DDB08B5" w14:textId="77777777" w:rsidR="00D935A0" w:rsidRPr="007B4210" w:rsidRDefault="00D935A0" w:rsidP="007B4210">
      <w:pPr>
        <w:pStyle w:val="Code"/>
        <w:rPr>
          <w:highlight w:val="white"/>
        </w:rPr>
      </w:pPr>
    </w:p>
    <w:p w14:paraId="36E9EE7B" w14:textId="01132E10" w:rsidR="00D935A0" w:rsidRPr="007B4210" w:rsidRDefault="00D935A0" w:rsidP="007B4210">
      <w:pPr>
        <w:pStyle w:val="Code"/>
        <w:rPr>
          <w:highlight w:val="white"/>
        </w:rPr>
      </w:pPr>
      <w:r w:rsidRPr="007B4210">
        <w:rPr>
          <w:highlight w:val="white"/>
        </w:rPr>
        <w:t xml:space="preserve">    // -----------------------------------------------------------------------</w:t>
      </w:r>
    </w:p>
    <w:p w14:paraId="476EBFA5" w14:textId="3265AB71" w:rsidR="00D935A0" w:rsidRPr="007B4210" w:rsidRDefault="00384998" w:rsidP="00384998">
      <w:pPr>
        <w:rPr>
          <w:highlight w:val="white"/>
        </w:rPr>
      </w:pPr>
      <w:r>
        <w:rPr>
          <w:highlight w:val="white"/>
        </w:rPr>
        <w:t xml:space="preserve">The </w:t>
      </w:r>
      <w:r w:rsidR="005C7890">
        <w:rPr>
          <w:rStyle w:val="KeyWord0"/>
          <w:highlight w:val="white"/>
        </w:rPr>
        <w:t>PreCall</w:t>
      </w:r>
      <w:r>
        <w:rPr>
          <w:highlight w:val="white"/>
        </w:rPr>
        <w:t xml:space="preserve"> methods is called before the actual call </w:t>
      </w:r>
      <w:r w:rsidR="00772B97">
        <w:rPr>
          <w:highlight w:val="white"/>
        </w:rPr>
        <w:t>to</w:t>
      </w:r>
      <w:r>
        <w:rPr>
          <w:highlight w:val="white"/>
        </w:rPr>
        <w:t xml:space="preserve"> prepare for the call.</w:t>
      </w:r>
      <w:r w:rsidR="006A6C8B">
        <w:rPr>
          <w:highlight w:val="white"/>
        </w:rPr>
        <w:t xml:space="preserve"> Its task is to store the values currently stored in registers and in the floating value stack at the activation record.</w:t>
      </w:r>
    </w:p>
    <w:p w14:paraId="7EBB0A68" w14:textId="4A2604ED" w:rsidR="00D935A0" w:rsidRPr="007B4210" w:rsidRDefault="00D935A0" w:rsidP="007B4210">
      <w:pPr>
        <w:pStyle w:val="Code"/>
        <w:rPr>
          <w:highlight w:val="white"/>
        </w:rPr>
      </w:pPr>
      <w:r w:rsidRPr="007B4210">
        <w:rPr>
          <w:highlight w:val="white"/>
        </w:rPr>
        <w:t xml:space="preserve">    public void </w:t>
      </w:r>
      <w:r w:rsidR="005C7890">
        <w:rPr>
          <w:highlight w:val="white"/>
        </w:rPr>
        <w:t>PreCall</w:t>
      </w:r>
      <w:r w:rsidRPr="007B4210">
        <w:rPr>
          <w:highlight w:val="white"/>
        </w:rPr>
        <w:t>(MiddleCode middleCode) {</w:t>
      </w:r>
    </w:p>
    <w:p w14:paraId="688B4671" w14:textId="77777777" w:rsidR="00D935A0" w:rsidRPr="007B4210" w:rsidRDefault="00D935A0" w:rsidP="007B4210">
      <w:pPr>
        <w:pStyle w:val="Code"/>
        <w:rPr>
          <w:highlight w:val="white"/>
        </w:rPr>
      </w:pPr>
      <w:r w:rsidRPr="007B4210">
        <w:rPr>
          <w:highlight w:val="white"/>
        </w:rPr>
        <w:t xml:space="preserve">      ISet&lt;Symbol&gt; integralSet = (ISet&lt;Symbol&gt;) middleCode[1];</w:t>
      </w:r>
    </w:p>
    <w:p w14:paraId="421A5742" w14:textId="77777777" w:rsidR="00D935A0" w:rsidRPr="007B4210" w:rsidRDefault="00D935A0" w:rsidP="007B4210">
      <w:pPr>
        <w:pStyle w:val="Code"/>
        <w:rPr>
          <w:highlight w:val="white"/>
        </w:rPr>
      </w:pPr>
      <w:r w:rsidRPr="007B4210">
        <w:rPr>
          <w:highlight w:val="white"/>
        </w:rPr>
        <w:t xml:space="preserve">      Assert.ErrorXXX(integralSet.SequenceEqual(m_trackMap.Keys));</w:t>
      </w:r>
    </w:p>
    <w:p w14:paraId="079262A3" w14:textId="77777777" w:rsidR="00D935A0" w:rsidRPr="007B4210" w:rsidRDefault="00D935A0" w:rsidP="007B4210">
      <w:pPr>
        <w:pStyle w:val="Code"/>
        <w:rPr>
          <w:highlight w:val="white"/>
        </w:rPr>
      </w:pPr>
      <w:r w:rsidRPr="007B4210">
        <w:rPr>
          <w:highlight w:val="white"/>
        </w:rPr>
        <w:t xml:space="preserve">      int stackSize = (int) middleCode[2];</w:t>
      </w:r>
    </w:p>
    <w:p w14:paraId="15DEAAA9" w14:textId="77777777" w:rsidR="00D935A0" w:rsidRPr="007B4210" w:rsidRDefault="00D935A0" w:rsidP="007B4210">
      <w:pPr>
        <w:pStyle w:val="Code"/>
        <w:rPr>
          <w:highlight w:val="white"/>
        </w:rPr>
      </w:pPr>
      <w:r w:rsidRPr="007B4210">
        <w:rPr>
          <w:highlight w:val="white"/>
        </w:rPr>
        <w:t xml:space="preserve">      Assert.ErrorXXX(stackSize == m_floatStackSize);</w:t>
      </w:r>
    </w:p>
    <w:p w14:paraId="1A45C5A7" w14:textId="77777777" w:rsidR="00D935A0" w:rsidRPr="007B4210" w:rsidRDefault="00D935A0" w:rsidP="007B4210">
      <w:pPr>
        <w:pStyle w:val="Code"/>
        <w:rPr>
          <w:highlight w:val="white"/>
        </w:rPr>
      </w:pPr>
      <w:r w:rsidRPr="007B4210">
        <w:rPr>
          <w:highlight w:val="white"/>
        </w:rPr>
        <w:t xml:space="preserve">      Register baseRegister = BaseRegister(null);</w:t>
      </w:r>
    </w:p>
    <w:p w14:paraId="01BC4A40" w14:textId="77777777" w:rsidR="00D935A0" w:rsidRPr="007B4210" w:rsidRDefault="00D935A0" w:rsidP="007B4210">
      <w:pPr>
        <w:pStyle w:val="Code"/>
        <w:rPr>
          <w:highlight w:val="white"/>
        </w:rPr>
      </w:pPr>
      <w:r w:rsidRPr="007B4210">
        <w:rPr>
          <w:highlight w:val="white"/>
        </w:rPr>
        <w:t xml:space="preserve">      int recordOffset = (int) middleCode[0], recordSize = 0;</w:t>
      </w:r>
    </w:p>
    <w:p w14:paraId="2F791DAB" w14:textId="77777777" w:rsidR="00D935A0" w:rsidRPr="007B4210" w:rsidRDefault="00D935A0" w:rsidP="007B4210">
      <w:pPr>
        <w:pStyle w:val="Code"/>
        <w:rPr>
          <w:highlight w:val="white"/>
        </w:rPr>
      </w:pPr>
    </w:p>
    <w:p w14:paraId="5473E73D" w14:textId="77777777" w:rsidR="00D935A0" w:rsidRPr="007B4210" w:rsidRDefault="00D935A0" w:rsidP="007B4210">
      <w:pPr>
        <w:pStyle w:val="Code"/>
        <w:rPr>
          <w:highlight w:val="white"/>
        </w:rPr>
      </w:pPr>
      <w:r w:rsidRPr="007B4210">
        <w:rPr>
          <w:highlight w:val="white"/>
        </w:rPr>
        <w:t xml:space="preserve">      IDictionary&lt;Track,int&gt; postMap = new Dictionary&lt;Track,int&gt;();</w:t>
      </w:r>
    </w:p>
    <w:p w14:paraId="7D7AEFE4" w14:textId="77777777" w:rsidR="00D935A0" w:rsidRPr="007B4210" w:rsidRDefault="00D935A0" w:rsidP="007B4210">
      <w:pPr>
        <w:pStyle w:val="Code"/>
        <w:rPr>
          <w:highlight w:val="white"/>
        </w:rPr>
      </w:pPr>
      <w:r w:rsidRPr="007B4210">
        <w:rPr>
          <w:highlight w:val="white"/>
        </w:rPr>
        <w:t xml:space="preserve">      foreach (KeyValuePair&lt;Symbol, Track&gt; pair in m_trackMap) {</w:t>
      </w:r>
    </w:p>
    <w:p w14:paraId="7051EAC5" w14:textId="77777777" w:rsidR="00D935A0" w:rsidRPr="007B4210" w:rsidRDefault="00D935A0" w:rsidP="007B4210">
      <w:pPr>
        <w:pStyle w:val="Code"/>
        <w:rPr>
          <w:highlight w:val="white"/>
        </w:rPr>
      </w:pPr>
      <w:r w:rsidRPr="007B4210">
        <w:rPr>
          <w:highlight w:val="white"/>
        </w:rPr>
        <w:t xml:space="preserve">        Track track = pair.Value;</w:t>
      </w:r>
    </w:p>
    <w:p w14:paraId="11A88BF8" w14:textId="77777777" w:rsidR="00D935A0" w:rsidRPr="007B4210" w:rsidRDefault="00D935A0" w:rsidP="007B4210">
      <w:pPr>
        <w:pStyle w:val="Code"/>
        <w:rPr>
          <w:highlight w:val="white"/>
        </w:rPr>
      </w:pPr>
      <w:r w:rsidRPr="007B4210">
        <w:rPr>
          <w:highlight w:val="white"/>
        </w:rPr>
        <w:t xml:space="preserve">        AddAssemblyCode(AssemblyOperator.mov, baseRegister,</w:t>
      </w:r>
    </w:p>
    <w:p w14:paraId="0A0E5B13" w14:textId="77777777" w:rsidR="00D935A0" w:rsidRPr="007B4210" w:rsidRDefault="00D935A0" w:rsidP="007B4210">
      <w:pPr>
        <w:pStyle w:val="Code"/>
        <w:rPr>
          <w:highlight w:val="white"/>
        </w:rPr>
      </w:pPr>
      <w:r w:rsidRPr="007B4210">
        <w:rPr>
          <w:highlight w:val="white"/>
        </w:rPr>
        <w:t xml:space="preserve">                        recordOffset + recordSize, track);</w:t>
      </w:r>
    </w:p>
    <w:p w14:paraId="63C8A14C" w14:textId="77777777" w:rsidR="00D935A0" w:rsidRPr="007B4210" w:rsidRDefault="00D935A0" w:rsidP="007B4210">
      <w:pPr>
        <w:pStyle w:val="Code"/>
        <w:rPr>
          <w:highlight w:val="white"/>
        </w:rPr>
      </w:pPr>
      <w:r w:rsidRPr="007B4210">
        <w:rPr>
          <w:highlight w:val="white"/>
        </w:rPr>
        <w:t xml:space="preserve">        postMap.Add(track, recordOffset + recordSize);</w:t>
      </w:r>
    </w:p>
    <w:p w14:paraId="22E0BFB2" w14:textId="77777777" w:rsidR="00D935A0" w:rsidRPr="007B4210" w:rsidRDefault="00D935A0" w:rsidP="007B4210">
      <w:pPr>
        <w:pStyle w:val="Code"/>
        <w:rPr>
          <w:highlight w:val="white"/>
        </w:rPr>
      </w:pPr>
      <w:r w:rsidRPr="007B4210">
        <w:rPr>
          <w:highlight w:val="white"/>
        </w:rPr>
        <w:t xml:space="preserve">        Symbol symbol = pair.Key;</w:t>
      </w:r>
    </w:p>
    <w:p w14:paraId="2326D666" w14:textId="77777777" w:rsidR="00D935A0" w:rsidRPr="007B4210" w:rsidRDefault="00D935A0" w:rsidP="007B4210">
      <w:pPr>
        <w:pStyle w:val="Code"/>
        <w:rPr>
          <w:highlight w:val="white"/>
        </w:rPr>
      </w:pPr>
      <w:r w:rsidRPr="007B4210">
        <w:rPr>
          <w:highlight w:val="white"/>
        </w:rPr>
        <w:t xml:space="preserve">        recordSize += symbol.Type.Size();</w:t>
      </w:r>
    </w:p>
    <w:p w14:paraId="23FBCC84" w14:textId="77777777" w:rsidR="00D935A0" w:rsidRPr="007B4210" w:rsidRDefault="00D935A0" w:rsidP="007B4210">
      <w:pPr>
        <w:pStyle w:val="Code"/>
        <w:rPr>
          <w:highlight w:val="white"/>
        </w:rPr>
      </w:pPr>
      <w:r w:rsidRPr="007B4210">
        <w:rPr>
          <w:highlight w:val="white"/>
        </w:rPr>
        <w:t xml:space="preserve">      }</w:t>
      </w:r>
    </w:p>
    <w:p w14:paraId="0DE1A60B" w14:textId="77777777" w:rsidR="00D935A0" w:rsidRPr="007B4210" w:rsidRDefault="00D935A0" w:rsidP="007B4210">
      <w:pPr>
        <w:pStyle w:val="Code"/>
        <w:rPr>
          <w:highlight w:val="white"/>
        </w:rPr>
      </w:pPr>
    </w:p>
    <w:p w14:paraId="24ABAF6B" w14:textId="77777777" w:rsidR="00D935A0" w:rsidRPr="007B4210" w:rsidRDefault="00D935A0" w:rsidP="007B4210">
      <w:pPr>
        <w:pStyle w:val="Code"/>
        <w:rPr>
          <w:highlight w:val="white"/>
        </w:rPr>
      </w:pPr>
      <w:r w:rsidRPr="007B4210">
        <w:rPr>
          <w:highlight w:val="white"/>
        </w:rPr>
        <w:t xml:space="preserve">      for (int count = 0; count &lt; m_floatStackSize; ++count) {</w:t>
      </w:r>
    </w:p>
    <w:p w14:paraId="697550EB" w14:textId="77777777" w:rsidR="00D935A0" w:rsidRPr="007B4210" w:rsidRDefault="00D935A0" w:rsidP="007B4210">
      <w:pPr>
        <w:pStyle w:val="Code"/>
        <w:rPr>
          <w:highlight w:val="white"/>
        </w:rPr>
      </w:pPr>
      <w:r w:rsidRPr="007B4210">
        <w:rPr>
          <w:highlight w:val="white"/>
        </w:rPr>
        <w:t xml:space="preserve">        AddAssemblyCode(AssemblyOperator.fstp_qword, baseRegister,</w:t>
      </w:r>
    </w:p>
    <w:p w14:paraId="54AE3849" w14:textId="77777777" w:rsidR="00D935A0" w:rsidRPr="007B4210" w:rsidRDefault="00D935A0" w:rsidP="007B4210">
      <w:pPr>
        <w:pStyle w:val="Code"/>
        <w:rPr>
          <w:highlight w:val="white"/>
        </w:rPr>
      </w:pPr>
      <w:r w:rsidRPr="007B4210">
        <w:rPr>
          <w:highlight w:val="white"/>
        </w:rPr>
        <w:t xml:space="preserve">                        recordOffset + recordSize);</w:t>
      </w:r>
    </w:p>
    <w:p w14:paraId="3AB23E75" w14:textId="77777777" w:rsidR="00D935A0" w:rsidRPr="007B4210" w:rsidRDefault="00D935A0" w:rsidP="007B4210">
      <w:pPr>
        <w:pStyle w:val="Code"/>
        <w:rPr>
          <w:highlight w:val="white"/>
        </w:rPr>
      </w:pPr>
      <w:r w:rsidRPr="007B4210">
        <w:rPr>
          <w:highlight w:val="white"/>
        </w:rPr>
        <w:t xml:space="preserve">        recordSize += 8;</w:t>
      </w:r>
    </w:p>
    <w:p w14:paraId="6312E498" w14:textId="77777777" w:rsidR="00D935A0" w:rsidRPr="007B4210" w:rsidRDefault="00D935A0" w:rsidP="007B4210">
      <w:pPr>
        <w:pStyle w:val="Code"/>
        <w:rPr>
          <w:highlight w:val="white"/>
        </w:rPr>
      </w:pPr>
      <w:r w:rsidRPr="007B4210">
        <w:rPr>
          <w:highlight w:val="white"/>
        </w:rPr>
        <w:t xml:space="preserve">      }</w:t>
      </w:r>
    </w:p>
    <w:p w14:paraId="66D8901B" w14:textId="77777777" w:rsidR="00D935A0" w:rsidRPr="007B4210" w:rsidRDefault="00D935A0" w:rsidP="007B4210">
      <w:pPr>
        <w:pStyle w:val="Code"/>
        <w:rPr>
          <w:highlight w:val="white"/>
        </w:rPr>
      </w:pPr>
    </w:p>
    <w:p w14:paraId="1D1D4370" w14:textId="77777777" w:rsidR="00D935A0" w:rsidRPr="007B4210" w:rsidRDefault="00D935A0" w:rsidP="007B4210">
      <w:pPr>
        <w:pStyle w:val="Code"/>
        <w:rPr>
          <w:highlight w:val="white"/>
        </w:rPr>
      </w:pPr>
      <w:r w:rsidRPr="007B4210">
        <w:rPr>
          <w:highlight w:val="white"/>
        </w:rPr>
        <w:t xml:space="preserve">      m_recordSizeStack.Push(recordSize);</w:t>
      </w:r>
    </w:p>
    <w:p w14:paraId="06B0DB2F" w14:textId="77777777" w:rsidR="00D935A0" w:rsidRPr="007B4210" w:rsidRDefault="00D935A0" w:rsidP="007B4210">
      <w:pPr>
        <w:pStyle w:val="Code"/>
        <w:rPr>
          <w:highlight w:val="white"/>
        </w:rPr>
      </w:pPr>
      <w:r w:rsidRPr="007B4210">
        <w:rPr>
          <w:highlight w:val="white"/>
        </w:rPr>
        <w:t xml:space="preserve">      m_totalRecordSize += recordSize;</w:t>
      </w:r>
    </w:p>
    <w:p w14:paraId="49D55617" w14:textId="77777777" w:rsidR="00D935A0" w:rsidRPr="007B4210" w:rsidRDefault="00D935A0" w:rsidP="007B4210">
      <w:pPr>
        <w:pStyle w:val="Code"/>
        <w:rPr>
          <w:highlight w:val="white"/>
        </w:rPr>
      </w:pPr>
      <w:r w:rsidRPr="007B4210">
        <w:rPr>
          <w:highlight w:val="white"/>
        </w:rPr>
        <w:t xml:space="preserve">      m_trackMapStack.Push(m_trackMap);</w:t>
      </w:r>
    </w:p>
    <w:p w14:paraId="18549D27" w14:textId="77777777" w:rsidR="00D935A0" w:rsidRPr="007B4210" w:rsidRDefault="00D935A0" w:rsidP="007B4210">
      <w:pPr>
        <w:pStyle w:val="Code"/>
        <w:rPr>
          <w:highlight w:val="white"/>
        </w:rPr>
      </w:pPr>
      <w:r w:rsidRPr="007B4210">
        <w:rPr>
          <w:highlight w:val="white"/>
        </w:rPr>
        <w:t xml:space="preserve">      m_postMapStack.Push(postMap);</w:t>
      </w:r>
    </w:p>
    <w:p w14:paraId="011DB11F" w14:textId="77777777" w:rsidR="00D935A0" w:rsidRPr="007B4210" w:rsidRDefault="00D935A0" w:rsidP="007B4210">
      <w:pPr>
        <w:pStyle w:val="Code"/>
        <w:rPr>
          <w:highlight w:val="white"/>
        </w:rPr>
      </w:pPr>
      <w:r w:rsidRPr="007B4210">
        <w:rPr>
          <w:highlight w:val="white"/>
        </w:rPr>
        <w:t xml:space="preserve">      m_trackMap = new Dictionary&lt;Symbol, Track&gt;();</w:t>
      </w:r>
    </w:p>
    <w:p w14:paraId="6B209E78" w14:textId="529F9CED" w:rsidR="00D935A0" w:rsidRDefault="00D935A0" w:rsidP="007B4210">
      <w:pPr>
        <w:pStyle w:val="Code"/>
        <w:rPr>
          <w:highlight w:val="white"/>
        </w:rPr>
      </w:pPr>
      <w:r w:rsidRPr="007B4210">
        <w:rPr>
          <w:highlight w:val="white"/>
        </w:rPr>
        <w:t xml:space="preserve">    }</w:t>
      </w:r>
    </w:p>
    <w:p w14:paraId="009E91A1" w14:textId="7AC3AFFB" w:rsidR="00D5503D" w:rsidRDefault="00D5503D" w:rsidP="00D5503D">
      <w:pPr>
        <w:rPr>
          <w:color w:val="auto"/>
          <w:highlight w:val="white"/>
        </w:rPr>
      </w:pPr>
      <w:r>
        <w:rPr>
          <w:highlight w:val="white"/>
        </w:rPr>
        <w:t>When calling a function there are several cases to consider: the function symbol may be a function or a pointer to a function, the call</w:t>
      </w:r>
      <w:r w:rsidR="00870AEF">
        <w:rPr>
          <w:highlight w:val="white"/>
        </w:rPr>
        <w:t>er</w:t>
      </w:r>
      <w:r>
        <w:rPr>
          <w:highlight w:val="white"/>
        </w:rPr>
        <w:t xml:space="preserve"> and calle</w:t>
      </w:r>
      <w:r w:rsidR="002376C0">
        <w:rPr>
          <w:highlight w:val="white"/>
        </w:rPr>
        <w:t>e</w:t>
      </w:r>
      <w:r>
        <w:rPr>
          <w:highlight w:val="white"/>
        </w:rPr>
        <w:t xml:space="preserve"> function may be elliptic.</w:t>
      </w:r>
    </w:p>
    <w:p w14:paraId="65EAEEFA" w14:textId="77777777" w:rsidR="004D4C39" w:rsidRPr="00CA79AF" w:rsidRDefault="004D4C39" w:rsidP="004D4C39">
      <w:pPr>
        <w:pStyle w:val="Code"/>
        <w:rPr>
          <w:highlight w:val="white"/>
        </w:rPr>
      </w:pPr>
      <w:bookmarkStart w:id="5842" w:name="_Hlk43301151"/>
      <w:r w:rsidRPr="00CA79AF">
        <w:rPr>
          <w:highlight w:val="white"/>
        </w:rPr>
        <w:t xml:space="preserve">    public void FunctionCall(MiddleCode middleCode, int index) {</w:t>
      </w:r>
    </w:p>
    <w:p w14:paraId="00DED067" w14:textId="77777777" w:rsidR="004D4C39" w:rsidRPr="00CA79AF" w:rsidRDefault="004D4C39" w:rsidP="004D4C39">
      <w:pPr>
        <w:pStyle w:val="Code"/>
        <w:rPr>
          <w:highlight w:val="white"/>
        </w:rPr>
      </w:pPr>
      <w:r w:rsidRPr="00CA79AF">
        <w:rPr>
          <w:highlight w:val="white"/>
        </w:rPr>
        <w:t xml:space="preserve">      int recordSize = ((int) middleCode[1]) +</w:t>
      </w:r>
    </w:p>
    <w:p w14:paraId="7EEDC240" w14:textId="77777777" w:rsidR="004D4C39" w:rsidRPr="00CA79AF" w:rsidRDefault="004D4C39" w:rsidP="004D4C39">
      <w:pPr>
        <w:pStyle w:val="Code"/>
        <w:rPr>
          <w:highlight w:val="white"/>
        </w:rPr>
      </w:pPr>
      <w:r w:rsidRPr="00CA79AF">
        <w:rPr>
          <w:highlight w:val="white"/>
        </w:rPr>
        <w:t xml:space="preserve">                       m_totalRecordSize;</w:t>
      </w:r>
    </w:p>
    <w:p w14:paraId="0242125B" w14:textId="77777777" w:rsidR="004D4C39" w:rsidRPr="00CA79AF" w:rsidRDefault="004D4C39" w:rsidP="004D4C39">
      <w:pPr>
        <w:pStyle w:val="Code"/>
        <w:rPr>
          <w:highlight w:val="white"/>
        </w:rPr>
      </w:pPr>
      <w:r w:rsidRPr="00CA79AF">
        <w:rPr>
          <w:highlight w:val="white"/>
        </w:rPr>
        <w:t xml:space="preserve">      Symbol calleeSymbol = (Symbol) middleCode[0];</w:t>
      </w:r>
    </w:p>
    <w:p w14:paraId="3BC6EAE0" w14:textId="77777777" w:rsidR="004D4C39" w:rsidRPr="00CA79AF" w:rsidRDefault="004D4C39" w:rsidP="004D4C39">
      <w:pPr>
        <w:pStyle w:val="Code"/>
        <w:rPr>
          <w:highlight w:val="white"/>
        </w:rPr>
      </w:pPr>
      <w:r w:rsidRPr="00CA79AF">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3DEC295B" w14:textId="77777777" w:rsidR="004D4C39" w:rsidRPr="00CA79AF" w:rsidRDefault="004D4C39" w:rsidP="004D4C39">
      <w:pPr>
        <w:pStyle w:val="Code"/>
        <w:rPr>
          <w:highlight w:val="white"/>
        </w:rPr>
      </w:pPr>
      <w:r w:rsidRPr="00CA79AF">
        <w:rPr>
          <w:highlight w:val="white"/>
        </w:rPr>
        <w:t xml:space="preserve">      Type calleeType = calleeSymbol.Type.IsFunction()</w:t>
      </w:r>
    </w:p>
    <w:p w14:paraId="27FB5A8E" w14:textId="77777777" w:rsidR="004D4C39" w:rsidRPr="00CA79AF" w:rsidRDefault="004D4C39" w:rsidP="004D4C39">
      <w:pPr>
        <w:pStyle w:val="Code"/>
        <w:rPr>
          <w:highlight w:val="white"/>
        </w:rPr>
      </w:pPr>
      <w:r w:rsidRPr="00CA79AF">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2320AF2D" w14:textId="77777777" w:rsidR="004D4C39" w:rsidRPr="00CA79AF" w:rsidRDefault="004D4C39" w:rsidP="004D4C39">
      <w:pPr>
        <w:pStyle w:val="Code"/>
        <w:rPr>
          <w:highlight w:val="white"/>
        </w:rPr>
      </w:pPr>
      <w:r w:rsidRPr="00CA79AF">
        <w:rPr>
          <w:highlight w:val="white"/>
        </w:rPr>
        <w:t xml:space="preserve">      bool callerEllipse = SymbolTable.CurrentFunction.Type.IsEllipse(),</w:t>
      </w:r>
    </w:p>
    <w:p w14:paraId="37ED214C" w14:textId="29B3AB3B" w:rsidR="004D4C39" w:rsidRDefault="004D4C39" w:rsidP="004D4C39">
      <w:pPr>
        <w:pStyle w:val="Code"/>
        <w:rPr>
          <w:highlight w:val="white"/>
        </w:rPr>
      </w:pPr>
      <w:r w:rsidRPr="00CA79AF">
        <w:rPr>
          <w:highlight w:val="white"/>
        </w:rPr>
        <w:t xml:space="preserve">           calleeEllipse = calleeType.IsEllipse();</w:t>
      </w:r>
    </w:p>
    <w:p w14:paraId="6CBCBB4B" w14:textId="0C45E13F" w:rsidR="00D45BBB" w:rsidRPr="00CA79AF" w:rsidRDefault="003B7755" w:rsidP="00D45BBB">
      <w:pPr>
        <w:rPr>
          <w:highlight w:val="white"/>
        </w:rPr>
      </w:pPr>
      <w:r>
        <w:rPr>
          <w:highlight w:val="white"/>
        </w:rPr>
        <w:lastRenderedPageBreak/>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5CC338C5" w14:textId="77777777" w:rsidR="004D4C39" w:rsidRDefault="004D4C39" w:rsidP="004D4C39">
      <w:pPr>
        <w:pStyle w:val="Code"/>
        <w:rPr>
          <w:highlight w:val="white"/>
        </w:rPr>
      </w:pPr>
      <w:r w:rsidRPr="00CA79AF">
        <w:rPr>
          <w:highlight w:val="white"/>
        </w:rPr>
        <w:t xml:space="preserve">      Register frameRegister = callerEllipse ? AssemblyCode.EllipseRegister</w:t>
      </w:r>
    </w:p>
    <w:p w14:paraId="4865D42D" w14:textId="77777777" w:rsidR="004D4C39" w:rsidRPr="00CA79AF" w:rsidRDefault="004D4C39" w:rsidP="004D4C39">
      <w:pPr>
        <w:pStyle w:val="Code"/>
        <w:rPr>
          <w:highlight w:val="white"/>
        </w:rPr>
      </w:pPr>
      <w:r>
        <w:rPr>
          <w:highlight w:val="white"/>
        </w:rPr>
        <w:t xml:space="preserve">                                            </w:t>
      </w:r>
      <w:r w:rsidRPr="00CA79AF">
        <w:rPr>
          <w:highlight w:val="white"/>
        </w:rPr>
        <w:t xml:space="preserve"> : AssemblyCode.FrameRegister;               </w:t>
      </w:r>
    </w:p>
    <w:p w14:paraId="1E9812D6" w14:textId="1E6D08CC"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D36CCF" w:rsidRPr="00D36CCF">
        <w:rPr>
          <w:rStyle w:val="KeyWord0"/>
          <w:highlight w:val="white"/>
        </w:rPr>
        <w:t>JumpInfo</w:t>
      </w:r>
      <w:r w:rsidR="00D36CCF">
        <w:rPr>
          <w:highlight w:val="white"/>
        </w:rPr>
        <w:t xml:space="preserve"> </w:t>
      </w:r>
      <w:r w:rsidR="002A5B54">
        <w:rPr>
          <w:highlight w:val="white"/>
        </w:rPr>
        <w:t xml:space="preserve">method </w:t>
      </w:r>
      <w:r>
        <w:rPr>
          <w:highlight w:val="white"/>
        </w:rPr>
        <w:t>to a proper assembly code address.</w:t>
      </w:r>
    </w:p>
    <w:p w14:paraId="0E502B8C" w14:textId="77777777" w:rsidR="004D4C39" w:rsidRPr="00CA79AF" w:rsidRDefault="004D4C39" w:rsidP="004D4C39">
      <w:pPr>
        <w:pStyle w:val="Code"/>
        <w:rPr>
          <w:highlight w:val="white"/>
        </w:rPr>
      </w:pPr>
      <w:r w:rsidRPr="00CA79AF">
        <w:rPr>
          <w:highlight w:val="white"/>
        </w:rPr>
        <w:t xml:space="preserve">      AddAssemblyCode(AssemblyOperator.address_return, frameRegister,</w:t>
      </w:r>
    </w:p>
    <w:p w14:paraId="34A35E7F" w14:textId="77777777" w:rsidR="004D4C39" w:rsidRPr="00CA79AF" w:rsidRDefault="004D4C39" w:rsidP="004D4C39">
      <w:pPr>
        <w:pStyle w:val="Code"/>
        <w:rPr>
          <w:highlight w:val="white"/>
        </w:rPr>
      </w:pPr>
      <w:r w:rsidRPr="00CA79AF">
        <w:rPr>
          <w:highlight w:val="white"/>
        </w:rPr>
        <w:t xml:space="preserve">                      recordSize + SymbolTable.ReturnAddressOffset,</w:t>
      </w:r>
    </w:p>
    <w:p w14:paraId="7A6CF04C" w14:textId="77777777" w:rsidR="004D4C39" w:rsidRPr="00CA79AF" w:rsidRDefault="004D4C39" w:rsidP="004D4C39">
      <w:pPr>
        <w:pStyle w:val="Code"/>
        <w:rPr>
          <w:highlight w:val="white"/>
        </w:rPr>
      </w:pPr>
      <w:r w:rsidRPr="00CA79AF">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EEACDD" w14:textId="77777777" w:rsidR="004D4C39" w:rsidRPr="00CA79AF" w:rsidRDefault="004D4C39" w:rsidP="004D4C39">
      <w:pPr>
        <w:pStyle w:val="Code"/>
        <w:rPr>
          <w:highlight w:val="white"/>
        </w:rPr>
      </w:pPr>
      <w:r w:rsidRPr="00CA79AF">
        <w:rPr>
          <w:highlight w:val="white"/>
        </w:rPr>
        <w:t xml:space="preserve">      AddAssemblyCode(AssemblyOperator.mov, frameRegister,</w:t>
      </w:r>
    </w:p>
    <w:p w14:paraId="216A7327" w14:textId="77777777" w:rsidR="004D4C39" w:rsidRPr="00CA79AF" w:rsidRDefault="004D4C39" w:rsidP="004D4C39">
      <w:pPr>
        <w:pStyle w:val="Code"/>
        <w:rPr>
          <w:highlight w:val="white"/>
        </w:rPr>
      </w:pPr>
      <w:r w:rsidRPr="00CA79AF">
        <w:rPr>
          <w:highlight w:val="white"/>
        </w:rPr>
        <w:t xml:space="preserve">                      recordSize + SymbolTable.RegularFrameOffset,</w:t>
      </w:r>
    </w:p>
    <w:p w14:paraId="0BD062FB" w14:textId="77777777" w:rsidR="004D4C39" w:rsidRPr="00CA79AF" w:rsidRDefault="004D4C39" w:rsidP="004D4C39">
      <w:pPr>
        <w:pStyle w:val="Code"/>
        <w:rPr>
          <w:highlight w:val="white"/>
        </w:rPr>
      </w:pPr>
      <w:r w:rsidRPr="00CA79AF">
        <w:rPr>
          <w:highlight w:val="white"/>
        </w:rPr>
        <w:t xml:space="preserve">                      AssemblyCode.FrameRegister);</w:t>
      </w:r>
    </w:p>
    <w:p w14:paraId="5471F96B" w14:textId="77777777" w:rsidR="004D4C39" w:rsidRPr="00CA79AF" w:rsidRDefault="004D4C39" w:rsidP="004D4C39">
      <w:pPr>
        <w:pStyle w:val="Code"/>
        <w:rPr>
          <w:highlight w:val="white"/>
        </w:rPr>
      </w:pPr>
    </w:p>
    <w:p w14:paraId="337A6D97" w14:textId="77777777" w:rsidR="004D4C39" w:rsidRPr="00CA79AF" w:rsidRDefault="004D4C39" w:rsidP="004D4C39">
      <w:pPr>
        <w:pStyle w:val="Code"/>
        <w:rPr>
          <w:highlight w:val="white"/>
        </w:rPr>
      </w:pPr>
      <w:r w:rsidRPr="00CA79AF">
        <w:rPr>
          <w:highlight w:val="white"/>
        </w:rPr>
        <w:t xml:space="preserve">      if (callerEllipse) {</w:t>
      </w:r>
    </w:p>
    <w:p w14:paraId="7ACB0D06" w14:textId="77777777" w:rsidR="004D4C39" w:rsidRPr="00CA79AF" w:rsidRDefault="004D4C39" w:rsidP="004D4C39">
      <w:pPr>
        <w:pStyle w:val="Code"/>
        <w:rPr>
          <w:highlight w:val="white"/>
        </w:rPr>
      </w:pPr>
      <w:r w:rsidRPr="00CA79AF">
        <w:rPr>
          <w:highlight w:val="white"/>
        </w:rPr>
        <w:t xml:space="preserve">        AddAssemblyCode(AssemblyOperator.mov, frameRegister,</w:t>
      </w:r>
    </w:p>
    <w:p w14:paraId="5ABF90D8" w14:textId="77777777" w:rsidR="004D4C39" w:rsidRPr="00CA79AF" w:rsidRDefault="004D4C39" w:rsidP="004D4C39">
      <w:pPr>
        <w:pStyle w:val="Code"/>
        <w:rPr>
          <w:highlight w:val="white"/>
        </w:rPr>
      </w:pPr>
      <w:r w:rsidRPr="00CA79AF">
        <w:rPr>
          <w:highlight w:val="white"/>
        </w:rPr>
        <w:t xml:space="preserve">                        recordSize + SymbolTable.EllipseFrameOffset,</w:t>
      </w:r>
    </w:p>
    <w:p w14:paraId="02249D71" w14:textId="77777777" w:rsidR="004D4C39" w:rsidRPr="00CA79AF" w:rsidRDefault="004D4C39" w:rsidP="004D4C39">
      <w:pPr>
        <w:pStyle w:val="Code"/>
        <w:rPr>
          <w:highlight w:val="white"/>
        </w:rPr>
      </w:pPr>
      <w:r w:rsidRPr="00CA79AF">
        <w:rPr>
          <w:highlight w:val="white"/>
        </w:rPr>
        <w:t xml:space="preserve">                        AssemblyCode.EllipseRegister);</w:t>
      </w:r>
    </w:p>
    <w:p w14:paraId="51B8ABE7" w14:textId="77777777" w:rsidR="004D4C39" w:rsidRPr="00CA79AF" w:rsidRDefault="004D4C39" w:rsidP="004D4C39">
      <w:pPr>
        <w:pStyle w:val="Code"/>
        <w:rPr>
          <w:highlight w:val="white"/>
        </w:rPr>
      </w:pPr>
      <w:r w:rsidRPr="00CA79AF">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1A8F0D54" w14:textId="77777777" w:rsidR="004D4C39" w:rsidRPr="00CA79AF" w:rsidRDefault="004D4C39" w:rsidP="004D4C39">
      <w:pPr>
        <w:pStyle w:val="Code"/>
        <w:rPr>
          <w:highlight w:val="white"/>
        </w:rPr>
      </w:pPr>
      <w:r w:rsidRPr="00CA79AF">
        <w:rPr>
          <w:highlight w:val="white"/>
        </w:rPr>
        <w:t xml:space="preserve">      AddAssemblyCode(AssemblyOperator.add, frameRegister, // add di, 10</w:t>
      </w:r>
    </w:p>
    <w:p w14:paraId="7CFF168B" w14:textId="77777777" w:rsidR="004D4C39" w:rsidRPr="00CA79AF" w:rsidRDefault="004D4C39" w:rsidP="004D4C39">
      <w:pPr>
        <w:pStyle w:val="Code"/>
        <w:rPr>
          <w:highlight w:val="white"/>
        </w:rPr>
      </w:pPr>
      <w:r w:rsidRPr="00CA79AF">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5E8F61D7" w14:textId="77777777" w:rsidR="004D4C39" w:rsidRPr="00CA79AF" w:rsidRDefault="004D4C39" w:rsidP="004D4C39">
      <w:pPr>
        <w:pStyle w:val="Code"/>
        <w:rPr>
          <w:highlight w:val="white"/>
        </w:rPr>
      </w:pPr>
      <w:r w:rsidRPr="00CA79AF">
        <w:rPr>
          <w:highlight w:val="white"/>
        </w:rPr>
        <w:t xml:space="preserve">      if (callerEllipse) { // mov bp, di</w:t>
      </w:r>
    </w:p>
    <w:p w14:paraId="3DA95F5B" w14:textId="77777777" w:rsidR="004D4C39" w:rsidRPr="00CA79AF" w:rsidRDefault="004D4C39" w:rsidP="004D4C39">
      <w:pPr>
        <w:pStyle w:val="Code"/>
        <w:rPr>
          <w:highlight w:val="white"/>
        </w:rPr>
      </w:pPr>
      <w:r w:rsidRPr="00CA79AF">
        <w:rPr>
          <w:highlight w:val="white"/>
        </w:rPr>
        <w:t xml:space="preserve">        AddAssemblyCode(AssemblyOperator.mov, AssemblyCode.FrameRegister,</w:t>
      </w:r>
    </w:p>
    <w:p w14:paraId="25BBEF44" w14:textId="77777777" w:rsidR="004D4C39" w:rsidRPr="00CA79AF" w:rsidRDefault="004D4C39" w:rsidP="004D4C39">
      <w:pPr>
        <w:pStyle w:val="Code"/>
        <w:rPr>
          <w:highlight w:val="white"/>
        </w:rPr>
      </w:pPr>
      <w:r w:rsidRPr="00CA79AF">
        <w:rPr>
          <w:highlight w:val="white"/>
        </w:rPr>
        <w:t xml:space="preserve">                        AssemblyCode.EllipseRegister);</w:t>
      </w:r>
    </w:p>
    <w:p w14:paraId="35D6C8F0" w14:textId="77777777" w:rsidR="004D4C39" w:rsidRPr="00CA79AF" w:rsidRDefault="004D4C39" w:rsidP="004D4C39">
      <w:pPr>
        <w:pStyle w:val="Code"/>
        <w:rPr>
          <w:highlight w:val="white"/>
        </w:rPr>
      </w:pPr>
      <w:r w:rsidRPr="00CA79AF">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0BE772BC" w14:textId="77777777" w:rsidR="004D4C39" w:rsidRPr="00CA79AF" w:rsidRDefault="004D4C39" w:rsidP="004D4C39">
      <w:pPr>
        <w:pStyle w:val="Code"/>
        <w:rPr>
          <w:highlight w:val="white"/>
        </w:rPr>
      </w:pPr>
      <w:r w:rsidRPr="00CA79AF">
        <w:rPr>
          <w:highlight w:val="white"/>
        </w:rPr>
        <w:t xml:space="preserve">      else if (calleeEllipse) {</w:t>
      </w:r>
    </w:p>
    <w:p w14:paraId="49295E14" w14:textId="77777777" w:rsidR="004D4C39" w:rsidRPr="00CA79AF" w:rsidRDefault="004D4C39" w:rsidP="004D4C39">
      <w:pPr>
        <w:pStyle w:val="Code"/>
        <w:rPr>
          <w:highlight w:val="white"/>
        </w:rPr>
      </w:pPr>
      <w:r w:rsidRPr="00CA79AF">
        <w:rPr>
          <w:highlight w:val="white"/>
        </w:rPr>
        <w:t xml:space="preserve">        AddAssemblyCode(AssemblyOperator.mov, AssemblyCode.EllipseRegister,</w:t>
      </w:r>
    </w:p>
    <w:p w14:paraId="530AFF8E" w14:textId="77777777" w:rsidR="004D4C39" w:rsidRPr="00CA79AF" w:rsidRDefault="004D4C39" w:rsidP="004D4C39">
      <w:pPr>
        <w:pStyle w:val="Code"/>
        <w:rPr>
          <w:highlight w:val="white"/>
        </w:rPr>
      </w:pPr>
      <w:r w:rsidRPr="00CA79AF">
        <w:rPr>
          <w:highlight w:val="white"/>
        </w:rPr>
        <w:t xml:space="preserve">                        AssemblyCode.FrameRegister);</w:t>
      </w:r>
    </w:p>
    <w:p w14:paraId="67FABFB4" w14:textId="77777777" w:rsidR="004D4C39" w:rsidRPr="00CA79AF" w:rsidRDefault="004D4C39" w:rsidP="004D4C39">
      <w:pPr>
        <w:pStyle w:val="Code"/>
        <w:rPr>
          <w:highlight w:val="white"/>
        </w:rPr>
      </w:pPr>
      <w:r w:rsidRPr="00CA79AF">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316E7D29" w14:textId="77777777" w:rsidR="004D4C39" w:rsidRPr="00CA79AF" w:rsidRDefault="004D4C39" w:rsidP="004D4C39">
      <w:pPr>
        <w:pStyle w:val="Code"/>
        <w:rPr>
          <w:highlight w:val="white"/>
        </w:rPr>
      </w:pPr>
      <w:r w:rsidRPr="00CA79AF">
        <w:rPr>
          <w:highlight w:val="white"/>
        </w:rPr>
        <w:t xml:space="preserve">      if (calleeEllipse &amp;&amp; (extraSize &gt; 0)) {</w:t>
      </w:r>
    </w:p>
    <w:p w14:paraId="76C45F30" w14:textId="77777777" w:rsidR="004D4C39" w:rsidRPr="00CA79AF" w:rsidRDefault="004D4C39" w:rsidP="004D4C39">
      <w:pPr>
        <w:pStyle w:val="Code"/>
        <w:rPr>
          <w:highlight w:val="white"/>
        </w:rPr>
      </w:pPr>
      <w:r w:rsidRPr="00CA79AF">
        <w:rPr>
          <w:highlight w:val="white"/>
        </w:rPr>
        <w:t xml:space="preserve">        AddAssemblyCode(AssemblyOperator.add, AssemblyCode.EllipseRegister,</w:t>
      </w:r>
    </w:p>
    <w:p w14:paraId="6684B7B6" w14:textId="77777777" w:rsidR="004D4C39" w:rsidRPr="00CA79AF" w:rsidRDefault="004D4C39" w:rsidP="004D4C39">
      <w:pPr>
        <w:pStyle w:val="Code"/>
        <w:rPr>
          <w:highlight w:val="white"/>
        </w:rPr>
      </w:pPr>
      <w:r w:rsidRPr="00CA79AF">
        <w:rPr>
          <w:highlight w:val="white"/>
        </w:rPr>
        <w:t xml:space="preserve">                        (BigInteger) extraSize);</w:t>
      </w:r>
    </w:p>
    <w:p w14:paraId="0C88A3F3" w14:textId="77777777" w:rsidR="004D4C39" w:rsidRPr="00CA79AF" w:rsidRDefault="004D4C39" w:rsidP="004D4C39">
      <w:pPr>
        <w:pStyle w:val="Code"/>
        <w:rPr>
          <w:highlight w:val="white"/>
        </w:rPr>
      </w:pPr>
      <w:r w:rsidRPr="00CA79AF">
        <w:rPr>
          <w:highlight w:val="white"/>
        </w:rPr>
        <w:t xml:space="preserve">      }</w:t>
      </w:r>
    </w:p>
    <w:p w14:paraId="71066B27" w14:textId="7BB3EA79" w:rsidR="004D4C39" w:rsidRPr="00CA79AF" w:rsidRDefault="00AB00DC" w:rsidP="00FD5BC2">
      <w:pPr>
        <w:rPr>
          <w:highlight w:val="white"/>
        </w:rPr>
      </w:pPr>
      <w:r>
        <w:rPr>
          <w:highlight w:val="white"/>
        </w:rPr>
        <w:lastRenderedPageBreak/>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1E49BB1E" w14:textId="77777777" w:rsidR="004D4C39" w:rsidRPr="00CA79AF" w:rsidRDefault="004D4C39" w:rsidP="004D4C39">
      <w:pPr>
        <w:pStyle w:val="Code"/>
        <w:rPr>
          <w:highlight w:val="white"/>
        </w:rPr>
      </w:pPr>
      <w:r w:rsidRPr="00CA79AF">
        <w:rPr>
          <w:highlight w:val="white"/>
        </w:rPr>
        <w:t xml:space="preserve">      if (calleeSymbol.Type.IsFunction()) {</w:t>
      </w:r>
    </w:p>
    <w:p w14:paraId="0D9C42CC" w14:textId="77777777" w:rsidR="004D4C39" w:rsidRPr="00CA79AF" w:rsidRDefault="004D4C39" w:rsidP="004D4C39">
      <w:pPr>
        <w:pStyle w:val="Code"/>
        <w:rPr>
          <w:highlight w:val="white"/>
        </w:rPr>
      </w:pPr>
      <w:r w:rsidRPr="00CA79AF">
        <w:rPr>
          <w:highlight w:val="white"/>
        </w:rPr>
        <w:t xml:space="preserve">        AddAssemblyCode(AssemblyOperator.call, calleeSymbol.UniqueName);</w:t>
      </w:r>
    </w:p>
    <w:p w14:paraId="3EBB37DE" w14:textId="77777777" w:rsidR="004D4C39" w:rsidRPr="00CA79AF" w:rsidRDefault="004D4C39" w:rsidP="004D4C39">
      <w:pPr>
        <w:pStyle w:val="Code"/>
        <w:rPr>
          <w:highlight w:val="white"/>
        </w:rPr>
      </w:pPr>
      <w:r w:rsidRPr="00CA79AF">
        <w:rPr>
          <w:highlight w:val="white"/>
        </w:rPr>
        <w:t xml:space="preserve">        m_returnFloating = calleeSymbol.Type.ReturnType.IsFloating();</w:t>
      </w:r>
    </w:p>
    <w:p w14:paraId="2F5B1C7C" w14:textId="77777777" w:rsidR="004D4C39" w:rsidRPr="00CA79AF" w:rsidRDefault="004D4C39" w:rsidP="004D4C39">
      <w:pPr>
        <w:pStyle w:val="Code"/>
        <w:rPr>
          <w:highlight w:val="white"/>
        </w:rPr>
      </w:pPr>
      <w:r w:rsidRPr="00CA79AF">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p w14:paraId="7BC652E7" w14:textId="77777777" w:rsidR="00824926" w:rsidRPr="00CA79AF" w:rsidRDefault="00824926" w:rsidP="00824926">
      <w:pPr>
        <w:pStyle w:val="Code"/>
        <w:rPr>
          <w:highlight w:val="white"/>
        </w:rPr>
      </w:pPr>
      <w:r w:rsidRPr="00CA79AF">
        <w:rPr>
          <w:highlight w:val="white"/>
        </w:rPr>
        <w:t xml:space="preserve">      else {</w:t>
      </w:r>
    </w:p>
    <w:p w14:paraId="7D2A09AE" w14:textId="77777777" w:rsidR="00824926" w:rsidRPr="00824926" w:rsidRDefault="00824926" w:rsidP="00824926">
      <w:pPr>
        <w:pStyle w:val="Code"/>
        <w:rPr>
          <w:highlight w:val="white"/>
        </w:rPr>
      </w:pPr>
      <w:r w:rsidRPr="00824926">
        <w:rPr>
          <w:highlight w:val="white"/>
        </w:rPr>
        <w:t xml:space="preserve">        Track jumpTrack = LoadValueToRegister(calleeSymbol);</w:t>
      </w:r>
    </w:p>
    <w:p w14:paraId="767064A4" w14:textId="77777777" w:rsidR="004D4C39" w:rsidRPr="00CA79AF" w:rsidRDefault="004D4C39" w:rsidP="004D4C39">
      <w:pPr>
        <w:pStyle w:val="Code"/>
        <w:rPr>
          <w:highlight w:val="white"/>
        </w:rPr>
      </w:pPr>
      <w:r w:rsidRPr="00CA79AF">
        <w:rPr>
          <w:highlight w:val="white"/>
        </w:rPr>
        <w:t xml:space="preserve">        AddAssemblyCode(AssemblyOperator.jmp, jumpTrack);</w:t>
      </w:r>
    </w:p>
    <w:p w14:paraId="50D1EB27" w14:textId="77777777" w:rsidR="004D4C39" w:rsidRPr="00CA79AF" w:rsidRDefault="004D4C39" w:rsidP="004D4C39">
      <w:pPr>
        <w:pStyle w:val="Code"/>
        <w:rPr>
          <w:highlight w:val="white"/>
        </w:rPr>
      </w:pPr>
      <w:r w:rsidRPr="00CA79AF">
        <w:rPr>
          <w:highlight w:val="white"/>
        </w:rPr>
        <w:t xml:space="preserve">        m_returnFloating =</w:t>
      </w:r>
    </w:p>
    <w:p w14:paraId="20370F83" w14:textId="77777777" w:rsidR="004D4C39" w:rsidRPr="00CA79AF" w:rsidRDefault="004D4C39" w:rsidP="004D4C39">
      <w:pPr>
        <w:pStyle w:val="Code"/>
        <w:rPr>
          <w:highlight w:val="white"/>
        </w:rPr>
      </w:pPr>
      <w:r w:rsidRPr="00CA79AF">
        <w:rPr>
          <w:highlight w:val="white"/>
        </w:rPr>
        <w:t xml:space="preserve">          calleeSymbol.Type.PointerType.ReturnType.IsFloating();</w:t>
      </w:r>
    </w:p>
    <w:p w14:paraId="7B5ACDFB" w14:textId="77777777" w:rsidR="004D4C39" w:rsidRPr="00CA79AF" w:rsidRDefault="004D4C39" w:rsidP="004D4C39">
      <w:pPr>
        <w:pStyle w:val="Code"/>
        <w:rPr>
          <w:highlight w:val="white"/>
        </w:rPr>
      </w:pPr>
      <w:r w:rsidRPr="00CA79AF">
        <w:rPr>
          <w:highlight w:val="white"/>
        </w:rPr>
        <w:t xml:space="preserve">      }            </w:t>
      </w:r>
    </w:p>
    <w:p w14:paraId="659D1BA1" w14:textId="77777777" w:rsidR="004D4C39" w:rsidRPr="00CA79AF" w:rsidRDefault="004D4C39" w:rsidP="004D4C39">
      <w:pPr>
        <w:pStyle w:val="Code"/>
        <w:rPr>
          <w:highlight w:val="white"/>
        </w:rPr>
      </w:pPr>
      <w:r w:rsidRPr="00CA79AF">
        <w:rPr>
          <w:highlight w:val="white"/>
        </w:rPr>
        <w:t xml:space="preserve">    }</w:t>
      </w:r>
    </w:p>
    <w:bookmarkEnd w:id="5842"/>
    <w:p w14:paraId="2C8CD2A5" w14:textId="0EDC9D83"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7B5560" w:rsidRPr="007B5560">
        <w:rPr>
          <w:rStyle w:val="KeyWord0"/>
          <w:highlight w:val="white"/>
        </w:rPr>
        <w:t>FunctionPreCall</w:t>
      </w:r>
      <w:r w:rsidR="007B5560">
        <w:rPr>
          <w:highlight w:val="white"/>
        </w:rPr>
        <w:t xml:space="preserve"> above.</w:t>
      </w:r>
    </w:p>
    <w:p w14:paraId="715F2EC4" w14:textId="600B4CC4" w:rsidR="00D935A0" w:rsidRPr="007B4210" w:rsidRDefault="00D935A0" w:rsidP="007B4210">
      <w:pPr>
        <w:pStyle w:val="Code"/>
        <w:rPr>
          <w:highlight w:val="white"/>
        </w:rPr>
      </w:pPr>
      <w:r w:rsidRPr="007B4210">
        <w:rPr>
          <w:highlight w:val="white"/>
        </w:rPr>
        <w:t xml:space="preserve">    public void FunctionPostCall(MiddleCode middleCode) {</w:t>
      </w:r>
    </w:p>
    <w:p w14:paraId="6B9215A1" w14:textId="77777777" w:rsidR="00D935A0" w:rsidRPr="007B4210" w:rsidRDefault="00D935A0" w:rsidP="007B4210">
      <w:pPr>
        <w:pStyle w:val="Code"/>
        <w:rPr>
          <w:highlight w:val="white"/>
        </w:rPr>
      </w:pPr>
      <w:r w:rsidRPr="007B4210">
        <w:rPr>
          <w:highlight w:val="white"/>
        </w:rPr>
        <w:t xml:space="preserve">      Register baseRegister = BaseRegister(null);</w:t>
      </w:r>
    </w:p>
    <w:p w14:paraId="5E54A837" w14:textId="77777777" w:rsidR="00D935A0" w:rsidRPr="007B4210" w:rsidRDefault="00D935A0" w:rsidP="007B4210">
      <w:pPr>
        <w:pStyle w:val="Code"/>
        <w:rPr>
          <w:highlight w:val="white"/>
        </w:rPr>
      </w:pPr>
      <w:r w:rsidRPr="007B4210">
        <w:rPr>
          <w:highlight w:val="white"/>
        </w:rPr>
        <w:t xml:space="preserve">      m_trackMap = m_trackMapStack.Pop();</w:t>
      </w:r>
    </w:p>
    <w:p w14:paraId="70C62104" w14:textId="77777777" w:rsidR="00D935A0" w:rsidRPr="007B4210" w:rsidRDefault="00D935A0" w:rsidP="007B4210">
      <w:pPr>
        <w:pStyle w:val="Code"/>
        <w:rPr>
          <w:highlight w:val="white"/>
        </w:rPr>
      </w:pPr>
      <w:r w:rsidRPr="007B4210">
        <w:rPr>
          <w:highlight w:val="white"/>
        </w:rPr>
        <w:t xml:space="preserve">      IDictionary&lt;Track,int&gt; postMap = m_postMapStack.Pop();</w:t>
      </w:r>
    </w:p>
    <w:p w14:paraId="7BED8AE3" w14:textId="369933F9"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Pr="007B5560">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62F63128" w14:textId="77777777" w:rsidR="00D935A0" w:rsidRPr="007B4210" w:rsidRDefault="00D935A0" w:rsidP="007B4210">
      <w:pPr>
        <w:pStyle w:val="Code"/>
        <w:rPr>
          <w:highlight w:val="white"/>
        </w:rPr>
      </w:pPr>
      <w:r w:rsidRPr="007B4210">
        <w:rPr>
          <w:highlight w:val="white"/>
        </w:rPr>
        <w:t xml:space="preserve">      foreach (KeyValuePair&lt;Track,int&gt; pair in postMap) {</w:t>
      </w:r>
    </w:p>
    <w:p w14:paraId="19C8ADC4" w14:textId="77777777" w:rsidR="00D935A0" w:rsidRPr="007B4210" w:rsidRDefault="00D935A0" w:rsidP="007B4210">
      <w:pPr>
        <w:pStyle w:val="Code"/>
        <w:rPr>
          <w:highlight w:val="white"/>
        </w:rPr>
      </w:pPr>
      <w:r w:rsidRPr="007B4210">
        <w:rPr>
          <w:highlight w:val="white"/>
        </w:rPr>
        <w:t xml:space="preserve">        Track track = pair.Key;</w:t>
      </w:r>
    </w:p>
    <w:p w14:paraId="42BEF0B3" w14:textId="77777777" w:rsidR="00D935A0" w:rsidRPr="007B4210" w:rsidRDefault="00D935A0" w:rsidP="007B4210">
      <w:pPr>
        <w:pStyle w:val="Code"/>
        <w:rPr>
          <w:highlight w:val="white"/>
        </w:rPr>
      </w:pPr>
      <w:r w:rsidRPr="007B4210">
        <w:rPr>
          <w:highlight w:val="white"/>
        </w:rPr>
        <w:t xml:space="preserve">        int offset = pair.Value;</w:t>
      </w:r>
    </w:p>
    <w:p w14:paraId="3224DB38" w14:textId="65DCADD5" w:rsidR="00D935A0" w:rsidRPr="007B4210" w:rsidRDefault="00D935A0" w:rsidP="007B4210">
      <w:pPr>
        <w:pStyle w:val="Code"/>
        <w:rPr>
          <w:highlight w:val="white"/>
        </w:rPr>
      </w:pPr>
      <w:r w:rsidRPr="007B4210">
        <w:rPr>
          <w:highlight w:val="white"/>
        </w:rPr>
        <w:t xml:space="preserve">        AddAssemblyCode(AssemblyOperator.mov, track, baseRegister,</w:t>
      </w:r>
      <w:r w:rsidR="00533491">
        <w:rPr>
          <w:highlight w:val="white"/>
        </w:rPr>
        <w:t xml:space="preserve"> </w:t>
      </w:r>
      <w:r w:rsidRPr="007B4210">
        <w:rPr>
          <w:highlight w:val="white"/>
        </w:rPr>
        <w:t>offset);</w:t>
      </w:r>
    </w:p>
    <w:p w14:paraId="4AFAC52A" w14:textId="77777777" w:rsidR="00D935A0" w:rsidRPr="007B4210" w:rsidRDefault="00D935A0" w:rsidP="007B4210">
      <w:pPr>
        <w:pStyle w:val="Code"/>
        <w:rPr>
          <w:highlight w:val="white"/>
        </w:rPr>
      </w:pPr>
      <w:r w:rsidRPr="007B4210">
        <w:rPr>
          <w:highlight w:val="white"/>
        </w:rPr>
        <w:t xml:space="preserve">      }</w:t>
      </w:r>
    </w:p>
    <w:p w14:paraId="116AC396" w14:textId="08197AA1" w:rsidR="00D935A0" w:rsidRPr="007B421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47DE177A" w14:textId="77777777" w:rsidR="00D935A0" w:rsidRPr="007B4210" w:rsidRDefault="00D935A0" w:rsidP="007B4210">
      <w:pPr>
        <w:pStyle w:val="Code"/>
        <w:rPr>
          <w:highlight w:val="white"/>
        </w:rPr>
      </w:pPr>
      <w:r w:rsidRPr="007B4210">
        <w:rPr>
          <w:highlight w:val="white"/>
        </w:rPr>
        <w:t xml:space="preserve">      if (m_floatStackSize &gt; 0) {</w:t>
      </w:r>
    </w:p>
    <w:p w14:paraId="2E376FD3" w14:textId="77777777" w:rsidR="00D935A0" w:rsidRPr="007B4210" w:rsidRDefault="00D935A0" w:rsidP="007B4210">
      <w:pPr>
        <w:pStyle w:val="Code"/>
        <w:rPr>
          <w:highlight w:val="white"/>
        </w:rPr>
      </w:pPr>
      <w:r w:rsidRPr="007B4210">
        <w:rPr>
          <w:highlight w:val="white"/>
        </w:rPr>
        <w:t xml:space="preserve">        int recordOffset = (int) middleCode[2];</w:t>
      </w:r>
    </w:p>
    <w:p w14:paraId="1FC9B697" w14:textId="77777777" w:rsidR="00D935A0" w:rsidRPr="007B4210" w:rsidRDefault="00D935A0" w:rsidP="007B4210">
      <w:pPr>
        <w:pStyle w:val="Code"/>
        <w:rPr>
          <w:highlight w:val="white"/>
        </w:rPr>
      </w:pPr>
      <w:r w:rsidRPr="007B4210">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60C5F14F" w14:textId="77777777" w:rsidR="00D935A0" w:rsidRPr="007B4210" w:rsidRDefault="00D935A0" w:rsidP="007B4210">
      <w:pPr>
        <w:pStyle w:val="Code"/>
        <w:rPr>
          <w:highlight w:val="white"/>
        </w:rPr>
      </w:pPr>
      <w:r w:rsidRPr="007B4210">
        <w:rPr>
          <w:highlight w:val="white"/>
        </w:rPr>
        <w:t xml:space="preserve">        if (m_returnFloating) {</w:t>
      </w:r>
    </w:p>
    <w:p w14:paraId="24C73C7E" w14:textId="77777777" w:rsidR="00D935A0" w:rsidRPr="007B4210" w:rsidRDefault="00D935A0" w:rsidP="007B4210">
      <w:pPr>
        <w:pStyle w:val="Code"/>
        <w:rPr>
          <w:highlight w:val="white"/>
        </w:rPr>
      </w:pPr>
      <w:r w:rsidRPr="007B4210">
        <w:rPr>
          <w:highlight w:val="white"/>
        </w:rPr>
        <w:t xml:space="preserve">          AddAssemblyCode(AssemblyOperator.fstp_qword, baseRegister,</w:t>
      </w:r>
    </w:p>
    <w:p w14:paraId="0A686A9E" w14:textId="77777777" w:rsidR="00D935A0" w:rsidRPr="007B4210" w:rsidRDefault="00D935A0" w:rsidP="007B4210">
      <w:pPr>
        <w:pStyle w:val="Code"/>
        <w:rPr>
          <w:highlight w:val="white"/>
        </w:rPr>
      </w:pPr>
      <w:r w:rsidRPr="007B4210">
        <w:rPr>
          <w:highlight w:val="white"/>
        </w:rPr>
        <w:t xml:space="preserve">                          recordOffset + recordSize);</w:t>
      </w:r>
    </w:p>
    <w:p w14:paraId="62CEF5C1" w14:textId="77777777" w:rsidR="00D935A0" w:rsidRPr="007B4210" w:rsidRDefault="00D935A0" w:rsidP="007B4210">
      <w:pPr>
        <w:pStyle w:val="Code"/>
        <w:rPr>
          <w:highlight w:val="white"/>
        </w:rPr>
      </w:pPr>
      <w:r w:rsidRPr="007B4210">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5A344B32" w14:textId="77777777" w:rsidR="00D935A0" w:rsidRPr="007B4210" w:rsidRDefault="00D935A0" w:rsidP="007B4210">
      <w:pPr>
        <w:pStyle w:val="Code"/>
        <w:rPr>
          <w:highlight w:val="white"/>
        </w:rPr>
      </w:pPr>
      <w:r w:rsidRPr="007B4210">
        <w:rPr>
          <w:highlight w:val="white"/>
        </w:rPr>
        <w:t xml:space="preserve">        int currentOffset = recordOffset + recordSize;</w:t>
      </w:r>
    </w:p>
    <w:p w14:paraId="23359D13" w14:textId="77777777" w:rsidR="00D935A0" w:rsidRPr="007B4210" w:rsidRDefault="00D935A0" w:rsidP="007B4210">
      <w:pPr>
        <w:pStyle w:val="Code"/>
        <w:rPr>
          <w:highlight w:val="white"/>
        </w:rPr>
      </w:pPr>
      <w:r w:rsidRPr="007B4210">
        <w:rPr>
          <w:highlight w:val="white"/>
        </w:rPr>
        <w:t xml:space="preserve">        for (int count = 0; count &lt; m_floatStackSize; ++count) {</w:t>
      </w:r>
    </w:p>
    <w:p w14:paraId="5AD7A88F" w14:textId="77777777" w:rsidR="00D935A0" w:rsidRPr="007B4210" w:rsidRDefault="00D935A0" w:rsidP="007B4210">
      <w:pPr>
        <w:pStyle w:val="Code"/>
        <w:rPr>
          <w:highlight w:val="white"/>
        </w:rPr>
      </w:pPr>
      <w:r w:rsidRPr="007B4210">
        <w:rPr>
          <w:highlight w:val="white"/>
        </w:rPr>
        <w:t xml:space="preserve">          currentOffset -= 8;</w:t>
      </w:r>
    </w:p>
    <w:p w14:paraId="1E6A5ACE" w14:textId="77777777" w:rsidR="00D935A0" w:rsidRPr="007B4210" w:rsidRDefault="00D935A0" w:rsidP="007B4210">
      <w:pPr>
        <w:pStyle w:val="Code"/>
        <w:rPr>
          <w:highlight w:val="white"/>
        </w:rPr>
      </w:pPr>
      <w:r w:rsidRPr="007B4210">
        <w:rPr>
          <w:highlight w:val="white"/>
        </w:rPr>
        <w:t xml:space="preserve">          AddAssemblyCode(AssemblyOperator.fld_qword, baseRegister,</w:t>
      </w:r>
    </w:p>
    <w:p w14:paraId="712A570B" w14:textId="77777777" w:rsidR="00D935A0" w:rsidRPr="007B4210" w:rsidRDefault="00D935A0" w:rsidP="007B4210">
      <w:pPr>
        <w:pStyle w:val="Code"/>
        <w:rPr>
          <w:highlight w:val="white"/>
        </w:rPr>
      </w:pPr>
      <w:r w:rsidRPr="007B4210">
        <w:rPr>
          <w:highlight w:val="white"/>
        </w:rPr>
        <w:t xml:space="preserve">                          currentOffset);</w:t>
      </w:r>
    </w:p>
    <w:p w14:paraId="005A2268" w14:textId="77777777" w:rsidR="00D935A0" w:rsidRPr="007B4210" w:rsidRDefault="00D935A0" w:rsidP="007B4210">
      <w:pPr>
        <w:pStyle w:val="Code"/>
        <w:rPr>
          <w:highlight w:val="white"/>
        </w:rPr>
      </w:pPr>
      <w:r w:rsidRPr="007B4210">
        <w:rPr>
          <w:highlight w:val="white"/>
        </w:rPr>
        <w:lastRenderedPageBreak/>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57D563DB" w14:textId="77777777" w:rsidR="00D935A0" w:rsidRPr="007B4210" w:rsidRDefault="00D935A0" w:rsidP="007B4210">
      <w:pPr>
        <w:pStyle w:val="Code"/>
        <w:rPr>
          <w:highlight w:val="white"/>
        </w:rPr>
      </w:pPr>
      <w:r w:rsidRPr="007B4210">
        <w:rPr>
          <w:highlight w:val="white"/>
        </w:rPr>
        <w:t xml:space="preserve">        if (m_returnFloating) {</w:t>
      </w:r>
    </w:p>
    <w:p w14:paraId="3064A4A6" w14:textId="77777777" w:rsidR="00D935A0" w:rsidRPr="007B4210" w:rsidRDefault="00D935A0" w:rsidP="007B4210">
      <w:pPr>
        <w:pStyle w:val="Code"/>
        <w:rPr>
          <w:highlight w:val="white"/>
        </w:rPr>
      </w:pPr>
      <w:r w:rsidRPr="007B4210">
        <w:rPr>
          <w:highlight w:val="white"/>
        </w:rPr>
        <w:t xml:space="preserve">          AddAssemblyCode(AssemblyOperator.fld_qword, baseRegister,</w:t>
      </w:r>
    </w:p>
    <w:p w14:paraId="200D30D9" w14:textId="77777777" w:rsidR="00D935A0" w:rsidRPr="007B4210" w:rsidRDefault="00D935A0" w:rsidP="007B4210">
      <w:pPr>
        <w:pStyle w:val="Code"/>
        <w:rPr>
          <w:highlight w:val="white"/>
        </w:rPr>
      </w:pPr>
      <w:r w:rsidRPr="007B4210">
        <w:rPr>
          <w:highlight w:val="white"/>
        </w:rPr>
        <w:t xml:space="preserve">                          recordOffset + recordSize);</w:t>
      </w:r>
    </w:p>
    <w:p w14:paraId="3517C5AE" w14:textId="77777777" w:rsidR="00D935A0" w:rsidRPr="007B4210" w:rsidRDefault="00D935A0" w:rsidP="007B4210">
      <w:pPr>
        <w:pStyle w:val="Code"/>
        <w:rPr>
          <w:highlight w:val="white"/>
        </w:rPr>
      </w:pPr>
      <w:r w:rsidRPr="007B4210">
        <w:rPr>
          <w:highlight w:val="white"/>
        </w:rPr>
        <w:t xml:space="preserve">        }</w:t>
      </w:r>
    </w:p>
    <w:p w14:paraId="6C077DAC" w14:textId="77777777" w:rsidR="00D935A0" w:rsidRPr="007B4210" w:rsidRDefault="00D935A0" w:rsidP="007B4210">
      <w:pPr>
        <w:pStyle w:val="Code"/>
        <w:rPr>
          <w:highlight w:val="white"/>
        </w:rPr>
      </w:pPr>
    </w:p>
    <w:p w14:paraId="766D2B0A" w14:textId="77777777" w:rsidR="00D935A0" w:rsidRPr="007B4210" w:rsidRDefault="00D935A0" w:rsidP="007B4210">
      <w:pPr>
        <w:pStyle w:val="Code"/>
        <w:rPr>
          <w:highlight w:val="white"/>
        </w:rPr>
      </w:pPr>
      <w:r w:rsidRPr="007B4210">
        <w:rPr>
          <w:highlight w:val="white"/>
        </w:rPr>
        <w:t xml:space="preserve">        m_totalRecordSize -= recordSize;</w:t>
      </w:r>
    </w:p>
    <w:p w14:paraId="55190CB4" w14:textId="77777777" w:rsidR="00D935A0" w:rsidRPr="007B4210" w:rsidRDefault="00D935A0" w:rsidP="007B4210">
      <w:pPr>
        <w:pStyle w:val="Code"/>
        <w:rPr>
          <w:highlight w:val="white"/>
        </w:rPr>
      </w:pPr>
      <w:r w:rsidRPr="007B4210">
        <w:rPr>
          <w:highlight w:val="white"/>
        </w:rPr>
        <w:t xml:space="preserve">      }</w:t>
      </w:r>
    </w:p>
    <w:p w14:paraId="3D0928C9" w14:textId="77777777" w:rsidR="00D935A0" w:rsidRPr="007B4210" w:rsidRDefault="00D935A0" w:rsidP="007B4210">
      <w:pPr>
        <w:pStyle w:val="Code"/>
        <w:rPr>
          <w:highlight w:val="white"/>
        </w:rPr>
      </w:pPr>
      <w:r w:rsidRPr="007B4210">
        <w:rPr>
          <w:highlight w:val="white"/>
        </w:rPr>
        <w:t xml:space="preserve">      else {</w:t>
      </w:r>
    </w:p>
    <w:p w14:paraId="236E873B" w14:textId="77777777" w:rsidR="00D935A0" w:rsidRPr="007B4210" w:rsidRDefault="00D935A0" w:rsidP="007B4210">
      <w:pPr>
        <w:pStyle w:val="Code"/>
        <w:rPr>
          <w:highlight w:val="white"/>
        </w:rPr>
      </w:pPr>
      <w:r w:rsidRPr="007B4210">
        <w:rPr>
          <w:highlight w:val="white"/>
        </w:rPr>
        <w:t xml:space="preserve">        m_totalRecordSize -= m_recordSizeStack.Pop();</w:t>
      </w:r>
    </w:p>
    <w:p w14:paraId="62469E99" w14:textId="77777777" w:rsidR="00D935A0" w:rsidRPr="007B4210" w:rsidRDefault="00D935A0" w:rsidP="007B4210">
      <w:pPr>
        <w:pStyle w:val="Code"/>
        <w:rPr>
          <w:highlight w:val="white"/>
        </w:rPr>
      </w:pPr>
      <w:r w:rsidRPr="007B4210">
        <w:rPr>
          <w:highlight w:val="white"/>
        </w:rPr>
        <w:t xml:space="preserve">      }</w:t>
      </w:r>
    </w:p>
    <w:p w14:paraId="4A3F4E50" w14:textId="77777777" w:rsidR="00D935A0" w:rsidRPr="007B4210" w:rsidRDefault="00D935A0" w:rsidP="007B4210">
      <w:pPr>
        <w:pStyle w:val="Code"/>
        <w:rPr>
          <w:highlight w:val="white"/>
        </w:rPr>
      </w:pPr>
      <w:r w:rsidRPr="007B4210">
        <w:rPr>
          <w:highlight w:val="white"/>
        </w:rPr>
        <w:t xml:space="preserve">    }</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1C1E7BB9" w14:textId="77777777" w:rsidR="00D935A0" w:rsidRPr="007B4210" w:rsidRDefault="00D935A0" w:rsidP="007B4210">
      <w:pPr>
        <w:pStyle w:val="Code"/>
        <w:rPr>
          <w:highlight w:val="white"/>
        </w:rPr>
      </w:pPr>
      <w:r w:rsidRPr="007B4210">
        <w:rPr>
          <w:highlight w:val="white"/>
        </w:rPr>
        <w:t xml:space="preserve">      Track track;</w:t>
      </w:r>
    </w:p>
    <w:p w14:paraId="587D2A72" w14:textId="77777777" w:rsidR="00D935A0" w:rsidRPr="007B4210" w:rsidRDefault="00D935A0" w:rsidP="007B4210">
      <w:pPr>
        <w:pStyle w:val="Code"/>
        <w:rPr>
          <w:highlight w:val="white"/>
        </w:rPr>
      </w:pPr>
      <w:r w:rsidRPr="007B4210">
        <w:rPr>
          <w:highlight w:val="white"/>
        </w:rPr>
        <w:t xml:space="preserve">      if (m_trackMap.TryGetValue(symbol, out track)) {</w:t>
      </w:r>
    </w:p>
    <w:p w14:paraId="54D22C45" w14:textId="77777777" w:rsidR="00D935A0" w:rsidRPr="007B4210" w:rsidRDefault="00D935A0" w:rsidP="007B4210">
      <w:pPr>
        <w:pStyle w:val="Code"/>
        <w:rPr>
          <w:highlight w:val="white"/>
        </w:rPr>
      </w:pPr>
      <w:r w:rsidRPr="007B4210">
        <w:rPr>
          <w:highlight w:val="white"/>
        </w:rPr>
        <w:t xml:space="preserve">        m_trackMap.Remove(symbol);</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4CE5B89D" w14:textId="38C8F4EE" w:rsidR="002D0236" w:rsidRPr="007B4210" w:rsidRDefault="002D0236" w:rsidP="002D0236">
      <w:pPr>
        <w:pStyle w:val="Code"/>
        <w:rPr>
          <w:highlight w:val="white"/>
        </w:rPr>
      </w:pPr>
      <w:r>
        <w:rPr>
          <w:highlight w:val="white"/>
        </w:rPr>
        <w:t xml:space="preserve">  </w:t>
      </w:r>
      <w:r w:rsidRPr="007B4210">
        <w:rPr>
          <w:highlight w:val="white"/>
        </w:rPr>
        <w:t xml:space="preserve">      if (</w:t>
      </w:r>
      <w:r w:rsidR="00E369C4">
        <w:rPr>
          <w:highlight w:val="white"/>
        </w:rPr>
        <w:t>t</w:t>
      </w:r>
      <w:r w:rsidRPr="007B4210">
        <w:rPr>
          <w:highlight w:val="white"/>
        </w:rPr>
        <w:t xml:space="preserve">rack.Register </w:t>
      </w:r>
      <w:r w:rsidR="000C7C88">
        <w:rPr>
          <w:highlight w:val="white"/>
        </w:rPr>
        <w:t>=</w:t>
      </w:r>
      <w:r w:rsidRPr="007B4210">
        <w:rPr>
          <w:highlight w:val="white"/>
        </w:rPr>
        <w:t>= null) {</w:t>
      </w:r>
    </w:p>
    <w:p w14:paraId="23E832F5" w14:textId="77777777" w:rsidR="002D0236" w:rsidRPr="007B4210" w:rsidRDefault="002D0236" w:rsidP="002D0236">
      <w:pPr>
        <w:pStyle w:val="Code"/>
        <w:rPr>
          <w:highlight w:val="white"/>
        </w:rPr>
      </w:pPr>
      <w:r w:rsidRPr="007B4210">
        <w:rPr>
          <w:highlight w:val="white"/>
        </w:rPr>
        <w:t xml:space="preserve">          track.Register = register;</w:t>
      </w:r>
    </w:p>
    <w:p w14:paraId="1DF7A544" w14:textId="1AE38718" w:rsidR="002D0236" w:rsidRDefault="002D0236" w:rsidP="002D0236">
      <w:pPr>
        <w:pStyle w:val="Code"/>
        <w:rPr>
          <w:highlight w:val="white"/>
        </w:rPr>
      </w:pPr>
      <w:r w:rsidRPr="007B4210">
        <w:rPr>
          <w:highlight w:val="white"/>
        </w:rPr>
        <w:t xml:space="preserve">        }</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7C70241D" w14:textId="0A55E307" w:rsidR="00D935A0" w:rsidRPr="007B4210" w:rsidRDefault="00D935A0" w:rsidP="007B4210">
      <w:pPr>
        <w:pStyle w:val="Code"/>
        <w:rPr>
          <w:highlight w:val="white"/>
        </w:rPr>
      </w:pPr>
      <w:r w:rsidRPr="007B4210">
        <w:rPr>
          <w:highlight w:val="white"/>
        </w:rPr>
        <w:t xml:space="preserve">        </w:t>
      </w:r>
      <w:r w:rsidR="002D0236">
        <w:rPr>
          <w:highlight w:val="white"/>
        </w:rPr>
        <w:t xml:space="preserve">else </w:t>
      </w:r>
      <w:r w:rsidRPr="007B4210">
        <w:rPr>
          <w:highlight w:val="white"/>
        </w:rPr>
        <w:t>if ((register != null) &amp;&amp; (track.Register != null) &amp;&amp;</w:t>
      </w:r>
    </w:p>
    <w:p w14:paraId="75265954" w14:textId="46927FAD" w:rsidR="00D935A0" w:rsidRPr="007B4210" w:rsidRDefault="00D935A0" w:rsidP="007B4210">
      <w:pPr>
        <w:pStyle w:val="Code"/>
        <w:rPr>
          <w:highlight w:val="white"/>
        </w:rPr>
      </w:pPr>
      <w:r w:rsidRPr="007B4210">
        <w:rPr>
          <w:highlight w:val="white"/>
        </w:rPr>
        <w:t xml:space="preserve">            </w:t>
      </w:r>
      <w:r w:rsidR="002D0236">
        <w:rPr>
          <w:highlight w:val="white"/>
        </w:rPr>
        <w:t xml:space="preserve">     </w:t>
      </w:r>
      <w:r w:rsidRPr="007B4210">
        <w:rPr>
          <w:highlight w:val="white"/>
        </w:rPr>
        <w:t>!AssemblyCode.RegisterOverlap(register, track.Register)) {</w:t>
      </w:r>
    </w:p>
    <w:p w14:paraId="5B3DE1D3" w14:textId="77777777" w:rsidR="00D935A0" w:rsidRPr="007B4210" w:rsidRDefault="00D935A0" w:rsidP="007B4210">
      <w:pPr>
        <w:pStyle w:val="Code"/>
        <w:rPr>
          <w:highlight w:val="white"/>
        </w:rPr>
      </w:pPr>
      <w:r w:rsidRPr="007B4210">
        <w:rPr>
          <w:highlight w:val="white"/>
        </w:rPr>
        <w:t xml:space="preserve">          Track newTrack = new Track(symbol, register);</w:t>
      </w:r>
    </w:p>
    <w:p w14:paraId="700D54A9" w14:textId="77777777" w:rsidR="00D935A0" w:rsidRPr="007B4210" w:rsidRDefault="00D935A0" w:rsidP="007B4210">
      <w:pPr>
        <w:pStyle w:val="Code"/>
        <w:rPr>
          <w:highlight w:val="white"/>
        </w:rPr>
      </w:pPr>
      <w:r w:rsidRPr="007B4210">
        <w:rPr>
          <w:highlight w:val="white"/>
        </w:rPr>
        <w:t xml:space="preserve">          AddAssemblyCode(AssemblyOperator.set_track_size,</w:t>
      </w:r>
    </w:p>
    <w:p w14:paraId="4A75BEA5" w14:textId="77777777" w:rsidR="00D935A0" w:rsidRPr="007B4210" w:rsidRDefault="00D935A0" w:rsidP="007B4210">
      <w:pPr>
        <w:pStyle w:val="Code"/>
        <w:rPr>
          <w:highlight w:val="white"/>
        </w:rPr>
      </w:pPr>
      <w:r w:rsidRPr="007B4210">
        <w:rPr>
          <w:highlight w:val="white"/>
        </w:rPr>
        <w:t xml:space="preserve">                          newTrack, track);</w:t>
      </w:r>
    </w:p>
    <w:p w14:paraId="221FA579" w14:textId="77777777" w:rsidR="00D935A0" w:rsidRPr="007B4210" w:rsidRDefault="00D935A0" w:rsidP="007B4210">
      <w:pPr>
        <w:pStyle w:val="Code"/>
        <w:rPr>
          <w:highlight w:val="white"/>
        </w:rPr>
      </w:pPr>
      <w:r w:rsidRPr="007B4210">
        <w:rPr>
          <w:highlight w:val="white"/>
        </w:rPr>
        <w:t xml:space="preserve">          AddAssemblyCode(AssemblyOperator.mov, newTrack, track);</w:t>
      </w:r>
    </w:p>
    <w:p w14:paraId="331BCB28" w14:textId="77777777" w:rsidR="00D935A0" w:rsidRPr="007B4210" w:rsidRDefault="00D935A0" w:rsidP="007B4210">
      <w:pPr>
        <w:pStyle w:val="Code"/>
        <w:rPr>
          <w:highlight w:val="white"/>
        </w:rPr>
      </w:pPr>
      <w:r w:rsidRPr="007B4210">
        <w:rPr>
          <w:highlight w:val="white"/>
        </w:rPr>
        <w:t xml:space="preserve">          track = newTrack;</w:t>
      </w:r>
    </w:p>
    <w:p w14:paraId="4C4D79D9" w14:textId="77777777" w:rsidR="00D935A0" w:rsidRPr="007B4210" w:rsidRDefault="00D935A0" w:rsidP="007B4210">
      <w:pPr>
        <w:pStyle w:val="Code"/>
        <w:rPr>
          <w:highlight w:val="white"/>
        </w:rPr>
      </w:pPr>
      <w:r w:rsidRPr="007B4210">
        <w:rPr>
          <w:highlight w:val="white"/>
        </w:rPr>
        <w:t xml:space="preserve">        }</w:t>
      </w:r>
    </w:p>
    <w:p w14:paraId="7368A4DF" w14:textId="77777777" w:rsidR="00D935A0" w:rsidRPr="007B4210" w:rsidRDefault="00D935A0" w:rsidP="007B4210">
      <w:pPr>
        <w:pStyle w:val="Code"/>
        <w:rPr>
          <w:highlight w:val="white"/>
        </w:rPr>
      </w:pPr>
    </w:p>
    <w:p w14:paraId="1089E2D2" w14:textId="77777777" w:rsidR="00D935A0" w:rsidRPr="007B4210" w:rsidRDefault="00D935A0" w:rsidP="007B4210">
      <w:pPr>
        <w:pStyle w:val="Code"/>
        <w:rPr>
          <w:highlight w:val="white"/>
        </w:rPr>
      </w:pPr>
      <w:r w:rsidRPr="007B4210">
        <w:rPr>
          <w:highlight w:val="white"/>
        </w:rPr>
        <w:t xml:space="preserve">        return track;</w:t>
      </w:r>
    </w:p>
    <w:p w14:paraId="14CF43AB" w14:textId="052976F2" w:rsidR="00D935A0" w:rsidRDefault="00D935A0" w:rsidP="007B4210">
      <w:pPr>
        <w:pStyle w:val="Code"/>
        <w:rPr>
          <w:highlight w:val="white"/>
        </w:rPr>
      </w:pPr>
      <w:r w:rsidRPr="007B4210">
        <w:rPr>
          <w:highlight w:val="white"/>
        </w:rPr>
        <w:t xml:space="preserve">      }</w:t>
      </w:r>
    </w:p>
    <w:p w14:paraId="22C4E6DA" w14:textId="633F1067" w:rsidR="009F686D" w:rsidRPr="007B4210" w:rsidRDefault="009F686D" w:rsidP="009F686D">
      <w:pPr>
        <w:rPr>
          <w:highlight w:val="white"/>
        </w:rPr>
      </w:pPr>
      <w:r>
        <w:rPr>
          <w:highlight w:val="white"/>
        </w:rPr>
        <w:lastRenderedPageBreak/>
        <w:t>If the</w:t>
      </w:r>
      <w:r w:rsidR="00CB62E7">
        <w:rPr>
          <w:highlight w:val="white"/>
        </w:rPr>
        <w:t xml:space="preserve"> symbol does not already have a track</w:t>
      </w:r>
      <w:r w:rsidR="001D4287">
        <w:rPr>
          <w:highlight w:val="white"/>
        </w:rPr>
        <w:t>, we create a new track for it.</w:t>
      </w:r>
    </w:p>
    <w:p w14:paraId="6E63C57E" w14:textId="77777777" w:rsidR="00D935A0" w:rsidRPr="007B4210" w:rsidRDefault="00D935A0" w:rsidP="007B4210">
      <w:pPr>
        <w:pStyle w:val="Code"/>
        <w:rPr>
          <w:highlight w:val="white"/>
        </w:rPr>
      </w:pPr>
      <w:r w:rsidRPr="007B4210">
        <w:rPr>
          <w:highlight w:val="white"/>
        </w:rPr>
        <w:t xml:space="preserve">      else {</w:t>
      </w:r>
    </w:p>
    <w:p w14:paraId="049C72D4" w14:textId="77777777" w:rsidR="00D935A0" w:rsidRPr="007B4210" w:rsidRDefault="00D935A0" w:rsidP="007B4210">
      <w:pPr>
        <w:pStyle w:val="Code"/>
        <w:rPr>
          <w:highlight w:val="white"/>
        </w:rPr>
      </w:pPr>
      <w:r w:rsidRPr="007B4210">
        <w:rPr>
          <w:highlight w:val="white"/>
        </w:rPr>
        <w:t xml:space="preserve">        track = new Track(symbol, register);</w:t>
      </w:r>
    </w:p>
    <w:p w14:paraId="00EDF2D4" w14:textId="77777777" w:rsidR="00D935A0" w:rsidRPr="007B4210" w:rsidRDefault="00D935A0" w:rsidP="007B4210">
      <w:pPr>
        <w:pStyle w:val="Code"/>
        <w:rPr>
          <w:highlight w:val="white"/>
        </w:rPr>
      </w:pPr>
      <w:r w:rsidRPr="007B4210">
        <w:rPr>
          <w:highlight w:val="white"/>
        </w:rPr>
        <w:t xml:space="preserve">        Assert.ErrorXXX(!(symbol.Type.IsFunction()));</w:t>
      </w:r>
    </w:p>
    <w:p w14:paraId="43897141" w14:textId="0058AB65" w:rsidR="00D935A0" w:rsidRPr="007B4210" w:rsidRDefault="00D462AD" w:rsidP="004F004E">
      <w:pPr>
        <w:rPr>
          <w:highlight w:val="white"/>
        </w:rPr>
      </w:pPr>
      <w:r>
        <w:rPr>
          <w:highlight w:val="white"/>
        </w:rPr>
        <w:t>If the symbol is constant</w:t>
      </w:r>
      <w:r w:rsidR="00811614">
        <w:rPr>
          <w:highlight w:val="white"/>
        </w:rPr>
        <w:t>,</w:t>
      </w:r>
      <w:r>
        <w:rPr>
          <w:highlight w:val="white"/>
        </w:rPr>
        <w:t xml:space="preserve"> </w:t>
      </w:r>
      <w:r w:rsidR="00415DE8">
        <w:rPr>
          <w:highlight w:val="white"/>
        </w:rPr>
        <w:t>we load its value to the register</w:t>
      </w:r>
      <w:r w:rsidR="00811614">
        <w:rPr>
          <w:highlight w:val="white"/>
        </w:rPr>
        <w:t>. I</w:t>
      </w:r>
      <w:r w:rsidR="00415DE8">
        <w:rPr>
          <w:highlight w:val="white"/>
        </w:rPr>
        <w:t>f it</w:t>
      </w:r>
      <w:r>
        <w:rPr>
          <w:highlight w:val="white"/>
        </w:rPr>
        <w:t xml:space="preserve"> </w:t>
      </w:r>
      <w:r w:rsidR="00AA6887">
        <w:rPr>
          <w:highlight w:val="white"/>
        </w:rPr>
        <w:t xml:space="preserve">is a </w:t>
      </w:r>
      <w:r>
        <w:rPr>
          <w:highlight w:val="white"/>
        </w:rPr>
        <w:t>static</w:t>
      </w:r>
      <w:r w:rsidR="00AA6887">
        <w:rPr>
          <w:highlight w:val="white"/>
        </w:rPr>
        <w:t xml:space="preserve"> array, function, struct, or union</w:t>
      </w:r>
      <w:r w:rsidR="00811614">
        <w:rPr>
          <w:highlight w:val="white"/>
        </w:rPr>
        <w:t>,</w:t>
      </w:r>
      <w:r>
        <w:rPr>
          <w:highlight w:val="white"/>
        </w:rPr>
        <w:t xml:space="preserve"> we load its value or address to the register.</w:t>
      </w:r>
    </w:p>
    <w:p w14:paraId="0ACA93F9" w14:textId="77777777" w:rsidR="00D935A0" w:rsidRPr="007B4210" w:rsidRDefault="00D935A0" w:rsidP="007B4210">
      <w:pPr>
        <w:pStyle w:val="Code"/>
        <w:rPr>
          <w:highlight w:val="white"/>
        </w:rPr>
      </w:pPr>
      <w:r w:rsidRPr="007B4210">
        <w:rPr>
          <w:highlight w:val="white"/>
        </w:rPr>
        <w:t xml:space="preserve">        if ((symbol.Value is BigInteger) ||</w:t>
      </w:r>
    </w:p>
    <w:p w14:paraId="189B6FBB" w14:textId="77777777" w:rsidR="00D935A0" w:rsidRPr="007B4210" w:rsidRDefault="00D935A0" w:rsidP="007B4210">
      <w:pPr>
        <w:pStyle w:val="Code"/>
        <w:rPr>
          <w:highlight w:val="white"/>
        </w:rPr>
      </w:pPr>
      <w:r w:rsidRPr="007B4210">
        <w:rPr>
          <w:highlight w:val="white"/>
        </w:rPr>
        <w:t xml:space="preserve">            (symbol.IsExternOrStatic() &amp;&amp;</w:t>
      </w:r>
    </w:p>
    <w:p w14:paraId="1E1A1C39" w14:textId="77777777" w:rsidR="00D935A0" w:rsidRPr="007B4210" w:rsidRDefault="00D935A0" w:rsidP="007B4210">
      <w:pPr>
        <w:pStyle w:val="Code"/>
        <w:rPr>
          <w:highlight w:val="white"/>
        </w:rPr>
      </w:pPr>
      <w:r w:rsidRPr="007B4210">
        <w:rPr>
          <w:highlight w:val="white"/>
        </w:rPr>
        <w:t xml:space="preserve">             symbol.Type.IsArrayFunctionStringStructOrUnion())) {</w:t>
      </w:r>
    </w:p>
    <w:p w14:paraId="6AB96E87" w14:textId="77777777" w:rsidR="00D935A0" w:rsidRPr="007B4210" w:rsidRDefault="00D935A0" w:rsidP="007B4210">
      <w:pPr>
        <w:pStyle w:val="Code"/>
        <w:rPr>
          <w:highlight w:val="white"/>
        </w:rPr>
      </w:pPr>
      <w:r w:rsidRPr="007B4210">
        <w:rPr>
          <w:highlight w:val="white"/>
        </w:rPr>
        <w:t xml:space="preserve">          AddAssemblyCode(AssemblyOperator.mov, track,</w:t>
      </w:r>
    </w:p>
    <w:p w14:paraId="66D2173E" w14:textId="77777777" w:rsidR="00D935A0" w:rsidRPr="007B4210" w:rsidRDefault="00D935A0" w:rsidP="007B4210">
      <w:pPr>
        <w:pStyle w:val="Code"/>
        <w:rPr>
          <w:highlight w:val="white"/>
        </w:rPr>
      </w:pPr>
      <w:r w:rsidRPr="007B4210">
        <w:rPr>
          <w:highlight w:val="white"/>
        </w:rPr>
        <w:t xml:space="preserve">                          ValueOrAddress(symbol));</w:t>
      </w:r>
    </w:p>
    <w:p w14:paraId="24D29C70" w14:textId="5577AFC4" w:rsidR="00D935A0" w:rsidRDefault="00D935A0" w:rsidP="007B4210">
      <w:pPr>
        <w:pStyle w:val="Code"/>
        <w:rPr>
          <w:highlight w:val="white"/>
        </w:rPr>
      </w:pPr>
      <w:r w:rsidRPr="007B4210">
        <w:rPr>
          <w:highlight w:val="white"/>
        </w:rPr>
        <w:t xml:space="preserve">        }</w:t>
      </w:r>
    </w:p>
    <w:p w14:paraId="6B9EDC27" w14:textId="2F1A0A64" w:rsidR="004F004E" w:rsidRPr="007B4210" w:rsidRDefault="00AC3288" w:rsidP="00AC3288">
      <w:pPr>
        <w:rPr>
          <w:highlight w:val="white"/>
        </w:rPr>
      </w:pPr>
      <w:r>
        <w:rPr>
          <w:highlight w:val="white"/>
        </w:rPr>
        <w:t>If the symbol is a static addreess,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3EC83247" w14:textId="77777777" w:rsidR="00D935A0" w:rsidRPr="007B4210" w:rsidRDefault="00D935A0" w:rsidP="007B4210">
      <w:pPr>
        <w:pStyle w:val="Code"/>
        <w:rPr>
          <w:highlight w:val="white"/>
        </w:rPr>
      </w:pPr>
      <w:r w:rsidRPr="007B4210">
        <w:rPr>
          <w:highlight w:val="white"/>
        </w:rPr>
        <w:t xml:space="preserve">        else if (symbol.Value is StaticAddress) {</w:t>
      </w:r>
    </w:p>
    <w:p w14:paraId="213DB379" w14:textId="77777777" w:rsidR="00D935A0" w:rsidRPr="007B4210" w:rsidRDefault="00D935A0" w:rsidP="007B4210">
      <w:pPr>
        <w:pStyle w:val="Code"/>
        <w:rPr>
          <w:highlight w:val="white"/>
        </w:rPr>
      </w:pPr>
      <w:r w:rsidRPr="007B4210">
        <w:rPr>
          <w:highlight w:val="white"/>
        </w:rPr>
        <w:t xml:space="preserve">          StaticAddress staticAddress = (StaticAddress) symbol.Value;</w:t>
      </w:r>
    </w:p>
    <w:p w14:paraId="571AEF17" w14:textId="77777777" w:rsidR="00D935A0" w:rsidRPr="007B4210" w:rsidRDefault="00D935A0" w:rsidP="007B4210">
      <w:pPr>
        <w:pStyle w:val="Code"/>
        <w:rPr>
          <w:highlight w:val="white"/>
        </w:rPr>
      </w:pPr>
      <w:r w:rsidRPr="007B4210">
        <w:rPr>
          <w:highlight w:val="white"/>
        </w:rPr>
        <w:t xml:space="preserve">          AddAssemblyCode(AssemblyOperator.mov, track,</w:t>
      </w:r>
    </w:p>
    <w:p w14:paraId="3F531FCB" w14:textId="77777777" w:rsidR="00D935A0" w:rsidRPr="007B4210" w:rsidRDefault="00D935A0" w:rsidP="007B4210">
      <w:pPr>
        <w:pStyle w:val="Code"/>
        <w:rPr>
          <w:highlight w:val="white"/>
        </w:rPr>
      </w:pPr>
      <w:r w:rsidRPr="007B4210">
        <w:rPr>
          <w:highlight w:val="white"/>
        </w:rPr>
        <w:t xml:space="preserve">                          staticAddress.UniqueName);</w:t>
      </w:r>
    </w:p>
    <w:p w14:paraId="72F791CC" w14:textId="77777777" w:rsidR="00D935A0" w:rsidRPr="007B4210" w:rsidRDefault="00D935A0" w:rsidP="007B4210">
      <w:pPr>
        <w:pStyle w:val="Code"/>
        <w:rPr>
          <w:highlight w:val="white"/>
        </w:rPr>
      </w:pPr>
    </w:p>
    <w:p w14:paraId="1EA14442" w14:textId="77777777" w:rsidR="00D935A0" w:rsidRPr="007B4210" w:rsidRDefault="00D935A0" w:rsidP="007B4210">
      <w:pPr>
        <w:pStyle w:val="Code"/>
        <w:rPr>
          <w:highlight w:val="white"/>
        </w:rPr>
      </w:pPr>
      <w:r w:rsidRPr="007B4210">
        <w:rPr>
          <w:highlight w:val="white"/>
        </w:rPr>
        <w:t xml:space="preserve">          if (staticAddress.Offset &gt; 0) {</w:t>
      </w:r>
    </w:p>
    <w:p w14:paraId="2BC46946" w14:textId="77777777" w:rsidR="00D935A0" w:rsidRPr="007B4210" w:rsidRDefault="00D935A0" w:rsidP="007B4210">
      <w:pPr>
        <w:pStyle w:val="Code"/>
        <w:rPr>
          <w:highlight w:val="white"/>
        </w:rPr>
      </w:pPr>
      <w:r w:rsidRPr="007B4210">
        <w:rPr>
          <w:highlight w:val="white"/>
        </w:rPr>
        <w:t xml:space="preserve">            AddAssemblyCode(AssemblyOperator.add, track,</w:t>
      </w:r>
    </w:p>
    <w:p w14:paraId="29077F58" w14:textId="77777777" w:rsidR="00D935A0" w:rsidRPr="007B4210" w:rsidRDefault="00D935A0" w:rsidP="007B4210">
      <w:pPr>
        <w:pStyle w:val="Code"/>
        <w:rPr>
          <w:highlight w:val="white"/>
        </w:rPr>
      </w:pPr>
      <w:r w:rsidRPr="007B4210">
        <w:rPr>
          <w:highlight w:val="white"/>
        </w:rPr>
        <w:t xml:space="preserve">                            (BigInteger) staticAddress.Offset);</w:t>
      </w:r>
    </w:p>
    <w:p w14:paraId="1FAD0F70" w14:textId="77777777" w:rsidR="00D935A0" w:rsidRPr="007B4210" w:rsidRDefault="00D935A0" w:rsidP="007B4210">
      <w:pPr>
        <w:pStyle w:val="Code"/>
        <w:rPr>
          <w:highlight w:val="white"/>
        </w:rPr>
      </w:pPr>
      <w:r w:rsidRPr="007B4210">
        <w:rPr>
          <w:highlight w:val="white"/>
        </w:rPr>
        <w:t xml:space="preserve">          }</w:t>
      </w:r>
    </w:p>
    <w:p w14:paraId="4D360591" w14:textId="4FD8CD32" w:rsidR="00D935A0" w:rsidRDefault="00D935A0" w:rsidP="007B4210">
      <w:pPr>
        <w:pStyle w:val="Code"/>
        <w:rPr>
          <w:highlight w:val="white"/>
        </w:rPr>
      </w:pPr>
      <w:r w:rsidRPr="007B4210">
        <w:rPr>
          <w:highlight w:val="white"/>
        </w:rPr>
        <w:t xml:space="preserve">        }</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2C806943" w14:textId="77777777" w:rsidR="00D935A0" w:rsidRPr="007B4210" w:rsidRDefault="00D935A0" w:rsidP="007B4210">
      <w:pPr>
        <w:pStyle w:val="Code"/>
        <w:rPr>
          <w:highlight w:val="white"/>
        </w:rPr>
      </w:pPr>
      <w:r w:rsidRPr="007B4210">
        <w:rPr>
          <w:highlight w:val="white"/>
        </w:rPr>
        <w:t xml:space="preserve">        else if (symbol.Type.IsArray()) {</w:t>
      </w:r>
    </w:p>
    <w:p w14:paraId="55530428" w14:textId="77777777" w:rsidR="00D935A0" w:rsidRPr="007B4210" w:rsidRDefault="00D935A0" w:rsidP="007B4210">
      <w:pPr>
        <w:pStyle w:val="Code"/>
        <w:rPr>
          <w:highlight w:val="white"/>
        </w:rPr>
      </w:pPr>
      <w:r w:rsidRPr="007B4210">
        <w:rPr>
          <w:highlight w:val="white"/>
        </w:rPr>
        <w:t xml:space="preserve">          AddAssemblyCode(AssemblyOperator.mov, track, Base(symbol));</w:t>
      </w:r>
    </w:p>
    <w:p w14:paraId="6CD3640C" w14:textId="77777777" w:rsidR="00D935A0" w:rsidRPr="007B4210" w:rsidRDefault="00D935A0" w:rsidP="007B4210">
      <w:pPr>
        <w:pStyle w:val="Code"/>
        <w:rPr>
          <w:highlight w:val="white"/>
        </w:rPr>
      </w:pPr>
    </w:p>
    <w:p w14:paraId="04B20152" w14:textId="77777777" w:rsidR="00D935A0" w:rsidRPr="007B4210" w:rsidRDefault="00D935A0" w:rsidP="007B4210">
      <w:pPr>
        <w:pStyle w:val="Code"/>
        <w:rPr>
          <w:highlight w:val="white"/>
        </w:rPr>
      </w:pPr>
      <w:r w:rsidRPr="007B4210">
        <w:rPr>
          <w:highlight w:val="white"/>
        </w:rPr>
        <w:t xml:space="preserve">          int symbolOffset = Offset(symbol);</w:t>
      </w:r>
    </w:p>
    <w:p w14:paraId="3BE95C10" w14:textId="77777777" w:rsidR="00D935A0" w:rsidRPr="007B4210" w:rsidRDefault="00D935A0" w:rsidP="007B4210">
      <w:pPr>
        <w:pStyle w:val="Code"/>
        <w:rPr>
          <w:highlight w:val="white"/>
        </w:rPr>
      </w:pPr>
      <w:r w:rsidRPr="007B4210">
        <w:rPr>
          <w:highlight w:val="white"/>
        </w:rPr>
        <w:t xml:space="preserve">          if (symbolOffset != 0) {</w:t>
      </w:r>
    </w:p>
    <w:p w14:paraId="027DB146" w14:textId="77777777" w:rsidR="00D935A0" w:rsidRPr="007B4210" w:rsidRDefault="00D935A0" w:rsidP="007B4210">
      <w:pPr>
        <w:pStyle w:val="Code"/>
        <w:rPr>
          <w:highlight w:val="white"/>
        </w:rPr>
      </w:pPr>
      <w:r w:rsidRPr="007B4210">
        <w:rPr>
          <w:highlight w:val="white"/>
        </w:rPr>
        <w:t xml:space="preserve">            AddAssemblyCode(AssemblyOperator.add, track,</w:t>
      </w:r>
    </w:p>
    <w:p w14:paraId="2B068DA4" w14:textId="77777777" w:rsidR="00D935A0" w:rsidRPr="007B4210" w:rsidRDefault="00D935A0" w:rsidP="007B4210">
      <w:pPr>
        <w:pStyle w:val="Code"/>
        <w:rPr>
          <w:highlight w:val="white"/>
        </w:rPr>
      </w:pPr>
      <w:r w:rsidRPr="007B4210">
        <w:rPr>
          <w:highlight w:val="white"/>
        </w:rPr>
        <w:t xml:space="preserve">                            (BigInteger) symbolOffset);</w:t>
      </w:r>
    </w:p>
    <w:p w14:paraId="3574A3CC" w14:textId="77777777" w:rsidR="00D935A0" w:rsidRPr="007B4210" w:rsidRDefault="00D935A0" w:rsidP="007B4210">
      <w:pPr>
        <w:pStyle w:val="Code"/>
        <w:rPr>
          <w:highlight w:val="white"/>
        </w:rPr>
      </w:pPr>
      <w:r w:rsidRPr="007B4210">
        <w:rPr>
          <w:highlight w:val="white"/>
        </w:rPr>
        <w:t xml:space="preserve">          }</w:t>
      </w:r>
    </w:p>
    <w:p w14:paraId="56BCA412" w14:textId="50C04619" w:rsidR="00D935A0" w:rsidRDefault="00D935A0" w:rsidP="007B4210">
      <w:pPr>
        <w:pStyle w:val="Code"/>
        <w:rPr>
          <w:highlight w:val="white"/>
        </w:rPr>
      </w:pPr>
      <w:r w:rsidRPr="007B4210">
        <w:rPr>
          <w:highlight w:val="white"/>
        </w:rPr>
        <w:t xml:space="preserve">        }</w:t>
      </w:r>
    </w:p>
    <w:p w14:paraId="7B4E033F" w14:textId="29DB7CAC" w:rsidR="002D1301" w:rsidRPr="007B4210"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1DEF3403" w14:textId="77777777" w:rsidR="00D935A0" w:rsidRPr="007B4210" w:rsidRDefault="00D935A0" w:rsidP="007B4210">
      <w:pPr>
        <w:pStyle w:val="Code"/>
        <w:rPr>
          <w:highlight w:val="white"/>
        </w:rPr>
      </w:pPr>
      <w:r w:rsidRPr="007B4210">
        <w:rPr>
          <w:highlight w:val="white"/>
        </w:rPr>
        <w:t xml:space="preserve">        else {</w:t>
      </w:r>
    </w:p>
    <w:p w14:paraId="7CAB1906" w14:textId="77777777" w:rsidR="00D935A0" w:rsidRPr="007B4210" w:rsidRDefault="00D935A0" w:rsidP="007B4210">
      <w:pPr>
        <w:pStyle w:val="Code"/>
        <w:rPr>
          <w:highlight w:val="white"/>
        </w:rPr>
      </w:pPr>
      <w:r w:rsidRPr="007B4210">
        <w:rPr>
          <w:highlight w:val="white"/>
        </w:rPr>
        <w:t xml:space="preserve">          AddAssemblyCode(AssemblyOperator.mov, track,</w:t>
      </w:r>
    </w:p>
    <w:p w14:paraId="4AEBF563" w14:textId="77777777" w:rsidR="00D935A0" w:rsidRPr="007B4210" w:rsidRDefault="00D935A0" w:rsidP="007B4210">
      <w:pPr>
        <w:pStyle w:val="Code"/>
        <w:rPr>
          <w:highlight w:val="white"/>
        </w:rPr>
      </w:pPr>
      <w:r w:rsidRPr="007B4210">
        <w:rPr>
          <w:highlight w:val="white"/>
        </w:rPr>
        <w:t xml:space="preserve">                          Base(symbol), Offset(symbol));</w:t>
      </w:r>
    </w:p>
    <w:p w14:paraId="5931BAB1" w14:textId="77777777" w:rsidR="00D935A0" w:rsidRPr="007B4210" w:rsidRDefault="00D935A0" w:rsidP="007B4210">
      <w:pPr>
        <w:pStyle w:val="Code"/>
        <w:rPr>
          <w:highlight w:val="white"/>
        </w:rPr>
      </w:pPr>
      <w:r w:rsidRPr="007B4210">
        <w:rPr>
          <w:highlight w:val="white"/>
        </w:rPr>
        <w:t xml:space="preserve">        }</w:t>
      </w:r>
    </w:p>
    <w:p w14:paraId="63D40F6F" w14:textId="77777777" w:rsidR="00D935A0" w:rsidRPr="007B4210" w:rsidRDefault="00D935A0" w:rsidP="007B4210">
      <w:pPr>
        <w:pStyle w:val="Code"/>
        <w:rPr>
          <w:highlight w:val="white"/>
        </w:rPr>
      </w:pPr>
      <w:r w:rsidRPr="007B4210">
        <w:rPr>
          <w:highlight w:val="white"/>
        </w:rPr>
        <w:t xml:space="preserve">        </w:t>
      </w:r>
    </w:p>
    <w:p w14:paraId="59610E2F" w14:textId="77777777" w:rsidR="00D935A0" w:rsidRPr="007B4210" w:rsidRDefault="00D935A0" w:rsidP="007B4210">
      <w:pPr>
        <w:pStyle w:val="Code"/>
        <w:rPr>
          <w:highlight w:val="white"/>
        </w:rPr>
      </w:pPr>
      <w:r w:rsidRPr="007B4210">
        <w:rPr>
          <w:highlight w:val="white"/>
        </w:rPr>
        <w:t xml:space="preserve">        return track;</w:t>
      </w:r>
    </w:p>
    <w:p w14:paraId="7B69FA63" w14:textId="77777777" w:rsidR="00D935A0" w:rsidRPr="007B4210" w:rsidRDefault="00D935A0" w:rsidP="007B4210">
      <w:pPr>
        <w:pStyle w:val="Code"/>
        <w:rPr>
          <w:highlight w:val="white"/>
        </w:rPr>
      </w:pPr>
      <w:r w:rsidRPr="007B4210">
        <w:rPr>
          <w:highlight w:val="white"/>
        </w:rPr>
        <w:t xml:space="preserve">      }</w:t>
      </w:r>
    </w:p>
    <w:p w14:paraId="2BB79596" w14:textId="77777777" w:rsidR="00D935A0" w:rsidRPr="007B4210" w:rsidRDefault="00D935A0" w:rsidP="007B4210">
      <w:pPr>
        <w:pStyle w:val="Code"/>
        <w:rPr>
          <w:highlight w:val="white"/>
        </w:rPr>
      </w:pPr>
      <w:r w:rsidRPr="007B4210">
        <w:rPr>
          <w:highlight w:val="white"/>
        </w:rPr>
        <w:t xml:space="preserve">    }</w:t>
      </w:r>
    </w:p>
    <w:p w14:paraId="3CF26B71" w14:textId="202F2B28" w:rsidR="00D935A0" w:rsidRPr="007B4210" w:rsidRDefault="00491FCF" w:rsidP="00491FCF">
      <w:pPr>
        <w:rPr>
          <w:highlight w:val="white"/>
        </w:rPr>
      </w:pPr>
      <w:r>
        <w:rPr>
          <w:highlight w:val="white"/>
        </w:rPr>
        <w:lastRenderedPageBreak/>
        <w:t xml:space="preserve">The </w:t>
      </w:r>
      <w:r w:rsidR="00002FC0">
        <w:rPr>
          <w:rStyle w:val="KeyWord0"/>
          <w:highlight w:val="white"/>
        </w:rPr>
        <w:t>StoreValueFromRegister</w:t>
      </w:r>
      <w:r>
        <w:rPr>
          <w:highlight w:val="white"/>
        </w:rPr>
        <w:t xml:space="preserve"> method </w:t>
      </w:r>
      <w:r w:rsidR="00002FC0">
        <w:rPr>
          <w:highlight w:val="white"/>
        </w:rPr>
        <w:t>stores the value of a register</w:t>
      </w:r>
      <w:r w:rsidR="00A044A4">
        <w:rPr>
          <w:highlight w:val="white"/>
        </w:rPr>
        <w:t xml:space="preserve">. This method is much shorter that </w:t>
      </w:r>
      <w:r w:rsidR="00A044A4" w:rsidRPr="0024340B">
        <w:rPr>
          <w:rStyle w:val="KeyWord0"/>
          <w:highlight w:val="white"/>
        </w:rPr>
        <w:t>LoadValueToRegister</w:t>
      </w:r>
      <w:r w:rsidR="00A044A4" w:rsidRPr="00A044A4">
        <w:rPr>
          <w:highlight w:val="white"/>
        </w:rPr>
        <w:t xml:space="preserve"> since we only need to </w:t>
      </w:r>
      <w:r w:rsidR="00A044A4">
        <w:rPr>
          <w:highlight w:val="white"/>
        </w:rPr>
        <w:t>take the last case into consideration. We cannot assign a value to an array or a function.</w:t>
      </w:r>
    </w:p>
    <w:p w14:paraId="3B10A09F" w14:textId="18EC7D61" w:rsidR="00D935A0" w:rsidRPr="007B4210" w:rsidRDefault="00D935A0" w:rsidP="007B4210">
      <w:pPr>
        <w:pStyle w:val="Code"/>
        <w:rPr>
          <w:highlight w:val="white"/>
        </w:rPr>
      </w:pPr>
      <w:r w:rsidRPr="007B4210">
        <w:rPr>
          <w:highlight w:val="white"/>
        </w:rPr>
        <w:t xml:space="preserve">    public void </w:t>
      </w:r>
      <w:r w:rsidR="00002FC0">
        <w:rPr>
          <w:highlight w:val="white"/>
        </w:rPr>
        <w:t>StoreValueFromRegister</w:t>
      </w:r>
      <w:r w:rsidRPr="007B4210">
        <w:rPr>
          <w:highlight w:val="white"/>
        </w:rPr>
        <w:t>(Track track, Symbol symbol) {</w:t>
      </w:r>
    </w:p>
    <w:p w14:paraId="07EED40C" w14:textId="77777777" w:rsidR="00D935A0" w:rsidRPr="007B4210" w:rsidRDefault="00D935A0" w:rsidP="007B4210">
      <w:pPr>
        <w:pStyle w:val="Code"/>
        <w:rPr>
          <w:highlight w:val="white"/>
        </w:rPr>
      </w:pPr>
      <w:r w:rsidRPr="007B4210">
        <w:rPr>
          <w:highlight w:val="white"/>
        </w:rPr>
        <w:t xml:space="preserve">      AddAssemblyCode(AssemblyOperator.mov, Base(symbol),</w:t>
      </w:r>
    </w:p>
    <w:p w14:paraId="7049937E" w14:textId="77777777" w:rsidR="00D935A0" w:rsidRPr="007B4210" w:rsidRDefault="00D935A0" w:rsidP="007B4210">
      <w:pPr>
        <w:pStyle w:val="Code"/>
        <w:rPr>
          <w:highlight w:val="white"/>
        </w:rPr>
      </w:pPr>
      <w:r w:rsidRPr="007B4210">
        <w:rPr>
          <w:highlight w:val="white"/>
        </w:rPr>
        <w:t xml:space="preserve">                      Offset(symbol), track);</w:t>
      </w:r>
    </w:p>
    <w:p w14:paraId="51AC3F62" w14:textId="77777777" w:rsidR="00D935A0" w:rsidRPr="007B4210" w:rsidRDefault="00D935A0" w:rsidP="007B4210">
      <w:pPr>
        <w:pStyle w:val="Code"/>
        <w:rPr>
          <w:highlight w:val="white"/>
        </w:rPr>
      </w:pPr>
      <w:r w:rsidRPr="007B4210">
        <w:rPr>
          <w:highlight w:val="white"/>
        </w:rPr>
        <w:t xml:space="preserve">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594E5907" w14:textId="77777777" w:rsidR="00D935A0" w:rsidRPr="007B4210" w:rsidRDefault="00D935A0" w:rsidP="007B4210">
      <w:pPr>
        <w:pStyle w:val="Code"/>
        <w:rPr>
          <w:highlight w:val="white"/>
        </w:rPr>
      </w:pPr>
      <w:r w:rsidRPr="007B4210">
        <w:rPr>
          <w:highlight w:val="white"/>
        </w:rPr>
        <w:t xml:space="preserve">    public void CheckRegister(Symbol symbol, Register? register) {</w:t>
      </w:r>
    </w:p>
    <w:p w14:paraId="2DBA486C" w14:textId="77777777" w:rsidR="00D935A0" w:rsidRPr="007B4210" w:rsidRDefault="00D935A0" w:rsidP="007B4210">
      <w:pPr>
        <w:pStyle w:val="Code"/>
        <w:rPr>
          <w:highlight w:val="white"/>
        </w:rPr>
      </w:pPr>
      <w:r w:rsidRPr="007B4210">
        <w:rPr>
          <w:highlight w:val="white"/>
        </w:rPr>
        <w:t xml:space="preserve">      foreach (KeyValuePair&lt;Symbol,Track&gt; entry in m_trackMap) {</w:t>
      </w:r>
    </w:p>
    <w:p w14:paraId="5E7919C5" w14:textId="77777777" w:rsidR="00D935A0" w:rsidRPr="007B4210" w:rsidRDefault="00D935A0" w:rsidP="007B4210">
      <w:pPr>
        <w:pStyle w:val="Code"/>
        <w:rPr>
          <w:highlight w:val="white"/>
        </w:rPr>
      </w:pPr>
      <w:r w:rsidRPr="007B4210">
        <w:rPr>
          <w:highlight w:val="white"/>
        </w:rPr>
        <w:t xml:space="preserve">        Symbol oldSymbol = entry.Key;</w:t>
      </w:r>
    </w:p>
    <w:p w14:paraId="66DE7FCB" w14:textId="77777777" w:rsidR="00D935A0" w:rsidRPr="007B4210" w:rsidRDefault="00D935A0" w:rsidP="007B4210">
      <w:pPr>
        <w:pStyle w:val="Code"/>
        <w:rPr>
          <w:highlight w:val="white"/>
        </w:rPr>
      </w:pPr>
      <w:r w:rsidRPr="007B4210">
        <w:rPr>
          <w:highlight w:val="white"/>
        </w:rPr>
        <w:t xml:space="preserve">        Track oldTrack = entry.Value;</w:t>
      </w:r>
    </w:p>
    <w:p w14:paraId="00D977CD" w14:textId="66BFEBC8" w:rsidR="00D935A0" w:rsidRPr="007B4210" w:rsidRDefault="00DC29EA" w:rsidP="00DC29EA">
      <w:pPr>
        <w:rPr>
          <w:highlight w:val="white"/>
        </w:rPr>
      </w:pPr>
      <w:r>
        <w:rPr>
          <w:highlight w:val="white"/>
        </w:rPr>
        <w:t xml:space="preserve">We iterate thorught the track map </w:t>
      </w:r>
      <w:r w:rsidR="004C0702">
        <w:rPr>
          <w:highlight w:val="white"/>
        </w:rPr>
        <w:t>and check if any track holds a register overlapping the specified register.</w:t>
      </w:r>
    </w:p>
    <w:p w14:paraId="31D599E9" w14:textId="77777777" w:rsidR="00D935A0" w:rsidRPr="007B4210" w:rsidRDefault="00D935A0" w:rsidP="007B4210">
      <w:pPr>
        <w:pStyle w:val="Code"/>
        <w:rPr>
          <w:highlight w:val="white"/>
        </w:rPr>
      </w:pPr>
      <w:r w:rsidRPr="007B4210">
        <w:rPr>
          <w:highlight w:val="white"/>
        </w:rPr>
        <w:t xml:space="preserve">        if (!oldSymbol.Equals(symbol) &amp;&amp;</w:t>
      </w:r>
    </w:p>
    <w:p w14:paraId="6A7E6073" w14:textId="02A90F5F" w:rsidR="00D935A0" w:rsidRDefault="00D935A0" w:rsidP="007B4210">
      <w:pPr>
        <w:pStyle w:val="Code"/>
        <w:rPr>
          <w:highlight w:val="white"/>
        </w:rPr>
      </w:pPr>
      <w:r w:rsidRPr="007B4210">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0D471B32" w14:textId="77777777" w:rsidR="00D935A0" w:rsidRPr="007B4210" w:rsidRDefault="00D935A0" w:rsidP="007B4210">
      <w:pPr>
        <w:pStyle w:val="Code"/>
        <w:rPr>
          <w:highlight w:val="white"/>
        </w:rPr>
      </w:pPr>
      <w:r w:rsidRPr="007B4210">
        <w:rPr>
          <w:highlight w:val="white"/>
        </w:rPr>
        <w:t xml:space="preserve">          Track newTrack = new Track(oldSymbol);</w:t>
      </w:r>
    </w:p>
    <w:p w14:paraId="7BEB0F3F" w14:textId="77777777" w:rsidR="00D935A0" w:rsidRPr="007B4210" w:rsidRDefault="00D935A0" w:rsidP="007B4210">
      <w:pPr>
        <w:pStyle w:val="Code"/>
        <w:rPr>
          <w:highlight w:val="white"/>
        </w:rPr>
      </w:pPr>
      <w:r w:rsidRPr="007B4210">
        <w:rPr>
          <w:highlight w:val="white"/>
        </w:rPr>
        <w:t xml:space="preserve">          m_trackMap[oldSymbol] = newTrack;</w:t>
      </w:r>
    </w:p>
    <w:p w14:paraId="03B4EC09" w14:textId="77777777" w:rsidR="00D935A0" w:rsidRPr="007B4210" w:rsidRDefault="00D935A0" w:rsidP="007B4210">
      <w:pPr>
        <w:pStyle w:val="Code"/>
        <w:rPr>
          <w:highlight w:val="white"/>
        </w:rPr>
      </w:pPr>
    </w:p>
    <w:p w14:paraId="4ECFCA65" w14:textId="77777777" w:rsidR="00D935A0" w:rsidRPr="007B4210" w:rsidRDefault="00D935A0" w:rsidP="007B4210">
      <w:pPr>
        <w:pStyle w:val="Code"/>
        <w:rPr>
          <w:highlight w:val="white"/>
        </w:rPr>
      </w:pPr>
      <w:r w:rsidRPr="007B4210">
        <w:rPr>
          <w:highlight w:val="white"/>
        </w:rPr>
        <w:t xml:space="preserve">          int lastLine;</w:t>
      </w:r>
    </w:p>
    <w:p w14:paraId="14945637" w14:textId="77777777" w:rsidR="00D935A0" w:rsidRPr="007B4210" w:rsidRDefault="00D935A0" w:rsidP="007B4210">
      <w:pPr>
        <w:pStyle w:val="Code"/>
        <w:rPr>
          <w:highlight w:val="white"/>
        </w:rPr>
      </w:pPr>
      <w:r w:rsidRPr="007B4210">
        <w:rPr>
          <w:highlight w:val="white"/>
        </w:rPr>
        <w:t xml:space="preserve">          for (lastLine = m_assemblyCodeList.Count - 1; lastLine &gt;= 0;</w:t>
      </w:r>
    </w:p>
    <w:p w14:paraId="19BC4770" w14:textId="77777777" w:rsidR="00D935A0" w:rsidRPr="007B4210" w:rsidRDefault="00D935A0" w:rsidP="007B4210">
      <w:pPr>
        <w:pStyle w:val="Code"/>
        <w:rPr>
          <w:highlight w:val="white"/>
        </w:rPr>
      </w:pPr>
      <w:r w:rsidRPr="007B4210">
        <w:rPr>
          <w:highlight w:val="white"/>
        </w:rPr>
        <w:t xml:space="preserve">               --lastLine) {</w:t>
      </w:r>
    </w:p>
    <w:p w14:paraId="670D43CA" w14:textId="77777777" w:rsidR="00D935A0" w:rsidRPr="007B4210" w:rsidRDefault="00D935A0" w:rsidP="007B4210">
      <w:pPr>
        <w:pStyle w:val="Code"/>
        <w:rPr>
          <w:highlight w:val="white"/>
        </w:rPr>
      </w:pPr>
      <w:r w:rsidRPr="007B4210">
        <w:rPr>
          <w:highlight w:val="white"/>
        </w:rPr>
        <w:t xml:space="preserve">            AssemblyCode assemblyCode = m_assemblyCodeList[lastLine];</w:t>
      </w:r>
    </w:p>
    <w:p w14:paraId="02EE8DC1" w14:textId="77777777" w:rsidR="00D935A0" w:rsidRPr="007B4210" w:rsidRDefault="00D935A0" w:rsidP="007B4210">
      <w:pPr>
        <w:pStyle w:val="Code"/>
        <w:rPr>
          <w:highlight w:val="white"/>
        </w:rPr>
      </w:pPr>
      <w:r w:rsidRPr="007B4210">
        <w:rPr>
          <w:highlight w:val="white"/>
        </w:rPr>
        <w:t xml:space="preserve">            if (oldTrack.Equals(assemblyCode[0])) {</w:t>
      </w:r>
    </w:p>
    <w:p w14:paraId="14C0D1C6" w14:textId="77777777" w:rsidR="00D935A0" w:rsidRPr="007B4210" w:rsidRDefault="00D935A0" w:rsidP="007B4210">
      <w:pPr>
        <w:pStyle w:val="Code"/>
        <w:rPr>
          <w:highlight w:val="white"/>
        </w:rPr>
      </w:pPr>
      <w:r w:rsidRPr="007B4210">
        <w:rPr>
          <w:highlight w:val="white"/>
        </w:rPr>
        <w:t xml:space="preserve">              break;</w:t>
      </w:r>
    </w:p>
    <w:p w14:paraId="443C564C" w14:textId="77777777" w:rsidR="00D935A0" w:rsidRPr="007B4210" w:rsidRDefault="00D935A0" w:rsidP="007B4210">
      <w:pPr>
        <w:pStyle w:val="Code"/>
        <w:rPr>
          <w:highlight w:val="white"/>
        </w:rPr>
      </w:pPr>
      <w:r w:rsidRPr="007B4210">
        <w:rPr>
          <w:highlight w:val="white"/>
        </w:rPr>
        <w:t xml:space="preserve">            }    </w:t>
      </w:r>
    </w:p>
    <w:p w14:paraId="59C78962" w14:textId="77777777" w:rsidR="00D935A0" w:rsidRPr="007B4210" w:rsidRDefault="00D935A0" w:rsidP="007B4210">
      <w:pPr>
        <w:pStyle w:val="Code"/>
        <w:rPr>
          <w:highlight w:val="white"/>
        </w:rPr>
      </w:pPr>
      <w:r w:rsidRPr="007B4210">
        <w:rPr>
          <w:highlight w:val="white"/>
        </w:rPr>
        <w:t xml:space="preserve">          }</w:t>
      </w:r>
    </w:p>
    <w:p w14:paraId="56EE6465" w14:textId="77777777" w:rsidR="00D935A0" w:rsidRPr="007B4210" w:rsidRDefault="00D935A0" w:rsidP="007B4210">
      <w:pPr>
        <w:pStyle w:val="Code"/>
        <w:rPr>
          <w:highlight w:val="white"/>
        </w:rPr>
      </w:pPr>
      <w:r w:rsidRPr="007B4210">
        <w:rPr>
          <w:highlight w:val="white"/>
        </w:rPr>
        <w:t xml:space="preserve">          Assert.ErrorXXX(lastLine &gt;= 0);</w:t>
      </w:r>
    </w:p>
    <w:p w14:paraId="128E50D5" w14:textId="77777777" w:rsidR="00D935A0" w:rsidRPr="007B4210" w:rsidRDefault="00D935A0" w:rsidP="007B4210">
      <w:pPr>
        <w:pStyle w:val="Code"/>
        <w:rPr>
          <w:highlight w:val="white"/>
        </w:rPr>
      </w:pPr>
    </w:p>
    <w:p w14:paraId="78BFC28F" w14:textId="77777777" w:rsidR="00D935A0" w:rsidRPr="007B4210" w:rsidRDefault="00D935A0" w:rsidP="007B4210">
      <w:pPr>
        <w:pStyle w:val="Code"/>
        <w:rPr>
          <w:highlight w:val="white"/>
        </w:rPr>
      </w:pPr>
      <w:r w:rsidRPr="007B4210">
        <w:rPr>
          <w:highlight w:val="white"/>
        </w:rPr>
        <w:t xml:space="preserve">          AssemblyCode setCode =</w:t>
      </w:r>
    </w:p>
    <w:p w14:paraId="6F97D737" w14:textId="77777777" w:rsidR="00D935A0" w:rsidRPr="007B4210" w:rsidRDefault="00D935A0" w:rsidP="007B4210">
      <w:pPr>
        <w:pStyle w:val="Code"/>
        <w:rPr>
          <w:highlight w:val="white"/>
        </w:rPr>
      </w:pPr>
      <w:r w:rsidRPr="007B4210">
        <w:rPr>
          <w:highlight w:val="white"/>
        </w:rPr>
        <w:t xml:space="preserve">            new AssemblyCode(AssemblyOperator.set_track_size,</w:t>
      </w:r>
    </w:p>
    <w:p w14:paraId="2F284F25" w14:textId="77777777" w:rsidR="00D935A0" w:rsidRPr="007B4210" w:rsidRDefault="00D935A0" w:rsidP="007B4210">
      <w:pPr>
        <w:pStyle w:val="Code"/>
        <w:rPr>
          <w:highlight w:val="white"/>
        </w:rPr>
      </w:pPr>
      <w:r w:rsidRPr="007B4210">
        <w:rPr>
          <w:highlight w:val="white"/>
        </w:rPr>
        <w:t xml:space="preserve">                             newTrack, oldTrack);</w:t>
      </w:r>
    </w:p>
    <w:p w14:paraId="38710327" w14:textId="77777777" w:rsidR="00D935A0" w:rsidRPr="007B4210" w:rsidRDefault="00D935A0" w:rsidP="007B4210">
      <w:pPr>
        <w:pStyle w:val="Code"/>
        <w:rPr>
          <w:highlight w:val="white"/>
        </w:rPr>
      </w:pPr>
      <w:r w:rsidRPr="007B4210">
        <w:rPr>
          <w:highlight w:val="white"/>
        </w:rPr>
        <w:t xml:space="preserve">          AssemblyCode movCode =</w:t>
      </w:r>
    </w:p>
    <w:p w14:paraId="6292B84C" w14:textId="77777777" w:rsidR="00D935A0" w:rsidRPr="007B4210" w:rsidRDefault="00D935A0" w:rsidP="007B4210">
      <w:pPr>
        <w:pStyle w:val="Code"/>
        <w:rPr>
          <w:highlight w:val="white"/>
        </w:rPr>
      </w:pPr>
      <w:r w:rsidRPr="007B4210">
        <w:rPr>
          <w:highlight w:val="white"/>
        </w:rPr>
        <w:t xml:space="preserve">            new AssemblyCode(AssemblyOperator.mov, newTrack, oldTrack);</w:t>
      </w:r>
    </w:p>
    <w:p w14:paraId="31B5203D" w14:textId="77777777" w:rsidR="00D935A0" w:rsidRPr="007B4210" w:rsidRDefault="00D935A0" w:rsidP="007B4210">
      <w:pPr>
        <w:pStyle w:val="Code"/>
        <w:rPr>
          <w:highlight w:val="white"/>
        </w:rPr>
      </w:pPr>
      <w:r w:rsidRPr="007B4210">
        <w:rPr>
          <w:highlight w:val="white"/>
        </w:rPr>
        <w:t xml:space="preserve">          m_assemblyCodeList.Insert(lastLine + 1, setCode);</w:t>
      </w:r>
    </w:p>
    <w:p w14:paraId="0CA29BD4" w14:textId="77777777" w:rsidR="00D935A0" w:rsidRPr="007B4210" w:rsidRDefault="00D935A0" w:rsidP="007B4210">
      <w:pPr>
        <w:pStyle w:val="Code"/>
        <w:rPr>
          <w:highlight w:val="white"/>
        </w:rPr>
      </w:pPr>
      <w:r w:rsidRPr="007B4210">
        <w:rPr>
          <w:highlight w:val="white"/>
        </w:rPr>
        <w:t xml:space="preserve">          m_assemblyCodeList.Insert(lastLine + 2, movCode);</w:t>
      </w:r>
    </w:p>
    <w:p w14:paraId="5540DB6C" w14:textId="77777777" w:rsidR="00D935A0" w:rsidRPr="007B4210" w:rsidRDefault="00D935A0" w:rsidP="007B4210">
      <w:pPr>
        <w:pStyle w:val="Code"/>
        <w:rPr>
          <w:highlight w:val="white"/>
        </w:rPr>
      </w:pPr>
      <w:r w:rsidRPr="007B4210">
        <w:rPr>
          <w:highlight w:val="white"/>
        </w:rPr>
        <w:t xml:space="preserve">          break;</w:t>
      </w:r>
    </w:p>
    <w:p w14:paraId="342E9C0C" w14:textId="77777777" w:rsidR="00D935A0" w:rsidRPr="007B4210" w:rsidRDefault="00D935A0" w:rsidP="007B4210">
      <w:pPr>
        <w:pStyle w:val="Code"/>
        <w:rPr>
          <w:highlight w:val="white"/>
        </w:rPr>
      </w:pPr>
      <w:r w:rsidRPr="007B4210">
        <w:rPr>
          <w:highlight w:val="white"/>
        </w:rPr>
        <w:t xml:space="preserve">        }</w:t>
      </w:r>
    </w:p>
    <w:p w14:paraId="7B253BB7" w14:textId="77777777" w:rsidR="00D935A0" w:rsidRPr="007B4210" w:rsidRDefault="00D935A0" w:rsidP="007B4210">
      <w:pPr>
        <w:pStyle w:val="Code"/>
        <w:rPr>
          <w:highlight w:val="white"/>
        </w:rPr>
      </w:pPr>
      <w:r w:rsidRPr="007B4210">
        <w:rPr>
          <w:highlight w:val="white"/>
        </w:rPr>
        <w:t xml:space="preserve">      }</w:t>
      </w:r>
    </w:p>
    <w:p w14:paraId="5E70E6FF" w14:textId="77777777" w:rsidR="00D935A0" w:rsidRPr="007B4210" w:rsidRDefault="00D935A0" w:rsidP="007B4210">
      <w:pPr>
        <w:pStyle w:val="Code"/>
        <w:rPr>
          <w:highlight w:val="white"/>
        </w:rPr>
      </w:pPr>
      <w:r w:rsidRPr="007B4210">
        <w:rPr>
          <w:highlight w:val="white"/>
        </w:rPr>
        <w:t xml:space="preserve">    }</w:t>
      </w:r>
    </w:p>
    <w:p w14:paraId="2C5AA6DF" w14:textId="0FD74F1B"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have to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CC07182" w14:textId="77777777" w:rsidR="00D935A0" w:rsidRPr="007B4210" w:rsidRDefault="00D935A0" w:rsidP="007B4210">
      <w:pPr>
        <w:pStyle w:val="Code"/>
        <w:rPr>
          <w:highlight w:val="white"/>
        </w:rPr>
      </w:pPr>
      <w:r w:rsidRPr="007B4210">
        <w:rPr>
          <w:highlight w:val="white"/>
        </w:rPr>
        <w:t xml:space="preserve">    public void Return(MiddleCode middleCode) {</w:t>
      </w:r>
    </w:p>
    <w:p w14:paraId="6DCF606A" w14:textId="77777777" w:rsidR="00D935A0" w:rsidRPr="007B4210" w:rsidRDefault="00D935A0" w:rsidP="007B4210">
      <w:pPr>
        <w:pStyle w:val="Code"/>
        <w:rPr>
          <w:highlight w:val="white"/>
        </w:rPr>
      </w:pPr>
      <w:r w:rsidRPr="007B4210">
        <w:rPr>
          <w:highlight w:val="white"/>
        </w:rPr>
        <w:t xml:space="preserve">      Assert.ErrorXXX(m_floatStackSize == 0);</w:t>
      </w:r>
    </w:p>
    <w:p w14:paraId="2EB0FFA1" w14:textId="77777777" w:rsidR="00D935A0" w:rsidRPr="007B4210" w:rsidRDefault="00D935A0" w:rsidP="007B4210">
      <w:pPr>
        <w:pStyle w:val="Code"/>
        <w:rPr>
          <w:highlight w:val="white"/>
        </w:rPr>
      </w:pPr>
      <w:r w:rsidRPr="007B4210">
        <w:rPr>
          <w:highlight w:val="white"/>
        </w:rPr>
        <w:t xml:space="preserve">      Track track = new Track(Type.VoidPointerType);</w:t>
      </w:r>
    </w:p>
    <w:p w14:paraId="07E5B376" w14:textId="7CC1ACC9" w:rsidR="00D935A0" w:rsidRPr="007B4210" w:rsidRDefault="00D935A0" w:rsidP="007B4210">
      <w:pPr>
        <w:pStyle w:val="Code"/>
        <w:rPr>
          <w:highlight w:val="white"/>
        </w:rPr>
      </w:pPr>
      <w:r w:rsidRPr="007B4210">
        <w:rPr>
          <w:highlight w:val="white"/>
        </w:rPr>
        <w:t xml:space="preserve">      AddAssemblyCode(AssemblyOperator.mov, track, AssemblyCode.FrameRegister,</w:t>
      </w:r>
    </w:p>
    <w:p w14:paraId="12227ACE" w14:textId="77777777" w:rsidR="00D935A0" w:rsidRPr="007B4210" w:rsidRDefault="00D935A0" w:rsidP="007B4210">
      <w:pPr>
        <w:pStyle w:val="Code"/>
        <w:rPr>
          <w:highlight w:val="white"/>
        </w:rPr>
      </w:pPr>
      <w:r w:rsidRPr="007B4210">
        <w:rPr>
          <w:highlight w:val="white"/>
        </w:rPr>
        <w:t xml:space="preserve">                      SymbolTable.ReturnAddressOffset);                </w:t>
      </w:r>
    </w:p>
    <w:p w14:paraId="4FCDE882" w14:textId="77777777" w:rsidR="00D935A0" w:rsidRPr="007B4210" w:rsidRDefault="00D935A0" w:rsidP="007B4210">
      <w:pPr>
        <w:pStyle w:val="Code"/>
        <w:rPr>
          <w:highlight w:val="white"/>
        </w:rPr>
      </w:pPr>
      <w:r w:rsidRPr="007B4210">
        <w:rPr>
          <w:highlight w:val="white"/>
        </w:rPr>
        <w:t xml:space="preserve">      AddAssemblyCode(AssemblyOperator.mov, AssemblyCode.EllipseRegister,</w:t>
      </w:r>
    </w:p>
    <w:p w14:paraId="152371CC" w14:textId="77777777" w:rsidR="00BD48E0" w:rsidRDefault="00D935A0" w:rsidP="007B4210">
      <w:pPr>
        <w:pStyle w:val="Code"/>
        <w:rPr>
          <w:highlight w:val="white"/>
        </w:rPr>
      </w:pPr>
      <w:r w:rsidRPr="007B4210">
        <w:rPr>
          <w:highlight w:val="white"/>
        </w:rPr>
        <w:lastRenderedPageBreak/>
        <w:t xml:space="preserve">                      AssemblyCode.FrameRegister,</w:t>
      </w:r>
      <w:r w:rsidR="00BD48E0">
        <w:rPr>
          <w:highlight w:val="white"/>
        </w:rPr>
        <w:t xml:space="preserve">  </w:t>
      </w:r>
    </w:p>
    <w:p w14:paraId="07230991" w14:textId="1071909D" w:rsidR="00D935A0" w:rsidRPr="007B4210" w:rsidRDefault="00BD48E0" w:rsidP="007B4210">
      <w:pPr>
        <w:pStyle w:val="Code"/>
        <w:rPr>
          <w:highlight w:val="white"/>
        </w:rPr>
      </w:pPr>
      <w:r>
        <w:rPr>
          <w:highlight w:val="white"/>
        </w:rPr>
        <w:t xml:space="preserve">                      </w:t>
      </w:r>
      <w:r w:rsidR="00D935A0" w:rsidRPr="007B4210">
        <w:rPr>
          <w:highlight w:val="white"/>
        </w:rPr>
        <w:t>SymbolTable.EllipseFrameOffset);</w:t>
      </w:r>
    </w:p>
    <w:p w14:paraId="6632BC84" w14:textId="77777777" w:rsidR="00D935A0" w:rsidRPr="007B4210" w:rsidRDefault="00D935A0" w:rsidP="007B4210">
      <w:pPr>
        <w:pStyle w:val="Code"/>
        <w:rPr>
          <w:highlight w:val="white"/>
        </w:rPr>
      </w:pPr>
      <w:r w:rsidRPr="007B4210">
        <w:rPr>
          <w:highlight w:val="white"/>
        </w:rPr>
        <w:t xml:space="preserve">      AddAssemblyCode(AssemblyOperator.mov, AssemblyCode.FrameRegister,</w:t>
      </w:r>
    </w:p>
    <w:p w14:paraId="437700AD" w14:textId="77777777" w:rsidR="00D935A0" w:rsidRPr="007B4210" w:rsidRDefault="00D935A0" w:rsidP="007B4210">
      <w:pPr>
        <w:pStyle w:val="Code"/>
        <w:rPr>
          <w:highlight w:val="white"/>
        </w:rPr>
      </w:pPr>
      <w:r w:rsidRPr="007B4210">
        <w:rPr>
          <w:highlight w:val="white"/>
        </w:rPr>
        <w:t xml:space="preserve">                      AssemblyCode.FrameRegister,</w:t>
      </w:r>
    </w:p>
    <w:p w14:paraId="4761B5D4" w14:textId="77777777" w:rsidR="00D935A0" w:rsidRPr="007B4210" w:rsidRDefault="00D935A0" w:rsidP="007B4210">
      <w:pPr>
        <w:pStyle w:val="Code"/>
        <w:rPr>
          <w:highlight w:val="white"/>
        </w:rPr>
      </w:pPr>
      <w:r w:rsidRPr="007B4210">
        <w:rPr>
          <w:highlight w:val="white"/>
        </w:rPr>
        <w:t xml:space="preserve">                      SymbolTable.RegularFrameOffset);</w:t>
      </w:r>
    </w:p>
    <w:p w14:paraId="0A895CB6" w14:textId="77777777" w:rsidR="00D935A0" w:rsidRPr="007B4210" w:rsidRDefault="00D935A0" w:rsidP="007B4210">
      <w:pPr>
        <w:pStyle w:val="Code"/>
        <w:rPr>
          <w:highlight w:val="white"/>
        </w:rPr>
      </w:pPr>
      <w:r w:rsidRPr="007B4210">
        <w:rPr>
          <w:highlight w:val="white"/>
        </w:rPr>
        <w:t xml:space="preserve">      AddAssemblyCode(AssemblyOperator.jmp, track);</w:t>
      </w:r>
    </w:p>
    <w:p w14:paraId="52B66BA9" w14:textId="77777777" w:rsidR="00D935A0" w:rsidRPr="007B4210" w:rsidRDefault="00D935A0" w:rsidP="007B4210">
      <w:pPr>
        <w:pStyle w:val="Code"/>
        <w:rPr>
          <w:highlight w:val="white"/>
        </w:rPr>
      </w:pPr>
      <w:r w:rsidRPr="007B4210">
        <w:rPr>
          <w:highlight w:val="white"/>
        </w:rPr>
        <w:t xml:space="preserve">    }</w:t>
      </w:r>
    </w:p>
    <w:p w14:paraId="3B4D1F6A" w14:textId="163F638E"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77777777" w:rsidR="00D935A0" w:rsidRPr="007B4210" w:rsidRDefault="00D935A0" w:rsidP="007B4210">
      <w:pPr>
        <w:pStyle w:val="Code"/>
        <w:rPr>
          <w:highlight w:val="white"/>
        </w:rPr>
      </w:pPr>
      <w:r w:rsidRPr="007B4210">
        <w:rPr>
          <w:highlight w:val="white"/>
        </w:rPr>
        <w:t xml:space="preserve">      if (Start.Linux) {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77777777" w:rsidR="00D935A0" w:rsidRPr="007B4210" w:rsidRDefault="00D935A0" w:rsidP="007B4210">
      <w:pPr>
        <w:pStyle w:val="Code"/>
        <w:rPr>
          <w:highlight w:val="white"/>
        </w:rPr>
      </w:pPr>
      <w:r w:rsidRPr="007B4210">
        <w:rPr>
          <w:highlight w:val="white"/>
        </w:rPr>
        <w:t xml:space="preserve">    }</w:t>
      </w:r>
    </w:p>
    <w:p w14:paraId="3B86AD53" w14:textId="2C55BD42"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E27350" w:rsidRPr="00D36CCF">
        <w:rPr>
          <w:rStyle w:val="KeyWord0"/>
          <w:highlight w:val="white"/>
        </w:rPr>
        <w:t>JumpInfo</w:t>
      </w:r>
      <w:r w:rsidR="00E27350">
        <w:rPr>
          <w:highlight w:val="white"/>
        </w:rPr>
        <w:t xml:space="preserve"> method t</w:t>
      </w:r>
      <w:r w:rsidR="005046A3">
        <w:rPr>
          <w:highlight w:val="white"/>
        </w:rPr>
        <w:t>o a proper assembly code target.</w:t>
      </w:r>
    </w:p>
    <w:p w14:paraId="38B41B33" w14:textId="6B581ABD" w:rsidR="00D935A0" w:rsidRDefault="00D935A0" w:rsidP="007B4210">
      <w:pPr>
        <w:pStyle w:val="Code"/>
        <w:rPr>
          <w:highlight w:val="white"/>
        </w:rPr>
      </w:pPr>
      <w:r w:rsidRPr="007B4210">
        <w:rPr>
          <w:highlight w:val="white"/>
        </w:rPr>
        <w:t xml:space="preserve">    public void Goto(MiddleCode middleCode) {</w:t>
      </w:r>
    </w:p>
    <w:p w14:paraId="2E06B37B" w14:textId="014E8616" w:rsidR="009059EC" w:rsidRPr="007B4210" w:rsidRDefault="009059EC" w:rsidP="007B4210">
      <w:pPr>
        <w:pStyle w:val="Code"/>
        <w:rPr>
          <w:highlight w:val="white"/>
        </w:rPr>
      </w:pPr>
      <w:r>
        <w:rPr>
          <w:highlight w:val="white"/>
        </w:rPr>
        <w:t xml:space="preserve">      int jumpTarget = (int)</w:t>
      </w:r>
      <w:r w:rsidRPr="007B4210">
        <w:rPr>
          <w:highlight w:val="white"/>
        </w:rPr>
        <w:t xml:space="preserve"> middleCode[0]</w:t>
      </w:r>
      <w:r>
        <w:rPr>
          <w:highlight w:val="white"/>
        </w:rPr>
        <w:t>;</w:t>
      </w:r>
    </w:p>
    <w:p w14:paraId="1E0087AD" w14:textId="48A37721" w:rsidR="00D935A0" w:rsidRPr="007B4210" w:rsidRDefault="00D935A0" w:rsidP="009059EC">
      <w:pPr>
        <w:pStyle w:val="Code"/>
        <w:rPr>
          <w:highlight w:val="white"/>
        </w:rPr>
      </w:pPr>
      <w:r w:rsidRPr="007B4210">
        <w:rPr>
          <w:highlight w:val="white"/>
        </w:rPr>
        <w:t xml:space="preserve">      AddAssemblyCode(AssemblyOperator.jmp, null, null,</w:t>
      </w:r>
      <w:r w:rsidR="009059EC">
        <w:rPr>
          <w:highlight w:val="white"/>
        </w:rPr>
        <w:t xml:space="preserve"> jumpTarget);</w:t>
      </w:r>
    </w:p>
    <w:p w14:paraId="1561C58D" w14:textId="77777777" w:rsidR="00D935A0" w:rsidRPr="007B4210" w:rsidRDefault="00D935A0" w:rsidP="007B4210">
      <w:pPr>
        <w:pStyle w:val="Code"/>
        <w:rPr>
          <w:highlight w:val="white"/>
        </w:rPr>
      </w:pPr>
      <w:r w:rsidRPr="007B4210">
        <w:rPr>
          <w:highlight w:val="white"/>
        </w:rPr>
        <w:t xml:space="preserve">    }</w:t>
      </w:r>
    </w:p>
    <w:p w14:paraId="62E4738F" w14:textId="019A9E98" w:rsidR="00D935A0" w:rsidRPr="007B4210" w:rsidRDefault="0088021F" w:rsidP="0088021F">
      <w:pPr>
        <w:rPr>
          <w:highlight w:val="white"/>
        </w:rPr>
      </w:pPr>
      <w:r>
        <w:rPr>
          <w:highlight w:val="white"/>
        </w:rPr>
        <w:lastRenderedPageBreak/>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71321DC5" w14:textId="77777777" w:rsidR="00D935A0" w:rsidRPr="007B4210" w:rsidRDefault="00D935A0" w:rsidP="007B4210">
      <w:pPr>
        <w:pStyle w:val="Code"/>
        <w:rPr>
          <w:highlight w:val="white"/>
        </w:rPr>
      </w:pPr>
      <w:r w:rsidRPr="007B4210">
        <w:rPr>
          <w:highlight w:val="white"/>
        </w:rPr>
        <w:t xml:space="preserve">    public void LoadToRegister(MiddleCode middleCode) {</w:t>
      </w:r>
    </w:p>
    <w:p w14:paraId="2AAD1331" w14:textId="77777777" w:rsidR="00D935A0" w:rsidRPr="007B4210" w:rsidRDefault="00D935A0" w:rsidP="007B4210">
      <w:pPr>
        <w:pStyle w:val="Code"/>
        <w:rPr>
          <w:highlight w:val="white"/>
        </w:rPr>
      </w:pPr>
      <w:r w:rsidRPr="007B4210">
        <w:rPr>
          <w:highlight w:val="white"/>
        </w:rPr>
        <w:t xml:space="preserve">      Register register = (Register) middleCode[0];</w:t>
      </w:r>
    </w:p>
    <w:p w14:paraId="4CC605C2" w14:textId="77777777" w:rsidR="00D935A0" w:rsidRPr="007B4210" w:rsidRDefault="00D935A0" w:rsidP="007B4210">
      <w:pPr>
        <w:pStyle w:val="Code"/>
        <w:rPr>
          <w:highlight w:val="white"/>
        </w:rPr>
      </w:pPr>
      <w:r w:rsidRPr="007B4210">
        <w:rPr>
          <w:highlight w:val="white"/>
        </w:rPr>
        <w:t xml:space="preserve">      Symbol symbol = (Symbol) middleCode[1];</w:t>
      </w:r>
    </w:p>
    <w:p w14:paraId="63D7BDD7" w14:textId="77777777" w:rsidR="00D935A0" w:rsidRPr="007B4210" w:rsidRDefault="00D935A0" w:rsidP="007B4210">
      <w:pPr>
        <w:pStyle w:val="Code"/>
        <w:rPr>
          <w:highlight w:val="white"/>
        </w:rPr>
      </w:pPr>
      <w:r w:rsidRPr="007B4210">
        <w:rPr>
          <w:highlight w:val="white"/>
        </w:rPr>
        <w:t xml:space="preserve">      Track track = LoadValueToRegister(symbol, register);</w:t>
      </w:r>
    </w:p>
    <w:p w14:paraId="669ABD31" w14:textId="77777777" w:rsidR="00D935A0" w:rsidRPr="007B4210" w:rsidRDefault="00D935A0" w:rsidP="007B4210">
      <w:pPr>
        <w:pStyle w:val="Code"/>
        <w:rPr>
          <w:highlight w:val="white"/>
        </w:rPr>
      </w:pPr>
      <w:r w:rsidRPr="007B4210">
        <w:rPr>
          <w:highlight w:val="white"/>
        </w:rPr>
        <w:t xml:space="preserve">      m_syscallSet.Add(track);</w:t>
      </w:r>
    </w:p>
    <w:p w14:paraId="5958E3B4" w14:textId="77777777" w:rsidR="00D935A0" w:rsidRPr="007B4210" w:rsidRDefault="00D935A0" w:rsidP="007B4210">
      <w:pPr>
        <w:pStyle w:val="Code"/>
        <w:rPr>
          <w:highlight w:val="white"/>
        </w:rPr>
      </w:pPr>
      <w:r w:rsidRPr="007B4210">
        <w:rPr>
          <w:highlight w:val="white"/>
        </w:rPr>
        <w:t xml:space="preserve">    }</w:t>
      </w:r>
    </w:p>
    <w:p w14:paraId="4224679A" w14:textId="1AFA4166"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9A7586A" w14:textId="77777777" w:rsidR="00D935A0" w:rsidRPr="007B4210" w:rsidRDefault="00D935A0" w:rsidP="007B4210">
      <w:pPr>
        <w:pStyle w:val="Code"/>
        <w:rPr>
          <w:highlight w:val="white"/>
        </w:rPr>
      </w:pPr>
      <w:r w:rsidRPr="007B4210">
        <w:rPr>
          <w:highlight w:val="white"/>
        </w:rPr>
        <w:t xml:space="preserve">    public void InspectRegister(MiddleCode middleCode) {</w:t>
      </w:r>
    </w:p>
    <w:p w14:paraId="73F78956" w14:textId="77777777" w:rsidR="00D935A0" w:rsidRPr="007B4210" w:rsidRDefault="00D935A0" w:rsidP="007B4210">
      <w:pPr>
        <w:pStyle w:val="Code"/>
        <w:rPr>
          <w:highlight w:val="white"/>
        </w:rPr>
      </w:pPr>
      <w:r w:rsidRPr="007B4210">
        <w:rPr>
          <w:highlight w:val="white"/>
        </w:rPr>
        <w:t xml:space="preserve">      Symbol symbol = (Symbol) middleCode[0];</w:t>
      </w:r>
    </w:p>
    <w:p w14:paraId="7A5C963C" w14:textId="77777777" w:rsidR="00D935A0" w:rsidRPr="007B4210" w:rsidRDefault="00D935A0" w:rsidP="007B4210">
      <w:pPr>
        <w:pStyle w:val="Code"/>
        <w:rPr>
          <w:highlight w:val="white"/>
        </w:rPr>
      </w:pPr>
      <w:r w:rsidRPr="007B4210">
        <w:rPr>
          <w:highlight w:val="white"/>
        </w:rPr>
        <w:t xml:space="preserve">      Register register = (Register) middleCode[1];</w:t>
      </w:r>
    </w:p>
    <w:p w14:paraId="4CFC6E83" w14:textId="77777777" w:rsidR="00D935A0" w:rsidRPr="007B4210" w:rsidRDefault="00D935A0" w:rsidP="007B4210">
      <w:pPr>
        <w:pStyle w:val="Code"/>
        <w:rPr>
          <w:highlight w:val="white"/>
        </w:rPr>
      </w:pPr>
      <w:r w:rsidRPr="007B4210">
        <w:rPr>
          <w:highlight w:val="white"/>
        </w:rPr>
        <w:t xml:space="preserve">      Track track = new Track(symbol, register);</w:t>
      </w:r>
    </w:p>
    <w:p w14:paraId="0B287507" w14:textId="77777777" w:rsidR="00D935A0" w:rsidRPr="007B4210" w:rsidRDefault="00D935A0" w:rsidP="007B4210">
      <w:pPr>
        <w:pStyle w:val="Code"/>
        <w:rPr>
          <w:highlight w:val="white"/>
        </w:rPr>
      </w:pPr>
      <w:r w:rsidRPr="007B4210">
        <w:rPr>
          <w:highlight w:val="white"/>
        </w:rPr>
        <w:t xml:space="preserve">      m_trackMap.Add(symbol, track);</w:t>
      </w:r>
    </w:p>
    <w:p w14:paraId="2A1E546D" w14:textId="77777777" w:rsidR="00D935A0" w:rsidRPr="007B4210" w:rsidRDefault="00D935A0" w:rsidP="007B4210">
      <w:pPr>
        <w:pStyle w:val="Code"/>
        <w:rPr>
          <w:highlight w:val="white"/>
        </w:rPr>
      </w:pPr>
      <w:r w:rsidRPr="007B4210">
        <w:rPr>
          <w:highlight w:val="white"/>
        </w:rPr>
        <w:t xml:space="preserve">    }</w:t>
      </w:r>
    </w:p>
    <w:p w14:paraId="6899ACFE" w14:textId="02DF2875"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0635D0" w:rsidRPr="000635D0">
        <w:rPr>
          <w:rStyle w:val="KeyWord0"/>
          <w:highlight w:val="white"/>
        </w:rPr>
        <w:t>JumpInfo</w:t>
      </w:r>
      <w:r w:rsidR="000635D0">
        <w:rPr>
          <w:highlight w:val="white"/>
        </w:rPr>
        <w:t xml:space="preserve"> method</w:t>
      </w:r>
      <w:r w:rsidR="00D36CCF">
        <w:rPr>
          <w:highlight w:val="white"/>
        </w:rPr>
        <w:t xml:space="preserve"> to a proper assembly code target.</w:t>
      </w:r>
    </w:p>
    <w:p w14:paraId="788AC5DB" w14:textId="77777777" w:rsidR="009C0DFD" w:rsidRPr="009C0DFD" w:rsidRDefault="009C0DFD" w:rsidP="009C0DFD">
      <w:pPr>
        <w:pStyle w:val="Code"/>
        <w:rPr>
          <w:highlight w:val="white"/>
        </w:rPr>
      </w:pPr>
      <w:r w:rsidRPr="009C0DFD">
        <w:rPr>
          <w:highlight w:val="white"/>
        </w:rPr>
        <w:t xml:space="preserve">    public void CarryExpression(MiddleCode middleCode) {</w:t>
      </w:r>
    </w:p>
    <w:p w14:paraId="7ED5630F" w14:textId="77777777" w:rsidR="009C0DFD" w:rsidRPr="009C0DFD" w:rsidRDefault="009C0DFD" w:rsidP="009C0DFD">
      <w:pPr>
        <w:pStyle w:val="Code"/>
        <w:rPr>
          <w:highlight w:val="white"/>
        </w:rPr>
      </w:pPr>
      <w:r w:rsidRPr="009C0DFD">
        <w:rPr>
          <w:highlight w:val="white"/>
        </w:rPr>
        <w:t xml:space="preserve">      AssemblyOperator objectOperator =</w:t>
      </w:r>
    </w:p>
    <w:p w14:paraId="5B462411" w14:textId="77777777" w:rsidR="009C0DFD" w:rsidRPr="009C0DFD" w:rsidRDefault="009C0DFD" w:rsidP="009C0DFD">
      <w:pPr>
        <w:pStyle w:val="Code"/>
        <w:rPr>
          <w:highlight w:val="white"/>
        </w:rPr>
      </w:pPr>
      <w:r w:rsidRPr="009C0DFD">
        <w:rPr>
          <w:highlight w:val="white"/>
        </w:rPr>
        <w:t xml:space="preserve">        m_middleToIntegralMap[middleCode.Operator];</w:t>
      </w:r>
    </w:p>
    <w:p w14:paraId="2CE2967D" w14:textId="77777777" w:rsidR="009C0DFD" w:rsidRPr="009C0DFD" w:rsidRDefault="009C0DFD" w:rsidP="009C0DFD">
      <w:pPr>
        <w:pStyle w:val="Code"/>
        <w:rPr>
          <w:highlight w:val="white"/>
        </w:rPr>
      </w:pPr>
      <w:r w:rsidRPr="009C0DFD">
        <w:rPr>
          <w:highlight w:val="white"/>
        </w:rPr>
        <w:t xml:space="preserve">      int jumpTarget = (int) middleCode[0];</w:t>
      </w:r>
    </w:p>
    <w:p w14:paraId="0BB40BFC" w14:textId="77777777" w:rsidR="009C0DFD" w:rsidRPr="009C0DFD" w:rsidRDefault="009C0DFD" w:rsidP="009C0DFD">
      <w:pPr>
        <w:pStyle w:val="Code"/>
        <w:rPr>
          <w:highlight w:val="white"/>
        </w:rPr>
      </w:pPr>
      <w:r w:rsidRPr="009C0DFD">
        <w:rPr>
          <w:highlight w:val="white"/>
        </w:rPr>
        <w:t xml:space="preserve">      AddAssemblyCode(objectOperator, null, null, jumpTarget);</w:t>
      </w:r>
    </w:p>
    <w:p w14:paraId="153C7C78" w14:textId="77777777" w:rsidR="009C0DFD" w:rsidRPr="009C0DFD" w:rsidRDefault="009C0DFD" w:rsidP="009C0DFD">
      <w:pPr>
        <w:pStyle w:val="Code"/>
        <w:rPr>
          <w:highlight w:val="white"/>
        </w:rPr>
      </w:pPr>
      <w:r w:rsidRPr="009C0DFD">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6A8E6C7B" w14:textId="77777777" w:rsidR="00D935A0" w:rsidRPr="007B4210" w:rsidRDefault="00D935A0" w:rsidP="007B4210">
      <w:pPr>
        <w:pStyle w:val="Code"/>
        <w:rPr>
          <w:highlight w:val="white"/>
        </w:rPr>
      </w:pPr>
      <w:r w:rsidRPr="007B4210">
        <w:rPr>
          <w:highlight w:val="white"/>
        </w:rPr>
        <w:t xml:space="preserve">    public void JumpRegister(MiddleCode middleCode) {</w:t>
      </w:r>
    </w:p>
    <w:p w14:paraId="74E48D36" w14:textId="77777777" w:rsidR="00D935A0" w:rsidRPr="007B4210" w:rsidRDefault="00D935A0" w:rsidP="007B4210">
      <w:pPr>
        <w:pStyle w:val="Code"/>
        <w:rPr>
          <w:highlight w:val="white"/>
        </w:rPr>
      </w:pPr>
      <w:r w:rsidRPr="007B4210">
        <w:rPr>
          <w:highlight w:val="white"/>
        </w:rPr>
        <w:t xml:space="preserve">      Register jumpRegister = (Register) middleCode[0];</w:t>
      </w:r>
    </w:p>
    <w:p w14:paraId="7F0A4B59" w14:textId="77777777" w:rsidR="00D935A0" w:rsidRPr="007B4210" w:rsidRDefault="00D935A0" w:rsidP="007B4210">
      <w:pPr>
        <w:pStyle w:val="Code"/>
        <w:rPr>
          <w:highlight w:val="white"/>
        </w:rPr>
      </w:pPr>
      <w:r w:rsidRPr="007B4210">
        <w:rPr>
          <w:highlight w:val="white"/>
        </w:rPr>
        <w:t xml:space="preserve">      AddAssemblyCode(AssemblyOperator.jmp, jumpRegister);</w:t>
      </w:r>
    </w:p>
    <w:p w14:paraId="48F9838D" w14:textId="77777777" w:rsidR="00D935A0" w:rsidRPr="007B4210" w:rsidRDefault="00D935A0" w:rsidP="007B4210">
      <w:pPr>
        <w:pStyle w:val="Code"/>
        <w:rPr>
          <w:highlight w:val="white"/>
        </w:rPr>
      </w:pPr>
      <w:r w:rsidRPr="007B4210">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4167B48D" w14:textId="77777777" w:rsidR="00D935A0" w:rsidRPr="007B4210" w:rsidRDefault="00D935A0" w:rsidP="007B4210">
      <w:pPr>
        <w:pStyle w:val="Code"/>
        <w:rPr>
          <w:highlight w:val="white"/>
        </w:rPr>
      </w:pPr>
      <w:r w:rsidRPr="007B4210">
        <w:rPr>
          <w:highlight w:val="white"/>
        </w:rPr>
        <w:t xml:space="preserve">    public void Interrupt(MiddleCode middleCode) {</w:t>
      </w:r>
    </w:p>
    <w:p w14:paraId="42866881" w14:textId="77777777" w:rsidR="00D935A0" w:rsidRPr="007B4210" w:rsidRDefault="00D935A0" w:rsidP="007B4210">
      <w:pPr>
        <w:pStyle w:val="Code"/>
        <w:rPr>
          <w:highlight w:val="white"/>
        </w:rPr>
      </w:pPr>
      <w:r w:rsidRPr="007B4210">
        <w:rPr>
          <w:highlight w:val="white"/>
        </w:rPr>
        <w:t xml:space="preserve">      foreach (Track track in m_syscallSet) {        </w:t>
      </w:r>
    </w:p>
    <w:p w14:paraId="3963EA31" w14:textId="77777777" w:rsidR="00D935A0" w:rsidRPr="007B4210" w:rsidRDefault="00D935A0" w:rsidP="007B4210">
      <w:pPr>
        <w:pStyle w:val="Code"/>
        <w:rPr>
          <w:highlight w:val="white"/>
        </w:rPr>
      </w:pPr>
      <w:r w:rsidRPr="007B4210">
        <w:rPr>
          <w:highlight w:val="white"/>
        </w:rPr>
        <w:t xml:space="preserve">        AddAssemblyCode(AssemblyOperator.empty, track);</w:t>
      </w:r>
    </w:p>
    <w:p w14:paraId="491C1EA9" w14:textId="77777777" w:rsidR="00D935A0" w:rsidRPr="007B4210" w:rsidRDefault="00D935A0" w:rsidP="007B4210">
      <w:pPr>
        <w:pStyle w:val="Code"/>
        <w:rPr>
          <w:highlight w:val="white"/>
        </w:rPr>
      </w:pPr>
      <w:r w:rsidRPr="007B4210">
        <w:rPr>
          <w:highlight w:val="white"/>
        </w:rPr>
        <w:t xml:space="preserve">      }</w:t>
      </w:r>
    </w:p>
    <w:p w14:paraId="56D11076" w14:textId="7FAD9137" w:rsidR="00D935A0" w:rsidRDefault="00D935A0" w:rsidP="007B4210">
      <w:pPr>
        <w:pStyle w:val="Code"/>
        <w:rPr>
          <w:highlight w:val="white"/>
        </w:rPr>
      </w:pPr>
    </w:p>
    <w:p w14:paraId="40A8F7D9" w14:textId="37CB2C2E" w:rsidR="00835AEA" w:rsidRPr="007B4210" w:rsidRDefault="00835AEA" w:rsidP="007B4210">
      <w:pPr>
        <w:pStyle w:val="Code"/>
        <w:rPr>
          <w:highlight w:val="white"/>
        </w:rPr>
      </w:pPr>
      <w:r>
        <w:rPr>
          <w:highlight w:val="white"/>
        </w:rPr>
        <w:t xml:space="preserve">      BigInteger interruptCode = </w:t>
      </w:r>
      <w:r w:rsidRPr="007B4210">
        <w:rPr>
          <w:highlight w:val="white"/>
        </w:rPr>
        <w:t>(BigInteger) middleCode[0]</w:t>
      </w:r>
      <w:r>
        <w:rPr>
          <w:highlight w:val="white"/>
        </w:rPr>
        <w:t>;</w:t>
      </w:r>
    </w:p>
    <w:p w14:paraId="70C6A507" w14:textId="726CF543" w:rsidR="00D935A0" w:rsidRPr="007B4210" w:rsidRDefault="00D935A0" w:rsidP="007B4210">
      <w:pPr>
        <w:pStyle w:val="Code"/>
        <w:rPr>
          <w:highlight w:val="white"/>
        </w:rPr>
      </w:pPr>
      <w:r w:rsidRPr="007B4210">
        <w:rPr>
          <w:highlight w:val="white"/>
        </w:rPr>
        <w:t xml:space="preserve">      AddAssemblyCode(AssemblyOperator.interrupt,</w:t>
      </w:r>
      <w:r w:rsidR="00835AEA">
        <w:rPr>
          <w:highlight w:val="white"/>
        </w:rPr>
        <w:t xml:space="preserve"> interruptCode</w:t>
      </w:r>
      <w:r w:rsidRPr="007B4210">
        <w:rPr>
          <w:highlight w:val="white"/>
        </w:rPr>
        <w:t>);</w:t>
      </w:r>
    </w:p>
    <w:p w14:paraId="0FB5E446" w14:textId="77777777" w:rsidR="00D935A0" w:rsidRPr="007B4210" w:rsidRDefault="00D935A0" w:rsidP="007B4210">
      <w:pPr>
        <w:pStyle w:val="Code"/>
        <w:rPr>
          <w:highlight w:val="white"/>
        </w:rPr>
      </w:pPr>
      <w:r w:rsidRPr="007B4210">
        <w:rPr>
          <w:highlight w:val="white"/>
        </w:rPr>
        <w:t xml:space="preserve">      m_trackMap.Clear();</w:t>
      </w:r>
    </w:p>
    <w:p w14:paraId="5003061B" w14:textId="77777777" w:rsidR="00D935A0" w:rsidRPr="007B4210" w:rsidRDefault="00D935A0" w:rsidP="007B4210">
      <w:pPr>
        <w:pStyle w:val="Code"/>
        <w:rPr>
          <w:highlight w:val="white"/>
        </w:rPr>
      </w:pPr>
      <w:r w:rsidRPr="007B4210">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78514D47" w14:textId="77777777" w:rsidR="00D935A0" w:rsidRPr="007B4210" w:rsidRDefault="00D935A0" w:rsidP="007B4210">
      <w:pPr>
        <w:pStyle w:val="Code"/>
        <w:rPr>
          <w:highlight w:val="white"/>
        </w:rPr>
      </w:pPr>
      <w:r w:rsidRPr="007B4210">
        <w:rPr>
          <w:highlight w:val="white"/>
        </w:rPr>
        <w:t xml:space="preserve">    public void SystemCall(MiddleCode middleCode) {</w:t>
      </w:r>
    </w:p>
    <w:p w14:paraId="620E9760" w14:textId="77777777" w:rsidR="00D935A0" w:rsidRPr="007B4210" w:rsidRDefault="00D935A0" w:rsidP="007B4210">
      <w:pPr>
        <w:pStyle w:val="Code"/>
        <w:rPr>
          <w:highlight w:val="white"/>
        </w:rPr>
      </w:pPr>
      <w:r w:rsidRPr="007B4210">
        <w:rPr>
          <w:highlight w:val="white"/>
        </w:rPr>
        <w:t xml:space="preserve">      foreach (Track track in m_syscallSet) {        </w:t>
      </w:r>
    </w:p>
    <w:p w14:paraId="64D21E02" w14:textId="77777777" w:rsidR="00D935A0" w:rsidRPr="007B4210" w:rsidRDefault="00D935A0" w:rsidP="007B4210">
      <w:pPr>
        <w:pStyle w:val="Code"/>
        <w:rPr>
          <w:highlight w:val="white"/>
        </w:rPr>
      </w:pPr>
      <w:r w:rsidRPr="007B4210">
        <w:rPr>
          <w:highlight w:val="white"/>
        </w:rPr>
        <w:t xml:space="preserve">        AddAssemblyCode(AssemblyOperator.empty, track);</w:t>
      </w:r>
    </w:p>
    <w:p w14:paraId="6BD60E49" w14:textId="77777777" w:rsidR="00D935A0" w:rsidRPr="007B4210" w:rsidRDefault="00D935A0" w:rsidP="007B4210">
      <w:pPr>
        <w:pStyle w:val="Code"/>
        <w:rPr>
          <w:highlight w:val="white"/>
        </w:rPr>
      </w:pPr>
      <w:r w:rsidRPr="007B4210">
        <w:rPr>
          <w:highlight w:val="white"/>
        </w:rPr>
        <w:t xml:space="preserve">      }</w:t>
      </w:r>
    </w:p>
    <w:p w14:paraId="0DEF0560" w14:textId="77777777" w:rsidR="00D935A0" w:rsidRPr="007B4210" w:rsidRDefault="00D935A0" w:rsidP="007B4210">
      <w:pPr>
        <w:pStyle w:val="Code"/>
        <w:rPr>
          <w:highlight w:val="white"/>
        </w:rPr>
      </w:pPr>
    </w:p>
    <w:p w14:paraId="25ADFB49" w14:textId="77777777" w:rsidR="00D935A0" w:rsidRPr="007B4210" w:rsidRDefault="00D935A0" w:rsidP="007B4210">
      <w:pPr>
        <w:pStyle w:val="Code"/>
        <w:rPr>
          <w:highlight w:val="white"/>
        </w:rPr>
      </w:pPr>
      <w:r w:rsidRPr="007B4210">
        <w:rPr>
          <w:highlight w:val="white"/>
        </w:rPr>
        <w:lastRenderedPageBreak/>
        <w:t xml:space="preserve">      AddAssemblyCode(AssemblyOperator.syscall);</w:t>
      </w:r>
    </w:p>
    <w:p w14:paraId="1E8DD6F8" w14:textId="77777777" w:rsidR="00D935A0" w:rsidRPr="007B4210" w:rsidRDefault="00D935A0" w:rsidP="007B4210">
      <w:pPr>
        <w:pStyle w:val="Code"/>
        <w:rPr>
          <w:highlight w:val="white"/>
        </w:rPr>
      </w:pPr>
      <w:r w:rsidRPr="007B4210">
        <w:rPr>
          <w:highlight w:val="white"/>
        </w:rPr>
        <w:t xml:space="preserve">      m_trackMap.Clear();</w:t>
      </w:r>
    </w:p>
    <w:p w14:paraId="427CAB74" w14:textId="77777777" w:rsidR="00D935A0" w:rsidRPr="007B4210" w:rsidRDefault="00D935A0" w:rsidP="007B4210">
      <w:pPr>
        <w:pStyle w:val="Code"/>
        <w:rPr>
          <w:highlight w:val="white"/>
        </w:rPr>
      </w:pPr>
      <w:r w:rsidRPr="007B4210">
        <w:rPr>
          <w:highlight w:val="white"/>
        </w:rPr>
        <w:t xml:space="preserve">    }</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5B0BBF87" w14:textId="77777777" w:rsidR="002D7019" w:rsidRPr="002D7019" w:rsidRDefault="002D7019" w:rsidP="002D7019">
      <w:pPr>
        <w:pStyle w:val="Code"/>
        <w:rPr>
          <w:highlight w:val="white"/>
        </w:rPr>
      </w:pPr>
      <w:r w:rsidRPr="002D7019">
        <w:rPr>
          <w:highlight w:val="white"/>
        </w:rPr>
        <w:t xml:space="preserve">    private void Initializer(MiddleCode middleCode) {</w:t>
      </w:r>
    </w:p>
    <w:p w14:paraId="6CBF9507" w14:textId="77777777" w:rsidR="002D7019" w:rsidRPr="002D7019" w:rsidRDefault="002D7019" w:rsidP="002D7019">
      <w:pPr>
        <w:pStyle w:val="Code"/>
        <w:rPr>
          <w:highlight w:val="white"/>
        </w:rPr>
      </w:pPr>
      <w:r w:rsidRPr="002D7019">
        <w:rPr>
          <w:highlight w:val="white"/>
        </w:rPr>
        <w:t xml:space="preserve">      Sort sort = (Sort) middleCode[0];</w:t>
      </w:r>
    </w:p>
    <w:p w14:paraId="0CC51878" w14:textId="77777777" w:rsidR="002D7019" w:rsidRPr="002D7019" w:rsidRDefault="002D7019" w:rsidP="002D7019">
      <w:pPr>
        <w:pStyle w:val="Code"/>
        <w:rPr>
          <w:highlight w:val="white"/>
        </w:rPr>
      </w:pPr>
      <w:r w:rsidRPr="002D7019">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2B9B4FE9" w14:textId="0FCEC8A4" w:rsidR="00D935A0" w:rsidRPr="007B4210" w:rsidRDefault="00D935A0" w:rsidP="007B4210">
      <w:pPr>
        <w:pStyle w:val="Code"/>
        <w:rPr>
          <w:highlight w:val="white"/>
        </w:rPr>
      </w:pPr>
      <w:r w:rsidRPr="007B4210">
        <w:rPr>
          <w:highlight w:val="white"/>
        </w:rPr>
        <w:t xml:space="preserve">      if (value is StaticAddress) {</w:t>
      </w:r>
    </w:p>
    <w:p w14:paraId="005560C9" w14:textId="77777777" w:rsidR="00D935A0" w:rsidRPr="007B4210" w:rsidRDefault="00D935A0" w:rsidP="007B4210">
      <w:pPr>
        <w:pStyle w:val="Code"/>
        <w:rPr>
          <w:highlight w:val="white"/>
        </w:rPr>
      </w:pPr>
      <w:r w:rsidRPr="007B4210">
        <w:rPr>
          <w:highlight w:val="white"/>
        </w:rPr>
        <w:t xml:space="preserve">        StaticAddress staticAddress = (StaticAddress) value;</w:t>
      </w:r>
    </w:p>
    <w:p w14:paraId="666EA8E7" w14:textId="77777777" w:rsidR="00D935A0" w:rsidRPr="007B4210" w:rsidRDefault="00D935A0" w:rsidP="007B4210">
      <w:pPr>
        <w:pStyle w:val="Code"/>
        <w:rPr>
          <w:highlight w:val="white"/>
        </w:rPr>
      </w:pPr>
      <w:r w:rsidRPr="007B4210">
        <w:rPr>
          <w:highlight w:val="white"/>
        </w:rPr>
        <w:t xml:space="preserve">        string name = staticAddress.UniqueName;</w:t>
      </w:r>
    </w:p>
    <w:p w14:paraId="2F1690A4" w14:textId="1A5C150D" w:rsidR="00455BBD" w:rsidRPr="007B4210" w:rsidRDefault="00D935A0" w:rsidP="007B4210">
      <w:pPr>
        <w:pStyle w:val="Code"/>
        <w:rPr>
          <w:highlight w:val="white"/>
        </w:rPr>
      </w:pPr>
      <w:r w:rsidRPr="007B4210">
        <w:rPr>
          <w:highlight w:val="white"/>
        </w:rPr>
        <w:t xml:space="preserve">        int offset = staticAddress.Offset;</w:t>
      </w:r>
      <w:r w:rsidR="00BD307F">
        <w:rPr>
          <w:highlight w:val="white"/>
        </w:rPr>
        <w:t xml:space="preserve"> </w:t>
      </w:r>
      <w:r w:rsidR="00455BBD" w:rsidRPr="007B4210">
        <w:rPr>
          <w:highlight w:val="white"/>
        </w:rPr>
        <w:t>// dw name + offset</w:t>
      </w:r>
    </w:p>
    <w:p w14:paraId="011291F9" w14:textId="4E8FD3E1" w:rsidR="00D935A0" w:rsidRPr="007B4210" w:rsidRDefault="00D935A0" w:rsidP="007B4210">
      <w:pPr>
        <w:pStyle w:val="Code"/>
        <w:rPr>
          <w:highlight w:val="white"/>
        </w:rPr>
      </w:pPr>
      <w:r w:rsidRPr="007B4210">
        <w:rPr>
          <w:highlight w:val="white"/>
        </w:rPr>
        <w:t xml:space="preserve">        AddAssemblyCode(AssemblyOperator.define_address, name, offset);</w:t>
      </w:r>
    </w:p>
    <w:p w14:paraId="4076BD4C" w14:textId="10B567D4" w:rsidR="00D935A0" w:rsidRDefault="00D935A0" w:rsidP="007B4210">
      <w:pPr>
        <w:pStyle w:val="Code"/>
        <w:rPr>
          <w:highlight w:val="white"/>
        </w:rPr>
      </w:pPr>
      <w:r w:rsidRPr="007B4210">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2648DD29" w14:textId="77777777" w:rsidR="00D935A0" w:rsidRPr="007B4210" w:rsidRDefault="00D935A0" w:rsidP="007B4210">
      <w:pPr>
        <w:pStyle w:val="Code"/>
        <w:rPr>
          <w:highlight w:val="white"/>
        </w:rPr>
      </w:pPr>
      <w:r w:rsidRPr="007B4210">
        <w:rPr>
          <w:highlight w:val="white"/>
        </w:rPr>
        <w:t xml:space="preserve">      else {</w:t>
      </w:r>
    </w:p>
    <w:p w14:paraId="545936F3" w14:textId="77777777" w:rsidR="00D935A0" w:rsidRPr="007B4210" w:rsidRDefault="00D935A0" w:rsidP="007B4210">
      <w:pPr>
        <w:pStyle w:val="Code"/>
        <w:rPr>
          <w:highlight w:val="white"/>
        </w:rPr>
      </w:pPr>
      <w:r w:rsidRPr="007B4210">
        <w:rPr>
          <w:highlight w:val="white"/>
        </w:rPr>
        <w:t xml:space="preserve">        AddAssemblyCode(AssemblyOperator.define_value, sort, value);</w:t>
      </w:r>
    </w:p>
    <w:p w14:paraId="7D9DE5EF" w14:textId="77777777" w:rsidR="00D935A0" w:rsidRPr="007B4210" w:rsidRDefault="00D935A0" w:rsidP="007B4210">
      <w:pPr>
        <w:pStyle w:val="Code"/>
        <w:rPr>
          <w:highlight w:val="white"/>
        </w:rPr>
      </w:pPr>
      <w:r w:rsidRPr="007B4210">
        <w:rPr>
          <w:highlight w:val="white"/>
        </w:rPr>
        <w:t xml:space="preserve">      }</w:t>
      </w:r>
    </w:p>
    <w:p w14:paraId="2D8B03FA" w14:textId="77777777" w:rsidR="00D935A0" w:rsidRPr="007B4210" w:rsidRDefault="00D935A0" w:rsidP="007B4210">
      <w:pPr>
        <w:pStyle w:val="Code"/>
        <w:rPr>
          <w:highlight w:val="white"/>
        </w:rPr>
      </w:pPr>
      <w:r w:rsidRPr="007B4210">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67F44033" w14:textId="77777777" w:rsidR="002D7019" w:rsidRPr="002D7019" w:rsidRDefault="002D7019" w:rsidP="002D7019">
      <w:pPr>
        <w:pStyle w:val="Code"/>
        <w:rPr>
          <w:highlight w:val="white"/>
        </w:rPr>
      </w:pPr>
      <w:r w:rsidRPr="002D7019">
        <w:rPr>
          <w:highlight w:val="white"/>
        </w:rPr>
        <w:t xml:space="preserve">    private void InitializerZero(MiddleCode middleCode) {</w:t>
      </w:r>
    </w:p>
    <w:p w14:paraId="204FCE41" w14:textId="77777777" w:rsidR="002D7019" w:rsidRPr="002D7019" w:rsidRDefault="002D7019" w:rsidP="002D7019">
      <w:pPr>
        <w:pStyle w:val="Code"/>
        <w:rPr>
          <w:highlight w:val="white"/>
        </w:rPr>
      </w:pPr>
      <w:r w:rsidRPr="002D7019">
        <w:rPr>
          <w:highlight w:val="white"/>
        </w:rPr>
        <w:t xml:space="preserve">      int size = (int) middleCode[0];</w:t>
      </w:r>
    </w:p>
    <w:p w14:paraId="17454CE7" w14:textId="050E8747" w:rsidR="00D935A0" w:rsidRPr="007B4210" w:rsidRDefault="00D935A0" w:rsidP="007B4210">
      <w:pPr>
        <w:pStyle w:val="Code"/>
        <w:rPr>
          <w:highlight w:val="white"/>
        </w:rPr>
      </w:pPr>
      <w:r w:rsidRPr="007B4210">
        <w:rPr>
          <w:highlight w:val="white"/>
        </w:rPr>
        <w:t xml:space="preserve">      Assert.ErrorXXX(size &gt; 0);</w:t>
      </w:r>
    </w:p>
    <w:p w14:paraId="254F9C6C" w14:textId="54834341" w:rsidR="00D935A0" w:rsidRPr="007B4210" w:rsidRDefault="00D935A0" w:rsidP="007B4210">
      <w:pPr>
        <w:pStyle w:val="Code"/>
        <w:rPr>
          <w:highlight w:val="white"/>
        </w:rPr>
      </w:pPr>
      <w:r w:rsidRPr="007B4210">
        <w:rPr>
          <w:highlight w:val="white"/>
        </w:rPr>
        <w:t xml:space="preserve">      AddAssemblyCode(AssemblyOperator.define_zero_sequence, size);</w:t>
      </w:r>
    </w:p>
    <w:p w14:paraId="3923D123" w14:textId="77777777" w:rsidR="00D935A0" w:rsidRPr="007B4210" w:rsidRDefault="00D935A0" w:rsidP="007B4210">
      <w:pPr>
        <w:pStyle w:val="Code"/>
        <w:rPr>
          <w:highlight w:val="white"/>
        </w:rPr>
      </w:pPr>
      <w:r w:rsidRPr="007B4210">
        <w:rPr>
          <w:highlight w:val="white"/>
        </w:rPr>
        <w:t xml:space="preserve">    }</w:t>
      </w:r>
    </w:p>
    <w:p w14:paraId="151E6D18" w14:textId="40B7F699" w:rsidR="00485CEA" w:rsidRDefault="00485CEA" w:rsidP="00485CEA">
      <w:pPr>
        <w:rPr>
          <w:highlight w:val="white"/>
        </w:rPr>
      </w:pPr>
      <w:r>
        <w:rPr>
          <w:highlight w:val="white"/>
        </w:rPr>
        <w:t xml:space="preserve">The </w:t>
      </w:r>
      <w:r w:rsidRPr="00485CEA">
        <w:rPr>
          <w:rStyle w:val="KeyWord0"/>
          <w:highlight w:val="white"/>
        </w:rPr>
        <w:t>IntegralAssign</w:t>
      </w:r>
      <w:r>
        <w:rPr>
          <w:highlight w:val="white"/>
        </w:rPr>
        <w:t xml:space="preserve"> </w:t>
      </w:r>
      <w:r w:rsidR="00145C0D">
        <w:rPr>
          <w:highlight w:val="white"/>
        </w:rPr>
        <w:t xml:space="preserve">adds code assignment of an integral value. What makes it a bit complicated is that we </w:t>
      </w:r>
      <w:r w:rsidR="00591689">
        <w:rPr>
          <w:highlight w:val="white"/>
        </w:rPr>
        <w:t>must</w:t>
      </w:r>
      <w:r w:rsidR="00145C0D">
        <w:rPr>
          <w:highlight w:val="white"/>
        </w:rPr>
        <w:t xml:space="preserve"> take into consideration of</w:t>
      </w:r>
      <w:r w:rsidR="00AB478C">
        <w:rPr>
          <w:highlight w:val="white"/>
        </w:rPr>
        <w:t xml:space="preserve"> the assignment of a conditional expression. </w:t>
      </w:r>
      <w:r w:rsidR="00591689">
        <w:rPr>
          <w:highlight w:val="white"/>
        </w:rPr>
        <w:t>Both the values of the true and false expression shall be assigned to the same register.</w:t>
      </w:r>
    </w:p>
    <w:p w14:paraId="01769ED3" w14:textId="56EE757F" w:rsidR="00D935A0" w:rsidRPr="007B4210" w:rsidRDefault="00D935A0" w:rsidP="007B4210">
      <w:pPr>
        <w:pStyle w:val="Code"/>
        <w:rPr>
          <w:highlight w:val="white"/>
        </w:rPr>
      </w:pPr>
      <w:r w:rsidRPr="007B4210">
        <w:rPr>
          <w:highlight w:val="white"/>
        </w:rPr>
        <w:t xml:space="preserve">    public void IntegralAssign(MiddleCode middleCode) {</w:t>
      </w:r>
    </w:p>
    <w:p w14:paraId="3EB7B7D4" w14:textId="77777777" w:rsidR="00D935A0" w:rsidRPr="007B4210" w:rsidRDefault="00D935A0" w:rsidP="007B4210">
      <w:pPr>
        <w:pStyle w:val="Code"/>
        <w:rPr>
          <w:highlight w:val="white"/>
        </w:rPr>
      </w:pPr>
      <w:r w:rsidRPr="007B4210">
        <w:rPr>
          <w:highlight w:val="white"/>
        </w:rPr>
        <w:t xml:space="preserve">      Symbol resultSymbol = (Symbol) middleCode[0],</w:t>
      </w:r>
    </w:p>
    <w:p w14:paraId="29141C2E" w14:textId="77777777" w:rsidR="00D935A0" w:rsidRPr="007B4210" w:rsidRDefault="00D935A0" w:rsidP="007B4210">
      <w:pPr>
        <w:pStyle w:val="Code"/>
        <w:rPr>
          <w:highlight w:val="white"/>
        </w:rPr>
      </w:pPr>
      <w:r w:rsidRPr="007B4210">
        <w:rPr>
          <w:highlight w:val="white"/>
        </w:rPr>
        <w:t xml:space="preserve">             assignSymbol = (Symbol) middleCode[1];</w:t>
      </w:r>
    </w:p>
    <w:p w14:paraId="0389DFB0" w14:textId="77777777" w:rsidR="00D935A0" w:rsidRPr="007B4210" w:rsidRDefault="00D935A0" w:rsidP="007B4210">
      <w:pPr>
        <w:pStyle w:val="Code"/>
        <w:rPr>
          <w:highlight w:val="white"/>
        </w:rPr>
      </w:pPr>
    </w:p>
    <w:p w14:paraId="5B5727A5" w14:textId="77777777" w:rsidR="00D935A0" w:rsidRPr="007B4210" w:rsidRDefault="00D935A0" w:rsidP="007B4210">
      <w:pPr>
        <w:pStyle w:val="Code"/>
        <w:rPr>
          <w:highlight w:val="white"/>
        </w:rPr>
      </w:pPr>
      <w:r w:rsidRPr="007B4210">
        <w:rPr>
          <w:highlight w:val="white"/>
        </w:rPr>
        <w:t xml:space="preserve">      Track resultTrack = null, assignTrack = null;</w:t>
      </w:r>
    </w:p>
    <w:p w14:paraId="3998D46F" w14:textId="77777777" w:rsidR="00D935A0" w:rsidRPr="007B4210" w:rsidRDefault="00D935A0" w:rsidP="007B4210">
      <w:pPr>
        <w:pStyle w:val="Code"/>
        <w:rPr>
          <w:highlight w:val="white"/>
        </w:rPr>
      </w:pPr>
      <w:r w:rsidRPr="007B4210">
        <w:rPr>
          <w:highlight w:val="white"/>
        </w:rPr>
        <w:t xml:space="preserve">      m_trackMap.TryGetValue(resultSymbol, out resultTrack);</w:t>
      </w:r>
    </w:p>
    <w:p w14:paraId="371A8AF4" w14:textId="77777777" w:rsidR="00D935A0" w:rsidRPr="007B4210" w:rsidRDefault="00D935A0" w:rsidP="007B4210">
      <w:pPr>
        <w:pStyle w:val="Code"/>
        <w:rPr>
          <w:highlight w:val="white"/>
        </w:rPr>
      </w:pPr>
      <w:r w:rsidRPr="007B4210">
        <w:rPr>
          <w:highlight w:val="white"/>
        </w:rPr>
        <w:t xml:space="preserve">      m_trackMap.TryGetValue(assignSymbol, out assignTrack);</w:t>
      </w:r>
    </w:p>
    <w:p w14:paraId="10518A4F" w14:textId="2A0776C5" w:rsidR="00D935A0" w:rsidRPr="007B4210" w:rsidRDefault="00D63824" w:rsidP="00D63824">
      <w:pPr>
        <w:rPr>
          <w:highlight w:val="white"/>
        </w:rPr>
      </w:pPr>
      <w:r>
        <w:rPr>
          <w:highlight w:val="white"/>
        </w:rPr>
        <w:t xml:space="preserve">If the result symbol is temporary and its address symbol is null, </w:t>
      </w:r>
      <w:r w:rsidR="00E042DC">
        <w:rPr>
          <w:highlight w:val="white"/>
        </w:rPr>
        <w:t>we are facing the assignment of a conditional expression. The only</w:t>
      </w:r>
      <w:r w:rsidR="00FD57EA">
        <w:rPr>
          <w:highlight w:val="white"/>
        </w:rPr>
        <w:t xml:space="preserve"> other cases </w:t>
      </w:r>
      <w:r w:rsidR="00E042DC">
        <w:rPr>
          <w:highlight w:val="white"/>
        </w:rPr>
        <w:t xml:space="preserve">when a temporary symbol is assigned </w:t>
      </w:r>
      <w:r w:rsidR="00FD57EA">
        <w:rPr>
          <w:highlight w:val="white"/>
        </w:rPr>
        <w:t xml:space="preserve">is </w:t>
      </w:r>
      <w:r w:rsidR="001548AD">
        <w:rPr>
          <w:highlight w:val="white"/>
        </w:rPr>
        <w:t xml:space="preserve">in case of </w:t>
      </w:r>
      <w:r w:rsidR="00FD57EA">
        <w:rPr>
          <w:highlight w:val="white"/>
        </w:rPr>
        <w:t>a dereferred</w:t>
      </w:r>
      <w:r w:rsidR="00061313">
        <w:rPr>
          <w:highlight w:val="white"/>
        </w:rPr>
        <w:t>, index</w:t>
      </w:r>
      <w:r w:rsidR="00104898">
        <w:rPr>
          <w:highlight w:val="white"/>
        </w:rPr>
        <w:t xml:space="preserve">, or </w:t>
      </w:r>
      <w:r w:rsidR="00061313">
        <w:rPr>
          <w:highlight w:val="white"/>
        </w:rPr>
        <w:t xml:space="preserve">arrow </w:t>
      </w:r>
      <w:r w:rsidR="00104898">
        <w:rPr>
          <w:highlight w:val="white"/>
        </w:rPr>
        <w:t xml:space="preserve">expression. </w:t>
      </w:r>
      <w:r w:rsidR="00061313">
        <w:rPr>
          <w:highlight w:val="white"/>
        </w:rPr>
        <w:t>However, i</w:t>
      </w:r>
      <w:r w:rsidR="00104898">
        <w:rPr>
          <w:highlight w:val="white"/>
        </w:rPr>
        <w:t>n those cases, the address symbol is not null.</w:t>
      </w:r>
    </w:p>
    <w:p w14:paraId="2333C01C" w14:textId="77777777" w:rsidR="00D935A0" w:rsidRPr="007B4210" w:rsidRDefault="00D935A0" w:rsidP="007B4210">
      <w:pPr>
        <w:pStyle w:val="Code"/>
        <w:rPr>
          <w:highlight w:val="white"/>
        </w:rPr>
      </w:pPr>
      <w:r w:rsidRPr="007B4210">
        <w:rPr>
          <w:highlight w:val="white"/>
        </w:rPr>
        <w:t xml:space="preserve">      if ((resultSymbol.IsTemporary()) &amp;&amp;</w:t>
      </w:r>
    </w:p>
    <w:p w14:paraId="135DA99F" w14:textId="0DBF98D2" w:rsidR="00D935A0" w:rsidRDefault="00D935A0" w:rsidP="007B4210">
      <w:pPr>
        <w:pStyle w:val="Code"/>
        <w:rPr>
          <w:highlight w:val="white"/>
        </w:rPr>
      </w:pPr>
      <w:r w:rsidRPr="007B4210">
        <w:rPr>
          <w:highlight w:val="white"/>
        </w:rPr>
        <w:t xml:space="preserve">          (resultSymbol.AddressSymbol == null)) {</w:t>
      </w:r>
    </w:p>
    <w:p w14:paraId="0A567108" w14:textId="4039BE1F" w:rsidR="00AF4483" w:rsidRPr="007B4210" w:rsidRDefault="00AF4483" w:rsidP="005A31EC">
      <w:pPr>
        <w:rPr>
          <w:highlight w:val="white"/>
        </w:rPr>
      </w:pPr>
      <w:r>
        <w:rPr>
          <w:highlight w:val="white"/>
        </w:rPr>
        <w:lastRenderedPageBreak/>
        <w:t xml:space="preserve">If the </w:t>
      </w:r>
      <w:r w:rsidR="00432ACD">
        <w:rPr>
          <w:highlight w:val="white"/>
        </w:rPr>
        <w:t xml:space="preserve">assignment </w:t>
      </w:r>
      <w:r w:rsidR="005A31EC">
        <w:rPr>
          <w:highlight w:val="white"/>
        </w:rPr>
        <w:t xml:space="preserve">symbol is </w:t>
      </w:r>
      <w:r w:rsidR="00432ACD">
        <w:rPr>
          <w:highlight w:val="white"/>
        </w:rPr>
        <w:t>stored in the track map</w:t>
      </w:r>
      <w:r w:rsidR="005A31EC">
        <w:rPr>
          <w:highlight w:val="white"/>
        </w:rPr>
        <w:t>,</w:t>
      </w:r>
      <w:r w:rsidR="008C2FDF">
        <w:rPr>
          <w:highlight w:val="white"/>
        </w:rPr>
        <w:t xml:space="preserve"> it means that we assign the true expression of the conditional expression, and we start by copying </w:t>
      </w:r>
      <w:r w:rsidR="00432ACD">
        <w:rPr>
          <w:highlight w:val="white"/>
        </w:rPr>
        <w:t xml:space="preserve">its track to the assignment track. Then we add the assignment track to the track map, </w:t>
      </w:r>
    </w:p>
    <w:p w14:paraId="0B40FC20" w14:textId="77777777" w:rsidR="00D935A0" w:rsidRPr="007B4210" w:rsidRDefault="00D935A0" w:rsidP="007B4210">
      <w:pPr>
        <w:pStyle w:val="Code"/>
        <w:rPr>
          <w:highlight w:val="white"/>
        </w:rPr>
      </w:pPr>
      <w:r w:rsidRPr="007B4210">
        <w:rPr>
          <w:highlight w:val="white"/>
        </w:rPr>
        <w:t xml:space="preserve">        if (assignTrack != null) {</w:t>
      </w:r>
    </w:p>
    <w:p w14:paraId="5715166A" w14:textId="77777777" w:rsidR="00D935A0" w:rsidRPr="007B4210" w:rsidRDefault="00D935A0" w:rsidP="007B4210">
      <w:pPr>
        <w:pStyle w:val="Code"/>
        <w:rPr>
          <w:highlight w:val="white"/>
        </w:rPr>
      </w:pPr>
      <w:r w:rsidRPr="007B4210">
        <w:rPr>
          <w:highlight w:val="white"/>
        </w:rPr>
        <w:t xml:space="preserve">          if (resultTrack != null) {</w:t>
      </w:r>
    </w:p>
    <w:p w14:paraId="5F09C296" w14:textId="77777777" w:rsidR="00D935A0" w:rsidRPr="007B4210" w:rsidRDefault="00D935A0" w:rsidP="007B4210">
      <w:pPr>
        <w:pStyle w:val="Code"/>
        <w:rPr>
          <w:highlight w:val="white"/>
        </w:rPr>
      </w:pPr>
      <w:r w:rsidRPr="007B4210">
        <w:rPr>
          <w:highlight w:val="white"/>
        </w:rPr>
        <w:t xml:space="preserve">            resultTrack.Replace(m_assemblyCodeList, assignTrack);</w:t>
      </w:r>
    </w:p>
    <w:p w14:paraId="147AEBC8" w14:textId="77777777" w:rsidR="00D935A0" w:rsidRPr="007B4210" w:rsidRDefault="00D935A0" w:rsidP="007B4210">
      <w:pPr>
        <w:pStyle w:val="Code"/>
        <w:rPr>
          <w:highlight w:val="white"/>
        </w:rPr>
      </w:pPr>
      <w:r w:rsidRPr="007B4210">
        <w:rPr>
          <w:highlight w:val="white"/>
        </w:rPr>
        <w:t xml:space="preserve">          }</w:t>
      </w:r>
    </w:p>
    <w:p w14:paraId="4AB411BA" w14:textId="77777777" w:rsidR="00D935A0" w:rsidRPr="007B4210" w:rsidRDefault="00D935A0" w:rsidP="007B4210">
      <w:pPr>
        <w:pStyle w:val="Code"/>
        <w:rPr>
          <w:highlight w:val="white"/>
        </w:rPr>
      </w:pPr>
    </w:p>
    <w:p w14:paraId="7918DDA4" w14:textId="77777777" w:rsidR="00D935A0" w:rsidRPr="007B4210" w:rsidRDefault="00D935A0" w:rsidP="007B4210">
      <w:pPr>
        <w:pStyle w:val="Code"/>
        <w:rPr>
          <w:highlight w:val="white"/>
        </w:rPr>
      </w:pPr>
      <w:r w:rsidRPr="007B4210">
        <w:rPr>
          <w:highlight w:val="white"/>
        </w:rPr>
        <w:t xml:space="preserve">          m_trackMap[resultSymbol] = assignTrack;</w:t>
      </w:r>
    </w:p>
    <w:p w14:paraId="49FBCAF2" w14:textId="77777777" w:rsidR="00D935A0" w:rsidRPr="007B4210" w:rsidRDefault="00D935A0" w:rsidP="007B4210">
      <w:pPr>
        <w:pStyle w:val="Code"/>
        <w:rPr>
          <w:highlight w:val="white"/>
        </w:rPr>
      </w:pPr>
      <w:r w:rsidRPr="007B4210">
        <w:rPr>
          <w:highlight w:val="white"/>
        </w:rPr>
        <w:t xml:space="preserve">          m_trackMap.Remove(assignSymbol);</w:t>
      </w:r>
    </w:p>
    <w:p w14:paraId="5BA5952E" w14:textId="77777777" w:rsidR="00D935A0" w:rsidRPr="007B4210" w:rsidRDefault="00D935A0" w:rsidP="007B4210">
      <w:pPr>
        <w:pStyle w:val="Code"/>
        <w:rPr>
          <w:highlight w:val="white"/>
        </w:rPr>
      </w:pPr>
      <w:r w:rsidRPr="007B4210">
        <w:rPr>
          <w:highlight w:val="white"/>
        </w:rPr>
        <w:t xml:space="preserve">        }</w:t>
      </w:r>
    </w:p>
    <w:p w14:paraId="7A58FBCB" w14:textId="77777777" w:rsidR="00D935A0" w:rsidRPr="007B4210" w:rsidRDefault="00D935A0" w:rsidP="007B4210">
      <w:pPr>
        <w:pStyle w:val="Code"/>
        <w:rPr>
          <w:highlight w:val="white"/>
        </w:rPr>
      </w:pPr>
      <w:r w:rsidRPr="007B4210">
        <w:rPr>
          <w:highlight w:val="white"/>
        </w:rPr>
        <w:t xml:space="preserve">        else {</w:t>
      </w:r>
    </w:p>
    <w:p w14:paraId="42C0A524" w14:textId="77777777" w:rsidR="00D935A0" w:rsidRPr="007B4210" w:rsidRDefault="00D935A0" w:rsidP="007B4210">
      <w:pPr>
        <w:pStyle w:val="Code"/>
        <w:rPr>
          <w:highlight w:val="white"/>
        </w:rPr>
      </w:pPr>
      <w:r w:rsidRPr="007B4210">
        <w:rPr>
          <w:highlight w:val="white"/>
        </w:rPr>
        <w:t xml:space="preserve">          if (resultTrack == null) {</w:t>
      </w:r>
    </w:p>
    <w:p w14:paraId="738C1C6F" w14:textId="77777777" w:rsidR="00D935A0" w:rsidRPr="007B4210" w:rsidRDefault="00D935A0" w:rsidP="007B4210">
      <w:pPr>
        <w:pStyle w:val="Code"/>
        <w:rPr>
          <w:highlight w:val="white"/>
        </w:rPr>
      </w:pPr>
      <w:r w:rsidRPr="007B4210">
        <w:rPr>
          <w:highlight w:val="white"/>
        </w:rPr>
        <w:t xml:space="preserve">            resultTrack = new Track(resultSymbol);</w:t>
      </w:r>
    </w:p>
    <w:p w14:paraId="612BBDAA" w14:textId="77777777" w:rsidR="00D935A0" w:rsidRPr="007B4210" w:rsidRDefault="00D935A0" w:rsidP="007B4210">
      <w:pPr>
        <w:pStyle w:val="Code"/>
        <w:rPr>
          <w:highlight w:val="white"/>
        </w:rPr>
      </w:pPr>
      <w:r w:rsidRPr="007B4210">
        <w:rPr>
          <w:highlight w:val="white"/>
        </w:rPr>
        <w:t xml:space="preserve">            m_trackMap.Add(resultSymbol, resultTrack);</w:t>
      </w:r>
    </w:p>
    <w:p w14:paraId="66181FF6" w14:textId="77777777" w:rsidR="00D935A0" w:rsidRPr="007B4210" w:rsidRDefault="00D935A0" w:rsidP="007B4210">
      <w:pPr>
        <w:pStyle w:val="Code"/>
        <w:rPr>
          <w:highlight w:val="white"/>
        </w:rPr>
      </w:pPr>
      <w:r w:rsidRPr="007B4210">
        <w:rPr>
          <w:highlight w:val="white"/>
        </w:rPr>
        <w:t xml:space="preserve">          }</w:t>
      </w:r>
    </w:p>
    <w:p w14:paraId="468F0E36" w14:textId="77777777" w:rsidR="00D935A0" w:rsidRPr="007B4210" w:rsidRDefault="00D935A0" w:rsidP="007B4210">
      <w:pPr>
        <w:pStyle w:val="Code"/>
        <w:rPr>
          <w:highlight w:val="white"/>
        </w:rPr>
      </w:pPr>
    </w:p>
    <w:p w14:paraId="79211264" w14:textId="77777777" w:rsidR="00D935A0" w:rsidRPr="007B4210" w:rsidRDefault="00D935A0" w:rsidP="007B4210">
      <w:pPr>
        <w:pStyle w:val="Code"/>
        <w:rPr>
          <w:highlight w:val="white"/>
        </w:rPr>
      </w:pPr>
      <w:r w:rsidRPr="007B4210">
        <w:rPr>
          <w:highlight w:val="white"/>
        </w:rPr>
        <w:t xml:space="preserve">          if ((assignSymbol.Value is BigInteger) ||</w:t>
      </w:r>
    </w:p>
    <w:p w14:paraId="04CB924C" w14:textId="77777777" w:rsidR="00D935A0" w:rsidRPr="007B4210" w:rsidRDefault="00D935A0" w:rsidP="007B4210">
      <w:pPr>
        <w:pStyle w:val="Code"/>
        <w:rPr>
          <w:highlight w:val="white"/>
        </w:rPr>
      </w:pPr>
      <w:r w:rsidRPr="007B4210">
        <w:rPr>
          <w:highlight w:val="white"/>
        </w:rPr>
        <w:t xml:space="preserve">              (assignSymbol.IsExternOrStatic() &amp;&amp;</w:t>
      </w:r>
    </w:p>
    <w:p w14:paraId="10B82CC7" w14:textId="77777777" w:rsidR="00D935A0" w:rsidRPr="007B4210" w:rsidRDefault="00D935A0" w:rsidP="007B4210">
      <w:pPr>
        <w:pStyle w:val="Code"/>
        <w:rPr>
          <w:highlight w:val="white"/>
        </w:rPr>
      </w:pPr>
      <w:r w:rsidRPr="007B4210">
        <w:rPr>
          <w:highlight w:val="white"/>
        </w:rPr>
        <w:t xml:space="preserve">               assignSymbol.Type.IsArrayFunctionOrString())) {</w:t>
      </w:r>
    </w:p>
    <w:p w14:paraId="049A867E" w14:textId="77777777" w:rsidR="00D935A0" w:rsidRPr="007B4210" w:rsidRDefault="00D935A0" w:rsidP="007B4210">
      <w:pPr>
        <w:pStyle w:val="Code"/>
        <w:rPr>
          <w:highlight w:val="white"/>
        </w:rPr>
      </w:pPr>
      <w:r w:rsidRPr="007B4210">
        <w:rPr>
          <w:highlight w:val="white"/>
        </w:rPr>
        <w:t xml:space="preserve">            AddAssemblyCode(AssemblyOperator.mov, resultTrack,</w:t>
      </w:r>
    </w:p>
    <w:p w14:paraId="37264C17" w14:textId="77777777" w:rsidR="00D935A0" w:rsidRPr="007B4210" w:rsidRDefault="00D935A0" w:rsidP="007B4210">
      <w:pPr>
        <w:pStyle w:val="Code"/>
        <w:rPr>
          <w:highlight w:val="white"/>
        </w:rPr>
      </w:pPr>
      <w:r w:rsidRPr="007B4210">
        <w:rPr>
          <w:highlight w:val="white"/>
        </w:rPr>
        <w:t xml:space="preserve">                            ValueOrAddress(assignSymbol));</w:t>
      </w:r>
    </w:p>
    <w:p w14:paraId="5341F0A9" w14:textId="77777777" w:rsidR="00D935A0" w:rsidRPr="007B4210" w:rsidRDefault="00D935A0" w:rsidP="007B4210">
      <w:pPr>
        <w:pStyle w:val="Code"/>
        <w:rPr>
          <w:highlight w:val="white"/>
        </w:rPr>
      </w:pPr>
      <w:r w:rsidRPr="007B4210">
        <w:rPr>
          <w:highlight w:val="white"/>
        </w:rPr>
        <w:t xml:space="preserve">          }</w:t>
      </w:r>
    </w:p>
    <w:p w14:paraId="23BA6939" w14:textId="77777777" w:rsidR="00D935A0" w:rsidRPr="007B4210" w:rsidRDefault="00D935A0" w:rsidP="007B4210">
      <w:pPr>
        <w:pStyle w:val="Code"/>
        <w:rPr>
          <w:highlight w:val="white"/>
        </w:rPr>
      </w:pPr>
      <w:r w:rsidRPr="007B4210">
        <w:rPr>
          <w:highlight w:val="white"/>
        </w:rPr>
        <w:t xml:space="preserve">          else if (assignSymbol.Type.IsArrayOrFunction()) {</w:t>
      </w:r>
    </w:p>
    <w:p w14:paraId="416383C7" w14:textId="77777777" w:rsidR="00D935A0" w:rsidRPr="007B4210" w:rsidRDefault="00D935A0" w:rsidP="007B4210">
      <w:pPr>
        <w:pStyle w:val="Code"/>
        <w:rPr>
          <w:highlight w:val="white"/>
        </w:rPr>
      </w:pPr>
      <w:r w:rsidRPr="007B4210">
        <w:rPr>
          <w:highlight w:val="white"/>
        </w:rPr>
        <w:t xml:space="preserve">            AddAssemblyCode(AssemblyOperator.mov, resultTrack,</w:t>
      </w:r>
    </w:p>
    <w:p w14:paraId="21C33B7E" w14:textId="77777777" w:rsidR="00D935A0" w:rsidRPr="007B4210" w:rsidRDefault="00D935A0" w:rsidP="007B4210">
      <w:pPr>
        <w:pStyle w:val="Code"/>
        <w:rPr>
          <w:highlight w:val="white"/>
        </w:rPr>
      </w:pPr>
      <w:r w:rsidRPr="007B4210">
        <w:rPr>
          <w:highlight w:val="white"/>
        </w:rPr>
        <w:t xml:space="preserve">                            Base(assignSymbol));</w:t>
      </w:r>
    </w:p>
    <w:p w14:paraId="59CE0E37" w14:textId="77777777" w:rsidR="00D935A0" w:rsidRPr="007B4210" w:rsidRDefault="00D935A0" w:rsidP="007B4210">
      <w:pPr>
        <w:pStyle w:val="Code"/>
        <w:rPr>
          <w:highlight w:val="white"/>
        </w:rPr>
      </w:pPr>
      <w:r w:rsidRPr="007B4210">
        <w:rPr>
          <w:highlight w:val="white"/>
        </w:rPr>
        <w:t xml:space="preserve">            AddAssemblyCode(AssemblyOperator.add, resultTrack,</w:t>
      </w:r>
    </w:p>
    <w:p w14:paraId="51042BB9" w14:textId="77777777" w:rsidR="00D935A0" w:rsidRPr="007B4210" w:rsidRDefault="00D935A0" w:rsidP="007B4210">
      <w:pPr>
        <w:pStyle w:val="Code"/>
        <w:rPr>
          <w:highlight w:val="white"/>
        </w:rPr>
      </w:pPr>
      <w:r w:rsidRPr="007B4210">
        <w:rPr>
          <w:highlight w:val="white"/>
        </w:rPr>
        <w:t xml:space="preserve">                            (BigInteger) Offset(assignSymbol));</w:t>
      </w:r>
    </w:p>
    <w:p w14:paraId="280E2695" w14:textId="77777777" w:rsidR="00D935A0" w:rsidRPr="007B4210" w:rsidRDefault="00D935A0" w:rsidP="007B4210">
      <w:pPr>
        <w:pStyle w:val="Code"/>
        <w:rPr>
          <w:highlight w:val="white"/>
        </w:rPr>
      </w:pPr>
      <w:r w:rsidRPr="007B4210">
        <w:rPr>
          <w:highlight w:val="white"/>
        </w:rPr>
        <w:t xml:space="preserve">          }</w:t>
      </w:r>
    </w:p>
    <w:p w14:paraId="41EAFBD1" w14:textId="77777777" w:rsidR="00D935A0" w:rsidRPr="007B4210" w:rsidRDefault="00D935A0" w:rsidP="007B4210">
      <w:pPr>
        <w:pStyle w:val="Code"/>
        <w:rPr>
          <w:highlight w:val="white"/>
        </w:rPr>
      </w:pPr>
      <w:r w:rsidRPr="007B4210">
        <w:rPr>
          <w:highlight w:val="white"/>
        </w:rPr>
        <w:t xml:space="preserve">          else {</w:t>
      </w:r>
    </w:p>
    <w:p w14:paraId="6ECB6B06" w14:textId="77777777" w:rsidR="00D935A0" w:rsidRPr="007B4210" w:rsidRDefault="00D935A0" w:rsidP="007B4210">
      <w:pPr>
        <w:pStyle w:val="Code"/>
        <w:rPr>
          <w:highlight w:val="white"/>
        </w:rPr>
      </w:pPr>
      <w:r w:rsidRPr="007B4210">
        <w:rPr>
          <w:highlight w:val="white"/>
        </w:rPr>
        <w:t xml:space="preserve">            AddAssemblyCode(AssemblyOperator.mov, resultTrack,</w:t>
      </w:r>
    </w:p>
    <w:p w14:paraId="0CD5A6D1" w14:textId="77777777" w:rsidR="00D935A0" w:rsidRPr="007B4210" w:rsidRDefault="00D935A0" w:rsidP="007B4210">
      <w:pPr>
        <w:pStyle w:val="Code"/>
        <w:rPr>
          <w:highlight w:val="white"/>
        </w:rPr>
      </w:pPr>
      <w:r w:rsidRPr="007B4210">
        <w:rPr>
          <w:highlight w:val="white"/>
        </w:rPr>
        <w:t xml:space="preserve">                            Base(assignSymbol), Offset(assignSymbol));</w:t>
      </w:r>
    </w:p>
    <w:p w14:paraId="7B6D471C" w14:textId="77777777" w:rsidR="00D935A0" w:rsidRPr="007B4210" w:rsidRDefault="00D935A0" w:rsidP="007B4210">
      <w:pPr>
        <w:pStyle w:val="Code"/>
        <w:rPr>
          <w:highlight w:val="white"/>
        </w:rPr>
      </w:pPr>
      <w:r w:rsidRPr="007B4210">
        <w:rPr>
          <w:highlight w:val="white"/>
        </w:rPr>
        <w:t xml:space="preserve">          }</w:t>
      </w:r>
    </w:p>
    <w:p w14:paraId="2A4DFD4D" w14:textId="77777777" w:rsidR="00D935A0" w:rsidRPr="007B4210" w:rsidRDefault="00D935A0" w:rsidP="007B4210">
      <w:pPr>
        <w:pStyle w:val="Code"/>
        <w:rPr>
          <w:highlight w:val="white"/>
        </w:rPr>
      </w:pPr>
      <w:r w:rsidRPr="007B4210">
        <w:rPr>
          <w:highlight w:val="white"/>
        </w:rPr>
        <w:t xml:space="preserve">        }</w:t>
      </w:r>
    </w:p>
    <w:p w14:paraId="0CFB3DD4" w14:textId="77777777" w:rsidR="00D935A0" w:rsidRPr="007B4210" w:rsidRDefault="00D935A0" w:rsidP="007B4210">
      <w:pPr>
        <w:pStyle w:val="Code"/>
        <w:rPr>
          <w:highlight w:val="white"/>
        </w:rPr>
      </w:pPr>
      <w:r w:rsidRPr="007B4210">
        <w:rPr>
          <w:highlight w:val="white"/>
        </w:rPr>
        <w:t xml:space="preserve">      }</w:t>
      </w:r>
    </w:p>
    <w:p w14:paraId="1D7FB31A" w14:textId="77777777" w:rsidR="00D935A0" w:rsidRPr="007B4210" w:rsidRDefault="00D935A0" w:rsidP="007B4210">
      <w:pPr>
        <w:pStyle w:val="Code"/>
        <w:rPr>
          <w:highlight w:val="white"/>
        </w:rPr>
      </w:pPr>
      <w:r w:rsidRPr="007B4210">
        <w:rPr>
          <w:highlight w:val="white"/>
        </w:rPr>
        <w:t xml:space="preserve">      else {</w:t>
      </w:r>
    </w:p>
    <w:p w14:paraId="4706B20E" w14:textId="77777777" w:rsidR="00D935A0" w:rsidRPr="007B4210" w:rsidRDefault="00D935A0" w:rsidP="007B4210">
      <w:pPr>
        <w:pStyle w:val="Code"/>
        <w:rPr>
          <w:highlight w:val="white"/>
        </w:rPr>
      </w:pPr>
      <w:r w:rsidRPr="007B4210">
        <w:rPr>
          <w:highlight w:val="white"/>
        </w:rPr>
        <w:t xml:space="preserve">        if (assignSymbol.Value is BigInteger) {</w:t>
      </w:r>
    </w:p>
    <w:p w14:paraId="66E9931B" w14:textId="77777777" w:rsidR="00D935A0" w:rsidRPr="007B4210" w:rsidRDefault="00D935A0" w:rsidP="007B4210">
      <w:pPr>
        <w:pStyle w:val="Code"/>
        <w:rPr>
          <w:highlight w:val="white"/>
        </w:rPr>
      </w:pPr>
      <w:r w:rsidRPr="007B4210">
        <w:rPr>
          <w:highlight w:val="white"/>
        </w:rPr>
        <w:t xml:space="preserve">          AssemblyOperator sizeOperator =</w:t>
      </w:r>
    </w:p>
    <w:p w14:paraId="29BD72B6" w14:textId="77777777" w:rsidR="00D935A0" w:rsidRPr="007B4210" w:rsidRDefault="00D935A0" w:rsidP="007B4210">
      <w:pPr>
        <w:pStyle w:val="Code"/>
        <w:rPr>
          <w:highlight w:val="white"/>
        </w:rPr>
      </w:pPr>
      <w:r w:rsidRPr="007B4210">
        <w:rPr>
          <w:highlight w:val="white"/>
        </w:rPr>
        <w:t xml:space="preserve">            AssemblyCode.OperatorToSize(AssemblyOperator.mov,</w:t>
      </w:r>
    </w:p>
    <w:p w14:paraId="63E68C47" w14:textId="77777777" w:rsidR="00D935A0" w:rsidRPr="007B4210" w:rsidRDefault="00D935A0" w:rsidP="007B4210">
      <w:pPr>
        <w:pStyle w:val="Code"/>
        <w:rPr>
          <w:highlight w:val="white"/>
        </w:rPr>
      </w:pPr>
      <w:r w:rsidRPr="007B4210">
        <w:rPr>
          <w:highlight w:val="white"/>
        </w:rPr>
        <w:t xml:space="preserve">                                        assignSymbol.Type.Size());</w:t>
      </w:r>
    </w:p>
    <w:p w14:paraId="1EA069AB" w14:textId="77777777" w:rsidR="00D935A0" w:rsidRPr="007B4210" w:rsidRDefault="00D935A0" w:rsidP="007B4210">
      <w:pPr>
        <w:pStyle w:val="Code"/>
        <w:rPr>
          <w:highlight w:val="white"/>
        </w:rPr>
      </w:pPr>
      <w:r w:rsidRPr="007B4210">
        <w:rPr>
          <w:highlight w:val="white"/>
        </w:rPr>
        <w:t xml:space="preserve">          BigInteger assignValue = (BigInteger) assignSymbol.Value;</w:t>
      </w:r>
    </w:p>
    <w:p w14:paraId="0B0291DA" w14:textId="77777777" w:rsidR="00D935A0" w:rsidRPr="007B4210" w:rsidRDefault="00D935A0" w:rsidP="007B4210">
      <w:pPr>
        <w:pStyle w:val="Code"/>
        <w:rPr>
          <w:highlight w:val="white"/>
        </w:rPr>
      </w:pPr>
      <w:r w:rsidRPr="007B4210">
        <w:rPr>
          <w:highlight w:val="white"/>
        </w:rPr>
        <w:t xml:space="preserve">          AddAssemblyCode(sizeOperator, Base(resultSymbol),</w:t>
      </w:r>
    </w:p>
    <w:p w14:paraId="7CA20BAB" w14:textId="77777777" w:rsidR="00D935A0" w:rsidRPr="007B4210" w:rsidRDefault="00D935A0" w:rsidP="007B4210">
      <w:pPr>
        <w:pStyle w:val="Code"/>
        <w:rPr>
          <w:highlight w:val="white"/>
        </w:rPr>
      </w:pPr>
      <w:r w:rsidRPr="007B4210">
        <w:rPr>
          <w:highlight w:val="white"/>
        </w:rPr>
        <w:t xml:space="preserve">                          Offset(resultSymbol), assignValue);</w:t>
      </w:r>
    </w:p>
    <w:p w14:paraId="6FA69727" w14:textId="77777777" w:rsidR="00D935A0" w:rsidRPr="007B4210" w:rsidRDefault="00D935A0" w:rsidP="007B4210">
      <w:pPr>
        <w:pStyle w:val="Code"/>
        <w:rPr>
          <w:highlight w:val="white"/>
        </w:rPr>
      </w:pPr>
      <w:r w:rsidRPr="007B4210">
        <w:rPr>
          <w:highlight w:val="white"/>
        </w:rPr>
        <w:t xml:space="preserve">        }</w:t>
      </w:r>
    </w:p>
    <w:p w14:paraId="6501B312" w14:textId="77777777" w:rsidR="00D935A0" w:rsidRPr="007B4210" w:rsidRDefault="00D935A0" w:rsidP="007B4210">
      <w:pPr>
        <w:pStyle w:val="Code"/>
        <w:rPr>
          <w:highlight w:val="white"/>
        </w:rPr>
      </w:pPr>
      <w:r w:rsidRPr="007B4210">
        <w:rPr>
          <w:highlight w:val="white"/>
        </w:rPr>
        <w:t xml:space="preserve">        else if (assignTrack != null) {</w:t>
      </w:r>
    </w:p>
    <w:p w14:paraId="0D3F95C7" w14:textId="77777777" w:rsidR="00D935A0" w:rsidRPr="007B4210" w:rsidRDefault="00D935A0" w:rsidP="007B4210">
      <w:pPr>
        <w:pStyle w:val="Code"/>
        <w:rPr>
          <w:highlight w:val="white"/>
        </w:rPr>
      </w:pPr>
      <w:r w:rsidRPr="007B4210">
        <w:rPr>
          <w:highlight w:val="white"/>
        </w:rPr>
        <w:t xml:space="preserve">          AddAssemblyCode(AssemblyOperator.mov, Base(resultSymbol),</w:t>
      </w:r>
    </w:p>
    <w:p w14:paraId="5B61BDC5" w14:textId="77777777" w:rsidR="00D935A0" w:rsidRPr="007B4210" w:rsidRDefault="00D935A0" w:rsidP="007B4210">
      <w:pPr>
        <w:pStyle w:val="Code"/>
        <w:rPr>
          <w:highlight w:val="white"/>
        </w:rPr>
      </w:pPr>
      <w:r w:rsidRPr="007B4210">
        <w:rPr>
          <w:highlight w:val="white"/>
        </w:rPr>
        <w:t xml:space="preserve">                          Offset(resultSymbol), assignTrack);</w:t>
      </w:r>
    </w:p>
    <w:p w14:paraId="4FBA1D89" w14:textId="77777777" w:rsidR="00D935A0" w:rsidRPr="007B4210" w:rsidRDefault="00D935A0" w:rsidP="007B4210">
      <w:pPr>
        <w:pStyle w:val="Code"/>
        <w:rPr>
          <w:highlight w:val="white"/>
        </w:rPr>
      </w:pPr>
      <w:r w:rsidRPr="007B4210">
        <w:rPr>
          <w:highlight w:val="white"/>
        </w:rPr>
        <w:t xml:space="preserve">          m_trackMap.Remove(assignSymbol);</w:t>
      </w:r>
    </w:p>
    <w:p w14:paraId="320BEAFC" w14:textId="77777777" w:rsidR="00D935A0" w:rsidRPr="007B4210" w:rsidRDefault="00D935A0" w:rsidP="007B4210">
      <w:pPr>
        <w:pStyle w:val="Code"/>
        <w:rPr>
          <w:highlight w:val="white"/>
        </w:rPr>
      </w:pPr>
      <w:r w:rsidRPr="007B4210">
        <w:rPr>
          <w:highlight w:val="white"/>
        </w:rPr>
        <w:t xml:space="preserve">        }</w:t>
      </w:r>
    </w:p>
    <w:p w14:paraId="0E4293B3" w14:textId="77777777" w:rsidR="00D935A0" w:rsidRPr="007B4210" w:rsidRDefault="00D935A0" w:rsidP="007B4210">
      <w:pPr>
        <w:pStyle w:val="Code"/>
        <w:rPr>
          <w:highlight w:val="white"/>
        </w:rPr>
      </w:pPr>
      <w:r w:rsidRPr="007B4210">
        <w:rPr>
          <w:highlight w:val="white"/>
        </w:rPr>
        <w:t xml:space="preserve">        else if (assignSymbol.Type.IsArrayFunctionOrString()) {</w:t>
      </w:r>
    </w:p>
    <w:p w14:paraId="2B28FED0" w14:textId="77777777" w:rsidR="00D935A0" w:rsidRPr="007B4210" w:rsidRDefault="00D935A0" w:rsidP="007B4210">
      <w:pPr>
        <w:pStyle w:val="Code"/>
        <w:rPr>
          <w:highlight w:val="white"/>
        </w:rPr>
      </w:pPr>
      <w:r w:rsidRPr="007B4210">
        <w:rPr>
          <w:highlight w:val="white"/>
        </w:rPr>
        <w:t xml:space="preserve">          if (assignSymbol.IsExternOrStatic()) {</w:t>
      </w:r>
    </w:p>
    <w:p w14:paraId="5EC441A9" w14:textId="77777777" w:rsidR="00D935A0" w:rsidRPr="007B4210" w:rsidRDefault="00D935A0" w:rsidP="007B4210">
      <w:pPr>
        <w:pStyle w:val="Code"/>
        <w:rPr>
          <w:highlight w:val="white"/>
        </w:rPr>
      </w:pPr>
      <w:r w:rsidRPr="007B4210">
        <w:rPr>
          <w:highlight w:val="white"/>
        </w:rPr>
        <w:t xml:space="preserve">            AssemblyOperator sizeMovOperator =</w:t>
      </w:r>
    </w:p>
    <w:p w14:paraId="2A17D0E7" w14:textId="77777777" w:rsidR="00D935A0" w:rsidRPr="007B4210" w:rsidRDefault="00D935A0" w:rsidP="007B4210">
      <w:pPr>
        <w:pStyle w:val="Code"/>
        <w:rPr>
          <w:highlight w:val="white"/>
        </w:rPr>
      </w:pPr>
      <w:r w:rsidRPr="007B4210">
        <w:rPr>
          <w:highlight w:val="white"/>
        </w:rPr>
        <w:t xml:space="preserve">               AssemblyCode.OperatorToSize(AssemblyOperator.mov,</w:t>
      </w:r>
    </w:p>
    <w:p w14:paraId="6EB605F5" w14:textId="77777777" w:rsidR="00D935A0" w:rsidRPr="007B4210" w:rsidRDefault="00D935A0" w:rsidP="007B4210">
      <w:pPr>
        <w:pStyle w:val="Code"/>
        <w:rPr>
          <w:highlight w:val="white"/>
        </w:rPr>
      </w:pPr>
      <w:r w:rsidRPr="007B4210">
        <w:rPr>
          <w:highlight w:val="white"/>
        </w:rPr>
        <w:t xml:space="preserve">                                           TypeSize.PointerSize);</w:t>
      </w:r>
    </w:p>
    <w:p w14:paraId="580F7240" w14:textId="77777777" w:rsidR="00D935A0" w:rsidRPr="007B4210" w:rsidRDefault="00D935A0" w:rsidP="007B4210">
      <w:pPr>
        <w:pStyle w:val="Code"/>
        <w:rPr>
          <w:highlight w:val="white"/>
        </w:rPr>
      </w:pPr>
      <w:r w:rsidRPr="007B4210">
        <w:rPr>
          <w:highlight w:val="white"/>
        </w:rPr>
        <w:t xml:space="preserve">            AddAssemblyCode(sizeMovOperator, Base(resultSymbol),</w:t>
      </w:r>
    </w:p>
    <w:p w14:paraId="639EF0F7" w14:textId="77777777" w:rsidR="00D935A0" w:rsidRPr="007B4210" w:rsidRDefault="00D935A0" w:rsidP="007B4210">
      <w:pPr>
        <w:pStyle w:val="Code"/>
        <w:rPr>
          <w:highlight w:val="white"/>
        </w:rPr>
      </w:pPr>
      <w:r w:rsidRPr="007B4210">
        <w:rPr>
          <w:highlight w:val="white"/>
        </w:rPr>
        <w:t xml:space="preserve">                            Offset(resultSymbol), assignSymbol.UniqueName);</w:t>
      </w:r>
    </w:p>
    <w:p w14:paraId="638F2D43" w14:textId="77777777" w:rsidR="00D935A0" w:rsidRPr="007B4210" w:rsidRDefault="00D935A0" w:rsidP="007B4210">
      <w:pPr>
        <w:pStyle w:val="Code"/>
        <w:rPr>
          <w:highlight w:val="white"/>
        </w:rPr>
      </w:pPr>
      <w:r w:rsidRPr="007B4210">
        <w:rPr>
          <w:highlight w:val="white"/>
        </w:rPr>
        <w:lastRenderedPageBreak/>
        <w:t xml:space="preserve">          }</w:t>
      </w:r>
    </w:p>
    <w:p w14:paraId="06C85503" w14:textId="77777777" w:rsidR="00D935A0" w:rsidRPr="007B4210" w:rsidRDefault="00D935A0" w:rsidP="007B4210">
      <w:pPr>
        <w:pStyle w:val="Code"/>
        <w:rPr>
          <w:highlight w:val="white"/>
        </w:rPr>
      </w:pPr>
      <w:r w:rsidRPr="007B4210">
        <w:rPr>
          <w:highlight w:val="white"/>
        </w:rPr>
        <w:t xml:space="preserve">          else  {</w:t>
      </w:r>
    </w:p>
    <w:p w14:paraId="4E71F642" w14:textId="77777777" w:rsidR="00D935A0" w:rsidRPr="007B4210" w:rsidRDefault="00D935A0" w:rsidP="007B4210">
      <w:pPr>
        <w:pStyle w:val="Code"/>
        <w:rPr>
          <w:highlight w:val="white"/>
        </w:rPr>
      </w:pPr>
      <w:r w:rsidRPr="007B4210">
        <w:rPr>
          <w:highlight w:val="white"/>
        </w:rPr>
        <w:t xml:space="preserve">            AddAssemblyCode(AssemblyOperator.mov, Base(resultSymbol),</w:t>
      </w:r>
    </w:p>
    <w:p w14:paraId="0501153A" w14:textId="77777777" w:rsidR="00D935A0" w:rsidRPr="007B4210" w:rsidRDefault="00D935A0" w:rsidP="007B4210">
      <w:pPr>
        <w:pStyle w:val="Code"/>
        <w:rPr>
          <w:highlight w:val="white"/>
        </w:rPr>
      </w:pPr>
      <w:r w:rsidRPr="007B4210">
        <w:rPr>
          <w:highlight w:val="white"/>
        </w:rPr>
        <w:t xml:space="preserve">                            Offset(resultSymbol), Base(assignSymbol));</w:t>
      </w:r>
    </w:p>
    <w:p w14:paraId="1597FDFB" w14:textId="77777777" w:rsidR="00D935A0" w:rsidRPr="007B4210" w:rsidRDefault="00D935A0" w:rsidP="007B4210">
      <w:pPr>
        <w:pStyle w:val="Code"/>
        <w:rPr>
          <w:highlight w:val="white"/>
        </w:rPr>
      </w:pPr>
      <w:r w:rsidRPr="007B4210">
        <w:rPr>
          <w:highlight w:val="white"/>
        </w:rPr>
        <w:t xml:space="preserve">            AssemblyOperator sizeAddOperator =</w:t>
      </w:r>
    </w:p>
    <w:p w14:paraId="02F74A99" w14:textId="77777777" w:rsidR="00D935A0" w:rsidRPr="007B4210" w:rsidRDefault="00D935A0" w:rsidP="007B4210">
      <w:pPr>
        <w:pStyle w:val="Code"/>
        <w:rPr>
          <w:highlight w:val="white"/>
        </w:rPr>
      </w:pPr>
      <w:r w:rsidRPr="007B4210">
        <w:rPr>
          <w:highlight w:val="white"/>
        </w:rPr>
        <w:t xml:space="preserve">               AssemblyCode.OperatorToSize(AssemblyOperator.add,</w:t>
      </w:r>
    </w:p>
    <w:p w14:paraId="63F57CD6" w14:textId="77777777" w:rsidR="00D935A0" w:rsidRPr="007B4210" w:rsidRDefault="00D935A0" w:rsidP="007B4210">
      <w:pPr>
        <w:pStyle w:val="Code"/>
        <w:rPr>
          <w:highlight w:val="white"/>
        </w:rPr>
      </w:pPr>
      <w:r w:rsidRPr="007B4210">
        <w:rPr>
          <w:highlight w:val="white"/>
        </w:rPr>
        <w:t xml:space="preserve">                                           TypeSize.PointerSize);</w:t>
      </w:r>
    </w:p>
    <w:p w14:paraId="5BC312DB" w14:textId="77777777" w:rsidR="00D935A0" w:rsidRPr="007B4210" w:rsidRDefault="00D935A0" w:rsidP="007B4210">
      <w:pPr>
        <w:pStyle w:val="Code"/>
        <w:rPr>
          <w:highlight w:val="white"/>
        </w:rPr>
      </w:pPr>
    </w:p>
    <w:p w14:paraId="65B748BA" w14:textId="77777777" w:rsidR="00D935A0" w:rsidRPr="007B4210" w:rsidRDefault="00D935A0" w:rsidP="007B4210">
      <w:pPr>
        <w:pStyle w:val="Code"/>
        <w:rPr>
          <w:highlight w:val="white"/>
        </w:rPr>
      </w:pPr>
      <w:r w:rsidRPr="007B4210">
        <w:rPr>
          <w:highlight w:val="white"/>
        </w:rPr>
        <w:t xml:space="preserve">            if (assignSymbol.Offset &gt; 0) {</w:t>
      </w:r>
    </w:p>
    <w:p w14:paraId="436DFA5C" w14:textId="77777777" w:rsidR="00D935A0" w:rsidRPr="007B4210" w:rsidRDefault="00D935A0" w:rsidP="007B4210">
      <w:pPr>
        <w:pStyle w:val="Code"/>
        <w:rPr>
          <w:highlight w:val="white"/>
        </w:rPr>
      </w:pPr>
      <w:r w:rsidRPr="007B4210">
        <w:rPr>
          <w:highlight w:val="white"/>
        </w:rPr>
        <w:t xml:space="preserve">              AddAssemblyCode(sizeAddOperator, Base(resultSymbol),</w:t>
      </w:r>
    </w:p>
    <w:p w14:paraId="6D2A7FC0" w14:textId="77777777" w:rsidR="00D935A0" w:rsidRPr="007B4210" w:rsidRDefault="00D935A0" w:rsidP="007B4210">
      <w:pPr>
        <w:pStyle w:val="Code"/>
        <w:rPr>
          <w:highlight w:val="white"/>
        </w:rPr>
      </w:pPr>
      <w:r w:rsidRPr="007B4210">
        <w:rPr>
          <w:highlight w:val="white"/>
        </w:rPr>
        <w:t xml:space="preserve">                  Offset(resultSymbol), (BigInteger) assignSymbol.Offset);</w:t>
      </w:r>
    </w:p>
    <w:p w14:paraId="1273CAE9" w14:textId="77777777" w:rsidR="00D935A0" w:rsidRPr="007B4210" w:rsidRDefault="00D935A0" w:rsidP="007B4210">
      <w:pPr>
        <w:pStyle w:val="Code"/>
        <w:rPr>
          <w:highlight w:val="white"/>
        </w:rPr>
      </w:pPr>
      <w:r w:rsidRPr="007B4210">
        <w:rPr>
          <w:highlight w:val="white"/>
        </w:rPr>
        <w:t xml:space="preserve">            }</w:t>
      </w:r>
    </w:p>
    <w:p w14:paraId="7F3BFE52" w14:textId="77777777" w:rsidR="00D935A0" w:rsidRPr="007B4210" w:rsidRDefault="00D935A0" w:rsidP="007B4210">
      <w:pPr>
        <w:pStyle w:val="Code"/>
        <w:rPr>
          <w:highlight w:val="white"/>
        </w:rPr>
      </w:pPr>
      <w:r w:rsidRPr="007B4210">
        <w:rPr>
          <w:highlight w:val="white"/>
        </w:rPr>
        <w:t xml:space="preserve">          }</w:t>
      </w:r>
    </w:p>
    <w:p w14:paraId="3B987A0A" w14:textId="77777777" w:rsidR="00D935A0" w:rsidRPr="007B4210" w:rsidRDefault="00D935A0" w:rsidP="007B4210">
      <w:pPr>
        <w:pStyle w:val="Code"/>
        <w:rPr>
          <w:highlight w:val="white"/>
        </w:rPr>
      </w:pPr>
      <w:r w:rsidRPr="007B4210">
        <w:rPr>
          <w:highlight w:val="white"/>
        </w:rPr>
        <w:t xml:space="preserve">        }</w:t>
      </w:r>
    </w:p>
    <w:p w14:paraId="638E9AFC" w14:textId="77777777" w:rsidR="00D935A0" w:rsidRPr="007B4210" w:rsidRDefault="00D935A0" w:rsidP="007B4210">
      <w:pPr>
        <w:pStyle w:val="Code"/>
        <w:rPr>
          <w:highlight w:val="white"/>
        </w:rPr>
      </w:pPr>
      <w:r w:rsidRPr="007B4210">
        <w:rPr>
          <w:highlight w:val="white"/>
        </w:rPr>
        <w:t xml:space="preserve">        /*else if (assignSymbol.Value is StaticAddress) {</w:t>
      </w:r>
    </w:p>
    <w:p w14:paraId="70DCAF14" w14:textId="77777777" w:rsidR="00D935A0" w:rsidRPr="007B4210" w:rsidRDefault="00D935A0" w:rsidP="007B4210">
      <w:pPr>
        <w:pStyle w:val="Code"/>
        <w:rPr>
          <w:highlight w:val="white"/>
        </w:rPr>
      </w:pPr>
      <w:r w:rsidRPr="007B4210">
        <w:rPr>
          <w:highlight w:val="white"/>
        </w:rPr>
        <w:t xml:space="preserve">          StaticAddress staticAddress = (StaticAddress) assignSymbol.Value;</w:t>
      </w:r>
    </w:p>
    <w:p w14:paraId="5D3583EE" w14:textId="77777777" w:rsidR="00D935A0" w:rsidRPr="007B4210" w:rsidRDefault="00D935A0" w:rsidP="007B4210">
      <w:pPr>
        <w:pStyle w:val="Code"/>
        <w:rPr>
          <w:highlight w:val="white"/>
        </w:rPr>
      </w:pPr>
      <w:r w:rsidRPr="007B4210">
        <w:rPr>
          <w:highlight w:val="white"/>
        </w:rPr>
        <w:t xml:space="preserve">          AddAssemblyCode(AssemblyOperator.mov, Base(resultSymbol),</w:t>
      </w:r>
    </w:p>
    <w:p w14:paraId="6913306D" w14:textId="77777777" w:rsidR="00D935A0" w:rsidRPr="007B4210" w:rsidRDefault="00D935A0" w:rsidP="007B4210">
      <w:pPr>
        <w:pStyle w:val="Code"/>
        <w:rPr>
          <w:highlight w:val="white"/>
        </w:rPr>
      </w:pPr>
      <w:r w:rsidRPr="007B4210">
        <w:rPr>
          <w:highlight w:val="white"/>
        </w:rPr>
        <w:t xml:space="preserve">                          Offset(resultSymbol), staticAddress.UniqueName);</w:t>
      </w:r>
    </w:p>
    <w:p w14:paraId="2035C62D" w14:textId="77777777" w:rsidR="00D935A0" w:rsidRPr="007B4210" w:rsidRDefault="00D935A0" w:rsidP="007B4210">
      <w:pPr>
        <w:pStyle w:val="Code"/>
        <w:rPr>
          <w:highlight w:val="white"/>
        </w:rPr>
      </w:pPr>
    </w:p>
    <w:p w14:paraId="4A007A7F" w14:textId="77777777" w:rsidR="00D935A0" w:rsidRPr="007B4210" w:rsidRDefault="00D935A0" w:rsidP="007B4210">
      <w:pPr>
        <w:pStyle w:val="Code"/>
        <w:rPr>
          <w:highlight w:val="white"/>
        </w:rPr>
      </w:pPr>
      <w:r w:rsidRPr="007B4210">
        <w:rPr>
          <w:highlight w:val="white"/>
        </w:rPr>
        <w:t xml:space="preserve">          if (staticAddress.Offset != 0) {</w:t>
      </w:r>
    </w:p>
    <w:p w14:paraId="0F68454A" w14:textId="77777777" w:rsidR="00D935A0" w:rsidRPr="00533A30" w:rsidRDefault="00D935A0" w:rsidP="00533A30">
      <w:pPr>
        <w:pStyle w:val="Code"/>
        <w:rPr>
          <w:highlight w:val="white"/>
        </w:rPr>
      </w:pPr>
      <w:r w:rsidRPr="00533A30">
        <w:rPr>
          <w:highlight w:val="white"/>
        </w:rPr>
        <w:t xml:space="preserve">            AddAssemblyCode(AssemblyOperator.add, Base(resultSymbol),</w:t>
      </w:r>
    </w:p>
    <w:p w14:paraId="2E36D19F" w14:textId="77777777" w:rsidR="00D935A0" w:rsidRPr="00533A30" w:rsidRDefault="00D935A0" w:rsidP="00533A30">
      <w:pPr>
        <w:pStyle w:val="Code"/>
        <w:rPr>
          <w:highlight w:val="white"/>
        </w:rPr>
      </w:pPr>
      <w:r w:rsidRPr="00533A30">
        <w:rPr>
          <w:highlight w:val="white"/>
        </w:rPr>
        <w:t xml:space="preserve">                            Offset(resultSymbol), staticAddress.Offset);</w:t>
      </w:r>
    </w:p>
    <w:p w14:paraId="08147AE9" w14:textId="77777777" w:rsidR="00D935A0" w:rsidRPr="00533A30" w:rsidRDefault="00D935A0" w:rsidP="00533A30">
      <w:pPr>
        <w:pStyle w:val="Code"/>
        <w:rPr>
          <w:highlight w:val="white"/>
        </w:rPr>
      </w:pPr>
      <w:r w:rsidRPr="00533A30">
        <w:rPr>
          <w:highlight w:val="white"/>
        </w:rPr>
        <w:t xml:space="preserve">          }</w:t>
      </w:r>
    </w:p>
    <w:p w14:paraId="14BBEE53" w14:textId="77777777" w:rsidR="00D935A0" w:rsidRPr="00533A30" w:rsidRDefault="00D935A0" w:rsidP="00533A30">
      <w:pPr>
        <w:pStyle w:val="Code"/>
        <w:rPr>
          <w:highlight w:val="white"/>
        </w:rPr>
      </w:pPr>
      <w:r w:rsidRPr="00533A30">
        <w:rPr>
          <w:highlight w:val="white"/>
        </w:rPr>
        <w:t xml:space="preserve">        }*/</w:t>
      </w:r>
    </w:p>
    <w:p w14:paraId="08B2AA0B" w14:textId="77777777" w:rsidR="00D935A0" w:rsidRPr="00533A30" w:rsidRDefault="00D935A0" w:rsidP="00533A30">
      <w:pPr>
        <w:pStyle w:val="Code"/>
        <w:rPr>
          <w:highlight w:val="white"/>
        </w:rPr>
      </w:pPr>
      <w:r w:rsidRPr="00533A30">
        <w:rPr>
          <w:highlight w:val="white"/>
        </w:rPr>
        <w:t xml:space="preserve">        else {</w:t>
      </w:r>
    </w:p>
    <w:p w14:paraId="49320AD6" w14:textId="77777777" w:rsidR="00D935A0" w:rsidRPr="00533A30" w:rsidRDefault="00D935A0" w:rsidP="00533A30">
      <w:pPr>
        <w:pStyle w:val="Code"/>
        <w:rPr>
          <w:highlight w:val="white"/>
        </w:rPr>
      </w:pPr>
      <w:r w:rsidRPr="00533A30">
        <w:rPr>
          <w:highlight w:val="white"/>
        </w:rPr>
        <w:t xml:space="preserve">          assignTrack = LoadValueToRegister(assignSymbol);</w:t>
      </w:r>
    </w:p>
    <w:p w14:paraId="1FD69F57" w14:textId="77777777" w:rsidR="00D935A0" w:rsidRPr="00533A30" w:rsidRDefault="00D935A0" w:rsidP="00533A30">
      <w:pPr>
        <w:pStyle w:val="Code"/>
        <w:rPr>
          <w:highlight w:val="white"/>
        </w:rPr>
      </w:pPr>
      <w:r w:rsidRPr="00533A30">
        <w:rPr>
          <w:highlight w:val="white"/>
        </w:rPr>
        <w:t xml:space="preserve">          AddAssemblyCode(AssemblyOperator.mov, Base(resultSymbol),</w:t>
      </w:r>
    </w:p>
    <w:p w14:paraId="07ABA027" w14:textId="77777777" w:rsidR="00D935A0" w:rsidRPr="00533A30" w:rsidRDefault="00D935A0" w:rsidP="00533A30">
      <w:pPr>
        <w:pStyle w:val="Code"/>
        <w:rPr>
          <w:highlight w:val="white"/>
        </w:rPr>
      </w:pPr>
      <w:r w:rsidRPr="00533A30">
        <w:rPr>
          <w:highlight w:val="white"/>
        </w:rPr>
        <w:t xml:space="preserve">                          Offset(resultSymbol), assignTrack);</w:t>
      </w:r>
    </w:p>
    <w:p w14:paraId="5E2BBFF3" w14:textId="77777777" w:rsidR="00D935A0" w:rsidRPr="00533A30" w:rsidRDefault="00D935A0" w:rsidP="00533A30">
      <w:pPr>
        <w:pStyle w:val="Code"/>
        <w:rPr>
          <w:highlight w:val="white"/>
        </w:rPr>
      </w:pPr>
      <w:r w:rsidRPr="00533A30">
        <w:rPr>
          <w:highlight w:val="white"/>
        </w:rPr>
        <w:t xml:space="preserve">          m_trackMap.Remove(assignSymbol);</w:t>
      </w:r>
    </w:p>
    <w:p w14:paraId="4F6FA791" w14:textId="77777777" w:rsidR="00D935A0" w:rsidRPr="00533A30" w:rsidRDefault="00D935A0" w:rsidP="00533A30">
      <w:pPr>
        <w:pStyle w:val="Code"/>
        <w:rPr>
          <w:highlight w:val="white"/>
        </w:rPr>
      </w:pPr>
      <w:r w:rsidRPr="00533A30">
        <w:rPr>
          <w:highlight w:val="white"/>
        </w:rPr>
        <w:t xml:space="preserve">        }</w:t>
      </w:r>
    </w:p>
    <w:p w14:paraId="097C3ACC" w14:textId="77777777" w:rsidR="00D935A0" w:rsidRPr="00533A30" w:rsidRDefault="00D935A0" w:rsidP="00533A30">
      <w:pPr>
        <w:pStyle w:val="Code"/>
        <w:rPr>
          <w:highlight w:val="white"/>
        </w:rPr>
      </w:pPr>
      <w:r w:rsidRPr="00533A30">
        <w:rPr>
          <w:highlight w:val="white"/>
        </w:rPr>
        <w:t xml:space="preserve">      }</w:t>
      </w:r>
    </w:p>
    <w:p w14:paraId="7DE864C5" w14:textId="77777777" w:rsidR="00D935A0" w:rsidRPr="00533A30" w:rsidRDefault="00D935A0" w:rsidP="00533A30">
      <w:pPr>
        <w:pStyle w:val="Code"/>
        <w:rPr>
          <w:highlight w:val="white"/>
        </w:rPr>
      </w:pPr>
      <w:r w:rsidRPr="00533A30">
        <w:rPr>
          <w:highlight w:val="white"/>
        </w:rPr>
        <w:t xml:space="preserve">    }</w:t>
      </w:r>
    </w:p>
    <w:p w14:paraId="576ED067" w14:textId="77777777" w:rsidR="00D935A0" w:rsidRPr="00533A30" w:rsidRDefault="00D935A0" w:rsidP="00533A30">
      <w:pPr>
        <w:pStyle w:val="Code"/>
        <w:rPr>
          <w:highlight w:val="white"/>
        </w:rPr>
      </w:pPr>
    </w:p>
    <w:p w14:paraId="513DDC8E" w14:textId="77777777" w:rsidR="00D935A0" w:rsidRPr="00533A30" w:rsidRDefault="00D935A0" w:rsidP="00533A30">
      <w:pPr>
        <w:pStyle w:val="Code"/>
        <w:rPr>
          <w:highlight w:val="white"/>
        </w:rPr>
      </w:pPr>
      <w:r w:rsidRPr="00533A30">
        <w:rPr>
          <w:highlight w:val="white"/>
        </w:rPr>
        <w:t xml:space="preserve">    public static IDictionary&lt;MiddleOperator,AssemblyOperator&gt;</w:t>
      </w:r>
    </w:p>
    <w:p w14:paraId="4D4304F5" w14:textId="77777777" w:rsidR="00D935A0" w:rsidRPr="00533A30" w:rsidRDefault="00D935A0" w:rsidP="00533A30">
      <w:pPr>
        <w:pStyle w:val="Code"/>
        <w:rPr>
          <w:highlight w:val="white"/>
        </w:rPr>
      </w:pPr>
      <w:r w:rsidRPr="00533A30">
        <w:rPr>
          <w:highlight w:val="white"/>
        </w:rPr>
        <w:t xml:space="preserve">                       m_middleToIntegralMap =</w:t>
      </w:r>
    </w:p>
    <w:p w14:paraId="1F220EE3" w14:textId="77777777" w:rsidR="00D935A0" w:rsidRPr="00533A30" w:rsidRDefault="00D935A0" w:rsidP="00533A30">
      <w:pPr>
        <w:pStyle w:val="Code"/>
        <w:rPr>
          <w:highlight w:val="white"/>
        </w:rPr>
      </w:pPr>
      <w:r w:rsidRPr="00533A30">
        <w:rPr>
          <w:highlight w:val="white"/>
        </w:rPr>
        <w:t xml:space="preserve">                       new Dictionary&lt;MiddleOperator,AssemblyOperator&gt;();</w:t>
      </w:r>
    </w:p>
    <w:p w14:paraId="78A1D2CF" w14:textId="77777777" w:rsidR="00D935A0" w:rsidRPr="00533A30" w:rsidRDefault="00D935A0" w:rsidP="00533A30">
      <w:pPr>
        <w:pStyle w:val="Code"/>
        <w:rPr>
          <w:highlight w:val="white"/>
        </w:rPr>
      </w:pPr>
    </w:p>
    <w:p w14:paraId="73213FD0" w14:textId="77777777" w:rsidR="00D935A0" w:rsidRPr="00533A30" w:rsidRDefault="00D935A0" w:rsidP="00533A30">
      <w:pPr>
        <w:pStyle w:val="Code"/>
        <w:rPr>
          <w:highlight w:val="white"/>
        </w:rPr>
      </w:pPr>
      <w:r w:rsidRPr="00533A30">
        <w:rPr>
          <w:highlight w:val="white"/>
        </w:rPr>
        <w:t xml:space="preserve">    public static IDictionary&lt;int,Register&gt; LeftMultiplyMap =</w:t>
      </w:r>
    </w:p>
    <w:p w14:paraId="5D9A0F10" w14:textId="77777777" w:rsidR="00D935A0" w:rsidRPr="00533A30" w:rsidRDefault="00D935A0" w:rsidP="00533A30">
      <w:pPr>
        <w:pStyle w:val="Code"/>
        <w:rPr>
          <w:highlight w:val="white"/>
        </w:rPr>
      </w:pPr>
      <w:r w:rsidRPr="00533A30">
        <w:rPr>
          <w:highlight w:val="white"/>
        </w:rPr>
        <w:t xml:space="preserve">       new Dictionary&lt;int,Register&gt;();</w:t>
      </w:r>
    </w:p>
    <w:p w14:paraId="7A40C66E" w14:textId="77777777" w:rsidR="00D935A0" w:rsidRPr="00533A30" w:rsidRDefault="00D935A0" w:rsidP="00533A30">
      <w:pPr>
        <w:pStyle w:val="Code"/>
        <w:rPr>
          <w:highlight w:val="white"/>
        </w:rPr>
      </w:pPr>
    </w:p>
    <w:p w14:paraId="22096033" w14:textId="77777777" w:rsidR="00D935A0" w:rsidRPr="00533A30" w:rsidRDefault="00D935A0" w:rsidP="00533A30">
      <w:pPr>
        <w:pStyle w:val="Code"/>
        <w:rPr>
          <w:highlight w:val="white"/>
        </w:rPr>
      </w:pPr>
      <w:r w:rsidRPr="00533A30">
        <w:rPr>
          <w:highlight w:val="white"/>
        </w:rPr>
        <w:t xml:space="preserve">    public static IDictionary&lt;Pair&lt;MiddleOperator,int&gt;, Register&gt;</w:t>
      </w:r>
    </w:p>
    <w:p w14:paraId="5CBC5047" w14:textId="77777777" w:rsidR="00D935A0" w:rsidRPr="00533A30" w:rsidRDefault="00D935A0" w:rsidP="00533A30">
      <w:pPr>
        <w:pStyle w:val="Code"/>
        <w:rPr>
          <w:highlight w:val="white"/>
        </w:rPr>
      </w:pPr>
      <w:r w:rsidRPr="00533A30">
        <w:rPr>
          <w:highlight w:val="white"/>
        </w:rPr>
        <w:t xml:space="preserve">     ResultMultiplyMap = new Dictionary&lt;Pair&lt;MiddleOperator,int&gt;, Register&gt;();</w:t>
      </w:r>
    </w:p>
    <w:p w14:paraId="3F60A622" w14:textId="77777777" w:rsidR="00D935A0" w:rsidRPr="00533A30" w:rsidRDefault="00D935A0" w:rsidP="00533A30">
      <w:pPr>
        <w:pStyle w:val="Code"/>
        <w:rPr>
          <w:highlight w:val="white"/>
        </w:rPr>
      </w:pPr>
    </w:p>
    <w:p w14:paraId="79D2473B" w14:textId="77777777" w:rsidR="00D935A0" w:rsidRPr="00533A30" w:rsidRDefault="00D935A0" w:rsidP="00533A30">
      <w:pPr>
        <w:pStyle w:val="Code"/>
        <w:rPr>
          <w:highlight w:val="white"/>
        </w:rPr>
      </w:pPr>
      <w:r w:rsidRPr="00533A30">
        <w:rPr>
          <w:highlight w:val="white"/>
        </w:rPr>
        <w:t xml:space="preserve">    public static IDictionary&lt;Pair&lt;MiddleOperator,int&gt;,Register&gt;</w:t>
      </w:r>
    </w:p>
    <w:p w14:paraId="13039D52" w14:textId="77777777" w:rsidR="00D935A0" w:rsidRPr="00533A30" w:rsidRDefault="00D935A0" w:rsidP="00533A30">
      <w:pPr>
        <w:pStyle w:val="Code"/>
        <w:rPr>
          <w:highlight w:val="white"/>
        </w:rPr>
      </w:pPr>
      <w:r w:rsidRPr="00533A30">
        <w:rPr>
          <w:highlight w:val="white"/>
        </w:rPr>
        <w:t xml:space="preserve">     ClearMultiplyMap = new Dictionary&lt;Pair&lt;MiddleOperator,int&gt;, Register&gt;();</w:t>
      </w:r>
    </w:p>
    <w:p w14:paraId="0CB70213" w14:textId="77777777" w:rsidR="00D935A0" w:rsidRPr="00533A30" w:rsidRDefault="00D935A0" w:rsidP="00533A30">
      <w:pPr>
        <w:pStyle w:val="Code"/>
        <w:rPr>
          <w:highlight w:val="white"/>
        </w:rPr>
      </w:pPr>
    </w:p>
    <w:p w14:paraId="63D7379E" w14:textId="77777777" w:rsidR="00D935A0" w:rsidRPr="00533A30" w:rsidRDefault="00D935A0" w:rsidP="00533A30">
      <w:pPr>
        <w:pStyle w:val="Code"/>
        <w:rPr>
          <w:highlight w:val="white"/>
        </w:rPr>
      </w:pPr>
      <w:r w:rsidRPr="00533A30">
        <w:rPr>
          <w:highlight w:val="white"/>
        </w:rPr>
        <w:t xml:space="preserve">    /*public static IDictionary&lt;MiddleOperator, AssemblyOperator&gt;</w:t>
      </w:r>
    </w:p>
    <w:p w14:paraId="527D8263" w14:textId="77777777" w:rsidR="00D935A0" w:rsidRPr="00533A30" w:rsidRDefault="00D935A0" w:rsidP="00533A30">
      <w:pPr>
        <w:pStyle w:val="Code"/>
        <w:rPr>
          <w:highlight w:val="white"/>
        </w:rPr>
      </w:pPr>
      <w:r w:rsidRPr="00533A30">
        <w:rPr>
          <w:highlight w:val="white"/>
        </w:rPr>
        <w:t xml:space="preserve">      m_middleToIntegralUnaryTargetMap =</w:t>
      </w:r>
    </w:p>
    <w:p w14:paraId="33FFEF93" w14:textId="77777777" w:rsidR="00D935A0" w:rsidRPr="00533A30" w:rsidRDefault="00D935A0" w:rsidP="00533A30">
      <w:pPr>
        <w:pStyle w:val="Code"/>
        <w:rPr>
          <w:highlight w:val="white"/>
        </w:rPr>
      </w:pPr>
      <w:r w:rsidRPr="00533A30">
        <w:rPr>
          <w:highlight w:val="white"/>
        </w:rPr>
        <w:t xml:space="preserve">        new Dictionary&lt;MiddleOperator, AssemblyOperator&gt;();*/</w:t>
      </w:r>
    </w:p>
    <w:p w14:paraId="7C96AB8C" w14:textId="77777777" w:rsidR="00D935A0" w:rsidRPr="00533A30" w:rsidRDefault="00D935A0" w:rsidP="00533A30">
      <w:pPr>
        <w:pStyle w:val="Code"/>
        <w:rPr>
          <w:highlight w:val="white"/>
        </w:rPr>
      </w:pPr>
    </w:p>
    <w:p w14:paraId="3B400F33" w14:textId="77777777" w:rsidR="00D935A0" w:rsidRPr="00533A30" w:rsidRDefault="00D935A0" w:rsidP="00533A30">
      <w:pPr>
        <w:pStyle w:val="Code"/>
        <w:rPr>
          <w:highlight w:val="white"/>
        </w:rPr>
      </w:pPr>
      <w:r w:rsidRPr="00533A30">
        <w:rPr>
          <w:highlight w:val="white"/>
        </w:rPr>
        <w:t xml:space="preserve">    public static IDictionary&lt;Sort, AssemblyOperator&gt; m_floatPushMap =</w:t>
      </w:r>
    </w:p>
    <w:p w14:paraId="2393DC63" w14:textId="77777777" w:rsidR="00D935A0" w:rsidRPr="00533A30" w:rsidRDefault="00D935A0" w:rsidP="00533A30">
      <w:pPr>
        <w:pStyle w:val="Code"/>
        <w:rPr>
          <w:highlight w:val="white"/>
        </w:rPr>
      </w:pPr>
      <w:r w:rsidRPr="00533A30">
        <w:rPr>
          <w:highlight w:val="white"/>
        </w:rPr>
        <w:t xml:space="preserve">      new Dictionary&lt;Sort, AssemblyOperator&gt;();</w:t>
      </w:r>
    </w:p>
    <w:p w14:paraId="7A7A9907" w14:textId="77777777" w:rsidR="00D935A0" w:rsidRPr="00533A30" w:rsidRDefault="00D935A0" w:rsidP="00533A30">
      <w:pPr>
        <w:pStyle w:val="Code"/>
        <w:rPr>
          <w:highlight w:val="white"/>
        </w:rPr>
      </w:pPr>
    </w:p>
    <w:p w14:paraId="4C4DA44B" w14:textId="77777777" w:rsidR="00D935A0" w:rsidRPr="00533A30" w:rsidRDefault="00D935A0" w:rsidP="00533A30">
      <w:pPr>
        <w:pStyle w:val="Code"/>
        <w:rPr>
          <w:highlight w:val="white"/>
        </w:rPr>
      </w:pPr>
      <w:r w:rsidRPr="00533A30">
        <w:rPr>
          <w:highlight w:val="white"/>
        </w:rPr>
        <w:t xml:space="preserve">    public static IDictionary&lt;Sort,AssemblyOperator&gt;</w:t>
      </w:r>
    </w:p>
    <w:p w14:paraId="59A4A9BC" w14:textId="77777777" w:rsidR="00D935A0" w:rsidRPr="00533A30" w:rsidRDefault="00D935A0" w:rsidP="00533A30">
      <w:pPr>
        <w:pStyle w:val="Code"/>
        <w:rPr>
          <w:highlight w:val="white"/>
        </w:rPr>
      </w:pPr>
      <w:r w:rsidRPr="00533A30">
        <w:rPr>
          <w:highlight w:val="white"/>
        </w:rPr>
        <w:t xml:space="preserve">      m_floatTopMap = new Dictionary&lt;Sort,AssemblyOperator&gt;(),</w:t>
      </w:r>
    </w:p>
    <w:p w14:paraId="1D107EFF" w14:textId="77777777" w:rsidR="00D935A0" w:rsidRPr="00533A30" w:rsidRDefault="00D935A0" w:rsidP="00533A30">
      <w:pPr>
        <w:pStyle w:val="Code"/>
        <w:rPr>
          <w:highlight w:val="white"/>
        </w:rPr>
      </w:pPr>
      <w:r w:rsidRPr="00533A30">
        <w:rPr>
          <w:highlight w:val="white"/>
        </w:rPr>
        <w:t xml:space="preserve">      m_floatPopMap = new Dictionary&lt;Sort,AssemblyOperator&gt;();</w:t>
      </w:r>
    </w:p>
    <w:p w14:paraId="1CE4AD1E" w14:textId="77777777" w:rsidR="00D935A0" w:rsidRPr="00533A30" w:rsidRDefault="00D935A0" w:rsidP="00533A30">
      <w:pPr>
        <w:pStyle w:val="Code"/>
        <w:rPr>
          <w:highlight w:val="white"/>
        </w:rPr>
      </w:pPr>
    </w:p>
    <w:p w14:paraId="0BD21F62" w14:textId="77777777" w:rsidR="00D935A0" w:rsidRPr="00533A30" w:rsidRDefault="00D935A0" w:rsidP="00533A30">
      <w:pPr>
        <w:pStyle w:val="Code"/>
        <w:rPr>
          <w:highlight w:val="white"/>
        </w:rPr>
      </w:pPr>
      <w:r w:rsidRPr="00533A30">
        <w:rPr>
          <w:highlight w:val="white"/>
        </w:rPr>
        <w:lastRenderedPageBreak/>
        <w:t xml:space="preserve">    public static IDictionary&lt;MiddleOperator,AssemblyOperator&gt;</w:t>
      </w:r>
    </w:p>
    <w:p w14:paraId="170AB105" w14:textId="77777777" w:rsidR="00D935A0" w:rsidRPr="00533A30" w:rsidRDefault="00D935A0" w:rsidP="00533A30">
      <w:pPr>
        <w:pStyle w:val="Code"/>
        <w:rPr>
          <w:highlight w:val="white"/>
        </w:rPr>
      </w:pPr>
      <w:r w:rsidRPr="00533A30">
        <w:rPr>
          <w:highlight w:val="white"/>
        </w:rPr>
        <w:t xml:space="preserve">      m_middleToFloatingMap =</w:t>
      </w:r>
    </w:p>
    <w:p w14:paraId="1035CC0F" w14:textId="77777777" w:rsidR="00D935A0" w:rsidRPr="00533A30" w:rsidRDefault="00D935A0" w:rsidP="00533A30">
      <w:pPr>
        <w:pStyle w:val="Code"/>
        <w:rPr>
          <w:highlight w:val="white"/>
        </w:rPr>
      </w:pPr>
      <w:r w:rsidRPr="00533A30">
        <w:rPr>
          <w:highlight w:val="white"/>
        </w:rPr>
        <w:t xml:space="preserve">        new Dictionary&lt;MiddleOperator,AssemblyOperator&gt;();</w:t>
      </w:r>
    </w:p>
    <w:p w14:paraId="7AE21A9C" w14:textId="77777777" w:rsidR="00D935A0" w:rsidRPr="00533A30" w:rsidRDefault="00D935A0" w:rsidP="00533A30">
      <w:pPr>
        <w:pStyle w:val="Code"/>
        <w:rPr>
          <w:highlight w:val="white"/>
        </w:rPr>
      </w:pPr>
    </w:p>
    <w:p w14:paraId="4F23D798" w14:textId="77777777" w:rsidR="00D935A0" w:rsidRPr="00533A30" w:rsidRDefault="00D935A0" w:rsidP="00533A30">
      <w:pPr>
        <w:pStyle w:val="Code"/>
        <w:rPr>
          <w:highlight w:val="white"/>
        </w:rPr>
      </w:pPr>
      <w:r w:rsidRPr="00533A30">
        <w:rPr>
          <w:highlight w:val="white"/>
        </w:rPr>
        <w:t xml:space="preserve">    static AssemblyCodeGenerator() {</w:t>
      </w:r>
    </w:p>
    <w:p w14:paraId="2D12C50D" w14:textId="77777777" w:rsidR="00D935A0" w:rsidRPr="00533A30" w:rsidRDefault="00D935A0" w:rsidP="00533A30">
      <w:pPr>
        <w:pStyle w:val="Code"/>
        <w:rPr>
          <w:highlight w:val="white"/>
        </w:rPr>
      </w:pPr>
      <w:r w:rsidRPr="00533A30">
        <w:rPr>
          <w:highlight w:val="white"/>
        </w:rPr>
        <w:t xml:space="preserve">      m_middleToIntegralMap.</w:t>
      </w:r>
    </w:p>
    <w:p w14:paraId="441E4D9A" w14:textId="77777777" w:rsidR="00D935A0" w:rsidRPr="00533A30" w:rsidRDefault="00D935A0" w:rsidP="00533A30">
      <w:pPr>
        <w:pStyle w:val="Code"/>
        <w:rPr>
          <w:highlight w:val="white"/>
        </w:rPr>
      </w:pPr>
      <w:r w:rsidRPr="00533A30">
        <w:rPr>
          <w:highlight w:val="white"/>
        </w:rPr>
        <w:t xml:space="preserve">        Add(MiddleOperator.Assign, AssemblyOperator.mov);</w:t>
      </w:r>
    </w:p>
    <w:p w14:paraId="5993EA88" w14:textId="77777777" w:rsidR="00D935A0" w:rsidRPr="00533A30" w:rsidRDefault="00D935A0" w:rsidP="00533A30">
      <w:pPr>
        <w:pStyle w:val="Code"/>
        <w:rPr>
          <w:highlight w:val="white"/>
        </w:rPr>
      </w:pPr>
      <w:r w:rsidRPr="00533A30">
        <w:rPr>
          <w:highlight w:val="white"/>
        </w:rPr>
        <w:t xml:space="preserve">      m_middleToIntegralMap.</w:t>
      </w:r>
    </w:p>
    <w:p w14:paraId="1A99383A" w14:textId="77777777" w:rsidR="00D935A0" w:rsidRPr="00533A30" w:rsidRDefault="00D935A0" w:rsidP="00533A30">
      <w:pPr>
        <w:pStyle w:val="Code"/>
        <w:rPr>
          <w:highlight w:val="white"/>
        </w:rPr>
      </w:pPr>
      <w:r w:rsidRPr="00533A30">
        <w:rPr>
          <w:highlight w:val="white"/>
        </w:rPr>
        <w:t xml:space="preserve">        Add(MiddleOperator.Parameter, AssemblyOperator.mov);</w:t>
      </w:r>
    </w:p>
    <w:p w14:paraId="030ED43A" w14:textId="77777777" w:rsidR="00D935A0" w:rsidRPr="00533A30" w:rsidRDefault="00D935A0" w:rsidP="00533A30">
      <w:pPr>
        <w:pStyle w:val="Code"/>
        <w:rPr>
          <w:highlight w:val="white"/>
        </w:rPr>
      </w:pPr>
      <w:r w:rsidRPr="00533A30">
        <w:rPr>
          <w:highlight w:val="white"/>
        </w:rPr>
        <w:t xml:space="preserve">      m_middleToIntegralMap.</w:t>
      </w:r>
    </w:p>
    <w:p w14:paraId="6AF06FA9" w14:textId="77777777" w:rsidR="00D935A0" w:rsidRPr="00533A30" w:rsidRDefault="00D935A0" w:rsidP="00533A30">
      <w:pPr>
        <w:pStyle w:val="Code"/>
        <w:rPr>
          <w:highlight w:val="white"/>
        </w:rPr>
      </w:pPr>
      <w:r w:rsidRPr="00533A30">
        <w:rPr>
          <w:highlight w:val="white"/>
        </w:rPr>
        <w:t xml:space="preserve">        Add(MiddleOperator.Compare, AssemblyOperator.cmp);</w:t>
      </w:r>
    </w:p>
    <w:p w14:paraId="24F8A840" w14:textId="77777777" w:rsidR="00D935A0" w:rsidRPr="00533A30" w:rsidRDefault="00D935A0" w:rsidP="00533A30">
      <w:pPr>
        <w:pStyle w:val="Code"/>
        <w:rPr>
          <w:highlight w:val="white"/>
        </w:rPr>
      </w:pPr>
      <w:r w:rsidRPr="00533A30">
        <w:rPr>
          <w:highlight w:val="white"/>
        </w:rPr>
        <w:t xml:space="preserve">      m_middleToIntegralMap.</w:t>
      </w:r>
    </w:p>
    <w:p w14:paraId="725B6169" w14:textId="77777777" w:rsidR="00D935A0" w:rsidRPr="00533A30" w:rsidRDefault="00D935A0" w:rsidP="00533A30">
      <w:pPr>
        <w:pStyle w:val="Code"/>
        <w:rPr>
          <w:highlight w:val="white"/>
        </w:rPr>
      </w:pPr>
      <w:r w:rsidRPr="00533A30">
        <w:rPr>
          <w:highlight w:val="white"/>
        </w:rPr>
        <w:t xml:space="preserve">        Add(MiddleOperator.BinaryAdd, AssemblyOperator.add);</w:t>
      </w:r>
    </w:p>
    <w:p w14:paraId="36B4E1E5" w14:textId="77777777" w:rsidR="00D935A0" w:rsidRPr="00533A30" w:rsidRDefault="00D935A0" w:rsidP="00533A30">
      <w:pPr>
        <w:pStyle w:val="Code"/>
        <w:rPr>
          <w:highlight w:val="white"/>
        </w:rPr>
      </w:pPr>
      <w:r w:rsidRPr="00533A30">
        <w:rPr>
          <w:highlight w:val="white"/>
        </w:rPr>
        <w:t xml:space="preserve">      m_middleToIntegralMap.</w:t>
      </w:r>
    </w:p>
    <w:p w14:paraId="544AE5A2" w14:textId="77777777" w:rsidR="00D935A0" w:rsidRPr="00533A30" w:rsidRDefault="00D935A0" w:rsidP="00533A30">
      <w:pPr>
        <w:pStyle w:val="Code"/>
        <w:rPr>
          <w:highlight w:val="white"/>
        </w:rPr>
      </w:pPr>
      <w:r w:rsidRPr="00533A30">
        <w:rPr>
          <w:highlight w:val="white"/>
        </w:rPr>
        <w:t xml:space="preserve">        Add(MiddleOperator.BinarySubtract, AssemblyOperator.sub);</w:t>
      </w:r>
    </w:p>
    <w:p w14:paraId="585850B7" w14:textId="77777777" w:rsidR="00D935A0" w:rsidRPr="00533A30" w:rsidRDefault="00D935A0" w:rsidP="00533A30">
      <w:pPr>
        <w:pStyle w:val="Code"/>
        <w:rPr>
          <w:highlight w:val="white"/>
        </w:rPr>
      </w:pPr>
      <w:r w:rsidRPr="00533A30">
        <w:rPr>
          <w:highlight w:val="white"/>
        </w:rPr>
        <w:t xml:space="preserve">      m_middleToIntegralMap.</w:t>
      </w:r>
    </w:p>
    <w:p w14:paraId="4F1D66A7" w14:textId="77777777" w:rsidR="00D935A0" w:rsidRPr="00533A30" w:rsidRDefault="00D935A0" w:rsidP="00533A30">
      <w:pPr>
        <w:pStyle w:val="Code"/>
        <w:rPr>
          <w:highlight w:val="white"/>
        </w:rPr>
      </w:pPr>
      <w:r w:rsidRPr="00533A30">
        <w:rPr>
          <w:highlight w:val="white"/>
        </w:rPr>
        <w:t xml:space="preserve">        Add(MiddleOperator.BitwiseAnd, AssemblyOperator.and);</w:t>
      </w:r>
    </w:p>
    <w:p w14:paraId="35F7FD45" w14:textId="77777777" w:rsidR="00D935A0" w:rsidRPr="00533A30" w:rsidRDefault="00D935A0" w:rsidP="00533A30">
      <w:pPr>
        <w:pStyle w:val="Code"/>
        <w:rPr>
          <w:highlight w:val="white"/>
        </w:rPr>
      </w:pPr>
      <w:r w:rsidRPr="00533A30">
        <w:rPr>
          <w:highlight w:val="white"/>
        </w:rPr>
        <w:t xml:space="preserve">      m_middleToIntegralMap.</w:t>
      </w:r>
    </w:p>
    <w:p w14:paraId="05BC096D" w14:textId="77777777" w:rsidR="00D935A0" w:rsidRPr="00533A30" w:rsidRDefault="00D935A0" w:rsidP="00533A30">
      <w:pPr>
        <w:pStyle w:val="Code"/>
        <w:rPr>
          <w:highlight w:val="white"/>
        </w:rPr>
      </w:pPr>
      <w:r w:rsidRPr="00533A30">
        <w:rPr>
          <w:highlight w:val="white"/>
        </w:rPr>
        <w:t xml:space="preserve">        Add(MiddleOperator.BitwiseOr, AssemblyOperator.or);</w:t>
      </w:r>
    </w:p>
    <w:p w14:paraId="19C24768" w14:textId="77777777" w:rsidR="00D935A0" w:rsidRPr="00533A30" w:rsidRDefault="00D935A0" w:rsidP="00533A30">
      <w:pPr>
        <w:pStyle w:val="Code"/>
        <w:rPr>
          <w:highlight w:val="white"/>
        </w:rPr>
      </w:pPr>
      <w:r w:rsidRPr="00533A30">
        <w:rPr>
          <w:highlight w:val="white"/>
        </w:rPr>
        <w:t xml:space="preserve">      m_middleToIntegralMap.</w:t>
      </w:r>
    </w:p>
    <w:p w14:paraId="4D3A2C15" w14:textId="77777777" w:rsidR="00D935A0" w:rsidRPr="00533A30" w:rsidRDefault="00D935A0" w:rsidP="00533A30">
      <w:pPr>
        <w:pStyle w:val="Code"/>
        <w:rPr>
          <w:highlight w:val="white"/>
        </w:rPr>
      </w:pPr>
      <w:r w:rsidRPr="00533A30">
        <w:rPr>
          <w:highlight w:val="white"/>
        </w:rPr>
        <w:t xml:space="preserve">        Add(MiddleOperator.BitwiseXOr, AssemblyOperator.xor);</w:t>
      </w:r>
    </w:p>
    <w:p w14:paraId="4BBA1086" w14:textId="77777777" w:rsidR="00D935A0" w:rsidRPr="00533A30" w:rsidRDefault="00D935A0" w:rsidP="00533A30">
      <w:pPr>
        <w:pStyle w:val="Code"/>
        <w:rPr>
          <w:highlight w:val="white"/>
        </w:rPr>
      </w:pPr>
      <w:r w:rsidRPr="00533A30">
        <w:rPr>
          <w:highlight w:val="white"/>
        </w:rPr>
        <w:t xml:space="preserve">      m_middleToIntegralMap.</w:t>
      </w:r>
    </w:p>
    <w:p w14:paraId="3C18B7ED" w14:textId="77777777" w:rsidR="00D935A0" w:rsidRPr="00533A30" w:rsidRDefault="00D935A0" w:rsidP="00533A30">
      <w:pPr>
        <w:pStyle w:val="Code"/>
        <w:rPr>
          <w:highlight w:val="white"/>
        </w:rPr>
      </w:pPr>
      <w:r w:rsidRPr="00533A30">
        <w:rPr>
          <w:highlight w:val="white"/>
        </w:rPr>
        <w:t xml:space="preserve">        Add(MiddleOperator.ShiftLeft, AssemblyOperator.shl);</w:t>
      </w:r>
    </w:p>
    <w:p w14:paraId="1B54D15F" w14:textId="77777777" w:rsidR="00D935A0" w:rsidRPr="00533A30" w:rsidRDefault="00D935A0" w:rsidP="00533A30">
      <w:pPr>
        <w:pStyle w:val="Code"/>
        <w:rPr>
          <w:highlight w:val="white"/>
        </w:rPr>
      </w:pPr>
      <w:r w:rsidRPr="00533A30">
        <w:rPr>
          <w:highlight w:val="white"/>
        </w:rPr>
        <w:t xml:space="preserve">      m_middleToIntegralMap.</w:t>
      </w:r>
    </w:p>
    <w:p w14:paraId="1FF0EDEC" w14:textId="77777777" w:rsidR="00D935A0" w:rsidRPr="00533A30" w:rsidRDefault="00D935A0" w:rsidP="00533A30">
      <w:pPr>
        <w:pStyle w:val="Code"/>
        <w:rPr>
          <w:highlight w:val="white"/>
        </w:rPr>
      </w:pPr>
      <w:r w:rsidRPr="00533A30">
        <w:rPr>
          <w:highlight w:val="white"/>
        </w:rPr>
        <w:t xml:space="preserve">        Add(MiddleOperator.ShiftRight, AssemblyOperator.shr);</w:t>
      </w:r>
    </w:p>
    <w:p w14:paraId="78E44A5A" w14:textId="77777777" w:rsidR="00D935A0" w:rsidRPr="00533A30" w:rsidRDefault="00D935A0" w:rsidP="00533A30">
      <w:pPr>
        <w:pStyle w:val="Code"/>
        <w:rPr>
          <w:highlight w:val="white"/>
        </w:rPr>
      </w:pPr>
    </w:p>
    <w:p w14:paraId="690553CE" w14:textId="77777777" w:rsidR="00D935A0" w:rsidRPr="00533A30" w:rsidRDefault="00D935A0" w:rsidP="00533A30">
      <w:pPr>
        <w:pStyle w:val="Code"/>
        <w:rPr>
          <w:highlight w:val="white"/>
        </w:rPr>
      </w:pPr>
      <w:r w:rsidRPr="00533A30">
        <w:rPr>
          <w:highlight w:val="white"/>
        </w:rPr>
        <w:t xml:space="preserve">      m_middleToIntegralMap.</w:t>
      </w:r>
    </w:p>
    <w:p w14:paraId="0C6D0272" w14:textId="77777777" w:rsidR="00D935A0" w:rsidRPr="00533A30" w:rsidRDefault="00D935A0" w:rsidP="00533A30">
      <w:pPr>
        <w:pStyle w:val="Code"/>
        <w:rPr>
          <w:highlight w:val="white"/>
        </w:rPr>
      </w:pPr>
      <w:r w:rsidRPr="00533A30">
        <w:rPr>
          <w:highlight w:val="white"/>
        </w:rPr>
        <w:t xml:space="preserve">        Add(MiddleOperator.Equal, AssemblyOperator.je);</w:t>
      </w:r>
    </w:p>
    <w:p w14:paraId="4D038583" w14:textId="77777777" w:rsidR="00D935A0" w:rsidRPr="00533A30" w:rsidRDefault="00D935A0" w:rsidP="00533A30">
      <w:pPr>
        <w:pStyle w:val="Code"/>
        <w:rPr>
          <w:highlight w:val="white"/>
        </w:rPr>
      </w:pPr>
      <w:r w:rsidRPr="00533A30">
        <w:rPr>
          <w:highlight w:val="white"/>
        </w:rPr>
        <w:t xml:space="preserve">      m_middleToIntegralMap.</w:t>
      </w:r>
    </w:p>
    <w:p w14:paraId="1B25D1FA" w14:textId="77777777" w:rsidR="00D935A0" w:rsidRPr="00533A30" w:rsidRDefault="00D935A0" w:rsidP="00533A30">
      <w:pPr>
        <w:pStyle w:val="Code"/>
        <w:rPr>
          <w:highlight w:val="white"/>
        </w:rPr>
      </w:pPr>
      <w:r w:rsidRPr="00533A30">
        <w:rPr>
          <w:highlight w:val="white"/>
        </w:rPr>
        <w:t xml:space="preserve">        Add(MiddleOperator.NotEqual, AssemblyOperator.jne);</w:t>
      </w:r>
    </w:p>
    <w:p w14:paraId="14F52011" w14:textId="77777777" w:rsidR="00D935A0" w:rsidRPr="00533A30" w:rsidRDefault="00D935A0" w:rsidP="00533A30">
      <w:pPr>
        <w:pStyle w:val="Code"/>
        <w:rPr>
          <w:highlight w:val="white"/>
        </w:rPr>
      </w:pPr>
      <w:r w:rsidRPr="00533A30">
        <w:rPr>
          <w:highlight w:val="white"/>
        </w:rPr>
        <w:t xml:space="preserve">      m_middleToIntegralMap.</w:t>
      </w:r>
    </w:p>
    <w:p w14:paraId="1ADBE127" w14:textId="77777777" w:rsidR="00D935A0" w:rsidRPr="00533A30" w:rsidRDefault="00D935A0" w:rsidP="00533A30">
      <w:pPr>
        <w:pStyle w:val="Code"/>
        <w:rPr>
          <w:highlight w:val="white"/>
        </w:rPr>
      </w:pPr>
      <w:r w:rsidRPr="00533A30">
        <w:rPr>
          <w:highlight w:val="white"/>
        </w:rPr>
        <w:t xml:space="preserve">        Add(MiddleOperator.Carry, AssemblyOperator.jc);</w:t>
      </w:r>
    </w:p>
    <w:p w14:paraId="005958C2" w14:textId="77777777" w:rsidR="00D935A0" w:rsidRPr="00533A30" w:rsidRDefault="00D935A0" w:rsidP="00533A30">
      <w:pPr>
        <w:pStyle w:val="Code"/>
        <w:rPr>
          <w:highlight w:val="white"/>
        </w:rPr>
      </w:pPr>
      <w:r w:rsidRPr="00533A30">
        <w:rPr>
          <w:highlight w:val="white"/>
        </w:rPr>
        <w:t xml:space="preserve">      m_middleToIntegralMap.</w:t>
      </w:r>
    </w:p>
    <w:p w14:paraId="7EAEB7CE" w14:textId="77777777" w:rsidR="00D935A0" w:rsidRPr="00533A30" w:rsidRDefault="00D935A0" w:rsidP="00533A30">
      <w:pPr>
        <w:pStyle w:val="Code"/>
        <w:rPr>
          <w:highlight w:val="white"/>
        </w:rPr>
      </w:pPr>
      <w:r w:rsidRPr="00533A30">
        <w:rPr>
          <w:highlight w:val="white"/>
        </w:rPr>
        <w:t xml:space="preserve">        Add(MiddleOperator.NotCarry, AssemblyOperator.jnc);</w:t>
      </w:r>
    </w:p>
    <w:p w14:paraId="0FCE55EC" w14:textId="77777777" w:rsidR="00D935A0" w:rsidRPr="00533A30" w:rsidRDefault="00D935A0" w:rsidP="00533A30">
      <w:pPr>
        <w:pStyle w:val="Code"/>
        <w:rPr>
          <w:highlight w:val="white"/>
        </w:rPr>
      </w:pPr>
      <w:r w:rsidRPr="00533A30">
        <w:rPr>
          <w:highlight w:val="white"/>
        </w:rPr>
        <w:t xml:space="preserve">      m_middleToIntegralMap.</w:t>
      </w:r>
    </w:p>
    <w:p w14:paraId="79C2F8CD" w14:textId="77777777" w:rsidR="00D935A0" w:rsidRPr="00533A30" w:rsidRDefault="00D935A0" w:rsidP="00533A30">
      <w:pPr>
        <w:pStyle w:val="Code"/>
        <w:rPr>
          <w:highlight w:val="white"/>
        </w:rPr>
      </w:pPr>
      <w:r w:rsidRPr="00533A30">
        <w:rPr>
          <w:highlight w:val="white"/>
        </w:rPr>
        <w:t xml:space="preserve">        Add(MiddleOperator.SignedLessThan, AssemblyOperator.jl);</w:t>
      </w:r>
    </w:p>
    <w:p w14:paraId="47CFC7E9" w14:textId="77777777" w:rsidR="00D935A0" w:rsidRPr="00533A30" w:rsidRDefault="00D935A0" w:rsidP="00533A30">
      <w:pPr>
        <w:pStyle w:val="Code"/>
        <w:rPr>
          <w:highlight w:val="white"/>
        </w:rPr>
      </w:pPr>
      <w:r w:rsidRPr="00533A30">
        <w:rPr>
          <w:highlight w:val="white"/>
        </w:rPr>
        <w:t xml:space="preserve">      m_middleToIntegralMap.</w:t>
      </w:r>
    </w:p>
    <w:p w14:paraId="0934FDCE" w14:textId="77777777" w:rsidR="00D935A0" w:rsidRPr="00533A30" w:rsidRDefault="00D935A0" w:rsidP="00533A30">
      <w:pPr>
        <w:pStyle w:val="Code"/>
        <w:rPr>
          <w:highlight w:val="white"/>
        </w:rPr>
      </w:pPr>
      <w:r w:rsidRPr="00533A30">
        <w:rPr>
          <w:highlight w:val="white"/>
        </w:rPr>
        <w:t xml:space="preserve">        Add(MiddleOperator.SignedLessThanEqual,AssemblyOperator.jle);</w:t>
      </w:r>
    </w:p>
    <w:p w14:paraId="50F9783D" w14:textId="77777777" w:rsidR="00D935A0" w:rsidRPr="00533A30" w:rsidRDefault="00D935A0" w:rsidP="00533A30">
      <w:pPr>
        <w:pStyle w:val="Code"/>
        <w:rPr>
          <w:highlight w:val="white"/>
        </w:rPr>
      </w:pPr>
      <w:r w:rsidRPr="00533A30">
        <w:rPr>
          <w:highlight w:val="white"/>
        </w:rPr>
        <w:t xml:space="preserve">      m_middleToIntegralMap.</w:t>
      </w:r>
    </w:p>
    <w:p w14:paraId="0D86A30A" w14:textId="77777777" w:rsidR="00D935A0" w:rsidRPr="00533A30" w:rsidRDefault="00D935A0" w:rsidP="00533A30">
      <w:pPr>
        <w:pStyle w:val="Code"/>
        <w:rPr>
          <w:highlight w:val="white"/>
        </w:rPr>
      </w:pPr>
      <w:r w:rsidRPr="00533A30">
        <w:rPr>
          <w:highlight w:val="white"/>
        </w:rPr>
        <w:t xml:space="preserve">        Add(MiddleOperator.SignedGreaterThan, AssemblyOperator.jg);</w:t>
      </w:r>
    </w:p>
    <w:p w14:paraId="0129792C" w14:textId="77777777" w:rsidR="00D935A0" w:rsidRPr="00533A30" w:rsidRDefault="00D935A0" w:rsidP="00533A30">
      <w:pPr>
        <w:pStyle w:val="Code"/>
        <w:rPr>
          <w:highlight w:val="white"/>
        </w:rPr>
      </w:pPr>
      <w:r w:rsidRPr="00533A30">
        <w:rPr>
          <w:highlight w:val="white"/>
        </w:rPr>
        <w:t xml:space="preserve">      m_middleToIntegralMap.</w:t>
      </w:r>
    </w:p>
    <w:p w14:paraId="2F1A4BDA" w14:textId="77777777" w:rsidR="00D935A0" w:rsidRPr="00533A30" w:rsidRDefault="00D935A0" w:rsidP="00533A30">
      <w:pPr>
        <w:pStyle w:val="Code"/>
        <w:rPr>
          <w:highlight w:val="white"/>
        </w:rPr>
      </w:pPr>
      <w:r w:rsidRPr="00533A30">
        <w:rPr>
          <w:highlight w:val="white"/>
        </w:rPr>
        <w:t xml:space="preserve">        Add(MiddleOperator.SignedGreaterThanEqual, AssemblyOperator.jge);</w:t>
      </w:r>
    </w:p>
    <w:p w14:paraId="1EDCACE3" w14:textId="77777777" w:rsidR="00D935A0" w:rsidRPr="00533A30" w:rsidRDefault="00D935A0" w:rsidP="00533A30">
      <w:pPr>
        <w:pStyle w:val="Code"/>
        <w:rPr>
          <w:highlight w:val="white"/>
        </w:rPr>
      </w:pPr>
      <w:r w:rsidRPr="00533A30">
        <w:rPr>
          <w:highlight w:val="white"/>
        </w:rPr>
        <w:t xml:space="preserve">      m_middleToIntegralMap.</w:t>
      </w:r>
    </w:p>
    <w:p w14:paraId="12E13268" w14:textId="77777777" w:rsidR="00D935A0" w:rsidRPr="00533A30" w:rsidRDefault="00D935A0" w:rsidP="00533A30">
      <w:pPr>
        <w:pStyle w:val="Code"/>
        <w:rPr>
          <w:highlight w:val="white"/>
        </w:rPr>
      </w:pPr>
      <w:r w:rsidRPr="00533A30">
        <w:rPr>
          <w:highlight w:val="white"/>
        </w:rPr>
        <w:t xml:space="preserve">        Add(MiddleOperator.UnsignedLessThan, AssemblyOperator.jb);</w:t>
      </w:r>
    </w:p>
    <w:p w14:paraId="645788DF" w14:textId="77777777" w:rsidR="00D935A0" w:rsidRPr="00533A30" w:rsidRDefault="00D935A0" w:rsidP="00533A30">
      <w:pPr>
        <w:pStyle w:val="Code"/>
        <w:rPr>
          <w:highlight w:val="white"/>
        </w:rPr>
      </w:pPr>
      <w:r w:rsidRPr="00533A30">
        <w:rPr>
          <w:highlight w:val="white"/>
        </w:rPr>
        <w:t xml:space="preserve">      m_middleToIntegralMap.</w:t>
      </w:r>
    </w:p>
    <w:p w14:paraId="0D2AC757" w14:textId="77777777" w:rsidR="00D935A0" w:rsidRPr="00533A30" w:rsidRDefault="00D935A0" w:rsidP="00533A30">
      <w:pPr>
        <w:pStyle w:val="Code"/>
        <w:rPr>
          <w:highlight w:val="white"/>
        </w:rPr>
      </w:pPr>
      <w:r w:rsidRPr="00533A30">
        <w:rPr>
          <w:highlight w:val="white"/>
        </w:rPr>
        <w:t xml:space="preserve">        Add(MiddleOperator.UnsignedLessThanEqual, AssemblyOperator.jbe);</w:t>
      </w:r>
    </w:p>
    <w:p w14:paraId="3D2E1B30" w14:textId="77777777" w:rsidR="00D935A0" w:rsidRPr="00533A30" w:rsidRDefault="00D935A0" w:rsidP="00533A30">
      <w:pPr>
        <w:pStyle w:val="Code"/>
        <w:rPr>
          <w:highlight w:val="white"/>
        </w:rPr>
      </w:pPr>
      <w:r w:rsidRPr="00533A30">
        <w:rPr>
          <w:highlight w:val="white"/>
        </w:rPr>
        <w:t xml:space="preserve">      m_middleToIntegralMap.</w:t>
      </w:r>
    </w:p>
    <w:p w14:paraId="2CD5DE53" w14:textId="77777777" w:rsidR="00D935A0" w:rsidRPr="00533A30" w:rsidRDefault="00D935A0" w:rsidP="00533A30">
      <w:pPr>
        <w:pStyle w:val="Code"/>
        <w:rPr>
          <w:highlight w:val="white"/>
        </w:rPr>
      </w:pPr>
      <w:r w:rsidRPr="00533A30">
        <w:rPr>
          <w:highlight w:val="white"/>
        </w:rPr>
        <w:t xml:space="preserve">        Add(MiddleOperator.UnsignedGreaterThan, AssemblyOperator.ja);</w:t>
      </w:r>
    </w:p>
    <w:p w14:paraId="23BEE07C" w14:textId="77777777" w:rsidR="00D935A0" w:rsidRPr="00533A30" w:rsidRDefault="00D935A0" w:rsidP="00533A30">
      <w:pPr>
        <w:pStyle w:val="Code"/>
        <w:rPr>
          <w:highlight w:val="white"/>
        </w:rPr>
      </w:pPr>
      <w:r w:rsidRPr="00533A30">
        <w:rPr>
          <w:highlight w:val="white"/>
        </w:rPr>
        <w:t xml:space="preserve">      m_middleToIntegralMap.</w:t>
      </w:r>
    </w:p>
    <w:p w14:paraId="6CB6AFB7" w14:textId="77777777" w:rsidR="00D935A0" w:rsidRPr="00533A30" w:rsidRDefault="00D935A0" w:rsidP="00533A30">
      <w:pPr>
        <w:pStyle w:val="Code"/>
        <w:rPr>
          <w:highlight w:val="white"/>
        </w:rPr>
      </w:pPr>
      <w:r w:rsidRPr="00533A30">
        <w:rPr>
          <w:highlight w:val="white"/>
        </w:rPr>
        <w:t xml:space="preserve">        Add(MiddleOperator.UnsignedGreaterThanEqual, AssemblyOperator.jae);</w:t>
      </w:r>
    </w:p>
    <w:p w14:paraId="377FE1F0" w14:textId="77777777" w:rsidR="00D935A0" w:rsidRPr="00533A30" w:rsidRDefault="00D935A0" w:rsidP="00533A30">
      <w:pPr>
        <w:pStyle w:val="Code"/>
        <w:rPr>
          <w:highlight w:val="white"/>
        </w:rPr>
      </w:pPr>
    </w:p>
    <w:p w14:paraId="400B81BD" w14:textId="77777777" w:rsidR="00D935A0" w:rsidRPr="00533A30" w:rsidRDefault="00D935A0" w:rsidP="00533A30">
      <w:pPr>
        <w:pStyle w:val="Code"/>
        <w:rPr>
          <w:highlight w:val="white"/>
        </w:rPr>
      </w:pPr>
      <w:r w:rsidRPr="00533A30">
        <w:rPr>
          <w:highlight w:val="white"/>
        </w:rPr>
        <w:t xml:space="preserve">      LeftMultiplyMap.Add(1, Register.al);</w:t>
      </w:r>
    </w:p>
    <w:p w14:paraId="147D096D" w14:textId="77777777" w:rsidR="00D935A0" w:rsidRPr="00533A30" w:rsidRDefault="00D935A0" w:rsidP="00533A30">
      <w:pPr>
        <w:pStyle w:val="Code"/>
        <w:rPr>
          <w:highlight w:val="white"/>
        </w:rPr>
      </w:pPr>
      <w:r w:rsidRPr="00533A30">
        <w:rPr>
          <w:highlight w:val="white"/>
        </w:rPr>
        <w:t xml:space="preserve">      LeftMultiplyMap.Add(2, Register.ax);</w:t>
      </w:r>
    </w:p>
    <w:p w14:paraId="1BDF654E" w14:textId="77777777" w:rsidR="00D935A0" w:rsidRPr="00533A30" w:rsidRDefault="00D935A0" w:rsidP="00533A30">
      <w:pPr>
        <w:pStyle w:val="Code"/>
        <w:rPr>
          <w:highlight w:val="white"/>
        </w:rPr>
      </w:pPr>
      <w:r w:rsidRPr="00533A30">
        <w:rPr>
          <w:highlight w:val="white"/>
        </w:rPr>
        <w:t xml:space="preserve">      LeftMultiplyMap.Add(4, Register.eax);</w:t>
      </w:r>
    </w:p>
    <w:p w14:paraId="643E187B" w14:textId="77777777" w:rsidR="00D935A0" w:rsidRPr="00533A30" w:rsidRDefault="00D935A0" w:rsidP="00533A30">
      <w:pPr>
        <w:pStyle w:val="Code"/>
        <w:rPr>
          <w:highlight w:val="white"/>
        </w:rPr>
      </w:pPr>
      <w:r w:rsidRPr="00533A30">
        <w:rPr>
          <w:highlight w:val="white"/>
        </w:rPr>
        <w:t xml:space="preserve">      LeftMultiplyMap.Add(8, Register.rax);</w:t>
      </w:r>
    </w:p>
    <w:p w14:paraId="3D3E1AE6" w14:textId="77777777" w:rsidR="00D935A0" w:rsidRPr="00533A30" w:rsidRDefault="00D935A0" w:rsidP="00533A30">
      <w:pPr>
        <w:pStyle w:val="Code"/>
        <w:rPr>
          <w:highlight w:val="white"/>
        </w:rPr>
      </w:pPr>
    </w:p>
    <w:p w14:paraId="129AB8D5"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4B17D99" w14:textId="77777777" w:rsidR="00D935A0" w:rsidRPr="00533A30" w:rsidRDefault="00D935A0" w:rsidP="00533A30">
      <w:pPr>
        <w:pStyle w:val="Code"/>
        <w:rPr>
          <w:highlight w:val="white"/>
        </w:rPr>
      </w:pPr>
      <w:r w:rsidRPr="00533A30">
        <w:rPr>
          <w:highlight w:val="white"/>
        </w:rPr>
        <w:lastRenderedPageBreak/>
        <w:t xml:space="preserve">        (MiddleOperator.SignedMultiply, 1), Register.al);</w:t>
      </w:r>
    </w:p>
    <w:p w14:paraId="382C3598"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310C7FC" w14:textId="77777777" w:rsidR="00D935A0" w:rsidRPr="00533A30" w:rsidRDefault="00D935A0" w:rsidP="00533A30">
      <w:pPr>
        <w:pStyle w:val="Code"/>
        <w:rPr>
          <w:highlight w:val="white"/>
        </w:rPr>
      </w:pPr>
      <w:r w:rsidRPr="00533A30">
        <w:rPr>
          <w:highlight w:val="white"/>
        </w:rPr>
        <w:t xml:space="preserve">        (MiddleOperator.SignedMultiply, 2), Register.ax);</w:t>
      </w:r>
    </w:p>
    <w:p w14:paraId="05D4D821"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1742BB3" w14:textId="77777777" w:rsidR="00D935A0" w:rsidRPr="00533A30" w:rsidRDefault="00D935A0" w:rsidP="00533A30">
      <w:pPr>
        <w:pStyle w:val="Code"/>
        <w:rPr>
          <w:highlight w:val="white"/>
        </w:rPr>
      </w:pPr>
      <w:r w:rsidRPr="00533A30">
        <w:rPr>
          <w:highlight w:val="white"/>
        </w:rPr>
        <w:t xml:space="preserve">        (MiddleOperator.SignedMultiply, 4), Register.eax);</w:t>
      </w:r>
    </w:p>
    <w:p w14:paraId="70BD575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ACC2189" w14:textId="77777777" w:rsidR="00D935A0" w:rsidRPr="00533A30" w:rsidRDefault="00D935A0" w:rsidP="00533A30">
      <w:pPr>
        <w:pStyle w:val="Code"/>
        <w:rPr>
          <w:highlight w:val="white"/>
        </w:rPr>
      </w:pPr>
      <w:r w:rsidRPr="00533A30">
        <w:rPr>
          <w:highlight w:val="white"/>
        </w:rPr>
        <w:t xml:space="preserve">        (MiddleOperator.SignedMultiply, 8), Register.rax);</w:t>
      </w:r>
    </w:p>
    <w:p w14:paraId="742F4D86"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5BDF5D4" w14:textId="77777777" w:rsidR="00D935A0" w:rsidRPr="00533A30" w:rsidRDefault="00D935A0" w:rsidP="00533A30">
      <w:pPr>
        <w:pStyle w:val="Code"/>
        <w:rPr>
          <w:highlight w:val="white"/>
        </w:rPr>
      </w:pPr>
      <w:r w:rsidRPr="00533A30">
        <w:rPr>
          <w:highlight w:val="white"/>
        </w:rPr>
        <w:t xml:space="preserve">        (MiddleOperator.UnsignedMultiply, 1), Register.al);</w:t>
      </w:r>
    </w:p>
    <w:p w14:paraId="738CB26F"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77A64628" w14:textId="77777777" w:rsidR="00D935A0" w:rsidRPr="00533A30" w:rsidRDefault="00D935A0" w:rsidP="00533A30">
      <w:pPr>
        <w:pStyle w:val="Code"/>
        <w:rPr>
          <w:highlight w:val="white"/>
        </w:rPr>
      </w:pPr>
      <w:r w:rsidRPr="00533A30">
        <w:rPr>
          <w:highlight w:val="white"/>
        </w:rPr>
        <w:t xml:space="preserve">        (MiddleOperator.UnsignedMultiply, 2), Register.ax);</w:t>
      </w:r>
    </w:p>
    <w:p w14:paraId="40DE53DC"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C43E4FB" w14:textId="77777777" w:rsidR="00D935A0" w:rsidRPr="00533A30" w:rsidRDefault="00D935A0" w:rsidP="00533A30">
      <w:pPr>
        <w:pStyle w:val="Code"/>
        <w:rPr>
          <w:highlight w:val="white"/>
        </w:rPr>
      </w:pPr>
      <w:r w:rsidRPr="00533A30">
        <w:rPr>
          <w:highlight w:val="white"/>
        </w:rPr>
        <w:t xml:space="preserve">        (MiddleOperator.UnsignedMultiply, 4), Register.eax);</w:t>
      </w:r>
    </w:p>
    <w:p w14:paraId="43B444A7"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75BAA1D7" w14:textId="77777777" w:rsidR="00D935A0" w:rsidRPr="00533A30" w:rsidRDefault="00D935A0" w:rsidP="00533A30">
      <w:pPr>
        <w:pStyle w:val="Code"/>
        <w:rPr>
          <w:highlight w:val="white"/>
        </w:rPr>
      </w:pPr>
      <w:r w:rsidRPr="00533A30">
        <w:rPr>
          <w:highlight w:val="white"/>
        </w:rPr>
        <w:t xml:space="preserve">        (MiddleOperator.UnsignedMultiply, 8), Register.rax);</w:t>
      </w:r>
    </w:p>
    <w:p w14:paraId="13DFB9E2" w14:textId="77777777" w:rsidR="00D935A0" w:rsidRPr="00533A30" w:rsidRDefault="00D935A0" w:rsidP="00533A30">
      <w:pPr>
        <w:pStyle w:val="Code"/>
        <w:rPr>
          <w:highlight w:val="white"/>
        </w:rPr>
      </w:pPr>
    </w:p>
    <w:p w14:paraId="08EAC17C"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310D763C" w14:textId="77777777" w:rsidR="00D935A0" w:rsidRPr="00533A30" w:rsidRDefault="00D935A0" w:rsidP="00533A30">
      <w:pPr>
        <w:pStyle w:val="Code"/>
        <w:rPr>
          <w:highlight w:val="white"/>
        </w:rPr>
      </w:pPr>
      <w:r w:rsidRPr="00533A30">
        <w:rPr>
          <w:highlight w:val="white"/>
        </w:rPr>
        <w:t xml:space="preserve">        (MiddleOperator.SignedDivide, 1), Register.al);</w:t>
      </w:r>
    </w:p>
    <w:p w14:paraId="6C7D9A82"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99D6EB4" w14:textId="77777777" w:rsidR="00D935A0" w:rsidRPr="00533A30" w:rsidRDefault="00D935A0" w:rsidP="00533A30">
      <w:pPr>
        <w:pStyle w:val="Code"/>
        <w:rPr>
          <w:highlight w:val="white"/>
        </w:rPr>
      </w:pPr>
      <w:r w:rsidRPr="00533A30">
        <w:rPr>
          <w:highlight w:val="white"/>
        </w:rPr>
        <w:t xml:space="preserve">        (MiddleOperator.SignedDivide, 2), Register.ax);</w:t>
      </w:r>
    </w:p>
    <w:p w14:paraId="17ACC470"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9F8B662" w14:textId="77777777" w:rsidR="00D935A0" w:rsidRPr="00533A30" w:rsidRDefault="00D935A0" w:rsidP="00533A30">
      <w:pPr>
        <w:pStyle w:val="Code"/>
        <w:rPr>
          <w:highlight w:val="white"/>
        </w:rPr>
      </w:pPr>
      <w:r w:rsidRPr="00533A30">
        <w:rPr>
          <w:highlight w:val="white"/>
        </w:rPr>
        <w:t xml:space="preserve">        (MiddleOperator.SignedDivide, 4), Register.eax);</w:t>
      </w:r>
    </w:p>
    <w:p w14:paraId="3579A232"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65034C7" w14:textId="77777777" w:rsidR="00D935A0" w:rsidRPr="00533A30" w:rsidRDefault="00D935A0" w:rsidP="00533A30">
      <w:pPr>
        <w:pStyle w:val="Code"/>
        <w:rPr>
          <w:highlight w:val="white"/>
        </w:rPr>
      </w:pPr>
      <w:r w:rsidRPr="00533A30">
        <w:rPr>
          <w:highlight w:val="white"/>
        </w:rPr>
        <w:t xml:space="preserve">        (MiddleOperator.SignedDivide, 8), Register.rax);</w:t>
      </w:r>
    </w:p>
    <w:p w14:paraId="1E057D41"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3A2DA9D" w14:textId="77777777" w:rsidR="00D935A0" w:rsidRPr="00533A30" w:rsidRDefault="00D935A0" w:rsidP="00533A30">
      <w:pPr>
        <w:pStyle w:val="Code"/>
        <w:rPr>
          <w:highlight w:val="white"/>
        </w:rPr>
      </w:pPr>
      <w:r w:rsidRPr="00533A30">
        <w:rPr>
          <w:highlight w:val="white"/>
        </w:rPr>
        <w:t xml:space="preserve">        (MiddleOperator.UnsignedDivide, 1), Register.al);</w:t>
      </w:r>
    </w:p>
    <w:p w14:paraId="29A99520"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69CAA92A" w14:textId="77777777" w:rsidR="00D935A0" w:rsidRPr="00533A30" w:rsidRDefault="00D935A0" w:rsidP="00533A30">
      <w:pPr>
        <w:pStyle w:val="Code"/>
        <w:rPr>
          <w:highlight w:val="white"/>
        </w:rPr>
      </w:pPr>
      <w:r w:rsidRPr="00533A30">
        <w:rPr>
          <w:highlight w:val="white"/>
        </w:rPr>
        <w:t xml:space="preserve">        (MiddleOperator.UnsignedDivide, 2), Register.ax);</w:t>
      </w:r>
    </w:p>
    <w:p w14:paraId="1EC8A779"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2CD8010" w14:textId="77777777" w:rsidR="00D935A0" w:rsidRPr="00533A30" w:rsidRDefault="00D935A0" w:rsidP="00533A30">
      <w:pPr>
        <w:pStyle w:val="Code"/>
        <w:rPr>
          <w:highlight w:val="white"/>
        </w:rPr>
      </w:pPr>
      <w:r w:rsidRPr="00533A30">
        <w:rPr>
          <w:highlight w:val="white"/>
        </w:rPr>
        <w:t xml:space="preserve">        (MiddleOperator.UnsignedDivide, 4), Register.eax);</w:t>
      </w:r>
    </w:p>
    <w:p w14:paraId="70B694A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7714593" w14:textId="77777777" w:rsidR="00D935A0" w:rsidRPr="00533A30" w:rsidRDefault="00D935A0" w:rsidP="00533A30">
      <w:pPr>
        <w:pStyle w:val="Code"/>
        <w:rPr>
          <w:highlight w:val="white"/>
        </w:rPr>
      </w:pPr>
      <w:r w:rsidRPr="00533A30">
        <w:rPr>
          <w:highlight w:val="white"/>
        </w:rPr>
        <w:t xml:space="preserve">        (MiddleOperator.UnsignedDivide, 8), Register.rax);</w:t>
      </w:r>
    </w:p>
    <w:p w14:paraId="3F86E4C1" w14:textId="77777777" w:rsidR="00D935A0" w:rsidRPr="00533A30" w:rsidRDefault="00D935A0" w:rsidP="00533A30">
      <w:pPr>
        <w:pStyle w:val="Code"/>
        <w:rPr>
          <w:highlight w:val="white"/>
        </w:rPr>
      </w:pPr>
    </w:p>
    <w:p w14:paraId="35029D7A"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4060113C" w14:textId="77777777" w:rsidR="00D935A0" w:rsidRPr="00533A30" w:rsidRDefault="00D935A0" w:rsidP="00533A30">
      <w:pPr>
        <w:pStyle w:val="Code"/>
        <w:rPr>
          <w:highlight w:val="white"/>
        </w:rPr>
      </w:pPr>
      <w:r w:rsidRPr="00533A30">
        <w:rPr>
          <w:highlight w:val="white"/>
        </w:rPr>
        <w:t xml:space="preserve">        (MiddleOperator.SignedModulo, 1), Register.ah);</w:t>
      </w:r>
    </w:p>
    <w:p w14:paraId="40820250"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69F96E5" w14:textId="77777777" w:rsidR="00D935A0" w:rsidRPr="00533A30" w:rsidRDefault="00D935A0" w:rsidP="00533A30">
      <w:pPr>
        <w:pStyle w:val="Code"/>
        <w:rPr>
          <w:highlight w:val="white"/>
        </w:rPr>
      </w:pPr>
      <w:r w:rsidRPr="00533A30">
        <w:rPr>
          <w:highlight w:val="white"/>
        </w:rPr>
        <w:t xml:space="preserve">        (MiddleOperator.SignedModulo, 2), Register.dx);</w:t>
      </w:r>
    </w:p>
    <w:p w14:paraId="436CB53E"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3C71F480" w14:textId="77777777" w:rsidR="00D935A0" w:rsidRPr="00533A30" w:rsidRDefault="00D935A0" w:rsidP="00533A30">
      <w:pPr>
        <w:pStyle w:val="Code"/>
        <w:rPr>
          <w:highlight w:val="white"/>
        </w:rPr>
      </w:pPr>
      <w:r w:rsidRPr="00533A30">
        <w:rPr>
          <w:highlight w:val="white"/>
        </w:rPr>
        <w:t xml:space="preserve">        (MiddleOperator.SignedModulo, 4), Register.edx);</w:t>
      </w:r>
    </w:p>
    <w:p w14:paraId="7ABD985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689D9CE" w14:textId="77777777" w:rsidR="00D935A0" w:rsidRPr="00533A30" w:rsidRDefault="00D935A0" w:rsidP="00533A30">
      <w:pPr>
        <w:pStyle w:val="Code"/>
        <w:rPr>
          <w:highlight w:val="white"/>
        </w:rPr>
      </w:pPr>
      <w:r w:rsidRPr="00533A30">
        <w:rPr>
          <w:highlight w:val="white"/>
        </w:rPr>
        <w:t xml:space="preserve">        (MiddleOperator.SignedModulo, 8), Register.rdx);</w:t>
      </w:r>
    </w:p>
    <w:p w14:paraId="0175A77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9A5CB09" w14:textId="77777777" w:rsidR="00D935A0" w:rsidRPr="00533A30" w:rsidRDefault="00D935A0" w:rsidP="00533A30">
      <w:pPr>
        <w:pStyle w:val="Code"/>
        <w:rPr>
          <w:highlight w:val="white"/>
        </w:rPr>
      </w:pPr>
      <w:r w:rsidRPr="00533A30">
        <w:rPr>
          <w:highlight w:val="white"/>
        </w:rPr>
        <w:t xml:space="preserve">        (MiddleOperator.UnsignedModulo, 1), Register.ah);</w:t>
      </w:r>
    </w:p>
    <w:p w14:paraId="086ACD19"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044AF93C" w14:textId="77777777" w:rsidR="00D935A0" w:rsidRPr="00533A30" w:rsidRDefault="00D935A0" w:rsidP="00533A30">
      <w:pPr>
        <w:pStyle w:val="Code"/>
        <w:rPr>
          <w:highlight w:val="white"/>
        </w:rPr>
      </w:pPr>
      <w:r w:rsidRPr="00533A30">
        <w:rPr>
          <w:highlight w:val="white"/>
        </w:rPr>
        <w:t xml:space="preserve">        (MiddleOperator.UnsignedModulo, 2), Register.dx);</w:t>
      </w:r>
    </w:p>
    <w:p w14:paraId="4B483705"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C739033" w14:textId="77777777" w:rsidR="00D935A0" w:rsidRPr="00533A30" w:rsidRDefault="00D935A0" w:rsidP="00533A30">
      <w:pPr>
        <w:pStyle w:val="Code"/>
        <w:rPr>
          <w:highlight w:val="white"/>
        </w:rPr>
      </w:pPr>
      <w:r w:rsidRPr="00533A30">
        <w:rPr>
          <w:highlight w:val="white"/>
        </w:rPr>
        <w:t xml:space="preserve">        (MiddleOperator.UnsignedModulo, 4), Register.edx);</w:t>
      </w:r>
    </w:p>
    <w:p w14:paraId="686FBA5C"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14D405A" w14:textId="77777777" w:rsidR="00D935A0" w:rsidRPr="00533A30" w:rsidRDefault="00D935A0" w:rsidP="00533A30">
      <w:pPr>
        <w:pStyle w:val="Code"/>
        <w:rPr>
          <w:highlight w:val="white"/>
        </w:rPr>
      </w:pPr>
      <w:r w:rsidRPr="00533A30">
        <w:rPr>
          <w:highlight w:val="white"/>
        </w:rPr>
        <w:t xml:space="preserve">        (MiddleOperator.UnsignedModulo, 8), Register.rdx);</w:t>
      </w:r>
    </w:p>
    <w:p w14:paraId="2BAA89DF" w14:textId="77777777" w:rsidR="00D935A0" w:rsidRPr="00533A30" w:rsidRDefault="00D935A0" w:rsidP="00533A30">
      <w:pPr>
        <w:pStyle w:val="Code"/>
        <w:rPr>
          <w:highlight w:val="white"/>
        </w:rPr>
      </w:pPr>
    </w:p>
    <w:p w14:paraId="48780D4C"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40A2FBEB" w14:textId="77777777" w:rsidR="00D935A0" w:rsidRPr="00533A30" w:rsidRDefault="00D935A0" w:rsidP="00533A30">
      <w:pPr>
        <w:pStyle w:val="Code"/>
        <w:rPr>
          <w:highlight w:val="white"/>
        </w:rPr>
      </w:pPr>
      <w:r w:rsidRPr="00533A30">
        <w:rPr>
          <w:highlight w:val="white"/>
        </w:rPr>
        <w:t xml:space="preserve">        (MiddleOperator.SignedMultiply, 1), Register.ah);</w:t>
      </w:r>
    </w:p>
    <w:p w14:paraId="47A7420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769C262F" w14:textId="77777777" w:rsidR="00D935A0" w:rsidRPr="00533A30" w:rsidRDefault="00D935A0" w:rsidP="00533A30">
      <w:pPr>
        <w:pStyle w:val="Code"/>
        <w:rPr>
          <w:highlight w:val="white"/>
        </w:rPr>
      </w:pPr>
      <w:r w:rsidRPr="00533A30">
        <w:rPr>
          <w:highlight w:val="white"/>
        </w:rPr>
        <w:t xml:space="preserve">        (MiddleOperator.SignedMultiply, 2), Register.dx);</w:t>
      </w:r>
    </w:p>
    <w:p w14:paraId="5F71C2A6"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A453199" w14:textId="77777777" w:rsidR="00D935A0" w:rsidRPr="00533A30" w:rsidRDefault="00D935A0" w:rsidP="00533A30">
      <w:pPr>
        <w:pStyle w:val="Code"/>
        <w:rPr>
          <w:highlight w:val="white"/>
        </w:rPr>
      </w:pPr>
      <w:r w:rsidRPr="00533A30">
        <w:rPr>
          <w:highlight w:val="white"/>
        </w:rPr>
        <w:t xml:space="preserve">       (MiddleOperator.SignedMultiply, 4), Register.edx);</w:t>
      </w:r>
    </w:p>
    <w:p w14:paraId="3B8C8583"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18EABEA5" w14:textId="77777777" w:rsidR="00D935A0" w:rsidRPr="00533A30" w:rsidRDefault="00D935A0" w:rsidP="00533A30">
      <w:pPr>
        <w:pStyle w:val="Code"/>
        <w:rPr>
          <w:highlight w:val="white"/>
        </w:rPr>
      </w:pPr>
      <w:r w:rsidRPr="00533A30">
        <w:rPr>
          <w:highlight w:val="white"/>
        </w:rPr>
        <w:lastRenderedPageBreak/>
        <w:t xml:space="preserve">        (MiddleOperator.SignedMultiply, 8), Register.rdx);</w:t>
      </w:r>
    </w:p>
    <w:p w14:paraId="00A0816F"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892295C" w14:textId="77777777" w:rsidR="00D935A0" w:rsidRPr="00533A30" w:rsidRDefault="00D935A0" w:rsidP="00533A30">
      <w:pPr>
        <w:pStyle w:val="Code"/>
        <w:rPr>
          <w:highlight w:val="white"/>
        </w:rPr>
      </w:pPr>
      <w:r w:rsidRPr="00533A30">
        <w:rPr>
          <w:highlight w:val="white"/>
        </w:rPr>
        <w:t xml:space="preserve">       (MiddleOperator.UnsignedMultiply, 1), Register.ah);</w:t>
      </w:r>
    </w:p>
    <w:p w14:paraId="0A49847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416AB61C" w14:textId="77777777" w:rsidR="00D935A0" w:rsidRPr="00533A30" w:rsidRDefault="00D935A0" w:rsidP="00533A30">
      <w:pPr>
        <w:pStyle w:val="Code"/>
        <w:rPr>
          <w:highlight w:val="white"/>
        </w:rPr>
      </w:pPr>
      <w:r w:rsidRPr="00533A30">
        <w:rPr>
          <w:highlight w:val="white"/>
        </w:rPr>
        <w:t xml:space="preserve">        (MiddleOperator.UnsignedMultiply, 2), Register.dx);</w:t>
      </w:r>
    </w:p>
    <w:p w14:paraId="35D92434"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664EC0BF" w14:textId="77777777" w:rsidR="00D935A0" w:rsidRPr="00533A30" w:rsidRDefault="00D935A0" w:rsidP="00533A30">
      <w:pPr>
        <w:pStyle w:val="Code"/>
        <w:rPr>
          <w:highlight w:val="white"/>
        </w:rPr>
      </w:pPr>
      <w:r w:rsidRPr="00533A30">
        <w:rPr>
          <w:highlight w:val="white"/>
        </w:rPr>
        <w:t xml:space="preserve">        (MiddleOperator.UnsignedMultiply, 4), Register.edx);</w:t>
      </w:r>
    </w:p>
    <w:p w14:paraId="764541C4"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59F8E8FF" w14:textId="77777777" w:rsidR="00D935A0" w:rsidRPr="00533A30" w:rsidRDefault="00D935A0" w:rsidP="00533A30">
      <w:pPr>
        <w:pStyle w:val="Code"/>
        <w:rPr>
          <w:highlight w:val="white"/>
        </w:rPr>
      </w:pPr>
      <w:r w:rsidRPr="00533A30">
        <w:rPr>
          <w:highlight w:val="white"/>
        </w:rPr>
        <w:t xml:space="preserve">        (MiddleOperator.UnsignedMultiply, 8), Register.rdx);</w:t>
      </w:r>
    </w:p>
    <w:p w14:paraId="3D0F74F3" w14:textId="77777777" w:rsidR="00D935A0" w:rsidRPr="00533A30" w:rsidRDefault="00D935A0" w:rsidP="00533A30">
      <w:pPr>
        <w:pStyle w:val="Code"/>
        <w:rPr>
          <w:highlight w:val="white"/>
        </w:rPr>
      </w:pPr>
    </w:p>
    <w:p w14:paraId="150660D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0BE451E" w14:textId="77777777" w:rsidR="00D935A0" w:rsidRPr="00533A30" w:rsidRDefault="00D935A0" w:rsidP="00533A30">
      <w:pPr>
        <w:pStyle w:val="Code"/>
        <w:rPr>
          <w:highlight w:val="white"/>
        </w:rPr>
      </w:pPr>
      <w:r w:rsidRPr="00533A30">
        <w:rPr>
          <w:highlight w:val="white"/>
        </w:rPr>
        <w:t xml:space="preserve">        (MiddleOperator.SignedDivide, 1), Register.ah);</w:t>
      </w:r>
    </w:p>
    <w:p w14:paraId="0E6E530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9745085" w14:textId="77777777" w:rsidR="00D935A0" w:rsidRPr="00533A30" w:rsidRDefault="00D935A0" w:rsidP="00533A30">
      <w:pPr>
        <w:pStyle w:val="Code"/>
        <w:rPr>
          <w:highlight w:val="white"/>
        </w:rPr>
      </w:pPr>
      <w:r w:rsidRPr="00533A30">
        <w:rPr>
          <w:highlight w:val="white"/>
        </w:rPr>
        <w:t xml:space="preserve">        (MiddleOperator.SignedDivide, 2), Register.dx);</w:t>
      </w:r>
    </w:p>
    <w:p w14:paraId="3E41C666"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7C6506DA" w14:textId="77777777" w:rsidR="00D935A0" w:rsidRPr="00533A30" w:rsidRDefault="00D935A0" w:rsidP="00533A30">
      <w:pPr>
        <w:pStyle w:val="Code"/>
        <w:rPr>
          <w:highlight w:val="white"/>
        </w:rPr>
      </w:pPr>
      <w:r w:rsidRPr="00533A30">
        <w:rPr>
          <w:highlight w:val="white"/>
        </w:rPr>
        <w:t xml:space="preserve">        (MiddleOperator.SignedDivide, 4), Register.edx);</w:t>
      </w:r>
    </w:p>
    <w:p w14:paraId="4AC4C431"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79A77453" w14:textId="77777777" w:rsidR="00D935A0" w:rsidRPr="00533A30" w:rsidRDefault="00D935A0" w:rsidP="00533A30">
      <w:pPr>
        <w:pStyle w:val="Code"/>
        <w:rPr>
          <w:highlight w:val="white"/>
        </w:rPr>
      </w:pPr>
      <w:r w:rsidRPr="00533A30">
        <w:rPr>
          <w:highlight w:val="white"/>
        </w:rPr>
        <w:t xml:space="preserve">        (MiddleOperator.SignedDivide, 8), Register.rdx);</w:t>
      </w:r>
    </w:p>
    <w:p w14:paraId="28267CE7"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6792815B" w14:textId="77777777" w:rsidR="00D935A0" w:rsidRPr="00533A30" w:rsidRDefault="00D935A0" w:rsidP="00533A30">
      <w:pPr>
        <w:pStyle w:val="Code"/>
        <w:rPr>
          <w:highlight w:val="white"/>
        </w:rPr>
      </w:pPr>
      <w:r w:rsidRPr="00533A30">
        <w:rPr>
          <w:highlight w:val="white"/>
        </w:rPr>
        <w:t xml:space="preserve">        (MiddleOperator.UnsignedDivide, 1), Register.ah);</w:t>
      </w:r>
    </w:p>
    <w:p w14:paraId="7A797F49"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214FDB2" w14:textId="77777777" w:rsidR="00D935A0" w:rsidRPr="00533A30" w:rsidRDefault="00D935A0" w:rsidP="00533A30">
      <w:pPr>
        <w:pStyle w:val="Code"/>
        <w:rPr>
          <w:highlight w:val="white"/>
        </w:rPr>
      </w:pPr>
      <w:r w:rsidRPr="00533A30">
        <w:rPr>
          <w:highlight w:val="white"/>
        </w:rPr>
        <w:t xml:space="preserve">        (MiddleOperator.UnsignedDivide, 2), Register.dx);</w:t>
      </w:r>
    </w:p>
    <w:p w14:paraId="1A5557F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571CE224" w14:textId="77777777" w:rsidR="00D935A0" w:rsidRPr="00533A30" w:rsidRDefault="00D935A0" w:rsidP="00533A30">
      <w:pPr>
        <w:pStyle w:val="Code"/>
        <w:rPr>
          <w:highlight w:val="white"/>
        </w:rPr>
      </w:pPr>
      <w:r w:rsidRPr="00533A30">
        <w:rPr>
          <w:highlight w:val="white"/>
        </w:rPr>
        <w:t xml:space="preserve">        (MiddleOperator.UnsignedDivide, 4), Register.edx);</w:t>
      </w:r>
    </w:p>
    <w:p w14:paraId="0A1C747F"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00ADD175" w14:textId="77777777" w:rsidR="00D935A0" w:rsidRPr="00533A30" w:rsidRDefault="00D935A0" w:rsidP="00533A30">
      <w:pPr>
        <w:pStyle w:val="Code"/>
        <w:rPr>
          <w:highlight w:val="white"/>
        </w:rPr>
      </w:pPr>
      <w:r w:rsidRPr="00533A30">
        <w:rPr>
          <w:highlight w:val="white"/>
        </w:rPr>
        <w:t xml:space="preserve">        (MiddleOperator.UnsignedDivide, 8), Register.rdx);</w:t>
      </w:r>
    </w:p>
    <w:p w14:paraId="27491427" w14:textId="77777777" w:rsidR="00D935A0" w:rsidRPr="00533A30" w:rsidRDefault="00D935A0" w:rsidP="00533A30">
      <w:pPr>
        <w:pStyle w:val="Code"/>
        <w:rPr>
          <w:highlight w:val="white"/>
        </w:rPr>
      </w:pPr>
    </w:p>
    <w:p w14:paraId="3996DACF"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6B5516D8" w14:textId="77777777" w:rsidR="00D935A0" w:rsidRPr="00533A30" w:rsidRDefault="00D935A0" w:rsidP="00533A30">
      <w:pPr>
        <w:pStyle w:val="Code"/>
        <w:rPr>
          <w:highlight w:val="white"/>
        </w:rPr>
      </w:pPr>
      <w:r w:rsidRPr="00533A30">
        <w:rPr>
          <w:highlight w:val="white"/>
        </w:rPr>
        <w:t xml:space="preserve">        (MiddleOperator.SignedModulo, 1), Register.ah);</w:t>
      </w:r>
    </w:p>
    <w:p w14:paraId="3A5A445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3FBCE57" w14:textId="77777777" w:rsidR="00D935A0" w:rsidRPr="00533A30" w:rsidRDefault="00D935A0" w:rsidP="00533A30">
      <w:pPr>
        <w:pStyle w:val="Code"/>
        <w:rPr>
          <w:highlight w:val="white"/>
        </w:rPr>
      </w:pPr>
      <w:r w:rsidRPr="00533A30">
        <w:rPr>
          <w:highlight w:val="white"/>
        </w:rPr>
        <w:t xml:space="preserve">        (MiddleOperator.SignedModulo, 2), Register.dx);</w:t>
      </w:r>
    </w:p>
    <w:p w14:paraId="5E279D3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0C66CD8" w14:textId="77777777" w:rsidR="00D935A0" w:rsidRPr="00533A30" w:rsidRDefault="00D935A0" w:rsidP="00533A30">
      <w:pPr>
        <w:pStyle w:val="Code"/>
        <w:rPr>
          <w:highlight w:val="white"/>
        </w:rPr>
      </w:pPr>
      <w:r w:rsidRPr="00533A30">
        <w:rPr>
          <w:highlight w:val="white"/>
        </w:rPr>
        <w:t xml:space="preserve">        (MiddleOperator.SignedModulo, 4), Register.edx);</w:t>
      </w:r>
    </w:p>
    <w:p w14:paraId="474A609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0B68CE63" w14:textId="77777777" w:rsidR="00D935A0" w:rsidRPr="00533A30" w:rsidRDefault="00D935A0" w:rsidP="00533A30">
      <w:pPr>
        <w:pStyle w:val="Code"/>
        <w:rPr>
          <w:highlight w:val="white"/>
        </w:rPr>
      </w:pPr>
      <w:r w:rsidRPr="00533A30">
        <w:rPr>
          <w:highlight w:val="white"/>
        </w:rPr>
        <w:t xml:space="preserve">        (MiddleOperator.SignedModulo, 8), Register.rdx);</w:t>
      </w:r>
    </w:p>
    <w:p w14:paraId="4EC268A8"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1335D3D2" w14:textId="77777777" w:rsidR="00D935A0" w:rsidRPr="00533A30" w:rsidRDefault="00D935A0" w:rsidP="00533A30">
      <w:pPr>
        <w:pStyle w:val="Code"/>
        <w:rPr>
          <w:highlight w:val="white"/>
        </w:rPr>
      </w:pPr>
      <w:r w:rsidRPr="00533A30">
        <w:rPr>
          <w:highlight w:val="white"/>
        </w:rPr>
        <w:t xml:space="preserve">        (MiddleOperator.UnsignedModulo, 1), Register.ah);</w:t>
      </w:r>
    </w:p>
    <w:p w14:paraId="130BCA27"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4656E9BF" w14:textId="77777777" w:rsidR="00D935A0" w:rsidRPr="00533A30" w:rsidRDefault="00D935A0" w:rsidP="00533A30">
      <w:pPr>
        <w:pStyle w:val="Code"/>
        <w:rPr>
          <w:highlight w:val="white"/>
        </w:rPr>
      </w:pPr>
      <w:r w:rsidRPr="00533A30">
        <w:rPr>
          <w:highlight w:val="white"/>
        </w:rPr>
        <w:t xml:space="preserve">        (MiddleOperator.UnsignedModulo, 2), Register.dx);</w:t>
      </w:r>
    </w:p>
    <w:p w14:paraId="0F522B57"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5E55721C" w14:textId="77777777" w:rsidR="00D935A0" w:rsidRPr="00533A30" w:rsidRDefault="00D935A0" w:rsidP="00533A30">
      <w:pPr>
        <w:pStyle w:val="Code"/>
        <w:rPr>
          <w:highlight w:val="white"/>
        </w:rPr>
      </w:pPr>
      <w:r w:rsidRPr="00533A30">
        <w:rPr>
          <w:highlight w:val="white"/>
        </w:rPr>
        <w:t xml:space="preserve">        (MiddleOperator.UnsignedModulo, 4), Register.edx);</w:t>
      </w:r>
    </w:p>
    <w:p w14:paraId="0F077D48"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D5DF638" w14:textId="77777777" w:rsidR="00D935A0" w:rsidRPr="00533A30" w:rsidRDefault="00D935A0" w:rsidP="00533A30">
      <w:pPr>
        <w:pStyle w:val="Code"/>
        <w:rPr>
          <w:highlight w:val="white"/>
        </w:rPr>
      </w:pPr>
      <w:r w:rsidRPr="00533A30">
        <w:rPr>
          <w:highlight w:val="white"/>
        </w:rPr>
        <w:t xml:space="preserve">        (MiddleOperator.UnsignedModulo, 8), Register.rdx);</w:t>
      </w:r>
    </w:p>
    <w:p w14:paraId="08BB8BA1" w14:textId="77777777" w:rsidR="00D935A0" w:rsidRPr="00533A30" w:rsidRDefault="00D935A0" w:rsidP="00533A30">
      <w:pPr>
        <w:pStyle w:val="Code"/>
        <w:rPr>
          <w:highlight w:val="white"/>
        </w:rPr>
      </w:pPr>
    </w:p>
    <w:p w14:paraId="1DE84554" w14:textId="77777777" w:rsidR="00D935A0" w:rsidRPr="00533A30" w:rsidRDefault="00D935A0" w:rsidP="00533A30">
      <w:pPr>
        <w:pStyle w:val="Code"/>
        <w:rPr>
          <w:highlight w:val="white"/>
        </w:rPr>
      </w:pPr>
      <w:r w:rsidRPr="00533A30">
        <w:rPr>
          <w:highlight w:val="white"/>
        </w:rPr>
        <w:t xml:space="preserve">      m_middleToIntegralMap.</w:t>
      </w:r>
    </w:p>
    <w:p w14:paraId="72B876F0" w14:textId="77777777" w:rsidR="00D935A0" w:rsidRPr="00533A30" w:rsidRDefault="00D935A0" w:rsidP="00533A30">
      <w:pPr>
        <w:pStyle w:val="Code"/>
        <w:rPr>
          <w:highlight w:val="white"/>
        </w:rPr>
      </w:pPr>
      <w:r w:rsidRPr="00533A30">
        <w:rPr>
          <w:highlight w:val="white"/>
        </w:rPr>
        <w:t xml:space="preserve">        Add(MiddleOperator.UnaryAdd, AssemblyOperator.empty);</w:t>
      </w:r>
    </w:p>
    <w:p w14:paraId="29B7C3B5" w14:textId="77777777" w:rsidR="00D935A0" w:rsidRPr="00533A30" w:rsidRDefault="00D935A0" w:rsidP="00533A30">
      <w:pPr>
        <w:pStyle w:val="Code"/>
        <w:rPr>
          <w:highlight w:val="white"/>
        </w:rPr>
      </w:pPr>
      <w:r w:rsidRPr="00533A30">
        <w:rPr>
          <w:highlight w:val="white"/>
        </w:rPr>
        <w:t xml:space="preserve">      m_middleToIntegralMap.</w:t>
      </w:r>
    </w:p>
    <w:p w14:paraId="09DBCD99" w14:textId="77777777" w:rsidR="00D935A0" w:rsidRPr="00533A30" w:rsidRDefault="00D935A0" w:rsidP="00533A30">
      <w:pPr>
        <w:pStyle w:val="Code"/>
        <w:rPr>
          <w:highlight w:val="white"/>
        </w:rPr>
      </w:pPr>
      <w:r w:rsidRPr="00533A30">
        <w:rPr>
          <w:highlight w:val="white"/>
        </w:rPr>
        <w:t xml:space="preserve">        Add(MiddleOperator.BitwiseNot, AssemblyOperator.not);</w:t>
      </w:r>
    </w:p>
    <w:p w14:paraId="506B2E10" w14:textId="77777777" w:rsidR="00D935A0" w:rsidRPr="00533A30" w:rsidRDefault="00D935A0" w:rsidP="00533A30">
      <w:pPr>
        <w:pStyle w:val="Code"/>
        <w:rPr>
          <w:highlight w:val="white"/>
        </w:rPr>
      </w:pPr>
      <w:r w:rsidRPr="00533A30">
        <w:rPr>
          <w:highlight w:val="white"/>
        </w:rPr>
        <w:t xml:space="preserve">      m_middleToIntegralMap.</w:t>
      </w:r>
    </w:p>
    <w:p w14:paraId="3AD30097" w14:textId="77777777" w:rsidR="00D935A0" w:rsidRPr="00533A30" w:rsidRDefault="00D935A0" w:rsidP="00533A30">
      <w:pPr>
        <w:pStyle w:val="Code"/>
        <w:rPr>
          <w:highlight w:val="white"/>
        </w:rPr>
      </w:pPr>
      <w:r w:rsidRPr="00533A30">
        <w:rPr>
          <w:highlight w:val="white"/>
        </w:rPr>
        <w:t xml:space="preserve">        Add(MiddleOperator.UnarySubtract, AssemblyOperator.neg);</w:t>
      </w:r>
    </w:p>
    <w:p w14:paraId="4BCA8675" w14:textId="77777777" w:rsidR="00D935A0" w:rsidRPr="00533A30" w:rsidRDefault="00D935A0" w:rsidP="00533A30">
      <w:pPr>
        <w:pStyle w:val="Code"/>
        <w:rPr>
          <w:highlight w:val="white"/>
        </w:rPr>
      </w:pPr>
      <w:r w:rsidRPr="00533A30">
        <w:rPr>
          <w:highlight w:val="white"/>
        </w:rPr>
        <w:t xml:space="preserve">      m_middleToIntegralMap.</w:t>
      </w:r>
    </w:p>
    <w:p w14:paraId="33951C08" w14:textId="77777777" w:rsidR="00D935A0" w:rsidRPr="00533A30" w:rsidRDefault="00D935A0" w:rsidP="00533A30">
      <w:pPr>
        <w:pStyle w:val="Code"/>
        <w:rPr>
          <w:highlight w:val="white"/>
        </w:rPr>
      </w:pPr>
      <w:r w:rsidRPr="00533A30">
        <w:rPr>
          <w:highlight w:val="white"/>
        </w:rPr>
        <w:t xml:space="preserve">        Add(MiddleOperator.Increment, AssemblyOperator.inc);</w:t>
      </w:r>
    </w:p>
    <w:p w14:paraId="7A613D76" w14:textId="77777777" w:rsidR="00D935A0" w:rsidRPr="00533A30" w:rsidRDefault="00D935A0" w:rsidP="00533A30">
      <w:pPr>
        <w:pStyle w:val="Code"/>
        <w:rPr>
          <w:highlight w:val="white"/>
        </w:rPr>
      </w:pPr>
      <w:r w:rsidRPr="00533A30">
        <w:rPr>
          <w:highlight w:val="white"/>
        </w:rPr>
        <w:t xml:space="preserve">      m_middleToIntegralMap.</w:t>
      </w:r>
    </w:p>
    <w:p w14:paraId="7F7FE0E8" w14:textId="77777777" w:rsidR="00D935A0" w:rsidRPr="00533A30" w:rsidRDefault="00D935A0" w:rsidP="00533A30">
      <w:pPr>
        <w:pStyle w:val="Code"/>
        <w:rPr>
          <w:highlight w:val="white"/>
        </w:rPr>
      </w:pPr>
      <w:r w:rsidRPr="00533A30">
        <w:rPr>
          <w:highlight w:val="white"/>
        </w:rPr>
        <w:t xml:space="preserve">        Add(MiddleOperator.Decrement, AssemblyOperator.dec);</w:t>
      </w:r>
    </w:p>
    <w:p w14:paraId="67E42D06" w14:textId="77777777" w:rsidR="00D935A0" w:rsidRPr="00533A30" w:rsidRDefault="00D935A0" w:rsidP="00533A30">
      <w:pPr>
        <w:pStyle w:val="Code"/>
        <w:rPr>
          <w:highlight w:val="white"/>
        </w:rPr>
      </w:pPr>
      <w:r w:rsidRPr="00533A30">
        <w:rPr>
          <w:highlight w:val="white"/>
        </w:rPr>
        <w:t xml:space="preserve">      m_middleToIntegralMap.</w:t>
      </w:r>
    </w:p>
    <w:p w14:paraId="37A02C0D" w14:textId="77777777" w:rsidR="00D935A0" w:rsidRPr="00533A30" w:rsidRDefault="00D935A0" w:rsidP="00533A30">
      <w:pPr>
        <w:pStyle w:val="Code"/>
        <w:rPr>
          <w:highlight w:val="white"/>
        </w:rPr>
      </w:pPr>
      <w:r w:rsidRPr="00533A30">
        <w:rPr>
          <w:highlight w:val="white"/>
        </w:rPr>
        <w:t xml:space="preserve">        Add(MiddleOperator.SignedMultiply, AssemblyOperator.imul);</w:t>
      </w:r>
    </w:p>
    <w:p w14:paraId="16C6C5A4" w14:textId="77777777" w:rsidR="00D935A0" w:rsidRPr="00533A30" w:rsidRDefault="00D935A0" w:rsidP="00533A30">
      <w:pPr>
        <w:pStyle w:val="Code"/>
        <w:rPr>
          <w:highlight w:val="white"/>
        </w:rPr>
      </w:pPr>
      <w:r w:rsidRPr="00533A30">
        <w:rPr>
          <w:highlight w:val="white"/>
        </w:rPr>
        <w:t xml:space="preserve">      m_middleToIntegralMap.</w:t>
      </w:r>
    </w:p>
    <w:p w14:paraId="6298F307" w14:textId="77777777" w:rsidR="00D935A0" w:rsidRPr="00533A30" w:rsidRDefault="00D935A0" w:rsidP="00533A30">
      <w:pPr>
        <w:pStyle w:val="Code"/>
        <w:rPr>
          <w:highlight w:val="white"/>
        </w:rPr>
      </w:pPr>
      <w:r w:rsidRPr="00533A30">
        <w:rPr>
          <w:highlight w:val="white"/>
        </w:rPr>
        <w:lastRenderedPageBreak/>
        <w:t xml:space="preserve">        Add(MiddleOperator.SignedDivide, AssemblyOperator.idiv);</w:t>
      </w:r>
    </w:p>
    <w:p w14:paraId="20B03434" w14:textId="77777777" w:rsidR="00D935A0" w:rsidRPr="00533A30" w:rsidRDefault="00D935A0" w:rsidP="00533A30">
      <w:pPr>
        <w:pStyle w:val="Code"/>
        <w:rPr>
          <w:highlight w:val="white"/>
        </w:rPr>
      </w:pPr>
      <w:r w:rsidRPr="00533A30">
        <w:rPr>
          <w:highlight w:val="white"/>
        </w:rPr>
        <w:t xml:space="preserve">      m_middleToIntegralMap.</w:t>
      </w:r>
    </w:p>
    <w:p w14:paraId="22CF6E82" w14:textId="77777777" w:rsidR="00D935A0" w:rsidRPr="00533A30" w:rsidRDefault="00D935A0" w:rsidP="00533A30">
      <w:pPr>
        <w:pStyle w:val="Code"/>
        <w:rPr>
          <w:highlight w:val="white"/>
        </w:rPr>
      </w:pPr>
      <w:r w:rsidRPr="00533A30">
        <w:rPr>
          <w:highlight w:val="white"/>
        </w:rPr>
        <w:t xml:space="preserve">        Add(MiddleOperator.SignedModulo, AssemblyOperator.idiv);</w:t>
      </w:r>
    </w:p>
    <w:p w14:paraId="0ACF2CE0" w14:textId="77777777" w:rsidR="00D935A0" w:rsidRPr="00533A30" w:rsidRDefault="00D935A0" w:rsidP="00533A30">
      <w:pPr>
        <w:pStyle w:val="Code"/>
        <w:rPr>
          <w:highlight w:val="white"/>
        </w:rPr>
      </w:pPr>
      <w:r w:rsidRPr="00533A30">
        <w:rPr>
          <w:highlight w:val="white"/>
        </w:rPr>
        <w:t xml:space="preserve">      m_middleToIntegralMap.</w:t>
      </w:r>
    </w:p>
    <w:p w14:paraId="48F930F7" w14:textId="77777777" w:rsidR="00D935A0" w:rsidRPr="00533A30" w:rsidRDefault="00D935A0" w:rsidP="00533A30">
      <w:pPr>
        <w:pStyle w:val="Code"/>
        <w:rPr>
          <w:highlight w:val="white"/>
        </w:rPr>
      </w:pPr>
      <w:r w:rsidRPr="00533A30">
        <w:rPr>
          <w:highlight w:val="white"/>
        </w:rPr>
        <w:t xml:space="preserve">        Add(MiddleOperator.UnsignedMultiply, AssemblyOperator.mul);</w:t>
      </w:r>
    </w:p>
    <w:p w14:paraId="1AD85849" w14:textId="77777777" w:rsidR="00D935A0" w:rsidRPr="00533A30" w:rsidRDefault="00D935A0" w:rsidP="00533A30">
      <w:pPr>
        <w:pStyle w:val="Code"/>
        <w:rPr>
          <w:highlight w:val="white"/>
        </w:rPr>
      </w:pPr>
      <w:r w:rsidRPr="00533A30">
        <w:rPr>
          <w:highlight w:val="white"/>
        </w:rPr>
        <w:t xml:space="preserve">      m_middleToIntegralMap.</w:t>
      </w:r>
    </w:p>
    <w:p w14:paraId="78BFB937" w14:textId="77777777" w:rsidR="00D935A0" w:rsidRPr="00533A30" w:rsidRDefault="00D935A0" w:rsidP="00533A30">
      <w:pPr>
        <w:pStyle w:val="Code"/>
        <w:rPr>
          <w:highlight w:val="white"/>
        </w:rPr>
      </w:pPr>
      <w:r w:rsidRPr="00533A30">
        <w:rPr>
          <w:highlight w:val="white"/>
        </w:rPr>
        <w:t xml:space="preserve">        Add(MiddleOperator.UnsignedDivide, AssemblyOperator.div);</w:t>
      </w:r>
    </w:p>
    <w:p w14:paraId="6E3164DE" w14:textId="77777777" w:rsidR="00D935A0" w:rsidRPr="00533A30" w:rsidRDefault="00D935A0" w:rsidP="00533A30">
      <w:pPr>
        <w:pStyle w:val="Code"/>
        <w:rPr>
          <w:highlight w:val="white"/>
        </w:rPr>
      </w:pPr>
      <w:r w:rsidRPr="00533A30">
        <w:rPr>
          <w:highlight w:val="white"/>
        </w:rPr>
        <w:t xml:space="preserve">      m_middleToIntegralMap.</w:t>
      </w:r>
    </w:p>
    <w:p w14:paraId="77F79C72" w14:textId="77777777" w:rsidR="00D935A0" w:rsidRPr="00533A30" w:rsidRDefault="00D935A0" w:rsidP="00533A30">
      <w:pPr>
        <w:pStyle w:val="Code"/>
        <w:rPr>
          <w:highlight w:val="white"/>
        </w:rPr>
      </w:pPr>
      <w:r w:rsidRPr="00533A30">
        <w:rPr>
          <w:highlight w:val="white"/>
        </w:rPr>
        <w:t xml:space="preserve">        Add(MiddleOperator.UnsignedModulo, AssemblyOperator.div);</w:t>
      </w:r>
    </w:p>
    <w:p w14:paraId="7139AEBB" w14:textId="77777777" w:rsidR="00D935A0" w:rsidRPr="00533A30" w:rsidRDefault="00D935A0" w:rsidP="00533A30">
      <w:pPr>
        <w:pStyle w:val="Code"/>
        <w:rPr>
          <w:highlight w:val="white"/>
        </w:rPr>
      </w:pPr>
    </w:p>
    <w:p w14:paraId="4CF13CBC" w14:textId="77777777" w:rsidR="00D935A0" w:rsidRPr="00533A30" w:rsidRDefault="00D935A0" w:rsidP="00533A30">
      <w:pPr>
        <w:pStyle w:val="Code"/>
        <w:rPr>
          <w:highlight w:val="white"/>
        </w:rPr>
      </w:pPr>
      <w:r w:rsidRPr="00533A30">
        <w:rPr>
          <w:highlight w:val="white"/>
        </w:rPr>
        <w:t xml:space="preserve">      m_floatPushMap.Add(Sort.Signed_Int, AssemblyOperator.fild_word);</w:t>
      </w:r>
    </w:p>
    <w:p w14:paraId="5DB3DB6D" w14:textId="77777777" w:rsidR="00D935A0" w:rsidRPr="00533A30" w:rsidRDefault="00D935A0" w:rsidP="00533A30">
      <w:pPr>
        <w:pStyle w:val="Code"/>
        <w:rPr>
          <w:highlight w:val="white"/>
        </w:rPr>
      </w:pPr>
      <w:r w:rsidRPr="00533A30">
        <w:rPr>
          <w:highlight w:val="white"/>
        </w:rPr>
        <w:t xml:space="preserve">      m_floatPushMap.Add(Sort.Unsigned_Int, AssemblyOperator.fild_word);</w:t>
      </w:r>
    </w:p>
    <w:p w14:paraId="57F5CA59" w14:textId="77777777" w:rsidR="00D935A0" w:rsidRPr="00533A30" w:rsidRDefault="00D935A0" w:rsidP="00533A30">
      <w:pPr>
        <w:pStyle w:val="Code"/>
        <w:rPr>
          <w:highlight w:val="white"/>
        </w:rPr>
      </w:pPr>
      <w:r w:rsidRPr="00533A30">
        <w:rPr>
          <w:highlight w:val="white"/>
        </w:rPr>
        <w:t xml:space="preserve">      m_floatPushMap.Add(Sort.Signed_Long_Int, AssemblyOperator.fild_dword);</w:t>
      </w:r>
    </w:p>
    <w:p w14:paraId="0B60ABCD" w14:textId="77777777" w:rsidR="00D935A0" w:rsidRPr="00533A30" w:rsidRDefault="00D935A0" w:rsidP="00533A30">
      <w:pPr>
        <w:pStyle w:val="Code"/>
        <w:rPr>
          <w:highlight w:val="white"/>
        </w:rPr>
      </w:pPr>
      <w:r w:rsidRPr="00533A30">
        <w:rPr>
          <w:highlight w:val="white"/>
        </w:rPr>
        <w:t xml:space="preserve">      m_floatPushMap.Add(Sort.Unsigned_Long_Int, AssemblyOperator.fild_dword);</w:t>
      </w:r>
    </w:p>
    <w:p w14:paraId="16AB876E" w14:textId="77777777" w:rsidR="00D935A0" w:rsidRPr="00533A30" w:rsidRDefault="00D935A0" w:rsidP="00533A30">
      <w:pPr>
        <w:pStyle w:val="Code"/>
        <w:rPr>
          <w:highlight w:val="white"/>
        </w:rPr>
      </w:pPr>
      <w:r w:rsidRPr="00533A30">
        <w:rPr>
          <w:highlight w:val="white"/>
        </w:rPr>
        <w:t xml:space="preserve">      m_floatPushMap.Add(Sort.Float, AssemblyOperator.fld_dword);</w:t>
      </w:r>
    </w:p>
    <w:p w14:paraId="4D774407" w14:textId="77777777" w:rsidR="00D935A0" w:rsidRPr="00533A30" w:rsidRDefault="00D935A0" w:rsidP="00533A30">
      <w:pPr>
        <w:pStyle w:val="Code"/>
        <w:rPr>
          <w:highlight w:val="white"/>
        </w:rPr>
      </w:pPr>
      <w:r w:rsidRPr="00533A30">
        <w:rPr>
          <w:highlight w:val="white"/>
        </w:rPr>
        <w:t xml:space="preserve">      m_floatPushMap.Add(Sort.Double, AssemblyOperator.fld_qword);</w:t>
      </w:r>
    </w:p>
    <w:p w14:paraId="73799BCE" w14:textId="77777777" w:rsidR="00D935A0" w:rsidRPr="00533A30" w:rsidRDefault="00D935A0" w:rsidP="00533A30">
      <w:pPr>
        <w:pStyle w:val="Code"/>
        <w:rPr>
          <w:highlight w:val="white"/>
        </w:rPr>
      </w:pPr>
      <w:r w:rsidRPr="00533A30">
        <w:rPr>
          <w:highlight w:val="white"/>
        </w:rPr>
        <w:t xml:space="preserve">      m_floatPushMap.Add(Sort.Long_Double, AssemblyOperator.fld_qword);</w:t>
      </w:r>
    </w:p>
    <w:p w14:paraId="1B5B10D2" w14:textId="77777777" w:rsidR="00D935A0" w:rsidRPr="00533A30" w:rsidRDefault="00D935A0" w:rsidP="00533A30">
      <w:pPr>
        <w:pStyle w:val="Code"/>
        <w:rPr>
          <w:highlight w:val="white"/>
        </w:rPr>
      </w:pPr>
    </w:p>
    <w:p w14:paraId="0FA0F9D2" w14:textId="77777777" w:rsidR="00D935A0" w:rsidRPr="00533A30" w:rsidRDefault="00D935A0" w:rsidP="00533A30">
      <w:pPr>
        <w:pStyle w:val="Code"/>
        <w:rPr>
          <w:highlight w:val="white"/>
        </w:rPr>
      </w:pPr>
      <w:r w:rsidRPr="00533A30">
        <w:rPr>
          <w:highlight w:val="white"/>
        </w:rPr>
        <w:t xml:space="preserve">      m_floatTopMap.Add(Sort.Signed_Int, AssemblyOperator.fist_word);</w:t>
      </w:r>
    </w:p>
    <w:p w14:paraId="2D9CA33D" w14:textId="77777777" w:rsidR="00D935A0" w:rsidRPr="00533A30" w:rsidRDefault="00D935A0" w:rsidP="00533A30">
      <w:pPr>
        <w:pStyle w:val="Code"/>
        <w:rPr>
          <w:highlight w:val="white"/>
        </w:rPr>
      </w:pPr>
      <w:r w:rsidRPr="00533A30">
        <w:rPr>
          <w:highlight w:val="white"/>
        </w:rPr>
        <w:t xml:space="preserve">      m_floatTopMap.Add(Sort.Unsigned_Int, AssemblyOperator.fist_word);</w:t>
      </w:r>
    </w:p>
    <w:p w14:paraId="6D2F2C9B" w14:textId="77777777" w:rsidR="00D935A0" w:rsidRPr="00533A30" w:rsidRDefault="00D935A0" w:rsidP="00533A30">
      <w:pPr>
        <w:pStyle w:val="Code"/>
        <w:rPr>
          <w:highlight w:val="white"/>
        </w:rPr>
      </w:pPr>
      <w:r w:rsidRPr="00533A30">
        <w:rPr>
          <w:highlight w:val="white"/>
        </w:rPr>
        <w:t xml:space="preserve">      m_floatTopMap.Add(Sort.Pointer, AssemblyOperator.fist_word);</w:t>
      </w:r>
    </w:p>
    <w:p w14:paraId="45CF2128" w14:textId="77777777" w:rsidR="00D935A0" w:rsidRPr="00533A30" w:rsidRDefault="00D935A0" w:rsidP="00533A30">
      <w:pPr>
        <w:pStyle w:val="Code"/>
        <w:rPr>
          <w:highlight w:val="white"/>
        </w:rPr>
      </w:pPr>
      <w:r w:rsidRPr="00533A30">
        <w:rPr>
          <w:highlight w:val="white"/>
        </w:rPr>
        <w:t xml:space="preserve">      m_floatTopMap.Add(Sort.Signed_Long_Int, AssemblyOperator.fist_dword);</w:t>
      </w:r>
    </w:p>
    <w:p w14:paraId="3637D645" w14:textId="77777777" w:rsidR="00D935A0" w:rsidRPr="00533A30" w:rsidRDefault="00D935A0" w:rsidP="00533A30">
      <w:pPr>
        <w:pStyle w:val="Code"/>
        <w:rPr>
          <w:highlight w:val="white"/>
        </w:rPr>
      </w:pPr>
      <w:r w:rsidRPr="00533A30">
        <w:rPr>
          <w:highlight w:val="white"/>
        </w:rPr>
        <w:t xml:space="preserve">      m_floatTopMap.Add(Sort.Unsigned_Long_Int, AssemblyOperator.fist_dword);</w:t>
      </w:r>
    </w:p>
    <w:p w14:paraId="1723EDA2" w14:textId="77777777" w:rsidR="00D935A0" w:rsidRPr="00533A30" w:rsidRDefault="00D935A0" w:rsidP="00533A30">
      <w:pPr>
        <w:pStyle w:val="Code"/>
        <w:rPr>
          <w:highlight w:val="white"/>
        </w:rPr>
      </w:pPr>
      <w:r w:rsidRPr="00533A30">
        <w:rPr>
          <w:highlight w:val="white"/>
        </w:rPr>
        <w:t xml:space="preserve">      m_floatTopMap.Add(Sort.Float, AssemblyOperator.fst_dword);</w:t>
      </w:r>
    </w:p>
    <w:p w14:paraId="58602E27" w14:textId="77777777" w:rsidR="00D935A0" w:rsidRPr="00533A30" w:rsidRDefault="00D935A0" w:rsidP="00533A30">
      <w:pPr>
        <w:pStyle w:val="Code"/>
        <w:rPr>
          <w:highlight w:val="white"/>
        </w:rPr>
      </w:pPr>
      <w:r w:rsidRPr="00533A30">
        <w:rPr>
          <w:highlight w:val="white"/>
        </w:rPr>
        <w:t xml:space="preserve">      m_floatTopMap.Add(Sort.Double, AssemblyOperator.fst_qword);</w:t>
      </w:r>
    </w:p>
    <w:p w14:paraId="7CD760E3" w14:textId="77777777" w:rsidR="00D935A0" w:rsidRPr="00533A30" w:rsidRDefault="00D935A0" w:rsidP="00533A30">
      <w:pPr>
        <w:pStyle w:val="Code"/>
        <w:rPr>
          <w:highlight w:val="white"/>
        </w:rPr>
      </w:pPr>
      <w:r w:rsidRPr="00533A30">
        <w:rPr>
          <w:highlight w:val="white"/>
        </w:rPr>
        <w:t xml:space="preserve">      m_floatTopMap.Add(Sort.Long_Double, AssemblyOperator.fst_qword);</w:t>
      </w:r>
    </w:p>
    <w:p w14:paraId="6DACD2AF" w14:textId="77777777" w:rsidR="00D935A0" w:rsidRPr="00533A30" w:rsidRDefault="00D935A0" w:rsidP="00533A30">
      <w:pPr>
        <w:pStyle w:val="Code"/>
        <w:rPr>
          <w:highlight w:val="white"/>
        </w:rPr>
      </w:pPr>
      <w:r w:rsidRPr="00533A30">
        <w:rPr>
          <w:highlight w:val="white"/>
        </w:rPr>
        <w:t xml:space="preserve">  </w:t>
      </w:r>
    </w:p>
    <w:p w14:paraId="1A1B64E9" w14:textId="77777777" w:rsidR="00D935A0" w:rsidRPr="00533A30" w:rsidRDefault="00D935A0" w:rsidP="00533A30">
      <w:pPr>
        <w:pStyle w:val="Code"/>
        <w:rPr>
          <w:highlight w:val="white"/>
        </w:rPr>
      </w:pPr>
      <w:r w:rsidRPr="00533A30">
        <w:rPr>
          <w:highlight w:val="white"/>
        </w:rPr>
        <w:t xml:space="preserve">      m_floatPopMap.Add(Sort.Signed_Int, AssemblyOperator.fistp_word);</w:t>
      </w:r>
    </w:p>
    <w:p w14:paraId="27FAF053" w14:textId="77777777" w:rsidR="00D935A0" w:rsidRPr="00533A30" w:rsidRDefault="00D935A0" w:rsidP="00533A30">
      <w:pPr>
        <w:pStyle w:val="Code"/>
        <w:rPr>
          <w:highlight w:val="white"/>
        </w:rPr>
      </w:pPr>
      <w:r w:rsidRPr="00533A30">
        <w:rPr>
          <w:highlight w:val="white"/>
        </w:rPr>
        <w:t xml:space="preserve">      m_floatPopMap.Add(Sort.Unsigned_Int, AssemblyOperator.fistp_word);</w:t>
      </w:r>
    </w:p>
    <w:p w14:paraId="60E26409" w14:textId="77777777" w:rsidR="00D935A0" w:rsidRPr="00533A30" w:rsidRDefault="00D935A0" w:rsidP="00533A30">
      <w:pPr>
        <w:pStyle w:val="Code"/>
        <w:rPr>
          <w:highlight w:val="white"/>
        </w:rPr>
      </w:pPr>
      <w:r w:rsidRPr="00533A30">
        <w:rPr>
          <w:highlight w:val="white"/>
        </w:rPr>
        <w:t xml:space="preserve">      m_floatPopMap.Add(Sort.Pointer, AssemblyOperator.fistp_word);</w:t>
      </w:r>
    </w:p>
    <w:p w14:paraId="68249CD6" w14:textId="77777777" w:rsidR="00D935A0" w:rsidRPr="00533A30" w:rsidRDefault="00D935A0" w:rsidP="00533A30">
      <w:pPr>
        <w:pStyle w:val="Code"/>
        <w:rPr>
          <w:highlight w:val="white"/>
        </w:rPr>
      </w:pPr>
      <w:r w:rsidRPr="00533A30">
        <w:rPr>
          <w:highlight w:val="white"/>
        </w:rPr>
        <w:t xml:space="preserve">      m_floatPopMap.Add(Sort.Signed_Long_Int, AssemblyOperator.fistp_dword);</w:t>
      </w:r>
    </w:p>
    <w:p w14:paraId="5FA1A956" w14:textId="77777777" w:rsidR="00D935A0" w:rsidRPr="00533A30" w:rsidRDefault="00D935A0" w:rsidP="00533A30">
      <w:pPr>
        <w:pStyle w:val="Code"/>
        <w:rPr>
          <w:highlight w:val="white"/>
        </w:rPr>
      </w:pPr>
      <w:r w:rsidRPr="00533A30">
        <w:rPr>
          <w:highlight w:val="white"/>
        </w:rPr>
        <w:t xml:space="preserve">      m_floatPopMap.Add(Sort.Unsigned_Long_Int, AssemblyOperator.fistp_dword);</w:t>
      </w:r>
    </w:p>
    <w:p w14:paraId="57EA4226" w14:textId="77777777" w:rsidR="00D935A0" w:rsidRPr="00533A30" w:rsidRDefault="00D935A0" w:rsidP="00533A30">
      <w:pPr>
        <w:pStyle w:val="Code"/>
        <w:rPr>
          <w:highlight w:val="white"/>
        </w:rPr>
      </w:pPr>
      <w:r w:rsidRPr="00533A30">
        <w:rPr>
          <w:highlight w:val="white"/>
        </w:rPr>
        <w:t xml:space="preserve">      m_floatPopMap.Add(Sort.Float, AssemblyOperator.fstp_dword);</w:t>
      </w:r>
    </w:p>
    <w:p w14:paraId="50F899F3" w14:textId="77777777" w:rsidR="00D935A0" w:rsidRPr="00533A30" w:rsidRDefault="00D935A0" w:rsidP="00533A30">
      <w:pPr>
        <w:pStyle w:val="Code"/>
        <w:rPr>
          <w:highlight w:val="white"/>
        </w:rPr>
      </w:pPr>
      <w:r w:rsidRPr="00533A30">
        <w:rPr>
          <w:highlight w:val="white"/>
        </w:rPr>
        <w:t xml:space="preserve">      m_floatPopMap.Add(Sort.Double, AssemblyOperator.fstp_qword);</w:t>
      </w:r>
    </w:p>
    <w:p w14:paraId="6C36D990" w14:textId="77777777" w:rsidR="00D935A0" w:rsidRPr="00533A30" w:rsidRDefault="00D935A0" w:rsidP="00533A30">
      <w:pPr>
        <w:pStyle w:val="Code"/>
        <w:rPr>
          <w:highlight w:val="white"/>
        </w:rPr>
      </w:pPr>
      <w:r w:rsidRPr="00533A30">
        <w:rPr>
          <w:highlight w:val="white"/>
        </w:rPr>
        <w:t xml:space="preserve">      m_floatPopMap.Add(Sort.Long_Double, AssemblyOperator.fstp_qword);    </w:t>
      </w:r>
    </w:p>
    <w:p w14:paraId="0F4564CC" w14:textId="77777777" w:rsidR="00D935A0" w:rsidRPr="00533A30" w:rsidRDefault="00D935A0" w:rsidP="00533A30">
      <w:pPr>
        <w:pStyle w:val="Code"/>
        <w:rPr>
          <w:highlight w:val="white"/>
        </w:rPr>
      </w:pPr>
    </w:p>
    <w:p w14:paraId="7438A6C5" w14:textId="77777777" w:rsidR="00D935A0" w:rsidRPr="00533A30" w:rsidRDefault="00D935A0" w:rsidP="00533A30">
      <w:pPr>
        <w:pStyle w:val="Code"/>
        <w:rPr>
          <w:highlight w:val="white"/>
        </w:rPr>
      </w:pPr>
      <w:r w:rsidRPr="00533A30">
        <w:rPr>
          <w:highlight w:val="white"/>
        </w:rPr>
        <w:t xml:space="preserve">      m_middleToFloatingMap.</w:t>
      </w:r>
    </w:p>
    <w:p w14:paraId="3C62CA67" w14:textId="77777777" w:rsidR="00D935A0" w:rsidRPr="00533A30" w:rsidRDefault="00D935A0" w:rsidP="00533A30">
      <w:pPr>
        <w:pStyle w:val="Code"/>
        <w:rPr>
          <w:highlight w:val="white"/>
        </w:rPr>
      </w:pPr>
      <w:r w:rsidRPr="00533A30">
        <w:rPr>
          <w:highlight w:val="white"/>
        </w:rPr>
        <w:t xml:space="preserve">        Add(MiddleOperator.BinaryAdd, AssemblyOperator.fadd);</w:t>
      </w:r>
    </w:p>
    <w:p w14:paraId="34FBAE8E" w14:textId="77777777" w:rsidR="00D935A0" w:rsidRPr="00533A30" w:rsidRDefault="00D935A0" w:rsidP="00533A30">
      <w:pPr>
        <w:pStyle w:val="Code"/>
        <w:rPr>
          <w:highlight w:val="white"/>
        </w:rPr>
      </w:pPr>
      <w:r w:rsidRPr="00533A30">
        <w:rPr>
          <w:highlight w:val="white"/>
        </w:rPr>
        <w:t xml:space="preserve">      m_middleToFloatingMap.</w:t>
      </w:r>
    </w:p>
    <w:p w14:paraId="36644EF5" w14:textId="77777777" w:rsidR="00D935A0" w:rsidRPr="00533A30" w:rsidRDefault="00D935A0" w:rsidP="00533A30">
      <w:pPr>
        <w:pStyle w:val="Code"/>
        <w:rPr>
          <w:highlight w:val="white"/>
        </w:rPr>
      </w:pPr>
      <w:r w:rsidRPr="00533A30">
        <w:rPr>
          <w:highlight w:val="white"/>
        </w:rPr>
        <w:t xml:space="preserve">        Add(MiddleOperator.BinarySubtract, AssemblyOperator.fsub);</w:t>
      </w:r>
    </w:p>
    <w:p w14:paraId="4135F0E2" w14:textId="77777777" w:rsidR="00D935A0" w:rsidRPr="00533A30" w:rsidRDefault="00D935A0" w:rsidP="00533A30">
      <w:pPr>
        <w:pStyle w:val="Code"/>
        <w:rPr>
          <w:highlight w:val="white"/>
        </w:rPr>
      </w:pPr>
      <w:r w:rsidRPr="00533A30">
        <w:rPr>
          <w:highlight w:val="white"/>
        </w:rPr>
        <w:t xml:space="preserve">      m_middleToFloatingMap.</w:t>
      </w:r>
    </w:p>
    <w:p w14:paraId="4D66ECCF" w14:textId="77777777" w:rsidR="00D935A0" w:rsidRPr="00533A30" w:rsidRDefault="00D935A0" w:rsidP="00533A30">
      <w:pPr>
        <w:pStyle w:val="Code"/>
        <w:rPr>
          <w:highlight w:val="white"/>
        </w:rPr>
      </w:pPr>
      <w:r w:rsidRPr="00533A30">
        <w:rPr>
          <w:highlight w:val="white"/>
        </w:rPr>
        <w:t xml:space="preserve">        Add(MiddleOperator.SignedMultiply, AssemblyOperator.fmul);</w:t>
      </w:r>
    </w:p>
    <w:p w14:paraId="0097B1D2" w14:textId="77777777" w:rsidR="00D935A0" w:rsidRPr="00533A30" w:rsidRDefault="00D935A0" w:rsidP="00533A30">
      <w:pPr>
        <w:pStyle w:val="Code"/>
        <w:rPr>
          <w:highlight w:val="white"/>
        </w:rPr>
      </w:pPr>
      <w:r w:rsidRPr="00533A30">
        <w:rPr>
          <w:highlight w:val="white"/>
        </w:rPr>
        <w:t xml:space="preserve">      m_middleToFloatingMap.</w:t>
      </w:r>
    </w:p>
    <w:p w14:paraId="568D78FD" w14:textId="77777777" w:rsidR="00D935A0" w:rsidRPr="00533A30" w:rsidRDefault="00D935A0" w:rsidP="00533A30">
      <w:pPr>
        <w:pStyle w:val="Code"/>
        <w:rPr>
          <w:highlight w:val="white"/>
        </w:rPr>
      </w:pPr>
      <w:r w:rsidRPr="00533A30">
        <w:rPr>
          <w:highlight w:val="white"/>
        </w:rPr>
        <w:t xml:space="preserve">        Add(MiddleOperator.SignedDivide, AssemblyOperator.fdiv);</w:t>
      </w:r>
    </w:p>
    <w:p w14:paraId="0C67687E" w14:textId="77777777" w:rsidR="00D935A0" w:rsidRPr="00533A30" w:rsidRDefault="00D935A0" w:rsidP="00533A30">
      <w:pPr>
        <w:pStyle w:val="Code"/>
        <w:rPr>
          <w:highlight w:val="white"/>
        </w:rPr>
      </w:pPr>
    </w:p>
    <w:p w14:paraId="76205BE6" w14:textId="77777777" w:rsidR="00D935A0" w:rsidRPr="00533A30" w:rsidRDefault="00D935A0" w:rsidP="00533A30">
      <w:pPr>
        <w:pStyle w:val="Code"/>
        <w:rPr>
          <w:highlight w:val="white"/>
        </w:rPr>
      </w:pPr>
      <w:r w:rsidRPr="00533A30">
        <w:rPr>
          <w:highlight w:val="white"/>
        </w:rPr>
        <w:t xml:space="preserve">      m_middleToFloatingMap.</w:t>
      </w:r>
    </w:p>
    <w:p w14:paraId="52727440" w14:textId="77777777" w:rsidR="00D935A0" w:rsidRPr="00533A30" w:rsidRDefault="00D935A0" w:rsidP="00533A30">
      <w:pPr>
        <w:pStyle w:val="Code"/>
        <w:rPr>
          <w:highlight w:val="white"/>
        </w:rPr>
      </w:pPr>
      <w:r w:rsidRPr="00533A30">
        <w:rPr>
          <w:highlight w:val="white"/>
        </w:rPr>
        <w:t xml:space="preserve">        Add(MiddleOperator.Equal, AssemblyOperator.je);</w:t>
      </w:r>
    </w:p>
    <w:p w14:paraId="0BE29218" w14:textId="77777777" w:rsidR="00D935A0" w:rsidRPr="00533A30" w:rsidRDefault="00D935A0" w:rsidP="00533A30">
      <w:pPr>
        <w:pStyle w:val="Code"/>
        <w:rPr>
          <w:highlight w:val="white"/>
        </w:rPr>
      </w:pPr>
      <w:r w:rsidRPr="00533A30">
        <w:rPr>
          <w:highlight w:val="white"/>
        </w:rPr>
        <w:t xml:space="preserve">      m_middleToFloatingMap.</w:t>
      </w:r>
    </w:p>
    <w:p w14:paraId="0E0B6A34" w14:textId="77777777" w:rsidR="00D935A0" w:rsidRPr="00533A30" w:rsidRDefault="00D935A0" w:rsidP="00533A30">
      <w:pPr>
        <w:pStyle w:val="Code"/>
        <w:rPr>
          <w:highlight w:val="white"/>
        </w:rPr>
      </w:pPr>
      <w:r w:rsidRPr="00533A30">
        <w:rPr>
          <w:highlight w:val="white"/>
        </w:rPr>
        <w:t xml:space="preserve">        Add(MiddleOperator.NotEqual, AssemblyOperator.jne);</w:t>
      </w:r>
    </w:p>
    <w:p w14:paraId="66F60B4E" w14:textId="77777777" w:rsidR="00D935A0" w:rsidRPr="00533A30" w:rsidRDefault="00D935A0" w:rsidP="00533A30">
      <w:pPr>
        <w:pStyle w:val="Code"/>
        <w:rPr>
          <w:highlight w:val="white"/>
        </w:rPr>
      </w:pPr>
      <w:r w:rsidRPr="00533A30">
        <w:rPr>
          <w:highlight w:val="white"/>
        </w:rPr>
        <w:t xml:space="preserve">      m_middleToFloatingMap.</w:t>
      </w:r>
    </w:p>
    <w:p w14:paraId="081C94F1" w14:textId="77777777" w:rsidR="00D935A0" w:rsidRPr="00533A30" w:rsidRDefault="00D935A0" w:rsidP="00533A30">
      <w:pPr>
        <w:pStyle w:val="Code"/>
        <w:rPr>
          <w:highlight w:val="white"/>
        </w:rPr>
      </w:pPr>
      <w:r w:rsidRPr="00533A30">
        <w:rPr>
          <w:highlight w:val="white"/>
        </w:rPr>
        <w:t xml:space="preserve">        Add(MiddleOperator.SignedLessThan, AssemblyOperator.ja);</w:t>
      </w:r>
    </w:p>
    <w:p w14:paraId="4B8AA0B7" w14:textId="77777777" w:rsidR="00D935A0" w:rsidRPr="00533A30" w:rsidRDefault="00D935A0" w:rsidP="00533A30">
      <w:pPr>
        <w:pStyle w:val="Code"/>
        <w:rPr>
          <w:highlight w:val="white"/>
        </w:rPr>
      </w:pPr>
      <w:r w:rsidRPr="00533A30">
        <w:rPr>
          <w:highlight w:val="white"/>
        </w:rPr>
        <w:t xml:space="preserve">      m_middleToFloatingMap.</w:t>
      </w:r>
    </w:p>
    <w:p w14:paraId="20446B0B" w14:textId="77777777" w:rsidR="00D935A0" w:rsidRPr="00533A30" w:rsidRDefault="00D935A0" w:rsidP="00533A30">
      <w:pPr>
        <w:pStyle w:val="Code"/>
        <w:rPr>
          <w:highlight w:val="white"/>
        </w:rPr>
      </w:pPr>
      <w:r w:rsidRPr="00533A30">
        <w:rPr>
          <w:highlight w:val="white"/>
        </w:rPr>
        <w:t xml:space="preserve">        Add(MiddleOperator.SignedLessThanEqual, AssemblyOperator.jae);</w:t>
      </w:r>
    </w:p>
    <w:p w14:paraId="7BCB414F" w14:textId="77777777" w:rsidR="00D935A0" w:rsidRPr="00533A30" w:rsidRDefault="00D935A0" w:rsidP="00533A30">
      <w:pPr>
        <w:pStyle w:val="Code"/>
        <w:rPr>
          <w:highlight w:val="white"/>
        </w:rPr>
      </w:pPr>
      <w:r w:rsidRPr="00533A30">
        <w:rPr>
          <w:highlight w:val="white"/>
        </w:rPr>
        <w:t xml:space="preserve">      m_middleToFloatingMap.</w:t>
      </w:r>
    </w:p>
    <w:p w14:paraId="3F957C5E" w14:textId="77777777" w:rsidR="00D935A0" w:rsidRPr="00533A30" w:rsidRDefault="00D935A0" w:rsidP="00533A30">
      <w:pPr>
        <w:pStyle w:val="Code"/>
        <w:rPr>
          <w:highlight w:val="white"/>
        </w:rPr>
      </w:pPr>
      <w:r w:rsidRPr="00533A30">
        <w:rPr>
          <w:highlight w:val="white"/>
        </w:rPr>
        <w:t xml:space="preserve">        Add(MiddleOperator.SignedGreaterThan, AssemblyOperator.jb);</w:t>
      </w:r>
    </w:p>
    <w:p w14:paraId="64D107F9" w14:textId="77777777" w:rsidR="00D935A0" w:rsidRPr="00533A30" w:rsidRDefault="00D935A0" w:rsidP="00533A30">
      <w:pPr>
        <w:pStyle w:val="Code"/>
        <w:rPr>
          <w:highlight w:val="white"/>
        </w:rPr>
      </w:pPr>
      <w:r w:rsidRPr="00533A30">
        <w:rPr>
          <w:highlight w:val="white"/>
        </w:rPr>
        <w:t xml:space="preserve">      m_middleToFloatingMap.</w:t>
      </w:r>
    </w:p>
    <w:p w14:paraId="422BD5E4" w14:textId="77777777" w:rsidR="00D935A0" w:rsidRPr="00533A30" w:rsidRDefault="00D935A0" w:rsidP="00533A30">
      <w:pPr>
        <w:pStyle w:val="Code"/>
        <w:rPr>
          <w:highlight w:val="white"/>
        </w:rPr>
      </w:pPr>
      <w:r w:rsidRPr="00533A30">
        <w:rPr>
          <w:highlight w:val="white"/>
        </w:rPr>
        <w:t xml:space="preserve">        Add(MiddleOperator.SignedGreaterThanEqual, AssemblyOperator.jbe);</w:t>
      </w:r>
    </w:p>
    <w:p w14:paraId="26B95E07" w14:textId="77777777" w:rsidR="00D935A0" w:rsidRPr="00533A30" w:rsidRDefault="00D935A0" w:rsidP="00533A30">
      <w:pPr>
        <w:pStyle w:val="Code"/>
        <w:rPr>
          <w:highlight w:val="white"/>
        </w:rPr>
      </w:pPr>
    </w:p>
    <w:p w14:paraId="3058EFFC" w14:textId="77777777" w:rsidR="00D935A0" w:rsidRPr="00533A30" w:rsidRDefault="00D935A0" w:rsidP="00533A30">
      <w:pPr>
        <w:pStyle w:val="Code"/>
        <w:rPr>
          <w:highlight w:val="white"/>
        </w:rPr>
      </w:pPr>
      <w:r w:rsidRPr="00533A30">
        <w:rPr>
          <w:highlight w:val="white"/>
        </w:rPr>
        <w:t xml:space="preserve">      m_middleToFloatingMap.</w:t>
      </w:r>
    </w:p>
    <w:p w14:paraId="5EFB6E49" w14:textId="77777777" w:rsidR="00D935A0" w:rsidRPr="00533A30" w:rsidRDefault="00D935A0" w:rsidP="00533A30">
      <w:pPr>
        <w:pStyle w:val="Code"/>
        <w:rPr>
          <w:highlight w:val="white"/>
        </w:rPr>
      </w:pPr>
      <w:r w:rsidRPr="00533A30">
        <w:rPr>
          <w:highlight w:val="white"/>
        </w:rPr>
        <w:t xml:space="preserve">        Add(MiddleOperator.UnaryAdd,AssemblyOperator.empty);</w:t>
      </w:r>
    </w:p>
    <w:p w14:paraId="6EC2DB41" w14:textId="77777777" w:rsidR="00D935A0" w:rsidRPr="00533A30" w:rsidRDefault="00D935A0" w:rsidP="00533A30">
      <w:pPr>
        <w:pStyle w:val="Code"/>
        <w:rPr>
          <w:highlight w:val="white"/>
        </w:rPr>
      </w:pPr>
      <w:r w:rsidRPr="00533A30">
        <w:rPr>
          <w:highlight w:val="white"/>
        </w:rPr>
        <w:t xml:space="preserve">      m_middleToFloatingMap.</w:t>
      </w:r>
    </w:p>
    <w:p w14:paraId="44624CAA" w14:textId="77777777" w:rsidR="00D935A0" w:rsidRPr="00533A30" w:rsidRDefault="00D935A0" w:rsidP="00533A30">
      <w:pPr>
        <w:pStyle w:val="Code"/>
        <w:rPr>
          <w:highlight w:val="white"/>
        </w:rPr>
      </w:pPr>
      <w:r w:rsidRPr="00533A30">
        <w:rPr>
          <w:highlight w:val="white"/>
        </w:rPr>
        <w:t xml:space="preserve">        Add(MiddleOperator.BitwiseNot,AssemblyOperator.empty);</w:t>
      </w:r>
    </w:p>
    <w:p w14:paraId="0A23FFEF" w14:textId="77777777" w:rsidR="00D935A0" w:rsidRPr="00533A30" w:rsidRDefault="00D935A0" w:rsidP="00533A30">
      <w:pPr>
        <w:pStyle w:val="Code"/>
        <w:rPr>
          <w:highlight w:val="white"/>
        </w:rPr>
      </w:pPr>
      <w:r w:rsidRPr="00533A30">
        <w:rPr>
          <w:highlight w:val="white"/>
        </w:rPr>
        <w:t xml:space="preserve">      m_middleToFloatingMap.</w:t>
      </w:r>
    </w:p>
    <w:p w14:paraId="221E3610" w14:textId="77777777" w:rsidR="00D935A0" w:rsidRPr="00533A30" w:rsidRDefault="00D935A0" w:rsidP="00533A30">
      <w:pPr>
        <w:pStyle w:val="Code"/>
        <w:rPr>
          <w:highlight w:val="white"/>
        </w:rPr>
      </w:pPr>
      <w:r w:rsidRPr="00533A30">
        <w:rPr>
          <w:highlight w:val="white"/>
        </w:rPr>
        <w:t xml:space="preserve">        Add(MiddleOperator.UnarySubtract, AssemblyOperator.fchs);</w:t>
      </w:r>
    </w:p>
    <w:p w14:paraId="7C0CCD2A" w14:textId="77777777" w:rsidR="00D935A0" w:rsidRPr="00533A30" w:rsidRDefault="00D935A0" w:rsidP="00533A30">
      <w:pPr>
        <w:pStyle w:val="Code"/>
        <w:rPr>
          <w:highlight w:val="white"/>
        </w:rPr>
      </w:pPr>
      <w:r w:rsidRPr="00533A30">
        <w:rPr>
          <w:highlight w:val="white"/>
        </w:rPr>
        <w:t xml:space="preserve">    }</w:t>
      </w:r>
    </w:p>
    <w:p w14:paraId="1227BDCB" w14:textId="55D38AAB" w:rsidR="00D935A0" w:rsidRPr="00533A30" w:rsidRDefault="00313F42" w:rsidP="00313F42">
      <w:pPr>
        <w:rPr>
          <w:highlight w:val="white"/>
        </w:rPr>
      </w:pPr>
      <w:r>
        <w:rPr>
          <w:highlight w:val="white"/>
        </w:rPr>
        <w:t xml:space="preserve">The </w:t>
      </w:r>
      <w:r w:rsidRPr="00313F42">
        <w:rPr>
          <w:rStyle w:val="KeyWord0"/>
          <w:highlight w:val="white"/>
        </w:rPr>
        <w:t>FloatingRelation</w:t>
      </w:r>
      <w:r>
        <w:rPr>
          <w:highlight w:val="white"/>
        </w:rPr>
        <w:t xml:space="preserve"> method </w:t>
      </w:r>
      <w:r w:rsidR="00EF0A9A">
        <w:rPr>
          <w:highlight w:val="white"/>
        </w:rPr>
        <w:t>generate code for relation operators for floating types.</w:t>
      </w:r>
      <w:r w:rsidR="00813DE2">
        <w:rPr>
          <w:highlight w:val="white"/>
        </w:rPr>
        <w:t xml:space="preserve"> </w:t>
      </w:r>
      <w:r w:rsidR="00842E0E">
        <w:rPr>
          <w:highlight w:val="white"/>
        </w:rPr>
        <w:t xml:space="preserve">The </w:t>
      </w:r>
      <w:r w:rsidR="00842E0E" w:rsidRPr="00842E0E">
        <w:rPr>
          <w:rStyle w:val="KeyWord0"/>
          <w:highlight w:val="white"/>
        </w:rPr>
        <w:t>fcompp</w:t>
      </w:r>
      <w:r w:rsidR="00842E0E">
        <w:rPr>
          <w:highlight w:val="white"/>
        </w:rPr>
        <w:t xml:space="preserve"> </w:t>
      </w:r>
      <w:r w:rsidR="002833E0">
        <w:rPr>
          <w:highlight w:val="white"/>
        </w:rPr>
        <w:t xml:space="preserve">(float compare pop) </w:t>
      </w:r>
      <w:r w:rsidR="00842E0E">
        <w:rPr>
          <w:highlight w:val="white"/>
        </w:rPr>
        <w:t>assembly code instruction</w:t>
      </w:r>
      <w:r w:rsidR="00873D25">
        <w:rPr>
          <w:highlight w:val="white"/>
        </w:rPr>
        <w:t xml:space="preserve"> perform</w:t>
      </w:r>
      <w:r w:rsidR="006B4354">
        <w:rPr>
          <w:highlight w:val="white"/>
        </w:rPr>
        <w:t>s</w:t>
      </w:r>
      <w:r w:rsidR="00873D25">
        <w:rPr>
          <w:highlight w:val="white"/>
        </w:rPr>
        <w:t xml:space="preserve"> a comparation on the two values on top of the floating value stack</w:t>
      </w:r>
      <w:r w:rsidR="006B4354">
        <w:rPr>
          <w:highlight w:val="white"/>
        </w:rPr>
        <w:t xml:space="preserve">, </w:t>
      </w:r>
      <w:r w:rsidR="00A3338E">
        <w:rPr>
          <w:highlight w:val="white"/>
        </w:rPr>
        <w:t>stores</w:t>
      </w:r>
      <w:r w:rsidR="006B4354">
        <w:rPr>
          <w:highlight w:val="white"/>
        </w:rPr>
        <w:t xml:space="preserve"> the result in the </w:t>
      </w:r>
      <w:r w:rsidR="00A3338E">
        <w:rPr>
          <w:highlight w:val="white"/>
        </w:rPr>
        <w:t xml:space="preserve">internal </w:t>
      </w:r>
      <w:r w:rsidR="006B4354">
        <w:rPr>
          <w:highlight w:val="white"/>
        </w:rPr>
        <w:t xml:space="preserve">float status word, </w:t>
      </w:r>
      <w:r w:rsidR="00873D25">
        <w:rPr>
          <w:highlight w:val="white"/>
        </w:rPr>
        <w:t>and pops the values from the stack</w:t>
      </w:r>
      <w:r w:rsidR="00842E0E">
        <w:rPr>
          <w:highlight w:val="white"/>
        </w:rPr>
        <w:t>.</w:t>
      </w:r>
      <w:r w:rsidR="00842E0E" w:rsidRPr="00842E0E">
        <w:rPr>
          <w:highlight w:val="white"/>
        </w:rPr>
        <w:t xml:space="preserve"> </w:t>
      </w:r>
      <w:r w:rsidR="00842E0E">
        <w:rPr>
          <w:highlight w:val="white"/>
        </w:rPr>
        <w:t xml:space="preserve">The </w:t>
      </w:r>
      <w:r w:rsidR="00842E0E" w:rsidRPr="00842E0E">
        <w:rPr>
          <w:rStyle w:val="KeyWord0"/>
          <w:highlight w:val="white"/>
        </w:rPr>
        <w:t>fstsw</w:t>
      </w:r>
      <w:r w:rsidR="00842E0E">
        <w:rPr>
          <w:highlight w:val="white"/>
        </w:rPr>
        <w:t xml:space="preserve"> </w:t>
      </w:r>
      <w:r w:rsidR="007215ED">
        <w:rPr>
          <w:highlight w:val="white"/>
        </w:rPr>
        <w:t xml:space="preserve">(float store status word) </w:t>
      </w:r>
      <w:r w:rsidR="00842E0E">
        <w:rPr>
          <w:highlight w:val="white"/>
        </w:rPr>
        <w:t>assembly code instruction</w:t>
      </w:r>
      <w:r w:rsidR="000773C5">
        <w:rPr>
          <w:highlight w:val="white"/>
        </w:rPr>
        <w:t xml:space="preserve"> </w:t>
      </w:r>
      <w:r w:rsidR="00A3338E">
        <w:rPr>
          <w:highlight w:val="white"/>
        </w:rPr>
        <w:t xml:space="preserve">stores the floating </w:t>
      </w:r>
      <w:r w:rsidR="00C13E01">
        <w:rPr>
          <w:highlight w:val="white"/>
        </w:rPr>
        <w:t xml:space="preserve">status word in the </w:t>
      </w:r>
      <w:r w:rsidR="00C13E01" w:rsidRPr="00C13E01">
        <w:rPr>
          <w:rStyle w:val="KeyWord0"/>
          <w:highlight w:val="white"/>
        </w:rPr>
        <w:t>ax</w:t>
      </w:r>
      <w:r w:rsidR="00C13E01">
        <w:rPr>
          <w:highlight w:val="white"/>
        </w:rPr>
        <w:t xml:space="preserve"> register</w:t>
      </w:r>
      <w:r w:rsidR="00842E0E">
        <w:rPr>
          <w:highlight w:val="white"/>
        </w:rPr>
        <w:t>.</w:t>
      </w:r>
      <w:r w:rsidR="00842E0E" w:rsidRPr="00842E0E">
        <w:rPr>
          <w:highlight w:val="white"/>
        </w:rPr>
        <w:t xml:space="preserve"> </w:t>
      </w:r>
      <w:r w:rsidR="00842E0E">
        <w:rPr>
          <w:highlight w:val="white"/>
        </w:rPr>
        <w:t xml:space="preserve">The </w:t>
      </w:r>
      <w:r w:rsidR="00842E0E" w:rsidRPr="00842E0E">
        <w:rPr>
          <w:rStyle w:val="KeyWord0"/>
          <w:highlight w:val="white"/>
        </w:rPr>
        <w:t>sahf</w:t>
      </w:r>
      <w:r w:rsidR="00842E0E">
        <w:rPr>
          <w:highlight w:val="white"/>
        </w:rPr>
        <w:t xml:space="preserve"> </w:t>
      </w:r>
      <w:r w:rsidR="00DF3DBA">
        <w:rPr>
          <w:highlight w:val="white"/>
        </w:rPr>
        <w:t xml:space="preserve">(store ah into flags) </w:t>
      </w:r>
      <w:r w:rsidR="001B18E4">
        <w:rPr>
          <w:highlight w:val="white"/>
        </w:rPr>
        <w:t xml:space="preserve">stores the value of register </w:t>
      </w:r>
      <w:r w:rsidR="001B18E4" w:rsidRPr="001B18E4">
        <w:rPr>
          <w:rStyle w:val="KeyWord0"/>
          <w:highlight w:val="white"/>
        </w:rPr>
        <w:t>ah</w:t>
      </w:r>
      <w:r w:rsidR="001B18E4">
        <w:rPr>
          <w:highlight w:val="white"/>
        </w:rPr>
        <w:t xml:space="preserve"> (which hold the </w:t>
      </w:r>
      <w:r w:rsidR="000773C5">
        <w:rPr>
          <w:highlight w:val="white"/>
        </w:rPr>
        <w:t>higher</w:t>
      </w:r>
      <w:r w:rsidR="001B18E4">
        <w:rPr>
          <w:highlight w:val="white"/>
        </w:rPr>
        <w:t xml:space="preserve"> byte of register </w:t>
      </w:r>
      <w:r w:rsidR="001B18E4" w:rsidRPr="001B18E4">
        <w:rPr>
          <w:rStyle w:val="KeyWord0"/>
          <w:highlight w:val="white"/>
        </w:rPr>
        <w:t>ax</w:t>
      </w:r>
      <w:r w:rsidR="001B18E4">
        <w:rPr>
          <w:highlight w:val="white"/>
        </w:rPr>
        <w:t xml:space="preserve">) into </w:t>
      </w:r>
      <w:r w:rsidR="00FF22CB">
        <w:rPr>
          <w:highlight w:val="white"/>
        </w:rPr>
        <w:t xml:space="preserve">the integral flags. Finally, we add </w:t>
      </w:r>
      <w:r w:rsidR="001A3E69">
        <w:rPr>
          <w:highlight w:val="white"/>
        </w:rPr>
        <w:t>a jump instruction</w:t>
      </w:r>
      <w:r w:rsidR="00A90482">
        <w:rPr>
          <w:highlight w:val="white"/>
        </w:rPr>
        <w:t xml:space="preserve"> that matches the original middle code instruction, and</w:t>
      </w:r>
      <w:r w:rsidR="00A90482">
        <w:rPr>
          <w:highlight w:val="white"/>
        </w:rPr>
        <w:t xml:space="preserve"> is looked up in the middle to floating map</w:t>
      </w:r>
      <w:r w:rsidR="00A90482">
        <w:rPr>
          <w:highlight w:val="white"/>
        </w:rPr>
        <w:t>.</w:t>
      </w:r>
    </w:p>
    <w:p w14:paraId="19A8E034" w14:textId="77777777" w:rsidR="00D935A0" w:rsidRPr="00533A30" w:rsidRDefault="00D935A0" w:rsidP="00533A30">
      <w:pPr>
        <w:pStyle w:val="Code"/>
        <w:rPr>
          <w:highlight w:val="white"/>
        </w:rPr>
      </w:pPr>
      <w:r w:rsidRPr="00533A30">
        <w:rPr>
          <w:highlight w:val="white"/>
        </w:rPr>
        <w:t xml:space="preserve">    public void FloatingRelation(MiddleCode middleCode, int index) {</w:t>
      </w:r>
    </w:p>
    <w:p w14:paraId="7EADDAFE" w14:textId="77777777" w:rsidR="00D935A0" w:rsidRPr="00533A30" w:rsidRDefault="00D935A0" w:rsidP="00533A30">
      <w:pPr>
        <w:pStyle w:val="Code"/>
        <w:rPr>
          <w:highlight w:val="white"/>
        </w:rPr>
      </w:pPr>
      <w:r w:rsidRPr="00533A30">
        <w:rPr>
          <w:highlight w:val="white"/>
        </w:rPr>
        <w:t xml:space="preserve">      Assert.ErrorXXX((m_floatStackSize -= 2) &gt;= 0);</w:t>
      </w:r>
    </w:p>
    <w:p w14:paraId="6EB733A3" w14:textId="77777777" w:rsidR="00D935A0" w:rsidRPr="00533A30" w:rsidRDefault="00D935A0" w:rsidP="00533A30">
      <w:pPr>
        <w:pStyle w:val="Code"/>
        <w:rPr>
          <w:highlight w:val="white"/>
        </w:rPr>
      </w:pPr>
      <w:r w:rsidRPr="00533A30">
        <w:rPr>
          <w:highlight w:val="white"/>
        </w:rPr>
        <w:t xml:space="preserve">      int target = (int) middleCode[0];</w:t>
      </w:r>
    </w:p>
    <w:p w14:paraId="0544EDAD" w14:textId="77777777" w:rsidR="00D935A0" w:rsidRPr="00533A30" w:rsidRDefault="00D935A0" w:rsidP="00533A30">
      <w:pPr>
        <w:pStyle w:val="Code"/>
        <w:rPr>
          <w:highlight w:val="white"/>
        </w:rPr>
      </w:pPr>
      <w:r w:rsidRPr="00533A30">
        <w:rPr>
          <w:highlight w:val="white"/>
        </w:rPr>
        <w:t xml:space="preserve">      AddAssemblyCode(AssemblyOperator.fcompp);</w:t>
      </w:r>
    </w:p>
    <w:p w14:paraId="405ECA42" w14:textId="77777777" w:rsidR="00D935A0" w:rsidRPr="00533A30" w:rsidRDefault="00D935A0" w:rsidP="00533A30">
      <w:pPr>
        <w:pStyle w:val="Code"/>
        <w:rPr>
          <w:highlight w:val="white"/>
        </w:rPr>
      </w:pPr>
      <w:r w:rsidRPr="00533A30">
        <w:rPr>
          <w:highlight w:val="white"/>
        </w:rPr>
        <w:t xml:space="preserve">      AddAssemblyCode(AssemblyOperator.fstsw, Register.ax);</w:t>
      </w:r>
    </w:p>
    <w:p w14:paraId="0F82199A" w14:textId="77777777" w:rsidR="00D935A0" w:rsidRPr="00533A30" w:rsidRDefault="00D935A0" w:rsidP="00533A30">
      <w:pPr>
        <w:pStyle w:val="Code"/>
        <w:rPr>
          <w:highlight w:val="white"/>
        </w:rPr>
      </w:pPr>
      <w:r w:rsidRPr="00533A30">
        <w:rPr>
          <w:highlight w:val="white"/>
        </w:rPr>
        <w:t xml:space="preserve">      AddAssemblyCode(AssemblyOperator.sahf);</w:t>
      </w:r>
    </w:p>
    <w:p w14:paraId="0D1CD156" w14:textId="77777777" w:rsidR="00D935A0" w:rsidRPr="00533A30" w:rsidRDefault="00D935A0" w:rsidP="00533A30">
      <w:pPr>
        <w:pStyle w:val="Code"/>
        <w:rPr>
          <w:highlight w:val="white"/>
        </w:rPr>
      </w:pPr>
      <w:r w:rsidRPr="00533A30">
        <w:rPr>
          <w:highlight w:val="white"/>
        </w:rPr>
        <w:t xml:space="preserve">      AssemblyOperator objectOperator =</w:t>
      </w:r>
    </w:p>
    <w:p w14:paraId="2597800C" w14:textId="77777777" w:rsidR="00D935A0" w:rsidRPr="00533A30" w:rsidRDefault="00D935A0" w:rsidP="00533A30">
      <w:pPr>
        <w:pStyle w:val="Code"/>
        <w:rPr>
          <w:highlight w:val="white"/>
        </w:rPr>
      </w:pPr>
      <w:r w:rsidRPr="00533A30">
        <w:rPr>
          <w:highlight w:val="white"/>
        </w:rPr>
        <w:t xml:space="preserve">        m_middleToFloatingMap[middleCode.Operator];</w:t>
      </w:r>
    </w:p>
    <w:p w14:paraId="401821DA" w14:textId="77777777" w:rsidR="00D935A0" w:rsidRPr="00533A30" w:rsidRDefault="00D935A0" w:rsidP="00533A30">
      <w:pPr>
        <w:pStyle w:val="Code"/>
        <w:rPr>
          <w:highlight w:val="white"/>
        </w:rPr>
      </w:pPr>
      <w:r w:rsidRPr="00533A30">
        <w:rPr>
          <w:highlight w:val="white"/>
        </w:rPr>
        <w:t xml:space="preserve">      AddAssemblyCode(objectOperator, null, null, target);</w:t>
      </w:r>
    </w:p>
    <w:p w14:paraId="78D78BB2" w14:textId="77777777" w:rsidR="00D935A0" w:rsidRPr="00533A30" w:rsidRDefault="00D935A0" w:rsidP="00533A30">
      <w:pPr>
        <w:pStyle w:val="Code"/>
        <w:rPr>
          <w:highlight w:val="white"/>
        </w:rPr>
      </w:pPr>
      <w:r w:rsidRPr="00533A30">
        <w:rPr>
          <w:highlight w:val="white"/>
        </w:rPr>
        <w:t xml:space="preserve">    }</w:t>
      </w:r>
    </w:p>
    <w:p w14:paraId="00173443" w14:textId="0A75E07D" w:rsidR="00D935A0" w:rsidRPr="00533A30" w:rsidRDefault="005C30E2" w:rsidP="005C30E2">
      <w:pPr>
        <w:rPr>
          <w:highlight w:val="white"/>
        </w:rPr>
      </w:pPr>
      <w:r>
        <w:rPr>
          <w:highlight w:val="white"/>
        </w:rPr>
        <w:t xml:space="preserve">The </w:t>
      </w:r>
      <w:r w:rsidRPr="006D380C">
        <w:rPr>
          <w:rStyle w:val="KeyWord0"/>
          <w:highlight w:val="white"/>
        </w:rPr>
        <w:t>IntegralAdditionBitwiseShift</w:t>
      </w:r>
      <w:r>
        <w:rPr>
          <w:highlight w:val="white"/>
        </w:rPr>
        <w:t xml:space="preserve"> method</w:t>
      </w:r>
    </w:p>
    <w:p w14:paraId="153CA6EA" w14:textId="77777777" w:rsidR="00D935A0" w:rsidRPr="00533A30" w:rsidRDefault="00D935A0" w:rsidP="00533A30">
      <w:pPr>
        <w:pStyle w:val="Code"/>
        <w:rPr>
          <w:highlight w:val="white"/>
        </w:rPr>
      </w:pPr>
      <w:r w:rsidRPr="00533A30">
        <w:rPr>
          <w:highlight w:val="white"/>
        </w:rPr>
        <w:t xml:space="preserve">    public void IntegralAdditionBitwiseShift(MiddleCode middleCode) {</w:t>
      </w:r>
    </w:p>
    <w:p w14:paraId="52DC17CE" w14:textId="77777777" w:rsidR="00D935A0" w:rsidRPr="00533A30" w:rsidRDefault="00D935A0" w:rsidP="00533A30">
      <w:pPr>
        <w:pStyle w:val="Code"/>
        <w:rPr>
          <w:highlight w:val="white"/>
        </w:rPr>
      </w:pPr>
      <w:r w:rsidRPr="00533A30">
        <w:rPr>
          <w:highlight w:val="white"/>
        </w:rPr>
        <w:t xml:space="preserve">      Symbol resultSymbol = (Symbol) middleCode[0],</w:t>
      </w:r>
    </w:p>
    <w:p w14:paraId="608A1531" w14:textId="77777777" w:rsidR="00D935A0" w:rsidRPr="00533A30" w:rsidRDefault="00D935A0" w:rsidP="00533A30">
      <w:pPr>
        <w:pStyle w:val="Code"/>
        <w:rPr>
          <w:highlight w:val="white"/>
        </w:rPr>
      </w:pPr>
      <w:r w:rsidRPr="00533A30">
        <w:rPr>
          <w:highlight w:val="white"/>
        </w:rPr>
        <w:t xml:space="preserve">             leftSymbol = (Symbol) middleCode[1],</w:t>
      </w:r>
    </w:p>
    <w:p w14:paraId="2C5BDAE2" w14:textId="77777777" w:rsidR="00D935A0" w:rsidRPr="00533A30" w:rsidRDefault="00D935A0" w:rsidP="00533A30">
      <w:pPr>
        <w:pStyle w:val="Code"/>
        <w:rPr>
          <w:highlight w:val="white"/>
        </w:rPr>
      </w:pPr>
      <w:r w:rsidRPr="00533A30">
        <w:rPr>
          <w:highlight w:val="white"/>
        </w:rPr>
        <w:t xml:space="preserve">             rightSymbol = (Symbol) middleCode[2];</w:t>
      </w:r>
    </w:p>
    <w:p w14:paraId="5AE8E106" w14:textId="77777777" w:rsidR="00D935A0" w:rsidRPr="00533A30" w:rsidRDefault="00D935A0" w:rsidP="00533A30">
      <w:pPr>
        <w:pStyle w:val="Code"/>
        <w:rPr>
          <w:highlight w:val="white"/>
        </w:rPr>
      </w:pPr>
    </w:p>
    <w:p w14:paraId="330D839D" w14:textId="77777777" w:rsidR="00D935A0" w:rsidRPr="00533A30" w:rsidRDefault="00D935A0" w:rsidP="00533A30">
      <w:pPr>
        <w:pStyle w:val="Code"/>
        <w:rPr>
          <w:highlight w:val="white"/>
        </w:rPr>
      </w:pPr>
      <w:r w:rsidRPr="00533A30">
        <w:rPr>
          <w:highlight w:val="white"/>
        </w:rPr>
        <w:t xml:space="preserve">      if (resultSymbol.Equals(leftSymbol) &amp;&amp; !resultSymbol.IsTemporary()) {</w:t>
      </w:r>
    </w:p>
    <w:p w14:paraId="287EEF1C" w14:textId="77777777" w:rsidR="00D935A0" w:rsidRPr="00533A30" w:rsidRDefault="00D935A0" w:rsidP="00533A30">
      <w:pPr>
        <w:pStyle w:val="Code"/>
        <w:rPr>
          <w:highlight w:val="white"/>
        </w:rPr>
      </w:pPr>
      <w:r w:rsidRPr="00533A30">
        <w:rPr>
          <w:highlight w:val="white"/>
        </w:rPr>
        <w:t xml:space="preserve">        CompoundIntegralBinary(middleCode.Operator,</w:t>
      </w:r>
    </w:p>
    <w:p w14:paraId="28A7CD2E" w14:textId="77777777" w:rsidR="00D935A0" w:rsidRPr="00533A30" w:rsidRDefault="00D935A0" w:rsidP="00533A30">
      <w:pPr>
        <w:pStyle w:val="Code"/>
        <w:rPr>
          <w:highlight w:val="white"/>
        </w:rPr>
      </w:pPr>
      <w:r w:rsidRPr="00533A30">
        <w:rPr>
          <w:highlight w:val="white"/>
        </w:rPr>
        <w:t xml:space="preserve">                                       leftSymbol, rightSymbol);</w:t>
      </w:r>
    </w:p>
    <w:p w14:paraId="4877268B" w14:textId="77777777" w:rsidR="00D935A0" w:rsidRPr="00533A30" w:rsidRDefault="00D935A0" w:rsidP="00533A30">
      <w:pPr>
        <w:pStyle w:val="Code"/>
        <w:rPr>
          <w:highlight w:val="white"/>
        </w:rPr>
      </w:pPr>
      <w:r w:rsidRPr="00533A30">
        <w:rPr>
          <w:highlight w:val="white"/>
        </w:rPr>
        <w:t xml:space="preserve">      }</w:t>
      </w:r>
    </w:p>
    <w:p w14:paraId="1E0E6B41" w14:textId="77777777" w:rsidR="00D935A0" w:rsidRPr="00533A30" w:rsidRDefault="00D935A0" w:rsidP="00533A30">
      <w:pPr>
        <w:pStyle w:val="Code"/>
        <w:rPr>
          <w:highlight w:val="white"/>
        </w:rPr>
      </w:pPr>
      <w:r w:rsidRPr="00533A30">
        <w:rPr>
          <w:highlight w:val="white"/>
        </w:rPr>
        <w:t xml:space="preserve">      else {</w:t>
      </w:r>
    </w:p>
    <w:p w14:paraId="2A355E67" w14:textId="77777777" w:rsidR="00D935A0" w:rsidRPr="00533A30" w:rsidRDefault="00D935A0" w:rsidP="00533A30">
      <w:pPr>
        <w:pStyle w:val="Code"/>
        <w:rPr>
          <w:highlight w:val="white"/>
        </w:rPr>
      </w:pPr>
      <w:r w:rsidRPr="00533A30">
        <w:rPr>
          <w:highlight w:val="white"/>
        </w:rPr>
        <w:t xml:space="preserve">        SimpleIntegralBinary(middleCode.Operator, resultSymbol,</w:t>
      </w:r>
    </w:p>
    <w:p w14:paraId="5C735B53" w14:textId="77777777" w:rsidR="00D935A0" w:rsidRPr="00533A30" w:rsidRDefault="00D935A0" w:rsidP="00533A30">
      <w:pPr>
        <w:pStyle w:val="Code"/>
        <w:rPr>
          <w:highlight w:val="white"/>
        </w:rPr>
      </w:pPr>
      <w:r w:rsidRPr="00533A30">
        <w:rPr>
          <w:highlight w:val="white"/>
        </w:rPr>
        <w:t xml:space="preserve">                             leftSymbol, rightSymbol);</w:t>
      </w:r>
    </w:p>
    <w:p w14:paraId="50836B0C" w14:textId="77777777" w:rsidR="00D935A0" w:rsidRPr="00533A30" w:rsidRDefault="00D935A0" w:rsidP="00533A30">
      <w:pPr>
        <w:pStyle w:val="Code"/>
        <w:rPr>
          <w:highlight w:val="white"/>
        </w:rPr>
      </w:pPr>
      <w:r w:rsidRPr="00533A30">
        <w:rPr>
          <w:highlight w:val="white"/>
        </w:rPr>
        <w:t xml:space="preserve">      }</w:t>
      </w:r>
    </w:p>
    <w:p w14:paraId="5CAE9AC7" w14:textId="77777777" w:rsidR="00D935A0" w:rsidRPr="00533A30" w:rsidRDefault="00D935A0" w:rsidP="00533A30">
      <w:pPr>
        <w:pStyle w:val="Code"/>
        <w:rPr>
          <w:highlight w:val="white"/>
        </w:rPr>
      </w:pPr>
      <w:r w:rsidRPr="00533A30">
        <w:rPr>
          <w:highlight w:val="white"/>
        </w:rPr>
        <w:t xml:space="preserve">    }</w:t>
      </w:r>
    </w:p>
    <w:p w14:paraId="3174A1F4" w14:textId="77777777" w:rsidR="00D935A0" w:rsidRPr="00533A30" w:rsidRDefault="00D935A0" w:rsidP="00533A30">
      <w:pPr>
        <w:pStyle w:val="Code"/>
        <w:rPr>
          <w:highlight w:val="white"/>
        </w:rPr>
      </w:pPr>
      <w:r w:rsidRPr="00533A30">
        <w:rPr>
          <w:highlight w:val="white"/>
        </w:rPr>
        <w:t xml:space="preserve">  </w:t>
      </w:r>
    </w:p>
    <w:p w14:paraId="6275E96D" w14:textId="77777777" w:rsidR="00D935A0" w:rsidRPr="00533A30" w:rsidRDefault="00D935A0" w:rsidP="00533A30">
      <w:pPr>
        <w:pStyle w:val="Code"/>
        <w:rPr>
          <w:highlight w:val="white"/>
        </w:rPr>
      </w:pPr>
      <w:r w:rsidRPr="00533A30">
        <w:rPr>
          <w:highlight w:val="white"/>
        </w:rPr>
        <w:t xml:space="preserve">    public void CompoundIntegralBinary</w:t>
      </w:r>
    </w:p>
    <w:p w14:paraId="6088E7FE" w14:textId="77777777" w:rsidR="00D935A0" w:rsidRPr="00533A30" w:rsidRDefault="00D935A0" w:rsidP="00533A30">
      <w:pPr>
        <w:pStyle w:val="Code"/>
        <w:rPr>
          <w:highlight w:val="white"/>
        </w:rPr>
      </w:pPr>
      <w:r w:rsidRPr="00533A30">
        <w:rPr>
          <w:highlight w:val="white"/>
        </w:rPr>
        <w:t xml:space="preserve">      (MiddleOperator middleOperator, Symbol leftSymbol,</w:t>
      </w:r>
    </w:p>
    <w:p w14:paraId="7F38DC9A" w14:textId="77777777" w:rsidR="00D935A0" w:rsidRPr="00533A30" w:rsidRDefault="00D935A0" w:rsidP="00533A30">
      <w:pPr>
        <w:pStyle w:val="Code"/>
        <w:rPr>
          <w:highlight w:val="white"/>
        </w:rPr>
      </w:pPr>
      <w:r w:rsidRPr="00533A30">
        <w:rPr>
          <w:highlight w:val="white"/>
        </w:rPr>
        <w:t xml:space="preserve">      Symbol rightSymbol) {</w:t>
      </w:r>
    </w:p>
    <w:p w14:paraId="4373FE46" w14:textId="77777777" w:rsidR="00D935A0" w:rsidRPr="00533A30" w:rsidRDefault="00D935A0" w:rsidP="00533A30">
      <w:pPr>
        <w:pStyle w:val="Code"/>
        <w:rPr>
          <w:highlight w:val="white"/>
        </w:rPr>
      </w:pPr>
      <w:r w:rsidRPr="00533A30">
        <w:rPr>
          <w:highlight w:val="white"/>
        </w:rPr>
        <w:t xml:space="preserve">      AssemblyOperator objectOperator =</w:t>
      </w:r>
    </w:p>
    <w:p w14:paraId="53EEA6DC" w14:textId="77777777" w:rsidR="00D935A0" w:rsidRPr="00533A30" w:rsidRDefault="00D935A0" w:rsidP="00533A30">
      <w:pPr>
        <w:pStyle w:val="Code"/>
        <w:rPr>
          <w:highlight w:val="white"/>
        </w:rPr>
      </w:pPr>
      <w:r w:rsidRPr="00533A30">
        <w:rPr>
          <w:highlight w:val="white"/>
        </w:rPr>
        <w:t xml:space="preserve">        m_middleToIntegralMap[middleOperator];</w:t>
      </w:r>
    </w:p>
    <w:p w14:paraId="05842130" w14:textId="77777777" w:rsidR="00D935A0" w:rsidRPr="00533A30" w:rsidRDefault="00D935A0" w:rsidP="00533A30">
      <w:pPr>
        <w:pStyle w:val="Code"/>
        <w:rPr>
          <w:highlight w:val="white"/>
        </w:rPr>
      </w:pPr>
      <w:r w:rsidRPr="00533A30">
        <w:rPr>
          <w:highlight w:val="white"/>
        </w:rPr>
        <w:t xml:space="preserve">      Assert.ErrorXXX(!m_trackMap.ContainsKey(leftSymbol));</w:t>
      </w:r>
    </w:p>
    <w:p w14:paraId="38F9EB0E" w14:textId="77777777" w:rsidR="00D935A0" w:rsidRPr="00533A30" w:rsidRDefault="00D935A0" w:rsidP="00533A30">
      <w:pPr>
        <w:pStyle w:val="Code"/>
        <w:rPr>
          <w:highlight w:val="white"/>
        </w:rPr>
      </w:pPr>
    </w:p>
    <w:p w14:paraId="66BB4FE6" w14:textId="77777777" w:rsidR="00D935A0" w:rsidRPr="00533A30" w:rsidRDefault="00D935A0" w:rsidP="00533A30">
      <w:pPr>
        <w:pStyle w:val="Code"/>
        <w:rPr>
          <w:highlight w:val="white"/>
        </w:rPr>
      </w:pPr>
      <w:r w:rsidRPr="00533A30">
        <w:rPr>
          <w:highlight w:val="white"/>
        </w:rPr>
        <w:t xml:space="preserve">      if (rightSymbol.Value is BigInteger) {</w:t>
      </w:r>
    </w:p>
    <w:p w14:paraId="3AF52643" w14:textId="77777777" w:rsidR="00D935A0" w:rsidRPr="00533A30" w:rsidRDefault="00D935A0" w:rsidP="00533A30">
      <w:pPr>
        <w:pStyle w:val="Code"/>
        <w:rPr>
          <w:highlight w:val="white"/>
        </w:rPr>
      </w:pPr>
      <w:r w:rsidRPr="00533A30">
        <w:rPr>
          <w:highlight w:val="white"/>
        </w:rPr>
        <w:t xml:space="preserve">        AssemblyOperator sizeOperator =</w:t>
      </w:r>
    </w:p>
    <w:p w14:paraId="69C9ADE8" w14:textId="77777777" w:rsidR="00D935A0" w:rsidRPr="00533A30" w:rsidRDefault="00D935A0" w:rsidP="00533A30">
      <w:pPr>
        <w:pStyle w:val="Code"/>
        <w:rPr>
          <w:highlight w:val="white"/>
        </w:rPr>
      </w:pPr>
      <w:r w:rsidRPr="00533A30">
        <w:rPr>
          <w:highlight w:val="white"/>
        </w:rPr>
        <w:t xml:space="preserve">          AssemblyCode.OperatorToSize(objectOperator,</w:t>
      </w:r>
    </w:p>
    <w:p w14:paraId="792187C0" w14:textId="77777777" w:rsidR="00D935A0" w:rsidRPr="00533A30" w:rsidRDefault="00D935A0" w:rsidP="00533A30">
      <w:pPr>
        <w:pStyle w:val="Code"/>
        <w:rPr>
          <w:highlight w:val="white"/>
        </w:rPr>
      </w:pPr>
      <w:r w:rsidRPr="00533A30">
        <w:rPr>
          <w:highlight w:val="white"/>
        </w:rPr>
        <w:t xml:space="preserve">                                      leftSymbol.Type.Size());</w:t>
      </w:r>
    </w:p>
    <w:p w14:paraId="1661D53A" w14:textId="77777777" w:rsidR="00D935A0" w:rsidRPr="00533A30" w:rsidRDefault="00D935A0" w:rsidP="00533A30">
      <w:pPr>
        <w:pStyle w:val="Code"/>
        <w:rPr>
          <w:highlight w:val="white"/>
        </w:rPr>
      </w:pPr>
      <w:r w:rsidRPr="00533A30">
        <w:rPr>
          <w:highlight w:val="white"/>
        </w:rPr>
        <w:t xml:space="preserve">        AddAssemblyCode(sizeOperator, Base(leftSymbol),</w:t>
      </w:r>
    </w:p>
    <w:p w14:paraId="423DCAF1" w14:textId="77777777" w:rsidR="00D935A0" w:rsidRPr="00533A30" w:rsidRDefault="00D935A0" w:rsidP="00533A30">
      <w:pPr>
        <w:pStyle w:val="Code"/>
        <w:rPr>
          <w:highlight w:val="white"/>
        </w:rPr>
      </w:pPr>
      <w:r w:rsidRPr="00533A30">
        <w:rPr>
          <w:highlight w:val="white"/>
        </w:rPr>
        <w:lastRenderedPageBreak/>
        <w:t xml:space="preserve">                        Offset(leftSymbol), ValueOrAddress(rightSymbol));</w:t>
      </w:r>
    </w:p>
    <w:p w14:paraId="579F5438" w14:textId="77777777" w:rsidR="00D935A0" w:rsidRPr="00533A30" w:rsidRDefault="00D935A0" w:rsidP="00533A30">
      <w:pPr>
        <w:pStyle w:val="Code"/>
        <w:rPr>
          <w:highlight w:val="white"/>
        </w:rPr>
      </w:pPr>
      <w:r w:rsidRPr="00533A30">
        <w:rPr>
          <w:highlight w:val="white"/>
        </w:rPr>
        <w:t xml:space="preserve">      }</w:t>
      </w:r>
    </w:p>
    <w:p w14:paraId="166ECBED" w14:textId="77777777" w:rsidR="00D935A0" w:rsidRPr="00533A30" w:rsidRDefault="00D935A0" w:rsidP="00533A30">
      <w:pPr>
        <w:pStyle w:val="Code"/>
        <w:rPr>
          <w:highlight w:val="white"/>
        </w:rPr>
      </w:pPr>
      <w:r w:rsidRPr="00533A30">
        <w:rPr>
          <w:highlight w:val="white"/>
        </w:rPr>
        <w:t xml:space="preserve">      else if (rightSymbol.IsExternOrStatic() &amp;&amp;</w:t>
      </w:r>
    </w:p>
    <w:p w14:paraId="339205EF" w14:textId="77777777" w:rsidR="00D935A0" w:rsidRPr="00533A30" w:rsidRDefault="00D935A0" w:rsidP="00533A30">
      <w:pPr>
        <w:pStyle w:val="Code"/>
        <w:rPr>
          <w:highlight w:val="white"/>
        </w:rPr>
      </w:pPr>
      <w:r w:rsidRPr="00533A30">
        <w:rPr>
          <w:highlight w:val="white"/>
        </w:rPr>
        <w:t xml:space="preserve">               rightSymbol.Type.IsArrayFunctionOrString()) {</w:t>
      </w:r>
    </w:p>
    <w:p w14:paraId="03FA7C91" w14:textId="77777777" w:rsidR="00D935A0" w:rsidRPr="00533A30" w:rsidRDefault="00D935A0" w:rsidP="00533A30">
      <w:pPr>
        <w:pStyle w:val="Code"/>
        <w:rPr>
          <w:highlight w:val="white"/>
        </w:rPr>
      </w:pPr>
      <w:r w:rsidRPr="00533A30">
        <w:rPr>
          <w:highlight w:val="white"/>
        </w:rPr>
        <w:t xml:space="preserve">        AssemblyOperator sizeOperator =</w:t>
      </w:r>
    </w:p>
    <w:p w14:paraId="3B8978E1" w14:textId="77777777" w:rsidR="00D935A0" w:rsidRPr="00533A30" w:rsidRDefault="00D935A0" w:rsidP="00533A30">
      <w:pPr>
        <w:pStyle w:val="Code"/>
        <w:rPr>
          <w:highlight w:val="white"/>
        </w:rPr>
      </w:pPr>
      <w:r w:rsidRPr="00533A30">
        <w:rPr>
          <w:highlight w:val="white"/>
        </w:rPr>
        <w:t xml:space="preserve">          AssemblyCode.OperatorToSize(objectOperator, TypeSize.PointerSize);</w:t>
      </w:r>
    </w:p>
    <w:p w14:paraId="23EF1E0A" w14:textId="77777777" w:rsidR="00D935A0" w:rsidRPr="00533A30" w:rsidRDefault="00D935A0" w:rsidP="00533A30">
      <w:pPr>
        <w:pStyle w:val="Code"/>
        <w:rPr>
          <w:highlight w:val="white"/>
        </w:rPr>
      </w:pPr>
      <w:r w:rsidRPr="00533A30">
        <w:rPr>
          <w:highlight w:val="white"/>
        </w:rPr>
        <w:t xml:space="preserve">        AddAssemblyCode(sizeOperator, Base(leftSymbol),</w:t>
      </w:r>
    </w:p>
    <w:p w14:paraId="2760385B" w14:textId="77777777" w:rsidR="00D935A0" w:rsidRPr="00533A30" w:rsidRDefault="00D935A0" w:rsidP="00533A30">
      <w:pPr>
        <w:pStyle w:val="Code"/>
        <w:rPr>
          <w:highlight w:val="white"/>
        </w:rPr>
      </w:pPr>
      <w:r w:rsidRPr="00533A30">
        <w:rPr>
          <w:highlight w:val="white"/>
        </w:rPr>
        <w:t xml:space="preserve">                        Offset(leftSymbol), ValueOrAddress(rightSymbol));</w:t>
      </w:r>
    </w:p>
    <w:p w14:paraId="315EC2EB" w14:textId="77777777" w:rsidR="00D935A0" w:rsidRPr="00533A30" w:rsidRDefault="00D935A0" w:rsidP="00533A30">
      <w:pPr>
        <w:pStyle w:val="Code"/>
        <w:rPr>
          <w:highlight w:val="white"/>
        </w:rPr>
      </w:pPr>
      <w:r w:rsidRPr="00533A30">
        <w:rPr>
          <w:highlight w:val="white"/>
        </w:rPr>
        <w:t xml:space="preserve">      }</w:t>
      </w:r>
    </w:p>
    <w:p w14:paraId="1B686C44" w14:textId="77777777" w:rsidR="00D935A0" w:rsidRPr="00533A30" w:rsidRDefault="00D935A0" w:rsidP="00533A30">
      <w:pPr>
        <w:pStyle w:val="Code"/>
        <w:rPr>
          <w:highlight w:val="white"/>
        </w:rPr>
      </w:pPr>
      <w:r w:rsidRPr="00533A30">
        <w:rPr>
          <w:highlight w:val="white"/>
        </w:rPr>
        <w:t xml:space="preserve">      else if (MiddleCode.IsShift(middleOperator)) {</w:t>
      </w:r>
    </w:p>
    <w:p w14:paraId="100E3DB4" w14:textId="77777777" w:rsidR="00D935A0" w:rsidRPr="00533A30" w:rsidRDefault="00D935A0" w:rsidP="00533A30">
      <w:pPr>
        <w:pStyle w:val="Code"/>
        <w:rPr>
          <w:highlight w:val="white"/>
        </w:rPr>
      </w:pPr>
      <w:r w:rsidRPr="00533A30">
        <w:rPr>
          <w:highlight w:val="white"/>
        </w:rPr>
        <w:t xml:space="preserve">        Track rightTrack =</w:t>
      </w:r>
    </w:p>
    <w:p w14:paraId="0D61E36F" w14:textId="77777777" w:rsidR="00D935A0" w:rsidRPr="00533A30" w:rsidRDefault="00D935A0" w:rsidP="00533A30">
      <w:pPr>
        <w:pStyle w:val="Code"/>
        <w:rPr>
          <w:highlight w:val="white"/>
        </w:rPr>
      </w:pPr>
      <w:r w:rsidRPr="00533A30">
        <w:rPr>
          <w:highlight w:val="white"/>
        </w:rPr>
        <w:t xml:space="preserve">          LoadValueToRegister(rightSymbol, AssemblyCode.ShiftRegister);</w:t>
      </w:r>
    </w:p>
    <w:p w14:paraId="7F5EBFE9" w14:textId="77777777" w:rsidR="00D935A0" w:rsidRPr="00533A30" w:rsidRDefault="00D935A0" w:rsidP="00533A30">
      <w:pPr>
        <w:pStyle w:val="Code"/>
        <w:rPr>
          <w:highlight w:val="white"/>
        </w:rPr>
      </w:pPr>
      <w:r w:rsidRPr="00533A30">
        <w:rPr>
          <w:highlight w:val="white"/>
        </w:rPr>
        <w:t xml:space="preserve">        AddAssemblyCode(AssemblyOperator.mov, Base(leftSymbol),</w:t>
      </w:r>
    </w:p>
    <w:p w14:paraId="70F53C63" w14:textId="77777777" w:rsidR="00D935A0" w:rsidRPr="00533A30" w:rsidRDefault="00D935A0" w:rsidP="00533A30">
      <w:pPr>
        <w:pStyle w:val="Code"/>
        <w:rPr>
          <w:highlight w:val="white"/>
        </w:rPr>
      </w:pPr>
      <w:r w:rsidRPr="00533A30">
        <w:rPr>
          <w:highlight w:val="white"/>
        </w:rPr>
        <w:t xml:space="preserve">                        Offset(leftSymbol), rightTrack);</w:t>
      </w:r>
    </w:p>
    <w:p w14:paraId="0B1A8DCA" w14:textId="77777777" w:rsidR="00D935A0" w:rsidRPr="00533A30" w:rsidRDefault="00D935A0" w:rsidP="00533A30">
      <w:pPr>
        <w:pStyle w:val="Code"/>
        <w:rPr>
          <w:highlight w:val="white"/>
        </w:rPr>
      </w:pPr>
      <w:r w:rsidRPr="00533A30">
        <w:rPr>
          <w:highlight w:val="white"/>
        </w:rPr>
        <w:t xml:space="preserve">      }</w:t>
      </w:r>
    </w:p>
    <w:p w14:paraId="14BE408C" w14:textId="77777777" w:rsidR="00D935A0" w:rsidRPr="00533A30" w:rsidRDefault="00D935A0" w:rsidP="00533A30">
      <w:pPr>
        <w:pStyle w:val="Code"/>
        <w:rPr>
          <w:highlight w:val="white"/>
        </w:rPr>
      </w:pPr>
      <w:r w:rsidRPr="00533A30">
        <w:rPr>
          <w:highlight w:val="white"/>
        </w:rPr>
        <w:t xml:space="preserve">      else {</w:t>
      </w:r>
    </w:p>
    <w:p w14:paraId="61BEFD3E" w14:textId="77777777" w:rsidR="00D935A0" w:rsidRPr="00533A30" w:rsidRDefault="00D935A0" w:rsidP="00533A30">
      <w:pPr>
        <w:pStyle w:val="Code"/>
        <w:rPr>
          <w:highlight w:val="white"/>
        </w:rPr>
      </w:pPr>
      <w:r w:rsidRPr="00533A30">
        <w:rPr>
          <w:highlight w:val="white"/>
        </w:rPr>
        <w:t xml:space="preserve">        Track rightTrack = LoadValueToRegister(rightSymbol);</w:t>
      </w:r>
    </w:p>
    <w:p w14:paraId="7706312D" w14:textId="77777777" w:rsidR="00D935A0" w:rsidRPr="00533A30" w:rsidRDefault="00D935A0" w:rsidP="00533A30">
      <w:pPr>
        <w:pStyle w:val="Code"/>
        <w:rPr>
          <w:highlight w:val="white"/>
        </w:rPr>
      </w:pPr>
      <w:r w:rsidRPr="00533A30">
        <w:rPr>
          <w:highlight w:val="white"/>
        </w:rPr>
        <w:t xml:space="preserve">        AddAssemblyCode(AssemblyOperator.mov, Base(leftSymbol),</w:t>
      </w:r>
    </w:p>
    <w:p w14:paraId="43997CA4" w14:textId="77777777" w:rsidR="00D935A0" w:rsidRPr="00533A30" w:rsidRDefault="00D935A0" w:rsidP="00533A30">
      <w:pPr>
        <w:pStyle w:val="Code"/>
        <w:rPr>
          <w:highlight w:val="white"/>
        </w:rPr>
      </w:pPr>
      <w:r w:rsidRPr="00533A30">
        <w:rPr>
          <w:highlight w:val="white"/>
        </w:rPr>
        <w:t xml:space="preserve">                        Offset(leftSymbol), rightTrack);</w:t>
      </w:r>
    </w:p>
    <w:p w14:paraId="724F6BA1" w14:textId="77777777" w:rsidR="00D935A0" w:rsidRPr="00533A30" w:rsidRDefault="00D935A0" w:rsidP="00533A30">
      <w:pPr>
        <w:pStyle w:val="Code"/>
        <w:rPr>
          <w:highlight w:val="white"/>
        </w:rPr>
      </w:pPr>
      <w:r w:rsidRPr="00533A30">
        <w:rPr>
          <w:highlight w:val="white"/>
        </w:rPr>
        <w:t xml:space="preserve">      }</w:t>
      </w:r>
    </w:p>
    <w:p w14:paraId="6BE0E756" w14:textId="77777777" w:rsidR="00D935A0" w:rsidRPr="00533A30" w:rsidRDefault="00D935A0" w:rsidP="00533A30">
      <w:pPr>
        <w:pStyle w:val="Code"/>
        <w:rPr>
          <w:highlight w:val="white"/>
        </w:rPr>
      </w:pPr>
      <w:r w:rsidRPr="00533A30">
        <w:rPr>
          <w:highlight w:val="white"/>
        </w:rPr>
        <w:t xml:space="preserve">    }</w:t>
      </w:r>
    </w:p>
    <w:p w14:paraId="2E17C528" w14:textId="77777777" w:rsidR="00D935A0" w:rsidRPr="00533A30" w:rsidRDefault="00D935A0" w:rsidP="00533A30">
      <w:pPr>
        <w:pStyle w:val="Code"/>
        <w:rPr>
          <w:highlight w:val="white"/>
        </w:rPr>
      </w:pPr>
    </w:p>
    <w:p w14:paraId="60F34D32" w14:textId="77777777" w:rsidR="00D935A0" w:rsidRPr="00533A30" w:rsidRDefault="00D935A0" w:rsidP="00533A30">
      <w:pPr>
        <w:pStyle w:val="Code"/>
        <w:rPr>
          <w:highlight w:val="white"/>
        </w:rPr>
      </w:pPr>
      <w:r w:rsidRPr="00533A30">
        <w:rPr>
          <w:highlight w:val="white"/>
        </w:rPr>
        <w:t xml:space="preserve">    public void SimpleIntegralBinary(MiddleOperator middleOperator,</w:t>
      </w:r>
    </w:p>
    <w:p w14:paraId="70E563CF" w14:textId="77777777" w:rsidR="00D935A0" w:rsidRPr="00533A30" w:rsidRDefault="00D935A0" w:rsidP="00533A30">
      <w:pPr>
        <w:pStyle w:val="Code"/>
        <w:rPr>
          <w:highlight w:val="white"/>
        </w:rPr>
      </w:pPr>
      <w:r w:rsidRPr="00533A30">
        <w:rPr>
          <w:highlight w:val="white"/>
        </w:rPr>
        <w:t xml:space="preserve">                                     Symbol resultSymbol, Symbol leftSymbol,</w:t>
      </w:r>
    </w:p>
    <w:p w14:paraId="2B32E493" w14:textId="77777777" w:rsidR="00D935A0" w:rsidRPr="00533A30" w:rsidRDefault="00D935A0" w:rsidP="00533A30">
      <w:pPr>
        <w:pStyle w:val="Code"/>
        <w:rPr>
          <w:highlight w:val="white"/>
        </w:rPr>
      </w:pPr>
      <w:r w:rsidRPr="00533A30">
        <w:rPr>
          <w:highlight w:val="white"/>
        </w:rPr>
        <w:t xml:space="preserve">                                     Symbol rightSymbol) {</w:t>
      </w:r>
    </w:p>
    <w:p w14:paraId="5A77B64A" w14:textId="77777777" w:rsidR="00D935A0" w:rsidRPr="00533A30" w:rsidRDefault="00D935A0" w:rsidP="00533A30">
      <w:pPr>
        <w:pStyle w:val="Code"/>
        <w:rPr>
          <w:highlight w:val="white"/>
        </w:rPr>
      </w:pPr>
      <w:r w:rsidRPr="00533A30">
        <w:rPr>
          <w:highlight w:val="white"/>
        </w:rPr>
        <w:t xml:space="preserve">      AssemblyOperator objectOperator =</w:t>
      </w:r>
    </w:p>
    <w:p w14:paraId="3D991B63" w14:textId="77777777" w:rsidR="00D935A0" w:rsidRPr="00533A30" w:rsidRDefault="00D935A0" w:rsidP="00533A30">
      <w:pPr>
        <w:pStyle w:val="Code"/>
        <w:rPr>
          <w:highlight w:val="white"/>
        </w:rPr>
      </w:pPr>
      <w:r w:rsidRPr="00533A30">
        <w:rPr>
          <w:highlight w:val="white"/>
        </w:rPr>
        <w:t xml:space="preserve">        m_middleToIntegralMap[middleOperator];</w:t>
      </w:r>
    </w:p>
    <w:p w14:paraId="35BC6B06" w14:textId="77777777" w:rsidR="00D935A0" w:rsidRPr="00533A30" w:rsidRDefault="00D935A0" w:rsidP="00533A30">
      <w:pPr>
        <w:pStyle w:val="Code"/>
        <w:rPr>
          <w:highlight w:val="white"/>
        </w:rPr>
      </w:pPr>
      <w:r w:rsidRPr="00533A30">
        <w:rPr>
          <w:highlight w:val="white"/>
        </w:rPr>
        <w:t xml:space="preserve">      Track leftTrack = LoadValueToRegister(leftSymbol), rightTrack;</w:t>
      </w:r>
    </w:p>
    <w:p w14:paraId="186298A7" w14:textId="77777777" w:rsidR="00D935A0" w:rsidRPr="00533A30" w:rsidRDefault="00D935A0" w:rsidP="00533A30">
      <w:pPr>
        <w:pStyle w:val="Code"/>
        <w:rPr>
          <w:highlight w:val="white"/>
        </w:rPr>
      </w:pPr>
    </w:p>
    <w:p w14:paraId="1986FF7C" w14:textId="77777777" w:rsidR="00D935A0" w:rsidRPr="00533A30" w:rsidRDefault="00D935A0" w:rsidP="00533A30">
      <w:pPr>
        <w:pStyle w:val="Code"/>
        <w:rPr>
          <w:highlight w:val="white"/>
        </w:rPr>
      </w:pPr>
      <w:r w:rsidRPr="00533A30">
        <w:rPr>
          <w:highlight w:val="white"/>
        </w:rPr>
        <w:t xml:space="preserve">      if (m_trackMap.TryGetValue(rightSymbol, out rightTrack)) {</w:t>
      </w:r>
    </w:p>
    <w:p w14:paraId="6B03F017" w14:textId="77777777" w:rsidR="00D935A0" w:rsidRPr="00533A30" w:rsidRDefault="00D935A0" w:rsidP="00533A30">
      <w:pPr>
        <w:pStyle w:val="Code"/>
        <w:rPr>
          <w:highlight w:val="white"/>
        </w:rPr>
      </w:pPr>
      <w:r w:rsidRPr="00533A30">
        <w:rPr>
          <w:highlight w:val="white"/>
        </w:rPr>
        <w:t xml:space="preserve">        AddAssemblyCode(objectOperator, leftTrack, rightTrack);</w:t>
      </w:r>
    </w:p>
    <w:p w14:paraId="111E9D77" w14:textId="77777777" w:rsidR="00D935A0" w:rsidRPr="00533A30" w:rsidRDefault="00D935A0" w:rsidP="00533A30">
      <w:pPr>
        <w:pStyle w:val="Code"/>
        <w:rPr>
          <w:highlight w:val="white"/>
        </w:rPr>
      </w:pPr>
      <w:r w:rsidRPr="00533A30">
        <w:rPr>
          <w:highlight w:val="white"/>
        </w:rPr>
        <w:t xml:space="preserve">        m_trackMap.Remove(rightSymbol);</w:t>
      </w:r>
    </w:p>
    <w:p w14:paraId="5E8BA27D" w14:textId="77777777" w:rsidR="00D935A0" w:rsidRPr="00533A30" w:rsidRDefault="00D935A0" w:rsidP="00533A30">
      <w:pPr>
        <w:pStyle w:val="Code"/>
        <w:rPr>
          <w:highlight w:val="white"/>
        </w:rPr>
      </w:pPr>
      <w:r w:rsidRPr="00533A30">
        <w:rPr>
          <w:highlight w:val="white"/>
        </w:rPr>
        <w:t xml:space="preserve">      }</w:t>
      </w:r>
    </w:p>
    <w:p w14:paraId="2DE58175" w14:textId="77777777" w:rsidR="00D935A0" w:rsidRPr="00533A30" w:rsidRDefault="00D935A0" w:rsidP="00533A30">
      <w:pPr>
        <w:pStyle w:val="Code"/>
        <w:rPr>
          <w:highlight w:val="white"/>
        </w:rPr>
      </w:pPr>
      <w:r w:rsidRPr="00533A30">
        <w:rPr>
          <w:highlight w:val="white"/>
        </w:rPr>
        <w:t xml:space="preserve">      else if ((rightSymbol.Value is BigInteger) ||</w:t>
      </w:r>
    </w:p>
    <w:p w14:paraId="58A43C7F" w14:textId="77777777" w:rsidR="00D935A0" w:rsidRPr="00533A30" w:rsidRDefault="00D935A0" w:rsidP="00533A30">
      <w:pPr>
        <w:pStyle w:val="Code"/>
        <w:rPr>
          <w:highlight w:val="white"/>
        </w:rPr>
      </w:pPr>
      <w:r w:rsidRPr="00533A30">
        <w:rPr>
          <w:highlight w:val="white"/>
        </w:rPr>
        <w:t xml:space="preserve">               rightSymbol.Type.IsArrayFunctionOrString()) {</w:t>
      </w:r>
    </w:p>
    <w:p w14:paraId="2FB1A98E" w14:textId="77777777" w:rsidR="00D935A0" w:rsidRPr="00533A30" w:rsidRDefault="00D935A0" w:rsidP="00533A30">
      <w:pPr>
        <w:pStyle w:val="Code"/>
        <w:rPr>
          <w:highlight w:val="white"/>
        </w:rPr>
      </w:pPr>
      <w:r w:rsidRPr="00533A30">
        <w:rPr>
          <w:highlight w:val="white"/>
        </w:rPr>
        <w:t xml:space="preserve">        AddAssemblyCode(objectOperator, leftTrack,</w:t>
      </w:r>
    </w:p>
    <w:p w14:paraId="4DC2891F" w14:textId="77777777" w:rsidR="00D935A0" w:rsidRPr="00533A30" w:rsidRDefault="00D935A0" w:rsidP="00533A30">
      <w:pPr>
        <w:pStyle w:val="Code"/>
        <w:rPr>
          <w:highlight w:val="white"/>
        </w:rPr>
      </w:pPr>
      <w:r w:rsidRPr="00533A30">
        <w:rPr>
          <w:highlight w:val="white"/>
        </w:rPr>
        <w:t xml:space="preserve">                        ValueOrAddress(rightSymbol));</w:t>
      </w:r>
    </w:p>
    <w:p w14:paraId="3B13509D" w14:textId="77777777" w:rsidR="00D935A0" w:rsidRPr="00533A30" w:rsidRDefault="00D935A0" w:rsidP="00533A30">
      <w:pPr>
        <w:pStyle w:val="Code"/>
        <w:rPr>
          <w:highlight w:val="white"/>
        </w:rPr>
      </w:pPr>
      <w:r w:rsidRPr="00533A30">
        <w:rPr>
          <w:highlight w:val="white"/>
        </w:rPr>
        <w:t xml:space="preserve">      }</w:t>
      </w:r>
    </w:p>
    <w:p w14:paraId="6F087584" w14:textId="77777777" w:rsidR="00D935A0" w:rsidRPr="00533A30" w:rsidRDefault="00D935A0" w:rsidP="00533A30">
      <w:pPr>
        <w:pStyle w:val="Code"/>
        <w:rPr>
          <w:highlight w:val="white"/>
        </w:rPr>
      </w:pPr>
      <w:r w:rsidRPr="00533A30">
        <w:rPr>
          <w:highlight w:val="white"/>
        </w:rPr>
        <w:t xml:space="preserve">      else if (MiddleCode.IsShift(middleOperator)) {</w:t>
      </w:r>
    </w:p>
    <w:p w14:paraId="32914B08" w14:textId="77777777" w:rsidR="00D935A0" w:rsidRPr="00533A30" w:rsidRDefault="00D935A0" w:rsidP="00533A30">
      <w:pPr>
        <w:pStyle w:val="Code"/>
        <w:rPr>
          <w:highlight w:val="white"/>
        </w:rPr>
      </w:pPr>
      <w:r w:rsidRPr="00533A30">
        <w:rPr>
          <w:highlight w:val="white"/>
        </w:rPr>
        <w:t xml:space="preserve">        rightTrack =</w:t>
      </w:r>
    </w:p>
    <w:p w14:paraId="0AF831F9" w14:textId="77777777" w:rsidR="00D935A0" w:rsidRPr="00533A30" w:rsidRDefault="00D935A0" w:rsidP="00533A30">
      <w:pPr>
        <w:pStyle w:val="Code"/>
        <w:rPr>
          <w:highlight w:val="white"/>
        </w:rPr>
      </w:pPr>
      <w:r w:rsidRPr="00533A30">
        <w:rPr>
          <w:highlight w:val="white"/>
        </w:rPr>
        <w:t xml:space="preserve">          LoadValueToRegister(rightSymbol, AssemblyCode.ShiftRegister);</w:t>
      </w:r>
    </w:p>
    <w:p w14:paraId="6EA1DC8B" w14:textId="77777777" w:rsidR="00D935A0" w:rsidRPr="00533A30" w:rsidRDefault="00D935A0" w:rsidP="00533A30">
      <w:pPr>
        <w:pStyle w:val="Code"/>
        <w:rPr>
          <w:highlight w:val="white"/>
        </w:rPr>
      </w:pPr>
      <w:r w:rsidRPr="00533A30">
        <w:rPr>
          <w:highlight w:val="white"/>
        </w:rPr>
        <w:t xml:space="preserve">        AddAssemblyCode(objectOperator, leftTrack, rightTrack);</w:t>
      </w:r>
    </w:p>
    <w:p w14:paraId="5296BE73" w14:textId="77777777" w:rsidR="00D935A0" w:rsidRPr="00533A30" w:rsidRDefault="00D935A0" w:rsidP="00533A30">
      <w:pPr>
        <w:pStyle w:val="Code"/>
        <w:rPr>
          <w:highlight w:val="white"/>
        </w:rPr>
      </w:pPr>
      <w:r w:rsidRPr="00533A30">
        <w:rPr>
          <w:highlight w:val="white"/>
        </w:rPr>
        <w:t xml:space="preserve">      }</w:t>
      </w:r>
    </w:p>
    <w:p w14:paraId="7C1528A7" w14:textId="77777777" w:rsidR="00D935A0" w:rsidRPr="00533A30" w:rsidRDefault="00D935A0" w:rsidP="00533A30">
      <w:pPr>
        <w:pStyle w:val="Code"/>
        <w:rPr>
          <w:highlight w:val="white"/>
        </w:rPr>
      </w:pPr>
      <w:r w:rsidRPr="00533A30">
        <w:rPr>
          <w:highlight w:val="white"/>
        </w:rPr>
        <w:t xml:space="preserve">      else {</w:t>
      </w:r>
    </w:p>
    <w:p w14:paraId="52C57791" w14:textId="77777777" w:rsidR="00D935A0" w:rsidRPr="00533A30" w:rsidRDefault="00D935A0" w:rsidP="00533A30">
      <w:pPr>
        <w:pStyle w:val="Code"/>
        <w:rPr>
          <w:highlight w:val="white"/>
        </w:rPr>
      </w:pPr>
      <w:r w:rsidRPr="00533A30">
        <w:rPr>
          <w:highlight w:val="white"/>
        </w:rPr>
        <w:t xml:space="preserve">        AddAssemblyCode(objectOperator, leftTrack,</w:t>
      </w:r>
    </w:p>
    <w:p w14:paraId="7C88DAE7" w14:textId="77777777" w:rsidR="00D935A0" w:rsidRPr="00533A30" w:rsidRDefault="00D935A0" w:rsidP="00533A30">
      <w:pPr>
        <w:pStyle w:val="Code"/>
        <w:rPr>
          <w:highlight w:val="white"/>
        </w:rPr>
      </w:pPr>
      <w:r w:rsidRPr="00533A30">
        <w:rPr>
          <w:highlight w:val="white"/>
        </w:rPr>
        <w:t xml:space="preserve">                        Base(rightSymbol), Offset(rightSymbol));</w:t>
      </w:r>
    </w:p>
    <w:p w14:paraId="2942B8F8" w14:textId="77777777" w:rsidR="00D935A0" w:rsidRPr="00533A30" w:rsidRDefault="00D935A0" w:rsidP="00533A30">
      <w:pPr>
        <w:pStyle w:val="Code"/>
        <w:rPr>
          <w:highlight w:val="white"/>
        </w:rPr>
      </w:pPr>
      <w:r w:rsidRPr="00533A30">
        <w:rPr>
          <w:highlight w:val="white"/>
        </w:rPr>
        <w:t xml:space="preserve">      }</w:t>
      </w:r>
    </w:p>
    <w:p w14:paraId="7FBECF0B" w14:textId="77777777" w:rsidR="00D935A0" w:rsidRPr="00533A30" w:rsidRDefault="00D935A0" w:rsidP="00533A30">
      <w:pPr>
        <w:pStyle w:val="Code"/>
        <w:rPr>
          <w:highlight w:val="white"/>
        </w:rPr>
      </w:pPr>
    </w:p>
    <w:p w14:paraId="5619C7BD" w14:textId="77777777" w:rsidR="00D935A0" w:rsidRPr="00533A30" w:rsidRDefault="00D935A0" w:rsidP="00533A30">
      <w:pPr>
        <w:pStyle w:val="Code"/>
        <w:rPr>
          <w:highlight w:val="white"/>
        </w:rPr>
      </w:pPr>
      <w:r w:rsidRPr="00533A30">
        <w:rPr>
          <w:highlight w:val="white"/>
        </w:rPr>
        <w:t xml:space="preserve">      Assert.ErrorXXX(resultSymbol.IsTemporary() &amp;&amp;</w:t>
      </w:r>
    </w:p>
    <w:p w14:paraId="3610897C" w14:textId="77777777" w:rsidR="00D935A0" w:rsidRPr="00533A30" w:rsidRDefault="00D935A0" w:rsidP="00533A30">
      <w:pPr>
        <w:pStyle w:val="Code"/>
        <w:rPr>
          <w:highlight w:val="white"/>
        </w:rPr>
      </w:pPr>
      <w:r w:rsidRPr="00533A30">
        <w:rPr>
          <w:highlight w:val="white"/>
        </w:rPr>
        <w:t xml:space="preserve">                    (resultSymbol.AddressSymbol == null));</w:t>
      </w:r>
    </w:p>
    <w:p w14:paraId="33771C22" w14:textId="77777777" w:rsidR="00D935A0" w:rsidRPr="00533A30" w:rsidRDefault="00D935A0" w:rsidP="00533A30">
      <w:pPr>
        <w:pStyle w:val="Code"/>
        <w:rPr>
          <w:highlight w:val="white"/>
        </w:rPr>
      </w:pPr>
      <w:r w:rsidRPr="00533A30">
        <w:rPr>
          <w:highlight w:val="white"/>
        </w:rPr>
        <w:t xml:space="preserve">      m_trackMap.Add(resultSymbol, leftTrack);</w:t>
      </w:r>
    </w:p>
    <w:p w14:paraId="7B7F2621" w14:textId="77777777" w:rsidR="00D935A0" w:rsidRPr="00533A30" w:rsidRDefault="00D935A0" w:rsidP="00533A30">
      <w:pPr>
        <w:pStyle w:val="Code"/>
        <w:rPr>
          <w:highlight w:val="white"/>
        </w:rPr>
      </w:pPr>
      <w:r w:rsidRPr="00533A30">
        <w:rPr>
          <w:highlight w:val="white"/>
        </w:rPr>
        <w:t xml:space="preserve">    }</w:t>
      </w:r>
    </w:p>
    <w:p w14:paraId="57E6C1C3" w14:textId="77777777" w:rsidR="00D935A0" w:rsidRPr="00533A30" w:rsidRDefault="00D935A0" w:rsidP="00533A30">
      <w:pPr>
        <w:pStyle w:val="Code"/>
        <w:rPr>
          <w:highlight w:val="white"/>
        </w:rPr>
      </w:pPr>
    </w:p>
    <w:p w14:paraId="4AA446C2" w14:textId="77777777" w:rsidR="00D935A0" w:rsidRPr="00533A30" w:rsidRDefault="00D935A0" w:rsidP="00533A30">
      <w:pPr>
        <w:pStyle w:val="Code"/>
        <w:rPr>
          <w:highlight w:val="white"/>
        </w:rPr>
      </w:pPr>
      <w:r w:rsidRPr="00533A30">
        <w:rPr>
          <w:highlight w:val="white"/>
        </w:rPr>
        <w:t xml:space="preserve">    public void IntegralRelationBinary(Symbol leftSymbol,</w:t>
      </w:r>
    </w:p>
    <w:p w14:paraId="1B3B500E" w14:textId="77777777" w:rsidR="00D935A0" w:rsidRPr="00533A30" w:rsidRDefault="00D935A0" w:rsidP="00533A30">
      <w:pPr>
        <w:pStyle w:val="Code"/>
        <w:rPr>
          <w:highlight w:val="white"/>
        </w:rPr>
      </w:pPr>
      <w:r w:rsidRPr="00533A30">
        <w:rPr>
          <w:highlight w:val="white"/>
        </w:rPr>
        <w:t xml:space="preserve">                                       Symbol rightSymbol) {</w:t>
      </w:r>
    </w:p>
    <w:p w14:paraId="4D7AD8D1" w14:textId="77777777" w:rsidR="00D935A0" w:rsidRPr="00533A30" w:rsidRDefault="00D935A0" w:rsidP="00533A30">
      <w:pPr>
        <w:pStyle w:val="Code"/>
        <w:rPr>
          <w:highlight w:val="white"/>
        </w:rPr>
      </w:pPr>
      <w:r w:rsidRPr="00533A30">
        <w:rPr>
          <w:highlight w:val="white"/>
        </w:rPr>
        <w:t xml:space="preserve">      Track leftTrack = null, rightTrack = null;</w:t>
      </w:r>
    </w:p>
    <w:p w14:paraId="7CDC9872" w14:textId="77777777" w:rsidR="00D935A0" w:rsidRPr="00533A30" w:rsidRDefault="00D935A0" w:rsidP="00533A30">
      <w:pPr>
        <w:pStyle w:val="Code"/>
        <w:rPr>
          <w:highlight w:val="white"/>
        </w:rPr>
      </w:pPr>
      <w:r w:rsidRPr="00533A30">
        <w:rPr>
          <w:highlight w:val="white"/>
        </w:rPr>
        <w:t xml:space="preserve">      m_trackMap.TryGetValue(leftSymbol, out leftTrack);</w:t>
      </w:r>
    </w:p>
    <w:p w14:paraId="35D15B67" w14:textId="77777777" w:rsidR="00D935A0" w:rsidRPr="00533A30" w:rsidRDefault="00D935A0" w:rsidP="00533A30">
      <w:pPr>
        <w:pStyle w:val="Code"/>
        <w:rPr>
          <w:highlight w:val="white"/>
        </w:rPr>
      </w:pPr>
      <w:r w:rsidRPr="00533A30">
        <w:rPr>
          <w:highlight w:val="white"/>
        </w:rPr>
        <w:lastRenderedPageBreak/>
        <w:t xml:space="preserve">      m_trackMap.TryGetValue(rightSymbol, out rightTrack);</w:t>
      </w:r>
    </w:p>
    <w:p w14:paraId="3BAC605A" w14:textId="77777777" w:rsidR="00D935A0" w:rsidRPr="00533A30" w:rsidRDefault="00D935A0" w:rsidP="00533A30">
      <w:pPr>
        <w:pStyle w:val="Code"/>
        <w:rPr>
          <w:highlight w:val="white"/>
        </w:rPr>
      </w:pPr>
    </w:p>
    <w:p w14:paraId="5EF91FAE" w14:textId="77777777" w:rsidR="00D935A0" w:rsidRPr="00533A30" w:rsidRDefault="00D935A0" w:rsidP="00533A30">
      <w:pPr>
        <w:pStyle w:val="Code"/>
        <w:rPr>
          <w:highlight w:val="white"/>
        </w:rPr>
      </w:pPr>
      <w:r w:rsidRPr="00533A30">
        <w:rPr>
          <w:highlight w:val="white"/>
        </w:rPr>
        <w:t xml:space="preserve">      if ((leftTrack == null) &amp;&amp; (rightTrack == null)) {</w:t>
      </w:r>
    </w:p>
    <w:p w14:paraId="16413EE3" w14:textId="77777777" w:rsidR="00D935A0" w:rsidRPr="00533A30" w:rsidRDefault="00D935A0" w:rsidP="00533A30">
      <w:pPr>
        <w:pStyle w:val="Code"/>
        <w:rPr>
          <w:highlight w:val="white"/>
        </w:rPr>
      </w:pPr>
      <w:r w:rsidRPr="00533A30">
        <w:rPr>
          <w:highlight w:val="white"/>
        </w:rPr>
        <w:t xml:space="preserve">        if ((leftSymbol.AddressSymbol != null) ||</w:t>
      </w:r>
    </w:p>
    <w:p w14:paraId="60165AC9" w14:textId="77777777" w:rsidR="00D935A0" w:rsidRPr="00533A30" w:rsidRDefault="00D935A0" w:rsidP="00533A30">
      <w:pPr>
        <w:pStyle w:val="Code"/>
        <w:rPr>
          <w:highlight w:val="white"/>
        </w:rPr>
      </w:pPr>
      <w:r w:rsidRPr="00533A30">
        <w:rPr>
          <w:highlight w:val="white"/>
        </w:rPr>
        <w:t xml:space="preserve">            (leftSymbol.IsExternOrStatic() &amp;&amp;</w:t>
      </w:r>
    </w:p>
    <w:p w14:paraId="54A5C66E" w14:textId="77777777" w:rsidR="00D935A0" w:rsidRPr="00533A30" w:rsidRDefault="00D935A0" w:rsidP="00533A30">
      <w:pPr>
        <w:pStyle w:val="Code"/>
        <w:rPr>
          <w:highlight w:val="white"/>
        </w:rPr>
      </w:pPr>
      <w:r w:rsidRPr="00533A30">
        <w:rPr>
          <w:highlight w:val="white"/>
        </w:rPr>
        <w:t xml:space="preserve">             !leftSymbol.Type.IsArrayFunctionOrString()) ||</w:t>
      </w:r>
    </w:p>
    <w:p w14:paraId="76BA5C00" w14:textId="77777777" w:rsidR="00D935A0" w:rsidRPr="00533A30" w:rsidRDefault="00D935A0" w:rsidP="00533A30">
      <w:pPr>
        <w:pStyle w:val="Code"/>
        <w:rPr>
          <w:highlight w:val="white"/>
        </w:rPr>
      </w:pPr>
      <w:r w:rsidRPr="00533A30">
        <w:rPr>
          <w:highlight w:val="white"/>
        </w:rPr>
        <w:t xml:space="preserve">            (leftSymbol.IsAutoOrRegister() &amp;&amp;</w:t>
      </w:r>
    </w:p>
    <w:p w14:paraId="6668575F" w14:textId="77777777" w:rsidR="00D935A0" w:rsidRPr="00533A30" w:rsidRDefault="00D935A0" w:rsidP="00533A30">
      <w:pPr>
        <w:pStyle w:val="Code"/>
        <w:rPr>
          <w:highlight w:val="white"/>
        </w:rPr>
      </w:pPr>
      <w:r w:rsidRPr="00533A30">
        <w:rPr>
          <w:highlight w:val="white"/>
        </w:rPr>
        <w:t xml:space="preserve">             !leftSymbol.Type.IsArray())) {</w:t>
      </w:r>
    </w:p>
    <w:p w14:paraId="4BECBC97" w14:textId="77777777" w:rsidR="00D935A0" w:rsidRPr="00533A30" w:rsidRDefault="00D935A0" w:rsidP="00533A30">
      <w:pPr>
        <w:pStyle w:val="Code"/>
        <w:rPr>
          <w:highlight w:val="white"/>
        </w:rPr>
      </w:pPr>
      <w:r w:rsidRPr="00533A30">
        <w:rPr>
          <w:highlight w:val="white"/>
        </w:rPr>
        <w:t xml:space="preserve">          AssemblyOperator sizeOperator =</w:t>
      </w:r>
    </w:p>
    <w:p w14:paraId="540BC7F8" w14:textId="77777777" w:rsidR="00D935A0" w:rsidRPr="00533A30" w:rsidRDefault="00D935A0" w:rsidP="00533A30">
      <w:pPr>
        <w:pStyle w:val="Code"/>
        <w:rPr>
          <w:highlight w:val="white"/>
        </w:rPr>
      </w:pPr>
      <w:r w:rsidRPr="00533A30">
        <w:rPr>
          <w:highlight w:val="white"/>
        </w:rPr>
        <w:t xml:space="preserve">            AssemblyCode.OperatorToSize(AssemblyOperator.cmp,</w:t>
      </w:r>
    </w:p>
    <w:p w14:paraId="63034A23" w14:textId="77777777" w:rsidR="00D935A0" w:rsidRPr="00533A30" w:rsidRDefault="00D935A0" w:rsidP="00533A30">
      <w:pPr>
        <w:pStyle w:val="Code"/>
        <w:rPr>
          <w:highlight w:val="white"/>
        </w:rPr>
      </w:pPr>
      <w:r w:rsidRPr="00533A30">
        <w:rPr>
          <w:highlight w:val="white"/>
        </w:rPr>
        <w:t xml:space="preserve">                                        leftSymbol.Type.Size());</w:t>
      </w:r>
    </w:p>
    <w:p w14:paraId="104000C7" w14:textId="77777777" w:rsidR="00D935A0" w:rsidRPr="00533A30" w:rsidRDefault="00D935A0" w:rsidP="00533A30">
      <w:pPr>
        <w:pStyle w:val="Code"/>
        <w:rPr>
          <w:highlight w:val="white"/>
        </w:rPr>
      </w:pPr>
    </w:p>
    <w:p w14:paraId="026A8087" w14:textId="77777777" w:rsidR="00D935A0" w:rsidRPr="00533A30" w:rsidRDefault="00D935A0" w:rsidP="00533A30">
      <w:pPr>
        <w:pStyle w:val="Code"/>
        <w:rPr>
          <w:highlight w:val="white"/>
        </w:rPr>
      </w:pPr>
      <w:r w:rsidRPr="00533A30">
        <w:rPr>
          <w:highlight w:val="white"/>
        </w:rPr>
        <w:t xml:space="preserve">          if ((rightSymbol.Value is BigInteger) ||</w:t>
      </w:r>
    </w:p>
    <w:p w14:paraId="4AD1714A" w14:textId="77777777" w:rsidR="00D935A0" w:rsidRPr="00533A30" w:rsidRDefault="00D935A0" w:rsidP="00533A30">
      <w:pPr>
        <w:pStyle w:val="Code"/>
        <w:rPr>
          <w:highlight w:val="white"/>
        </w:rPr>
      </w:pPr>
      <w:r w:rsidRPr="00533A30">
        <w:rPr>
          <w:highlight w:val="white"/>
        </w:rPr>
        <w:t xml:space="preserve">              (rightSymbol.IsExternOrStatic() &amp;&amp;</w:t>
      </w:r>
    </w:p>
    <w:p w14:paraId="5FF41134" w14:textId="77777777" w:rsidR="00D935A0" w:rsidRPr="00533A30" w:rsidRDefault="00D935A0" w:rsidP="00533A30">
      <w:pPr>
        <w:pStyle w:val="Code"/>
        <w:rPr>
          <w:highlight w:val="white"/>
        </w:rPr>
      </w:pPr>
      <w:r w:rsidRPr="00533A30">
        <w:rPr>
          <w:highlight w:val="white"/>
        </w:rPr>
        <w:t xml:space="preserve">              rightSymbol.Type.IsArrayFunctionOrString())) {</w:t>
      </w:r>
    </w:p>
    <w:p w14:paraId="3144E942" w14:textId="77777777" w:rsidR="00D935A0" w:rsidRPr="00533A30" w:rsidRDefault="00D935A0" w:rsidP="00533A30">
      <w:pPr>
        <w:pStyle w:val="Code"/>
        <w:rPr>
          <w:highlight w:val="white"/>
        </w:rPr>
      </w:pPr>
      <w:r w:rsidRPr="00533A30">
        <w:rPr>
          <w:highlight w:val="white"/>
        </w:rPr>
        <w:t xml:space="preserve">            AddAssemblyCode(sizeOperator, Base(leftSymbol),</w:t>
      </w:r>
    </w:p>
    <w:p w14:paraId="3BB55BFF" w14:textId="77777777" w:rsidR="00D935A0" w:rsidRPr="00533A30" w:rsidRDefault="00D935A0" w:rsidP="00533A30">
      <w:pPr>
        <w:pStyle w:val="Code"/>
        <w:rPr>
          <w:highlight w:val="white"/>
        </w:rPr>
      </w:pPr>
      <w:r w:rsidRPr="00533A30">
        <w:rPr>
          <w:highlight w:val="white"/>
        </w:rPr>
        <w:t xml:space="preserve">                            Offset(leftSymbol), ValueOrAddress(rightSymbol));</w:t>
      </w:r>
    </w:p>
    <w:p w14:paraId="3797295E" w14:textId="77777777" w:rsidR="00D935A0" w:rsidRPr="00533A30" w:rsidRDefault="00D935A0" w:rsidP="00533A30">
      <w:pPr>
        <w:pStyle w:val="Code"/>
        <w:rPr>
          <w:highlight w:val="white"/>
        </w:rPr>
      </w:pPr>
      <w:r w:rsidRPr="00533A30">
        <w:rPr>
          <w:highlight w:val="white"/>
        </w:rPr>
        <w:t xml:space="preserve">            return;</w:t>
      </w:r>
    </w:p>
    <w:p w14:paraId="3D1ACBEC" w14:textId="77777777" w:rsidR="00D935A0" w:rsidRPr="00533A30" w:rsidRDefault="00D935A0" w:rsidP="00533A30">
      <w:pPr>
        <w:pStyle w:val="Code"/>
        <w:rPr>
          <w:highlight w:val="white"/>
        </w:rPr>
      </w:pPr>
      <w:r w:rsidRPr="00533A30">
        <w:rPr>
          <w:highlight w:val="white"/>
        </w:rPr>
        <w:t xml:space="preserve">          }</w:t>
      </w:r>
    </w:p>
    <w:p w14:paraId="480DEF3B" w14:textId="77777777" w:rsidR="00D935A0" w:rsidRPr="00533A30" w:rsidRDefault="00D935A0" w:rsidP="00533A30">
      <w:pPr>
        <w:pStyle w:val="Code"/>
        <w:rPr>
          <w:highlight w:val="white"/>
        </w:rPr>
      </w:pPr>
      <w:r w:rsidRPr="00533A30">
        <w:rPr>
          <w:highlight w:val="white"/>
        </w:rPr>
        <w:t xml:space="preserve">        }</w:t>
      </w:r>
    </w:p>
    <w:p w14:paraId="599F83BF" w14:textId="77777777" w:rsidR="00D935A0" w:rsidRPr="00533A30" w:rsidRDefault="00D935A0" w:rsidP="00533A30">
      <w:pPr>
        <w:pStyle w:val="Code"/>
        <w:rPr>
          <w:highlight w:val="white"/>
        </w:rPr>
      </w:pPr>
    </w:p>
    <w:p w14:paraId="578E2401" w14:textId="77777777" w:rsidR="00D935A0" w:rsidRPr="00533A30" w:rsidRDefault="00D935A0" w:rsidP="00533A30">
      <w:pPr>
        <w:pStyle w:val="Code"/>
        <w:rPr>
          <w:highlight w:val="white"/>
        </w:rPr>
      </w:pPr>
      <w:r w:rsidRPr="00533A30">
        <w:rPr>
          <w:highlight w:val="white"/>
        </w:rPr>
        <w:t xml:space="preserve">        if (rightSymbol.IsAutoOrRegister() &amp;&amp;</w:t>
      </w:r>
    </w:p>
    <w:p w14:paraId="0308309B" w14:textId="77777777" w:rsidR="00D935A0" w:rsidRPr="00533A30" w:rsidRDefault="00D935A0" w:rsidP="00533A30">
      <w:pPr>
        <w:pStyle w:val="Code"/>
        <w:rPr>
          <w:highlight w:val="white"/>
        </w:rPr>
      </w:pPr>
      <w:r w:rsidRPr="00533A30">
        <w:rPr>
          <w:highlight w:val="white"/>
        </w:rPr>
        <w:t xml:space="preserve">            rightSymbol.Type.IsArray()) {</w:t>
      </w:r>
    </w:p>
    <w:p w14:paraId="6C3D4F8C" w14:textId="77777777" w:rsidR="00D935A0" w:rsidRPr="00533A30" w:rsidRDefault="00D935A0" w:rsidP="00533A30">
      <w:pPr>
        <w:pStyle w:val="Code"/>
        <w:rPr>
          <w:highlight w:val="white"/>
        </w:rPr>
      </w:pPr>
      <w:r w:rsidRPr="00533A30">
        <w:rPr>
          <w:highlight w:val="white"/>
        </w:rPr>
        <w:t xml:space="preserve">          rightTrack = LoadValueToRegister(rightSymbol);</w:t>
      </w:r>
    </w:p>
    <w:p w14:paraId="07219245" w14:textId="77777777" w:rsidR="00D935A0" w:rsidRPr="00533A30" w:rsidRDefault="00D935A0" w:rsidP="00533A30">
      <w:pPr>
        <w:pStyle w:val="Code"/>
        <w:rPr>
          <w:highlight w:val="white"/>
        </w:rPr>
      </w:pPr>
      <w:r w:rsidRPr="00533A30">
        <w:rPr>
          <w:highlight w:val="white"/>
        </w:rPr>
        <w:t xml:space="preserve">        }</w:t>
      </w:r>
    </w:p>
    <w:p w14:paraId="2DF5148B" w14:textId="77777777" w:rsidR="00D935A0" w:rsidRPr="00533A30" w:rsidRDefault="00D935A0" w:rsidP="00533A30">
      <w:pPr>
        <w:pStyle w:val="Code"/>
        <w:rPr>
          <w:highlight w:val="white"/>
        </w:rPr>
      </w:pPr>
      <w:r w:rsidRPr="00533A30">
        <w:rPr>
          <w:highlight w:val="white"/>
        </w:rPr>
        <w:t xml:space="preserve">        else {</w:t>
      </w:r>
    </w:p>
    <w:p w14:paraId="2E21EA2B" w14:textId="77777777" w:rsidR="00D935A0" w:rsidRPr="00533A30" w:rsidRDefault="00D935A0" w:rsidP="00533A30">
      <w:pPr>
        <w:pStyle w:val="Code"/>
        <w:rPr>
          <w:highlight w:val="white"/>
        </w:rPr>
      </w:pPr>
      <w:r w:rsidRPr="00533A30">
        <w:rPr>
          <w:highlight w:val="white"/>
        </w:rPr>
        <w:t xml:space="preserve">          leftTrack = LoadValueToRegister(leftSymbol);</w:t>
      </w:r>
    </w:p>
    <w:p w14:paraId="66214D02" w14:textId="77777777" w:rsidR="00D935A0" w:rsidRPr="00533A30" w:rsidRDefault="00D935A0" w:rsidP="00533A30">
      <w:pPr>
        <w:pStyle w:val="Code"/>
        <w:rPr>
          <w:highlight w:val="white"/>
        </w:rPr>
      </w:pPr>
      <w:r w:rsidRPr="00533A30">
        <w:rPr>
          <w:highlight w:val="white"/>
        </w:rPr>
        <w:t xml:space="preserve">        }</w:t>
      </w:r>
    </w:p>
    <w:p w14:paraId="26943A51" w14:textId="77777777" w:rsidR="00D935A0" w:rsidRPr="00533A30" w:rsidRDefault="00D935A0" w:rsidP="00533A30">
      <w:pPr>
        <w:pStyle w:val="Code"/>
        <w:rPr>
          <w:highlight w:val="white"/>
        </w:rPr>
      </w:pPr>
      <w:r w:rsidRPr="00533A30">
        <w:rPr>
          <w:highlight w:val="white"/>
        </w:rPr>
        <w:t xml:space="preserve">      }</w:t>
      </w:r>
    </w:p>
    <w:p w14:paraId="1F8E012E" w14:textId="77777777" w:rsidR="00D935A0" w:rsidRPr="00533A30" w:rsidRDefault="00D935A0" w:rsidP="00533A30">
      <w:pPr>
        <w:pStyle w:val="Code"/>
        <w:rPr>
          <w:highlight w:val="white"/>
        </w:rPr>
      </w:pPr>
    </w:p>
    <w:p w14:paraId="25D00DB1" w14:textId="77777777" w:rsidR="00D935A0" w:rsidRPr="00533A30" w:rsidRDefault="00D935A0" w:rsidP="00533A30">
      <w:pPr>
        <w:pStyle w:val="Code"/>
        <w:rPr>
          <w:highlight w:val="white"/>
        </w:rPr>
      </w:pPr>
      <w:r w:rsidRPr="00533A30">
        <w:rPr>
          <w:highlight w:val="white"/>
        </w:rPr>
        <w:t xml:space="preserve">      if (leftTrack != null) {</w:t>
      </w:r>
    </w:p>
    <w:p w14:paraId="39A9F9D2" w14:textId="77777777" w:rsidR="00D935A0" w:rsidRPr="00533A30" w:rsidRDefault="00D935A0" w:rsidP="00533A30">
      <w:pPr>
        <w:pStyle w:val="Code"/>
        <w:rPr>
          <w:highlight w:val="white"/>
        </w:rPr>
      </w:pPr>
      <w:r w:rsidRPr="00533A30">
        <w:rPr>
          <w:highlight w:val="white"/>
        </w:rPr>
        <w:t xml:space="preserve">        if (rightSymbol.Type.IsArrayOrFunction()) {</w:t>
      </w:r>
    </w:p>
    <w:p w14:paraId="48E1C1CF" w14:textId="77777777" w:rsidR="00D935A0" w:rsidRPr="00533A30" w:rsidRDefault="00D935A0" w:rsidP="00533A30">
      <w:pPr>
        <w:pStyle w:val="Code"/>
        <w:rPr>
          <w:highlight w:val="white"/>
        </w:rPr>
      </w:pPr>
      <w:r w:rsidRPr="00533A30">
        <w:rPr>
          <w:highlight w:val="white"/>
        </w:rPr>
        <w:t xml:space="preserve">          rightTrack = LoadValueToRegister(rightSymbol);</w:t>
      </w:r>
    </w:p>
    <w:p w14:paraId="17D4F7D8" w14:textId="77777777" w:rsidR="00D935A0" w:rsidRPr="00533A30" w:rsidRDefault="00D935A0" w:rsidP="00533A30">
      <w:pPr>
        <w:pStyle w:val="Code"/>
        <w:rPr>
          <w:highlight w:val="white"/>
        </w:rPr>
      </w:pPr>
      <w:r w:rsidRPr="00533A30">
        <w:rPr>
          <w:highlight w:val="white"/>
        </w:rPr>
        <w:t xml:space="preserve">        }</w:t>
      </w:r>
    </w:p>
    <w:p w14:paraId="6034E48C" w14:textId="77777777" w:rsidR="00D935A0" w:rsidRPr="00533A30" w:rsidRDefault="00D935A0" w:rsidP="00533A30">
      <w:pPr>
        <w:pStyle w:val="Code"/>
        <w:rPr>
          <w:highlight w:val="white"/>
        </w:rPr>
      </w:pPr>
    </w:p>
    <w:p w14:paraId="6830A8D9" w14:textId="77777777" w:rsidR="00D935A0" w:rsidRPr="00533A30" w:rsidRDefault="00D935A0" w:rsidP="00533A30">
      <w:pPr>
        <w:pStyle w:val="Code"/>
        <w:rPr>
          <w:highlight w:val="white"/>
        </w:rPr>
      </w:pPr>
      <w:r w:rsidRPr="00533A30">
        <w:rPr>
          <w:highlight w:val="white"/>
        </w:rPr>
        <w:t xml:space="preserve">        if ((rightSymbol.Value is BigInteger) ||</w:t>
      </w:r>
    </w:p>
    <w:p w14:paraId="2DCA6C71" w14:textId="77777777" w:rsidR="00D935A0" w:rsidRPr="00533A30" w:rsidRDefault="00D935A0" w:rsidP="00533A30">
      <w:pPr>
        <w:pStyle w:val="Code"/>
        <w:rPr>
          <w:highlight w:val="white"/>
        </w:rPr>
      </w:pPr>
      <w:r w:rsidRPr="00533A30">
        <w:rPr>
          <w:highlight w:val="white"/>
        </w:rPr>
        <w:t xml:space="preserve">            (rightSymbol.IsExternOrStatic() &amp;&amp;</w:t>
      </w:r>
    </w:p>
    <w:p w14:paraId="49AEFC33" w14:textId="77777777" w:rsidR="00D935A0" w:rsidRPr="00533A30" w:rsidRDefault="00D935A0" w:rsidP="00533A30">
      <w:pPr>
        <w:pStyle w:val="Code"/>
        <w:rPr>
          <w:highlight w:val="white"/>
        </w:rPr>
      </w:pPr>
      <w:r w:rsidRPr="00533A30">
        <w:rPr>
          <w:highlight w:val="white"/>
        </w:rPr>
        <w:t xml:space="preserve">             rightSymbol.Type.IsArrayFunctionOrString())) {</w:t>
      </w:r>
    </w:p>
    <w:p w14:paraId="590DFF80" w14:textId="77777777" w:rsidR="00D935A0" w:rsidRPr="00533A30" w:rsidRDefault="00D935A0" w:rsidP="00533A30">
      <w:pPr>
        <w:pStyle w:val="Code"/>
        <w:rPr>
          <w:highlight w:val="white"/>
        </w:rPr>
      </w:pPr>
      <w:r w:rsidRPr="00533A30">
        <w:rPr>
          <w:highlight w:val="white"/>
        </w:rPr>
        <w:t xml:space="preserve">          AddAssemblyCode(AssemblyOperator.cmp, leftTrack,</w:t>
      </w:r>
    </w:p>
    <w:p w14:paraId="090FBC94" w14:textId="77777777" w:rsidR="00D935A0" w:rsidRPr="00533A30" w:rsidRDefault="00D935A0" w:rsidP="00533A30">
      <w:pPr>
        <w:pStyle w:val="Code"/>
        <w:rPr>
          <w:highlight w:val="white"/>
        </w:rPr>
      </w:pPr>
      <w:r w:rsidRPr="00533A30">
        <w:rPr>
          <w:highlight w:val="white"/>
        </w:rPr>
        <w:t xml:space="preserve">                          ValueOrAddress(rightSymbol)); // cmp ax, 123</w:t>
      </w:r>
    </w:p>
    <w:p w14:paraId="3BC21C88" w14:textId="77777777" w:rsidR="00D935A0" w:rsidRPr="00533A30" w:rsidRDefault="00D935A0" w:rsidP="00533A30">
      <w:pPr>
        <w:pStyle w:val="Code"/>
        <w:rPr>
          <w:highlight w:val="white"/>
        </w:rPr>
      </w:pPr>
      <w:r w:rsidRPr="00533A30">
        <w:rPr>
          <w:highlight w:val="white"/>
        </w:rPr>
        <w:t xml:space="preserve">        }</w:t>
      </w:r>
    </w:p>
    <w:p w14:paraId="20CD720A" w14:textId="33DC24AA" w:rsidR="00D935A0" w:rsidRPr="00533A30" w:rsidRDefault="00D935A0" w:rsidP="00533A30">
      <w:pPr>
        <w:pStyle w:val="Code"/>
        <w:rPr>
          <w:highlight w:val="white"/>
        </w:rPr>
      </w:pPr>
      <w:r w:rsidRPr="00533A30">
        <w:rPr>
          <w:highlight w:val="white"/>
        </w:rPr>
        <w:t xml:space="preserve">        else if (rightTrack != null) {</w:t>
      </w:r>
      <w:r w:rsidR="00654CA1" w:rsidRPr="00533A30">
        <w:rPr>
          <w:highlight w:val="white"/>
        </w:rPr>
        <w:t xml:space="preserve"> // cmp ax, bx</w:t>
      </w:r>
    </w:p>
    <w:p w14:paraId="049C9AF1" w14:textId="3DD8D83F" w:rsidR="00D935A0" w:rsidRPr="00533A30" w:rsidRDefault="00D935A0" w:rsidP="00533A30">
      <w:pPr>
        <w:pStyle w:val="Code"/>
        <w:rPr>
          <w:highlight w:val="white"/>
        </w:rPr>
      </w:pPr>
      <w:r w:rsidRPr="00533A30">
        <w:rPr>
          <w:highlight w:val="white"/>
        </w:rPr>
        <w:t xml:space="preserve">          AddAssemblyCode(AssemblyOperator.cmp, leftTrack, rightTrack);</w:t>
      </w:r>
    </w:p>
    <w:p w14:paraId="06F0B099" w14:textId="77777777" w:rsidR="00D935A0" w:rsidRPr="00533A30" w:rsidRDefault="00D935A0" w:rsidP="00533A30">
      <w:pPr>
        <w:pStyle w:val="Code"/>
        <w:rPr>
          <w:highlight w:val="white"/>
        </w:rPr>
      </w:pPr>
      <w:r w:rsidRPr="00533A30">
        <w:rPr>
          <w:highlight w:val="white"/>
        </w:rPr>
        <w:t xml:space="preserve">          m_trackMap.Remove(rightSymbol);</w:t>
      </w:r>
    </w:p>
    <w:p w14:paraId="5AB39507" w14:textId="77777777" w:rsidR="00D935A0" w:rsidRPr="00533A30" w:rsidRDefault="00D935A0" w:rsidP="00533A30">
      <w:pPr>
        <w:pStyle w:val="Code"/>
        <w:rPr>
          <w:highlight w:val="white"/>
        </w:rPr>
      </w:pPr>
      <w:r w:rsidRPr="00533A30">
        <w:rPr>
          <w:highlight w:val="white"/>
        </w:rPr>
        <w:t xml:space="preserve">        }</w:t>
      </w:r>
    </w:p>
    <w:p w14:paraId="36691745" w14:textId="0747A187" w:rsidR="00D935A0" w:rsidRPr="00533A30" w:rsidRDefault="00D935A0" w:rsidP="00533A30">
      <w:pPr>
        <w:pStyle w:val="Code"/>
        <w:rPr>
          <w:highlight w:val="white"/>
        </w:rPr>
      </w:pPr>
      <w:r w:rsidRPr="00533A30">
        <w:rPr>
          <w:highlight w:val="white"/>
        </w:rPr>
        <w:t xml:space="preserve">        else {</w:t>
      </w:r>
      <w:r w:rsidR="00CC27A9" w:rsidRPr="00533A30">
        <w:rPr>
          <w:highlight w:val="white"/>
        </w:rPr>
        <w:t xml:space="preserve"> // cmp ax, [bp + 2]</w:t>
      </w:r>
    </w:p>
    <w:p w14:paraId="78AE70DA" w14:textId="77777777" w:rsidR="00D935A0" w:rsidRPr="00533A30" w:rsidRDefault="00D935A0" w:rsidP="00533A30">
      <w:pPr>
        <w:pStyle w:val="Code"/>
        <w:rPr>
          <w:highlight w:val="white"/>
        </w:rPr>
      </w:pPr>
      <w:r w:rsidRPr="00533A30">
        <w:rPr>
          <w:highlight w:val="white"/>
        </w:rPr>
        <w:t xml:space="preserve">          AddAssemblyCode(AssemblyOperator.cmp, leftTrack,</w:t>
      </w:r>
    </w:p>
    <w:p w14:paraId="572C63A3" w14:textId="016F712E" w:rsidR="00D935A0" w:rsidRPr="00533A30" w:rsidRDefault="00D935A0" w:rsidP="00533A30">
      <w:pPr>
        <w:pStyle w:val="Code"/>
        <w:rPr>
          <w:highlight w:val="white"/>
        </w:rPr>
      </w:pPr>
      <w:r w:rsidRPr="00533A30">
        <w:rPr>
          <w:highlight w:val="white"/>
        </w:rPr>
        <w:t xml:space="preserve">                          Base(rightSymbol), Offset(rightSymbol));</w:t>
      </w:r>
    </w:p>
    <w:p w14:paraId="5CF75B93" w14:textId="77777777" w:rsidR="00D935A0" w:rsidRPr="00533A30" w:rsidRDefault="00D935A0" w:rsidP="00533A30">
      <w:pPr>
        <w:pStyle w:val="Code"/>
        <w:rPr>
          <w:highlight w:val="white"/>
        </w:rPr>
      </w:pPr>
      <w:r w:rsidRPr="00533A30">
        <w:rPr>
          <w:highlight w:val="white"/>
        </w:rPr>
        <w:t xml:space="preserve">        }</w:t>
      </w:r>
    </w:p>
    <w:p w14:paraId="1880FDCE" w14:textId="77777777" w:rsidR="00D935A0" w:rsidRPr="00533A30" w:rsidRDefault="00D935A0" w:rsidP="00533A30">
      <w:pPr>
        <w:pStyle w:val="Code"/>
        <w:rPr>
          <w:highlight w:val="white"/>
        </w:rPr>
      </w:pPr>
    </w:p>
    <w:p w14:paraId="279594CA" w14:textId="77777777" w:rsidR="00D935A0" w:rsidRPr="00533A30" w:rsidRDefault="00D935A0" w:rsidP="00533A30">
      <w:pPr>
        <w:pStyle w:val="Code"/>
        <w:rPr>
          <w:highlight w:val="white"/>
        </w:rPr>
      </w:pPr>
      <w:r w:rsidRPr="00533A30">
        <w:rPr>
          <w:highlight w:val="white"/>
        </w:rPr>
        <w:t xml:space="preserve">        m_trackMap.Remove(leftSymbol);</w:t>
      </w:r>
    </w:p>
    <w:p w14:paraId="3079D1C4" w14:textId="77777777" w:rsidR="00D935A0" w:rsidRPr="00533A30" w:rsidRDefault="00D935A0" w:rsidP="00533A30">
      <w:pPr>
        <w:pStyle w:val="Code"/>
        <w:rPr>
          <w:highlight w:val="white"/>
        </w:rPr>
      </w:pPr>
      <w:r w:rsidRPr="00533A30">
        <w:rPr>
          <w:highlight w:val="white"/>
        </w:rPr>
        <w:t xml:space="preserve">      }</w:t>
      </w:r>
    </w:p>
    <w:p w14:paraId="4C711183" w14:textId="77777777" w:rsidR="00D935A0" w:rsidRPr="00533A30" w:rsidRDefault="00D935A0" w:rsidP="00533A30">
      <w:pPr>
        <w:pStyle w:val="Code"/>
        <w:rPr>
          <w:highlight w:val="white"/>
        </w:rPr>
      </w:pPr>
      <w:r w:rsidRPr="00533A30">
        <w:rPr>
          <w:highlight w:val="white"/>
        </w:rPr>
        <w:t xml:space="preserve">      else { // rightTrack != null</w:t>
      </w:r>
    </w:p>
    <w:p w14:paraId="28B9A91B" w14:textId="77777777" w:rsidR="00D935A0" w:rsidRPr="00533A30" w:rsidRDefault="00D935A0" w:rsidP="00533A30">
      <w:pPr>
        <w:pStyle w:val="Code"/>
        <w:rPr>
          <w:highlight w:val="white"/>
        </w:rPr>
      </w:pPr>
      <w:r w:rsidRPr="00533A30">
        <w:rPr>
          <w:highlight w:val="white"/>
        </w:rPr>
        <w:t xml:space="preserve">        Assert.ErrorXXX(!(leftSymbol.Value is BigInteger));</w:t>
      </w:r>
    </w:p>
    <w:p w14:paraId="75993477" w14:textId="77777777" w:rsidR="00D935A0" w:rsidRPr="00533A30" w:rsidRDefault="00D935A0" w:rsidP="00533A30">
      <w:pPr>
        <w:pStyle w:val="Code"/>
        <w:rPr>
          <w:highlight w:val="white"/>
        </w:rPr>
      </w:pPr>
    </w:p>
    <w:p w14:paraId="117EBA43" w14:textId="77777777" w:rsidR="00D935A0" w:rsidRPr="00533A30" w:rsidRDefault="00D935A0" w:rsidP="00533A30">
      <w:pPr>
        <w:pStyle w:val="Code"/>
        <w:rPr>
          <w:highlight w:val="white"/>
        </w:rPr>
      </w:pPr>
      <w:r w:rsidRPr="00533A30">
        <w:rPr>
          <w:highlight w:val="white"/>
        </w:rPr>
        <w:t xml:space="preserve">        if ((leftSymbol.IsExternOrStatic() &amp;&amp;</w:t>
      </w:r>
    </w:p>
    <w:p w14:paraId="45BC47B9" w14:textId="77777777" w:rsidR="00D935A0" w:rsidRPr="00533A30" w:rsidRDefault="00D935A0" w:rsidP="00533A30">
      <w:pPr>
        <w:pStyle w:val="Code"/>
        <w:rPr>
          <w:highlight w:val="white"/>
        </w:rPr>
      </w:pPr>
      <w:r w:rsidRPr="00533A30">
        <w:rPr>
          <w:highlight w:val="white"/>
        </w:rPr>
        <w:t xml:space="preserve">             leftSymbol.Type.IsArrayFunctionOrString()) ||</w:t>
      </w:r>
    </w:p>
    <w:p w14:paraId="63186490" w14:textId="77777777" w:rsidR="00D935A0" w:rsidRPr="00533A30" w:rsidRDefault="00D935A0" w:rsidP="00533A30">
      <w:pPr>
        <w:pStyle w:val="Code"/>
        <w:rPr>
          <w:highlight w:val="white"/>
        </w:rPr>
      </w:pPr>
      <w:r w:rsidRPr="00533A30">
        <w:rPr>
          <w:highlight w:val="white"/>
        </w:rPr>
        <w:lastRenderedPageBreak/>
        <w:t xml:space="preserve">             (leftSymbol.IsAutoOrRegister() &amp;&amp;</w:t>
      </w:r>
    </w:p>
    <w:p w14:paraId="39D6D8C8" w14:textId="77777777" w:rsidR="00D935A0" w:rsidRPr="00533A30" w:rsidRDefault="00D935A0" w:rsidP="00533A30">
      <w:pPr>
        <w:pStyle w:val="Code"/>
        <w:rPr>
          <w:highlight w:val="white"/>
        </w:rPr>
      </w:pPr>
      <w:r w:rsidRPr="00533A30">
        <w:rPr>
          <w:highlight w:val="white"/>
        </w:rPr>
        <w:t xml:space="preserve">              leftSymbol.Type.IsArray())) {</w:t>
      </w:r>
    </w:p>
    <w:p w14:paraId="02473CCA" w14:textId="77777777" w:rsidR="00D935A0" w:rsidRPr="00533A30" w:rsidRDefault="00D935A0" w:rsidP="00533A30">
      <w:pPr>
        <w:pStyle w:val="Code"/>
        <w:rPr>
          <w:highlight w:val="white"/>
        </w:rPr>
      </w:pPr>
      <w:r w:rsidRPr="00533A30">
        <w:rPr>
          <w:highlight w:val="white"/>
        </w:rPr>
        <w:t xml:space="preserve">          leftTrack = LoadValueToRegister(leftSymbol);</w:t>
      </w:r>
    </w:p>
    <w:p w14:paraId="01F3B37B" w14:textId="77777777" w:rsidR="00D935A0" w:rsidRPr="00533A30" w:rsidRDefault="00D935A0" w:rsidP="00533A30">
      <w:pPr>
        <w:pStyle w:val="Code"/>
        <w:rPr>
          <w:highlight w:val="white"/>
        </w:rPr>
      </w:pPr>
      <w:r w:rsidRPr="00533A30">
        <w:rPr>
          <w:highlight w:val="white"/>
        </w:rPr>
        <w:t xml:space="preserve">          AddAssemblyCode(AssemblyOperator.cmp, leftTrack, rightTrack);</w:t>
      </w:r>
    </w:p>
    <w:p w14:paraId="7D391B99" w14:textId="77777777" w:rsidR="00D935A0" w:rsidRPr="00533A30" w:rsidRDefault="00D935A0" w:rsidP="00533A30">
      <w:pPr>
        <w:pStyle w:val="Code"/>
        <w:rPr>
          <w:highlight w:val="white"/>
        </w:rPr>
      </w:pPr>
      <w:r w:rsidRPr="00533A30">
        <w:rPr>
          <w:highlight w:val="white"/>
        </w:rPr>
        <w:t xml:space="preserve">        }</w:t>
      </w:r>
    </w:p>
    <w:p w14:paraId="12E4A9FA" w14:textId="77777777" w:rsidR="00D935A0" w:rsidRPr="00533A30" w:rsidRDefault="00D935A0" w:rsidP="00533A30">
      <w:pPr>
        <w:pStyle w:val="Code"/>
        <w:rPr>
          <w:highlight w:val="white"/>
        </w:rPr>
      </w:pPr>
      <w:r w:rsidRPr="00533A30">
        <w:rPr>
          <w:highlight w:val="white"/>
        </w:rPr>
        <w:t xml:space="preserve">        else {</w:t>
      </w:r>
    </w:p>
    <w:p w14:paraId="69598F4B" w14:textId="77777777" w:rsidR="00D935A0" w:rsidRPr="00533A30" w:rsidRDefault="00D935A0" w:rsidP="00533A30">
      <w:pPr>
        <w:pStyle w:val="Code"/>
        <w:rPr>
          <w:highlight w:val="white"/>
        </w:rPr>
      </w:pPr>
      <w:r w:rsidRPr="00533A30">
        <w:rPr>
          <w:highlight w:val="white"/>
        </w:rPr>
        <w:t xml:space="preserve">          AddAssemblyCode(AssemblyOperator.cmp, Base(leftSymbol),</w:t>
      </w:r>
    </w:p>
    <w:p w14:paraId="2BDB2848" w14:textId="77777777" w:rsidR="00D935A0" w:rsidRPr="00533A30" w:rsidRDefault="00D935A0" w:rsidP="00533A30">
      <w:pPr>
        <w:pStyle w:val="Code"/>
        <w:rPr>
          <w:highlight w:val="white"/>
        </w:rPr>
      </w:pPr>
      <w:r w:rsidRPr="00533A30">
        <w:rPr>
          <w:highlight w:val="white"/>
        </w:rPr>
        <w:t xml:space="preserve">                          Offset(leftSymbol), rightTrack);</w:t>
      </w:r>
    </w:p>
    <w:p w14:paraId="11A52B8D" w14:textId="77777777" w:rsidR="00D935A0" w:rsidRPr="00533A30" w:rsidRDefault="00D935A0" w:rsidP="00533A30">
      <w:pPr>
        <w:pStyle w:val="Code"/>
        <w:rPr>
          <w:highlight w:val="white"/>
        </w:rPr>
      </w:pPr>
      <w:r w:rsidRPr="00533A30">
        <w:rPr>
          <w:highlight w:val="white"/>
        </w:rPr>
        <w:t xml:space="preserve">        }</w:t>
      </w:r>
    </w:p>
    <w:p w14:paraId="08846817" w14:textId="77777777" w:rsidR="00D935A0" w:rsidRPr="00533A30" w:rsidRDefault="00D935A0" w:rsidP="00533A30">
      <w:pPr>
        <w:pStyle w:val="Code"/>
        <w:rPr>
          <w:highlight w:val="white"/>
        </w:rPr>
      </w:pPr>
    </w:p>
    <w:p w14:paraId="5A99DFBE" w14:textId="77777777" w:rsidR="00D935A0" w:rsidRPr="00533A30" w:rsidRDefault="00D935A0" w:rsidP="00533A30">
      <w:pPr>
        <w:pStyle w:val="Code"/>
        <w:rPr>
          <w:highlight w:val="white"/>
        </w:rPr>
      </w:pPr>
      <w:r w:rsidRPr="00533A30">
        <w:rPr>
          <w:highlight w:val="white"/>
        </w:rPr>
        <w:t xml:space="preserve">        m_trackMap.Remove(rightSymbol);</w:t>
      </w:r>
    </w:p>
    <w:p w14:paraId="5C296E5D" w14:textId="77777777" w:rsidR="00D935A0" w:rsidRPr="00533A30" w:rsidRDefault="00D935A0" w:rsidP="00533A30">
      <w:pPr>
        <w:pStyle w:val="Code"/>
        <w:rPr>
          <w:highlight w:val="white"/>
        </w:rPr>
      </w:pPr>
      <w:r w:rsidRPr="00533A30">
        <w:rPr>
          <w:highlight w:val="white"/>
        </w:rPr>
        <w:t xml:space="preserve">      }</w:t>
      </w:r>
    </w:p>
    <w:p w14:paraId="3C7BC6AB" w14:textId="77777777" w:rsidR="00D935A0" w:rsidRPr="00533A30" w:rsidRDefault="00D935A0" w:rsidP="00533A30">
      <w:pPr>
        <w:pStyle w:val="Code"/>
        <w:rPr>
          <w:highlight w:val="white"/>
        </w:rPr>
      </w:pPr>
      <w:r w:rsidRPr="00533A30">
        <w:rPr>
          <w:highlight w:val="white"/>
        </w:rPr>
        <w:t xml:space="preserve">    }</w:t>
      </w:r>
    </w:p>
    <w:p w14:paraId="738162A3" w14:textId="77777777" w:rsidR="00D935A0" w:rsidRPr="00533A30" w:rsidRDefault="00D935A0" w:rsidP="00533A30">
      <w:pPr>
        <w:pStyle w:val="Code"/>
        <w:rPr>
          <w:highlight w:val="white"/>
        </w:rPr>
      </w:pPr>
    </w:p>
    <w:p w14:paraId="45B20339" w14:textId="77777777" w:rsidR="00D935A0" w:rsidRPr="00533A30" w:rsidRDefault="00D935A0" w:rsidP="00533A30">
      <w:pPr>
        <w:pStyle w:val="Code"/>
        <w:rPr>
          <w:highlight w:val="white"/>
        </w:rPr>
      </w:pPr>
      <w:r w:rsidRPr="00533A30">
        <w:rPr>
          <w:highlight w:val="white"/>
        </w:rPr>
        <w:t xml:space="preserve">    private object ValueOrAddress(Symbol symbol) {</w:t>
      </w:r>
    </w:p>
    <w:p w14:paraId="59326CDC" w14:textId="77777777" w:rsidR="00D935A0" w:rsidRPr="00533A30" w:rsidRDefault="00D935A0" w:rsidP="00533A30">
      <w:pPr>
        <w:pStyle w:val="Code"/>
        <w:rPr>
          <w:highlight w:val="white"/>
        </w:rPr>
      </w:pPr>
      <w:r w:rsidRPr="00533A30">
        <w:rPr>
          <w:highlight w:val="white"/>
        </w:rPr>
        <w:t xml:space="preserve">      if (symbol.Value is BigInteger) {</w:t>
      </w:r>
    </w:p>
    <w:p w14:paraId="7E8714E0" w14:textId="77777777" w:rsidR="00D935A0" w:rsidRPr="00533A30" w:rsidRDefault="00D935A0" w:rsidP="00533A30">
      <w:pPr>
        <w:pStyle w:val="Code"/>
        <w:rPr>
          <w:highlight w:val="white"/>
        </w:rPr>
      </w:pPr>
      <w:r w:rsidRPr="00533A30">
        <w:rPr>
          <w:highlight w:val="white"/>
        </w:rPr>
        <w:t xml:space="preserve">        return ((BigInteger) symbol.Value);</w:t>
      </w:r>
    </w:p>
    <w:p w14:paraId="1F38D73A" w14:textId="77777777" w:rsidR="00D935A0" w:rsidRPr="00533A30" w:rsidRDefault="00D935A0" w:rsidP="00533A30">
      <w:pPr>
        <w:pStyle w:val="Code"/>
        <w:rPr>
          <w:highlight w:val="white"/>
        </w:rPr>
      </w:pPr>
      <w:r w:rsidRPr="00533A30">
        <w:rPr>
          <w:highlight w:val="white"/>
        </w:rPr>
        <w:t xml:space="preserve">      }</w:t>
      </w:r>
    </w:p>
    <w:p w14:paraId="62A59DAA" w14:textId="77777777" w:rsidR="00D935A0" w:rsidRPr="00533A30" w:rsidRDefault="00D935A0" w:rsidP="00533A30">
      <w:pPr>
        <w:pStyle w:val="Code"/>
        <w:rPr>
          <w:highlight w:val="white"/>
        </w:rPr>
      </w:pPr>
      <w:r w:rsidRPr="00533A30">
        <w:rPr>
          <w:highlight w:val="white"/>
        </w:rPr>
        <w:t xml:space="preserve">      else if (symbol.IsAutoOrRegister()) {</w:t>
      </w:r>
    </w:p>
    <w:p w14:paraId="069E7B8C" w14:textId="77777777" w:rsidR="00D935A0" w:rsidRPr="00533A30" w:rsidRDefault="00D935A0" w:rsidP="00533A30">
      <w:pPr>
        <w:pStyle w:val="Code"/>
        <w:rPr>
          <w:highlight w:val="white"/>
        </w:rPr>
      </w:pPr>
      <w:r w:rsidRPr="00533A30">
        <w:rPr>
          <w:highlight w:val="white"/>
        </w:rPr>
        <w:t xml:space="preserve">        Track track = new Track(symbol);</w:t>
      </w:r>
    </w:p>
    <w:p w14:paraId="08F655D9" w14:textId="77777777" w:rsidR="00D935A0" w:rsidRPr="00533A30" w:rsidRDefault="00D935A0" w:rsidP="00533A30">
      <w:pPr>
        <w:pStyle w:val="Code"/>
        <w:rPr>
          <w:highlight w:val="white"/>
        </w:rPr>
      </w:pPr>
      <w:r w:rsidRPr="00533A30">
        <w:rPr>
          <w:highlight w:val="white"/>
        </w:rPr>
        <w:t xml:space="preserve">        AddAssemblyCode(AssemblyOperator.mov, track, Base(symbol));</w:t>
      </w:r>
    </w:p>
    <w:p w14:paraId="6D480AD8" w14:textId="77777777" w:rsidR="00D935A0" w:rsidRPr="00533A30" w:rsidRDefault="00D935A0" w:rsidP="00533A30">
      <w:pPr>
        <w:pStyle w:val="Code"/>
        <w:rPr>
          <w:highlight w:val="white"/>
        </w:rPr>
      </w:pPr>
      <w:r w:rsidRPr="00533A30">
        <w:rPr>
          <w:highlight w:val="white"/>
        </w:rPr>
        <w:t xml:space="preserve">        AddAssemblyCode(AssemblyOperator.add, track,</w:t>
      </w:r>
    </w:p>
    <w:p w14:paraId="7FD4F654" w14:textId="77777777" w:rsidR="00D935A0" w:rsidRPr="00533A30" w:rsidRDefault="00D935A0" w:rsidP="00533A30">
      <w:pPr>
        <w:pStyle w:val="Code"/>
        <w:rPr>
          <w:highlight w:val="white"/>
        </w:rPr>
      </w:pPr>
      <w:r w:rsidRPr="00533A30">
        <w:rPr>
          <w:highlight w:val="white"/>
        </w:rPr>
        <w:t xml:space="preserve">                        (BigInteger) Offset(symbol));</w:t>
      </w:r>
    </w:p>
    <w:p w14:paraId="27FAEA14" w14:textId="77777777" w:rsidR="00D935A0" w:rsidRPr="00533A30" w:rsidRDefault="00D935A0" w:rsidP="00533A30">
      <w:pPr>
        <w:pStyle w:val="Code"/>
        <w:rPr>
          <w:highlight w:val="white"/>
        </w:rPr>
      </w:pPr>
      <w:r w:rsidRPr="00533A30">
        <w:rPr>
          <w:highlight w:val="white"/>
        </w:rPr>
        <w:t xml:space="preserve">        return track;</w:t>
      </w:r>
    </w:p>
    <w:p w14:paraId="5FF2DAF4" w14:textId="77777777" w:rsidR="00D935A0" w:rsidRPr="00533A30" w:rsidRDefault="00D935A0" w:rsidP="00533A30">
      <w:pPr>
        <w:pStyle w:val="Code"/>
        <w:rPr>
          <w:highlight w:val="white"/>
        </w:rPr>
      </w:pPr>
      <w:r w:rsidRPr="00533A30">
        <w:rPr>
          <w:highlight w:val="white"/>
        </w:rPr>
        <w:t xml:space="preserve">      }</w:t>
      </w:r>
    </w:p>
    <w:p w14:paraId="02C6ACBE" w14:textId="77777777" w:rsidR="00D935A0" w:rsidRPr="00533A30" w:rsidRDefault="00D935A0" w:rsidP="00533A30">
      <w:pPr>
        <w:pStyle w:val="Code"/>
        <w:rPr>
          <w:highlight w:val="white"/>
        </w:rPr>
      </w:pPr>
      <w:r w:rsidRPr="00533A30">
        <w:rPr>
          <w:highlight w:val="white"/>
        </w:rPr>
        <w:t xml:space="preserve">      else {</w:t>
      </w:r>
    </w:p>
    <w:p w14:paraId="1ADDB04B" w14:textId="77777777" w:rsidR="00D935A0" w:rsidRPr="00533A30" w:rsidRDefault="00D935A0" w:rsidP="00533A30">
      <w:pPr>
        <w:pStyle w:val="Code"/>
        <w:rPr>
          <w:highlight w:val="white"/>
        </w:rPr>
      </w:pPr>
      <w:r w:rsidRPr="00533A30">
        <w:rPr>
          <w:highlight w:val="white"/>
        </w:rPr>
        <w:t xml:space="preserve">        return symbol.UniqueName;</w:t>
      </w:r>
    </w:p>
    <w:p w14:paraId="45C0FAB9" w14:textId="77777777" w:rsidR="00D935A0" w:rsidRPr="00533A30" w:rsidRDefault="00D935A0" w:rsidP="00533A30">
      <w:pPr>
        <w:pStyle w:val="Code"/>
        <w:rPr>
          <w:highlight w:val="white"/>
        </w:rPr>
      </w:pPr>
      <w:r w:rsidRPr="00533A30">
        <w:rPr>
          <w:highlight w:val="white"/>
        </w:rPr>
        <w:t xml:space="preserve">      }</w:t>
      </w:r>
    </w:p>
    <w:p w14:paraId="175F7502" w14:textId="77777777" w:rsidR="00D935A0" w:rsidRPr="00533A30" w:rsidRDefault="00D935A0" w:rsidP="00533A30">
      <w:pPr>
        <w:pStyle w:val="Code"/>
        <w:rPr>
          <w:highlight w:val="white"/>
        </w:rPr>
      </w:pPr>
      <w:r w:rsidRPr="00533A30">
        <w:rPr>
          <w:highlight w:val="white"/>
        </w:rPr>
        <w:t xml:space="preserve">    }</w:t>
      </w:r>
    </w:p>
    <w:p w14:paraId="4418937C" w14:textId="77777777" w:rsidR="00D935A0" w:rsidRPr="00533A30" w:rsidRDefault="00D935A0" w:rsidP="00533A30">
      <w:pPr>
        <w:pStyle w:val="Code"/>
        <w:rPr>
          <w:highlight w:val="white"/>
        </w:rPr>
      </w:pPr>
    </w:p>
    <w:p w14:paraId="7DDEDA01" w14:textId="77777777" w:rsidR="00D935A0" w:rsidRPr="00533A30" w:rsidRDefault="00D935A0" w:rsidP="00533A30">
      <w:pPr>
        <w:pStyle w:val="Code"/>
        <w:rPr>
          <w:highlight w:val="white"/>
        </w:rPr>
      </w:pPr>
      <w:r w:rsidRPr="00533A30">
        <w:rPr>
          <w:highlight w:val="white"/>
        </w:rPr>
        <w:t xml:space="preserve">    public Register BaseRegister(Symbol symbol) {</w:t>
      </w:r>
    </w:p>
    <w:p w14:paraId="695E5006" w14:textId="77777777" w:rsidR="00D935A0" w:rsidRPr="00533A30" w:rsidRDefault="00D935A0" w:rsidP="00533A30">
      <w:pPr>
        <w:pStyle w:val="Code"/>
        <w:rPr>
          <w:highlight w:val="white"/>
        </w:rPr>
      </w:pPr>
      <w:r w:rsidRPr="00533A30">
        <w:rPr>
          <w:highlight w:val="white"/>
        </w:rPr>
        <w:t xml:space="preserve">      Assert.ErrorXXX((symbol == null) || symbol.IsAutoOrRegister());</w:t>
      </w:r>
    </w:p>
    <w:p w14:paraId="6230D32A" w14:textId="77777777" w:rsidR="00D935A0" w:rsidRPr="00533A30" w:rsidRDefault="00D935A0" w:rsidP="00533A30">
      <w:pPr>
        <w:pStyle w:val="Code"/>
        <w:rPr>
          <w:highlight w:val="white"/>
        </w:rPr>
      </w:pPr>
      <w:r w:rsidRPr="00533A30">
        <w:rPr>
          <w:highlight w:val="white"/>
        </w:rPr>
        <w:t xml:space="preserve">    </w:t>
      </w:r>
    </w:p>
    <w:p w14:paraId="0621DC0F" w14:textId="77777777" w:rsidR="00D935A0" w:rsidRPr="00533A30" w:rsidRDefault="00D935A0" w:rsidP="00533A30">
      <w:pPr>
        <w:pStyle w:val="Code"/>
        <w:rPr>
          <w:highlight w:val="white"/>
        </w:rPr>
      </w:pPr>
      <w:r w:rsidRPr="00533A30">
        <w:rPr>
          <w:highlight w:val="white"/>
        </w:rPr>
        <w:t xml:space="preserve">      if (SymbolTable.CurrentFunction.Type.IsEllipse() &amp;&amp;</w:t>
      </w:r>
    </w:p>
    <w:p w14:paraId="5C03F135" w14:textId="77777777" w:rsidR="00D935A0" w:rsidRPr="00533A30" w:rsidRDefault="00D935A0" w:rsidP="00533A30">
      <w:pPr>
        <w:pStyle w:val="Code"/>
        <w:rPr>
          <w:highlight w:val="white"/>
        </w:rPr>
      </w:pPr>
      <w:r w:rsidRPr="00533A30">
        <w:rPr>
          <w:highlight w:val="white"/>
        </w:rPr>
        <w:t xml:space="preserve">          ((symbol == null) || !symbol.IsParameter())) {</w:t>
      </w:r>
    </w:p>
    <w:p w14:paraId="1E495C37" w14:textId="77777777" w:rsidR="00D935A0" w:rsidRPr="00533A30" w:rsidRDefault="00D935A0" w:rsidP="00533A30">
      <w:pPr>
        <w:pStyle w:val="Code"/>
        <w:rPr>
          <w:highlight w:val="white"/>
        </w:rPr>
      </w:pPr>
      <w:r w:rsidRPr="00533A30">
        <w:rPr>
          <w:highlight w:val="white"/>
        </w:rPr>
        <w:t xml:space="preserve">        return AssemblyCode.EllipseRegister;</w:t>
      </w:r>
    </w:p>
    <w:p w14:paraId="7F637B46" w14:textId="77777777" w:rsidR="00D935A0" w:rsidRPr="00533A30" w:rsidRDefault="00D935A0" w:rsidP="00533A30">
      <w:pPr>
        <w:pStyle w:val="Code"/>
        <w:rPr>
          <w:highlight w:val="white"/>
        </w:rPr>
      </w:pPr>
      <w:r w:rsidRPr="00533A30">
        <w:rPr>
          <w:highlight w:val="white"/>
        </w:rPr>
        <w:t xml:space="preserve">      }</w:t>
      </w:r>
    </w:p>
    <w:p w14:paraId="267D2FB5" w14:textId="77777777" w:rsidR="00D935A0" w:rsidRPr="00533A30" w:rsidRDefault="00D935A0" w:rsidP="00533A30">
      <w:pPr>
        <w:pStyle w:val="Code"/>
        <w:rPr>
          <w:highlight w:val="white"/>
        </w:rPr>
      </w:pPr>
      <w:r w:rsidRPr="00533A30">
        <w:rPr>
          <w:highlight w:val="white"/>
        </w:rPr>
        <w:t xml:space="preserve">      else {</w:t>
      </w:r>
    </w:p>
    <w:p w14:paraId="2B9BEF39" w14:textId="77777777" w:rsidR="00D935A0" w:rsidRPr="00533A30" w:rsidRDefault="00D935A0" w:rsidP="00533A30">
      <w:pPr>
        <w:pStyle w:val="Code"/>
        <w:rPr>
          <w:highlight w:val="white"/>
        </w:rPr>
      </w:pPr>
      <w:r w:rsidRPr="00533A30">
        <w:rPr>
          <w:highlight w:val="white"/>
        </w:rPr>
        <w:t xml:space="preserve">        return AssemblyCode.FrameRegister;</w:t>
      </w:r>
    </w:p>
    <w:p w14:paraId="18352797" w14:textId="77777777" w:rsidR="00D935A0" w:rsidRPr="00533A30" w:rsidRDefault="00D935A0" w:rsidP="00533A30">
      <w:pPr>
        <w:pStyle w:val="Code"/>
        <w:rPr>
          <w:highlight w:val="white"/>
        </w:rPr>
      </w:pPr>
      <w:r w:rsidRPr="00533A30">
        <w:rPr>
          <w:highlight w:val="white"/>
        </w:rPr>
        <w:t xml:space="preserve">      }</w:t>
      </w:r>
    </w:p>
    <w:p w14:paraId="4A3C8314" w14:textId="77777777" w:rsidR="00D935A0" w:rsidRPr="00533A30" w:rsidRDefault="00D935A0" w:rsidP="00533A30">
      <w:pPr>
        <w:pStyle w:val="Code"/>
        <w:rPr>
          <w:highlight w:val="white"/>
        </w:rPr>
      </w:pPr>
      <w:r w:rsidRPr="00533A30">
        <w:rPr>
          <w:highlight w:val="white"/>
        </w:rPr>
        <w:t xml:space="preserve">    }</w:t>
      </w:r>
    </w:p>
    <w:p w14:paraId="0E7D6B16" w14:textId="77777777" w:rsidR="00D935A0" w:rsidRPr="00533A30" w:rsidRDefault="00D935A0" w:rsidP="00533A30">
      <w:pPr>
        <w:pStyle w:val="Code"/>
        <w:rPr>
          <w:highlight w:val="white"/>
        </w:rPr>
      </w:pPr>
    </w:p>
    <w:p w14:paraId="7C81F624" w14:textId="77777777" w:rsidR="00D935A0" w:rsidRPr="00533A30" w:rsidRDefault="00D935A0" w:rsidP="00533A30">
      <w:pPr>
        <w:pStyle w:val="Code"/>
        <w:rPr>
          <w:highlight w:val="white"/>
        </w:rPr>
      </w:pPr>
      <w:r w:rsidRPr="00533A30">
        <w:rPr>
          <w:highlight w:val="white"/>
        </w:rPr>
        <w:t xml:space="preserve">    private object Base(Symbol symbol) {</w:t>
      </w:r>
    </w:p>
    <w:p w14:paraId="20CCCA67" w14:textId="77777777" w:rsidR="00D935A0" w:rsidRPr="00533A30" w:rsidRDefault="00D935A0" w:rsidP="00533A30">
      <w:pPr>
        <w:pStyle w:val="Code"/>
        <w:rPr>
          <w:highlight w:val="white"/>
        </w:rPr>
      </w:pPr>
      <w:r w:rsidRPr="00533A30">
        <w:rPr>
          <w:highlight w:val="white"/>
        </w:rPr>
        <w:t xml:space="preserve">      if (symbol.Value is StaticAddress) {</w:t>
      </w:r>
    </w:p>
    <w:p w14:paraId="6B7D86B1" w14:textId="77777777" w:rsidR="00D935A0" w:rsidRPr="00533A30" w:rsidRDefault="00D935A0" w:rsidP="00533A30">
      <w:pPr>
        <w:pStyle w:val="Code"/>
        <w:rPr>
          <w:highlight w:val="white"/>
        </w:rPr>
      </w:pPr>
      <w:r w:rsidRPr="00533A30">
        <w:rPr>
          <w:highlight w:val="white"/>
        </w:rPr>
        <w:t xml:space="preserve">        StaticAddress staticAddress = (StaticAddress) symbol.Value;</w:t>
      </w:r>
    </w:p>
    <w:p w14:paraId="49A513C2" w14:textId="77777777" w:rsidR="00D935A0" w:rsidRPr="00533A30" w:rsidRDefault="00D935A0" w:rsidP="00533A30">
      <w:pPr>
        <w:pStyle w:val="Code"/>
        <w:rPr>
          <w:highlight w:val="white"/>
        </w:rPr>
      </w:pPr>
      <w:r w:rsidRPr="00533A30">
        <w:rPr>
          <w:highlight w:val="white"/>
        </w:rPr>
        <w:t xml:space="preserve">        return staticAddress.UniqueName;</w:t>
      </w:r>
    </w:p>
    <w:p w14:paraId="5CF3E333" w14:textId="77777777" w:rsidR="00D935A0" w:rsidRPr="00533A30" w:rsidRDefault="00D935A0" w:rsidP="00533A30">
      <w:pPr>
        <w:pStyle w:val="Code"/>
        <w:rPr>
          <w:highlight w:val="white"/>
        </w:rPr>
      </w:pPr>
      <w:r w:rsidRPr="00533A30">
        <w:rPr>
          <w:highlight w:val="white"/>
        </w:rPr>
        <w:t xml:space="preserve">      }</w:t>
      </w:r>
    </w:p>
    <w:p w14:paraId="136000AF" w14:textId="77777777" w:rsidR="00D935A0" w:rsidRPr="00533A30" w:rsidRDefault="00D935A0" w:rsidP="00533A30">
      <w:pPr>
        <w:pStyle w:val="Code"/>
        <w:rPr>
          <w:highlight w:val="white"/>
        </w:rPr>
      </w:pPr>
      <w:r w:rsidRPr="00533A30">
        <w:rPr>
          <w:highlight w:val="white"/>
        </w:rPr>
        <w:t xml:space="preserve">      else if (symbol.AddressSymbol != null) {</w:t>
      </w:r>
    </w:p>
    <w:p w14:paraId="6506F54A" w14:textId="77777777" w:rsidR="00D935A0" w:rsidRPr="00533A30" w:rsidRDefault="00D935A0" w:rsidP="00533A30">
      <w:pPr>
        <w:pStyle w:val="Code"/>
        <w:rPr>
          <w:highlight w:val="white"/>
        </w:rPr>
      </w:pPr>
      <w:r w:rsidRPr="00533A30">
        <w:rPr>
          <w:highlight w:val="white"/>
        </w:rPr>
        <w:t xml:space="preserve">        Track addressTrack = LoadValueToRegister(symbol.AddressSymbol);</w:t>
      </w:r>
    </w:p>
    <w:p w14:paraId="56FD0F2B" w14:textId="77777777" w:rsidR="00D935A0" w:rsidRPr="00533A30" w:rsidRDefault="00D935A0" w:rsidP="00533A30">
      <w:pPr>
        <w:pStyle w:val="Code"/>
        <w:rPr>
          <w:highlight w:val="white"/>
        </w:rPr>
      </w:pPr>
      <w:r w:rsidRPr="00533A30">
        <w:rPr>
          <w:highlight w:val="white"/>
        </w:rPr>
        <w:t xml:space="preserve">        Assert.ErrorXXX((addressTrack.Register == null) ||</w:t>
      </w:r>
    </w:p>
    <w:p w14:paraId="6244FDD2" w14:textId="537A3DC9" w:rsidR="00C0492B" w:rsidRDefault="00D935A0" w:rsidP="00533A30">
      <w:pPr>
        <w:pStyle w:val="Code"/>
        <w:rPr>
          <w:highlight w:val="white"/>
        </w:rPr>
      </w:pPr>
      <w:r w:rsidRPr="00533A30">
        <w:rPr>
          <w:highlight w:val="white"/>
        </w:rPr>
        <w:t xml:space="preserve">                </w:t>
      </w:r>
      <w:r w:rsidR="00C0492B">
        <w:rPr>
          <w:highlight w:val="white"/>
        </w:rPr>
        <w:t xml:space="preserve">  </w:t>
      </w:r>
      <w:r w:rsidRPr="00533A30">
        <w:rPr>
          <w:highlight w:val="white"/>
        </w:rPr>
        <w:t xml:space="preserve">      RegisterAllocator.PointerRegisterSetWithEllipse.</w:t>
      </w:r>
    </w:p>
    <w:p w14:paraId="453BC50E" w14:textId="5806FEC8" w:rsidR="00D935A0" w:rsidRPr="00533A30" w:rsidRDefault="00C0492B" w:rsidP="00533A30">
      <w:pPr>
        <w:pStyle w:val="Code"/>
        <w:rPr>
          <w:highlight w:val="white"/>
        </w:rPr>
      </w:pPr>
      <w:r>
        <w:rPr>
          <w:highlight w:val="white"/>
        </w:rPr>
        <w:t xml:space="preserve">                        </w:t>
      </w:r>
      <w:r w:rsidR="00D935A0" w:rsidRPr="00533A30">
        <w:rPr>
          <w:highlight w:val="white"/>
        </w:rPr>
        <w:t>Contains(addressTrack.Register.Value));</w:t>
      </w:r>
    </w:p>
    <w:p w14:paraId="21037B29" w14:textId="77777777" w:rsidR="00D935A0" w:rsidRPr="00533A30" w:rsidRDefault="00D935A0" w:rsidP="00533A30">
      <w:pPr>
        <w:pStyle w:val="Code"/>
        <w:rPr>
          <w:highlight w:val="white"/>
        </w:rPr>
      </w:pPr>
      <w:r w:rsidRPr="00533A30">
        <w:rPr>
          <w:highlight w:val="white"/>
        </w:rPr>
        <w:t xml:space="preserve">        addressTrack.Pointer = true;</w:t>
      </w:r>
    </w:p>
    <w:p w14:paraId="1D989BE7" w14:textId="77777777" w:rsidR="00D935A0" w:rsidRPr="00533A30" w:rsidRDefault="00D935A0" w:rsidP="00533A30">
      <w:pPr>
        <w:pStyle w:val="Code"/>
        <w:rPr>
          <w:highlight w:val="white"/>
        </w:rPr>
      </w:pPr>
      <w:r w:rsidRPr="00533A30">
        <w:rPr>
          <w:highlight w:val="white"/>
        </w:rPr>
        <w:t xml:space="preserve">        m_trackMap.Remove(symbol.AddressSymbol);</w:t>
      </w:r>
    </w:p>
    <w:p w14:paraId="02A1B5C1" w14:textId="77777777" w:rsidR="00D935A0" w:rsidRPr="00533A30" w:rsidRDefault="00D935A0" w:rsidP="00533A30">
      <w:pPr>
        <w:pStyle w:val="Code"/>
        <w:rPr>
          <w:highlight w:val="white"/>
        </w:rPr>
      </w:pPr>
      <w:r w:rsidRPr="00533A30">
        <w:rPr>
          <w:highlight w:val="white"/>
        </w:rPr>
        <w:t xml:space="preserve">        return addressTrack;</w:t>
      </w:r>
    </w:p>
    <w:p w14:paraId="10C64F82" w14:textId="77777777" w:rsidR="00D935A0" w:rsidRPr="00533A30" w:rsidRDefault="00D935A0" w:rsidP="00533A30">
      <w:pPr>
        <w:pStyle w:val="Code"/>
        <w:rPr>
          <w:highlight w:val="white"/>
        </w:rPr>
      </w:pPr>
      <w:r w:rsidRPr="00533A30">
        <w:rPr>
          <w:highlight w:val="white"/>
        </w:rPr>
        <w:t xml:space="preserve">      }</w:t>
      </w:r>
    </w:p>
    <w:p w14:paraId="22E4F005" w14:textId="77777777" w:rsidR="00D935A0" w:rsidRPr="00533A30" w:rsidRDefault="00D935A0" w:rsidP="00533A30">
      <w:pPr>
        <w:pStyle w:val="Code"/>
        <w:rPr>
          <w:highlight w:val="white"/>
        </w:rPr>
      </w:pPr>
      <w:r w:rsidRPr="00533A30">
        <w:rPr>
          <w:highlight w:val="white"/>
        </w:rPr>
        <w:t xml:space="preserve">      else if (symbol.IsExternOrStatic()) {</w:t>
      </w:r>
    </w:p>
    <w:p w14:paraId="43D8A65D" w14:textId="77777777" w:rsidR="00D935A0" w:rsidRPr="00533A30" w:rsidRDefault="00D935A0" w:rsidP="00533A30">
      <w:pPr>
        <w:pStyle w:val="Code"/>
        <w:rPr>
          <w:highlight w:val="white"/>
        </w:rPr>
      </w:pPr>
      <w:r w:rsidRPr="00533A30">
        <w:rPr>
          <w:highlight w:val="white"/>
        </w:rPr>
        <w:lastRenderedPageBreak/>
        <w:t xml:space="preserve">        return symbol.UniqueName;</w:t>
      </w:r>
    </w:p>
    <w:p w14:paraId="6973209D" w14:textId="77777777" w:rsidR="00D935A0" w:rsidRPr="00533A30" w:rsidRDefault="00D935A0" w:rsidP="00533A30">
      <w:pPr>
        <w:pStyle w:val="Code"/>
        <w:rPr>
          <w:highlight w:val="white"/>
        </w:rPr>
      </w:pPr>
      <w:r w:rsidRPr="00533A30">
        <w:rPr>
          <w:highlight w:val="white"/>
        </w:rPr>
        <w:t xml:space="preserve">      }</w:t>
      </w:r>
    </w:p>
    <w:p w14:paraId="00B71748" w14:textId="77777777" w:rsidR="00D935A0" w:rsidRPr="00533A30" w:rsidRDefault="00D935A0" w:rsidP="00533A30">
      <w:pPr>
        <w:pStyle w:val="Code"/>
        <w:rPr>
          <w:highlight w:val="white"/>
        </w:rPr>
      </w:pPr>
      <w:r w:rsidRPr="00533A30">
        <w:rPr>
          <w:highlight w:val="white"/>
        </w:rPr>
        <w:t xml:space="preserve">      else { //resultSymbol.IsAutoOrRegister()</w:t>
      </w:r>
    </w:p>
    <w:p w14:paraId="0B04DC62" w14:textId="77777777" w:rsidR="00D935A0" w:rsidRPr="00533A30" w:rsidRDefault="00D935A0" w:rsidP="00533A30">
      <w:pPr>
        <w:pStyle w:val="Code"/>
        <w:rPr>
          <w:highlight w:val="white"/>
        </w:rPr>
      </w:pPr>
      <w:r w:rsidRPr="00533A30">
        <w:rPr>
          <w:highlight w:val="white"/>
        </w:rPr>
        <w:t xml:space="preserve">        return BaseRegister(symbol);</w:t>
      </w:r>
    </w:p>
    <w:p w14:paraId="54874A0F" w14:textId="77777777" w:rsidR="00D935A0" w:rsidRPr="00533A30" w:rsidRDefault="00D935A0" w:rsidP="00533A30">
      <w:pPr>
        <w:pStyle w:val="Code"/>
        <w:rPr>
          <w:highlight w:val="white"/>
        </w:rPr>
      </w:pPr>
      <w:r w:rsidRPr="00533A30">
        <w:rPr>
          <w:highlight w:val="white"/>
        </w:rPr>
        <w:t xml:space="preserve">      }</w:t>
      </w:r>
    </w:p>
    <w:p w14:paraId="6530F81A" w14:textId="77777777" w:rsidR="00D935A0" w:rsidRPr="00533A30" w:rsidRDefault="00D935A0" w:rsidP="00533A30">
      <w:pPr>
        <w:pStyle w:val="Code"/>
        <w:rPr>
          <w:highlight w:val="white"/>
        </w:rPr>
      </w:pPr>
      <w:r w:rsidRPr="00533A30">
        <w:rPr>
          <w:highlight w:val="white"/>
        </w:rPr>
        <w:t xml:space="preserve">    }</w:t>
      </w:r>
    </w:p>
    <w:p w14:paraId="22AAED17" w14:textId="77777777" w:rsidR="00D935A0" w:rsidRPr="00533A30" w:rsidRDefault="00D935A0" w:rsidP="00533A30">
      <w:pPr>
        <w:pStyle w:val="Code"/>
        <w:rPr>
          <w:highlight w:val="white"/>
        </w:rPr>
      </w:pPr>
    </w:p>
    <w:p w14:paraId="12565790" w14:textId="77777777" w:rsidR="00D935A0" w:rsidRPr="00533A30" w:rsidRDefault="00D935A0" w:rsidP="00533A30">
      <w:pPr>
        <w:pStyle w:val="Code"/>
        <w:rPr>
          <w:highlight w:val="white"/>
        </w:rPr>
      </w:pPr>
      <w:r w:rsidRPr="00533A30">
        <w:rPr>
          <w:highlight w:val="white"/>
        </w:rPr>
        <w:t xml:space="preserve">    private int Offset(Symbol symbol) {</w:t>
      </w:r>
    </w:p>
    <w:p w14:paraId="1569D860" w14:textId="77777777" w:rsidR="00D935A0" w:rsidRPr="00533A30" w:rsidRDefault="00D935A0" w:rsidP="00533A30">
      <w:pPr>
        <w:pStyle w:val="Code"/>
        <w:rPr>
          <w:highlight w:val="white"/>
        </w:rPr>
      </w:pPr>
      <w:r w:rsidRPr="00533A30">
        <w:rPr>
          <w:highlight w:val="white"/>
        </w:rPr>
        <w:t xml:space="preserve">      if (symbol.Value is StaticAddress) {</w:t>
      </w:r>
    </w:p>
    <w:p w14:paraId="189EA309" w14:textId="77777777" w:rsidR="00D935A0" w:rsidRPr="00533A30" w:rsidRDefault="00D935A0" w:rsidP="00533A30">
      <w:pPr>
        <w:pStyle w:val="Code"/>
        <w:rPr>
          <w:highlight w:val="white"/>
        </w:rPr>
      </w:pPr>
      <w:r w:rsidRPr="00533A30">
        <w:rPr>
          <w:highlight w:val="white"/>
        </w:rPr>
        <w:t xml:space="preserve">        StaticAddress staticAddress = (StaticAddress) symbol.Value;</w:t>
      </w:r>
    </w:p>
    <w:p w14:paraId="18E140AD" w14:textId="77777777" w:rsidR="00D935A0" w:rsidRPr="00533A30" w:rsidRDefault="00D935A0" w:rsidP="00533A30">
      <w:pPr>
        <w:pStyle w:val="Code"/>
        <w:rPr>
          <w:highlight w:val="white"/>
        </w:rPr>
      </w:pPr>
      <w:r w:rsidRPr="00533A30">
        <w:rPr>
          <w:highlight w:val="white"/>
        </w:rPr>
        <w:t xml:space="preserve">        return staticAddress.Offset;</w:t>
      </w:r>
    </w:p>
    <w:p w14:paraId="147AED5D" w14:textId="77777777" w:rsidR="00D935A0" w:rsidRPr="00533A30" w:rsidRDefault="00D935A0" w:rsidP="00533A30">
      <w:pPr>
        <w:pStyle w:val="Code"/>
        <w:rPr>
          <w:highlight w:val="white"/>
        </w:rPr>
      </w:pPr>
      <w:r w:rsidRPr="00533A30">
        <w:rPr>
          <w:highlight w:val="white"/>
        </w:rPr>
        <w:t xml:space="preserve">      }</w:t>
      </w:r>
    </w:p>
    <w:p w14:paraId="4AF0CB52" w14:textId="77777777" w:rsidR="00D935A0" w:rsidRPr="00533A30" w:rsidRDefault="00D935A0" w:rsidP="00533A30">
      <w:pPr>
        <w:pStyle w:val="Code"/>
        <w:rPr>
          <w:highlight w:val="white"/>
        </w:rPr>
      </w:pPr>
      <w:r w:rsidRPr="00533A30">
        <w:rPr>
          <w:highlight w:val="white"/>
        </w:rPr>
        <w:t xml:space="preserve">      else if (symbol.AddressSymbol != null) {</w:t>
      </w:r>
    </w:p>
    <w:p w14:paraId="12B4EE05" w14:textId="77777777" w:rsidR="00D935A0" w:rsidRPr="00533A30" w:rsidRDefault="00D935A0" w:rsidP="00533A30">
      <w:pPr>
        <w:pStyle w:val="Code"/>
        <w:rPr>
          <w:highlight w:val="white"/>
        </w:rPr>
      </w:pPr>
      <w:r w:rsidRPr="00533A30">
        <w:rPr>
          <w:highlight w:val="white"/>
        </w:rPr>
        <w:t xml:space="preserve">        return symbol.AddressOffset;</w:t>
      </w:r>
    </w:p>
    <w:p w14:paraId="421BF881" w14:textId="77777777" w:rsidR="00D935A0" w:rsidRPr="00533A30" w:rsidRDefault="00D935A0" w:rsidP="00533A30">
      <w:pPr>
        <w:pStyle w:val="Code"/>
        <w:rPr>
          <w:highlight w:val="white"/>
        </w:rPr>
      </w:pPr>
      <w:r w:rsidRPr="00533A30">
        <w:rPr>
          <w:highlight w:val="white"/>
        </w:rPr>
        <w:t xml:space="preserve">      }</w:t>
      </w:r>
    </w:p>
    <w:p w14:paraId="461939AA" w14:textId="77777777" w:rsidR="00D935A0" w:rsidRPr="00533A30" w:rsidRDefault="00D935A0" w:rsidP="00533A30">
      <w:pPr>
        <w:pStyle w:val="Code"/>
        <w:rPr>
          <w:highlight w:val="white"/>
        </w:rPr>
      </w:pPr>
      <w:r w:rsidRPr="00533A30">
        <w:rPr>
          <w:highlight w:val="white"/>
        </w:rPr>
        <w:t xml:space="preserve">      else {</w:t>
      </w:r>
    </w:p>
    <w:p w14:paraId="50C60F91" w14:textId="77777777" w:rsidR="00D935A0" w:rsidRPr="00533A30" w:rsidRDefault="00D935A0" w:rsidP="00533A30">
      <w:pPr>
        <w:pStyle w:val="Code"/>
        <w:rPr>
          <w:highlight w:val="white"/>
        </w:rPr>
      </w:pPr>
      <w:r w:rsidRPr="00533A30">
        <w:rPr>
          <w:highlight w:val="white"/>
        </w:rPr>
        <w:t xml:space="preserve">        return symbol.Offset;</w:t>
      </w:r>
    </w:p>
    <w:p w14:paraId="594FFB3A" w14:textId="77777777" w:rsidR="00D935A0" w:rsidRPr="00533A30" w:rsidRDefault="00D935A0" w:rsidP="00533A30">
      <w:pPr>
        <w:pStyle w:val="Code"/>
        <w:rPr>
          <w:highlight w:val="white"/>
        </w:rPr>
      </w:pPr>
      <w:r w:rsidRPr="00533A30">
        <w:rPr>
          <w:highlight w:val="white"/>
        </w:rPr>
        <w:t xml:space="preserve">      }</w:t>
      </w:r>
    </w:p>
    <w:p w14:paraId="6C65B9D5" w14:textId="77777777" w:rsidR="00D935A0" w:rsidRPr="00533A30" w:rsidRDefault="00D935A0" w:rsidP="00533A30">
      <w:pPr>
        <w:pStyle w:val="Code"/>
        <w:rPr>
          <w:highlight w:val="white"/>
        </w:rPr>
      </w:pPr>
      <w:r w:rsidRPr="00533A30">
        <w:rPr>
          <w:highlight w:val="white"/>
        </w:rPr>
        <w:t xml:space="preserve">    }</w:t>
      </w:r>
    </w:p>
    <w:p w14:paraId="15971173" w14:textId="77777777" w:rsidR="00D935A0" w:rsidRPr="00533A30" w:rsidRDefault="00D935A0" w:rsidP="00533A30">
      <w:pPr>
        <w:pStyle w:val="Code"/>
        <w:rPr>
          <w:highlight w:val="white"/>
        </w:rPr>
      </w:pPr>
      <w:r w:rsidRPr="00533A30">
        <w:rPr>
          <w:highlight w:val="white"/>
        </w:rPr>
        <w:t xml:space="preserve">  </w:t>
      </w:r>
    </w:p>
    <w:p w14:paraId="5F851FFF" w14:textId="77777777" w:rsidR="00D935A0" w:rsidRPr="00533A30" w:rsidRDefault="00D935A0" w:rsidP="00533A30">
      <w:pPr>
        <w:pStyle w:val="Code"/>
        <w:rPr>
          <w:highlight w:val="white"/>
        </w:rPr>
      </w:pPr>
      <w:r w:rsidRPr="00533A30">
        <w:rPr>
          <w:highlight w:val="white"/>
        </w:rPr>
        <w:t xml:space="preserve">    public void Unary(MiddleOperator middleOperator, Symbol resultSymbol,</w:t>
      </w:r>
    </w:p>
    <w:p w14:paraId="112974D2" w14:textId="77777777" w:rsidR="00D935A0" w:rsidRPr="00533A30" w:rsidRDefault="00D935A0" w:rsidP="00533A30">
      <w:pPr>
        <w:pStyle w:val="Code"/>
        <w:rPr>
          <w:highlight w:val="white"/>
        </w:rPr>
      </w:pPr>
      <w:r w:rsidRPr="00533A30">
        <w:rPr>
          <w:highlight w:val="white"/>
        </w:rPr>
        <w:t xml:space="preserve">                              Symbol unarySymbol) {</w:t>
      </w:r>
    </w:p>
    <w:p w14:paraId="7E736770" w14:textId="77777777" w:rsidR="00D935A0" w:rsidRPr="00533A30" w:rsidRDefault="00D935A0" w:rsidP="00533A30">
      <w:pPr>
        <w:pStyle w:val="Code"/>
        <w:rPr>
          <w:highlight w:val="white"/>
        </w:rPr>
      </w:pPr>
      <w:r w:rsidRPr="00533A30">
        <w:rPr>
          <w:highlight w:val="white"/>
        </w:rPr>
        <w:t xml:space="preserve">      AssemblyOperator objectOperator =</w:t>
      </w:r>
    </w:p>
    <w:p w14:paraId="2C543B02" w14:textId="77777777" w:rsidR="00D935A0" w:rsidRPr="00533A30" w:rsidRDefault="00D935A0" w:rsidP="00533A30">
      <w:pPr>
        <w:pStyle w:val="Code"/>
        <w:rPr>
          <w:highlight w:val="white"/>
        </w:rPr>
      </w:pPr>
      <w:r w:rsidRPr="00533A30">
        <w:rPr>
          <w:highlight w:val="white"/>
        </w:rPr>
        <w:t xml:space="preserve">        m_middleToIntegralMap[middleOperator];</w:t>
      </w:r>
    </w:p>
    <w:p w14:paraId="3668975D" w14:textId="77777777" w:rsidR="00D935A0" w:rsidRPr="00533A30" w:rsidRDefault="00D935A0" w:rsidP="00533A30">
      <w:pPr>
        <w:pStyle w:val="Code"/>
        <w:rPr>
          <w:highlight w:val="white"/>
        </w:rPr>
      </w:pPr>
    </w:p>
    <w:p w14:paraId="13295FAA" w14:textId="2C6065FB" w:rsidR="00117935" w:rsidRPr="00533A30" w:rsidRDefault="00117935" w:rsidP="00117935">
      <w:pPr>
        <w:pStyle w:val="Code"/>
        <w:rPr>
          <w:highlight w:val="white"/>
        </w:rPr>
      </w:pPr>
      <w:r>
        <w:rPr>
          <w:highlight w:val="white"/>
        </w:rPr>
        <w:t xml:space="preserve">      </w:t>
      </w:r>
      <w:r w:rsidRPr="00533A30">
        <w:rPr>
          <w:highlight w:val="white"/>
        </w:rPr>
        <w:t>// ++i; i = ~i; dec [bp + 6]; not [bp + 6]</w:t>
      </w:r>
    </w:p>
    <w:p w14:paraId="6583AA3E" w14:textId="41C73AD9" w:rsidR="00D935A0" w:rsidRPr="00533A30" w:rsidRDefault="00D935A0" w:rsidP="00533A30">
      <w:pPr>
        <w:pStyle w:val="Code"/>
        <w:rPr>
          <w:highlight w:val="white"/>
        </w:rPr>
      </w:pPr>
      <w:r w:rsidRPr="00533A30">
        <w:rPr>
          <w:highlight w:val="white"/>
        </w:rPr>
        <w:t xml:space="preserve">      if ((resultSymbol == null) || resultSymbol.Equals(unarySymbol)) {</w:t>
      </w:r>
    </w:p>
    <w:p w14:paraId="0726F61A" w14:textId="77777777" w:rsidR="00D935A0" w:rsidRPr="00533A30" w:rsidRDefault="00D935A0" w:rsidP="00533A30">
      <w:pPr>
        <w:pStyle w:val="Code"/>
        <w:rPr>
          <w:highlight w:val="white"/>
        </w:rPr>
      </w:pPr>
      <w:r w:rsidRPr="00533A30">
        <w:rPr>
          <w:highlight w:val="white"/>
        </w:rPr>
        <w:t xml:space="preserve">        AssemblyOperator sizeOperator =</w:t>
      </w:r>
    </w:p>
    <w:p w14:paraId="7CBBF44C" w14:textId="77777777" w:rsidR="00D935A0" w:rsidRPr="00533A30" w:rsidRDefault="00D935A0" w:rsidP="00533A30">
      <w:pPr>
        <w:pStyle w:val="Code"/>
        <w:rPr>
          <w:highlight w:val="white"/>
        </w:rPr>
      </w:pPr>
      <w:r w:rsidRPr="00533A30">
        <w:rPr>
          <w:highlight w:val="white"/>
        </w:rPr>
        <w:t xml:space="preserve">          AssemblyCode.OperatorToSize(objectOperator,</w:t>
      </w:r>
    </w:p>
    <w:p w14:paraId="5197F1EF" w14:textId="77777777" w:rsidR="00D935A0" w:rsidRPr="00533A30" w:rsidRDefault="00D935A0" w:rsidP="00533A30">
      <w:pPr>
        <w:pStyle w:val="Code"/>
        <w:rPr>
          <w:highlight w:val="white"/>
        </w:rPr>
      </w:pPr>
      <w:r w:rsidRPr="00533A30">
        <w:rPr>
          <w:highlight w:val="white"/>
        </w:rPr>
        <w:t xml:space="preserve">                                      unarySymbol.Type.Size());</w:t>
      </w:r>
    </w:p>
    <w:p w14:paraId="4D292E12" w14:textId="77777777" w:rsidR="00D935A0" w:rsidRPr="00533A30" w:rsidRDefault="00D935A0" w:rsidP="00533A30">
      <w:pPr>
        <w:pStyle w:val="Code"/>
        <w:rPr>
          <w:highlight w:val="white"/>
        </w:rPr>
      </w:pPr>
      <w:r w:rsidRPr="00533A30">
        <w:rPr>
          <w:highlight w:val="white"/>
        </w:rPr>
        <w:t xml:space="preserve">        AddAssemblyCode(sizeOperator, Base(unarySymbol),</w:t>
      </w:r>
    </w:p>
    <w:p w14:paraId="3FD956FC" w14:textId="77777777" w:rsidR="00D935A0" w:rsidRPr="00533A30" w:rsidRDefault="00D935A0" w:rsidP="00533A30">
      <w:pPr>
        <w:pStyle w:val="Code"/>
        <w:rPr>
          <w:highlight w:val="white"/>
        </w:rPr>
      </w:pPr>
      <w:r w:rsidRPr="00533A30">
        <w:rPr>
          <w:highlight w:val="white"/>
        </w:rPr>
        <w:t xml:space="preserve">                        Offset(unarySymbol));</w:t>
      </w:r>
    </w:p>
    <w:p w14:paraId="0FEAD159" w14:textId="77777777" w:rsidR="00D935A0" w:rsidRPr="00533A30" w:rsidRDefault="00D935A0" w:rsidP="00533A30">
      <w:pPr>
        <w:pStyle w:val="Code"/>
        <w:rPr>
          <w:highlight w:val="white"/>
        </w:rPr>
      </w:pPr>
      <w:r w:rsidRPr="00533A30">
        <w:rPr>
          <w:highlight w:val="white"/>
        </w:rPr>
        <w:t xml:space="preserve">      }</w:t>
      </w:r>
    </w:p>
    <w:p w14:paraId="3E6E07F7" w14:textId="47EA4557" w:rsidR="00D935A0" w:rsidRPr="00533A30" w:rsidRDefault="00D935A0" w:rsidP="00533A30">
      <w:pPr>
        <w:pStyle w:val="Code"/>
        <w:rPr>
          <w:highlight w:val="white"/>
        </w:rPr>
      </w:pPr>
      <w:r w:rsidRPr="00533A30">
        <w:rPr>
          <w:highlight w:val="white"/>
        </w:rPr>
        <w:t xml:space="preserve">      else {</w:t>
      </w:r>
      <w:r w:rsidR="00117935" w:rsidRPr="00533A30">
        <w:rPr>
          <w:highlight w:val="white"/>
        </w:rPr>
        <w:t xml:space="preserve"> // t0 = -i; mov ax, [i], neg ax</w:t>
      </w:r>
    </w:p>
    <w:p w14:paraId="1E347742" w14:textId="5797FC7D" w:rsidR="00D935A0" w:rsidRPr="00533A30" w:rsidRDefault="00D935A0" w:rsidP="00533A30">
      <w:pPr>
        <w:pStyle w:val="Code"/>
        <w:rPr>
          <w:highlight w:val="white"/>
        </w:rPr>
      </w:pPr>
      <w:r w:rsidRPr="00533A30">
        <w:rPr>
          <w:highlight w:val="white"/>
        </w:rPr>
        <w:t xml:space="preserve">        Track unaryTrack = LoadValueToRegister(unarySymbol);</w:t>
      </w:r>
    </w:p>
    <w:p w14:paraId="5DCFE15D" w14:textId="77777777" w:rsidR="00D935A0" w:rsidRPr="00533A30" w:rsidRDefault="00D935A0" w:rsidP="00533A30">
      <w:pPr>
        <w:pStyle w:val="Code"/>
        <w:rPr>
          <w:highlight w:val="white"/>
        </w:rPr>
      </w:pPr>
      <w:r w:rsidRPr="00533A30">
        <w:rPr>
          <w:highlight w:val="white"/>
        </w:rPr>
        <w:t xml:space="preserve">        AddAssemblyCode(objectOperator, unaryTrack);</w:t>
      </w:r>
    </w:p>
    <w:p w14:paraId="0B058415" w14:textId="77777777" w:rsidR="00D935A0" w:rsidRPr="00533A30" w:rsidRDefault="00D935A0" w:rsidP="00533A30">
      <w:pPr>
        <w:pStyle w:val="Code"/>
        <w:rPr>
          <w:highlight w:val="white"/>
        </w:rPr>
      </w:pPr>
      <w:r w:rsidRPr="00533A30">
        <w:rPr>
          <w:highlight w:val="white"/>
        </w:rPr>
        <w:t xml:space="preserve">        m_trackMap.Add(resultSymbol, unaryTrack);</w:t>
      </w:r>
    </w:p>
    <w:p w14:paraId="6DA8BE31" w14:textId="77777777" w:rsidR="00D935A0" w:rsidRPr="00533A30" w:rsidRDefault="00D935A0" w:rsidP="00533A30">
      <w:pPr>
        <w:pStyle w:val="Code"/>
        <w:rPr>
          <w:highlight w:val="white"/>
        </w:rPr>
      </w:pPr>
      <w:r w:rsidRPr="00533A30">
        <w:rPr>
          <w:highlight w:val="white"/>
        </w:rPr>
        <w:t xml:space="preserve">      }</w:t>
      </w:r>
    </w:p>
    <w:p w14:paraId="7D955036" w14:textId="77777777" w:rsidR="00D935A0" w:rsidRPr="00533A30" w:rsidRDefault="00D935A0" w:rsidP="00533A30">
      <w:pPr>
        <w:pStyle w:val="Code"/>
        <w:rPr>
          <w:highlight w:val="white"/>
        </w:rPr>
      </w:pPr>
      <w:r w:rsidRPr="00533A30">
        <w:rPr>
          <w:highlight w:val="white"/>
        </w:rPr>
        <w:t xml:space="preserve">    }</w:t>
      </w:r>
    </w:p>
    <w:p w14:paraId="643335E7" w14:textId="77777777" w:rsidR="00D935A0" w:rsidRPr="00533A30" w:rsidRDefault="00D935A0" w:rsidP="00533A30">
      <w:pPr>
        <w:pStyle w:val="Code"/>
        <w:rPr>
          <w:highlight w:val="white"/>
        </w:rPr>
      </w:pPr>
    </w:p>
    <w:p w14:paraId="1BA7DCBA" w14:textId="77777777" w:rsidR="00D935A0" w:rsidRPr="00E30569" w:rsidRDefault="00D935A0" w:rsidP="00E30569">
      <w:pPr>
        <w:pStyle w:val="Code"/>
        <w:rPr>
          <w:highlight w:val="white"/>
        </w:rPr>
      </w:pPr>
      <w:r w:rsidRPr="00E30569">
        <w:rPr>
          <w:highlight w:val="white"/>
        </w:rPr>
        <w:t xml:space="preserve">    public void IntegralMultiply(MiddleCode middleCode) {</w:t>
      </w:r>
    </w:p>
    <w:p w14:paraId="11CB7E13" w14:textId="77777777" w:rsidR="00D935A0" w:rsidRPr="00E30569" w:rsidRDefault="00D935A0" w:rsidP="00E30569">
      <w:pPr>
        <w:pStyle w:val="Code"/>
        <w:rPr>
          <w:highlight w:val="white"/>
        </w:rPr>
      </w:pPr>
      <w:r w:rsidRPr="00E30569">
        <w:rPr>
          <w:highlight w:val="white"/>
        </w:rPr>
        <w:t xml:space="preserve">      Symbol leftSymbol = (Symbol) middleCode[1];</w:t>
      </w:r>
    </w:p>
    <w:p w14:paraId="46B062B6" w14:textId="77777777" w:rsidR="00D935A0" w:rsidRPr="00E30569" w:rsidRDefault="00D935A0" w:rsidP="00E30569">
      <w:pPr>
        <w:pStyle w:val="Code"/>
        <w:rPr>
          <w:highlight w:val="white"/>
        </w:rPr>
      </w:pPr>
      <w:r w:rsidRPr="00E30569">
        <w:rPr>
          <w:highlight w:val="white"/>
        </w:rPr>
        <w:t xml:space="preserve">      Register leftRegister = LeftMultiplyMap[leftSymbol.Type.SizeX()];</w:t>
      </w:r>
    </w:p>
    <w:p w14:paraId="77C7C8B7" w14:textId="77777777" w:rsidR="00D935A0" w:rsidRPr="00E30569" w:rsidRDefault="00D935A0" w:rsidP="00E30569">
      <w:pPr>
        <w:pStyle w:val="Code"/>
        <w:rPr>
          <w:highlight w:val="white"/>
        </w:rPr>
      </w:pPr>
      <w:r w:rsidRPr="00E30569">
        <w:rPr>
          <w:highlight w:val="white"/>
        </w:rPr>
        <w:t xml:space="preserve">      Track leftTrack = LoadValueToRegister(leftSymbol, leftRegister);</w:t>
      </w:r>
    </w:p>
    <w:p w14:paraId="466C0433" w14:textId="77777777" w:rsidR="00D935A0" w:rsidRPr="00E30569" w:rsidRDefault="00D935A0" w:rsidP="00E30569">
      <w:pPr>
        <w:pStyle w:val="Code"/>
        <w:rPr>
          <w:highlight w:val="white"/>
        </w:rPr>
      </w:pPr>
      <w:r w:rsidRPr="00E30569">
        <w:rPr>
          <w:highlight w:val="white"/>
        </w:rPr>
        <w:t xml:space="preserve">      AddAssemblyCode(AssemblyOperator.empty, leftTrack);</w:t>
      </w:r>
    </w:p>
    <w:p w14:paraId="38E9EBC6" w14:textId="77777777" w:rsidR="00D935A0" w:rsidRPr="00E30569" w:rsidRDefault="00D935A0" w:rsidP="00E30569">
      <w:pPr>
        <w:pStyle w:val="Code"/>
        <w:rPr>
          <w:highlight w:val="white"/>
        </w:rPr>
      </w:pPr>
    </w:p>
    <w:p w14:paraId="0106DD35" w14:textId="77777777" w:rsidR="00D935A0" w:rsidRPr="00E30569" w:rsidRDefault="00D935A0" w:rsidP="00E30569">
      <w:pPr>
        <w:pStyle w:val="Code"/>
        <w:rPr>
          <w:highlight w:val="white"/>
        </w:rPr>
      </w:pPr>
      <w:r w:rsidRPr="00E30569">
        <w:rPr>
          <w:highlight w:val="white"/>
        </w:rPr>
        <w:t xml:space="preserve">      Pair&lt;MiddleOperator,int&gt; pair =</w:t>
      </w:r>
    </w:p>
    <w:p w14:paraId="7F60D84C" w14:textId="77777777" w:rsidR="00D935A0" w:rsidRPr="00E30569" w:rsidRDefault="00D935A0" w:rsidP="00E30569">
      <w:pPr>
        <w:pStyle w:val="Code"/>
        <w:rPr>
          <w:highlight w:val="white"/>
        </w:rPr>
      </w:pPr>
      <w:r w:rsidRPr="00E30569">
        <w:rPr>
          <w:highlight w:val="white"/>
        </w:rPr>
        <w:t xml:space="preserve">        new Pair&lt;MiddleOperator,int&gt;(middleCode.Operator,</w:t>
      </w:r>
    </w:p>
    <w:p w14:paraId="4156D598" w14:textId="77777777" w:rsidR="00D935A0" w:rsidRPr="00E30569" w:rsidRDefault="00D935A0" w:rsidP="00E30569">
      <w:pPr>
        <w:pStyle w:val="Code"/>
        <w:rPr>
          <w:highlight w:val="white"/>
        </w:rPr>
      </w:pPr>
      <w:r w:rsidRPr="00E30569">
        <w:rPr>
          <w:highlight w:val="white"/>
        </w:rPr>
        <w:t xml:space="preserve">                                     leftSymbol.Type.SizeX());</w:t>
      </w:r>
    </w:p>
    <w:p w14:paraId="3B4D0282" w14:textId="77777777" w:rsidR="00D935A0" w:rsidRPr="00E30569" w:rsidRDefault="00D935A0" w:rsidP="00E30569">
      <w:pPr>
        <w:pStyle w:val="Code"/>
        <w:rPr>
          <w:highlight w:val="white"/>
        </w:rPr>
      </w:pPr>
      <w:r w:rsidRPr="00E30569">
        <w:rPr>
          <w:highlight w:val="white"/>
        </w:rPr>
        <w:t xml:space="preserve">      Register clearRegister = ClearMultiplyMap[pair];</w:t>
      </w:r>
    </w:p>
    <w:p w14:paraId="14660A59" w14:textId="77777777" w:rsidR="00D935A0" w:rsidRPr="00E30569" w:rsidRDefault="00D935A0" w:rsidP="00E30569">
      <w:pPr>
        <w:pStyle w:val="Code"/>
        <w:rPr>
          <w:highlight w:val="white"/>
        </w:rPr>
      </w:pPr>
      <w:r w:rsidRPr="00E30569">
        <w:rPr>
          <w:highlight w:val="white"/>
        </w:rPr>
        <w:t xml:space="preserve">      Track clearTrack = new Track(leftSymbol, clearRegister);</w:t>
      </w:r>
    </w:p>
    <w:p w14:paraId="29A7B8FF" w14:textId="77777777" w:rsidR="00D935A0" w:rsidRPr="00E30569" w:rsidRDefault="00D935A0" w:rsidP="00E30569">
      <w:pPr>
        <w:pStyle w:val="Code"/>
        <w:rPr>
          <w:highlight w:val="white"/>
        </w:rPr>
      </w:pPr>
      <w:r w:rsidRPr="00E30569">
        <w:rPr>
          <w:highlight w:val="white"/>
        </w:rPr>
        <w:t xml:space="preserve">      AddAssemblyCode(AssemblyOperator.xor, clearTrack, clearTrack);</w:t>
      </w:r>
    </w:p>
    <w:p w14:paraId="2270DF1D" w14:textId="77777777" w:rsidR="00D935A0" w:rsidRPr="00E30569" w:rsidRDefault="00D935A0" w:rsidP="00E30569">
      <w:pPr>
        <w:pStyle w:val="Code"/>
        <w:rPr>
          <w:highlight w:val="white"/>
        </w:rPr>
      </w:pPr>
    </w:p>
    <w:p w14:paraId="5F2C1228" w14:textId="77777777" w:rsidR="00D935A0" w:rsidRPr="00E30569" w:rsidRDefault="00D935A0" w:rsidP="00E30569">
      <w:pPr>
        <w:pStyle w:val="Code"/>
        <w:rPr>
          <w:highlight w:val="white"/>
        </w:rPr>
      </w:pPr>
      <w:r w:rsidRPr="00E30569">
        <w:rPr>
          <w:highlight w:val="white"/>
        </w:rPr>
        <w:t xml:space="preserve">      Symbol rightSymbol = (Symbol) middleCode[2];</w:t>
      </w:r>
    </w:p>
    <w:p w14:paraId="38C17255" w14:textId="77777777" w:rsidR="00D935A0" w:rsidRPr="00E30569" w:rsidRDefault="00D935A0" w:rsidP="00E30569">
      <w:pPr>
        <w:pStyle w:val="Code"/>
        <w:rPr>
          <w:highlight w:val="white"/>
        </w:rPr>
      </w:pPr>
      <w:r w:rsidRPr="00E30569">
        <w:rPr>
          <w:highlight w:val="white"/>
        </w:rPr>
        <w:t xml:space="preserve">      AssemblyOperator objectOperator =</w:t>
      </w:r>
    </w:p>
    <w:p w14:paraId="704BECA2" w14:textId="77777777" w:rsidR="00D935A0" w:rsidRPr="00E30569" w:rsidRDefault="00D935A0" w:rsidP="00E30569">
      <w:pPr>
        <w:pStyle w:val="Code"/>
        <w:rPr>
          <w:highlight w:val="white"/>
        </w:rPr>
      </w:pPr>
      <w:r w:rsidRPr="00E30569">
        <w:rPr>
          <w:highlight w:val="white"/>
        </w:rPr>
        <w:t xml:space="preserve">        m_middleToIntegralMap[middleCode.Operator];</w:t>
      </w:r>
    </w:p>
    <w:p w14:paraId="2BC2072D" w14:textId="77777777" w:rsidR="00D935A0" w:rsidRPr="00E30569" w:rsidRDefault="00D935A0" w:rsidP="00E30569">
      <w:pPr>
        <w:pStyle w:val="Code"/>
        <w:rPr>
          <w:highlight w:val="white"/>
        </w:rPr>
      </w:pPr>
    </w:p>
    <w:p w14:paraId="4D9A1ACB" w14:textId="77777777" w:rsidR="00D935A0" w:rsidRPr="00E30569" w:rsidRDefault="00D935A0" w:rsidP="00E30569">
      <w:pPr>
        <w:pStyle w:val="Code"/>
        <w:rPr>
          <w:highlight w:val="white"/>
        </w:rPr>
      </w:pPr>
      <w:r w:rsidRPr="00E30569">
        <w:rPr>
          <w:highlight w:val="white"/>
        </w:rPr>
        <w:lastRenderedPageBreak/>
        <w:t xml:space="preserve">      if (rightSymbol.IsTemporary() &amp;&amp; (rightSymbol.AddressSymbol == null)) {</w:t>
      </w:r>
    </w:p>
    <w:p w14:paraId="2C02C898" w14:textId="77777777" w:rsidR="00D935A0" w:rsidRPr="00E30569" w:rsidRDefault="00D935A0" w:rsidP="00E30569">
      <w:pPr>
        <w:pStyle w:val="Code"/>
        <w:rPr>
          <w:highlight w:val="white"/>
        </w:rPr>
      </w:pPr>
      <w:r w:rsidRPr="00E30569">
        <w:rPr>
          <w:highlight w:val="white"/>
        </w:rPr>
        <w:t xml:space="preserve">        Track rightTrack = LoadValueToRegister(rightSymbol);</w:t>
      </w:r>
    </w:p>
    <w:p w14:paraId="01D649D0" w14:textId="77777777" w:rsidR="00D935A0" w:rsidRPr="00E30569" w:rsidRDefault="00D935A0" w:rsidP="00E30569">
      <w:pPr>
        <w:pStyle w:val="Code"/>
        <w:rPr>
          <w:highlight w:val="white"/>
        </w:rPr>
      </w:pPr>
      <w:r w:rsidRPr="00E30569">
        <w:rPr>
          <w:highlight w:val="white"/>
        </w:rPr>
        <w:t xml:space="preserve">        AddAssemblyCode(objectOperator, rightTrack);</w:t>
      </w:r>
    </w:p>
    <w:p w14:paraId="14DA54D5" w14:textId="77777777" w:rsidR="00D935A0" w:rsidRPr="00E30569" w:rsidRDefault="00D935A0" w:rsidP="00E30569">
      <w:pPr>
        <w:pStyle w:val="Code"/>
        <w:rPr>
          <w:highlight w:val="white"/>
        </w:rPr>
      </w:pPr>
      <w:r w:rsidRPr="00E30569">
        <w:rPr>
          <w:highlight w:val="white"/>
        </w:rPr>
        <w:t xml:space="preserve">      }</w:t>
      </w:r>
    </w:p>
    <w:p w14:paraId="16F51F90" w14:textId="77777777" w:rsidR="00D935A0" w:rsidRPr="00E30569" w:rsidRDefault="00D935A0" w:rsidP="00E30569">
      <w:pPr>
        <w:pStyle w:val="Code"/>
        <w:rPr>
          <w:highlight w:val="white"/>
        </w:rPr>
      </w:pPr>
      <w:r w:rsidRPr="00E30569">
        <w:rPr>
          <w:highlight w:val="white"/>
        </w:rPr>
        <w:t xml:space="preserve">      else {</w:t>
      </w:r>
    </w:p>
    <w:p w14:paraId="54C899EC" w14:textId="77777777" w:rsidR="00D935A0" w:rsidRPr="00E30569" w:rsidRDefault="00D935A0" w:rsidP="00E30569">
      <w:pPr>
        <w:pStyle w:val="Code"/>
        <w:rPr>
          <w:highlight w:val="white"/>
        </w:rPr>
      </w:pPr>
      <w:r w:rsidRPr="00E30569">
        <w:rPr>
          <w:highlight w:val="white"/>
        </w:rPr>
        <w:t xml:space="preserve">        AssemblyOperator sizeOperator =</w:t>
      </w:r>
    </w:p>
    <w:p w14:paraId="2EC5DEEF" w14:textId="77777777" w:rsidR="00D935A0" w:rsidRPr="00E30569" w:rsidRDefault="00D935A0" w:rsidP="00E30569">
      <w:pPr>
        <w:pStyle w:val="Code"/>
        <w:rPr>
          <w:highlight w:val="white"/>
        </w:rPr>
      </w:pPr>
      <w:r w:rsidRPr="00E30569">
        <w:rPr>
          <w:highlight w:val="white"/>
        </w:rPr>
        <w:t xml:space="preserve">          AssemblyCode.OperatorToSize(objectOperator,</w:t>
      </w:r>
    </w:p>
    <w:p w14:paraId="78063563" w14:textId="77777777" w:rsidR="00D935A0" w:rsidRPr="00E30569" w:rsidRDefault="00D935A0" w:rsidP="00E30569">
      <w:pPr>
        <w:pStyle w:val="Code"/>
        <w:rPr>
          <w:highlight w:val="white"/>
        </w:rPr>
      </w:pPr>
      <w:r w:rsidRPr="00E30569">
        <w:rPr>
          <w:highlight w:val="white"/>
        </w:rPr>
        <w:t xml:space="preserve">                                      rightSymbol.Type.SizeX());</w:t>
      </w:r>
    </w:p>
    <w:p w14:paraId="213B0A82" w14:textId="77777777" w:rsidR="00D935A0" w:rsidRPr="00E30569" w:rsidRDefault="00D935A0" w:rsidP="00E30569">
      <w:pPr>
        <w:pStyle w:val="Code"/>
        <w:rPr>
          <w:highlight w:val="white"/>
        </w:rPr>
      </w:pPr>
      <w:r w:rsidRPr="00E30569">
        <w:rPr>
          <w:highlight w:val="white"/>
        </w:rPr>
        <w:t xml:space="preserve">        AddAssemblyCode(sizeOperator, Base(rightSymbol),</w:t>
      </w:r>
    </w:p>
    <w:p w14:paraId="710ED44C" w14:textId="77777777" w:rsidR="00D935A0" w:rsidRPr="00E30569" w:rsidRDefault="00D935A0" w:rsidP="00E30569">
      <w:pPr>
        <w:pStyle w:val="Code"/>
        <w:rPr>
          <w:highlight w:val="white"/>
        </w:rPr>
      </w:pPr>
      <w:r w:rsidRPr="00E30569">
        <w:rPr>
          <w:highlight w:val="white"/>
        </w:rPr>
        <w:t xml:space="preserve">                        Offset(rightSymbol));</w:t>
      </w:r>
    </w:p>
    <w:p w14:paraId="60F354DA" w14:textId="77777777" w:rsidR="00D935A0" w:rsidRPr="00E30569" w:rsidRDefault="00D935A0" w:rsidP="00E30569">
      <w:pPr>
        <w:pStyle w:val="Code"/>
        <w:rPr>
          <w:highlight w:val="white"/>
        </w:rPr>
      </w:pPr>
    </w:p>
    <w:p w14:paraId="720B291A" w14:textId="77777777" w:rsidR="00D935A0" w:rsidRPr="00E30569" w:rsidRDefault="00D935A0" w:rsidP="00E30569">
      <w:pPr>
        <w:pStyle w:val="Code"/>
        <w:rPr>
          <w:highlight w:val="white"/>
        </w:rPr>
      </w:pPr>
      <w:r w:rsidRPr="00E30569">
        <w:rPr>
          <w:highlight w:val="white"/>
        </w:rPr>
        <w:t xml:space="preserve">        if (rightSymbol.Value != null) {</w:t>
      </w:r>
    </w:p>
    <w:p w14:paraId="3134B897" w14:textId="77777777" w:rsidR="00D935A0" w:rsidRPr="00E30569" w:rsidRDefault="00D935A0" w:rsidP="00E30569">
      <w:pPr>
        <w:pStyle w:val="Code"/>
        <w:rPr>
          <w:highlight w:val="white"/>
        </w:rPr>
      </w:pPr>
      <w:r w:rsidRPr="00E30569">
        <w:rPr>
          <w:highlight w:val="white"/>
        </w:rPr>
        <w:t xml:space="preserve">          SymbolTable.StaticSet.Add(ConstantExpression.Value(rightSymbol));</w:t>
      </w:r>
    </w:p>
    <w:p w14:paraId="4E9A534B" w14:textId="77777777" w:rsidR="00D935A0" w:rsidRPr="00E30569" w:rsidRDefault="00D935A0" w:rsidP="00E30569">
      <w:pPr>
        <w:pStyle w:val="Code"/>
        <w:rPr>
          <w:highlight w:val="white"/>
        </w:rPr>
      </w:pPr>
      <w:r w:rsidRPr="00E30569">
        <w:rPr>
          <w:highlight w:val="white"/>
        </w:rPr>
        <w:t xml:space="preserve">        }</w:t>
      </w:r>
    </w:p>
    <w:p w14:paraId="117A474E" w14:textId="77777777" w:rsidR="00D935A0" w:rsidRPr="00E30569" w:rsidRDefault="00D935A0" w:rsidP="00E30569">
      <w:pPr>
        <w:pStyle w:val="Code"/>
        <w:rPr>
          <w:highlight w:val="white"/>
        </w:rPr>
      </w:pPr>
      <w:r w:rsidRPr="00E30569">
        <w:rPr>
          <w:highlight w:val="white"/>
        </w:rPr>
        <w:t xml:space="preserve">      }</w:t>
      </w:r>
    </w:p>
    <w:p w14:paraId="1B0E33C2" w14:textId="77777777" w:rsidR="00D935A0" w:rsidRPr="00E30569" w:rsidRDefault="00D935A0" w:rsidP="00E30569">
      <w:pPr>
        <w:pStyle w:val="Code"/>
        <w:rPr>
          <w:highlight w:val="white"/>
        </w:rPr>
      </w:pPr>
    </w:p>
    <w:p w14:paraId="0AE46AB4" w14:textId="77777777" w:rsidR="00D935A0" w:rsidRPr="00E30569" w:rsidRDefault="00D935A0" w:rsidP="00E30569">
      <w:pPr>
        <w:pStyle w:val="Code"/>
        <w:rPr>
          <w:highlight w:val="white"/>
        </w:rPr>
      </w:pPr>
      <w:r w:rsidRPr="00E30569">
        <w:rPr>
          <w:highlight w:val="white"/>
        </w:rPr>
        <w:t xml:space="preserve">      Symbol resultSymbol = (Symbol) middleCode[0];</w:t>
      </w:r>
    </w:p>
    <w:p w14:paraId="77DE2AF8" w14:textId="77777777" w:rsidR="00D935A0" w:rsidRPr="00E30569" w:rsidRDefault="00D935A0" w:rsidP="00E30569">
      <w:pPr>
        <w:pStyle w:val="Code"/>
        <w:rPr>
          <w:highlight w:val="white"/>
        </w:rPr>
      </w:pPr>
      <w:r w:rsidRPr="00E30569">
        <w:rPr>
          <w:highlight w:val="white"/>
        </w:rPr>
        <w:t xml:space="preserve">      Register resultRegister = ResultMultiplyMap[pair];</w:t>
      </w:r>
    </w:p>
    <w:p w14:paraId="2123530C" w14:textId="77777777" w:rsidR="00D935A0" w:rsidRPr="00E30569" w:rsidRDefault="00D935A0" w:rsidP="00E30569">
      <w:pPr>
        <w:pStyle w:val="Code"/>
        <w:rPr>
          <w:highlight w:val="white"/>
        </w:rPr>
      </w:pPr>
      <w:r w:rsidRPr="00E30569">
        <w:rPr>
          <w:highlight w:val="white"/>
        </w:rPr>
        <w:t xml:space="preserve">      Track resultTrack = new Track(resultSymbol, resultRegister);</w:t>
      </w:r>
    </w:p>
    <w:p w14:paraId="6335BD03" w14:textId="77777777" w:rsidR="00D935A0" w:rsidRPr="00E30569" w:rsidRDefault="00D935A0" w:rsidP="00E30569">
      <w:pPr>
        <w:pStyle w:val="Code"/>
        <w:rPr>
          <w:highlight w:val="white"/>
        </w:rPr>
      </w:pPr>
    </w:p>
    <w:p w14:paraId="1FA10B23" w14:textId="77777777" w:rsidR="00D935A0" w:rsidRPr="00E30569" w:rsidRDefault="00D935A0" w:rsidP="00E30569">
      <w:pPr>
        <w:pStyle w:val="Code"/>
        <w:rPr>
          <w:highlight w:val="white"/>
        </w:rPr>
      </w:pPr>
      <w:r w:rsidRPr="00E30569">
        <w:rPr>
          <w:highlight w:val="white"/>
        </w:rPr>
        <w:t xml:space="preserve">      Assert.ErrorXXX(resultSymbol.IsTemporary() &amp;&amp;</w:t>
      </w:r>
    </w:p>
    <w:p w14:paraId="0034F88A" w14:textId="77777777" w:rsidR="00D935A0" w:rsidRPr="00E30569" w:rsidRDefault="00D935A0" w:rsidP="00E30569">
      <w:pPr>
        <w:pStyle w:val="Code"/>
        <w:rPr>
          <w:highlight w:val="white"/>
        </w:rPr>
      </w:pPr>
      <w:r w:rsidRPr="00E30569">
        <w:rPr>
          <w:highlight w:val="white"/>
        </w:rPr>
        <w:t xml:space="preserve">                    (resultSymbol.AddressSymbol == null));</w:t>
      </w:r>
    </w:p>
    <w:p w14:paraId="0B2F69CD" w14:textId="77777777" w:rsidR="00D935A0" w:rsidRPr="00E30569" w:rsidRDefault="00D935A0" w:rsidP="00E30569">
      <w:pPr>
        <w:pStyle w:val="Code"/>
        <w:rPr>
          <w:highlight w:val="white"/>
        </w:rPr>
      </w:pPr>
      <w:r w:rsidRPr="00E30569">
        <w:rPr>
          <w:highlight w:val="white"/>
        </w:rPr>
        <w:t xml:space="preserve">      m_trackMap.Add(resultSymbol, resultTrack);</w:t>
      </w:r>
    </w:p>
    <w:p w14:paraId="34FAA2A2" w14:textId="77777777" w:rsidR="00D935A0" w:rsidRPr="00E30569" w:rsidRDefault="00D935A0" w:rsidP="00E30569">
      <w:pPr>
        <w:pStyle w:val="Code"/>
        <w:rPr>
          <w:highlight w:val="white"/>
        </w:rPr>
      </w:pPr>
      <w:r w:rsidRPr="00E30569">
        <w:rPr>
          <w:highlight w:val="white"/>
        </w:rPr>
        <w:t xml:space="preserve">      AddAssemblyCode(AssemblyOperator.empty, resultTrack);</w:t>
      </w:r>
    </w:p>
    <w:p w14:paraId="0E3DFBCF" w14:textId="77777777" w:rsidR="00D935A0" w:rsidRPr="00E30569" w:rsidRDefault="00D935A0" w:rsidP="00E30569">
      <w:pPr>
        <w:pStyle w:val="Code"/>
        <w:rPr>
          <w:highlight w:val="white"/>
        </w:rPr>
      </w:pPr>
      <w:r w:rsidRPr="00E30569">
        <w:rPr>
          <w:highlight w:val="white"/>
        </w:rPr>
        <w:t xml:space="preserve">    }</w:t>
      </w:r>
    </w:p>
    <w:p w14:paraId="7AF1EC0E" w14:textId="77777777" w:rsidR="00D935A0" w:rsidRPr="00E30569" w:rsidRDefault="00D935A0" w:rsidP="00E30569">
      <w:pPr>
        <w:pStyle w:val="Code"/>
        <w:rPr>
          <w:highlight w:val="white"/>
        </w:rPr>
      </w:pPr>
    </w:p>
    <w:p w14:paraId="2DF9D1F5" w14:textId="77777777" w:rsidR="00D935A0" w:rsidRPr="00E30569" w:rsidRDefault="00D935A0" w:rsidP="00E30569">
      <w:pPr>
        <w:pStyle w:val="Code"/>
        <w:rPr>
          <w:highlight w:val="white"/>
        </w:rPr>
      </w:pPr>
      <w:r w:rsidRPr="00E30569">
        <w:rPr>
          <w:highlight w:val="white"/>
        </w:rPr>
        <w:t xml:space="preserve">    public void Case(MiddleCode middleCode) {</w:t>
      </w:r>
    </w:p>
    <w:p w14:paraId="63F85F6C" w14:textId="77777777" w:rsidR="00D935A0" w:rsidRPr="00E30569" w:rsidRDefault="00D935A0" w:rsidP="00E30569">
      <w:pPr>
        <w:pStyle w:val="Code"/>
        <w:rPr>
          <w:highlight w:val="white"/>
        </w:rPr>
      </w:pPr>
      <w:r w:rsidRPr="00E30569">
        <w:rPr>
          <w:highlight w:val="white"/>
        </w:rPr>
        <w:t xml:space="preserve">      Symbol switchSymbol = (Symbol) middleCode[1];</w:t>
      </w:r>
    </w:p>
    <w:p w14:paraId="4A718DA6" w14:textId="77777777" w:rsidR="00D935A0" w:rsidRPr="00E30569" w:rsidRDefault="00D935A0" w:rsidP="00E30569">
      <w:pPr>
        <w:pStyle w:val="Code"/>
        <w:rPr>
          <w:highlight w:val="white"/>
        </w:rPr>
      </w:pPr>
      <w:r w:rsidRPr="00E30569">
        <w:rPr>
          <w:highlight w:val="white"/>
        </w:rPr>
        <w:t xml:space="preserve">      Track switchTrack;</w:t>
      </w:r>
    </w:p>
    <w:p w14:paraId="0153E3DD" w14:textId="77777777" w:rsidR="00D935A0" w:rsidRPr="00E30569" w:rsidRDefault="00D935A0" w:rsidP="00E30569">
      <w:pPr>
        <w:pStyle w:val="Code"/>
        <w:rPr>
          <w:highlight w:val="white"/>
        </w:rPr>
      </w:pPr>
    </w:p>
    <w:p w14:paraId="0A593E80" w14:textId="77777777" w:rsidR="00D935A0" w:rsidRPr="00E30569" w:rsidRDefault="00D935A0" w:rsidP="00E30569">
      <w:pPr>
        <w:pStyle w:val="Code"/>
        <w:rPr>
          <w:highlight w:val="white"/>
        </w:rPr>
      </w:pPr>
      <w:r w:rsidRPr="00E30569">
        <w:rPr>
          <w:highlight w:val="white"/>
        </w:rPr>
        <w:t xml:space="preserve">      if (m_trackMap.ContainsKey(switchSymbol)) {</w:t>
      </w:r>
    </w:p>
    <w:p w14:paraId="1CBF643C" w14:textId="77777777" w:rsidR="00D935A0" w:rsidRPr="00E30569" w:rsidRDefault="00D935A0" w:rsidP="00E30569">
      <w:pPr>
        <w:pStyle w:val="Code"/>
        <w:rPr>
          <w:highlight w:val="white"/>
        </w:rPr>
      </w:pPr>
      <w:r w:rsidRPr="00E30569">
        <w:rPr>
          <w:highlight w:val="white"/>
        </w:rPr>
        <w:t xml:space="preserve">        switchTrack = m_trackMap[switchSymbol];</w:t>
      </w:r>
    </w:p>
    <w:p w14:paraId="75750575" w14:textId="77777777" w:rsidR="00D935A0" w:rsidRPr="00E30569" w:rsidRDefault="00D935A0" w:rsidP="00E30569">
      <w:pPr>
        <w:pStyle w:val="Code"/>
        <w:rPr>
          <w:highlight w:val="white"/>
        </w:rPr>
      </w:pPr>
      <w:r w:rsidRPr="00E30569">
        <w:rPr>
          <w:highlight w:val="white"/>
        </w:rPr>
        <w:t xml:space="preserve">      }</w:t>
      </w:r>
    </w:p>
    <w:p w14:paraId="255F4FC8" w14:textId="77777777" w:rsidR="00D935A0" w:rsidRPr="00E30569" w:rsidRDefault="00D935A0" w:rsidP="00E30569">
      <w:pPr>
        <w:pStyle w:val="Code"/>
        <w:rPr>
          <w:highlight w:val="white"/>
        </w:rPr>
      </w:pPr>
      <w:r w:rsidRPr="00E30569">
        <w:rPr>
          <w:highlight w:val="white"/>
        </w:rPr>
        <w:t xml:space="preserve">      else {</w:t>
      </w:r>
    </w:p>
    <w:p w14:paraId="548467AC" w14:textId="77777777" w:rsidR="00D935A0" w:rsidRPr="00E30569" w:rsidRDefault="00D935A0" w:rsidP="00E30569">
      <w:pPr>
        <w:pStyle w:val="Code"/>
        <w:rPr>
          <w:highlight w:val="white"/>
        </w:rPr>
      </w:pPr>
      <w:r w:rsidRPr="00E30569">
        <w:rPr>
          <w:highlight w:val="white"/>
        </w:rPr>
        <w:t xml:space="preserve">        switchTrack = new Track(switchSymbol);</w:t>
      </w:r>
    </w:p>
    <w:p w14:paraId="768A1E47" w14:textId="77777777" w:rsidR="00D935A0" w:rsidRPr="00E30569" w:rsidRDefault="00D935A0" w:rsidP="00E30569">
      <w:pPr>
        <w:pStyle w:val="Code"/>
        <w:rPr>
          <w:highlight w:val="white"/>
        </w:rPr>
      </w:pPr>
      <w:r w:rsidRPr="00E30569">
        <w:rPr>
          <w:highlight w:val="white"/>
        </w:rPr>
        <w:t xml:space="preserve">        m_trackMap.Add(switchSymbol, switchTrack);</w:t>
      </w:r>
    </w:p>
    <w:p w14:paraId="2BB8801B" w14:textId="77777777" w:rsidR="00D935A0" w:rsidRPr="00E30569" w:rsidRDefault="00D935A0" w:rsidP="00E30569">
      <w:pPr>
        <w:pStyle w:val="Code"/>
        <w:rPr>
          <w:highlight w:val="white"/>
        </w:rPr>
      </w:pPr>
      <w:r w:rsidRPr="00E30569">
        <w:rPr>
          <w:highlight w:val="white"/>
        </w:rPr>
        <w:t xml:space="preserve">        AddAssemblyCode(AssemblyOperator.mov, switchTrack,</w:t>
      </w:r>
    </w:p>
    <w:p w14:paraId="60175E74" w14:textId="77777777" w:rsidR="00D935A0" w:rsidRPr="00E30569" w:rsidRDefault="00D935A0" w:rsidP="00E30569">
      <w:pPr>
        <w:pStyle w:val="Code"/>
        <w:rPr>
          <w:highlight w:val="white"/>
        </w:rPr>
      </w:pPr>
      <w:r w:rsidRPr="00E30569">
        <w:rPr>
          <w:highlight w:val="white"/>
        </w:rPr>
        <w:t xml:space="preserve">                        Base(switchSymbol), Offset(switchSymbol));</w:t>
      </w:r>
    </w:p>
    <w:p w14:paraId="7B8F6F63" w14:textId="77777777" w:rsidR="00D935A0" w:rsidRPr="00E30569" w:rsidRDefault="00D935A0" w:rsidP="00E30569">
      <w:pPr>
        <w:pStyle w:val="Code"/>
        <w:rPr>
          <w:highlight w:val="white"/>
        </w:rPr>
      </w:pPr>
      <w:r w:rsidRPr="00E30569">
        <w:rPr>
          <w:highlight w:val="white"/>
        </w:rPr>
        <w:t xml:space="preserve">      }</w:t>
      </w:r>
    </w:p>
    <w:p w14:paraId="48B134B5" w14:textId="77777777" w:rsidR="00D935A0" w:rsidRPr="00E30569" w:rsidRDefault="00D935A0" w:rsidP="00E30569">
      <w:pPr>
        <w:pStyle w:val="Code"/>
        <w:rPr>
          <w:highlight w:val="white"/>
        </w:rPr>
      </w:pPr>
    </w:p>
    <w:p w14:paraId="513FD473" w14:textId="77777777" w:rsidR="00D935A0" w:rsidRPr="00E30569" w:rsidRDefault="00D935A0" w:rsidP="00E30569">
      <w:pPr>
        <w:pStyle w:val="Code"/>
        <w:rPr>
          <w:highlight w:val="white"/>
        </w:rPr>
      </w:pPr>
      <w:r w:rsidRPr="00E30569">
        <w:rPr>
          <w:highlight w:val="white"/>
        </w:rPr>
        <w:t xml:space="preserve">      Symbol caseSymbol = (Symbol) middleCode[2];</w:t>
      </w:r>
    </w:p>
    <w:p w14:paraId="18C631AC" w14:textId="21D6804F" w:rsidR="00D935A0" w:rsidRPr="00E30569" w:rsidRDefault="00D935A0" w:rsidP="00E30569">
      <w:pPr>
        <w:pStyle w:val="Code"/>
        <w:rPr>
          <w:highlight w:val="white"/>
        </w:rPr>
      </w:pPr>
      <w:r w:rsidRPr="00E30569">
        <w:rPr>
          <w:highlight w:val="white"/>
        </w:rPr>
        <w:t xml:space="preserve">      BigInteger caseValue = (BigInteger) caseSymbol.Value;</w:t>
      </w:r>
      <w:r w:rsidR="00117935" w:rsidRPr="00E30569">
        <w:rPr>
          <w:highlight w:val="white"/>
        </w:rPr>
        <w:t xml:space="preserve"> // cmp ax, 123</w:t>
      </w:r>
    </w:p>
    <w:p w14:paraId="066C4A8F" w14:textId="324F28A1" w:rsidR="00D935A0" w:rsidRPr="00E30569" w:rsidRDefault="00D935A0" w:rsidP="00E30569">
      <w:pPr>
        <w:pStyle w:val="Code"/>
        <w:rPr>
          <w:highlight w:val="white"/>
        </w:rPr>
      </w:pPr>
      <w:r w:rsidRPr="00E30569">
        <w:rPr>
          <w:highlight w:val="white"/>
        </w:rPr>
        <w:t xml:space="preserve">      AddAssemblyCode(AssemblyOperator.cmp, switchTrack, caseValue);</w:t>
      </w:r>
    </w:p>
    <w:p w14:paraId="037516D6" w14:textId="2BD59CE8" w:rsidR="00D935A0" w:rsidRPr="00E30569" w:rsidRDefault="00D935A0" w:rsidP="00E30569">
      <w:pPr>
        <w:pStyle w:val="Code"/>
        <w:rPr>
          <w:highlight w:val="white"/>
        </w:rPr>
      </w:pPr>
      <w:r w:rsidRPr="00E30569">
        <w:rPr>
          <w:highlight w:val="white"/>
        </w:rPr>
        <w:t xml:space="preserve">      //</w:t>
      </w:r>
      <w:r w:rsidR="0009010B">
        <w:rPr>
          <w:highlight w:val="white"/>
        </w:rPr>
        <w:t xml:space="preserve"> </w:t>
      </w:r>
      <w:r w:rsidRPr="00E30569">
        <w:rPr>
          <w:highlight w:val="white"/>
        </w:rPr>
        <w:t>Note: no m_trackMap.Remove(symbol);</w:t>
      </w:r>
    </w:p>
    <w:p w14:paraId="3DF9BCC6" w14:textId="77777777" w:rsidR="00D935A0" w:rsidRPr="00E30569" w:rsidRDefault="00D935A0" w:rsidP="00E30569">
      <w:pPr>
        <w:pStyle w:val="Code"/>
        <w:rPr>
          <w:highlight w:val="white"/>
        </w:rPr>
      </w:pPr>
      <w:r w:rsidRPr="00E30569">
        <w:rPr>
          <w:highlight w:val="white"/>
        </w:rPr>
        <w:t xml:space="preserve">      int target = (int) middleCode[0];</w:t>
      </w:r>
    </w:p>
    <w:p w14:paraId="30CBD824" w14:textId="77777777" w:rsidR="00D935A0" w:rsidRPr="00E30569" w:rsidRDefault="00D935A0" w:rsidP="00E30569">
      <w:pPr>
        <w:pStyle w:val="Code"/>
        <w:rPr>
          <w:highlight w:val="white"/>
        </w:rPr>
      </w:pPr>
      <w:r w:rsidRPr="00E30569">
        <w:rPr>
          <w:highlight w:val="white"/>
        </w:rPr>
        <w:t xml:space="preserve">      AddAssemblyCode(AssemblyOperator.je, null, null, target);</w:t>
      </w:r>
    </w:p>
    <w:p w14:paraId="172F9940" w14:textId="77777777" w:rsidR="00D935A0" w:rsidRPr="00E30569" w:rsidRDefault="00D935A0" w:rsidP="00E30569">
      <w:pPr>
        <w:pStyle w:val="Code"/>
        <w:rPr>
          <w:highlight w:val="white"/>
        </w:rPr>
      </w:pPr>
      <w:r w:rsidRPr="00E30569">
        <w:rPr>
          <w:highlight w:val="white"/>
        </w:rPr>
        <w:t xml:space="preserve">    }</w:t>
      </w:r>
    </w:p>
    <w:p w14:paraId="1816DA42" w14:textId="77777777" w:rsidR="00D935A0" w:rsidRPr="00E30569" w:rsidRDefault="00D935A0" w:rsidP="00E30569">
      <w:pPr>
        <w:pStyle w:val="Code"/>
        <w:rPr>
          <w:highlight w:val="white"/>
        </w:rPr>
      </w:pPr>
      <w:r w:rsidRPr="00E30569">
        <w:rPr>
          <w:highlight w:val="white"/>
        </w:rPr>
        <w:t xml:space="preserve">    </w:t>
      </w:r>
    </w:p>
    <w:p w14:paraId="3FBFDDAF" w14:textId="77777777" w:rsidR="00D935A0" w:rsidRPr="00E30569" w:rsidRDefault="00D935A0" w:rsidP="00E30569">
      <w:pPr>
        <w:pStyle w:val="Code"/>
        <w:rPr>
          <w:highlight w:val="white"/>
        </w:rPr>
      </w:pPr>
      <w:r w:rsidRPr="00E30569">
        <w:rPr>
          <w:highlight w:val="white"/>
        </w:rPr>
        <w:t xml:space="preserve">    public void CaseEnd(MiddleCode middleCode) {</w:t>
      </w:r>
    </w:p>
    <w:p w14:paraId="3EA855E5" w14:textId="77777777" w:rsidR="00D935A0" w:rsidRPr="00E30569" w:rsidRDefault="00D935A0" w:rsidP="00E30569">
      <w:pPr>
        <w:pStyle w:val="Code"/>
        <w:rPr>
          <w:highlight w:val="white"/>
        </w:rPr>
      </w:pPr>
      <w:r w:rsidRPr="00E30569">
        <w:rPr>
          <w:highlight w:val="white"/>
        </w:rPr>
        <w:t xml:space="preserve">      Symbol symbol = (Symbol) middleCode[0];</w:t>
      </w:r>
    </w:p>
    <w:p w14:paraId="5AF40B6E" w14:textId="77777777" w:rsidR="00D935A0" w:rsidRPr="00E30569" w:rsidRDefault="00D935A0" w:rsidP="00E30569">
      <w:pPr>
        <w:pStyle w:val="Code"/>
        <w:rPr>
          <w:highlight w:val="white"/>
        </w:rPr>
      </w:pPr>
      <w:r w:rsidRPr="00E30569">
        <w:rPr>
          <w:highlight w:val="white"/>
        </w:rPr>
        <w:t xml:space="preserve">      m_trackMap.Remove(symbol);</w:t>
      </w:r>
    </w:p>
    <w:p w14:paraId="5F67619C" w14:textId="77777777" w:rsidR="00D935A0" w:rsidRPr="00E30569" w:rsidRDefault="00D935A0" w:rsidP="00E30569">
      <w:pPr>
        <w:pStyle w:val="Code"/>
        <w:rPr>
          <w:highlight w:val="white"/>
        </w:rPr>
      </w:pPr>
      <w:r w:rsidRPr="00E30569">
        <w:rPr>
          <w:highlight w:val="white"/>
        </w:rPr>
        <w:t xml:space="preserve">    }</w:t>
      </w:r>
    </w:p>
    <w:p w14:paraId="1C189808" w14:textId="77777777" w:rsidR="00D935A0" w:rsidRPr="00E30569" w:rsidRDefault="00D935A0" w:rsidP="00E30569">
      <w:pPr>
        <w:pStyle w:val="Code"/>
        <w:rPr>
          <w:highlight w:val="white"/>
        </w:rPr>
      </w:pPr>
    </w:p>
    <w:p w14:paraId="768D3622" w14:textId="77777777" w:rsidR="00D935A0" w:rsidRPr="00E30569" w:rsidRDefault="00D935A0" w:rsidP="00E30569">
      <w:pPr>
        <w:pStyle w:val="Code"/>
        <w:rPr>
          <w:highlight w:val="white"/>
        </w:rPr>
      </w:pPr>
      <w:r w:rsidRPr="00E30569">
        <w:rPr>
          <w:highlight w:val="white"/>
        </w:rPr>
        <w:t xml:space="preserve">    public void IntegralRelation(MiddleCode middleCode, int index) {</w:t>
      </w:r>
    </w:p>
    <w:p w14:paraId="22629E47" w14:textId="77777777" w:rsidR="00D935A0" w:rsidRPr="00E30569" w:rsidRDefault="00D935A0" w:rsidP="00E30569">
      <w:pPr>
        <w:pStyle w:val="Code"/>
        <w:rPr>
          <w:highlight w:val="white"/>
        </w:rPr>
      </w:pPr>
      <w:r w:rsidRPr="00E30569">
        <w:rPr>
          <w:highlight w:val="white"/>
        </w:rPr>
        <w:t xml:space="preserve">      IntegralRelationBinary((Symbol) middleCode[1],</w:t>
      </w:r>
    </w:p>
    <w:p w14:paraId="3C5EE13C" w14:textId="77777777" w:rsidR="00D935A0" w:rsidRPr="00E30569" w:rsidRDefault="00D935A0" w:rsidP="00E30569">
      <w:pPr>
        <w:pStyle w:val="Code"/>
        <w:rPr>
          <w:highlight w:val="white"/>
        </w:rPr>
      </w:pPr>
      <w:r w:rsidRPr="00E30569">
        <w:rPr>
          <w:highlight w:val="white"/>
        </w:rPr>
        <w:t xml:space="preserve">                             (Symbol) middleCode[2]);</w:t>
      </w:r>
    </w:p>
    <w:p w14:paraId="1EF393AA" w14:textId="77777777" w:rsidR="00D935A0" w:rsidRPr="00E30569" w:rsidRDefault="00D935A0" w:rsidP="00E30569">
      <w:pPr>
        <w:pStyle w:val="Code"/>
        <w:rPr>
          <w:highlight w:val="white"/>
        </w:rPr>
      </w:pPr>
      <w:r w:rsidRPr="00E30569">
        <w:rPr>
          <w:highlight w:val="white"/>
        </w:rPr>
        <w:t xml:space="preserve">      AssemblyOperator objectOperator =</w:t>
      </w:r>
    </w:p>
    <w:p w14:paraId="0174A492" w14:textId="77777777" w:rsidR="00D935A0" w:rsidRPr="00E30569" w:rsidRDefault="00D935A0" w:rsidP="00E30569">
      <w:pPr>
        <w:pStyle w:val="Code"/>
        <w:rPr>
          <w:highlight w:val="white"/>
        </w:rPr>
      </w:pPr>
      <w:r w:rsidRPr="00E30569">
        <w:rPr>
          <w:highlight w:val="white"/>
        </w:rPr>
        <w:lastRenderedPageBreak/>
        <w:t xml:space="preserve">        m_middleToIntegralMap[middleCode.Operator];</w:t>
      </w:r>
    </w:p>
    <w:p w14:paraId="72DA3746" w14:textId="77777777" w:rsidR="00D935A0" w:rsidRPr="00E30569" w:rsidRDefault="00D935A0" w:rsidP="00E30569">
      <w:pPr>
        <w:pStyle w:val="Code"/>
        <w:rPr>
          <w:highlight w:val="white"/>
        </w:rPr>
      </w:pPr>
      <w:r w:rsidRPr="00E30569">
        <w:rPr>
          <w:highlight w:val="white"/>
        </w:rPr>
        <w:t xml:space="preserve">      int target = (int) middleCode[0];</w:t>
      </w:r>
    </w:p>
    <w:p w14:paraId="38876826" w14:textId="77777777" w:rsidR="00D935A0" w:rsidRPr="00E30569" w:rsidRDefault="00D935A0" w:rsidP="00E30569">
      <w:pPr>
        <w:pStyle w:val="Code"/>
        <w:rPr>
          <w:highlight w:val="white"/>
        </w:rPr>
      </w:pPr>
      <w:r w:rsidRPr="00E30569">
        <w:rPr>
          <w:highlight w:val="white"/>
        </w:rPr>
        <w:t xml:space="preserve">      AddAssemblyCode(objectOperator, null, null, target);</w:t>
      </w:r>
    </w:p>
    <w:p w14:paraId="3DB35897" w14:textId="77777777" w:rsidR="00D935A0" w:rsidRPr="00E30569" w:rsidRDefault="00D935A0" w:rsidP="00E30569">
      <w:pPr>
        <w:pStyle w:val="Code"/>
        <w:rPr>
          <w:highlight w:val="white"/>
        </w:rPr>
      </w:pPr>
      <w:r w:rsidRPr="00E30569">
        <w:rPr>
          <w:highlight w:val="white"/>
        </w:rPr>
        <w:t xml:space="preserve">    }</w:t>
      </w:r>
    </w:p>
    <w:p w14:paraId="245A6A14" w14:textId="77777777" w:rsidR="00D935A0" w:rsidRPr="00E30569" w:rsidRDefault="00D935A0" w:rsidP="00E30569">
      <w:pPr>
        <w:pStyle w:val="Code"/>
        <w:rPr>
          <w:highlight w:val="white"/>
        </w:rPr>
      </w:pPr>
    </w:p>
    <w:p w14:paraId="3BA45735" w14:textId="77777777" w:rsidR="00D935A0" w:rsidRPr="00E30569" w:rsidRDefault="00D935A0" w:rsidP="00E30569">
      <w:pPr>
        <w:pStyle w:val="Code"/>
        <w:rPr>
          <w:highlight w:val="white"/>
        </w:rPr>
      </w:pPr>
      <w:r w:rsidRPr="00E30569">
        <w:rPr>
          <w:highlight w:val="white"/>
        </w:rPr>
        <w:t xml:space="preserve">    public void IntegralIncrementDecrement(MiddleCode middleCode) {</w:t>
      </w:r>
    </w:p>
    <w:p w14:paraId="2AB27335" w14:textId="77777777" w:rsidR="00D935A0" w:rsidRPr="00E30569" w:rsidRDefault="00D935A0" w:rsidP="00E30569">
      <w:pPr>
        <w:pStyle w:val="Code"/>
        <w:rPr>
          <w:highlight w:val="white"/>
        </w:rPr>
      </w:pPr>
      <w:r w:rsidRPr="00E30569">
        <w:rPr>
          <w:highlight w:val="white"/>
        </w:rPr>
        <w:t xml:space="preserve">      Unary(middleCode.Operator, (Symbol) middleCode[0],</w:t>
      </w:r>
    </w:p>
    <w:p w14:paraId="1AFA81C3" w14:textId="77777777" w:rsidR="00D935A0" w:rsidRPr="00E30569" w:rsidRDefault="00D935A0" w:rsidP="00E30569">
      <w:pPr>
        <w:pStyle w:val="Code"/>
        <w:rPr>
          <w:highlight w:val="white"/>
        </w:rPr>
      </w:pPr>
      <w:r w:rsidRPr="00E30569">
        <w:rPr>
          <w:highlight w:val="white"/>
        </w:rPr>
        <w:t xml:space="preserve">                    (Symbol) middleCode[1]);</w:t>
      </w:r>
    </w:p>
    <w:p w14:paraId="1750D096" w14:textId="77777777" w:rsidR="00D935A0" w:rsidRPr="00E30569" w:rsidRDefault="00D935A0" w:rsidP="00E30569">
      <w:pPr>
        <w:pStyle w:val="Code"/>
        <w:rPr>
          <w:highlight w:val="white"/>
        </w:rPr>
      </w:pPr>
      <w:r w:rsidRPr="00E30569">
        <w:rPr>
          <w:highlight w:val="white"/>
        </w:rPr>
        <w:t xml:space="preserve">    }</w:t>
      </w:r>
    </w:p>
    <w:p w14:paraId="125ECD8E" w14:textId="77777777" w:rsidR="00D935A0" w:rsidRPr="00E30569" w:rsidRDefault="00D935A0" w:rsidP="00E30569">
      <w:pPr>
        <w:pStyle w:val="Code"/>
        <w:rPr>
          <w:highlight w:val="white"/>
        </w:rPr>
      </w:pPr>
    </w:p>
    <w:p w14:paraId="5A0089DD" w14:textId="77777777" w:rsidR="00D935A0" w:rsidRPr="00E30569" w:rsidRDefault="00D935A0" w:rsidP="00E30569">
      <w:pPr>
        <w:pStyle w:val="Code"/>
        <w:rPr>
          <w:highlight w:val="white"/>
        </w:rPr>
      </w:pPr>
      <w:r w:rsidRPr="00E30569">
        <w:rPr>
          <w:highlight w:val="white"/>
        </w:rPr>
        <w:t xml:space="preserve">    public void IntegralUnary(MiddleCode middleCode) {</w:t>
      </w:r>
    </w:p>
    <w:p w14:paraId="61B5D5D9" w14:textId="77777777" w:rsidR="00D935A0" w:rsidRPr="00E30569" w:rsidRDefault="00D935A0" w:rsidP="00E30569">
      <w:pPr>
        <w:pStyle w:val="Code"/>
        <w:rPr>
          <w:highlight w:val="white"/>
        </w:rPr>
      </w:pPr>
      <w:r w:rsidRPr="00E30569">
        <w:rPr>
          <w:highlight w:val="white"/>
        </w:rPr>
        <w:t xml:space="preserve">      Unary(middleCode.Operator, (Symbol) middleCode[0],</w:t>
      </w:r>
    </w:p>
    <w:p w14:paraId="17D9DB9F" w14:textId="77777777" w:rsidR="00D935A0" w:rsidRPr="00E30569" w:rsidRDefault="00D935A0" w:rsidP="00E30569">
      <w:pPr>
        <w:pStyle w:val="Code"/>
        <w:rPr>
          <w:highlight w:val="white"/>
        </w:rPr>
      </w:pPr>
      <w:r w:rsidRPr="00E30569">
        <w:rPr>
          <w:highlight w:val="white"/>
        </w:rPr>
        <w:t xml:space="preserve">                    (Symbol) middleCode[1]);</w:t>
      </w:r>
    </w:p>
    <w:p w14:paraId="1BCB2AEC" w14:textId="77777777" w:rsidR="00D935A0" w:rsidRPr="00E30569" w:rsidRDefault="00D935A0" w:rsidP="00E30569">
      <w:pPr>
        <w:pStyle w:val="Code"/>
        <w:rPr>
          <w:highlight w:val="white"/>
        </w:rPr>
      </w:pPr>
      <w:r w:rsidRPr="00E30569">
        <w:rPr>
          <w:highlight w:val="white"/>
        </w:rPr>
        <w:t xml:space="preserve">    }</w:t>
      </w:r>
    </w:p>
    <w:p w14:paraId="5C3A5023" w14:textId="77777777" w:rsidR="00D935A0" w:rsidRPr="00E30569" w:rsidRDefault="00D935A0" w:rsidP="00E30569">
      <w:pPr>
        <w:pStyle w:val="Code"/>
        <w:rPr>
          <w:highlight w:val="white"/>
        </w:rPr>
      </w:pPr>
    </w:p>
    <w:p w14:paraId="44213597" w14:textId="77777777" w:rsidR="00D935A0" w:rsidRPr="00E30569" w:rsidRDefault="00D935A0" w:rsidP="00E30569">
      <w:pPr>
        <w:pStyle w:val="Code"/>
        <w:rPr>
          <w:highlight w:val="white"/>
        </w:rPr>
      </w:pPr>
      <w:r w:rsidRPr="00E30569">
        <w:rPr>
          <w:highlight w:val="white"/>
        </w:rPr>
        <w:t xml:space="preserve">    public void Address(MiddleCode middleCode) {</w:t>
      </w:r>
    </w:p>
    <w:p w14:paraId="4911CAC1" w14:textId="77777777" w:rsidR="00D935A0" w:rsidRPr="00E30569" w:rsidRDefault="00D935A0" w:rsidP="00E30569">
      <w:pPr>
        <w:pStyle w:val="Code"/>
        <w:rPr>
          <w:highlight w:val="white"/>
        </w:rPr>
      </w:pPr>
      <w:r w:rsidRPr="00E30569">
        <w:rPr>
          <w:highlight w:val="white"/>
        </w:rPr>
        <w:t xml:space="preserve">      Symbol resultSymbol = (Symbol) middleCode[0],</w:t>
      </w:r>
    </w:p>
    <w:p w14:paraId="4A9C3357" w14:textId="77777777" w:rsidR="00D935A0" w:rsidRPr="00E30569" w:rsidRDefault="00D935A0" w:rsidP="00E30569">
      <w:pPr>
        <w:pStyle w:val="Code"/>
        <w:rPr>
          <w:highlight w:val="white"/>
        </w:rPr>
      </w:pPr>
      <w:r w:rsidRPr="00E30569">
        <w:rPr>
          <w:highlight w:val="white"/>
        </w:rPr>
        <w:t xml:space="preserve">             addressSymbol = (Symbol) middleCode[1];</w:t>
      </w:r>
    </w:p>
    <w:p w14:paraId="656A79A7" w14:textId="77777777" w:rsidR="00D935A0" w:rsidRPr="00E30569" w:rsidRDefault="00D935A0" w:rsidP="00E30569">
      <w:pPr>
        <w:pStyle w:val="Code"/>
        <w:rPr>
          <w:highlight w:val="white"/>
        </w:rPr>
      </w:pPr>
    </w:p>
    <w:p w14:paraId="40C9EED5" w14:textId="77777777" w:rsidR="00D935A0" w:rsidRPr="00E30569" w:rsidRDefault="00D935A0" w:rsidP="00E30569">
      <w:pPr>
        <w:pStyle w:val="Code"/>
        <w:rPr>
          <w:highlight w:val="white"/>
        </w:rPr>
      </w:pPr>
      <w:r w:rsidRPr="00E30569">
        <w:rPr>
          <w:highlight w:val="white"/>
        </w:rPr>
        <w:t xml:space="preserve">      Track track = LoadAddressToRegister(addressSymbol);</w:t>
      </w:r>
    </w:p>
    <w:p w14:paraId="1DDC4230" w14:textId="77777777" w:rsidR="00D935A0" w:rsidRPr="00E30569" w:rsidRDefault="00D935A0" w:rsidP="00E30569">
      <w:pPr>
        <w:pStyle w:val="Code"/>
        <w:rPr>
          <w:highlight w:val="white"/>
        </w:rPr>
      </w:pPr>
      <w:r w:rsidRPr="00E30569">
        <w:rPr>
          <w:highlight w:val="white"/>
        </w:rPr>
        <w:t xml:space="preserve">      m_trackMap.Add(resultSymbol, track);</w:t>
      </w:r>
    </w:p>
    <w:p w14:paraId="25E3F8FD" w14:textId="77777777" w:rsidR="00D935A0" w:rsidRPr="00E30569" w:rsidRDefault="00D935A0" w:rsidP="00E30569">
      <w:pPr>
        <w:pStyle w:val="Code"/>
        <w:rPr>
          <w:highlight w:val="white"/>
        </w:rPr>
      </w:pPr>
      <w:r w:rsidRPr="00E30569">
        <w:rPr>
          <w:highlight w:val="white"/>
        </w:rPr>
        <w:t xml:space="preserve">      m_trackMap.Remove(addressSymbol);</w:t>
      </w:r>
    </w:p>
    <w:p w14:paraId="35D3DBAD" w14:textId="77777777" w:rsidR="00D935A0" w:rsidRPr="00E30569" w:rsidRDefault="00D935A0" w:rsidP="00E30569">
      <w:pPr>
        <w:pStyle w:val="Code"/>
        <w:rPr>
          <w:highlight w:val="white"/>
        </w:rPr>
      </w:pPr>
      <w:r w:rsidRPr="00E30569">
        <w:rPr>
          <w:highlight w:val="white"/>
        </w:rPr>
        <w:t xml:space="preserve">    }</w:t>
      </w:r>
    </w:p>
    <w:p w14:paraId="1B9F468E" w14:textId="77777777" w:rsidR="00D935A0" w:rsidRPr="00E30569" w:rsidRDefault="00D935A0" w:rsidP="00E30569">
      <w:pPr>
        <w:pStyle w:val="Code"/>
        <w:rPr>
          <w:highlight w:val="white"/>
        </w:rPr>
      </w:pP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7D843F87" w14:textId="77777777" w:rsidR="00D935A0" w:rsidRPr="00E30569" w:rsidRDefault="00D935A0" w:rsidP="00E30569">
      <w:pPr>
        <w:pStyle w:val="Code"/>
        <w:rPr>
          <w:highlight w:val="white"/>
        </w:rPr>
      </w:pPr>
    </w:p>
    <w:p w14:paraId="55860ECF" w14:textId="77777777" w:rsidR="00D935A0" w:rsidRPr="00E30569" w:rsidRDefault="00D935A0" w:rsidP="00E30569">
      <w:pPr>
        <w:pStyle w:val="Code"/>
        <w:rPr>
          <w:highlight w:val="white"/>
        </w:rPr>
      </w:pPr>
      <w:r w:rsidRPr="00E30569">
        <w:rPr>
          <w:highlight w:val="white"/>
        </w:rPr>
        <w:t xml:space="preserve">    public void IntegralDereference(MiddleCode middleCode) {</w:t>
      </w:r>
    </w:p>
    <w:p w14:paraId="12F30347" w14:textId="77777777" w:rsidR="00D935A0" w:rsidRPr="00E30569" w:rsidRDefault="00D935A0" w:rsidP="00E30569">
      <w:pPr>
        <w:pStyle w:val="Code"/>
        <w:rPr>
          <w:highlight w:val="white"/>
        </w:rPr>
      </w:pPr>
      <w:r w:rsidRPr="00E30569">
        <w:rPr>
          <w:highlight w:val="white"/>
        </w:rPr>
        <w:t xml:space="preserve">      Symbol resultSymbol = (Symbol) middleCode[0];</w:t>
      </w:r>
    </w:p>
    <w:p w14:paraId="0FD179BC"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7237EAF3"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663D5B52" w14:textId="77777777" w:rsidR="00D935A0" w:rsidRPr="00E30569" w:rsidRDefault="00D935A0" w:rsidP="00E30569">
      <w:pPr>
        <w:pStyle w:val="Code"/>
        <w:rPr>
          <w:highlight w:val="white"/>
        </w:rPr>
      </w:pPr>
      <w:r w:rsidRPr="00E30569">
        <w:rPr>
          <w:highlight w:val="white"/>
        </w:rPr>
        <w:t xml:space="preserve">    }</w:t>
      </w:r>
    </w:p>
    <w:p w14:paraId="5AE53A1F" w14:textId="77777777" w:rsidR="00D935A0" w:rsidRPr="00E30569" w:rsidRDefault="00D935A0" w:rsidP="00E30569">
      <w:pPr>
        <w:pStyle w:val="Code"/>
        <w:rPr>
          <w:highlight w:val="white"/>
        </w:rPr>
      </w:pPr>
    </w:p>
    <w:p w14:paraId="26F38F3B" w14:textId="77777777" w:rsidR="00D935A0" w:rsidRPr="00E30569" w:rsidRDefault="00D935A0" w:rsidP="00E30569">
      <w:pPr>
        <w:pStyle w:val="Code"/>
        <w:rPr>
          <w:highlight w:val="white"/>
        </w:rPr>
      </w:pPr>
      <w:r w:rsidRPr="00E30569">
        <w:rPr>
          <w:highlight w:val="white"/>
        </w:rPr>
        <w:t xml:space="preserve">    public Track LoadAddressToRegister(Symbol symbol,</w:t>
      </w:r>
    </w:p>
    <w:p w14:paraId="68CA8759" w14:textId="77777777" w:rsidR="00D935A0" w:rsidRPr="00E30569" w:rsidRDefault="00D935A0" w:rsidP="00E30569">
      <w:pPr>
        <w:pStyle w:val="Code"/>
        <w:rPr>
          <w:highlight w:val="white"/>
        </w:rPr>
      </w:pPr>
      <w:r w:rsidRPr="00E30569">
        <w:rPr>
          <w:highlight w:val="white"/>
        </w:rPr>
        <w:t xml:space="preserve">                                       Register? register = null) {</w:t>
      </w:r>
    </w:p>
    <w:p w14:paraId="3CB75506" w14:textId="77777777" w:rsidR="00D935A0" w:rsidRPr="00E30569" w:rsidRDefault="00D935A0" w:rsidP="00E30569">
      <w:pPr>
        <w:pStyle w:val="Code"/>
        <w:rPr>
          <w:highlight w:val="white"/>
        </w:rPr>
      </w:pPr>
      <w:r w:rsidRPr="00E30569">
        <w:rPr>
          <w:highlight w:val="white"/>
        </w:rPr>
        <w:t xml:space="preserve">      Symbol addressSymbol = symbol.AddressSymbol;</w:t>
      </w:r>
    </w:p>
    <w:p w14:paraId="60458C0A" w14:textId="77777777" w:rsidR="00D935A0" w:rsidRPr="00E30569" w:rsidRDefault="00D935A0" w:rsidP="00E30569">
      <w:pPr>
        <w:pStyle w:val="Code"/>
        <w:rPr>
          <w:highlight w:val="white"/>
        </w:rPr>
      </w:pPr>
      <w:r w:rsidRPr="00E30569">
        <w:rPr>
          <w:highlight w:val="white"/>
        </w:rPr>
        <w:t xml:space="preserve">    </w:t>
      </w:r>
    </w:p>
    <w:p w14:paraId="671A32B3" w14:textId="77777777" w:rsidR="00D935A0" w:rsidRPr="00E30569" w:rsidRDefault="00D935A0" w:rsidP="00E30569">
      <w:pPr>
        <w:pStyle w:val="Code"/>
        <w:rPr>
          <w:highlight w:val="white"/>
        </w:rPr>
      </w:pPr>
      <w:r w:rsidRPr="00E30569">
        <w:rPr>
          <w:highlight w:val="white"/>
        </w:rPr>
        <w:t xml:space="preserve">      if (addressSymbol != null) {</w:t>
      </w:r>
    </w:p>
    <w:p w14:paraId="7317D969" w14:textId="77777777" w:rsidR="00D935A0" w:rsidRPr="00E30569" w:rsidRDefault="00D935A0" w:rsidP="00E30569">
      <w:pPr>
        <w:pStyle w:val="Code"/>
        <w:rPr>
          <w:highlight w:val="white"/>
        </w:rPr>
      </w:pPr>
      <w:r w:rsidRPr="00E30569">
        <w:rPr>
          <w:highlight w:val="white"/>
        </w:rPr>
        <w:t xml:space="preserve">        Track addressTrack = LoadValueToRegister(addressSymbol);</w:t>
      </w:r>
    </w:p>
    <w:p w14:paraId="74FC8FEC" w14:textId="77777777" w:rsidR="00D935A0" w:rsidRPr="00E30569" w:rsidRDefault="00D935A0" w:rsidP="00E30569">
      <w:pPr>
        <w:pStyle w:val="Code"/>
        <w:rPr>
          <w:highlight w:val="white"/>
        </w:rPr>
      </w:pPr>
      <w:r w:rsidRPr="00E30569">
        <w:rPr>
          <w:highlight w:val="white"/>
        </w:rPr>
        <w:t xml:space="preserve">        Assert.ErrorXXX((addressTrack.Register == null) ||</w:t>
      </w:r>
    </w:p>
    <w:p w14:paraId="0EDDCE23" w14:textId="48EC6457" w:rsidR="0009010B" w:rsidRDefault="0009010B" w:rsidP="00E30569">
      <w:pPr>
        <w:pStyle w:val="Code"/>
        <w:rPr>
          <w:highlight w:val="white"/>
        </w:rPr>
      </w:pPr>
      <w:r>
        <w:rPr>
          <w:highlight w:val="white"/>
        </w:rPr>
        <w:t xml:space="preserve">  </w:t>
      </w:r>
      <w:r w:rsidR="00D935A0" w:rsidRPr="00E30569">
        <w:rPr>
          <w:highlight w:val="white"/>
        </w:rPr>
        <w:t xml:space="preserve">                      RegisterAllocator.PointerRegisterSetWithEllipse.</w:t>
      </w:r>
    </w:p>
    <w:p w14:paraId="182A3777" w14:textId="337BE02A" w:rsidR="00D935A0" w:rsidRPr="00E30569" w:rsidRDefault="0009010B" w:rsidP="00E30569">
      <w:pPr>
        <w:pStyle w:val="Code"/>
        <w:rPr>
          <w:highlight w:val="white"/>
        </w:rPr>
      </w:pPr>
      <w:r>
        <w:rPr>
          <w:highlight w:val="white"/>
        </w:rPr>
        <w:t xml:space="preserve">                        </w:t>
      </w:r>
      <w:r w:rsidR="00D935A0" w:rsidRPr="00E30569">
        <w:rPr>
          <w:highlight w:val="white"/>
        </w:rPr>
        <w:t>Contains(addressTrack.Register.Value));</w:t>
      </w:r>
    </w:p>
    <w:p w14:paraId="269E84E8" w14:textId="77777777" w:rsidR="00D935A0" w:rsidRPr="00E30569" w:rsidRDefault="00D935A0" w:rsidP="00E30569">
      <w:pPr>
        <w:pStyle w:val="Code"/>
        <w:rPr>
          <w:highlight w:val="white"/>
        </w:rPr>
      </w:pPr>
      <w:r w:rsidRPr="00E30569">
        <w:rPr>
          <w:highlight w:val="white"/>
        </w:rPr>
        <w:t xml:space="preserve">        addressTrack.Pointer = true;</w:t>
      </w:r>
    </w:p>
    <w:p w14:paraId="2A5D865C" w14:textId="77777777" w:rsidR="00D935A0" w:rsidRPr="00E30569" w:rsidRDefault="00D935A0" w:rsidP="00E30569">
      <w:pPr>
        <w:pStyle w:val="Code"/>
        <w:rPr>
          <w:highlight w:val="white"/>
        </w:rPr>
      </w:pPr>
    </w:p>
    <w:p w14:paraId="60F8353C" w14:textId="77777777" w:rsidR="00D935A0" w:rsidRPr="00E30569" w:rsidRDefault="00D935A0" w:rsidP="00E30569">
      <w:pPr>
        <w:pStyle w:val="Code"/>
        <w:rPr>
          <w:highlight w:val="white"/>
        </w:rPr>
      </w:pPr>
      <w:r w:rsidRPr="00E30569">
        <w:rPr>
          <w:highlight w:val="white"/>
        </w:rPr>
        <w:t xml:space="preserve">        if ((register != null) &amp;&amp; (addressTrack.Register == null) &amp;&amp;</w:t>
      </w:r>
    </w:p>
    <w:p w14:paraId="2D1F3962" w14:textId="77777777" w:rsidR="00D935A0" w:rsidRPr="00E30569" w:rsidRDefault="00D935A0" w:rsidP="00E30569">
      <w:pPr>
        <w:pStyle w:val="Code"/>
        <w:rPr>
          <w:highlight w:val="white"/>
        </w:rPr>
      </w:pPr>
      <w:r w:rsidRPr="00E30569">
        <w:rPr>
          <w:highlight w:val="white"/>
        </w:rPr>
        <w:t xml:space="preserve">            !AssemblyCode.RegisterOverlap(register, addressTrack.Register)) {</w:t>
      </w:r>
    </w:p>
    <w:p w14:paraId="21E91E60" w14:textId="77777777" w:rsidR="00D935A0" w:rsidRPr="00E30569" w:rsidRDefault="00D935A0" w:rsidP="00E30569">
      <w:pPr>
        <w:pStyle w:val="Code"/>
        <w:rPr>
          <w:highlight w:val="white"/>
        </w:rPr>
      </w:pPr>
      <w:r w:rsidRPr="00E30569">
        <w:rPr>
          <w:highlight w:val="white"/>
        </w:rPr>
        <w:t xml:space="preserve">          Track newAddressTrack = new Track(symbol, register);</w:t>
      </w:r>
    </w:p>
    <w:p w14:paraId="073EFE14" w14:textId="77777777" w:rsidR="00D935A0" w:rsidRPr="00E30569" w:rsidRDefault="00D935A0" w:rsidP="00E30569">
      <w:pPr>
        <w:pStyle w:val="Code"/>
        <w:rPr>
          <w:highlight w:val="white"/>
        </w:rPr>
      </w:pPr>
      <w:r w:rsidRPr="00E30569">
        <w:rPr>
          <w:highlight w:val="white"/>
        </w:rPr>
        <w:t xml:space="preserve">          newAddressTrack.Pointer = true;</w:t>
      </w:r>
    </w:p>
    <w:p w14:paraId="16A5F765" w14:textId="77777777" w:rsidR="00D935A0" w:rsidRPr="00E30569" w:rsidRDefault="00D935A0" w:rsidP="00E30569">
      <w:pPr>
        <w:pStyle w:val="Code"/>
        <w:rPr>
          <w:highlight w:val="white"/>
        </w:rPr>
      </w:pPr>
      <w:r w:rsidRPr="00E30569">
        <w:rPr>
          <w:highlight w:val="white"/>
        </w:rPr>
        <w:t xml:space="preserve">          AddAssemblyCode(AssemblyOperator.set_track_size,</w:t>
      </w:r>
    </w:p>
    <w:p w14:paraId="7810A505" w14:textId="77777777" w:rsidR="00D935A0" w:rsidRPr="00E30569" w:rsidRDefault="00D935A0" w:rsidP="00E30569">
      <w:pPr>
        <w:pStyle w:val="Code"/>
        <w:rPr>
          <w:highlight w:val="white"/>
        </w:rPr>
      </w:pPr>
      <w:r w:rsidRPr="00E30569">
        <w:rPr>
          <w:highlight w:val="white"/>
        </w:rPr>
        <w:t xml:space="preserve">                          newAddressTrack, addressTrack);</w:t>
      </w:r>
    </w:p>
    <w:p w14:paraId="3197AE06" w14:textId="77777777" w:rsidR="00D935A0" w:rsidRPr="00E30569" w:rsidRDefault="00D935A0" w:rsidP="00E30569">
      <w:pPr>
        <w:pStyle w:val="Code"/>
        <w:rPr>
          <w:highlight w:val="white"/>
        </w:rPr>
      </w:pPr>
      <w:r w:rsidRPr="00E30569">
        <w:rPr>
          <w:highlight w:val="white"/>
        </w:rPr>
        <w:t xml:space="preserve">          AddAssemblyCode(AssemblyOperator.mov, newAddressTrack,</w:t>
      </w:r>
    </w:p>
    <w:p w14:paraId="22FBE3BD" w14:textId="77777777" w:rsidR="00D935A0" w:rsidRPr="00E30569" w:rsidRDefault="00D935A0" w:rsidP="00E30569">
      <w:pPr>
        <w:pStyle w:val="Code"/>
        <w:rPr>
          <w:highlight w:val="white"/>
        </w:rPr>
      </w:pPr>
      <w:r w:rsidRPr="00E30569">
        <w:rPr>
          <w:highlight w:val="white"/>
        </w:rPr>
        <w:t xml:space="preserve">                          addressTrack);</w:t>
      </w:r>
    </w:p>
    <w:p w14:paraId="345C8F0B" w14:textId="77777777" w:rsidR="00D935A0" w:rsidRPr="00E30569" w:rsidRDefault="00D935A0" w:rsidP="00E30569">
      <w:pPr>
        <w:pStyle w:val="Code"/>
        <w:rPr>
          <w:highlight w:val="white"/>
        </w:rPr>
      </w:pPr>
      <w:r w:rsidRPr="00E30569">
        <w:rPr>
          <w:highlight w:val="white"/>
        </w:rPr>
        <w:t xml:space="preserve">          addressTrack = newAddressTrack;</w:t>
      </w:r>
    </w:p>
    <w:p w14:paraId="5DE87A7A" w14:textId="77777777" w:rsidR="00D935A0" w:rsidRPr="00E30569" w:rsidRDefault="00D935A0" w:rsidP="00E30569">
      <w:pPr>
        <w:pStyle w:val="Code"/>
        <w:rPr>
          <w:highlight w:val="white"/>
        </w:rPr>
      </w:pPr>
      <w:r w:rsidRPr="00E30569">
        <w:rPr>
          <w:highlight w:val="white"/>
        </w:rPr>
        <w:t xml:space="preserve">        }</w:t>
      </w:r>
    </w:p>
    <w:p w14:paraId="3AAF8039" w14:textId="77777777" w:rsidR="00D935A0" w:rsidRPr="00E30569" w:rsidRDefault="00D935A0" w:rsidP="00E30569">
      <w:pPr>
        <w:pStyle w:val="Code"/>
        <w:rPr>
          <w:highlight w:val="white"/>
        </w:rPr>
      </w:pPr>
      <w:r w:rsidRPr="00E30569">
        <w:rPr>
          <w:highlight w:val="white"/>
        </w:rPr>
        <w:lastRenderedPageBreak/>
        <w:t xml:space="preserve">        else if (register != null) {</w:t>
      </w:r>
    </w:p>
    <w:p w14:paraId="79D6E5BE" w14:textId="77777777" w:rsidR="00D935A0" w:rsidRPr="00E30569" w:rsidRDefault="00D935A0" w:rsidP="00E30569">
      <w:pPr>
        <w:pStyle w:val="Code"/>
        <w:rPr>
          <w:highlight w:val="white"/>
        </w:rPr>
      </w:pPr>
      <w:r w:rsidRPr="00E30569">
        <w:rPr>
          <w:highlight w:val="white"/>
        </w:rPr>
        <w:t xml:space="preserve">          addressTrack.Register = register;</w:t>
      </w:r>
    </w:p>
    <w:p w14:paraId="44389E76" w14:textId="77777777" w:rsidR="00D935A0" w:rsidRPr="00E30569" w:rsidRDefault="00D935A0" w:rsidP="00E30569">
      <w:pPr>
        <w:pStyle w:val="Code"/>
        <w:rPr>
          <w:highlight w:val="white"/>
        </w:rPr>
      </w:pPr>
      <w:r w:rsidRPr="00E30569">
        <w:rPr>
          <w:highlight w:val="white"/>
        </w:rPr>
        <w:t xml:space="preserve">        }</w:t>
      </w:r>
    </w:p>
    <w:p w14:paraId="4B23F932" w14:textId="77777777" w:rsidR="00D935A0" w:rsidRPr="00E30569" w:rsidRDefault="00D935A0" w:rsidP="00E30569">
      <w:pPr>
        <w:pStyle w:val="Code"/>
        <w:rPr>
          <w:highlight w:val="white"/>
        </w:rPr>
      </w:pPr>
    </w:p>
    <w:p w14:paraId="3E1BD552" w14:textId="77777777" w:rsidR="00D935A0" w:rsidRPr="00E30569" w:rsidRDefault="00D935A0" w:rsidP="00E30569">
      <w:pPr>
        <w:pStyle w:val="Code"/>
        <w:rPr>
          <w:highlight w:val="white"/>
        </w:rPr>
      </w:pPr>
      <w:r w:rsidRPr="00E30569">
        <w:rPr>
          <w:highlight w:val="white"/>
        </w:rPr>
        <w:t xml:space="preserve">        return addressTrack;</w:t>
      </w:r>
    </w:p>
    <w:p w14:paraId="4CD382AE" w14:textId="77777777" w:rsidR="00D935A0" w:rsidRPr="00E30569" w:rsidRDefault="00D935A0" w:rsidP="00E30569">
      <w:pPr>
        <w:pStyle w:val="Code"/>
        <w:rPr>
          <w:highlight w:val="white"/>
        </w:rPr>
      </w:pPr>
      <w:r w:rsidRPr="00E30569">
        <w:rPr>
          <w:highlight w:val="white"/>
        </w:rPr>
        <w:t xml:space="preserve">      }</w:t>
      </w:r>
    </w:p>
    <w:p w14:paraId="69492985" w14:textId="77777777" w:rsidR="00D935A0" w:rsidRPr="00E30569" w:rsidRDefault="00D935A0" w:rsidP="00E30569">
      <w:pPr>
        <w:pStyle w:val="Code"/>
        <w:rPr>
          <w:highlight w:val="white"/>
        </w:rPr>
      </w:pPr>
      <w:r w:rsidRPr="00E30569">
        <w:rPr>
          <w:highlight w:val="white"/>
        </w:rPr>
        <w:t xml:space="preserve">      else {</w:t>
      </w:r>
    </w:p>
    <w:p w14:paraId="36CACB21" w14:textId="77777777" w:rsidR="00D935A0" w:rsidRPr="00E30569" w:rsidRDefault="00D935A0" w:rsidP="00E30569">
      <w:pPr>
        <w:pStyle w:val="Code"/>
        <w:rPr>
          <w:highlight w:val="white"/>
        </w:rPr>
      </w:pPr>
      <w:r w:rsidRPr="00E30569">
        <w:rPr>
          <w:highlight w:val="white"/>
        </w:rPr>
        <w:t xml:space="preserve">        Symbol pointerSymbol = new Symbol(new Type(symbol.Type));</w:t>
      </w:r>
    </w:p>
    <w:p w14:paraId="1CDF757A" w14:textId="77777777" w:rsidR="00D935A0" w:rsidRPr="00E30569" w:rsidRDefault="00D935A0" w:rsidP="00E30569">
      <w:pPr>
        <w:pStyle w:val="Code"/>
        <w:rPr>
          <w:highlight w:val="white"/>
        </w:rPr>
      </w:pPr>
      <w:r w:rsidRPr="00E30569">
        <w:rPr>
          <w:highlight w:val="white"/>
        </w:rPr>
        <w:t xml:space="preserve">        Track addressTrack = new Track(pointerSymbol, register);</w:t>
      </w:r>
    </w:p>
    <w:p w14:paraId="43AA7D8C" w14:textId="77777777" w:rsidR="00D935A0" w:rsidRPr="00E30569" w:rsidRDefault="00D935A0" w:rsidP="00E30569">
      <w:pPr>
        <w:pStyle w:val="Code"/>
        <w:rPr>
          <w:highlight w:val="white"/>
        </w:rPr>
      </w:pPr>
      <w:r w:rsidRPr="00E30569">
        <w:rPr>
          <w:highlight w:val="white"/>
        </w:rPr>
        <w:t xml:space="preserve">        Assert.ErrorXXX((addressTrack.Register == null) ||</w:t>
      </w:r>
    </w:p>
    <w:p w14:paraId="4FE1DA7F" w14:textId="06A216C6" w:rsidR="0038420A" w:rsidRDefault="0038420A" w:rsidP="00E30569">
      <w:pPr>
        <w:pStyle w:val="Code"/>
        <w:rPr>
          <w:highlight w:val="white"/>
        </w:rPr>
      </w:pPr>
      <w:r>
        <w:rPr>
          <w:highlight w:val="white"/>
        </w:rPr>
        <w:t xml:space="preserve">  </w:t>
      </w:r>
      <w:r w:rsidR="00D935A0" w:rsidRPr="00E30569">
        <w:rPr>
          <w:highlight w:val="white"/>
        </w:rPr>
        <w:t xml:space="preserve">                      RegisterAllocator.PointerRegisterSetWithEllipse.</w:t>
      </w:r>
    </w:p>
    <w:p w14:paraId="7E9F2E7C" w14:textId="37866091" w:rsidR="00D935A0" w:rsidRPr="00E30569" w:rsidRDefault="0038420A" w:rsidP="00E30569">
      <w:pPr>
        <w:pStyle w:val="Code"/>
        <w:rPr>
          <w:highlight w:val="white"/>
        </w:rPr>
      </w:pPr>
      <w:r>
        <w:rPr>
          <w:highlight w:val="white"/>
        </w:rPr>
        <w:t xml:space="preserve">                        </w:t>
      </w:r>
      <w:r w:rsidR="00D935A0" w:rsidRPr="00E30569">
        <w:rPr>
          <w:highlight w:val="white"/>
        </w:rPr>
        <w:t>Contains(addressTrack.Register.Value));</w:t>
      </w:r>
    </w:p>
    <w:p w14:paraId="3BC747F4" w14:textId="77777777" w:rsidR="00D935A0" w:rsidRPr="00E30569" w:rsidRDefault="00D935A0" w:rsidP="00E30569">
      <w:pPr>
        <w:pStyle w:val="Code"/>
        <w:rPr>
          <w:highlight w:val="white"/>
        </w:rPr>
      </w:pPr>
      <w:r w:rsidRPr="00E30569">
        <w:rPr>
          <w:highlight w:val="white"/>
        </w:rPr>
        <w:t xml:space="preserve">        addressTrack.Pointer = true;</w:t>
      </w:r>
    </w:p>
    <w:p w14:paraId="67202DAF" w14:textId="77777777" w:rsidR="00D935A0" w:rsidRPr="00E30569" w:rsidRDefault="00D935A0" w:rsidP="00E30569">
      <w:pPr>
        <w:pStyle w:val="Code"/>
        <w:rPr>
          <w:highlight w:val="white"/>
        </w:rPr>
      </w:pPr>
    </w:p>
    <w:p w14:paraId="58858ECE" w14:textId="77777777" w:rsidR="00D935A0" w:rsidRPr="00E30569" w:rsidRDefault="00D935A0" w:rsidP="00E30569">
      <w:pPr>
        <w:pStyle w:val="Code"/>
        <w:rPr>
          <w:highlight w:val="white"/>
        </w:rPr>
      </w:pPr>
      <w:r w:rsidRPr="00E30569">
        <w:rPr>
          <w:highlight w:val="white"/>
        </w:rPr>
        <w:t xml:space="preserve">        if (symbol.IsAutoOrRegister()) {</w:t>
      </w:r>
    </w:p>
    <w:p w14:paraId="16C454D2" w14:textId="77777777" w:rsidR="00D935A0" w:rsidRPr="00E30569" w:rsidRDefault="00D935A0" w:rsidP="00E30569">
      <w:pPr>
        <w:pStyle w:val="Code"/>
        <w:rPr>
          <w:highlight w:val="white"/>
        </w:rPr>
      </w:pPr>
      <w:r w:rsidRPr="00E30569">
        <w:rPr>
          <w:highlight w:val="white"/>
        </w:rPr>
        <w:t xml:space="preserve">          AddAssemblyCode(AssemblyOperator.mov, addressTrack,</w:t>
      </w:r>
    </w:p>
    <w:p w14:paraId="04F6C9EB" w14:textId="77777777" w:rsidR="00D935A0" w:rsidRPr="00E30569" w:rsidRDefault="00D935A0" w:rsidP="00E30569">
      <w:pPr>
        <w:pStyle w:val="Code"/>
        <w:rPr>
          <w:highlight w:val="white"/>
        </w:rPr>
      </w:pPr>
      <w:r w:rsidRPr="00E30569">
        <w:rPr>
          <w:highlight w:val="white"/>
        </w:rPr>
        <w:t xml:space="preserve">                          BaseRegister(symbol));</w:t>
      </w:r>
    </w:p>
    <w:p w14:paraId="0AACF6BE" w14:textId="77777777" w:rsidR="00D935A0" w:rsidRPr="00E30569" w:rsidRDefault="00D935A0" w:rsidP="00E30569">
      <w:pPr>
        <w:pStyle w:val="Code"/>
        <w:rPr>
          <w:highlight w:val="white"/>
        </w:rPr>
      </w:pPr>
      <w:r w:rsidRPr="00E30569">
        <w:rPr>
          <w:highlight w:val="white"/>
        </w:rPr>
        <w:t xml:space="preserve">          AddAssemblyCode(AssemblyOperator.add, addressTrack,</w:t>
      </w:r>
    </w:p>
    <w:p w14:paraId="28829D9C" w14:textId="77777777" w:rsidR="00D935A0" w:rsidRPr="00E30569" w:rsidRDefault="00D935A0" w:rsidP="00E30569">
      <w:pPr>
        <w:pStyle w:val="Code"/>
        <w:rPr>
          <w:highlight w:val="white"/>
        </w:rPr>
      </w:pPr>
      <w:r w:rsidRPr="00E30569">
        <w:rPr>
          <w:highlight w:val="white"/>
        </w:rPr>
        <w:t xml:space="preserve">                          (BigInteger) symbol.Offset);</w:t>
      </w:r>
    </w:p>
    <w:p w14:paraId="35E52132" w14:textId="77777777" w:rsidR="00D935A0" w:rsidRPr="00E30569" w:rsidRDefault="00D935A0" w:rsidP="00E30569">
      <w:pPr>
        <w:pStyle w:val="Code"/>
        <w:rPr>
          <w:highlight w:val="white"/>
        </w:rPr>
      </w:pPr>
      <w:r w:rsidRPr="00E30569">
        <w:rPr>
          <w:highlight w:val="white"/>
        </w:rPr>
        <w:t xml:space="preserve">        }</w:t>
      </w:r>
    </w:p>
    <w:p w14:paraId="3237457E" w14:textId="77777777" w:rsidR="00D935A0" w:rsidRPr="00E30569" w:rsidRDefault="00D935A0" w:rsidP="00E30569">
      <w:pPr>
        <w:pStyle w:val="Code"/>
        <w:rPr>
          <w:highlight w:val="white"/>
        </w:rPr>
      </w:pPr>
      <w:r w:rsidRPr="00E30569">
        <w:rPr>
          <w:highlight w:val="white"/>
        </w:rPr>
        <w:t xml:space="preserve">        else {</w:t>
      </w:r>
    </w:p>
    <w:p w14:paraId="0D71D3CF" w14:textId="77777777" w:rsidR="00D935A0" w:rsidRPr="00E30569" w:rsidRDefault="00D935A0" w:rsidP="00E30569">
      <w:pPr>
        <w:pStyle w:val="Code"/>
        <w:rPr>
          <w:highlight w:val="white"/>
        </w:rPr>
      </w:pPr>
      <w:r w:rsidRPr="00E30569">
        <w:rPr>
          <w:highlight w:val="white"/>
        </w:rPr>
        <w:t xml:space="preserve">          AddAssemblyCode(AssemblyOperator.mov, addressTrack,</w:t>
      </w:r>
    </w:p>
    <w:p w14:paraId="62D7684A" w14:textId="77777777" w:rsidR="00D935A0" w:rsidRPr="00E30569" w:rsidRDefault="00D935A0" w:rsidP="00E30569">
      <w:pPr>
        <w:pStyle w:val="Code"/>
        <w:rPr>
          <w:highlight w:val="white"/>
        </w:rPr>
      </w:pPr>
      <w:r w:rsidRPr="00E30569">
        <w:rPr>
          <w:highlight w:val="white"/>
        </w:rPr>
        <w:t xml:space="preserve">                          symbol.UniqueName);</w:t>
      </w:r>
    </w:p>
    <w:p w14:paraId="7CC8D2A5" w14:textId="77777777" w:rsidR="00D935A0" w:rsidRPr="00E30569" w:rsidRDefault="00D935A0" w:rsidP="00E30569">
      <w:pPr>
        <w:pStyle w:val="Code"/>
        <w:rPr>
          <w:highlight w:val="white"/>
        </w:rPr>
      </w:pPr>
      <w:r w:rsidRPr="00E30569">
        <w:rPr>
          <w:highlight w:val="white"/>
        </w:rPr>
        <w:t xml:space="preserve">        }</w:t>
      </w:r>
    </w:p>
    <w:p w14:paraId="3F45F622" w14:textId="77777777" w:rsidR="00D935A0" w:rsidRPr="00E30569" w:rsidRDefault="00D935A0" w:rsidP="00E30569">
      <w:pPr>
        <w:pStyle w:val="Code"/>
        <w:rPr>
          <w:highlight w:val="white"/>
        </w:rPr>
      </w:pPr>
    </w:p>
    <w:p w14:paraId="7A00494B" w14:textId="77777777" w:rsidR="00D935A0" w:rsidRPr="00E30569" w:rsidRDefault="00D935A0" w:rsidP="00E30569">
      <w:pPr>
        <w:pStyle w:val="Code"/>
        <w:rPr>
          <w:highlight w:val="white"/>
        </w:rPr>
      </w:pPr>
      <w:r w:rsidRPr="00E30569">
        <w:rPr>
          <w:highlight w:val="white"/>
        </w:rPr>
        <w:t xml:space="preserve">        return addressTrack;</w:t>
      </w:r>
    </w:p>
    <w:p w14:paraId="7808C55E" w14:textId="77777777" w:rsidR="00D935A0" w:rsidRPr="00E30569" w:rsidRDefault="00D935A0" w:rsidP="00E30569">
      <w:pPr>
        <w:pStyle w:val="Code"/>
        <w:rPr>
          <w:highlight w:val="white"/>
        </w:rPr>
      </w:pPr>
      <w:r w:rsidRPr="00E30569">
        <w:rPr>
          <w:highlight w:val="white"/>
        </w:rPr>
        <w:t xml:space="preserve">      }</w:t>
      </w:r>
    </w:p>
    <w:p w14:paraId="0388A28F" w14:textId="77777777" w:rsidR="00D935A0" w:rsidRPr="00E30569" w:rsidRDefault="00D935A0" w:rsidP="00E30569">
      <w:pPr>
        <w:pStyle w:val="Code"/>
        <w:rPr>
          <w:highlight w:val="white"/>
        </w:rPr>
      </w:pPr>
      <w:r w:rsidRPr="00E30569">
        <w:rPr>
          <w:highlight w:val="white"/>
        </w:rPr>
        <w:t xml:space="preserve">    }</w:t>
      </w:r>
    </w:p>
    <w:p w14:paraId="2BD101B8" w14:textId="77777777" w:rsidR="00D935A0" w:rsidRPr="00E30569" w:rsidRDefault="00D935A0" w:rsidP="00E30569">
      <w:pPr>
        <w:pStyle w:val="Code"/>
        <w:rPr>
          <w:highlight w:val="white"/>
        </w:rPr>
      </w:pPr>
    </w:p>
    <w:p w14:paraId="0C3BCB69" w14:textId="77777777" w:rsidR="00D935A0" w:rsidRPr="00E30569" w:rsidRDefault="00D935A0" w:rsidP="00E30569">
      <w:pPr>
        <w:pStyle w:val="Code"/>
        <w:rPr>
          <w:highlight w:val="white"/>
        </w:rPr>
      </w:pPr>
      <w:r w:rsidRPr="00E30569">
        <w:rPr>
          <w:highlight w:val="white"/>
        </w:rPr>
        <w:t xml:space="preserve">    public void PushSymbol(Symbol symbol) {</w:t>
      </w:r>
    </w:p>
    <w:p w14:paraId="6CF72D45" w14:textId="77777777" w:rsidR="00D935A0" w:rsidRPr="00E30569" w:rsidRDefault="00D935A0" w:rsidP="00E30569">
      <w:pPr>
        <w:pStyle w:val="Code"/>
        <w:rPr>
          <w:highlight w:val="white"/>
        </w:rPr>
      </w:pPr>
      <w:r w:rsidRPr="00E30569">
        <w:rPr>
          <w:highlight w:val="white"/>
        </w:rPr>
        <w:t xml:space="preserve">      Assert.ErrorXXX((++m_floatStackSize) &lt;= FloatingStackMaxSize);</w:t>
      </w:r>
    </w:p>
    <w:p w14:paraId="61909DC2" w14:textId="77777777" w:rsidR="00D935A0" w:rsidRPr="00E30569" w:rsidRDefault="00D935A0" w:rsidP="00E30569">
      <w:pPr>
        <w:pStyle w:val="Code"/>
        <w:rPr>
          <w:highlight w:val="white"/>
        </w:rPr>
      </w:pPr>
      <w:r w:rsidRPr="00E30569">
        <w:rPr>
          <w:highlight w:val="white"/>
        </w:rPr>
        <w:t xml:space="preserve">      AssemblyOperator objectOperator = m_floatPushMap[symbol.Type.Sort];</w:t>
      </w:r>
    </w:p>
    <w:p w14:paraId="040118B0" w14:textId="77777777" w:rsidR="00D935A0" w:rsidRPr="00E30569" w:rsidRDefault="00D935A0" w:rsidP="00E30569">
      <w:pPr>
        <w:pStyle w:val="Code"/>
        <w:rPr>
          <w:highlight w:val="white"/>
        </w:rPr>
      </w:pPr>
      <w:r w:rsidRPr="00E30569">
        <w:rPr>
          <w:highlight w:val="white"/>
        </w:rPr>
        <w:t xml:space="preserve">      Track track;</w:t>
      </w:r>
    </w:p>
    <w:p w14:paraId="391CB90E" w14:textId="77777777" w:rsidR="00D935A0" w:rsidRPr="00E30569" w:rsidRDefault="00D935A0" w:rsidP="00E30569">
      <w:pPr>
        <w:pStyle w:val="Code"/>
        <w:rPr>
          <w:highlight w:val="white"/>
        </w:rPr>
      </w:pPr>
    </w:p>
    <w:p w14:paraId="1DF432DE" w14:textId="77777777" w:rsidR="00D935A0" w:rsidRPr="00E30569" w:rsidRDefault="00D935A0" w:rsidP="00E30569">
      <w:pPr>
        <w:pStyle w:val="Code"/>
        <w:rPr>
          <w:highlight w:val="white"/>
        </w:rPr>
      </w:pPr>
      <w:r w:rsidRPr="00E30569">
        <w:rPr>
          <w:highlight w:val="white"/>
        </w:rPr>
        <w:t xml:space="preserve">      if (((symbol.Value is BigInteger) &amp;&amp;</w:t>
      </w:r>
    </w:p>
    <w:p w14:paraId="3C502DE3" w14:textId="77777777" w:rsidR="00D935A0" w:rsidRPr="00E30569" w:rsidRDefault="00D935A0" w:rsidP="00E30569">
      <w:pPr>
        <w:pStyle w:val="Code"/>
        <w:rPr>
          <w:highlight w:val="white"/>
        </w:rPr>
      </w:pPr>
      <w:r w:rsidRPr="00E30569">
        <w:rPr>
          <w:highlight w:val="white"/>
        </w:rPr>
        <w:t xml:space="preserve">          (((BigInteger) symbol.Value).IsZero)) ||</w:t>
      </w:r>
    </w:p>
    <w:p w14:paraId="6AFD42FE" w14:textId="77777777" w:rsidR="00D935A0" w:rsidRPr="00E30569" w:rsidRDefault="00D935A0" w:rsidP="00E30569">
      <w:pPr>
        <w:pStyle w:val="Code"/>
        <w:rPr>
          <w:highlight w:val="white"/>
        </w:rPr>
      </w:pPr>
      <w:r w:rsidRPr="00E30569">
        <w:rPr>
          <w:highlight w:val="white"/>
        </w:rPr>
        <w:t xml:space="preserve">          ((symbol.Value is decimal) &amp;&amp; (((decimal) symbol.Value) == 0))) {</w:t>
      </w:r>
    </w:p>
    <w:p w14:paraId="10FFE8D6" w14:textId="77777777" w:rsidR="00D935A0" w:rsidRPr="00E30569" w:rsidRDefault="00D935A0" w:rsidP="00E30569">
      <w:pPr>
        <w:pStyle w:val="Code"/>
        <w:rPr>
          <w:highlight w:val="white"/>
        </w:rPr>
      </w:pPr>
      <w:r w:rsidRPr="00E30569">
        <w:rPr>
          <w:highlight w:val="white"/>
        </w:rPr>
        <w:t xml:space="preserve">        AddAssemblyCode(AssemblyOperator.fldz);</w:t>
      </w:r>
    </w:p>
    <w:p w14:paraId="44941636" w14:textId="77777777" w:rsidR="00D935A0" w:rsidRPr="00E30569" w:rsidRDefault="00D935A0" w:rsidP="00E30569">
      <w:pPr>
        <w:pStyle w:val="Code"/>
        <w:rPr>
          <w:highlight w:val="white"/>
        </w:rPr>
      </w:pPr>
      <w:r w:rsidRPr="00E30569">
        <w:rPr>
          <w:highlight w:val="white"/>
        </w:rPr>
        <w:t xml:space="preserve">      }</w:t>
      </w:r>
    </w:p>
    <w:p w14:paraId="0024DF80" w14:textId="77777777" w:rsidR="00D935A0" w:rsidRPr="00E30569" w:rsidRDefault="00D935A0" w:rsidP="00E30569">
      <w:pPr>
        <w:pStyle w:val="Code"/>
        <w:rPr>
          <w:highlight w:val="white"/>
        </w:rPr>
      </w:pPr>
      <w:r w:rsidRPr="00E30569">
        <w:rPr>
          <w:highlight w:val="white"/>
        </w:rPr>
        <w:t xml:space="preserve">      else if (((symbol.Value is BigInteger) &amp;&amp;</w:t>
      </w:r>
    </w:p>
    <w:p w14:paraId="219EE8B9" w14:textId="77777777" w:rsidR="00D935A0" w:rsidRPr="00E30569" w:rsidRDefault="00D935A0" w:rsidP="00E30569">
      <w:pPr>
        <w:pStyle w:val="Code"/>
        <w:rPr>
          <w:highlight w:val="white"/>
        </w:rPr>
      </w:pPr>
      <w:r w:rsidRPr="00E30569">
        <w:rPr>
          <w:highlight w:val="white"/>
        </w:rPr>
        <w:t xml:space="preserve">                (((BigInteger) symbol.Value).IsOne)) ||</w:t>
      </w:r>
    </w:p>
    <w:p w14:paraId="6852D606" w14:textId="77777777" w:rsidR="00D935A0" w:rsidRPr="00E30569" w:rsidRDefault="00D935A0" w:rsidP="00E30569">
      <w:pPr>
        <w:pStyle w:val="Code"/>
        <w:rPr>
          <w:highlight w:val="white"/>
        </w:rPr>
      </w:pPr>
      <w:r w:rsidRPr="00E30569">
        <w:rPr>
          <w:highlight w:val="white"/>
        </w:rPr>
        <w:t xml:space="preserve">               ((symbol.Value is decimal) &amp;&amp;</w:t>
      </w:r>
    </w:p>
    <w:p w14:paraId="4CE9A415" w14:textId="77777777" w:rsidR="00D935A0" w:rsidRPr="00E30569" w:rsidRDefault="00D935A0" w:rsidP="00E30569">
      <w:pPr>
        <w:pStyle w:val="Code"/>
        <w:rPr>
          <w:highlight w:val="white"/>
        </w:rPr>
      </w:pPr>
      <w:r w:rsidRPr="00E30569">
        <w:rPr>
          <w:highlight w:val="white"/>
        </w:rPr>
        <w:t xml:space="preserve">                (((decimal) symbol.Value) == 1))) {</w:t>
      </w:r>
    </w:p>
    <w:p w14:paraId="3A4895CB" w14:textId="77777777" w:rsidR="00D935A0" w:rsidRPr="00E30569" w:rsidRDefault="00D935A0" w:rsidP="00E30569">
      <w:pPr>
        <w:pStyle w:val="Code"/>
        <w:rPr>
          <w:highlight w:val="white"/>
        </w:rPr>
      </w:pPr>
      <w:r w:rsidRPr="00E30569">
        <w:rPr>
          <w:highlight w:val="white"/>
        </w:rPr>
        <w:t xml:space="preserve">        AddAssemblyCode(AssemblyOperator.fld1);</w:t>
      </w:r>
    </w:p>
    <w:p w14:paraId="0DA75043" w14:textId="77777777" w:rsidR="00D935A0" w:rsidRPr="00E30569" w:rsidRDefault="00D935A0" w:rsidP="00E30569">
      <w:pPr>
        <w:pStyle w:val="Code"/>
        <w:rPr>
          <w:highlight w:val="white"/>
        </w:rPr>
      </w:pPr>
      <w:r w:rsidRPr="00E30569">
        <w:rPr>
          <w:highlight w:val="white"/>
        </w:rPr>
        <w:t xml:space="preserve">      }</w:t>
      </w:r>
    </w:p>
    <w:p w14:paraId="66BEC0B3" w14:textId="77777777" w:rsidR="00D935A0" w:rsidRPr="00E30569" w:rsidRDefault="00D935A0" w:rsidP="00E30569">
      <w:pPr>
        <w:pStyle w:val="Code"/>
        <w:rPr>
          <w:highlight w:val="white"/>
        </w:rPr>
      </w:pPr>
      <w:r w:rsidRPr="00E30569">
        <w:rPr>
          <w:highlight w:val="white"/>
        </w:rPr>
        <w:t xml:space="preserve">      else if ((symbol.Value is BigInteger) || (symbol.Value is decimal)) {</w:t>
      </w:r>
    </w:p>
    <w:p w14:paraId="3EF3933B" w14:textId="77777777" w:rsidR="00D935A0" w:rsidRPr="00E30569" w:rsidRDefault="00D935A0" w:rsidP="00E30569">
      <w:pPr>
        <w:pStyle w:val="Code"/>
        <w:rPr>
          <w:highlight w:val="white"/>
        </w:rPr>
      </w:pPr>
      <w:r w:rsidRPr="00E30569">
        <w:rPr>
          <w:highlight w:val="white"/>
        </w:rPr>
        <w:t xml:space="preserve">        AddAssemblyCode(objectOperator, symbol.UniqueName, 0);</w:t>
      </w:r>
    </w:p>
    <w:p w14:paraId="2164101C" w14:textId="77777777" w:rsidR="00D935A0" w:rsidRPr="00E30569" w:rsidRDefault="00D935A0" w:rsidP="00E30569">
      <w:pPr>
        <w:pStyle w:val="Code"/>
        <w:rPr>
          <w:highlight w:val="white"/>
        </w:rPr>
      </w:pPr>
      <w:r w:rsidRPr="00E30569">
        <w:rPr>
          <w:highlight w:val="white"/>
        </w:rPr>
        <w:t xml:space="preserve">        SymbolTable.StaticSet.Add(ConstantExpression.Value(symbol));</w:t>
      </w:r>
    </w:p>
    <w:p w14:paraId="16CAB533" w14:textId="77777777" w:rsidR="00D935A0" w:rsidRPr="00E30569" w:rsidRDefault="00D935A0" w:rsidP="00E30569">
      <w:pPr>
        <w:pStyle w:val="Code"/>
        <w:rPr>
          <w:highlight w:val="white"/>
        </w:rPr>
      </w:pPr>
      <w:r w:rsidRPr="00E30569">
        <w:rPr>
          <w:highlight w:val="white"/>
        </w:rPr>
        <w:t xml:space="preserve">      }</w:t>
      </w:r>
    </w:p>
    <w:p w14:paraId="799633C0" w14:textId="77777777" w:rsidR="00D935A0" w:rsidRPr="00E30569" w:rsidRDefault="00D935A0" w:rsidP="00E30569">
      <w:pPr>
        <w:pStyle w:val="Code"/>
        <w:rPr>
          <w:highlight w:val="white"/>
        </w:rPr>
      </w:pPr>
      <w:r w:rsidRPr="00E30569">
        <w:rPr>
          <w:highlight w:val="white"/>
        </w:rPr>
        <w:t xml:space="preserve">      else if (symbol.Type.IsArrayFunctionStringStructOrUnion()) {</w:t>
      </w:r>
    </w:p>
    <w:p w14:paraId="124C3EDE" w14:textId="77777777" w:rsidR="00D935A0" w:rsidRPr="00E30569" w:rsidRDefault="00D935A0" w:rsidP="00E30569">
      <w:pPr>
        <w:pStyle w:val="Code"/>
        <w:rPr>
          <w:highlight w:val="white"/>
        </w:rPr>
      </w:pPr>
      <w:r w:rsidRPr="00E30569">
        <w:rPr>
          <w:highlight w:val="white"/>
        </w:rPr>
        <w:t xml:space="preserve">        if (symbol.IsAutoOrRegister()) {</w:t>
      </w:r>
    </w:p>
    <w:p w14:paraId="121496B4" w14:textId="77777777" w:rsidR="00D935A0" w:rsidRPr="00E30569" w:rsidRDefault="00D935A0" w:rsidP="00E30569">
      <w:pPr>
        <w:pStyle w:val="Code"/>
        <w:rPr>
          <w:highlight w:val="white"/>
        </w:rPr>
      </w:pPr>
      <w:r w:rsidRPr="00E30569">
        <w:rPr>
          <w:highlight w:val="white"/>
        </w:rPr>
        <w:t xml:space="preserve">          AddAssemblyCode(AssemblyOperator.mov, IntegralStorageName, 0,</w:t>
      </w:r>
    </w:p>
    <w:p w14:paraId="3AE638E1" w14:textId="77777777" w:rsidR="00D935A0" w:rsidRPr="00E30569" w:rsidRDefault="00D935A0" w:rsidP="00E30569">
      <w:pPr>
        <w:pStyle w:val="Code"/>
        <w:rPr>
          <w:highlight w:val="white"/>
        </w:rPr>
      </w:pPr>
      <w:r w:rsidRPr="00E30569">
        <w:rPr>
          <w:highlight w:val="white"/>
        </w:rPr>
        <w:t xml:space="preserve">                          BaseRegister(symbol));</w:t>
      </w:r>
    </w:p>
    <w:p w14:paraId="2D20E023" w14:textId="77777777" w:rsidR="00D935A0" w:rsidRPr="00E30569" w:rsidRDefault="00D935A0" w:rsidP="00E30569">
      <w:pPr>
        <w:pStyle w:val="Code"/>
        <w:rPr>
          <w:highlight w:val="white"/>
        </w:rPr>
      </w:pPr>
      <w:r w:rsidRPr="00E30569">
        <w:rPr>
          <w:highlight w:val="white"/>
        </w:rPr>
        <w:t xml:space="preserve">          AssemblyOperator addObjectOp =</w:t>
      </w:r>
    </w:p>
    <w:p w14:paraId="614374BB" w14:textId="77777777" w:rsidR="00D935A0" w:rsidRPr="00E30569" w:rsidRDefault="00D935A0" w:rsidP="00E30569">
      <w:pPr>
        <w:pStyle w:val="Code"/>
        <w:rPr>
          <w:highlight w:val="white"/>
        </w:rPr>
      </w:pPr>
      <w:r w:rsidRPr="00E30569">
        <w:rPr>
          <w:highlight w:val="white"/>
        </w:rPr>
        <w:t xml:space="preserve">            AssemblyCode.OperatorToSize(AssemblyOperator.add,</w:t>
      </w:r>
    </w:p>
    <w:p w14:paraId="73E217DA" w14:textId="77777777" w:rsidR="00D935A0" w:rsidRPr="00E30569" w:rsidRDefault="00D935A0" w:rsidP="00E30569">
      <w:pPr>
        <w:pStyle w:val="Code"/>
        <w:rPr>
          <w:highlight w:val="white"/>
        </w:rPr>
      </w:pPr>
      <w:r w:rsidRPr="00E30569">
        <w:rPr>
          <w:highlight w:val="white"/>
        </w:rPr>
        <w:t xml:space="preserve">                                        TypeSize.PointerSize);</w:t>
      </w:r>
    </w:p>
    <w:p w14:paraId="43B9F1F1" w14:textId="77777777" w:rsidR="00D935A0" w:rsidRPr="00E30569" w:rsidRDefault="00D935A0" w:rsidP="00E30569">
      <w:pPr>
        <w:pStyle w:val="Code"/>
        <w:rPr>
          <w:highlight w:val="white"/>
        </w:rPr>
      </w:pPr>
      <w:r w:rsidRPr="00E30569">
        <w:rPr>
          <w:highlight w:val="white"/>
        </w:rPr>
        <w:t xml:space="preserve">          AddAssemblyCode(addObjectOp, IntegralStorageName, 0,</w:t>
      </w:r>
    </w:p>
    <w:p w14:paraId="4F838C2F" w14:textId="77777777" w:rsidR="00D935A0" w:rsidRPr="00E30569" w:rsidRDefault="00D935A0" w:rsidP="00E30569">
      <w:pPr>
        <w:pStyle w:val="Code"/>
        <w:rPr>
          <w:highlight w:val="white"/>
        </w:rPr>
      </w:pPr>
      <w:r w:rsidRPr="00E30569">
        <w:rPr>
          <w:highlight w:val="white"/>
        </w:rPr>
        <w:lastRenderedPageBreak/>
        <w:t xml:space="preserve">                          (BigInteger) symbol.Offset);</w:t>
      </w:r>
    </w:p>
    <w:p w14:paraId="04A5B48E" w14:textId="77777777" w:rsidR="00D935A0" w:rsidRPr="00E30569" w:rsidRDefault="00D935A0" w:rsidP="00E30569">
      <w:pPr>
        <w:pStyle w:val="Code"/>
        <w:rPr>
          <w:highlight w:val="white"/>
        </w:rPr>
      </w:pPr>
      <w:r w:rsidRPr="00E30569">
        <w:rPr>
          <w:highlight w:val="white"/>
        </w:rPr>
        <w:t xml:space="preserve">        }</w:t>
      </w:r>
    </w:p>
    <w:p w14:paraId="640C5804" w14:textId="77777777" w:rsidR="00D935A0" w:rsidRPr="00E30569" w:rsidRDefault="00D935A0" w:rsidP="00E30569">
      <w:pPr>
        <w:pStyle w:val="Code"/>
        <w:rPr>
          <w:highlight w:val="white"/>
        </w:rPr>
      </w:pPr>
      <w:r w:rsidRPr="00E30569">
        <w:rPr>
          <w:highlight w:val="white"/>
        </w:rPr>
        <w:t xml:space="preserve">        else {</w:t>
      </w:r>
    </w:p>
    <w:p w14:paraId="489986A4" w14:textId="77777777" w:rsidR="00D935A0" w:rsidRPr="00E30569" w:rsidRDefault="00D935A0" w:rsidP="00E30569">
      <w:pPr>
        <w:pStyle w:val="Code"/>
        <w:rPr>
          <w:highlight w:val="white"/>
        </w:rPr>
      </w:pPr>
      <w:r w:rsidRPr="00E30569">
        <w:rPr>
          <w:highlight w:val="white"/>
        </w:rPr>
        <w:t xml:space="preserve">          AssemblyOperator movObjectOp =</w:t>
      </w:r>
    </w:p>
    <w:p w14:paraId="44CF1EB7" w14:textId="77777777" w:rsidR="00D935A0" w:rsidRPr="00E30569" w:rsidRDefault="00D935A0" w:rsidP="00E30569">
      <w:pPr>
        <w:pStyle w:val="Code"/>
        <w:rPr>
          <w:highlight w:val="white"/>
        </w:rPr>
      </w:pPr>
      <w:r w:rsidRPr="00E30569">
        <w:rPr>
          <w:highlight w:val="white"/>
        </w:rPr>
        <w:t xml:space="preserve">            AssemblyCode.OperatorToSize(AssemblyOperator.mov,</w:t>
      </w:r>
    </w:p>
    <w:p w14:paraId="58DA23DA" w14:textId="77777777" w:rsidR="00D935A0" w:rsidRPr="00E30569" w:rsidRDefault="00D935A0" w:rsidP="00E30569">
      <w:pPr>
        <w:pStyle w:val="Code"/>
        <w:rPr>
          <w:highlight w:val="white"/>
        </w:rPr>
      </w:pPr>
      <w:r w:rsidRPr="00E30569">
        <w:rPr>
          <w:highlight w:val="white"/>
        </w:rPr>
        <w:t xml:space="preserve">                                        TypeSize.PointerSize);</w:t>
      </w:r>
    </w:p>
    <w:p w14:paraId="439E4613" w14:textId="77777777" w:rsidR="00D935A0" w:rsidRPr="00E30569" w:rsidRDefault="00D935A0" w:rsidP="00E30569">
      <w:pPr>
        <w:pStyle w:val="Code"/>
        <w:rPr>
          <w:highlight w:val="white"/>
        </w:rPr>
      </w:pPr>
      <w:r w:rsidRPr="00E30569">
        <w:rPr>
          <w:highlight w:val="white"/>
        </w:rPr>
        <w:t xml:space="preserve">          AddAssemblyCode(movObjectOp, IntegralStorageName, 0,</w:t>
      </w:r>
    </w:p>
    <w:p w14:paraId="29F3259D" w14:textId="77777777" w:rsidR="00D935A0" w:rsidRPr="00E30569" w:rsidRDefault="00D935A0" w:rsidP="00E30569">
      <w:pPr>
        <w:pStyle w:val="Code"/>
        <w:rPr>
          <w:highlight w:val="white"/>
        </w:rPr>
      </w:pPr>
      <w:r w:rsidRPr="00E30569">
        <w:rPr>
          <w:highlight w:val="white"/>
        </w:rPr>
        <w:t xml:space="preserve">                          symbol.UniqueName);</w:t>
      </w:r>
    </w:p>
    <w:p w14:paraId="6FF6C249" w14:textId="77777777" w:rsidR="00D935A0" w:rsidRPr="00E30569" w:rsidRDefault="00D935A0" w:rsidP="00E30569">
      <w:pPr>
        <w:pStyle w:val="Code"/>
        <w:rPr>
          <w:highlight w:val="white"/>
        </w:rPr>
      </w:pPr>
      <w:r w:rsidRPr="00E30569">
        <w:rPr>
          <w:highlight w:val="white"/>
        </w:rPr>
        <w:t xml:space="preserve">        }</w:t>
      </w:r>
    </w:p>
    <w:p w14:paraId="68886AF2" w14:textId="77777777" w:rsidR="00D935A0" w:rsidRPr="00E30569" w:rsidRDefault="00D935A0" w:rsidP="00E30569">
      <w:pPr>
        <w:pStyle w:val="Code"/>
        <w:rPr>
          <w:highlight w:val="white"/>
        </w:rPr>
      </w:pPr>
    </w:p>
    <w:p w14:paraId="547BACA4" w14:textId="77777777" w:rsidR="00D935A0" w:rsidRPr="00E30569" w:rsidRDefault="00D935A0" w:rsidP="00E30569">
      <w:pPr>
        <w:pStyle w:val="Code"/>
        <w:rPr>
          <w:highlight w:val="white"/>
        </w:rPr>
      </w:pPr>
      <w:r w:rsidRPr="00E30569">
        <w:rPr>
          <w:highlight w:val="white"/>
        </w:rPr>
        <w:t xml:space="preserve">        AddAssemblyCode(objectOperator, IntegralStorageName, 0);</w:t>
      </w:r>
    </w:p>
    <w:p w14:paraId="279AEA8B" w14:textId="77777777" w:rsidR="00D935A0" w:rsidRPr="00E30569" w:rsidRDefault="00D935A0" w:rsidP="00E30569">
      <w:pPr>
        <w:pStyle w:val="Code"/>
        <w:rPr>
          <w:highlight w:val="white"/>
        </w:rPr>
      </w:pPr>
      <w:r w:rsidRPr="00E30569">
        <w:rPr>
          <w:highlight w:val="white"/>
        </w:rPr>
        <w:t xml:space="preserve">      }</w:t>
      </w:r>
    </w:p>
    <w:p w14:paraId="7D249D9A" w14:textId="77777777" w:rsidR="00D935A0" w:rsidRPr="00E30569" w:rsidRDefault="00D935A0" w:rsidP="00E30569">
      <w:pPr>
        <w:pStyle w:val="Code"/>
        <w:rPr>
          <w:highlight w:val="white"/>
        </w:rPr>
      </w:pPr>
      <w:r w:rsidRPr="00E30569">
        <w:rPr>
          <w:highlight w:val="white"/>
        </w:rPr>
        <w:t xml:space="preserve">      else if (m_trackMap.TryGetValue(symbol, out track)) {</w:t>
      </w:r>
    </w:p>
    <w:p w14:paraId="00BF0540" w14:textId="77777777" w:rsidR="00D935A0" w:rsidRPr="00E30569" w:rsidRDefault="00D935A0" w:rsidP="00E30569">
      <w:pPr>
        <w:pStyle w:val="Code"/>
        <w:rPr>
          <w:highlight w:val="white"/>
        </w:rPr>
      </w:pPr>
      <w:r w:rsidRPr="00E30569">
        <w:rPr>
          <w:highlight w:val="white"/>
        </w:rPr>
        <w:t xml:space="preserve">        m_trackMap.Remove(symbol);</w:t>
      </w:r>
    </w:p>
    <w:p w14:paraId="3B3915BB" w14:textId="77777777" w:rsidR="00D935A0" w:rsidRPr="00E30569" w:rsidRDefault="00D935A0" w:rsidP="00E30569">
      <w:pPr>
        <w:pStyle w:val="Code"/>
        <w:rPr>
          <w:highlight w:val="white"/>
        </w:rPr>
      </w:pPr>
      <w:r w:rsidRPr="00E30569">
        <w:rPr>
          <w:highlight w:val="white"/>
        </w:rPr>
        <w:t xml:space="preserve">        AddAssemblyCode(AssemblyOperator.mov, IntegralStorageName, 0,</w:t>
      </w:r>
    </w:p>
    <w:p w14:paraId="18038A98" w14:textId="77777777" w:rsidR="00D935A0" w:rsidRPr="00E30569" w:rsidRDefault="00D935A0" w:rsidP="00E30569">
      <w:pPr>
        <w:pStyle w:val="Code"/>
        <w:rPr>
          <w:highlight w:val="white"/>
        </w:rPr>
      </w:pPr>
      <w:r w:rsidRPr="00E30569">
        <w:rPr>
          <w:highlight w:val="white"/>
        </w:rPr>
        <w:t xml:space="preserve">                        track);</w:t>
      </w:r>
    </w:p>
    <w:p w14:paraId="5AE8981F" w14:textId="77777777" w:rsidR="00D935A0" w:rsidRPr="00E30569" w:rsidRDefault="00D935A0" w:rsidP="00E30569">
      <w:pPr>
        <w:pStyle w:val="Code"/>
        <w:rPr>
          <w:highlight w:val="white"/>
        </w:rPr>
      </w:pPr>
      <w:r w:rsidRPr="00E30569">
        <w:rPr>
          <w:highlight w:val="white"/>
        </w:rPr>
        <w:t xml:space="preserve">        AddAssemblyCode(objectOperator, IntegralStorageName, 0);</w:t>
      </w:r>
    </w:p>
    <w:p w14:paraId="2820D23A" w14:textId="77777777" w:rsidR="00D935A0" w:rsidRPr="00E30569" w:rsidRDefault="00D935A0" w:rsidP="00E30569">
      <w:pPr>
        <w:pStyle w:val="Code"/>
        <w:rPr>
          <w:highlight w:val="white"/>
        </w:rPr>
      </w:pPr>
      <w:r w:rsidRPr="00E30569">
        <w:rPr>
          <w:highlight w:val="white"/>
        </w:rPr>
        <w:t xml:space="preserve">      }</w:t>
      </w:r>
    </w:p>
    <w:p w14:paraId="0E2DC34E" w14:textId="77777777" w:rsidR="00D935A0" w:rsidRPr="00E30569" w:rsidRDefault="00D935A0" w:rsidP="00E30569">
      <w:pPr>
        <w:pStyle w:val="Code"/>
        <w:rPr>
          <w:highlight w:val="white"/>
        </w:rPr>
      </w:pPr>
      <w:r w:rsidRPr="00E30569">
        <w:rPr>
          <w:highlight w:val="white"/>
        </w:rPr>
        <w:t xml:space="preserve">      else {</w:t>
      </w:r>
    </w:p>
    <w:p w14:paraId="0CAA3EB6" w14:textId="77777777" w:rsidR="00D935A0" w:rsidRPr="00E30569" w:rsidRDefault="00D935A0" w:rsidP="00E30569">
      <w:pPr>
        <w:pStyle w:val="Code"/>
        <w:rPr>
          <w:highlight w:val="white"/>
        </w:rPr>
      </w:pPr>
      <w:r w:rsidRPr="00E30569">
        <w:rPr>
          <w:highlight w:val="white"/>
        </w:rPr>
        <w:t xml:space="preserve">        AddAssemblyCode(objectOperator, Base(symbol), Offset(symbol));</w:t>
      </w:r>
    </w:p>
    <w:p w14:paraId="7A348882" w14:textId="77777777" w:rsidR="00D935A0" w:rsidRPr="00E30569" w:rsidRDefault="00D935A0" w:rsidP="00E30569">
      <w:pPr>
        <w:pStyle w:val="Code"/>
        <w:rPr>
          <w:highlight w:val="white"/>
        </w:rPr>
      </w:pPr>
      <w:r w:rsidRPr="00E30569">
        <w:rPr>
          <w:highlight w:val="white"/>
        </w:rPr>
        <w:t xml:space="preserve">      }</w:t>
      </w:r>
    </w:p>
    <w:p w14:paraId="4C65CC80" w14:textId="77777777" w:rsidR="00D935A0" w:rsidRPr="00E30569" w:rsidRDefault="00D935A0" w:rsidP="00E30569">
      <w:pPr>
        <w:pStyle w:val="Code"/>
        <w:rPr>
          <w:highlight w:val="white"/>
        </w:rPr>
      </w:pPr>
      <w:r w:rsidRPr="00E30569">
        <w:rPr>
          <w:highlight w:val="white"/>
        </w:rPr>
        <w:t xml:space="preserve">    }</w:t>
      </w:r>
    </w:p>
    <w:p w14:paraId="78632C47" w14:textId="77777777" w:rsidR="00D935A0" w:rsidRPr="00E30569" w:rsidRDefault="00D935A0" w:rsidP="00E30569">
      <w:pPr>
        <w:pStyle w:val="Code"/>
        <w:rPr>
          <w:highlight w:val="white"/>
        </w:rPr>
      </w:pPr>
    </w:p>
    <w:p w14:paraId="0FA6A192" w14:textId="77777777" w:rsidR="00D935A0" w:rsidRPr="00E30569" w:rsidRDefault="00D935A0" w:rsidP="00E30569">
      <w:pPr>
        <w:pStyle w:val="Code"/>
        <w:rPr>
          <w:highlight w:val="white"/>
        </w:rPr>
      </w:pPr>
      <w:r w:rsidRPr="00E30569">
        <w:rPr>
          <w:highlight w:val="white"/>
        </w:rPr>
        <w:t xml:space="preserve">    public enum TopOrPop {Top, Pop};</w:t>
      </w:r>
    </w:p>
    <w:p w14:paraId="06912899" w14:textId="77777777" w:rsidR="00D935A0" w:rsidRPr="00E30569" w:rsidRDefault="00D935A0" w:rsidP="00E30569">
      <w:pPr>
        <w:pStyle w:val="Code"/>
        <w:rPr>
          <w:highlight w:val="white"/>
        </w:rPr>
      </w:pPr>
    </w:p>
    <w:p w14:paraId="09CF1ECC" w14:textId="77777777" w:rsidR="00D935A0" w:rsidRPr="00E30569" w:rsidRDefault="00D935A0" w:rsidP="00E30569">
      <w:pPr>
        <w:pStyle w:val="Code"/>
        <w:rPr>
          <w:highlight w:val="white"/>
        </w:rPr>
      </w:pPr>
      <w:r w:rsidRPr="00E30569">
        <w:rPr>
          <w:highlight w:val="white"/>
        </w:rPr>
        <w:t xml:space="preserve">    public void PopEmpty() {</w:t>
      </w:r>
    </w:p>
    <w:p w14:paraId="69DD27D6" w14:textId="77777777" w:rsidR="00D935A0" w:rsidRPr="00E30569" w:rsidRDefault="00D935A0" w:rsidP="00E30569">
      <w:pPr>
        <w:pStyle w:val="Code"/>
        <w:rPr>
          <w:highlight w:val="white"/>
        </w:rPr>
      </w:pPr>
      <w:r w:rsidRPr="00E30569">
        <w:rPr>
          <w:highlight w:val="white"/>
        </w:rPr>
        <w:t xml:space="preserve">      AddAssemblyCode(AssemblyOperator.fistp_word,</w:t>
      </w:r>
    </w:p>
    <w:p w14:paraId="644E31A1" w14:textId="77777777" w:rsidR="00D935A0" w:rsidRPr="00E30569" w:rsidRDefault="00D935A0" w:rsidP="00E30569">
      <w:pPr>
        <w:pStyle w:val="Code"/>
        <w:rPr>
          <w:highlight w:val="white"/>
        </w:rPr>
      </w:pPr>
      <w:r w:rsidRPr="00E30569">
        <w:rPr>
          <w:highlight w:val="white"/>
        </w:rPr>
        <w:t xml:space="preserve">                      AssemblyCodeGenerator.IntegralStorageName, 0);</w:t>
      </w:r>
    </w:p>
    <w:p w14:paraId="26D2D51E" w14:textId="77777777" w:rsidR="00D935A0" w:rsidRPr="00E30569" w:rsidRDefault="00D935A0" w:rsidP="00E30569">
      <w:pPr>
        <w:pStyle w:val="Code"/>
        <w:rPr>
          <w:highlight w:val="white"/>
        </w:rPr>
      </w:pPr>
      <w:r w:rsidRPr="00E30569">
        <w:rPr>
          <w:highlight w:val="white"/>
        </w:rPr>
        <w:t xml:space="preserve">    }</w:t>
      </w:r>
    </w:p>
    <w:p w14:paraId="01469B65" w14:textId="77777777" w:rsidR="00D935A0" w:rsidRPr="00E30569" w:rsidRDefault="00D935A0" w:rsidP="00E30569">
      <w:pPr>
        <w:pStyle w:val="Code"/>
        <w:rPr>
          <w:highlight w:val="white"/>
        </w:rPr>
      </w:pPr>
      <w:r w:rsidRPr="00E30569">
        <w:rPr>
          <w:highlight w:val="white"/>
        </w:rPr>
        <w:t xml:space="preserve">      </w:t>
      </w:r>
    </w:p>
    <w:p w14:paraId="0CC42DB6" w14:textId="77777777" w:rsidR="00D935A0" w:rsidRPr="00E30569" w:rsidRDefault="00D935A0" w:rsidP="00E30569">
      <w:pPr>
        <w:pStyle w:val="Code"/>
        <w:rPr>
          <w:highlight w:val="white"/>
        </w:rPr>
      </w:pPr>
      <w:r w:rsidRPr="00E30569">
        <w:rPr>
          <w:highlight w:val="white"/>
        </w:rPr>
        <w:t xml:space="preserve">    public void TopPopSymbol(Symbol symbol, TopOrPop topOrPop) {</w:t>
      </w:r>
    </w:p>
    <w:p w14:paraId="5D1A658D" w14:textId="77777777" w:rsidR="00D935A0" w:rsidRPr="00E30569" w:rsidRDefault="00D935A0" w:rsidP="00E30569">
      <w:pPr>
        <w:pStyle w:val="Code"/>
        <w:rPr>
          <w:highlight w:val="white"/>
        </w:rPr>
      </w:pPr>
      <w:r w:rsidRPr="00E30569">
        <w:rPr>
          <w:highlight w:val="white"/>
        </w:rPr>
        <w:t xml:space="preserve">      Assert.ErrorXXX(symbol != null);</w:t>
      </w:r>
    </w:p>
    <w:p w14:paraId="58B6ADAC" w14:textId="77777777" w:rsidR="00D935A0" w:rsidRPr="00E30569" w:rsidRDefault="00D935A0" w:rsidP="00E30569">
      <w:pPr>
        <w:pStyle w:val="Code"/>
        <w:rPr>
          <w:highlight w:val="white"/>
        </w:rPr>
      </w:pPr>
      <w:r w:rsidRPr="00E30569">
        <w:rPr>
          <w:highlight w:val="white"/>
        </w:rPr>
        <w:t xml:space="preserve">      AssemblyOperator objectOperator;</w:t>
      </w:r>
    </w:p>
    <w:p w14:paraId="733180BD" w14:textId="77777777" w:rsidR="00D935A0" w:rsidRPr="00E30569" w:rsidRDefault="00D935A0" w:rsidP="00E30569">
      <w:pPr>
        <w:pStyle w:val="Code"/>
        <w:rPr>
          <w:highlight w:val="white"/>
        </w:rPr>
      </w:pPr>
    </w:p>
    <w:p w14:paraId="4D24CA05" w14:textId="77777777" w:rsidR="00D935A0" w:rsidRPr="00E30569" w:rsidRDefault="00D935A0" w:rsidP="00E30569">
      <w:pPr>
        <w:pStyle w:val="Code"/>
        <w:rPr>
          <w:highlight w:val="white"/>
        </w:rPr>
      </w:pPr>
      <w:r w:rsidRPr="00E30569">
        <w:rPr>
          <w:highlight w:val="white"/>
        </w:rPr>
        <w:t xml:space="preserve">      if (topOrPop == TopOrPop.Pop) {</w:t>
      </w:r>
    </w:p>
    <w:p w14:paraId="1767094C" w14:textId="77777777" w:rsidR="00D935A0" w:rsidRPr="00E30569" w:rsidRDefault="00D935A0" w:rsidP="00E30569">
      <w:pPr>
        <w:pStyle w:val="Code"/>
        <w:rPr>
          <w:highlight w:val="white"/>
        </w:rPr>
      </w:pPr>
      <w:r w:rsidRPr="00E30569">
        <w:rPr>
          <w:highlight w:val="white"/>
        </w:rPr>
        <w:t xml:space="preserve">        objectOperator = m_floatPopMap[symbol.Type.Sort];</w:t>
      </w:r>
    </w:p>
    <w:p w14:paraId="66DC562A" w14:textId="77777777" w:rsidR="00D935A0" w:rsidRPr="00E30569" w:rsidRDefault="00D935A0" w:rsidP="00E30569">
      <w:pPr>
        <w:pStyle w:val="Code"/>
        <w:rPr>
          <w:highlight w:val="white"/>
        </w:rPr>
      </w:pPr>
      <w:r w:rsidRPr="00E30569">
        <w:rPr>
          <w:highlight w:val="white"/>
        </w:rPr>
        <w:t xml:space="preserve">        Assert.ErrorXXX((--m_floatStackSize) &gt;= 0);</w:t>
      </w:r>
    </w:p>
    <w:p w14:paraId="2DE273E2" w14:textId="77777777" w:rsidR="00D935A0" w:rsidRPr="00E30569" w:rsidRDefault="00D935A0" w:rsidP="00E30569">
      <w:pPr>
        <w:pStyle w:val="Code"/>
        <w:rPr>
          <w:highlight w:val="white"/>
        </w:rPr>
      </w:pPr>
      <w:r w:rsidRPr="00E30569">
        <w:rPr>
          <w:highlight w:val="white"/>
        </w:rPr>
        <w:t xml:space="preserve">      }</w:t>
      </w:r>
    </w:p>
    <w:p w14:paraId="63846AC8" w14:textId="77777777" w:rsidR="00D935A0" w:rsidRPr="00E30569" w:rsidRDefault="00D935A0" w:rsidP="00E30569">
      <w:pPr>
        <w:pStyle w:val="Code"/>
        <w:rPr>
          <w:highlight w:val="white"/>
        </w:rPr>
      </w:pPr>
      <w:r w:rsidRPr="00E30569">
        <w:rPr>
          <w:highlight w:val="white"/>
        </w:rPr>
        <w:t xml:space="preserve">      else {</w:t>
      </w:r>
    </w:p>
    <w:p w14:paraId="6A017802" w14:textId="77777777" w:rsidR="00D935A0" w:rsidRPr="00E30569" w:rsidRDefault="00D935A0" w:rsidP="00E30569">
      <w:pPr>
        <w:pStyle w:val="Code"/>
        <w:rPr>
          <w:highlight w:val="white"/>
        </w:rPr>
      </w:pPr>
      <w:r w:rsidRPr="00E30569">
        <w:rPr>
          <w:highlight w:val="white"/>
        </w:rPr>
        <w:t xml:space="preserve">        objectOperator = m_floatTopMap[symbol.Type.Sort];</w:t>
      </w:r>
    </w:p>
    <w:p w14:paraId="5565E082" w14:textId="77777777" w:rsidR="00D935A0" w:rsidRPr="00E30569" w:rsidRDefault="00D935A0" w:rsidP="00E30569">
      <w:pPr>
        <w:pStyle w:val="Code"/>
        <w:rPr>
          <w:highlight w:val="white"/>
        </w:rPr>
      </w:pPr>
      <w:r w:rsidRPr="00E30569">
        <w:rPr>
          <w:highlight w:val="white"/>
        </w:rPr>
        <w:t xml:space="preserve">      }</w:t>
      </w:r>
    </w:p>
    <w:p w14:paraId="4062B7C3" w14:textId="77777777" w:rsidR="00D935A0" w:rsidRPr="00E30569" w:rsidRDefault="00D935A0" w:rsidP="00E30569">
      <w:pPr>
        <w:pStyle w:val="Code"/>
        <w:rPr>
          <w:highlight w:val="white"/>
        </w:rPr>
      </w:pPr>
      <w:r w:rsidRPr="00E30569">
        <w:rPr>
          <w:highlight w:val="white"/>
        </w:rPr>
        <w:t xml:space="preserve">    </w:t>
      </w:r>
    </w:p>
    <w:p w14:paraId="26309A32" w14:textId="77777777" w:rsidR="00D935A0" w:rsidRPr="00E30569" w:rsidRDefault="00D935A0" w:rsidP="00E30569">
      <w:pPr>
        <w:pStyle w:val="Code"/>
        <w:rPr>
          <w:highlight w:val="white"/>
        </w:rPr>
      </w:pPr>
      <w:r w:rsidRPr="00E30569">
        <w:rPr>
          <w:highlight w:val="white"/>
        </w:rPr>
        <w:t xml:space="preserve">      if (symbol.IsTemporary() &amp;&amp; (symbol.AddressSymbol == null) &amp;&amp;</w:t>
      </w:r>
    </w:p>
    <w:p w14:paraId="31982849" w14:textId="77777777" w:rsidR="00D935A0" w:rsidRPr="00E30569" w:rsidRDefault="00D935A0" w:rsidP="00E30569">
      <w:pPr>
        <w:pStyle w:val="Code"/>
        <w:rPr>
          <w:highlight w:val="white"/>
        </w:rPr>
      </w:pPr>
      <w:r w:rsidRPr="00E30569">
        <w:rPr>
          <w:highlight w:val="white"/>
        </w:rPr>
        <w:t xml:space="preserve">          (symbol.Offset == 0)) {</w:t>
      </w:r>
    </w:p>
    <w:p w14:paraId="354E543C" w14:textId="77777777" w:rsidR="00D935A0" w:rsidRPr="00E30569" w:rsidRDefault="00D935A0" w:rsidP="00E30569">
      <w:pPr>
        <w:pStyle w:val="Code"/>
        <w:rPr>
          <w:highlight w:val="white"/>
        </w:rPr>
      </w:pPr>
      <w:r w:rsidRPr="00E30569">
        <w:rPr>
          <w:highlight w:val="white"/>
        </w:rPr>
        <w:t xml:space="preserve">        AddAssemblyCode(objectOperator,</w:t>
      </w:r>
    </w:p>
    <w:p w14:paraId="190241DD" w14:textId="77777777" w:rsidR="00D935A0" w:rsidRPr="00E30569" w:rsidRDefault="00D935A0" w:rsidP="00E30569">
      <w:pPr>
        <w:pStyle w:val="Code"/>
        <w:rPr>
          <w:highlight w:val="white"/>
        </w:rPr>
      </w:pPr>
      <w:r w:rsidRPr="00E30569">
        <w:rPr>
          <w:highlight w:val="white"/>
        </w:rPr>
        <w:t xml:space="preserve">                        AssemblyCodeGenerator.IntegralStorageName, 0);</w:t>
      </w:r>
    </w:p>
    <w:p w14:paraId="06A57A61" w14:textId="77777777" w:rsidR="00D935A0" w:rsidRPr="00E30569" w:rsidRDefault="00D935A0" w:rsidP="00E30569">
      <w:pPr>
        <w:pStyle w:val="Code"/>
        <w:rPr>
          <w:highlight w:val="white"/>
        </w:rPr>
      </w:pPr>
      <w:r w:rsidRPr="00E30569">
        <w:rPr>
          <w:highlight w:val="white"/>
        </w:rPr>
        <w:t xml:space="preserve">        Track track = new Track(symbol);</w:t>
      </w:r>
    </w:p>
    <w:p w14:paraId="15548C78" w14:textId="77777777" w:rsidR="00D935A0" w:rsidRPr="00E30569" w:rsidRDefault="00D935A0" w:rsidP="00E30569">
      <w:pPr>
        <w:pStyle w:val="Code"/>
        <w:rPr>
          <w:highlight w:val="white"/>
        </w:rPr>
      </w:pPr>
      <w:r w:rsidRPr="00E30569">
        <w:rPr>
          <w:highlight w:val="white"/>
        </w:rPr>
        <w:t xml:space="preserve">        AddAssemblyCode(AssemblyOperator.mov, track,</w:t>
      </w:r>
    </w:p>
    <w:p w14:paraId="679D9808" w14:textId="77777777" w:rsidR="00D935A0" w:rsidRPr="00E30569" w:rsidRDefault="00D935A0" w:rsidP="00E30569">
      <w:pPr>
        <w:pStyle w:val="Code"/>
        <w:rPr>
          <w:highlight w:val="white"/>
        </w:rPr>
      </w:pPr>
      <w:r w:rsidRPr="00E30569">
        <w:rPr>
          <w:highlight w:val="white"/>
        </w:rPr>
        <w:t xml:space="preserve">                        AssemblyCodeGenerator.IntegralStorageName, 0);</w:t>
      </w:r>
    </w:p>
    <w:p w14:paraId="23DE4CD7" w14:textId="77777777" w:rsidR="00D935A0" w:rsidRPr="00E30569" w:rsidRDefault="00D935A0" w:rsidP="00E30569">
      <w:pPr>
        <w:pStyle w:val="Code"/>
        <w:rPr>
          <w:highlight w:val="white"/>
        </w:rPr>
      </w:pPr>
      <w:r w:rsidRPr="00E30569">
        <w:rPr>
          <w:highlight w:val="white"/>
        </w:rPr>
        <w:t xml:space="preserve">        m_trackMap.Add(symbol, track);</w:t>
      </w:r>
    </w:p>
    <w:p w14:paraId="22369718" w14:textId="77777777" w:rsidR="00D935A0" w:rsidRPr="00E30569" w:rsidRDefault="00D935A0" w:rsidP="00E30569">
      <w:pPr>
        <w:pStyle w:val="Code"/>
        <w:rPr>
          <w:highlight w:val="white"/>
        </w:rPr>
      </w:pPr>
      <w:r w:rsidRPr="00E30569">
        <w:rPr>
          <w:highlight w:val="white"/>
        </w:rPr>
        <w:t xml:space="preserve">      }</w:t>
      </w:r>
    </w:p>
    <w:p w14:paraId="234F3608" w14:textId="77777777" w:rsidR="00D935A0" w:rsidRPr="00E30569" w:rsidRDefault="00D935A0" w:rsidP="00E30569">
      <w:pPr>
        <w:pStyle w:val="Code"/>
        <w:rPr>
          <w:highlight w:val="white"/>
        </w:rPr>
      </w:pPr>
      <w:r w:rsidRPr="00E30569">
        <w:rPr>
          <w:highlight w:val="white"/>
        </w:rPr>
        <w:t xml:space="preserve">      else {</w:t>
      </w:r>
    </w:p>
    <w:p w14:paraId="30D8A13B" w14:textId="77777777" w:rsidR="00D935A0" w:rsidRPr="00E30569" w:rsidRDefault="00D935A0" w:rsidP="00E30569">
      <w:pPr>
        <w:pStyle w:val="Code"/>
        <w:rPr>
          <w:highlight w:val="white"/>
        </w:rPr>
      </w:pPr>
      <w:r w:rsidRPr="00E30569">
        <w:rPr>
          <w:highlight w:val="white"/>
        </w:rPr>
        <w:t xml:space="preserve">        AddAssemblyCode(objectOperator, Base(symbol), Offset(symbol));</w:t>
      </w:r>
    </w:p>
    <w:p w14:paraId="01AE237D" w14:textId="77777777" w:rsidR="00D935A0" w:rsidRPr="00E30569" w:rsidRDefault="00D935A0" w:rsidP="00E30569">
      <w:pPr>
        <w:pStyle w:val="Code"/>
        <w:rPr>
          <w:highlight w:val="white"/>
        </w:rPr>
      </w:pPr>
      <w:r w:rsidRPr="00E30569">
        <w:rPr>
          <w:highlight w:val="white"/>
        </w:rPr>
        <w:t xml:space="preserve">      }</w:t>
      </w:r>
    </w:p>
    <w:p w14:paraId="109417BA" w14:textId="77777777" w:rsidR="00D935A0" w:rsidRPr="00E30569" w:rsidRDefault="00D935A0" w:rsidP="00E30569">
      <w:pPr>
        <w:pStyle w:val="Code"/>
        <w:rPr>
          <w:highlight w:val="white"/>
        </w:rPr>
      </w:pPr>
      <w:r w:rsidRPr="00E30569">
        <w:rPr>
          <w:highlight w:val="white"/>
        </w:rPr>
        <w:t xml:space="preserve">    }</w:t>
      </w:r>
    </w:p>
    <w:p w14:paraId="1C5EFF96" w14:textId="77777777" w:rsidR="00D935A0" w:rsidRPr="00E30569" w:rsidRDefault="00D935A0" w:rsidP="00E30569">
      <w:pPr>
        <w:pStyle w:val="Code"/>
        <w:rPr>
          <w:highlight w:val="white"/>
        </w:rPr>
      </w:pPr>
    </w:p>
    <w:p w14:paraId="037FCCC7" w14:textId="77777777" w:rsidR="00D935A0" w:rsidRPr="00E30569" w:rsidRDefault="00D935A0" w:rsidP="00E30569">
      <w:pPr>
        <w:pStyle w:val="Code"/>
        <w:rPr>
          <w:highlight w:val="white"/>
        </w:rPr>
      </w:pPr>
      <w:r w:rsidRPr="00E30569">
        <w:rPr>
          <w:highlight w:val="white"/>
        </w:rPr>
        <w:t xml:space="preserve">    public void IntegralToIntegral(MiddleCode middleCode, int index) {</w:t>
      </w:r>
    </w:p>
    <w:p w14:paraId="58DF9302" w14:textId="77777777" w:rsidR="00D935A0" w:rsidRPr="00E30569" w:rsidRDefault="00D935A0" w:rsidP="00E30569">
      <w:pPr>
        <w:pStyle w:val="Code"/>
        <w:rPr>
          <w:highlight w:val="white"/>
        </w:rPr>
      </w:pPr>
      <w:r w:rsidRPr="00E30569">
        <w:rPr>
          <w:highlight w:val="white"/>
        </w:rPr>
        <w:lastRenderedPageBreak/>
        <w:t xml:space="preserve">      Symbol toSymbol = (Symbol) middleCode[0],</w:t>
      </w:r>
    </w:p>
    <w:p w14:paraId="14178DB8" w14:textId="77777777" w:rsidR="00D935A0" w:rsidRPr="00E30569" w:rsidRDefault="00D935A0" w:rsidP="00E30569">
      <w:pPr>
        <w:pStyle w:val="Code"/>
        <w:rPr>
          <w:highlight w:val="white"/>
        </w:rPr>
      </w:pPr>
      <w:r w:rsidRPr="00E30569">
        <w:rPr>
          <w:highlight w:val="white"/>
        </w:rPr>
        <w:t xml:space="preserve">             fromSymbol = (Symbol) middleCode[1];</w:t>
      </w:r>
    </w:p>
    <w:p w14:paraId="66A48516" w14:textId="77777777" w:rsidR="00D935A0" w:rsidRPr="00E30569" w:rsidRDefault="00D935A0" w:rsidP="00E30569">
      <w:pPr>
        <w:pStyle w:val="Code"/>
        <w:rPr>
          <w:highlight w:val="white"/>
        </w:rPr>
      </w:pPr>
    </w:p>
    <w:p w14:paraId="50929481" w14:textId="77777777" w:rsidR="00D935A0" w:rsidRPr="00E30569" w:rsidRDefault="00D935A0" w:rsidP="00E30569">
      <w:pPr>
        <w:pStyle w:val="Code"/>
        <w:rPr>
          <w:highlight w:val="white"/>
        </w:rPr>
      </w:pPr>
      <w:r w:rsidRPr="00E30569">
        <w:rPr>
          <w:highlight w:val="white"/>
        </w:rPr>
        <w:t xml:space="preserve">      Type toType = toSymbol.Type, fromType = fromSymbol.Type;</w:t>
      </w:r>
    </w:p>
    <w:p w14:paraId="2257E7D7" w14:textId="77777777" w:rsidR="00D935A0" w:rsidRPr="00E30569" w:rsidRDefault="00D935A0" w:rsidP="00E30569">
      <w:pPr>
        <w:pStyle w:val="Code"/>
        <w:rPr>
          <w:highlight w:val="white"/>
        </w:rPr>
      </w:pPr>
      <w:r w:rsidRPr="00E30569">
        <w:rPr>
          <w:highlight w:val="white"/>
        </w:rPr>
        <w:t xml:space="preserve">      int toSize = toType.SizeX(), fromSize = fromType.SizeX();</w:t>
      </w:r>
    </w:p>
    <w:p w14:paraId="2165E7D1" w14:textId="77777777" w:rsidR="00D935A0" w:rsidRPr="00E30569" w:rsidRDefault="00D935A0" w:rsidP="00E30569">
      <w:pPr>
        <w:pStyle w:val="Code"/>
        <w:rPr>
          <w:highlight w:val="white"/>
        </w:rPr>
      </w:pPr>
    </w:p>
    <w:p w14:paraId="5D7B060E" w14:textId="77777777" w:rsidR="00D935A0" w:rsidRPr="00E30569" w:rsidRDefault="00D935A0" w:rsidP="00E30569">
      <w:pPr>
        <w:pStyle w:val="Code"/>
        <w:rPr>
          <w:highlight w:val="white"/>
        </w:rPr>
      </w:pPr>
      <w:r w:rsidRPr="00E30569">
        <w:rPr>
          <w:highlight w:val="white"/>
        </w:rPr>
        <w:t xml:space="preserve">      Track fromTrack = LoadValueToRegister(fromSymbol);</w:t>
      </w:r>
    </w:p>
    <w:p w14:paraId="53A42BB7" w14:textId="77777777" w:rsidR="00D935A0" w:rsidRPr="00E30569" w:rsidRDefault="00D935A0" w:rsidP="00E30569">
      <w:pPr>
        <w:pStyle w:val="Code"/>
        <w:rPr>
          <w:highlight w:val="white"/>
        </w:rPr>
      </w:pPr>
      <w:r w:rsidRPr="00E30569">
        <w:rPr>
          <w:highlight w:val="white"/>
        </w:rPr>
        <w:t xml:space="preserve">      AddAssemblyCode(AssemblyOperator.set_track_size, fromTrack, toSize);</w:t>
      </w:r>
    </w:p>
    <w:p w14:paraId="5C2DE325" w14:textId="77777777" w:rsidR="00D935A0" w:rsidRPr="00E30569" w:rsidRDefault="00D935A0" w:rsidP="00E30569">
      <w:pPr>
        <w:pStyle w:val="Code"/>
        <w:rPr>
          <w:highlight w:val="white"/>
        </w:rPr>
      </w:pPr>
    </w:p>
    <w:p w14:paraId="676FF036" w14:textId="77777777" w:rsidR="00D935A0" w:rsidRPr="00E30569" w:rsidRDefault="00D935A0" w:rsidP="00E30569">
      <w:pPr>
        <w:pStyle w:val="Code"/>
        <w:rPr>
          <w:highlight w:val="white"/>
        </w:rPr>
      </w:pPr>
      <w:r w:rsidRPr="00E30569">
        <w:rPr>
          <w:highlight w:val="white"/>
        </w:rPr>
        <w:t xml:space="preserve">      if (fromSize != toSize) {</w:t>
      </w:r>
    </w:p>
    <w:p w14:paraId="4C5F256D" w14:textId="77777777" w:rsidR="00D935A0" w:rsidRPr="00E30569" w:rsidRDefault="00D935A0" w:rsidP="00E30569">
      <w:pPr>
        <w:pStyle w:val="Code"/>
        <w:rPr>
          <w:highlight w:val="white"/>
        </w:rPr>
      </w:pPr>
      <w:r w:rsidRPr="00E30569">
        <w:rPr>
          <w:highlight w:val="white"/>
        </w:rPr>
        <w:t xml:space="preserve">        if (fromSize &lt; toSize) {</w:t>
      </w:r>
    </w:p>
    <w:p w14:paraId="792BB051" w14:textId="77777777" w:rsidR="00D935A0" w:rsidRPr="00E30569" w:rsidRDefault="00D935A0" w:rsidP="00E30569">
      <w:pPr>
        <w:pStyle w:val="Code"/>
        <w:rPr>
          <w:highlight w:val="white"/>
        </w:rPr>
      </w:pPr>
      <w:r w:rsidRPr="00E30569">
        <w:rPr>
          <w:highlight w:val="white"/>
        </w:rPr>
        <w:t xml:space="preserve">          if (toSize == 8) {</w:t>
      </w:r>
    </w:p>
    <w:p w14:paraId="1C181EF2" w14:textId="77777777" w:rsidR="00D935A0" w:rsidRPr="00E30569" w:rsidRDefault="00D935A0" w:rsidP="00E30569">
      <w:pPr>
        <w:pStyle w:val="Code"/>
        <w:rPr>
          <w:highlight w:val="white"/>
        </w:rPr>
      </w:pPr>
      <w:r w:rsidRPr="00E30569">
        <w:rPr>
          <w:highlight w:val="white"/>
        </w:rPr>
        <w:t xml:space="preserve">            Track toTrack = new Track(toSymbol);</w:t>
      </w:r>
    </w:p>
    <w:p w14:paraId="6467E5C8" w14:textId="77777777" w:rsidR="00D935A0" w:rsidRPr="00E30569" w:rsidRDefault="00D935A0" w:rsidP="00E30569">
      <w:pPr>
        <w:pStyle w:val="Code"/>
        <w:rPr>
          <w:highlight w:val="white"/>
        </w:rPr>
      </w:pPr>
      <w:r w:rsidRPr="00E30569">
        <w:rPr>
          <w:highlight w:val="white"/>
        </w:rPr>
        <w:t xml:space="preserve">            AddAssemblyCode(AssemblyOperator.mov, toTrack,</w:t>
      </w:r>
    </w:p>
    <w:p w14:paraId="00E70885" w14:textId="77777777" w:rsidR="00D935A0" w:rsidRPr="00E30569" w:rsidRDefault="00D935A0" w:rsidP="00E30569">
      <w:pPr>
        <w:pStyle w:val="Code"/>
        <w:rPr>
          <w:highlight w:val="white"/>
        </w:rPr>
      </w:pPr>
      <w:r w:rsidRPr="00E30569">
        <w:rPr>
          <w:highlight w:val="white"/>
        </w:rPr>
        <w:t xml:space="preserve">                            TypeSize.GetMask(fromType.Sort));</w:t>
      </w:r>
    </w:p>
    <w:p w14:paraId="3A3E8825" w14:textId="77777777" w:rsidR="00D935A0" w:rsidRPr="00E30569" w:rsidRDefault="00D935A0" w:rsidP="00E30569">
      <w:pPr>
        <w:pStyle w:val="Code"/>
        <w:rPr>
          <w:highlight w:val="white"/>
        </w:rPr>
      </w:pPr>
      <w:r w:rsidRPr="00E30569">
        <w:rPr>
          <w:highlight w:val="white"/>
        </w:rPr>
        <w:t xml:space="preserve">            AddAssemblyCode(AssemblyOperator.and, fromTrack, toTrack);</w:t>
      </w:r>
    </w:p>
    <w:p w14:paraId="0BF9C545" w14:textId="77777777" w:rsidR="00D935A0" w:rsidRPr="00E30569" w:rsidRDefault="00D935A0" w:rsidP="00E30569">
      <w:pPr>
        <w:pStyle w:val="Code"/>
        <w:rPr>
          <w:highlight w:val="white"/>
        </w:rPr>
      </w:pPr>
      <w:r w:rsidRPr="00E30569">
        <w:rPr>
          <w:highlight w:val="white"/>
        </w:rPr>
        <w:t xml:space="preserve">          }</w:t>
      </w:r>
    </w:p>
    <w:p w14:paraId="08118E22" w14:textId="77777777" w:rsidR="00D935A0" w:rsidRPr="00E30569" w:rsidRDefault="00D935A0" w:rsidP="00E30569">
      <w:pPr>
        <w:pStyle w:val="Code"/>
        <w:rPr>
          <w:highlight w:val="white"/>
        </w:rPr>
      </w:pPr>
      <w:r w:rsidRPr="00E30569">
        <w:rPr>
          <w:highlight w:val="white"/>
        </w:rPr>
        <w:t xml:space="preserve">          else {</w:t>
      </w:r>
    </w:p>
    <w:p w14:paraId="24866C52" w14:textId="77777777" w:rsidR="00D935A0" w:rsidRPr="00E30569" w:rsidRDefault="00D935A0" w:rsidP="00E30569">
      <w:pPr>
        <w:pStyle w:val="Code"/>
        <w:rPr>
          <w:highlight w:val="white"/>
        </w:rPr>
      </w:pPr>
      <w:r w:rsidRPr="00E30569">
        <w:rPr>
          <w:highlight w:val="white"/>
        </w:rPr>
        <w:t xml:space="preserve">            AddAssemblyCode(AssemblyOperator.and, fromTrack,</w:t>
      </w:r>
    </w:p>
    <w:p w14:paraId="53F64195" w14:textId="77777777" w:rsidR="00D935A0" w:rsidRPr="00E30569" w:rsidRDefault="00D935A0" w:rsidP="00E30569">
      <w:pPr>
        <w:pStyle w:val="Code"/>
        <w:rPr>
          <w:highlight w:val="white"/>
        </w:rPr>
      </w:pPr>
      <w:r w:rsidRPr="00E30569">
        <w:rPr>
          <w:highlight w:val="white"/>
        </w:rPr>
        <w:t xml:space="preserve">                            TypeSize.GetMask(fromType.Sort));</w:t>
      </w:r>
    </w:p>
    <w:p w14:paraId="293EC906" w14:textId="77777777" w:rsidR="00D935A0" w:rsidRPr="00E30569" w:rsidRDefault="00D935A0" w:rsidP="00E30569">
      <w:pPr>
        <w:pStyle w:val="Code"/>
        <w:rPr>
          <w:highlight w:val="white"/>
        </w:rPr>
      </w:pPr>
      <w:r w:rsidRPr="00E30569">
        <w:rPr>
          <w:highlight w:val="white"/>
        </w:rPr>
        <w:t xml:space="preserve">          }</w:t>
      </w:r>
    </w:p>
    <w:p w14:paraId="68B2A120" w14:textId="77777777" w:rsidR="00D935A0" w:rsidRPr="00E30569" w:rsidRDefault="00D935A0" w:rsidP="00E30569">
      <w:pPr>
        <w:pStyle w:val="Code"/>
        <w:rPr>
          <w:highlight w:val="white"/>
        </w:rPr>
      </w:pPr>
    </w:p>
    <w:p w14:paraId="27DC4070" w14:textId="77777777" w:rsidR="00D935A0" w:rsidRPr="00E30569" w:rsidRDefault="00D935A0" w:rsidP="00E30569">
      <w:pPr>
        <w:pStyle w:val="Code"/>
        <w:rPr>
          <w:highlight w:val="white"/>
        </w:rPr>
      </w:pPr>
      <w:r w:rsidRPr="00E30569">
        <w:rPr>
          <w:highlight w:val="white"/>
        </w:rPr>
        <w:t xml:space="preserve">        }</w:t>
      </w:r>
    </w:p>
    <w:p w14:paraId="47A0CD2C" w14:textId="77777777" w:rsidR="00D935A0" w:rsidRPr="00E30569" w:rsidRDefault="00D935A0" w:rsidP="00E30569">
      <w:pPr>
        <w:pStyle w:val="Code"/>
        <w:rPr>
          <w:highlight w:val="white"/>
        </w:rPr>
      </w:pPr>
    </w:p>
    <w:p w14:paraId="7EEBEB92" w14:textId="77777777" w:rsidR="00D935A0" w:rsidRPr="00E30569" w:rsidRDefault="00D935A0" w:rsidP="00E30569">
      <w:pPr>
        <w:pStyle w:val="Code"/>
        <w:rPr>
          <w:highlight w:val="white"/>
        </w:rPr>
      </w:pPr>
      <w:r w:rsidRPr="00E30569">
        <w:rPr>
          <w:highlight w:val="white"/>
        </w:rPr>
        <w:t xml:space="preserve">        if (fromType.IsSigned() &amp;&amp; toType.IsSigned()) {</w:t>
      </w:r>
    </w:p>
    <w:p w14:paraId="3BB93108" w14:textId="77777777" w:rsidR="00D935A0" w:rsidRPr="00E30569" w:rsidRDefault="00D935A0" w:rsidP="00E30569">
      <w:pPr>
        <w:pStyle w:val="Code"/>
        <w:rPr>
          <w:highlight w:val="white"/>
        </w:rPr>
      </w:pPr>
      <w:r w:rsidRPr="00E30569">
        <w:rPr>
          <w:highlight w:val="white"/>
        </w:rPr>
        <w:t xml:space="preserve">          AddAssemblyCode(AssemblyOperator.set_track_size,</w:t>
      </w:r>
    </w:p>
    <w:p w14:paraId="4A9AD673" w14:textId="77777777" w:rsidR="00D935A0" w:rsidRPr="00E30569" w:rsidRDefault="00D935A0" w:rsidP="00E30569">
      <w:pPr>
        <w:pStyle w:val="Code"/>
        <w:rPr>
          <w:highlight w:val="white"/>
        </w:rPr>
      </w:pPr>
      <w:r w:rsidRPr="00E30569">
        <w:rPr>
          <w:highlight w:val="white"/>
        </w:rPr>
        <w:t xml:space="preserve">                          fromTrack, fromSize);</w:t>
      </w:r>
    </w:p>
    <w:p w14:paraId="3121CBC0" w14:textId="331588D7" w:rsidR="00D935A0" w:rsidRPr="00E30569" w:rsidRDefault="00D935A0" w:rsidP="00E30569">
      <w:pPr>
        <w:pStyle w:val="Code"/>
        <w:rPr>
          <w:highlight w:val="white"/>
        </w:rPr>
      </w:pPr>
      <w:r w:rsidRPr="00E30569">
        <w:rPr>
          <w:highlight w:val="white"/>
        </w:rPr>
        <w:t xml:space="preserve">          AddAssemblyCode(AssemblyOperator.cmp, fromTrack, </w:t>
      </w:r>
      <w:r w:rsidR="00EF0D34">
        <w:rPr>
          <w:highlight w:val="white"/>
        </w:rPr>
        <w:t>BigInteger.Zero</w:t>
      </w:r>
      <w:r w:rsidRPr="00E30569">
        <w:rPr>
          <w:highlight w:val="white"/>
        </w:rPr>
        <w:t>);</w:t>
      </w:r>
    </w:p>
    <w:p w14:paraId="789253A5" w14:textId="77777777" w:rsidR="00D935A0" w:rsidRPr="00E30569" w:rsidRDefault="00D935A0" w:rsidP="00E30569">
      <w:pPr>
        <w:pStyle w:val="Code"/>
        <w:rPr>
          <w:highlight w:val="white"/>
        </w:rPr>
      </w:pPr>
      <w:r w:rsidRPr="00E30569">
        <w:rPr>
          <w:highlight w:val="white"/>
        </w:rPr>
        <w:t xml:space="preserve">          AddAssemblyCode(AssemblyOperator.jge, null, null, index + 1);</w:t>
      </w:r>
    </w:p>
    <w:p w14:paraId="209FEB69" w14:textId="77777777" w:rsidR="00D935A0" w:rsidRPr="00E30569" w:rsidRDefault="00D935A0" w:rsidP="00E30569">
      <w:pPr>
        <w:pStyle w:val="Code"/>
        <w:rPr>
          <w:highlight w:val="white"/>
        </w:rPr>
      </w:pPr>
      <w:r w:rsidRPr="00E30569">
        <w:rPr>
          <w:highlight w:val="white"/>
        </w:rPr>
        <w:t xml:space="preserve">          AddAssemblyCode(AssemblyOperator.neg, fromTrack);</w:t>
      </w:r>
    </w:p>
    <w:p w14:paraId="3216E866" w14:textId="77777777" w:rsidR="00D935A0" w:rsidRPr="00E30569" w:rsidRDefault="00D935A0" w:rsidP="00E30569">
      <w:pPr>
        <w:pStyle w:val="Code"/>
        <w:rPr>
          <w:highlight w:val="white"/>
        </w:rPr>
      </w:pPr>
      <w:r w:rsidRPr="00E30569">
        <w:rPr>
          <w:highlight w:val="white"/>
        </w:rPr>
        <w:t xml:space="preserve">          AddAssemblyCode(AssemblyOperator.set_track_size, fromTrack, toSize);</w:t>
      </w:r>
    </w:p>
    <w:p w14:paraId="33DE4EF2" w14:textId="77777777" w:rsidR="00D935A0" w:rsidRPr="00E30569" w:rsidRDefault="00D935A0" w:rsidP="00E30569">
      <w:pPr>
        <w:pStyle w:val="Code"/>
        <w:rPr>
          <w:highlight w:val="white"/>
        </w:rPr>
      </w:pPr>
      <w:r w:rsidRPr="00E30569">
        <w:rPr>
          <w:highlight w:val="white"/>
        </w:rPr>
        <w:t xml:space="preserve">          AddAssemblyCode(AssemblyOperator.neg, fromTrack);</w:t>
      </w:r>
    </w:p>
    <w:p w14:paraId="72877519" w14:textId="77777777" w:rsidR="00D935A0" w:rsidRPr="00E30569" w:rsidRDefault="00D935A0" w:rsidP="00E30569">
      <w:pPr>
        <w:pStyle w:val="Code"/>
        <w:rPr>
          <w:highlight w:val="white"/>
        </w:rPr>
      </w:pPr>
      <w:r w:rsidRPr="00E30569">
        <w:rPr>
          <w:highlight w:val="white"/>
        </w:rPr>
        <w:t xml:space="preserve">        }</w:t>
      </w:r>
    </w:p>
    <w:p w14:paraId="51A44275" w14:textId="77777777" w:rsidR="00D935A0" w:rsidRPr="00E30569" w:rsidRDefault="00D935A0" w:rsidP="00E30569">
      <w:pPr>
        <w:pStyle w:val="Code"/>
        <w:rPr>
          <w:highlight w:val="white"/>
        </w:rPr>
      </w:pPr>
      <w:r w:rsidRPr="00E30569">
        <w:rPr>
          <w:highlight w:val="white"/>
        </w:rPr>
        <w:t xml:space="preserve">      }</w:t>
      </w:r>
    </w:p>
    <w:p w14:paraId="25965E71" w14:textId="77777777" w:rsidR="00D935A0" w:rsidRPr="00E30569" w:rsidRDefault="00D935A0" w:rsidP="00E30569">
      <w:pPr>
        <w:pStyle w:val="Code"/>
        <w:rPr>
          <w:highlight w:val="white"/>
        </w:rPr>
      </w:pPr>
    </w:p>
    <w:p w14:paraId="14B1EA06" w14:textId="77777777" w:rsidR="00D935A0" w:rsidRPr="00E30569" w:rsidRDefault="00D935A0" w:rsidP="00E30569">
      <w:pPr>
        <w:pStyle w:val="Code"/>
        <w:rPr>
          <w:highlight w:val="white"/>
        </w:rPr>
      </w:pPr>
      <w:r w:rsidRPr="00E30569">
        <w:rPr>
          <w:highlight w:val="white"/>
        </w:rPr>
        <w:t xml:space="preserve">      m_trackMap.Add(toSymbol, fromTrack);</w:t>
      </w:r>
    </w:p>
    <w:p w14:paraId="086B9AE9" w14:textId="77777777" w:rsidR="00D935A0" w:rsidRPr="00E30569" w:rsidRDefault="00D935A0" w:rsidP="00E30569">
      <w:pPr>
        <w:pStyle w:val="Code"/>
        <w:rPr>
          <w:highlight w:val="white"/>
        </w:rPr>
      </w:pPr>
      <w:r w:rsidRPr="00E30569">
        <w:rPr>
          <w:highlight w:val="white"/>
        </w:rPr>
        <w:t xml:space="preserve">    }</w:t>
      </w:r>
    </w:p>
    <w:p w14:paraId="23228F00" w14:textId="77777777" w:rsidR="00D935A0" w:rsidRPr="00E30569" w:rsidRDefault="00D935A0" w:rsidP="00E30569">
      <w:pPr>
        <w:pStyle w:val="Code"/>
        <w:rPr>
          <w:highlight w:val="white"/>
        </w:rPr>
      </w:pPr>
    </w:p>
    <w:p w14:paraId="7FD4A8DF" w14:textId="77777777" w:rsidR="00D935A0" w:rsidRPr="00E30569" w:rsidRDefault="00D935A0" w:rsidP="00E30569">
      <w:pPr>
        <w:pStyle w:val="Code"/>
        <w:rPr>
          <w:highlight w:val="white"/>
        </w:rPr>
      </w:pPr>
      <w:r w:rsidRPr="00E30569">
        <w:rPr>
          <w:highlight w:val="white"/>
        </w:rPr>
        <w:t xml:space="preserve">    public void IntegralToFloating(MiddleCode middleCode) {</w:t>
      </w:r>
    </w:p>
    <w:p w14:paraId="1C5F63DB" w14:textId="77777777" w:rsidR="00D935A0" w:rsidRPr="00E30569" w:rsidRDefault="00D935A0" w:rsidP="00E30569">
      <w:pPr>
        <w:pStyle w:val="Code"/>
        <w:rPr>
          <w:highlight w:val="white"/>
        </w:rPr>
      </w:pPr>
      <w:r w:rsidRPr="00E30569">
        <w:rPr>
          <w:highlight w:val="white"/>
        </w:rPr>
        <w:t xml:space="preserve">      Symbol fromSymbol = (Symbol) middleCode[1];</w:t>
      </w:r>
    </w:p>
    <w:p w14:paraId="12869151" w14:textId="77777777" w:rsidR="00D935A0" w:rsidRPr="00E30569" w:rsidRDefault="00D935A0" w:rsidP="00E30569">
      <w:pPr>
        <w:pStyle w:val="Code"/>
        <w:rPr>
          <w:highlight w:val="white"/>
        </w:rPr>
      </w:pPr>
      <w:r w:rsidRPr="00E30569">
        <w:rPr>
          <w:highlight w:val="white"/>
        </w:rPr>
        <w:t xml:space="preserve">      PushSymbol(fromSymbol);</w:t>
      </w:r>
    </w:p>
    <w:p w14:paraId="4F819236" w14:textId="77777777" w:rsidR="00D935A0" w:rsidRPr="00E30569" w:rsidRDefault="00D935A0" w:rsidP="00E30569">
      <w:pPr>
        <w:pStyle w:val="Code"/>
        <w:rPr>
          <w:highlight w:val="white"/>
        </w:rPr>
      </w:pPr>
      <w:r w:rsidRPr="00E30569">
        <w:rPr>
          <w:highlight w:val="white"/>
        </w:rPr>
        <w:t xml:space="preserve">    }</w:t>
      </w:r>
    </w:p>
    <w:p w14:paraId="38D30DE4" w14:textId="77777777" w:rsidR="00D935A0" w:rsidRPr="00E30569" w:rsidRDefault="00D935A0" w:rsidP="00E30569">
      <w:pPr>
        <w:pStyle w:val="Code"/>
        <w:rPr>
          <w:highlight w:val="white"/>
        </w:rPr>
      </w:pPr>
      <w:r w:rsidRPr="00E30569">
        <w:rPr>
          <w:highlight w:val="white"/>
        </w:rPr>
        <w:t xml:space="preserve">  </w:t>
      </w:r>
    </w:p>
    <w:p w14:paraId="13C8A95D" w14:textId="77777777" w:rsidR="00D935A0" w:rsidRPr="00E30569" w:rsidRDefault="00D935A0" w:rsidP="00E30569">
      <w:pPr>
        <w:pStyle w:val="Code"/>
        <w:rPr>
          <w:highlight w:val="white"/>
        </w:rPr>
      </w:pPr>
      <w:r w:rsidRPr="00E30569">
        <w:rPr>
          <w:highlight w:val="white"/>
        </w:rPr>
        <w:t xml:space="preserve">    public void FloatingToIntegral(MiddleCode middleCode) {</w:t>
      </w:r>
    </w:p>
    <w:p w14:paraId="14161DD8" w14:textId="77777777" w:rsidR="00D935A0" w:rsidRPr="00E30569" w:rsidRDefault="00D935A0" w:rsidP="00E30569">
      <w:pPr>
        <w:pStyle w:val="Code"/>
        <w:rPr>
          <w:highlight w:val="white"/>
        </w:rPr>
      </w:pPr>
      <w:r w:rsidRPr="00E30569">
        <w:rPr>
          <w:highlight w:val="white"/>
        </w:rPr>
        <w:t xml:space="preserve">      Symbol toSymbol = (Symbol) middleCode[0];</w:t>
      </w:r>
    </w:p>
    <w:p w14:paraId="2F839EC4" w14:textId="77777777" w:rsidR="00D935A0" w:rsidRPr="00E30569" w:rsidRDefault="00D935A0" w:rsidP="00E30569">
      <w:pPr>
        <w:pStyle w:val="Code"/>
        <w:rPr>
          <w:highlight w:val="white"/>
        </w:rPr>
      </w:pPr>
      <w:r w:rsidRPr="00E30569">
        <w:rPr>
          <w:highlight w:val="white"/>
        </w:rPr>
        <w:t xml:space="preserve">      TopPopSymbol(toSymbol, TopOrPop.Pop);</w:t>
      </w:r>
    </w:p>
    <w:p w14:paraId="676EA0FD" w14:textId="77777777" w:rsidR="00D935A0" w:rsidRPr="00E30569" w:rsidRDefault="00D935A0" w:rsidP="00E30569">
      <w:pPr>
        <w:pStyle w:val="Code"/>
        <w:rPr>
          <w:highlight w:val="white"/>
        </w:rPr>
      </w:pPr>
      <w:r w:rsidRPr="00E30569">
        <w:rPr>
          <w:highlight w:val="white"/>
        </w:rPr>
        <w:t xml:space="preserve">    }</w:t>
      </w:r>
    </w:p>
    <w:p w14:paraId="1A22F74F" w14:textId="77777777" w:rsidR="00D935A0" w:rsidRPr="00E30569" w:rsidRDefault="00D935A0" w:rsidP="00E30569">
      <w:pPr>
        <w:pStyle w:val="Code"/>
        <w:rPr>
          <w:highlight w:val="white"/>
        </w:rPr>
      </w:pPr>
    </w:p>
    <w:p w14:paraId="4A764CAB" w14:textId="77777777" w:rsidR="00D935A0" w:rsidRPr="00E30569" w:rsidRDefault="00D935A0" w:rsidP="00E30569">
      <w:pPr>
        <w:pStyle w:val="Code"/>
        <w:rPr>
          <w:highlight w:val="white"/>
        </w:rPr>
      </w:pPr>
      <w:r w:rsidRPr="00E30569">
        <w:rPr>
          <w:highlight w:val="white"/>
        </w:rPr>
        <w:t xml:space="preserve">    public void IntegralParameter(MiddleCode middleCode) {</w:t>
      </w:r>
    </w:p>
    <w:p w14:paraId="37681416" w14:textId="77777777" w:rsidR="00D935A0" w:rsidRPr="00E30569" w:rsidRDefault="00D935A0" w:rsidP="00E30569">
      <w:pPr>
        <w:pStyle w:val="Code"/>
        <w:rPr>
          <w:highlight w:val="white"/>
        </w:rPr>
      </w:pPr>
      <w:r w:rsidRPr="00E30569">
        <w:rPr>
          <w:highlight w:val="white"/>
        </w:rPr>
        <w:t xml:space="preserve">      Symbol fromSymbol = (Symbol) middleCode[1];</w:t>
      </w:r>
    </w:p>
    <w:p w14:paraId="2ED77346" w14:textId="77777777" w:rsidR="00D935A0" w:rsidRPr="00E30569" w:rsidRDefault="00D935A0" w:rsidP="00E30569">
      <w:pPr>
        <w:pStyle w:val="Code"/>
        <w:rPr>
          <w:highlight w:val="white"/>
        </w:rPr>
      </w:pPr>
    </w:p>
    <w:p w14:paraId="1A6E11C2" w14:textId="77777777" w:rsidR="00D935A0" w:rsidRPr="00E30569" w:rsidRDefault="00D935A0" w:rsidP="00E30569">
      <w:pPr>
        <w:pStyle w:val="Code"/>
        <w:rPr>
          <w:highlight w:val="white"/>
        </w:rPr>
      </w:pPr>
      <w:r w:rsidRPr="00E30569">
        <w:rPr>
          <w:highlight w:val="white"/>
        </w:rPr>
        <w:t xml:space="preserve">      Symbol toSymbol;</w:t>
      </w:r>
    </w:p>
    <w:p w14:paraId="0BAC0457" w14:textId="77777777" w:rsidR="00D935A0" w:rsidRPr="00E30569" w:rsidRDefault="00D935A0" w:rsidP="00E30569">
      <w:pPr>
        <w:pStyle w:val="Code"/>
        <w:rPr>
          <w:highlight w:val="white"/>
        </w:rPr>
      </w:pPr>
      <w:r w:rsidRPr="00E30569">
        <w:rPr>
          <w:highlight w:val="white"/>
        </w:rPr>
        <w:t xml:space="preserve">      if (fromSymbol.Type.IsArray()) {</w:t>
      </w:r>
    </w:p>
    <w:p w14:paraId="612F2E4F" w14:textId="77777777" w:rsidR="00D935A0" w:rsidRPr="00E30569" w:rsidRDefault="00D935A0" w:rsidP="00E30569">
      <w:pPr>
        <w:pStyle w:val="Code"/>
        <w:rPr>
          <w:highlight w:val="white"/>
        </w:rPr>
      </w:pPr>
      <w:r w:rsidRPr="00E30569">
        <w:rPr>
          <w:highlight w:val="white"/>
        </w:rPr>
        <w:t xml:space="preserve">        toSymbol = new Symbol(new Type(fromSymbol.Type.ArrayType));</w:t>
      </w:r>
    </w:p>
    <w:p w14:paraId="6A106915" w14:textId="77777777" w:rsidR="00D935A0" w:rsidRPr="00E30569" w:rsidRDefault="00D935A0" w:rsidP="00E30569">
      <w:pPr>
        <w:pStyle w:val="Code"/>
        <w:rPr>
          <w:highlight w:val="white"/>
        </w:rPr>
      </w:pPr>
      <w:r w:rsidRPr="00E30569">
        <w:rPr>
          <w:highlight w:val="white"/>
        </w:rPr>
        <w:t xml:space="preserve">      }</w:t>
      </w:r>
    </w:p>
    <w:p w14:paraId="129C4969" w14:textId="77777777" w:rsidR="00D935A0" w:rsidRPr="00E30569" w:rsidRDefault="00D935A0" w:rsidP="00E30569">
      <w:pPr>
        <w:pStyle w:val="Code"/>
        <w:rPr>
          <w:highlight w:val="white"/>
        </w:rPr>
      </w:pPr>
      <w:r w:rsidRPr="00E30569">
        <w:rPr>
          <w:highlight w:val="white"/>
        </w:rPr>
        <w:t xml:space="preserve">      else if (fromSymbol.Type.IsFunction()) {</w:t>
      </w:r>
    </w:p>
    <w:p w14:paraId="10B90183" w14:textId="77777777" w:rsidR="00D935A0" w:rsidRPr="00E30569" w:rsidRDefault="00D935A0" w:rsidP="00E30569">
      <w:pPr>
        <w:pStyle w:val="Code"/>
        <w:rPr>
          <w:highlight w:val="white"/>
        </w:rPr>
      </w:pPr>
      <w:r w:rsidRPr="00E30569">
        <w:rPr>
          <w:highlight w:val="white"/>
        </w:rPr>
        <w:t xml:space="preserve">        toSymbol = new Symbol(new Type(fromSymbol.Type));</w:t>
      </w:r>
    </w:p>
    <w:p w14:paraId="247BB331" w14:textId="77777777" w:rsidR="00D935A0" w:rsidRPr="00E30569" w:rsidRDefault="00D935A0" w:rsidP="00E30569">
      <w:pPr>
        <w:pStyle w:val="Code"/>
        <w:rPr>
          <w:highlight w:val="white"/>
        </w:rPr>
      </w:pPr>
      <w:r w:rsidRPr="00E30569">
        <w:rPr>
          <w:highlight w:val="white"/>
        </w:rPr>
        <w:lastRenderedPageBreak/>
        <w:t xml:space="preserve">      }</w:t>
      </w:r>
    </w:p>
    <w:p w14:paraId="389625E9" w14:textId="77777777" w:rsidR="00D935A0" w:rsidRPr="00E30569" w:rsidRDefault="00D935A0" w:rsidP="00E30569">
      <w:pPr>
        <w:pStyle w:val="Code"/>
        <w:rPr>
          <w:highlight w:val="white"/>
        </w:rPr>
      </w:pPr>
      <w:r w:rsidRPr="00E30569">
        <w:rPr>
          <w:highlight w:val="white"/>
        </w:rPr>
        <w:t xml:space="preserve">      else {</w:t>
      </w:r>
    </w:p>
    <w:p w14:paraId="73391D94" w14:textId="77777777" w:rsidR="00D935A0" w:rsidRPr="00E30569" w:rsidRDefault="00D935A0" w:rsidP="00E30569">
      <w:pPr>
        <w:pStyle w:val="Code"/>
        <w:rPr>
          <w:highlight w:val="white"/>
        </w:rPr>
      </w:pPr>
      <w:r w:rsidRPr="00E30569">
        <w:rPr>
          <w:highlight w:val="white"/>
        </w:rPr>
        <w:t xml:space="preserve">        toSymbol = new Symbol(fromSymbol.Type);</w:t>
      </w:r>
    </w:p>
    <w:p w14:paraId="7130B0F9" w14:textId="77777777" w:rsidR="00D935A0" w:rsidRPr="00E30569" w:rsidRDefault="00D935A0" w:rsidP="00E30569">
      <w:pPr>
        <w:pStyle w:val="Code"/>
        <w:rPr>
          <w:highlight w:val="white"/>
        </w:rPr>
      </w:pPr>
      <w:r w:rsidRPr="00E30569">
        <w:rPr>
          <w:highlight w:val="white"/>
        </w:rPr>
        <w:t xml:space="preserve">      }</w:t>
      </w:r>
    </w:p>
    <w:p w14:paraId="7402242F" w14:textId="77777777" w:rsidR="00D935A0" w:rsidRPr="00E30569" w:rsidRDefault="00D935A0" w:rsidP="00E30569">
      <w:pPr>
        <w:pStyle w:val="Code"/>
        <w:rPr>
          <w:highlight w:val="white"/>
        </w:rPr>
      </w:pPr>
    </w:p>
    <w:p w14:paraId="1133164A" w14:textId="77777777" w:rsidR="00D935A0" w:rsidRPr="00E30569" w:rsidRDefault="00D935A0" w:rsidP="00E30569">
      <w:pPr>
        <w:pStyle w:val="Code"/>
        <w:rPr>
          <w:highlight w:val="white"/>
        </w:rPr>
      </w:pPr>
      <w:r w:rsidRPr="00E30569">
        <w:rPr>
          <w:highlight w:val="white"/>
        </w:rPr>
        <w:t xml:space="preserve">      toSymbol.Offset = m_totalRecordSize +</w:t>
      </w:r>
    </w:p>
    <w:p w14:paraId="6FEAC80E" w14:textId="77777777" w:rsidR="00D935A0" w:rsidRPr="00E30569" w:rsidRDefault="00D935A0" w:rsidP="00E30569">
      <w:pPr>
        <w:pStyle w:val="Code"/>
        <w:rPr>
          <w:highlight w:val="white"/>
        </w:rPr>
      </w:pPr>
      <w:r w:rsidRPr="00E30569">
        <w:rPr>
          <w:highlight w:val="white"/>
        </w:rPr>
        <w:t xml:space="preserve">                        ((int) middleCode[2]);</w:t>
      </w:r>
    </w:p>
    <w:p w14:paraId="1D09C39D" w14:textId="77777777" w:rsidR="00D935A0" w:rsidRPr="00E30569" w:rsidRDefault="00D935A0" w:rsidP="00E30569">
      <w:pPr>
        <w:pStyle w:val="Code"/>
        <w:rPr>
          <w:highlight w:val="white"/>
        </w:rPr>
      </w:pPr>
    </w:p>
    <w:p w14:paraId="1AA221B3" w14:textId="77777777" w:rsidR="00D935A0" w:rsidRPr="00E30569" w:rsidRDefault="00D935A0" w:rsidP="00E30569">
      <w:pPr>
        <w:pStyle w:val="Code"/>
        <w:rPr>
          <w:highlight w:val="white"/>
        </w:rPr>
      </w:pPr>
      <w:r w:rsidRPr="00E30569">
        <w:rPr>
          <w:highlight w:val="white"/>
        </w:rPr>
        <w:t xml:space="preserve">      if (fromSymbol.Value is BigInteger) {</w:t>
      </w:r>
    </w:p>
    <w:p w14:paraId="58F38453" w14:textId="77777777" w:rsidR="00D935A0" w:rsidRPr="00E30569" w:rsidRDefault="00D935A0" w:rsidP="00E30569">
      <w:pPr>
        <w:pStyle w:val="Code"/>
        <w:rPr>
          <w:highlight w:val="white"/>
        </w:rPr>
      </w:pPr>
      <w:r w:rsidRPr="00E30569">
        <w:rPr>
          <w:highlight w:val="white"/>
        </w:rPr>
        <w:t xml:space="preserve">        BigInteger fromValue = (BigInteger) fromSymbol.Value;</w:t>
      </w:r>
    </w:p>
    <w:p w14:paraId="11285C1E" w14:textId="77777777" w:rsidR="00D935A0" w:rsidRPr="00E30569" w:rsidRDefault="00D935A0" w:rsidP="00E30569">
      <w:pPr>
        <w:pStyle w:val="Code"/>
        <w:rPr>
          <w:highlight w:val="white"/>
        </w:rPr>
      </w:pPr>
    </w:p>
    <w:p w14:paraId="546296F5" w14:textId="77777777" w:rsidR="00D935A0" w:rsidRPr="00E30569" w:rsidRDefault="00D935A0" w:rsidP="00E30569">
      <w:pPr>
        <w:pStyle w:val="Code"/>
        <w:rPr>
          <w:highlight w:val="white"/>
        </w:rPr>
      </w:pPr>
      <w:r w:rsidRPr="00E30569">
        <w:rPr>
          <w:highlight w:val="white"/>
        </w:rPr>
        <w:t xml:space="preserve">        if (toSymbol.Type.Size() == 8) {</w:t>
      </w:r>
    </w:p>
    <w:p w14:paraId="65460759" w14:textId="77777777" w:rsidR="00D935A0" w:rsidRPr="00E30569" w:rsidRDefault="00D935A0" w:rsidP="00E30569">
      <w:pPr>
        <w:pStyle w:val="Code"/>
        <w:rPr>
          <w:highlight w:val="white"/>
        </w:rPr>
      </w:pPr>
      <w:r w:rsidRPr="00E30569">
        <w:rPr>
          <w:highlight w:val="white"/>
        </w:rPr>
        <w:t xml:space="preserve">          Track fromTrack = new Track(fromSymbol);</w:t>
      </w:r>
    </w:p>
    <w:p w14:paraId="4A94D313" w14:textId="77777777" w:rsidR="00D935A0" w:rsidRPr="00E30569" w:rsidRDefault="00D935A0" w:rsidP="00E30569">
      <w:pPr>
        <w:pStyle w:val="Code"/>
        <w:rPr>
          <w:highlight w:val="white"/>
        </w:rPr>
      </w:pPr>
      <w:r w:rsidRPr="00E30569">
        <w:rPr>
          <w:highlight w:val="white"/>
        </w:rPr>
        <w:t xml:space="preserve">          AddAssemblyCode(AssemblyOperator.mov, fromTrack, fromValue);</w:t>
      </w:r>
    </w:p>
    <w:p w14:paraId="4A724F67" w14:textId="77777777" w:rsidR="00D935A0" w:rsidRPr="00E30569" w:rsidRDefault="00D935A0" w:rsidP="00E30569">
      <w:pPr>
        <w:pStyle w:val="Code"/>
        <w:rPr>
          <w:highlight w:val="white"/>
        </w:rPr>
      </w:pPr>
      <w:r w:rsidRPr="00E30569">
        <w:rPr>
          <w:highlight w:val="white"/>
        </w:rPr>
        <w:t xml:space="preserve">          AddAssemblyCode(AssemblyOperator.mov, Base(toSymbol),</w:t>
      </w:r>
    </w:p>
    <w:p w14:paraId="1E5CF18B" w14:textId="77777777" w:rsidR="00D935A0" w:rsidRPr="00E30569" w:rsidRDefault="00D935A0" w:rsidP="00E30569">
      <w:pPr>
        <w:pStyle w:val="Code"/>
        <w:rPr>
          <w:highlight w:val="white"/>
        </w:rPr>
      </w:pPr>
      <w:r w:rsidRPr="00E30569">
        <w:rPr>
          <w:highlight w:val="white"/>
        </w:rPr>
        <w:t xml:space="preserve">                          Offset(toSymbol), fromTrack);</w:t>
      </w:r>
    </w:p>
    <w:p w14:paraId="6EAB3424" w14:textId="77777777" w:rsidR="00D935A0" w:rsidRPr="00E30569" w:rsidRDefault="00D935A0" w:rsidP="00E30569">
      <w:pPr>
        <w:pStyle w:val="Code"/>
        <w:rPr>
          <w:highlight w:val="white"/>
        </w:rPr>
      </w:pPr>
      <w:r w:rsidRPr="00E30569">
        <w:rPr>
          <w:highlight w:val="white"/>
        </w:rPr>
        <w:t xml:space="preserve">        }</w:t>
      </w:r>
    </w:p>
    <w:p w14:paraId="38FC3055" w14:textId="77777777" w:rsidR="00D935A0" w:rsidRPr="00E30569" w:rsidRDefault="00D935A0" w:rsidP="00E30569">
      <w:pPr>
        <w:pStyle w:val="Code"/>
        <w:rPr>
          <w:highlight w:val="white"/>
        </w:rPr>
      </w:pPr>
      <w:r w:rsidRPr="00E30569">
        <w:rPr>
          <w:highlight w:val="white"/>
        </w:rPr>
        <w:t xml:space="preserve">        else {</w:t>
      </w:r>
    </w:p>
    <w:p w14:paraId="3DD6EC0B" w14:textId="77777777" w:rsidR="00D935A0" w:rsidRPr="00E30569" w:rsidRDefault="00D935A0" w:rsidP="00E30569">
      <w:pPr>
        <w:pStyle w:val="Code"/>
        <w:rPr>
          <w:highlight w:val="white"/>
        </w:rPr>
      </w:pPr>
      <w:r w:rsidRPr="00E30569">
        <w:rPr>
          <w:highlight w:val="white"/>
        </w:rPr>
        <w:t xml:space="preserve">          AssemblyOperator sizeOperator =</w:t>
      </w:r>
    </w:p>
    <w:p w14:paraId="792A408D" w14:textId="77777777" w:rsidR="00D935A0" w:rsidRPr="00E30569" w:rsidRDefault="00D935A0" w:rsidP="00E30569">
      <w:pPr>
        <w:pStyle w:val="Code"/>
        <w:rPr>
          <w:highlight w:val="white"/>
        </w:rPr>
      </w:pPr>
      <w:r w:rsidRPr="00E30569">
        <w:rPr>
          <w:highlight w:val="white"/>
        </w:rPr>
        <w:t xml:space="preserve">            AssemblyCode.OperatorToSize(AssemblyOperator.mov,</w:t>
      </w:r>
    </w:p>
    <w:p w14:paraId="64FB6A44" w14:textId="77777777" w:rsidR="00D935A0" w:rsidRPr="00E30569" w:rsidRDefault="00D935A0" w:rsidP="00E30569">
      <w:pPr>
        <w:pStyle w:val="Code"/>
        <w:rPr>
          <w:highlight w:val="white"/>
        </w:rPr>
      </w:pPr>
      <w:r w:rsidRPr="00E30569">
        <w:rPr>
          <w:highlight w:val="white"/>
        </w:rPr>
        <w:t xml:space="preserve">                                        toSymbol.Type.Size());</w:t>
      </w:r>
    </w:p>
    <w:p w14:paraId="1C289516" w14:textId="77777777" w:rsidR="00D935A0" w:rsidRPr="00E30569" w:rsidRDefault="00D935A0" w:rsidP="00E30569">
      <w:pPr>
        <w:pStyle w:val="Code"/>
        <w:rPr>
          <w:highlight w:val="white"/>
        </w:rPr>
      </w:pPr>
      <w:r w:rsidRPr="00E30569">
        <w:rPr>
          <w:highlight w:val="white"/>
        </w:rPr>
        <w:t xml:space="preserve">          AddAssemblyCode(sizeOperator, Base(toSymbol),</w:t>
      </w:r>
    </w:p>
    <w:p w14:paraId="5BEC336C" w14:textId="77777777" w:rsidR="00D935A0" w:rsidRPr="00E30569" w:rsidRDefault="00D935A0" w:rsidP="00E30569">
      <w:pPr>
        <w:pStyle w:val="Code"/>
        <w:rPr>
          <w:highlight w:val="white"/>
        </w:rPr>
      </w:pPr>
      <w:r w:rsidRPr="00E30569">
        <w:rPr>
          <w:highlight w:val="white"/>
        </w:rPr>
        <w:t xml:space="preserve">                          Offset(toSymbol), fromValue);</w:t>
      </w:r>
    </w:p>
    <w:p w14:paraId="0F7DAC8D" w14:textId="77777777" w:rsidR="00D935A0" w:rsidRPr="00E30569" w:rsidRDefault="00D935A0" w:rsidP="00E30569">
      <w:pPr>
        <w:pStyle w:val="Code"/>
        <w:rPr>
          <w:highlight w:val="white"/>
        </w:rPr>
      </w:pPr>
      <w:r w:rsidRPr="00E30569">
        <w:rPr>
          <w:highlight w:val="white"/>
        </w:rPr>
        <w:t xml:space="preserve">        }</w:t>
      </w:r>
    </w:p>
    <w:p w14:paraId="6351496E" w14:textId="77777777" w:rsidR="00D935A0" w:rsidRPr="00E30569" w:rsidRDefault="00D935A0" w:rsidP="00E30569">
      <w:pPr>
        <w:pStyle w:val="Code"/>
        <w:rPr>
          <w:highlight w:val="white"/>
        </w:rPr>
      </w:pPr>
      <w:r w:rsidRPr="00E30569">
        <w:rPr>
          <w:highlight w:val="white"/>
        </w:rPr>
        <w:t xml:space="preserve">      }</w:t>
      </w:r>
    </w:p>
    <w:p w14:paraId="407AE13E" w14:textId="77777777" w:rsidR="00D935A0" w:rsidRPr="00E30569" w:rsidRDefault="00D935A0" w:rsidP="00E30569">
      <w:pPr>
        <w:pStyle w:val="Code"/>
        <w:rPr>
          <w:highlight w:val="white"/>
        </w:rPr>
      </w:pPr>
      <w:r w:rsidRPr="00E30569">
        <w:rPr>
          <w:highlight w:val="white"/>
        </w:rPr>
        <w:t xml:space="preserve">      else if (fromSymbol.IsExternOrStatic() &amp;&amp;</w:t>
      </w:r>
    </w:p>
    <w:p w14:paraId="451FF106" w14:textId="77777777" w:rsidR="00D935A0" w:rsidRPr="00E30569" w:rsidRDefault="00D935A0" w:rsidP="00E30569">
      <w:pPr>
        <w:pStyle w:val="Code"/>
        <w:rPr>
          <w:highlight w:val="white"/>
        </w:rPr>
      </w:pPr>
      <w:r w:rsidRPr="00E30569">
        <w:rPr>
          <w:highlight w:val="white"/>
        </w:rPr>
        <w:t xml:space="preserve">               fromSymbol.Type.IsArrayFunctionOrString()) {</w:t>
      </w:r>
    </w:p>
    <w:p w14:paraId="756E436D" w14:textId="77777777" w:rsidR="00D935A0" w:rsidRPr="00E30569" w:rsidRDefault="00D935A0" w:rsidP="00E30569">
      <w:pPr>
        <w:pStyle w:val="Code"/>
        <w:rPr>
          <w:highlight w:val="white"/>
        </w:rPr>
      </w:pPr>
      <w:r w:rsidRPr="00E30569">
        <w:rPr>
          <w:highlight w:val="white"/>
        </w:rPr>
        <w:t xml:space="preserve">        AssemblyOperator sizeOperator =</w:t>
      </w:r>
    </w:p>
    <w:p w14:paraId="221D9B0B" w14:textId="77777777" w:rsidR="00D935A0" w:rsidRPr="00E30569" w:rsidRDefault="00D935A0" w:rsidP="00E30569">
      <w:pPr>
        <w:pStyle w:val="Code"/>
        <w:rPr>
          <w:highlight w:val="white"/>
        </w:rPr>
      </w:pPr>
      <w:r w:rsidRPr="00E30569">
        <w:rPr>
          <w:highlight w:val="white"/>
        </w:rPr>
        <w:t xml:space="preserve">          AssemblyCode.OperatorToSize(AssemblyOperator.mov,</w:t>
      </w:r>
    </w:p>
    <w:p w14:paraId="64D1C4F1" w14:textId="77777777" w:rsidR="00D935A0" w:rsidRPr="00E30569" w:rsidRDefault="00D935A0" w:rsidP="00E30569">
      <w:pPr>
        <w:pStyle w:val="Code"/>
        <w:rPr>
          <w:highlight w:val="white"/>
        </w:rPr>
      </w:pPr>
      <w:r w:rsidRPr="00E30569">
        <w:rPr>
          <w:highlight w:val="white"/>
        </w:rPr>
        <w:t xml:space="preserve">                                      TypeSize.PointerSize);</w:t>
      </w:r>
    </w:p>
    <w:p w14:paraId="5E7D4A7C" w14:textId="77777777" w:rsidR="00D935A0" w:rsidRPr="00E30569" w:rsidRDefault="00D935A0" w:rsidP="00E30569">
      <w:pPr>
        <w:pStyle w:val="Code"/>
        <w:rPr>
          <w:highlight w:val="white"/>
        </w:rPr>
      </w:pPr>
      <w:r w:rsidRPr="00E30569">
        <w:rPr>
          <w:highlight w:val="white"/>
        </w:rPr>
        <w:t xml:space="preserve">        AddAssemblyCode(sizeOperator, Base(toSymbol), Offset(toSymbol),</w:t>
      </w:r>
    </w:p>
    <w:p w14:paraId="079F5755" w14:textId="77777777" w:rsidR="00D935A0" w:rsidRPr="00E30569" w:rsidRDefault="00D935A0" w:rsidP="00E30569">
      <w:pPr>
        <w:pStyle w:val="Code"/>
        <w:rPr>
          <w:highlight w:val="white"/>
        </w:rPr>
      </w:pPr>
      <w:r w:rsidRPr="00E30569">
        <w:rPr>
          <w:highlight w:val="white"/>
        </w:rPr>
        <w:t xml:space="preserve">                        fromSymbol.UniqueName);</w:t>
      </w:r>
    </w:p>
    <w:p w14:paraId="06E61B05" w14:textId="77777777" w:rsidR="00D935A0" w:rsidRPr="00E30569" w:rsidRDefault="00D935A0" w:rsidP="00E30569">
      <w:pPr>
        <w:pStyle w:val="Code"/>
        <w:rPr>
          <w:highlight w:val="white"/>
        </w:rPr>
      </w:pPr>
      <w:r w:rsidRPr="00E30569">
        <w:rPr>
          <w:highlight w:val="white"/>
        </w:rPr>
        <w:t xml:space="preserve">      }</w:t>
      </w:r>
    </w:p>
    <w:p w14:paraId="44A738B4" w14:textId="77777777" w:rsidR="00D935A0" w:rsidRPr="00E30569" w:rsidRDefault="00D935A0" w:rsidP="00E30569">
      <w:pPr>
        <w:pStyle w:val="Code"/>
        <w:rPr>
          <w:highlight w:val="white"/>
        </w:rPr>
      </w:pPr>
      <w:r w:rsidRPr="00E30569">
        <w:rPr>
          <w:highlight w:val="white"/>
        </w:rPr>
        <w:t xml:space="preserve">      else if (fromSymbol.IsAutoOrRegister() &amp;&amp;</w:t>
      </w:r>
    </w:p>
    <w:p w14:paraId="5E371978" w14:textId="77777777" w:rsidR="00D935A0" w:rsidRPr="00E30569" w:rsidRDefault="00D935A0" w:rsidP="00E30569">
      <w:pPr>
        <w:pStyle w:val="Code"/>
        <w:rPr>
          <w:highlight w:val="white"/>
        </w:rPr>
      </w:pPr>
      <w:r w:rsidRPr="00E30569">
        <w:rPr>
          <w:highlight w:val="white"/>
        </w:rPr>
        <w:t xml:space="preserve">               fromSymbol.Type.IsArrayOrFunction()) {</w:t>
      </w:r>
    </w:p>
    <w:p w14:paraId="02D906C2" w14:textId="77777777" w:rsidR="00D935A0" w:rsidRPr="00E30569" w:rsidRDefault="00D935A0" w:rsidP="00E30569">
      <w:pPr>
        <w:pStyle w:val="Code"/>
        <w:rPr>
          <w:highlight w:val="white"/>
        </w:rPr>
      </w:pPr>
      <w:r w:rsidRPr="00E30569">
        <w:rPr>
          <w:highlight w:val="white"/>
        </w:rPr>
        <w:t xml:space="preserve">        AddAssemblyCode(AssemblyOperator.mov, Base(toSymbol),</w:t>
      </w:r>
    </w:p>
    <w:p w14:paraId="5AE5051C" w14:textId="77777777" w:rsidR="00D935A0" w:rsidRPr="00E30569" w:rsidRDefault="00D935A0" w:rsidP="00E30569">
      <w:pPr>
        <w:pStyle w:val="Code"/>
        <w:rPr>
          <w:highlight w:val="white"/>
        </w:rPr>
      </w:pPr>
      <w:r w:rsidRPr="00E30569">
        <w:rPr>
          <w:highlight w:val="white"/>
        </w:rPr>
        <w:t xml:space="preserve">                        Offset(toSymbol), Base(fromSymbol));</w:t>
      </w:r>
    </w:p>
    <w:p w14:paraId="1F01EBB4" w14:textId="77777777" w:rsidR="00D935A0" w:rsidRPr="00E30569" w:rsidRDefault="00D935A0" w:rsidP="00E30569">
      <w:pPr>
        <w:pStyle w:val="Code"/>
        <w:rPr>
          <w:highlight w:val="white"/>
        </w:rPr>
      </w:pPr>
      <w:r w:rsidRPr="00E30569">
        <w:rPr>
          <w:highlight w:val="white"/>
        </w:rPr>
        <w:t xml:space="preserve">        AssemblyOperator sizeOperator =</w:t>
      </w:r>
    </w:p>
    <w:p w14:paraId="27BC0B6B" w14:textId="77777777" w:rsidR="00D935A0" w:rsidRPr="00E30569" w:rsidRDefault="00D935A0" w:rsidP="00E30569">
      <w:pPr>
        <w:pStyle w:val="Code"/>
        <w:rPr>
          <w:highlight w:val="white"/>
        </w:rPr>
      </w:pPr>
      <w:r w:rsidRPr="00E30569">
        <w:rPr>
          <w:highlight w:val="white"/>
        </w:rPr>
        <w:t xml:space="preserve">          AssemblyCode.OperatorToSize(AssemblyOperator.add,</w:t>
      </w:r>
    </w:p>
    <w:p w14:paraId="740ED618" w14:textId="77777777" w:rsidR="00D935A0" w:rsidRPr="00E30569" w:rsidRDefault="00D935A0" w:rsidP="00E30569">
      <w:pPr>
        <w:pStyle w:val="Code"/>
        <w:rPr>
          <w:highlight w:val="white"/>
        </w:rPr>
      </w:pPr>
      <w:r w:rsidRPr="00E30569">
        <w:rPr>
          <w:highlight w:val="white"/>
        </w:rPr>
        <w:t xml:space="preserve">                                      toSymbol.Type.Size());</w:t>
      </w:r>
    </w:p>
    <w:p w14:paraId="783848D5" w14:textId="77777777" w:rsidR="00D935A0" w:rsidRPr="00E30569" w:rsidRDefault="00D935A0" w:rsidP="00E30569">
      <w:pPr>
        <w:pStyle w:val="Code"/>
        <w:rPr>
          <w:highlight w:val="white"/>
        </w:rPr>
      </w:pPr>
    </w:p>
    <w:p w14:paraId="224F05CC" w14:textId="77777777" w:rsidR="00D935A0" w:rsidRPr="00E30569" w:rsidRDefault="00D935A0" w:rsidP="00E30569">
      <w:pPr>
        <w:pStyle w:val="Code"/>
        <w:rPr>
          <w:highlight w:val="white"/>
        </w:rPr>
      </w:pPr>
      <w:r w:rsidRPr="00E30569">
        <w:rPr>
          <w:highlight w:val="white"/>
        </w:rPr>
        <w:t xml:space="preserve">        int offset = Offset(fromSymbol);</w:t>
      </w:r>
    </w:p>
    <w:p w14:paraId="4C9E24AC" w14:textId="77777777" w:rsidR="00D935A0" w:rsidRPr="00E30569" w:rsidRDefault="00D935A0" w:rsidP="00E30569">
      <w:pPr>
        <w:pStyle w:val="Code"/>
        <w:rPr>
          <w:highlight w:val="white"/>
        </w:rPr>
      </w:pPr>
      <w:r w:rsidRPr="00E30569">
        <w:rPr>
          <w:highlight w:val="white"/>
        </w:rPr>
        <w:t xml:space="preserve">        if (offset &gt; 0) {</w:t>
      </w:r>
    </w:p>
    <w:p w14:paraId="69F1B1D9" w14:textId="77777777" w:rsidR="00D935A0" w:rsidRPr="00E30569" w:rsidRDefault="00D935A0" w:rsidP="00E30569">
      <w:pPr>
        <w:pStyle w:val="Code"/>
        <w:rPr>
          <w:highlight w:val="white"/>
        </w:rPr>
      </w:pPr>
      <w:r w:rsidRPr="00E30569">
        <w:rPr>
          <w:highlight w:val="white"/>
        </w:rPr>
        <w:t xml:space="preserve">          AddAssemblyCode(sizeOperator, Base(toSymbol), Offset(toSymbol),</w:t>
      </w:r>
    </w:p>
    <w:p w14:paraId="7840CA17" w14:textId="77777777" w:rsidR="00D935A0" w:rsidRPr="00E30569" w:rsidRDefault="00D935A0" w:rsidP="00E30569">
      <w:pPr>
        <w:pStyle w:val="Code"/>
        <w:rPr>
          <w:highlight w:val="white"/>
        </w:rPr>
      </w:pPr>
      <w:r w:rsidRPr="00E30569">
        <w:rPr>
          <w:highlight w:val="white"/>
        </w:rPr>
        <w:t xml:space="preserve">                          (BigInteger) offset);</w:t>
      </w:r>
    </w:p>
    <w:p w14:paraId="6895C2A6" w14:textId="77777777" w:rsidR="00D935A0" w:rsidRPr="00E30569" w:rsidRDefault="00D935A0" w:rsidP="00E30569">
      <w:pPr>
        <w:pStyle w:val="Code"/>
        <w:rPr>
          <w:highlight w:val="white"/>
        </w:rPr>
      </w:pPr>
      <w:r w:rsidRPr="00E30569">
        <w:rPr>
          <w:highlight w:val="white"/>
        </w:rPr>
        <w:t xml:space="preserve">        }</w:t>
      </w:r>
    </w:p>
    <w:p w14:paraId="54594287" w14:textId="77777777" w:rsidR="00D935A0" w:rsidRPr="00E30569" w:rsidRDefault="00D935A0" w:rsidP="00E30569">
      <w:pPr>
        <w:pStyle w:val="Code"/>
        <w:rPr>
          <w:highlight w:val="white"/>
        </w:rPr>
      </w:pPr>
      <w:r w:rsidRPr="00E30569">
        <w:rPr>
          <w:highlight w:val="white"/>
        </w:rPr>
        <w:t xml:space="preserve">      }</w:t>
      </w:r>
    </w:p>
    <w:p w14:paraId="7F5A2847" w14:textId="77777777" w:rsidR="00D935A0" w:rsidRPr="00E30569" w:rsidRDefault="00D935A0" w:rsidP="00E30569">
      <w:pPr>
        <w:pStyle w:val="Code"/>
        <w:rPr>
          <w:highlight w:val="white"/>
        </w:rPr>
      </w:pPr>
      <w:r w:rsidRPr="00E30569">
        <w:rPr>
          <w:highlight w:val="white"/>
        </w:rPr>
        <w:t xml:space="preserve">      else {</w:t>
      </w:r>
    </w:p>
    <w:p w14:paraId="40C839EF" w14:textId="77777777" w:rsidR="00D935A0" w:rsidRPr="00E30569" w:rsidRDefault="00D935A0" w:rsidP="00E30569">
      <w:pPr>
        <w:pStyle w:val="Code"/>
        <w:rPr>
          <w:highlight w:val="white"/>
        </w:rPr>
      </w:pPr>
      <w:r w:rsidRPr="00E30569">
        <w:rPr>
          <w:highlight w:val="white"/>
        </w:rPr>
        <w:t xml:space="preserve">        Track fromTrack = LoadValueToRegister(fromSymbol);</w:t>
      </w:r>
    </w:p>
    <w:p w14:paraId="5C634F54" w14:textId="77777777" w:rsidR="00D935A0" w:rsidRPr="00E30569" w:rsidRDefault="00D935A0" w:rsidP="00E30569">
      <w:pPr>
        <w:pStyle w:val="Code"/>
        <w:rPr>
          <w:highlight w:val="white"/>
        </w:rPr>
      </w:pPr>
      <w:r w:rsidRPr="00E30569">
        <w:rPr>
          <w:highlight w:val="white"/>
        </w:rPr>
        <w:t xml:space="preserve">        AddAssemblyCode(AssemblyOperator.mov, Base(toSymbol),</w:t>
      </w:r>
    </w:p>
    <w:p w14:paraId="68E72A9F" w14:textId="77777777" w:rsidR="00D935A0" w:rsidRPr="00E30569" w:rsidRDefault="00D935A0" w:rsidP="00E30569">
      <w:pPr>
        <w:pStyle w:val="Code"/>
        <w:rPr>
          <w:highlight w:val="white"/>
        </w:rPr>
      </w:pPr>
      <w:r w:rsidRPr="00E30569">
        <w:rPr>
          <w:highlight w:val="white"/>
        </w:rPr>
        <w:t xml:space="preserve">                        Offset(toSymbol), fromTrack);</w:t>
      </w:r>
    </w:p>
    <w:p w14:paraId="075AFF31" w14:textId="77777777" w:rsidR="00D935A0" w:rsidRPr="00E30569" w:rsidRDefault="00D935A0" w:rsidP="00E30569">
      <w:pPr>
        <w:pStyle w:val="Code"/>
        <w:rPr>
          <w:highlight w:val="white"/>
        </w:rPr>
      </w:pPr>
      <w:r w:rsidRPr="00E30569">
        <w:rPr>
          <w:highlight w:val="white"/>
        </w:rPr>
        <w:t xml:space="preserve">        m_trackMap.Remove(fromSymbol);</w:t>
      </w:r>
    </w:p>
    <w:p w14:paraId="48FC9DB8" w14:textId="77777777" w:rsidR="00D935A0" w:rsidRPr="00E30569" w:rsidRDefault="00D935A0" w:rsidP="00E30569">
      <w:pPr>
        <w:pStyle w:val="Code"/>
        <w:rPr>
          <w:highlight w:val="white"/>
        </w:rPr>
      </w:pPr>
      <w:r w:rsidRPr="00E30569">
        <w:rPr>
          <w:highlight w:val="white"/>
        </w:rPr>
        <w:t xml:space="preserve">      }</w:t>
      </w:r>
    </w:p>
    <w:p w14:paraId="1E3B680C" w14:textId="77777777" w:rsidR="00D935A0" w:rsidRPr="00E30569" w:rsidRDefault="00D935A0" w:rsidP="00E30569">
      <w:pPr>
        <w:pStyle w:val="Code"/>
        <w:rPr>
          <w:highlight w:val="white"/>
        </w:rPr>
      </w:pPr>
      <w:r w:rsidRPr="00E30569">
        <w:rPr>
          <w:highlight w:val="white"/>
        </w:rPr>
        <w:t xml:space="preserve">    }</w:t>
      </w:r>
    </w:p>
    <w:p w14:paraId="681363C8" w14:textId="77777777" w:rsidR="00D935A0" w:rsidRPr="00E30569" w:rsidRDefault="00D935A0" w:rsidP="00E30569">
      <w:pPr>
        <w:pStyle w:val="Code"/>
        <w:rPr>
          <w:highlight w:val="white"/>
        </w:rPr>
      </w:pPr>
    </w:p>
    <w:p w14:paraId="4AE7DE2D" w14:textId="77777777" w:rsidR="00D935A0" w:rsidRPr="00E30569" w:rsidRDefault="00D935A0" w:rsidP="00E30569">
      <w:pPr>
        <w:pStyle w:val="Code"/>
        <w:rPr>
          <w:highlight w:val="white"/>
        </w:rPr>
      </w:pPr>
      <w:r w:rsidRPr="00E30569">
        <w:rPr>
          <w:highlight w:val="white"/>
        </w:rPr>
        <w:t xml:space="preserve">    public void IntegralGetReturnValue(MiddleCode middleCode) {</w:t>
      </w:r>
    </w:p>
    <w:p w14:paraId="3C433B1D" w14:textId="77777777" w:rsidR="00D935A0" w:rsidRPr="00E30569" w:rsidRDefault="00D935A0" w:rsidP="00E30569">
      <w:pPr>
        <w:pStyle w:val="Code"/>
        <w:rPr>
          <w:highlight w:val="white"/>
        </w:rPr>
      </w:pPr>
      <w:r w:rsidRPr="00E30569">
        <w:rPr>
          <w:highlight w:val="white"/>
        </w:rPr>
        <w:t xml:space="preserve">      Symbol returnSymbol = (Symbol) middleCode[0];</w:t>
      </w:r>
    </w:p>
    <w:p w14:paraId="7A3FAE69" w14:textId="77777777" w:rsidR="00D935A0" w:rsidRPr="00E30569" w:rsidRDefault="00D935A0" w:rsidP="00E30569">
      <w:pPr>
        <w:pStyle w:val="Code"/>
        <w:rPr>
          <w:highlight w:val="white"/>
        </w:rPr>
      </w:pPr>
      <w:r w:rsidRPr="00E30569">
        <w:rPr>
          <w:highlight w:val="white"/>
        </w:rPr>
        <w:lastRenderedPageBreak/>
        <w:t xml:space="preserve">      Register returnRegister =</w:t>
      </w:r>
    </w:p>
    <w:p w14:paraId="7812DB0B" w14:textId="77777777" w:rsidR="00D935A0" w:rsidRPr="00E30569" w:rsidRDefault="00D935A0" w:rsidP="00E30569">
      <w:pPr>
        <w:pStyle w:val="Code"/>
        <w:rPr>
          <w:highlight w:val="white"/>
        </w:rPr>
      </w:pPr>
      <w:r w:rsidRPr="00E30569">
        <w:rPr>
          <w:highlight w:val="white"/>
        </w:rPr>
        <w:t xml:space="preserve">        AssemblyCode.RegisterToSize(AssemblyCode.ReturnValueRegister,</w:t>
      </w:r>
    </w:p>
    <w:p w14:paraId="066A1A3A" w14:textId="77777777" w:rsidR="00D935A0" w:rsidRPr="005A3D17" w:rsidRDefault="00D935A0" w:rsidP="005A3D17">
      <w:pPr>
        <w:pStyle w:val="Code"/>
        <w:rPr>
          <w:highlight w:val="white"/>
        </w:rPr>
      </w:pPr>
      <w:r w:rsidRPr="005A3D17">
        <w:rPr>
          <w:highlight w:val="white"/>
        </w:rPr>
        <w:t xml:space="preserve">                                    returnSymbol.Type.Size());</w:t>
      </w:r>
    </w:p>
    <w:p w14:paraId="2F7CE5D5" w14:textId="77777777" w:rsidR="00D935A0" w:rsidRPr="005A3D17" w:rsidRDefault="00D935A0" w:rsidP="005A3D17">
      <w:pPr>
        <w:pStyle w:val="Code"/>
        <w:rPr>
          <w:highlight w:val="white"/>
        </w:rPr>
      </w:pPr>
      <w:r w:rsidRPr="005A3D17">
        <w:rPr>
          <w:highlight w:val="white"/>
        </w:rPr>
        <w:t xml:space="preserve">      CheckRegister(returnSymbol, returnRegister);</w:t>
      </w:r>
    </w:p>
    <w:p w14:paraId="6589F026" w14:textId="77777777" w:rsidR="00D935A0" w:rsidRPr="005A3D17" w:rsidRDefault="00D935A0" w:rsidP="005A3D17">
      <w:pPr>
        <w:pStyle w:val="Code"/>
        <w:rPr>
          <w:highlight w:val="white"/>
        </w:rPr>
      </w:pPr>
      <w:r w:rsidRPr="005A3D17">
        <w:rPr>
          <w:highlight w:val="white"/>
        </w:rPr>
        <w:t xml:space="preserve">      Track returnTrack = new Track(returnSymbol, returnRegister);</w:t>
      </w:r>
    </w:p>
    <w:p w14:paraId="77CEBE7D" w14:textId="77777777" w:rsidR="00D935A0" w:rsidRPr="005A3D17" w:rsidRDefault="00D935A0" w:rsidP="005A3D17">
      <w:pPr>
        <w:pStyle w:val="Code"/>
        <w:rPr>
          <w:highlight w:val="white"/>
        </w:rPr>
      </w:pPr>
      <w:r w:rsidRPr="005A3D17">
        <w:rPr>
          <w:highlight w:val="white"/>
        </w:rPr>
        <w:t xml:space="preserve">      m_trackMap.Add(returnSymbol, returnTrack);</w:t>
      </w:r>
    </w:p>
    <w:p w14:paraId="516EB5B3" w14:textId="77777777" w:rsidR="00D935A0" w:rsidRPr="005A3D17" w:rsidRDefault="00D935A0" w:rsidP="005A3D17">
      <w:pPr>
        <w:pStyle w:val="Code"/>
        <w:rPr>
          <w:highlight w:val="white"/>
        </w:rPr>
      </w:pPr>
      <w:r w:rsidRPr="005A3D17">
        <w:rPr>
          <w:highlight w:val="white"/>
        </w:rPr>
        <w:t xml:space="preserve">      AddAssemblyCode(AssemblyOperator.empty, returnTrack);</w:t>
      </w:r>
    </w:p>
    <w:p w14:paraId="1F3D6A46" w14:textId="77777777" w:rsidR="00D935A0" w:rsidRPr="005A3D17" w:rsidRDefault="00D935A0" w:rsidP="005A3D17">
      <w:pPr>
        <w:pStyle w:val="Code"/>
        <w:rPr>
          <w:highlight w:val="white"/>
        </w:rPr>
      </w:pPr>
      <w:r w:rsidRPr="005A3D17">
        <w:rPr>
          <w:highlight w:val="white"/>
        </w:rPr>
        <w:t xml:space="preserve">    }</w:t>
      </w:r>
    </w:p>
    <w:p w14:paraId="1222B588" w14:textId="77777777" w:rsidR="00D935A0" w:rsidRPr="005A3D17" w:rsidRDefault="00D935A0" w:rsidP="005A3D17">
      <w:pPr>
        <w:pStyle w:val="Code"/>
        <w:rPr>
          <w:highlight w:val="white"/>
        </w:rPr>
      </w:pPr>
    </w:p>
    <w:p w14:paraId="589ADB6D" w14:textId="77777777" w:rsidR="00D935A0" w:rsidRPr="005A3D17" w:rsidRDefault="00D935A0" w:rsidP="005A3D17">
      <w:pPr>
        <w:pStyle w:val="Code"/>
        <w:rPr>
          <w:highlight w:val="white"/>
        </w:rPr>
      </w:pPr>
      <w:r w:rsidRPr="005A3D17">
        <w:rPr>
          <w:highlight w:val="white"/>
        </w:rPr>
        <w:t xml:space="preserve">    public void IntegralSetReturnValue(MiddleCode middleCode) {</w:t>
      </w:r>
    </w:p>
    <w:p w14:paraId="47E0C734" w14:textId="77777777" w:rsidR="00D935A0" w:rsidRPr="005A3D17" w:rsidRDefault="00D935A0" w:rsidP="005A3D17">
      <w:pPr>
        <w:pStyle w:val="Code"/>
        <w:rPr>
          <w:highlight w:val="white"/>
        </w:rPr>
      </w:pPr>
      <w:r w:rsidRPr="005A3D17">
        <w:rPr>
          <w:highlight w:val="white"/>
        </w:rPr>
        <w:t xml:space="preserve">      Symbol returnSymbol = (Symbol) middleCode[1];</w:t>
      </w:r>
    </w:p>
    <w:p w14:paraId="1546F13B" w14:textId="77777777" w:rsidR="00D935A0" w:rsidRPr="005A3D17" w:rsidRDefault="00D935A0" w:rsidP="005A3D17">
      <w:pPr>
        <w:pStyle w:val="Code"/>
        <w:rPr>
          <w:highlight w:val="white"/>
        </w:rPr>
      </w:pPr>
      <w:r w:rsidRPr="005A3D17">
        <w:rPr>
          <w:highlight w:val="white"/>
        </w:rPr>
        <w:t xml:space="preserve">      Register returnRegister =</w:t>
      </w:r>
    </w:p>
    <w:p w14:paraId="5DA12804" w14:textId="77777777" w:rsidR="00D935A0" w:rsidRPr="005A3D17" w:rsidRDefault="00D935A0" w:rsidP="005A3D17">
      <w:pPr>
        <w:pStyle w:val="Code"/>
        <w:rPr>
          <w:highlight w:val="white"/>
        </w:rPr>
      </w:pPr>
      <w:r w:rsidRPr="005A3D17">
        <w:rPr>
          <w:highlight w:val="white"/>
        </w:rPr>
        <w:t xml:space="preserve">        AssemblyCode.RegisterToSize(AssemblyCode.ReturnValueRegister,</w:t>
      </w:r>
    </w:p>
    <w:p w14:paraId="0A891B84" w14:textId="77777777" w:rsidR="00D935A0" w:rsidRPr="005A3D17" w:rsidRDefault="00D935A0" w:rsidP="005A3D17">
      <w:pPr>
        <w:pStyle w:val="Code"/>
        <w:rPr>
          <w:highlight w:val="white"/>
        </w:rPr>
      </w:pPr>
      <w:r w:rsidRPr="005A3D17">
        <w:rPr>
          <w:highlight w:val="white"/>
        </w:rPr>
        <w:t xml:space="preserve">                                    returnSymbol.Type.Size());</w:t>
      </w:r>
    </w:p>
    <w:p w14:paraId="48F1464F" w14:textId="77777777" w:rsidR="00D935A0" w:rsidRPr="005A3D17" w:rsidRDefault="00D935A0" w:rsidP="005A3D17">
      <w:pPr>
        <w:pStyle w:val="Code"/>
        <w:rPr>
          <w:highlight w:val="white"/>
        </w:rPr>
      </w:pPr>
      <w:r w:rsidRPr="005A3D17">
        <w:rPr>
          <w:highlight w:val="white"/>
        </w:rPr>
        <w:t xml:space="preserve">      LoadValueToRegister(returnSymbol, returnRegister);</w:t>
      </w:r>
    </w:p>
    <w:p w14:paraId="6B2316BE" w14:textId="77777777" w:rsidR="00D935A0" w:rsidRPr="005A3D17" w:rsidRDefault="00D935A0" w:rsidP="005A3D17">
      <w:pPr>
        <w:pStyle w:val="Code"/>
        <w:rPr>
          <w:highlight w:val="white"/>
        </w:rPr>
      </w:pPr>
      <w:r w:rsidRPr="005A3D17">
        <w:rPr>
          <w:highlight w:val="white"/>
        </w:rPr>
        <w:t xml:space="preserve">      m_trackMap.Remove(returnSymbol);</w:t>
      </w:r>
    </w:p>
    <w:p w14:paraId="3C2C7341" w14:textId="77777777" w:rsidR="00D935A0" w:rsidRPr="005A3D17" w:rsidRDefault="00D935A0" w:rsidP="005A3D17">
      <w:pPr>
        <w:pStyle w:val="Code"/>
        <w:rPr>
          <w:highlight w:val="white"/>
        </w:rPr>
      </w:pPr>
      <w:r w:rsidRPr="005A3D17">
        <w:rPr>
          <w:highlight w:val="white"/>
        </w:rPr>
        <w:t xml:space="preserve">    }</w:t>
      </w:r>
    </w:p>
    <w:p w14:paraId="104E64C0" w14:textId="77777777" w:rsidR="00D935A0" w:rsidRPr="005A3D17" w:rsidRDefault="00D935A0" w:rsidP="005A3D17">
      <w:pPr>
        <w:pStyle w:val="Code"/>
        <w:rPr>
          <w:highlight w:val="white"/>
        </w:rPr>
      </w:pPr>
    </w:p>
    <w:p w14:paraId="2A7BCEF3" w14:textId="77777777" w:rsidR="00D935A0" w:rsidRPr="005A3D17" w:rsidRDefault="00D935A0" w:rsidP="005A3D17">
      <w:pPr>
        <w:pStyle w:val="Code"/>
        <w:rPr>
          <w:highlight w:val="white"/>
        </w:rPr>
      </w:pPr>
      <w:r w:rsidRPr="005A3D17">
        <w:rPr>
          <w:highlight w:val="white"/>
        </w:rPr>
        <w:t xml:space="preserve">    public void FloatingBinary(MiddleCode middleCode) {</w:t>
      </w:r>
    </w:p>
    <w:p w14:paraId="6ABF18C4" w14:textId="77777777" w:rsidR="00D935A0" w:rsidRPr="005A3D17" w:rsidRDefault="00D935A0" w:rsidP="005A3D17">
      <w:pPr>
        <w:pStyle w:val="Code"/>
        <w:rPr>
          <w:highlight w:val="white"/>
        </w:rPr>
      </w:pPr>
      <w:r w:rsidRPr="005A3D17">
        <w:rPr>
          <w:highlight w:val="white"/>
        </w:rPr>
        <w:t xml:space="preserve">      Assert.ErrorXXX((--m_floatStackSize) &gt;= 0);</w:t>
      </w:r>
    </w:p>
    <w:p w14:paraId="402604E6" w14:textId="77777777" w:rsidR="00D935A0" w:rsidRPr="005A3D17" w:rsidRDefault="00D935A0" w:rsidP="005A3D17">
      <w:pPr>
        <w:pStyle w:val="Code"/>
        <w:rPr>
          <w:highlight w:val="white"/>
        </w:rPr>
      </w:pPr>
      <w:r w:rsidRPr="005A3D17">
        <w:rPr>
          <w:highlight w:val="white"/>
        </w:rPr>
        <w:t xml:space="preserve">      AddAssemblyCode(m_middleToFloatingMap[middleCode.Operator]);</w:t>
      </w:r>
    </w:p>
    <w:p w14:paraId="0D96C266" w14:textId="77777777" w:rsidR="00D935A0" w:rsidRPr="005A3D17" w:rsidRDefault="00D935A0" w:rsidP="005A3D17">
      <w:pPr>
        <w:pStyle w:val="Code"/>
        <w:rPr>
          <w:highlight w:val="white"/>
        </w:rPr>
      </w:pPr>
      <w:r w:rsidRPr="005A3D17">
        <w:rPr>
          <w:highlight w:val="white"/>
        </w:rPr>
        <w:t xml:space="preserve">    }</w:t>
      </w:r>
    </w:p>
    <w:p w14:paraId="6BAC8A89" w14:textId="77777777" w:rsidR="00D935A0" w:rsidRPr="005A3D17" w:rsidRDefault="00D935A0" w:rsidP="005A3D17">
      <w:pPr>
        <w:pStyle w:val="Code"/>
        <w:rPr>
          <w:highlight w:val="white"/>
        </w:rPr>
      </w:pPr>
    </w:p>
    <w:p w14:paraId="554B8E8C" w14:textId="77777777" w:rsidR="00D935A0" w:rsidRPr="005A3D17" w:rsidRDefault="00D935A0" w:rsidP="005A3D17">
      <w:pPr>
        <w:pStyle w:val="Code"/>
        <w:rPr>
          <w:highlight w:val="white"/>
        </w:rPr>
      </w:pPr>
      <w:r w:rsidRPr="005A3D17">
        <w:rPr>
          <w:highlight w:val="white"/>
        </w:rPr>
        <w:t xml:space="preserve">    public void FloatingUnary(MiddleCode middleCode) {</w:t>
      </w:r>
    </w:p>
    <w:p w14:paraId="4EA87689" w14:textId="77777777" w:rsidR="00D935A0" w:rsidRPr="005A3D17" w:rsidRDefault="00D935A0" w:rsidP="005A3D17">
      <w:pPr>
        <w:pStyle w:val="Code"/>
        <w:rPr>
          <w:highlight w:val="white"/>
        </w:rPr>
      </w:pPr>
      <w:r w:rsidRPr="005A3D17">
        <w:rPr>
          <w:highlight w:val="white"/>
        </w:rPr>
        <w:t xml:space="preserve">      AddAssemblyCode(m_middleToFloatingMap[middleCode.Operator]);</w:t>
      </w:r>
    </w:p>
    <w:p w14:paraId="2FD85244" w14:textId="77777777" w:rsidR="00D935A0" w:rsidRPr="005A3D17" w:rsidRDefault="00D935A0" w:rsidP="005A3D17">
      <w:pPr>
        <w:pStyle w:val="Code"/>
        <w:rPr>
          <w:highlight w:val="white"/>
        </w:rPr>
      </w:pPr>
      <w:r w:rsidRPr="005A3D17">
        <w:rPr>
          <w:highlight w:val="white"/>
        </w:rPr>
        <w:t xml:space="preserve">    }</w:t>
      </w:r>
    </w:p>
    <w:p w14:paraId="18D8D525" w14:textId="77777777" w:rsidR="00D935A0" w:rsidRPr="005A3D17" w:rsidRDefault="00D935A0" w:rsidP="005A3D17">
      <w:pPr>
        <w:pStyle w:val="Code"/>
        <w:rPr>
          <w:highlight w:val="white"/>
        </w:rPr>
      </w:pPr>
    </w:p>
    <w:p w14:paraId="5175A922" w14:textId="77777777" w:rsidR="00D935A0" w:rsidRPr="005A3D17" w:rsidRDefault="00D935A0" w:rsidP="005A3D17">
      <w:pPr>
        <w:pStyle w:val="Code"/>
        <w:rPr>
          <w:highlight w:val="white"/>
        </w:rPr>
      </w:pPr>
      <w:r w:rsidRPr="005A3D17">
        <w:rPr>
          <w:highlight w:val="white"/>
        </w:rPr>
        <w:t xml:space="preserve">    public void FloatingParameter(MiddleCode middleCode) {</w:t>
      </w:r>
    </w:p>
    <w:p w14:paraId="29E65C23" w14:textId="77777777" w:rsidR="00D935A0" w:rsidRPr="005A3D17" w:rsidRDefault="00D935A0" w:rsidP="005A3D17">
      <w:pPr>
        <w:pStyle w:val="Code"/>
        <w:rPr>
          <w:highlight w:val="white"/>
        </w:rPr>
      </w:pPr>
      <w:r w:rsidRPr="005A3D17">
        <w:rPr>
          <w:highlight w:val="white"/>
        </w:rPr>
        <w:t xml:space="preserve">      Symbol paramSymbol = (Symbol) middleCode[1];</w:t>
      </w:r>
    </w:p>
    <w:p w14:paraId="05697BF1" w14:textId="77777777" w:rsidR="00D935A0" w:rsidRPr="005A3D17" w:rsidRDefault="00D935A0" w:rsidP="005A3D17">
      <w:pPr>
        <w:pStyle w:val="Code"/>
        <w:rPr>
          <w:highlight w:val="white"/>
        </w:rPr>
      </w:pPr>
      <w:r w:rsidRPr="005A3D17">
        <w:rPr>
          <w:highlight w:val="white"/>
        </w:rPr>
        <w:t xml:space="preserve">      Symbol saveSymbol = new Symbol(paramSymbol.Type);</w:t>
      </w:r>
    </w:p>
    <w:p w14:paraId="3AC47C22" w14:textId="77777777" w:rsidR="00D935A0" w:rsidRPr="005A3D17" w:rsidRDefault="00D935A0" w:rsidP="005A3D17">
      <w:pPr>
        <w:pStyle w:val="Code"/>
        <w:rPr>
          <w:highlight w:val="white"/>
        </w:rPr>
      </w:pPr>
      <w:r w:rsidRPr="005A3D17">
        <w:rPr>
          <w:highlight w:val="white"/>
        </w:rPr>
        <w:t xml:space="preserve">      saveSymbol.Offset = ((int) middleCode[2]) + m_totalRecordSize;</w:t>
      </w:r>
    </w:p>
    <w:p w14:paraId="1EDAE4F1" w14:textId="77777777" w:rsidR="00D935A0" w:rsidRPr="005A3D17" w:rsidRDefault="00D935A0" w:rsidP="005A3D17">
      <w:pPr>
        <w:pStyle w:val="Code"/>
        <w:rPr>
          <w:highlight w:val="white"/>
        </w:rPr>
      </w:pPr>
      <w:r w:rsidRPr="005A3D17">
        <w:rPr>
          <w:highlight w:val="white"/>
        </w:rPr>
        <w:t xml:space="preserve">      TopPopSymbol(saveSymbol, TopOrPop.Pop);</w:t>
      </w:r>
    </w:p>
    <w:p w14:paraId="4E8DBB0E" w14:textId="77777777" w:rsidR="00D935A0" w:rsidRPr="005A3D17" w:rsidRDefault="00D935A0" w:rsidP="005A3D17">
      <w:pPr>
        <w:pStyle w:val="Code"/>
        <w:rPr>
          <w:highlight w:val="white"/>
        </w:rPr>
      </w:pPr>
      <w:r w:rsidRPr="005A3D17">
        <w:rPr>
          <w:highlight w:val="white"/>
        </w:rPr>
        <w:t xml:space="preserve">    }</w:t>
      </w:r>
    </w:p>
    <w:p w14:paraId="2E4DE932" w14:textId="77777777" w:rsidR="00D935A0" w:rsidRPr="005A3D17" w:rsidRDefault="00D935A0" w:rsidP="005A3D17">
      <w:pPr>
        <w:pStyle w:val="Code"/>
        <w:rPr>
          <w:highlight w:val="white"/>
        </w:rPr>
      </w:pPr>
    </w:p>
    <w:p w14:paraId="7DF7E639" w14:textId="77777777" w:rsidR="00D935A0" w:rsidRPr="005A3D17" w:rsidRDefault="00D935A0" w:rsidP="005A3D17">
      <w:pPr>
        <w:pStyle w:val="Code"/>
        <w:rPr>
          <w:highlight w:val="white"/>
        </w:rPr>
      </w:pPr>
      <w:r w:rsidRPr="005A3D17">
        <w:rPr>
          <w:highlight w:val="white"/>
        </w:rPr>
        <w:t xml:space="preserve">    public void StructUnionAssign(MiddleCode middleCode, int index) {</w:t>
      </w:r>
    </w:p>
    <w:p w14:paraId="2A48085A" w14:textId="77777777" w:rsidR="00D935A0" w:rsidRPr="005A3D17" w:rsidRDefault="00D935A0" w:rsidP="005A3D17">
      <w:pPr>
        <w:pStyle w:val="Code"/>
        <w:rPr>
          <w:highlight w:val="white"/>
        </w:rPr>
      </w:pPr>
      <w:r w:rsidRPr="005A3D17">
        <w:rPr>
          <w:highlight w:val="white"/>
        </w:rPr>
        <w:t xml:space="preserve">      Symbol targetSymbol = (Symbol) middleCode[0],</w:t>
      </w:r>
    </w:p>
    <w:p w14:paraId="2875310D" w14:textId="77777777" w:rsidR="00D935A0" w:rsidRPr="005A3D17" w:rsidRDefault="00D935A0" w:rsidP="005A3D17">
      <w:pPr>
        <w:pStyle w:val="Code"/>
        <w:rPr>
          <w:highlight w:val="white"/>
        </w:rPr>
      </w:pPr>
      <w:r w:rsidRPr="005A3D17">
        <w:rPr>
          <w:highlight w:val="white"/>
        </w:rPr>
        <w:t xml:space="preserve">             sourceSymbol = (Symbol) middleCode[1];</w:t>
      </w:r>
    </w:p>
    <w:p w14:paraId="32E776B9" w14:textId="77777777" w:rsidR="00D935A0" w:rsidRPr="005A3D17" w:rsidRDefault="00D935A0" w:rsidP="005A3D17">
      <w:pPr>
        <w:pStyle w:val="Code"/>
        <w:rPr>
          <w:highlight w:val="white"/>
        </w:rPr>
      </w:pPr>
    </w:p>
    <w:p w14:paraId="74C2571E" w14:textId="77777777" w:rsidR="00D935A0" w:rsidRPr="005A3D17" w:rsidRDefault="00D935A0" w:rsidP="005A3D17">
      <w:pPr>
        <w:pStyle w:val="Code"/>
        <w:rPr>
          <w:highlight w:val="white"/>
        </w:rPr>
      </w:pPr>
      <w:r w:rsidRPr="005A3D17">
        <w:rPr>
          <w:highlight w:val="white"/>
        </w:rPr>
        <w:t xml:space="preserve">      Track targetAddressTrack = LoadAddressToRegister(targetSymbol),</w:t>
      </w:r>
    </w:p>
    <w:p w14:paraId="5E9517C7" w14:textId="77777777" w:rsidR="00D935A0" w:rsidRPr="005A3D17" w:rsidRDefault="00D935A0" w:rsidP="005A3D17">
      <w:pPr>
        <w:pStyle w:val="Code"/>
        <w:rPr>
          <w:highlight w:val="white"/>
        </w:rPr>
      </w:pPr>
      <w:r w:rsidRPr="005A3D17">
        <w:rPr>
          <w:highlight w:val="white"/>
        </w:rPr>
        <w:t xml:space="preserve">            sourceAddressTrack = LoadAddressToRegister(sourceSymbol);</w:t>
      </w:r>
    </w:p>
    <w:p w14:paraId="18BE0D21" w14:textId="77777777" w:rsidR="00D935A0" w:rsidRPr="005A3D17" w:rsidRDefault="00D935A0" w:rsidP="005A3D17">
      <w:pPr>
        <w:pStyle w:val="Code"/>
        <w:rPr>
          <w:highlight w:val="white"/>
        </w:rPr>
      </w:pPr>
    </w:p>
    <w:p w14:paraId="4E0A6AAD" w14:textId="77777777" w:rsidR="00D935A0" w:rsidRPr="005A3D17" w:rsidRDefault="00D935A0" w:rsidP="005A3D17">
      <w:pPr>
        <w:pStyle w:val="Code"/>
        <w:rPr>
          <w:highlight w:val="white"/>
        </w:rPr>
      </w:pPr>
      <w:r w:rsidRPr="005A3D17">
        <w:rPr>
          <w:highlight w:val="white"/>
        </w:rPr>
        <w:t xml:space="preserve">      MemoryCopy(targetAddressTrack, sourceAddressTrack,</w:t>
      </w:r>
    </w:p>
    <w:p w14:paraId="00AB57D4" w14:textId="77777777" w:rsidR="00D935A0" w:rsidRPr="005A3D17" w:rsidRDefault="00D935A0" w:rsidP="005A3D17">
      <w:pPr>
        <w:pStyle w:val="Code"/>
        <w:rPr>
          <w:highlight w:val="white"/>
        </w:rPr>
      </w:pPr>
      <w:r w:rsidRPr="005A3D17">
        <w:rPr>
          <w:highlight w:val="white"/>
        </w:rPr>
        <w:t xml:space="preserve">                         targetSymbol.Type.Size(), index);</w:t>
      </w:r>
    </w:p>
    <w:p w14:paraId="4854FF7C" w14:textId="77777777" w:rsidR="00D935A0" w:rsidRPr="005A3D17" w:rsidRDefault="00D935A0" w:rsidP="005A3D17">
      <w:pPr>
        <w:pStyle w:val="Code"/>
        <w:rPr>
          <w:highlight w:val="white"/>
        </w:rPr>
      </w:pPr>
      <w:r w:rsidRPr="005A3D17">
        <w:rPr>
          <w:highlight w:val="white"/>
        </w:rPr>
        <w:t xml:space="preserve">    }</w:t>
      </w:r>
    </w:p>
    <w:p w14:paraId="7FDA1CF9" w14:textId="77777777" w:rsidR="00D935A0" w:rsidRPr="005A3D17" w:rsidRDefault="00D935A0" w:rsidP="005A3D17">
      <w:pPr>
        <w:pStyle w:val="Code"/>
        <w:rPr>
          <w:highlight w:val="white"/>
        </w:rPr>
      </w:pPr>
    </w:p>
    <w:p w14:paraId="6D967B75" w14:textId="77777777" w:rsidR="00D935A0" w:rsidRPr="005A3D17" w:rsidRDefault="00D935A0" w:rsidP="005A3D17">
      <w:pPr>
        <w:pStyle w:val="Code"/>
        <w:rPr>
          <w:highlight w:val="white"/>
        </w:rPr>
      </w:pPr>
      <w:r w:rsidRPr="005A3D17">
        <w:rPr>
          <w:highlight w:val="white"/>
        </w:rPr>
        <w:t xml:space="preserve">    public void StructUnionParameter(MiddleCode middleCode, int index) {</w:t>
      </w:r>
    </w:p>
    <w:p w14:paraId="410B3336" w14:textId="77777777" w:rsidR="00D935A0" w:rsidRPr="005A3D17" w:rsidRDefault="00D935A0" w:rsidP="005A3D17">
      <w:pPr>
        <w:pStyle w:val="Code"/>
        <w:rPr>
          <w:highlight w:val="white"/>
        </w:rPr>
      </w:pPr>
      <w:r w:rsidRPr="005A3D17">
        <w:rPr>
          <w:highlight w:val="white"/>
        </w:rPr>
        <w:t xml:space="preserve">      Symbol sourceSymbol = (Symbol) middleCode[1];</w:t>
      </w:r>
    </w:p>
    <w:p w14:paraId="65B87442" w14:textId="77777777" w:rsidR="00D935A0" w:rsidRPr="005A3D17" w:rsidRDefault="00D935A0" w:rsidP="005A3D17">
      <w:pPr>
        <w:pStyle w:val="Code"/>
        <w:rPr>
          <w:highlight w:val="white"/>
        </w:rPr>
      </w:pPr>
      <w:r w:rsidRPr="005A3D17">
        <w:rPr>
          <w:highlight w:val="white"/>
        </w:rPr>
        <w:t xml:space="preserve">      Symbol targetSymbol = new Symbol(Type.PointerTypeX);</w:t>
      </w:r>
    </w:p>
    <w:p w14:paraId="7050F96A" w14:textId="77777777" w:rsidR="00D935A0" w:rsidRPr="005A3D17" w:rsidRDefault="00D935A0" w:rsidP="005A3D17">
      <w:pPr>
        <w:pStyle w:val="Code"/>
        <w:rPr>
          <w:highlight w:val="white"/>
        </w:rPr>
      </w:pPr>
    </w:p>
    <w:p w14:paraId="6D7D57DC" w14:textId="77777777" w:rsidR="00D935A0" w:rsidRPr="005A3D17" w:rsidRDefault="00D935A0" w:rsidP="005A3D17">
      <w:pPr>
        <w:pStyle w:val="Code"/>
        <w:rPr>
          <w:highlight w:val="white"/>
        </w:rPr>
      </w:pPr>
      <w:r w:rsidRPr="005A3D17">
        <w:rPr>
          <w:highlight w:val="white"/>
        </w:rPr>
        <w:t xml:space="preserve">      int paramOffset = ((int) middleCode[2]) +</w:t>
      </w:r>
    </w:p>
    <w:p w14:paraId="7CA0729A" w14:textId="77777777" w:rsidR="00D935A0" w:rsidRPr="005A3D17" w:rsidRDefault="00D935A0" w:rsidP="005A3D17">
      <w:pPr>
        <w:pStyle w:val="Code"/>
        <w:rPr>
          <w:highlight w:val="white"/>
        </w:rPr>
      </w:pPr>
      <w:r w:rsidRPr="005A3D17">
        <w:rPr>
          <w:highlight w:val="white"/>
        </w:rPr>
        <w:t xml:space="preserve">                        m_totalRecordSize;</w:t>
      </w:r>
    </w:p>
    <w:p w14:paraId="32597C80" w14:textId="77777777" w:rsidR="00D935A0" w:rsidRPr="005A3D17" w:rsidRDefault="00D935A0" w:rsidP="005A3D17">
      <w:pPr>
        <w:pStyle w:val="Code"/>
        <w:rPr>
          <w:highlight w:val="white"/>
        </w:rPr>
      </w:pPr>
      <w:r w:rsidRPr="005A3D17">
        <w:rPr>
          <w:highlight w:val="white"/>
        </w:rPr>
        <w:t xml:space="preserve">      targetSymbol.Offset = paramOffset;</w:t>
      </w:r>
    </w:p>
    <w:p w14:paraId="2E0A0C66" w14:textId="77777777" w:rsidR="00D935A0" w:rsidRPr="005A3D17" w:rsidRDefault="00D935A0" w:rsidP="005A3D17">
      <w:pPr>
        <w:pStyle w:val="Code"/>
        <w:rPr>
          <w:highlight w:val="white"/>
        </w:rPr>
      </w:pPr>
    </w:p>
    <w:p w14:paraId="528A6CFC" w14:textId="77777777" w:rsidR="00D935A0" w:rsidRPr="005A3D17" w:rsidRDefault="00D935A0" w:rsidP="005A3D17">
      <w:pPr>
        <w:pStyle w:val="Code"/>
        <w:rPr>
          <w:highlight w:val="white"/>
        </w:rPr>
      </w:pPr>
      <w:r w:rsidRPr="005A3D17">
        <w:rPr>
          <w:highlight w:val="white"/>
        </w:rPr>
        <w:t xml:space="preserve">      Track sourceAddressTrack = LoadAddressToRegister(sourceSymbol);</w:t>
      </w:r>
    </w:p>
    <w:p w14:paraId="2383E7C6" w14:textId="77777777" w:rsidR="00D935A0" w:rsidRPr="005A3D17" w:rsidRDefault="00D935A0" w:rsidP="005A3D17">
      <w:pPr>
        <w:pStyle w:val="Code"/>
        <w:rPr>
          <w:highlight w:val="white"/>
        </w:rPr>
      </w:pPr>
      <w:r w:rsidRPr="005A3D17">
        <w:rPr>
          <w:highlight w:val="white"/>
        </w:rPr>
        <w:t xml:space="preserve">      Track targetAddressTrack = LoadAddressToRegister(targetSymbol);</w:t>
      </w:r>
    </w:p>
    <w:p w14:paraId="165F63CF" w14:textId="77777777" w:rsidR="00D935A0" w:rsidRPr="005A3D17" w:rsidRDefault="00D935A0" w:rsidP="005A3D17">
      <w:pPr>
        <w:pStyle w:val="Code"/>
        <w:rPr>
          <w:highlight w:val="white"/>
        </w:rPr>
      </w:pPr>
    </w:p>
    <w:p w14:paraId="6484BD9C" w14:textId="77777777" w:rsidR="00D935A0" w:rsidRPr="005A3D17" w:rsidRDefault="00D935A0" w:rsidP="005A3D17">
      <w:pPr>
        <w:pStyle w:val="Code"/>
        <w:rPr>
          <w:highlight w:val="white"/>
        </w:rPr>
      </w:pPr>
      <w:r w:rsidRPr="005A3D17">
        <w:rPr>
          <w:highlight w:val="white"/>
        </w:rPr>
        <w:t xml:space="preserve">      MemoryCopy(targetAddressTrack, sourceAddressTrack,</w:t>
      </w:r>
    </w:p>
    <w:p w14:paraId="536AF977" w14:textId="77777777" w:rsidR="00D935A0" w:rsidRPr="005A3D17" w:rsidRDefault="00D935A0" w:rsidP="005A3D17">
      <w:pPr>
        <w:pStyle w:val="Code"/>
        <w:rPr>
          <w:highlight w:val="white"/>
        </w:rPr>
      </w:pPr>
      <w:r w:rsidRPr="005A3D17">
        <w:rPr>
          <w:highlight w:val="white"/>
        </w:rPr>
        <w:lastRenderedPageBreak/>
        <w:t xml:space="preserve">                         sourceSymbol.Type.Size(), index);    </w:t>
      </w:r>
    </w:p>
    <w:p w14:paraId="49F1245E" w14:textId="77777777" w:rsidR="00D935A0" w:rsidRPr="005A3D17" w:rsidRDefault="00D935A0" w:rsidP="005A3D17">
      <w:pPr>
        <w:pStyle w:val="Code"/>
        <w:rPr>
          <w:highlight w:val="white"/>
        </w:rPr>
      </w:pPr>
      <w:r w:rsidRPr="005A3D17">
        <w:rPr>
          <w:highlight w:val="white"/>
        </w:rPr>
        <w:t xml:space="preserve">    }</w:t>
      </w:r>
    </w:p>
    <w:p w14:paraId="430D17B2" w14:textId="77777777" w:rsidR="00D935A0" w:rsidRPr="005A3D17" w:rsidRDefault="00D935A0" w:rsidP="005A3D17">
      <w:pPr>
        <w:pStyle w:val="Code"/>
        <w:rPr>
          <w:highlight w:val="white"/>
        </w:rPr>
      </w:pPr>
    </w:p>
    <w:p w14:paraId="6852D091" w14:textId="77777777" w:rsidR="00D935A0" w:rsidRPr="005A3D17" w:rsidRDefault="00D935A0" w:rsidP="005A3D17">
      <w:pPr>
        <w:pStyle w:val="Code"/>
        <w:rPr>
          <w:highlight w:val="white"/>
        </w:rPr>
      </w:pPr>
      <w:r w:rsidRPr="005A3D17">
        <w:rPr>
          <w:highlight w:val="white"/>
        </w:rPr>
        <w:t xml:space="preserve">    public void StructUnionGetReturnValue(MiddleCode middleCode) {</w:t>
      </w:r>
    </w:p>
    <w:p w14:paraId="4C1840C3" w14:textId="77777777" w:rsidR="00D935A0" w:rsidRPr="005A3D17" w:rsidRDefault="00D935A0" w:rsidP="005A3D17">
      <w:pPr>
        <w:pStyle w:val="Code"/>
        <w:rPr>
          <w:highlight w:val="white"/>
        </w:rPr>
      </w:pPr>
      <w:r w:rsidRPr="005A3D17">
        <w:rPr>
          <w:highlight w:val="white"/>
        </w:rPr>
        <w:t xml:space="preserve">      Symbol targetSymbol = (Symbol) middleCode[0];</w:t>
      </w:r>
    </w:p>
    <w:p w14:paraId="59795CDE" w14:textId="77777777" w:rsidR="00D935A0" w:rsidRPr="005A3D17" w:rsidRDefault="00D935A0" w:rsidP="005A3D17">
      <w:pPr>
        <w:pStyle w:val="Code"/>
        <w:rPr>
          <w:highlight w:val="white"/>
        </w:rPr>
      </w:pPr>
      <w:r w:rsidRPr="005A3D17">
        <w:rPr>
          <w:highlight w:val="white"/>
        </w:rPr>
        <w:t xml:space="preserve">      CheckRegister(targetSymbol, AssemblyCode.ReturnPointerRegister);</w:t>
      </w:r>
    </w:p>
    <w:p w14:paraId="1FEC9D4C" w14:textId="77777777" w:rsidR="00D935A0" w:rsidRPr="005A3D17" w:rsidRDefault="00D935A0" w:rsidP="005A3D17">
      <w:pPr>
        <w:pStyle w:val="Code"/>
        <w:rPr>
          <w:highlight w:val="white"/>
        </w:rPr>
      </w:pPr>
      <w:r w:rsidRPr="005A3D17">
        <w:rPr>
          <w:highlight w:val="white"/>
        </w:rPr>
        <w:t xml:space="preserve">      Track targetAddressTrack =</w:t>
      </w:r>
    </w:p>
    <w:p w14:paraId="535B2E9F" w14:textId="77777777" w:rsidR="00D935A0" w:rsidRPr="005A3D17" w:rsidRDefault="00D935A0" w:rsidP="005A3D17">
      <w:pPr>
        <w:pStyle w:val="Code"/>
        <w:rPr>
          <w:highlight w:val="white"/>
        </w:rPr>
      </w:pPr>
      <w:r w:rsidRPr="005A3D17">
        <w:rPr>
          <w:highlight w:val="white"/>
        </w:rPr>
        <w:t xml:space="preserve">        new Track(targetSymbol.AddressSymbol, </w:t>
      </w:r>
    </w:p>
    <w:p w14:paraId="6C186493" w14:textId="77777777" w:rsidR="00D935A0" w:rsidRPr="005A3D17" w:rsidRDefault="00D935A0" w:rsidP="005A3D17">
      <w:pPr>
        <w:pStyle w:val="Code"/>
        <w:rPr>
          <w:highlight w:val="white"/>
        </w:rPr>
      </w:pPr>
      <w:r w:rsidRPr="005A3D17">
        <w:rPr>
          <w:highlight w:val="white"/>
        </w:rPr>
        <w:t xml:space="preserve">                  AssemblyCode.ReturnPointerRegister);</w:t>
      </w:r>
    </w:p>
    <w:p w14:paraId="7ED73AEF" w14:textId="77777777" w:rsidR="00D935A0" w:rsidRPr="005A3D17" w:rsidRDefault="00D935A0" w:rsidP="005A3D17">
      <w:pPr>
        <w:pStyle w:val="Code"/>
        <w:rPr>
          <w:highlight w:val="white"/>
        </w:rPr>
      </w:pPr>
      <w:r w:rsidRPr="005A3D17">
        <w:rPr>
          <w:highlight w:val="white"/>
        </w:rPr>
        <w:t xml:space="preserve">      m_trackMap.Add(targetSymbol.AddressSymbol, targetAddressTrack);</w:t>
      </w:r>
    </w:p>
    <w:p w14:paraId="21FCD372" w14:textId="77777777" w:rsidR="00D935A0" w:rsidRPr="005A3D17" w:rsidRDefault="00D935A0" w:rsidP="005A3D17">
      <w:pPr>
        <w:pStyle w:val="Code"/>
        <w:rPr>
          <w:highlight w:val="white"/>
        </w:rPr>
      </w:pPr>
      <w:r w:rsidRPr="005A3D17">
        <w:rPr>
          <w:highlight w:val="white"/>
        </w:rPr>
        <w:t xml:space="preserve">    }</w:t>
      </w:r>
    </w:p>
    <w:p w14:paraId="7B487030" w14:textId="77777777" w:rsidR="00D935A0" w:rsidRPr="005A3D17" w:rsidRDefault="00D935A0" w:rsidP="005A3D17">
      <w:pPr>
        <w:pStyle w:val="Code"/>
        <w:rPr>
          <w:highlight w:val="white"/>
        </w:rPr>
      </w:pPr>
    </w:p>
    <w:p w14:paraId="2504CEFC" w14:textId="77777777" w:rsidR="00D935A0" w:rsidRPr="005A3D17" w:rsidRDefault="00D935A0" w:rsidP="005A3D17">
      <w:pPr>
        <w:pStyle w:val="Code"/>
        <w:rPr>
          <w:highlight w:val="white"/>
        </w:rPr>
      </w:pPr>
      <w:r w:rsidRPr="005A3D17">
        <w:rPr>
          <w:highlight w:val="white"/>
        </w:rPr>
        <w:t xml:space="preserve">    public void StructUnionSetReturnValue(MiddleCode middleCode) {</w:t>
      </w:r>
    </w:p>
    <w:p w14:paraId="4485629A" w14:textId="77777777" w:rsidR="00D935A0" w:rsidRPr="005A3D17" w:rsidRDefault="00D935A0" w:rsidP="005A3D17">
      <w:pPr>
        <w:pStyle w:val="Code"/>
        <w:rPr>
          <w:highlight w:val="white"/>
        </w:rPr>
      </w:pPr>
      <w:r w:rsidRPr="005A3D17">
        <w:rPr>
          <w:highlight w:val="white"/>
        </w:rPr>
        <w:t xml:space="preserve">      Symbol returnSymbol = (Symbol) middleCode[1];</w:t>
      </w:r>
    </w:p>
    <w:p w14:paraId="4C248B9B" w14:textId="77777777" w:rsidR="00D935A0" w:rsidRPr="005A3D17" w:rsidRDefault="00D935A0" w:rsidP="005A3D17">
      <w:pPr>
        <w:pStyle w:val="Code"/>
        <w:rPr>
          <w:highlight w:val="white"/>
        </w:rPr>
      </w:pPr>
      <w:r w:rsidRPr="005A3D17">
        <w:rPr>
          <w:highlight w:val="white"/>
        </w:rPr>
        <w:t xml:space="preserve">      LoadAddressToRegister(returnSymbol, AssemblyCode.ReturnPointerRegister);</w:t>
      </w:r>
    </w:p>
    <w:p w14:paraId="310C9519" w14:textId="77777777" w:rsidR="00D935A0" w:rsidRPr="005A3D17" w:rsidRDefault="00D935A0" w:rsidP="005A3D17">
      <w:pPr>
        <w:pStyle w:val="Code"/>
        <w:rPr>
          <w:highlight w:val="white"/>
        </w:rPr>
      </w:pPr>
      <w:r w:rsidRPr="005A3D17">
        <w:rPr>
          <w:highlight w:val="white"/>
        </w:rPr>
        <w:t xml:space="preserve">    }</w:t>
      </w:r>
    </w:p>
    <w:p w14:paraId="4AC0A71D" w14:textId="77777777" w:rsidR="00D935A0" w:rsidRPr="005A3D17" w:rsidRDefault="00D935A0" w:rsidP="005A3D17">
      <w:pPr>
        <w:pStyle w:val="Code"/>
        <w:rPr>
          <w:highlight w:val="white"/>
        </w:rPr>
      </w:pPr>
    </w:p>
    <w:p w14:paraId="5BD7E4DE" w14:textId="77777777" w:rsidR="00D935A0" w:rsidRPr="005A3D17" w:rsidRDefault="00D935A0" w:rsidP="005A3D17">
      <w:pPr>
        <w:pStyle w:val="Code"/>
        <w:rPr>
          <w:highlight w:val="white"/>
        </w:rPr>
      </w:pPr>
      <w:r w:rsidRPr="005A3D17">
        <w:rPr>
          <w:highlight w:val="white"/>
        </w:rPr>
        <w:t xml:space="preserve">    private static int m_labelCount = 0;</w:t>
      </w:r>
    </w:p>
    <w:p w14:paraId="0473F09E" w14:textId="77777777" w:rsidR="00D935A0" w:rsidRPr="005A3D17" w:rsidRDefault="00D935A0" w:rsidP="005A3D17">
      <w:pPr>
        <w:pStyle w:val="Code"/>
        <w:rPr>
          <w:highlight w:val="white"/>
        </w:rPr>
      </w:pPr>
      <w:r w:rsidRPr="005A3D17">
        <w:rPr>
          <w:highlight w:val="white"/>
        </w:rPr>
        <w:t xml:space="preserve">    public void MemoryCopy(Track targetAddressTrack,</w:t>
      </w:r>
    </w:p>
    <w:p w14:paraId="6EE29A50" w14:textId="77777777" w:rsidR="00D935A0" w:rsidRPr="005A3D17" w:rsidRDefault="00D935A0" w:rsidP="005A3D17">
      <w:pPr>
        <w:pStyle w:val="Code"/>
        <w:rPr>
          <w:highlight w:val="white"/>
        </w:rPr>
      </w:pPr>
      <w:r w:rsidRPr="005A3D17">
        <w:rPr>
          <w:highlight w:val="white"/>
        </w:rPr>
        <w:t xml:space="preserve">                           Track sourceAddressTrack, int size, int index) {</w:t>
      </w:r>
    </w:p>
    <w:p w14:paraId="0646E2C1" w14:textId="77777777" w:rsidR="00D935A0" w:rsidRPr="005A3D17" w:rsidRDefault="00D935A0" w:rsidP="005A3D17">
      <w:pPr>
        <w:pStyle w:val="Code"/>
        <w:rPr>
          <w:highlight w:val="white"/>
        </w:rPr>
      </w:pPr>
      <w:r w:rsidRPr="005A3D17">
        <w:rPr>
          <w:highlight w:val="white"/>
        </w:rPr>
        <w:t xml:space="preserve">      Type countType = (size &lt; 256) ? Type.UnsignedCharType</w:t>
      </w:r>
    </w:p>
    <w:p w14:paraId="6875CAF8" w14:textId="77777777" w:rsidR="00D935A0" w:rsidRPr="005A3D17" w:rsidRDefault="00D935A0" w:rsidP="005A3D17">
      <w:pPr>
        <w:pStyle w:val="Code"/>
        <w:rPr>
          <w:highlight w:val="white"/>
        </w:rPr>
      </w:pPr>
      <w:r w:rsidRPr="005A3D17">
        <w:rPr>
          <w:highlight w:val="white"/>
        </w:rPr>
        <w:t xml:space="preserve">                                    : Type.UnsignedIntegerType;</w:t>
      </w:r>
    </w:p>
    <w:p w14:paraId="09F88987" w14:textId="77777777" w:rsidR="00D935A0" w:rsidRPr="005A3D17" w:rsidRDefault="00D935A0" w:rsidP="005A3D17">
      <w:pPr>
        <w:pStyle w:val="Code"/>
        <w:rPr>
          <w:highlight w:val="white"/>
        </w:rPr>
      </w:pPr>
      <w:r w:rsidRPr="005A3D17">
        <w:rPr>
          <w:highlight w:val="white"/>
        </w:rPr>
        <w:t xml:space="preserve">      Track countTrack = new Track(countType),</w:t>
      </w:r>
    </w:p>
    <w:p w14:paraId="1EC0B612" w14:textId="77777777" w:rsidR="00D935A0" w:rsidRPr="005A3D17" w:rsidRDefault="00D935A0" w:rsidP="005A3D17">
      <w:pPr>
        <w:pStyle w:val="Code"/>
        <w:rPr>
          <w:highlight w:val="white"/>
        </w:rPr>
      </w:pPr>
      <w:r w:rsidRPr="005A3D17">
        <w:rPr>
          <w:highlight w:val="white"/>
        </w:rPr>
        <w:t xml:space="preserve">            valueTrack = new Track(Type.UnsignedCharType);</w:t>
      </w:r>
    </w:p>
    <w:p w14:paraId="62158297" w14:textId="77777777" w:rsidR="00D935A0" w:rsidRPr="005A3D17" w:rsidRDefault="00D935A0" w:rsidP="005A3D17">
      <w:pPr>
        <w:pStyle w:val="Code"/>
        <w:rPr>
          <w:highlight w:val="white"/>
        </w:rPr>
      </w:pPr>
    </w:p>
    <w:p w14:paraId="6E3FC194" w14:textId="77777777" w:rsidR="00D935A0" w:rsidRPr="005A3D17" w:rsidRDefault="00D935A0" w:rsidP="005A3D17">
      <w:pPr>
        <w:pStyle w:val="Code"/>
        <w:rPr>
          <w:highlight w:val="white"/>
        </w:rPr>
      </w:pPr>
      <w:r w:rsidRPr="005A3D17">
        <w:rPr>
          <w:highlight w:val="white"/>
        </w:rPr>
        <w:t xml:space="preserve">      AddAssemblyCode(AssemblyOperator.mov, countTrack, (BigInteger) size);</w:t>
      </w:r>
    </w:p>
    <w:p w14:paraId="1EF24C18" w14:textId="77777777" w:rsidR="00D935A0" w:rsidRPr="005A3D17" w:rsidRDefault="00D935A0" w:rsidP="005A3D17">
      <w:pPr>
        <w:pStyle w:val="Code"/>
        <w:rPr>
          <w:highlight w:val="white"/>
        </w:rPr>
      </w:pPr>
      <w:r w:rsidRPr="005A3D17">
        <w:rPr>
          <w:highlight w:val="white"/>
        </w:rPr>
        <w:t xml:space="preserve">      int labelIndex = m_labelCount++;</w:t>
      </w:r>
    </w:p>
    <w:p w14:paraId="505DFBFA" w14:textId="77777777" w:rsidR="00D935A0" w:rsidRPr="005A3D17" w:rsidRDefault="00D935A0" w:rsidP="005A3D17">
      <w:pPr>
        <w:pStyle w:val="Code"/>
        <w:rPr>
          <w:highlight w:val="white"/>
        </w:rPr>
      </w:pPr>
      <w:r w:rsidRPr="005A3D17">
        <w:rPr>
          <w:highlight w:val="white"/>
        </w:rPr>
        <w:t xml:space="preserve">      AddAssemblyCode(AssemblyOperator.label, "x" + labelIndex);</w:t>
      </w:r>
    </w:p>
    <w:p w14:paraId="44647153" w14:textId="77777777" w:rsidR="0038420A" w:rsidRDefault="00D935A0" w:rsidP="005A3D17">
      <w:pPr>
        <w:pStyle w:val="Code"/>
        <w:rPr>
          <w:highlight w:val="white"/>
        </w:rPr>
      </w:pPr>
      <w:r w:rsidRPr="005A3D17">
        <w:rPr>
          <w:highlight w:val="white"/>
        </w:rPr>
        <w:t xml:space="preserve">      AddAssemblyCode(AssemblyOperator.mov, valueTrack,</w:t>
      </w:r>
    </w:p>
    <w:p w14:paraId="409875B2" w14:textId="615EEEF2" w:rsidR="00D935A0" w:rsidRPr="005A3D17" w:rsidRDefault="0038420A" w:rsidP="005A3D17">
      <w:pPr>
        <w:pStyle w:val="Code"/>
        <w:rPr>
          <w:highlight w:val="white"/>
        </w:rPr>
      </w:pPr>
      <w:r>
        <w:rPr>
          <w:highlight w:val="white"/>
        </w:rPr>
        <w:t xml:space="preserve">                      </w:t>
      </w:r>
      <w:r w:rsidR="00D935A0" w:rsidRPr="005A3D17">
        <w:rPr>
          <w:highlight w:val="white"/>
        </w:rPr>
        <w:t>sourceAddressTrack,</w:t>
      </w:r>
      <w:r>
        <w:rPr>
          <w:highlight w:val="white"/>
        </w:rPr>
        <w:t xml:space="preserve"> </w:t>
      </w:r>
      <w:r w:rsidR="00D935A0" w:rsidRPr="005A3D17">
        <w:rPr>
          <w:highlight w:val="white"/>
        </w:rPr>
        <w:t>0);</w:t>
      </w:r>
    </w:p>
    <w:p w14:paraId="542E88BC" w14:textId="77777777" w:rsidR="0099220E" w:rsidRDefault="00D935A0" w:rsidP="005A3D17">
      <w:pPr>
        <w:pStyle w:val="Code"/>
        <w:rPr>
          <w:highlight w:val="white"/>
        </w:rPr>
      </w:pPr>
      <w:r w:rsidRPr="005A3D17">
        <w:rPr>
          <w:highlight w:val="white"/>
        </w:rPr>
        <w:t xml:space="preserve">      AddAssemblyCode(AssemblyOperator.mov, targetAddressTrack,</w:t>
      </w:r>
    </w:p>
    <w:p w14:paraId="33E7F945" w14:textId="2375142D" w:rsidR="00D935A0" w:rsidRPr="005A3D17" w:rsidRDefault="0099220E" w:rsidP="005A3D17">
      <w:pPr>
        <w:pStyle w:val="Code"/>
        <w:rPr>
          <w:highlight w:val="white"/>
        </w:rPr>
      </w:pPr>
      <w:r>
        <w:rPr>
          <w:highlight w:val="white"/>
        </w:rPr>
        <w:t xml:space="preserve">                     </w:t>
      </w:r>
      <w:r w:rsidR="00D935A0" w:rsidRPr="005A3D17">
        <w:rPr>
          <w:highlight w:val="white"/>
        </w:rPr>
        <w:t xml:space="preserve"> 0, valueTrack);</w:t>
      </w:r>
    </w:p>
    <w:p w14:paraId="65528A1B" w14:textId="77777777" w:rsidR="00D935A0" w:rsidRPr="005A3D17" w:rsidRDefault="00D935A0" w:rsidP="005A3D17">
      <w:pPr>
        <w:pStyle w:val="Code"/>
        <w:rPr>
          <w:highlight w:val="white"/>
        </w:rPr>
      </w:pPr>
      <w:r w:rsidRPr="005A3D17">
        <w:rPr>
          <w:highlight w:val="white"/>
        </w:rPr>
        <w:t xml:space="preserve">      AddAssemblyCode(AssemblyOperator.inc, sourceAddressTrack);</w:t>
      </w:r>
    </w:p>
    <w:p w14:paraId="2A8916EF" w14:textId="77777777" w:rsidR="00D935A0" w:rsidRPr="005A3D17" w:rsidRDefault="00D935A0" w:rsidP="005A3D17">
      <w:pPr>
        <w:pStyle w:val="Code"/>
        <w:rPr>
          <w:highlight w:val="white"/>
        </w:rPr>
      </w:pPr>
      <w:r w:rsidRPr="005A3D17">
        <w:rPr>
          <w:highlight w:val="white"/>
        </w:rPr>
        <w:t xml:space="preserve">      AddAssemblyCode(AssemblyOperator.inc, targetAddressTrack);</w:t>
      </w:r>
    </w:p>
    <w:p w14:paraId="6841A298" w14:textId="77777777" w:rsidR="00D935A0" w:rsidRPr="005A3D17" w:rsidRDefault="00D935A0" w:rsidP="005A3D17">
      <w:pPr>
        <w:pStyle w:val="Code"/>
        <w:rPr>
          <w:highlight w:val="white"/>
        </w:rPr>
      </w:pPr>
      <w:r w:rsidRPr="005A3D17">
        <w:rPr>
          <w:highlight w:val="white"/>
        </w:rPr>
        <w:t xml:space="preserve">      AddAssemblyCode(AssemblyOperator.dec, countTrack);</w:t>
      </w:r>
    </w:p>
    <w:p w14:paraId="39077DE8" w14:textId="25715E8F" w:rsidR="00D935A0" w:rsidRPr="005A3D17" w:rsidRDefault="00D935A0" w:rsidP="005A3D17">
      <w:pPr>
        <w:pStyle w:val="Code"/>
        <w:rPr>
          <w:highlight w:val="white"/>
        </w:rPr>
      </w:pPr>
      <w:r w:rsidRPr="005A3D17">
        <w:rPr>
          <w:highlight w:val="white"/>
        </w:rPr>
        <w:t xml:space="preserve">      AddAssemblyCode(AssemblyOperator.cmp, countTrack, </w:t>
      </w:r>
      <w:r w:rsidR="00EF0D34">
        <w:rPr>
          <w:highlight w:val="white"/>
        </w:rPr>
        <w:t>BigInteger.Zero</w:t>
      </w:r>
      <w:r w:rsidRPr="005A3D17">
        <w:rPr>
          <w:highlight w:val="white"/>
        </w:rPr>
        <w:t>);</w:t>
      </w:r>
    </w:p>
    <w:p w14:paraId="6F75FB34" w14:textId="77777777" w:rsidR="00D935A0" w:rsidRPr="005A3D17" w:rsidRDefault="00D935A0" w:rsidP="005A3D17">
      <w:pPr>
        <w:pStyle w:val="Code"/>
        <w:rPr>
          <w:highlight w:val="white"/>
        </w:rPr>
      </w:pPr>
      <w:r w:rsidRPr="005A3D17">
        <w:rPr>
          <w:highlight w:val="white"/>
        </w:rPr>
        <w:t xml:space="preserve">      AddAssemblyCode(AssemblyOperator.jne, null, labelIndex);</w:t>
      </w:r>
    </w:p>
    <w:p w14:paraId="1C32F680" w14:textId="77777777" w:rsidR="00D935A0" w:rsidRPr="005A3D17" w:rsidRDefault="00D935A0" w:rsidP="005A3D17">
      <w:pPr>
        <w:pStyle w:val="Code"/>
        <w:rPr>
          <w:highlight w:val="white"/>
        </w:rPr>
      </w:pPr>
      <w:r w:rsidRPr="005A3D17">
        <w:rPr>
          <w:highlight w:val="white"/>
        </w:rPr>
        <w:t xml:space="preserve">    }</w:t>
      </w:r>
    </w:p>
    <w:p w14:paraId="6A2742AC" w14:textId="77777777" w:rsidR="00D935A0" w:rsidRPr="005A3D17" w:rsidRDefault="00D935A0" w:rsidP="005A3D17">
      <w:pPr>
        <w:pStyle w:val="Code"/>
        <w:rPr>
          <w:highlight w:val="white"/>
        </w:rPr>
      </w:pPr>
    </w:p>
    <w:p w14:paraId="7F35A6D5" w14:textId="77777777" w:rsidR="00D935A0" w:rsidRPr="005A3D17" w:rsidRDefault="00D935A0" w:rsidP="005A3D17">
      <w:pPr>
        <w:pStyle w:val="Code"/>
        <w:rPr>
          <w:highlight w:val="white"/>
        </w:rPr>
      </w:pPr>
      <w:r w:rsidRPr="005A3D17">
        <w:rPr>
          <w:highlight w:val="white"/>
        </w:rPr>
        <w:t xml:space="preserve">    public static void InitializerializationCodeList() {</w:t>
      </w:r>
    </w:p>
    <w:p w14:paraId="484E3E3A" w14:textId="77777777" w:rsidR="00D935A0" w:rsidRPr="005A3D17" w:rsidRDefault="00D935A0" w:rsidP="005A3D17">
      <w:pPr>
        <w:pStyle w:val="Code"/>
        <w:rPr>
          <w:highlight w:val="white"/>
        </w:rPr>
      </w:pPr>
      <w:r w:rsidRPr="005A3D17">
        <w:rPr>
          <w:highlight w:val="white"/>
        </w:rPr>
        <w:t xml:space="preserve">      List&lt;AssemblyCode&gt; assemblyCodeList = new List&lt;AssemblyCode&gt;();</w:t>
      </w:r>
    </w:p>
    <w:p w14:paraId="7CB612DB"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6FFE48F4" w14:textId="77777777" w:rsidR="00D935A0" w:rsidRPr="005A3D17" w:rsidRDefault="00D935A0" w:rsidP="005A3D17">
      <w:pPr>
        <w:pStyle w:val="Code"/>
        <w:rPr>
          <w:highlight w:val="white"/>
        </w:rPr>
      </w:pPr>
      <w:r w:rsidRPr="005A3D17">
        <w:rPr>
          <w:highlight w:val="white"/>
        </w:rPr>
        <w:t xml:space="preserve">                      "Initializerialize Stack Pointer");</w:t>
      </w:r>
    </w:p>
    <w:p w14:paraId="094199FA" w14:textId="77777777" w:rsidR="00D935A0" w:rsidRPr="005A3D17" w:rsidRDefault="00D935A0" w:rsidP="005A3D17">
      <w:pPr>
        <w:pStyle w:val="Code"/>
        <w:rPr>
          <w:highlight w:val="white"/>
        </w:rPr>
      </w:pPr>
      <w:r w:rsidRPr="005A3D17">
        <w:rPr>
          <w:highlight w:val="white"/>
        </w:rPr>
        <w:t xml:space="preserve">      AddAssemblyCode(assemblyCodeList, AssemblyOperator.mov,</w:t>
      </w:r>
    </w:p>
    <w:p w14:paraId="34BCBD80" w14:textId="77777777" w:rsidR="00D935A0" w:rsidRPr="005A3D17" w:rsidRDefault="00D935A0" w:rsidP="005A3D17">
      <w:pPr>
        <w:pStyle w:val="Code"/>
        <w:rPr>
          <w:highlight w:val="white"/>
        </w:rPr>
      </w:pPr>
      <w:r w:rsidRPr="005A3D17">
        <w:rPr>
          <w:highlight w:val="white"/>
        </w:rPr>
        <w:t xml:space="preserve">                 AssemblyCode.FrameRegister, LinkerWindows.StackTopName);</w:t>
      </w:r>
    </w:p>
    <w:p w14:paraId="47BE9B63" w14:textId="77777777" w:rsidR="00D935A0" w:rsidRPr="005A3D17" w:rsidRDefault="00D935A0" w:rsidP="005A3D17">
      <w:pPr>
        <w:pStyle w:val="Code"/>
        <w:rPr>
          <w:highlight w:val="white"/>
        </w:rPr>
      </w:pPr>
    </w:p>
    <w:p w14:paraId="765BEE2B" w14:textId="77777777" w:rsidR="00D935A0" w:rsidRPr="005A3D17" w:rsidRDefault="00D935A0" w:rsidP="005A3D17">
      <w:pPr>
        <w:pStyle w:val="Code"/>
        <w:rPr>
          <w:highlight w:val="white"/>
        </w:rPr>
      </w:pPr>
      <w:r w:rsidRPr="005A3D17">
        <w:rPr>
          <w:highlight w:val="white"/>
        </w:rPr>
        <w:t xml:space="preserve">      if (Start.Windows) {</w:t>
      </w:r>
    </w:p>
    <w:p w14:paraId="3FCCD338"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2FCFDEE4" w14:textId="77777777" w:rsidR="00D935A0" w:rsidRPr="005A3D17" w:rsidRDefault="00D935A0" w:rsidP="005A3D17">
      <w:pPr>
        <w:pStyle w:val="Code"/>
        <w:rPr>
          <w:highlight w:val="white"/>
        </w:rPr>
      </w:pPr>
      <w:r w:rsidRPr="005A3D17">
        <w:rPr>
          <w:highlight w:val="white"/>
        </w:rPr>
        <w:t xml:space="preserve">                        "Initializerialize Heap Pointer");</w:t>
      </w:r>
    </w:p>
    <w:p w14:paraId="54A6989C" w14:textId="77777777" w:rsidR="00D935A0" w:rsidRPr="005A3D17" w:rsidRDefault="00D935A0" w:rsidP="005A3D17">
      <w:pPr>
        <w:pStyle w:val="Code"/>
        <w:rPr>
          <w:highlight w:val="white"/>
        </w:rPr>
      </w:pPr>
      <w:r w:rsidRPr="005A3D17">
        <w:rPr>
          <w:highlight w:val="white"/>
        </w:rPr>
        <w:t xml:space="preserve">        AddAssemblyCode(assemblyCodeList, AssemblyOperator.mov_word,</w:t>
      </w:r>
    </w:p>
    <w:p w14:paraId="163972F7" w14:textId="77777777" w:rsidR="00D935A0" w:rsidRPr="005A3D17" w:rsidRDefault="00D935A0" w:rsidP="005A3D17">
      <w:pPr>
        <w:pStyle w:val="Code"/>
        <w:rPr>
          <w:highlight w:val="white"/>
        </w:rPr>
      </w:pPr>
      <w:r w:rsidRPr="005A3D17">
        <w:rPr>
          <w:highlight w:val="white"/>
        </w:rPr>
        <w:t xml:space="preserve">                        null, 65534, (BigInteger) 65534);</w:t>
      </w:r>
    </w:p>
    <w:p w14:paraId="34FC1C7D" w14:textId="77777777" w:rsidR="00D935A0" w:rsidRPr="005A3D17" w:rsidRDefault="00D935A0" w:rsidP="005A3D17">
      <w:pPr>
        <w:pStyle w:val="Code"/>
        <w:rPr>
          <w:highlight w:val="white"/>
        </w:rPr>
      </w:pPr>
      <w:r w:rsidRPr="005A3D17">
        <w:rPr>
          <w:highlight w:val="white"/>
        </w:rPr>
        <w:t xml:space="preserve">      }</w:t>
      </w:r>
    </w:p>
    <w:p w14:paraId="46DDA813" w14:textId="77777777" w:rsidR="00D935A0" w:rsidRPr="005A3D17" w:rsidRDefault="00D935A0" w:rsidP="005A3D17">
      <w:pPr>
        <w:pStyle w:val="Code"/>
        <w:rPr>
          <w:highlight w:val="white"/>
        </w:rPr>
      </w:pPr>
    </w:p>
    <w:p w14:paraId="4085B160" w14:textId="77777777" w:rsidR="00D935A0" w:rsidRPr="005A3D17" w:rsidRDefault="00D935A0" w:rsidP="005A3D17">
      <w:pPr>
        <w:pStyle w:val="Code"/>
        <w:rPr>
          <w:highlight w:val="white"/>
        </w:rPr>
      </w:pPr>
      <w:r w:rsidRPr="005A3D17">
        <w:rPr>
          <w:highlight w:val="white"/>
        </w:rPr>
        <w:t xml:space="preserve">      if (Start.Linux) {</w:t>
      </w:r>
    </w:p>
    <w:p w14:paraId="63F28CDC"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6B12BDB8" w14:textId="77777777" w:rsidR="00D935A0" w:rsidRPr="005A3D17" w:rsidRDefault="00D935A0" w:rsidP="005A3D17">
      <w:pPr>
        <w:pStyle w:val="Code"/>
        <w:rPr>
          <w:highlight w:val="white"/>
        </w:rPr>
      </w:pPr>
      <w:r w:rsidRPr="005A3D17">
        <w:rPr>
          <w:highlight w:val="white"/>
        </w:rPr>
        <w:t xml:space="preserve">                        "Initializerialize Heap Pointer");</w:t>
      </w:r>
    </w:p>
    <w:p w14:paraId="490527F7" w14:textId="77777777" w:rsidR="00D935A0" w:rsidRPr="005A3D17" w:rsidRDefault="00D935A0" w:rsidP="005A3D17">
      <w:pPr>
        <w:pStyle w:val="Code"/>
        <w:rPr>
          <w:highlight w:val="white"/>
        </w:rPr>
      </w:pPr>
      <w:r w:rsidRPr="005A3D17">
        <w:rPr>
          <w:highlight w:val="white"/>
        </w:rPr>
        <w:t xml:space="preserve">        AddAssemblyCode(assemblyCodeList, AssemblyOperator.mov_dword,</w:t>
      </w:r>
    </w:p>
    <w:p w14:paraId="65DB0CC3" w14:textId="77777777" w:rsidR="00D935A0" w:rsidRPr="005A3D17" w:rsidRDefault="00D935A0" w:rsidP="005A3D17">
      <w:pPr>
        <w:pStyle w:val="Code"/>
        <w:rPr>
          <w:highlight w:val="white"/>
        </w:rPr>
      </w:pPr>
      <w:r w:rsidRPr="005A3D17">
        <w:rPr>
          <w:highlight w:val="white"/>
        </w:rPr>
        <w:lastRenderedPageBreak/>
        <w:t xml:space="preserve">                        LinkerWindows.StackTopName, 65534,</w:t>
      </w:r>
    </w:p>
    <w:p w14:paraId="1F859379" w14:textId="77777777" w:rsidR="00D935A0" w:rsidRPr="005A3D17" w:rsidRDefault="00D935A0" w:rsidP="005A3D17">
      <w:pPr>
        <w:pStyle w:val="Code"/>
        <w:rPr>
          <w:highlight w:val="white"/>
        </w:rPr>
      </w:pPr>
      <w:r w:rsidRPr="005A3D17">
        <w:rPr>
          <w:highlight w:val="white"/>
        </w:rPr>
        <w:t xml:space="preserve">                        LinkerWindows.StackTopName);</w:t>
      </w:r>
    </w:p>
    <w:p w14:paraId="62773B62" w14:textId="77777777" w:rsidR="00D935A0" w:rsidRPr="005A3D17" w:rsidRDefault="00D935A0" w:rsidP="005A3D17">
      <w:pPr>
        <w:pStyle w:val="Code"/>
        <w:rPr>
          <w:highlight w:val="white"/>
        </w:rPr>
      </w:pPr>
      <w:r w:rsidRPr="005A3D17">
        <w:rPr>
          <w:highlight w:val="white"/>
        </w:rPr>
        <w:t xml:space="preserve">        AddAssemblyCode(assemblyCodeList, AssemblyOperator.add_dword,</w:t>
      </w:r>
    </w:p>
    <w:p w14:paraId="132E01CF" w14:textId="77777777" w:rsidR="00D935A0" w:rsidRPr="005A3D17" w:rsidRDefault="00D935A0" w:rsidP="005A3D17">
      <w:pPr>
        <w:pStyle w:val="Code"/>
        <w:rPr>
          <w:highlight w:val="white"/>
        </w:rPr>
      </w:pPr>
      <w:r w:rsidRPr="005A3D17">
        <w:rPr>
          <w:highlight w:val="white"/>
        </w:rPr>
        <w:t xml:space="preserve">                        LinkerWindows.StackTopName, 65534,</w:t>
      </w:r>
    </w:p>
    <w:p w14:paraId="6708288E" w14:textId="77777777" w:rsidR="00D935A0" w:rsidRPr="005A3D17" w:rsidRDefault="00D935A0" w:rsidP="005A3D17">
      <w:pPr>
        <w:pStyle w:val="Code"/>
        <w:rPr>
          <w:highlight w:val="white"/>
        </w:rPr>
      </w:pPr>
      <w:r w:rsidRPr="005A3D17">
        <w:rPr>
          <w:highlight w:val="white"/>
        </w:rPr>
        <w:t xml:space="preserve">                        (BigInteger) 65534);</w:t>
      </w:r>
    </w:p>
    <w:p w14:paraId="3F08BEEE" w14:textId="77777777" w:rsidR="00D935A0" w:rsidRPr="005A3D17" w:rsidRDefault="00D935A0" w:rsidP="005A3D17">
      <w:pPr>
        <w:pStyle w:val="Code"/>
        <w:rPr>
          <w:highlight w:val="white"/>
        </w:rPr>
      </w:pPr>
      <w:r w:rsidRPr="005A3D17">
        <w:rPr>
          <w:highlight w:val="white"/>
        </w:rPr>
        <w:t xml:space="preserve">      }</w:t>
      </w:r>
    </w:p>
    <w:p w14:paraId="4D918727" w14:textId="77777777" w:rsidR="00D935A0" w:rsidRPr="005A3D17" w:rsidRDefault="00D935A0" w:rsidP="005A3D17">
      <w:pPr>
        <w:pStyle w:val="Code"/>
        <w:rPr>
          <w:highlight w:val="white"/>
        </w:rPr>
      </w:pPr>
    </w:p>
    <w:p w14:paraId="62FAC313"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115582DC" w14:textId="77777777" w:rsidR="00857FA1" w:rsidRDefault="00D935A0" w:rsidP="005A3D17">
      <w:pPr>
        <w:pStyle w:val="Code"/>
        <w:rPr>
          <w:highlight w:val="white"/>
        </w:rPr>
      </w:pPr>
      <w:r w:rsidRPr="005A3D17">
        <w:rPr>
          <w:highlight w:val="white"/>
        </w:rPr>
        <w:t xml:space="preserve">                      "Initializerialize FPU Control Word, truncate mode </w:t>
      </w:r>
      <w:r w:rsidR="00857FA1">
        <w:rPr>
          <w:highlight w:val="white"/>
        </w:rPr>
        <w:t>" +</w:t>
      </w:r>
    </w:p>
    <w:p w14:paraId="491A9CEC" w14:textId="7BE3CA9C" w:rsidR="00D935A0" w:rsidRPr="005A3D17" w:rsidRDefault="00857FA1" w:rsidP="005A3D17">
      <w:pPr>
        <w:pStyle w:val="Code"/>
        <w:rPr>
          <w:highlight w:val="white"/>
        </w:rPr>
      </w:pPr>
      <w:r>
        <w:rPr>
          <w:highlight w:val="white"/>
        </w:rPr>
        <w:t xml:space="preserve">                      "</w:t>
      </w:r>
      <w:r w:rsidR="00D935A0" w:rsidRPr="005A3D17">
        <w:rPr>
          <w:highlight w:val="white"/>
        </w:rPr>
        <w:t>=&gt; set bit 10 and 11.");</w:t>
      </w:r>
    </w:p>
    <w:p w14:paraId="1D02EE97" w14:textId="77777777" w:rsidR="00D935A0" w:rsidRPr="005A3D17" w:rsidRDefault="00D935A0" w:rsidP="005A3D17">
      <w:pPr>
        <w:pStyle w:val="Code"/>
        <w:rPr>
          <w:highlight w:val="white"/>
        </w:rPr>
      </w:pPr>
      <w:r w:rsidRPr="005A3D17">
        <w:rPr>
          <w:highlight w:val="white"/>
        </w:rPr>
        <w:t xml:space="preserve">      AddAssemblyCode(assemblyCodeList, AssemblyOperator.fstcw,</w:t>
      </w:r>
    </w:p>
    <w:p w14:paraId="1487DD11" w14:textId="77777777" w:rsidR="00D935A0" w:rsidRPr="005A3D17" w:rsidRDefault="00D935A0" w:rsidP="005A3D17">
      <w:pPr>
        <w:pStyle w:val="Code"/>
        <w:rPr>
          <w:highlight w:val="white"/>
        </w:rPr>
      </w:pPr>
      <w:r w:rsidRPr="005A3D17">
        <w:rPr>
          <w:highlight w:val="white"/>
        </w:rPr>
        <w:t xml:space="preserve">                      AssemblyCode.FrameRegister, 0);</w:t>
      </w:r>
    </w:p>
    <w:p w14:paraId="3B389038" w14:textId="77777777" w:rsidR="00D935A0" w:rsidRPr="005A3D17" w:rsidRDefault="00D935A0" w:rsidP="005A3D17">
      <w:pPr>
        <w:pStyle w:val="Code"/>
        <w:rPr>
          <w:highlight w:val="white"/>
        </w:rPr>
      </w:pPr>
      <w:r w:rsidRPr="005A3D17">
        <w:rPr>
          <w:highlight w:val="white"/>
        </w:rPr>
        <w:t xml:space="preserve">      AddAssemblyCode(assemblyCodeList, AssemblyOperator.or_word,</w:t>
      </w:r>
    </w:p>
    <w:p w14:paraId="04019348" w14:textId="70235793" w:rsidR="00D935A0" w:rsidRPr="005A3D17" w:rsidRDefault="00D935A0" w:rsidP="005A3D17">
      <w:pPr>
        <w:pStyle w:val="Code"/>
        <w:rPr>
          <w:highlight w:val="white"/>
        </w:rPr>
      </w:pPr>
      <w:r w:rsidRPr="005A3D17">
        <w:rPr>
          <w:highlight w:val="white"/>
        </w:rPr>
        <w:t xml:space="preserve">                      AssemblyCode.FrameRegister, 0, </w:t>
      </w:r>
      <w:r w:rsidR="008B0F59">
        <w:rPr>
          <w:highlight w:val="white"/>
        </w:rPr>
        <w:t>(BigInteger) 0x0C00</w:t>
      </w:r>
      <w:r w:rsidRPr="005A3D17">
        <w:rPr>
          <w:highlight w:val="white"/>
        </w:rPr>
        <w:t>);</w:t>
      </w:r>
    </w:p>
    <w:p w14:paraId="4B7BE9F4" w14:textId="77777777" w:rsidR="00D935A0" w:rsidRPr="005A3D17" w:rsidRDefault="00D935A0" w:rsidP="005A3D17">
      <w:pPr>
        <w:pStyle w:val="Code"/>
        <w:rPr>
          <w:highlight w:val="white"/>
        </w:rPr>
      </w:pPr>
      <w:r w:rsidRPr="005A3D17">
        <w:rPr>
          <w:highlight w:val="white"/>
        </w:rPr>
        <w:t xml:space="preserve">      AddAssemblyCode(assemblyCodeList, AssemblyOperator.fldcw,</w:t>
      </w:r>
    </w:p>
    <w:p w14:paraId="6BCB0357" w14:textId="77777777" w:rsidR="00D935A0" w:rsidRPr="005A3D17" w:rsidRDefault="00D935A0" w:rsidP="005A3D17">
      <w:pPr>
        <w:pStyle w:val="Code"/>
        <w:rPr>
          <w:highlight w:val="white"/>
        </w:rPr>
      </w:pPr>
      <w:r w:rsidRPr="005A3D17">
        <w:rPr>
          <w:highlight w:val="white"/>
        </w:rPr>
        <w:t xml:space="preserve">                      AssemblyCode.FrameRegister, 0);</w:t>
      </w:r>
    </w:p>
    <w:p w14:paraId="664C084E" w14:textId="77777777" w:rsidR="00D935A0" w:rsidRPr="005A3D17" w:rsidRDefault="00D935A0" w:rsidP="005A3D17">
      <w:pPr>
        <w:pStyle w:val="Code"/>
        <w:rPr>
          <w:highlight w:val="white"/>
        </w:rPr>
      </w:pPr>
    </w:p>
    <w:p w14:paraId="0DE7812A" w14:textId="77777777" w:rsidR="00D935A0" w:rsidRPr="005A3D17" w:rsidRDefault="00D935A0" w:rsidP="005A3D17">
      <w:pPr>
        <w:pStyle w:val="Code"/>
        <w:rPr>
          <w:highlight w:val="white"/>
        </w:rPr>
      </w:pPr>
      <w:r w:rsidRPr="005A3D17">
        <w:rPr>
          <w:highlight w:val="white"/>
        </w:rPr>
        <w:t xml:space="preserve">      if (Start.Windows) {</w:t>
      </w:r>
    </w:p>
    <w:p w14:paraId="0552E029" w14:textId="77777777" w:rsidR="00D935A0" w:rsidRPr="005A3D17" w:rsidRDefault="00D935A0" w:rsidP="005A3D17">
      <w:pPr>
        <w:pStyle w:val="Code"/>
        <w:rPr>
          <w:highlight w:val="white"/>
        </w:rPr>
      </w:pPr>
      <w:r w:rsidRPr="005A3D17">
        <w:rPr>
          <w:highlight w:val="white"/>
        </w:rPr>
        <w:t xml:space="preserve">        List&lt;byte&gt; byteList = new List&lt;byte&gt;();</w:t>
      </w:r>
    </w:p>
    <w:p w14:paraId="576E2556" w14:textId="77777777" w:rsidR="00D935A0" w:rsidRPr="005A3D17" w:rsidRDefault="00D935A0" w:rsidP="005A3D17">
      <w:pPr>
        <w:pStyle w:val="Code"/>
        <w:rPr>
          <w:highlight w:val="white"/>
        </w:rPr>
      </w:pPr>
      <w:r w:rsidRPr="005A3D17">
        <w:rPr>
          <w:highlight w:val="white"/>
        </w:rPr>
        <w:t xml:space="preserve">        IDictionary&lt;int, string&gt; accessMap = new Dictionary&lt;int, string&gt;();</w:t>
      </w:r>
    </w:p>
    <w:p w14:paraId="379B4708" w14:textId="77777777" w:rsidR="00D935A0" w:rsidRPr="005A3D17" w:rsidRDefault="00D935A0" w:rsidP="005A3D17">
      <w:pPr>
        <w:pStyle w:val="Code"/>
        <w:rPr>
          <w:highlight w:val="white"/>
        </w:rPr>
      </w:pPr>
      <w:r w:rsidRPr="005A3D17">
        <w:rPr>
          <w:highlight w:val="white"/>
        </w:rPr>
        <w:t xml:space="preserve">        IDictionary&lt;int, string&gt; callMap = new Dictionary&lt;int, string&gt;();</w:t>
      </w:r>
    </w:p>
    <w:p w14:paraId="5B00E23C" w14:textId="77777777" w:rsidR="00D935A0" w:rsidRPr="00D935A0" w:rsidRDefault="00D935A0" w:rsidP="00D935A0">
      <w:pPr>
        <w:pStyle w:val="Code"/>
        <w:rPr>
          <w:highlight w:val="white"/>
        </w:rPr>
      </w:pPr>
      <w:r w:rsidRPr="00D935A0">
        <w:rPr>
          <w:highlight w:val="white"/>
        </w:rPr>
        <w:t xml:space="preserve">        ISet&lt;int&gt; returnSet = new HashSet&lt;int&gt;();</w:t>
      </w:r>
    </w:p>
    <w:p w14:paraId="4BF3F9F4" w14:textId="77777777" w:rsidR="00D935A0" w:rsidRPr="00D935A0" w:rsidRDefault="00D935A0" w:rsidP="00D935A0">
      <w:pPr>
        <w:pStyle w:val="Code"/>
        <w:rPr>
          <w:highlight w:val="white"/>
        </w:rPr>
      </w:pPr>
      <w:r w:rsidRPr="00D935A0">
        <w:rPr>
          <w:highlight w:val="white"/>
        </w:rPr>
        <w:t xml:space="preserve">        AssemblyCodeGenerator.GenerateTargetWindows(assemblyCodeList,</w:t>
      </w:r>
    </w:p>
    <w:p w14:paraId="69C8DD87" w14:textId="77777777" w:rsidR="00D935A0" w:rsidRPr="00D935A0" w:rsidRDefault="00D935A0" w:rsidP="00D935A0">
      <w:pPr>
        <w:pStyle w:val="Code"/>
        <w:rPr>
          <w:highlight w:val="white"/>
        </w:rPr>
      </w:pPr>
      <w:r w:rsidRPr="00D935A0">
        <w:rPr>
          <w:highlight w:val="white"/>
        </w:rPr>
        <w:t xml:space="preserve">                              byteList, accessMap, callMap, returnSet);</w:t>
      </w:r>
    </w:p>
    <w:p w14:paraId="59E786B7" w14:textId="77777777" w:rsidR="00D935A0" w:rsidRPr="00D935A0" w:rsidRDefault="00D935A0" w:rsidP="00D935A0">
      <w:pPr>
        <w:pStyle w:val="Code"/>
        <w:rPr>
          <w:highlight w:val="white"/>
        </w:rPr>
      </w:pPr>
      <w:r w:rsidRPr="00D935A0">
        <w:rPr>
          <w:highlight w:val="white"/>
        </w:rPr>
        <w:t xml:space="preserve">        StaticSymbol staticSymbol =</w:t>
      </w:r>
    </w:p>
    <w:p w14:paraId="18266D44" w14:textId="77777777" w:rsidR="00AF6508" w:rsidRDefault="00D935A0" w:rsidP="00D935A0">
      <w:pPr>
        <w:pStyle w:val="Code"/>
        <w:rPr>
          <w:highlight w:val="white"/>
        </w:rPr>
      </w:pPr>
      <w:r w:rsidRPr="00D935A0">
        <w:rPr>
          <w:highlight w:val="white"/>
        </w:rPr>
        <w:t xml:space="preserve">          new StaticSymbolWindows(AssemblyCodeGenerator.InitializerName,</w:t>
      </w:r>
    </w:p>
    <w:p w14:paraId="76528BBA" w14:textId="1B968109" w:rsidR="00D935A0" w:rsidRPr="00D935A0" w:rsidRDefault="00AF6508" w:rsidP="00D935A0">
      <w:pPr>
        <w:pStyle w:val="Code"/>
        <w:rPr>
          <w:highlight w:val="white"/>
        </w:rPr>
      </w:pPr>
      <w:r>
        <w:rPr>
          <w:highlight w:val="white"/>
        </w:rPr>
        <w:t xml:space="preserve">                                 </w:t>
      </w:r>
      <w:r w:rsidR="00D935A0" w:rsidRPr="00D935A0">
        <w:rPr>
          <w:highlight w:val="white"/>
        </w:rPr>
        <w:t xml:space="preserve"> byteList,</w:t>
      </w:r>
      <w:r>
        <w:rPr>
          <w:highlight w:val="white"/>
        </w:rPr>
        <w:t xml:space="preserve"> </w:t>
      </w:r>
      <w:r w:rsidR="00D935A0" w:rsidRPr="00D935A0">
        <w:rPr>
          <w:highlight w:val="white"/>
        </w:rPr>
        <w:t>accessMap, callMap, returnSet);</w:t>
      </w:r>
    </w:p>
    <w:p w14:paraId="57C75F85" w14:textId="77777777" w:rsidR="00D935A0" w:rsidRPr="00D935A0" w:rsidRDefault="00D935A0" w:rsidP="00D935A0">
      <w:pPr>
        <w:pStyle w:val="Code"/>
        <w:rPr>
          <w:highlight w:val="white"/>
        </w:rPr>
      </w:pPr>
      <w:r w:rsidRPr="00D935A0">
        <w:rPr>
          <w:highlight w:val="white"/>
        </w:rPr>
        <w:t xml:space="preserve">        SymbolTable.StaticSet.Add(staticSymbol);</w:t>
      </w:r>
    </w:p>
    <w:p w14:paraId="16A86263" w14:textId="77777777" w:rsidR="00D935A0" w:rsidRPr="00D935A0" w:rsidRDefault="00D935A0" w:rsidP="00D935A0">
      <w:pPr>
        <w:pStyle w:val="Code"/>
        <w:rPr>
          <w:highlight w:val="white"/>
        </w:rPr>
      </w:pPr>
      <w:r w:rsidRPr="00D935A0">
        <w:rPr>
          <w:highlight w:val="white"/>
        </w:rPr>
        <w:t xml:space="preserve">      }</w:t>
      </w:r>
    </w:p>
    <w:p w14:paraId="54D3271C" w14:textId="77777777" w:rsidR="00D935A0" w:rsidRPr="00D935A0" w:rsidRDefault="00D935A0" w:rsidP="00D935A0">
      <w:pPr>
        <w:pStyle w:val="Code"/>
        <w:rPr>
          <w:highlight w:val="white"/>
        </w:rPr>
      </w:pPr>
    </w:p>
    <w:p w14:paraId="43905163" w14:textId="77777777" w:rsidR="00D935A0" w:rsidRPr="00D935A0" w:rsidRDefault="00D935A0" w:rsidP="00D935A0">
      <w:pPr>
        <w:pStyle w:val="Code"/>
        <w:rPr>
          <w:highlight w:val="white"/>
        </w:rPr>
      </w:pPr>
      <w:r w:rsidRPr="00D935A0">
        <w:rPr>
          <w:highlight w:val="white"/>
        </w:rPr>
        <w:t xml:space="preserve">      if (Start.Linux) {</w:t>
      </w:r>
    </w:p>
    <w:p w14:paraId="128F123E" w14:textId="77777777" w:rsidR="00D935A0" w:rsidRPr="00D935A0" w:rsidRDefault="00D935A0" w:rsidP="00D935A0">
      <w:pPr>
        <w:pStyle w:val="Code"/>
        <w:rPr>
          <w:highlight w:val="white"/>
        </w:rPr>
      </w:pPr>
      <w:r w:rsidRPr="00D935A0">
        <w:rPr>
          <w:highlight w:val="white"/>
        </w:rPr>
        <w:t xml:space="preserve">        List&lt;string&gt; textList = new List&lt;string&gt;();</w:t>
      </w:r>
    </w:p>
    <w:p w14:paraId="15BB8EBF" w14:textId="77777777" w:rsidR="00D935A0" w:rsidRPr="00D935A0" w:rsidRDefault="00D935A0" w:rsidP="00D935A0">
      <w:pPr>
        <w:pStyle w:val="Code"/>
        <w:rPr>
          <w:highlight w:val="white"/>
        </w:rPr>
      </w:pPr>
      <w:r w:rsidRPr="00D935A0">
        <w:rPr>
          <w:highlight w:val="white"/>
        </w:rPr>
        <w:t xml:space="preserve">        ISet&lt;string&gt; externSet = new HashSet&lt;string&gt;();</w:t>
      </w:r>
    </w:p>
    <w:p w14:paraId="575FEE08" w14:textId="77777777" w:rsidR="00D935A0" w:rsidRPr="00D935A0" w:rsidRDefault="00D935A0" w:rsidP="00D935A0">
      <w:pPr>
        <w:pStyle w:val="Code"/>
        <w:rPr>
          <w:highlight w:val="white"/>
        </w:rPr>
      </w:pPr>
      <w:r w:rsidRPr="00D935A0">
        <w:rPr>
          <w:highlight w:val="white"/>
        </w:rPr>
        <w:t xml:space="preserve">        AssemblyCodeGenerator.TextList(assemblyCodeList, textList, externSet);</w:t>
      </w:r>
    </w:p>
    <w:p w14:paraId="163B8F09" w14:textId="77777777" w:rsidR="00D935A0" w:rsidRPr="00D935A0" w:rsidRDefault="00D935A0" w:rsidP="00D935A0">
      <w:pPr>
        <w:pStyle w:val="Code"/>
        <w:rPr>
          <w:highlight w:val="white"/>
        </w:rPr>
      </w:pPr>
      <w:r w:rsidRPr="00D935A0">
        <w:rPr>
          <w:highlight w:val="white"/>
        </w:rPr>
        <w:t xml:space="preserve">        //GenerateStaticInitializerLinux.TextList</w:t>
      </w:r>
    </w:p>
    <w:p w14:paraId="05EB15DA" w14:textId="77777777" w:rsidR="00D935A0" w:rsidRPr="00D935A0" w:rsidRDefault="00D935A0" w:rsidP="00D935A0">
      <w:pPr>
        <w:pStyle w:val="Code"/>
        <w:rPr>
          <w:highlight w:val="white"/>
        </w:rPr>
      </w:pPr>
      <w:r w:rsidRPr="00D935A0">
        <w:rPr>
          <w:highlight w:val="white"/>
        </w:rPr>
        <w:t xml:space="preserve">        //                         (assemblyCodeList, textList, externSet);</w:t>
      </w:r>
    </w:p>
    <w:p w14:paraId="26B20DE9" w14:textId="77777777" w:rsidR="00D935A0" w:rsidRPr="00D935A0" w:rsidRDefault="00D935A0" w:rsidP="00D935A0">
      <w:pPr>
        <w:pStyle w:val="Code"/>
        <w:rPr>
          <w:highlight w:val="white"/>
        </w:rPr>
      </w:pPr>
      <w:r w:rsidRPr="00D935A0">
        <w:rPr>
          <w:highlight w:val="white"/>
        </w:rPr>
        <w:t xml:space="preserve">        SymbolTable.StaticSet.Add(new StaticSymbolLinux</w:t>
      </w:r>
    </w:p>
    <w:p w14:paraId="090DE5AA" w14:textId="77777777" w:rsidR="00614B16" w:rsidRDefault="00D935A0" w:rsidP="00D935A0">
      <w:pPr>
        <w:pStyle w:val="Code"/>
        <w:rPr>
          <w:highlight w:val="white"/>
        </w:rPr>
      </w:pPr>
      <w:r w:rsidRPr="00D935A0">
        <w:rPr>
          <w:highlight w:val="white"/>
        </w:rPr>
        <w:t xml:space="preserve">       (StaticSymbolLinux.TextOrData.Text,</w:t>
      </w:r>
    </w:p>
    <w:p w14:paraId="17CC6296" w14:textId="5FD46277" w:rsidR="00D935A0" w:rsidRPr="00D935A0" w:rsidRDefault="00614B16" w:rsidP="00D935A0">
      <w:pPr>
        <w:pStyle w:val="Code"/>
        <w:rPr>
          <w:highlight w:val="white"/>
        </w:rPr>
      </w:pPr>
      <w:r>
        <w:rPr>
          <w:highlight w:val="white"/>
        </w:rPr>
        <w:t xml:space="preserve">       </w:t>
      </w:r>
      <w:r w:rsidR="00D935A0" w:rsidRPr="00D935A0">
        <w:rPr>
          <w:highlight w:val="white"/>
        </w:rPr>
        <w:t xml:space="preserve"> AssemblyCodeGenerator.InitializerName, textList, externSet));</w:t>
      </w:r>
    </w:p>
    <w:p w14:paraId="16EEDE26" w14:textId="77777777" w:rsidR="00D935A0" w:rsidRPr="00D935A0" w:rsidRDefault="00D935A0" w:rsidP="00D935A0">
      <w:pPr>
        <w:pStyle w:val="Code"/>
        <w:rPr>
          <w:highlight w:val="white"/>
        </w:rPr>
      </w:pPr>
      <w:r w:rsidRPr="00D935A0">
        <w:rPr>
          <w:highlight w:val="white"/>
        </w:rPr>
        <w:t xml:space="preserve">      }</w:t>
      </w:r>
    </w:p>
    <w:p w14:paraId="64CD207C" w14:textId="77777777" w:rsidR="00D935A0" w:rsidRPr="00D935A0" w:rsidRDefault="00D935A0" w:rsidP="00D935A0">
      <w:pPr>
        <w:pStyle w:val="Code"/>
        <w:rPr>
          <w:highlight w:val="white"/>
        </w:rPr>
      </w:pPr>
      <w:r w:rsidRPr="00D935A0">
        <w:rPr>
          <w:highlight w:val="white"/>
        </w:rPr>
        <w:t xml:space="preserve">    }</w:t>
      </w:r>
    </w:p>
    <w:p w14:paraId="2C64163B" w14:textId="77777777" w:rsidR="00D935A0" w:rsidRPr="00D935A0" w:rsidRDefault="00D935A0" w:rsidP="00D935A0">
      <w:pPr>
        <w:pStyle w:val="Code"/>
        <w:rPr>
          <w:highlight w:val="white"/>
        </w:rPr>
      </w:pPr>
    </w:p>
    <w:p w14:paraId="16B59F77" w14:textId="77777777" w:rsidR="00D935A0" w:rsidRPr="00D935A0" w:rsidRDefault="00D935A0" w:rsidP="00D935A0">
      <w:pPr>
        <w:pStyle w:val="Code"/>
        <w:rPr>
          <w:highlight w:val="white"/>
        </w:rPr>
      </w:pPr>
      <w:r w:rsidRPr="00D935A0">
        <w:rPr>
          <w:highlight w:val="white"/>
        </w:rPr>
        <w:t xml:space="preserve">    public static void ArgumentCodeList() {</w:t>
      </w:r>
    </w:p>
    <w:p w14:paraId="50B35D63" w14:textId="77777777" w:rsidR="00D935A0" w:rsidRPr="00D935A0" w:rsidRDefault="00D935A0" w:rsidP="00D935A0">
      <w:pPr>
        <w:pStyle w:val="Code"/>
        <w:rPr>
          <w:highlight w:val="white"/>
        </w:rPr>
      </w:pPr>
      <w:r w:rsidRPr="00D935A0">
        <w:rPr>
          <w:highlight w:val="white"/>
        </w:rPr>
        <w:t xml:space="preserve">      List&lt;AssemblyCode&gt; assemblyCodeList = new List&lt;AssemblyCode&gt;();</w:t>
      </w:r>
    </w:p>
    <w:p w14:paraId="0C1291E9" w14:textId="77777777" w:rsidR="00D935A0" w:rsidRPr="00D935A0" w:rsidRDefault="00D935A0" w:rsidP="00D935A0">
      <w:pPr>
        <w:pStyle w:val="Code"/>
        <w:rPr>
          <w:highlight w:val="white"/>
        </w:rPr>
      </w:pPr>
    </w:p>
    <w:p w14:paraId="3F743D2F" w14:textId="77777777" w:rsidR="00D935A0" w:rsidRPr="00D935A0" w:rsidRDefault="00D935A0" w:rsidP="00D935A0">
      <w:pPr>
        <w:pStyle w:val="Code"/>
        <w:rPr>
          <w:highlight w:val="white"/>
        </w:rPr>
      </w:pPr>
      <w:r w:rsidRPr="00D935A0">
        <w:rPr>
          <w:highlight w:val="white"/>
        </w:rPr>
        <w:t xml:space="preserve">      if (Start.Windows) {</w:t>
      </w:r>
    </w:p>
    <w:p w14:paraId="3BA1ABC7" w14:textId="77777777" w:rsidR="00B44D9E" w:rsidRDefault="00D935A0" w:rsidP="00D935A0">
      <w:pPr>
        <w:pStyle w:val="Code"/>
        <w:rPr>
          <w:highlight w:val="white"/>
        </w:rPr>
      </w:pPr>
      <w:r w:rsidRPr="00D935A0">
        <w:rPr>
          <w:highlight w:val="white"/>
        </w:rPr>
        <w:t xml:space="preserve">        AddAssemblyCode(assemblyCodeList, AssemblyOperator.mov,</w:t>
      </w:r>
    </w:p>
    <w:p w14:paraId="695C0DFC" w14:textId="51CADE5C" w:rsidR="00D935A0" w:rsidRPr="00D935A0" w:rsidRDefault="00B44D9E" w:rsidP="00D935A0">
      <w:pPr>
        <w:pStyle w:val="Code"/>
        <w:rPr>
          <w:highlight w:val="white"/>
        </w:rPr>
      </w:pPr>
      <w:r>
        <w:rPr>
          <w:highlight w:val="white"/>
        </w:rPr>
        <w:t xml:space="preserve">                       </w:t>
      </w:r>
      <w:r w:rsidR="00D935A0" w:rsidRPr="00D935A0">
        <w:rPr>
          <w:highlight w:val="white"/>
        </w:rPr>
        <w:t xml:space="preserve"> Register.si, Register.bp);</w:t>
      </w:r>
    </w:p>
    <w:p w14:paraId="635D789B" w14:textId="77777777" w:rsidR="00717305" w:rsidRDefault="00D935A0" w:rsidP="00D935A0">
      <w:pPr>
        <w:pStyle w:val="Code"/>
        <w:rPr>
          <w:highlight w:val="white"/>
        </w:rPr>
      </w:pPr>
      <w:r w:rsidRPr="00D935A0">
        <w:rPr>
          <w:highlight w:val="white"/>
        </w:rPr>
        <w:t xml:space="preserve">        AddAssemblyCode(assemblyCodeList, AssemblyOperator.mov_word,</w:t>
      </w:r>
    </w:p>
    <w:p w14:paraId="0B917B8E" w14:textId="2FE26B0D"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p, 0, AssemblyCodeGenerator.PathName);</w:t>
      </w:r>
    </w:p>
    <w:p w14:paraId="36B81A32" w14:textId="77777777" w:rsidR="00717305" w:rsidRDefault="00D935A0" w:rsidP="00D935A0">
      <w:pPr>
        <w:pStyle w:val="Code"/>
        <w:rPr>
          <w:highlight w:val="white"/>
        </w:rPr>
      </w:pPr>
      <w:r w:rsidRPr="00D935A0">
        <w:rPr>
          <w:highlight w:val="white"/>
        </w:rPr>
        <w:t xml:space="preserve">        AddAssemblyCode(assemblyCodeList, AssemblyOperator.add,</w:t>
      </w:r>
    </w:p>
    <w:p w14:paraId="673DA57D" w14:textId="49075AAA"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p, (BigInteger) 2);</w:t>
      </w:r>
    </w:p>
    <w:p w14:paraId="14C4574C" w14:textId="77777777" w:rsidR="00717305" w:rsidRDefault="00D935A0" w:rsidP="00D935A0">
      <w:pPr>
        <w:pStyle w:val="Code"/>
        <w:rPr>
          <w:highlight w:val="white"/>
        </w:rPr>
      </w:pPr>
      <w:r w:rsidRPr="00D935A0">
        <w:rPr>
          <w:highlight w:val="white"/>
        </w:rPr>
        <w:t xml:space="preserve">        AddAssemblyCode(assemblyCodeList, AssemblyOperator.mov,</w:t>
      </w:r>
    </w:p>
    <w:p w14:paraId="4302A160" w14:textId="10BE960C"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ax, BigInteger</w:t>
      </w:r>
      <w:r>
        <w:rPr>
          <w:highlight w:val="white"/>
        </w:rPr>
        <w:t>.One</w:t>
      </w:r>
      <w:r w:rsidR="00D935A0" w:rsidRPr="00D935A0">
        <w:rPr>
          <w:highlight w:val="white"/>
        </w:rPr>
        <w:t>);</w:t>
      </w:r>
    </w:p>
    <w:p w14:paraId="5AF4A92E" w14:textId="77777777" w:rsidR="00717305" w:rsidRDefault="00D935A0" w:rsidP="00D935A0">
      <w:pPr>
        <w:pStyle w:val="Code"/>
        <w:rPr>
          <w:highlight w:val="white"/>
        </w:rPr>
      </w:pPr>
      <w:r w:rsidRPr="00D935A0">
        <w:rPr>
          <w:highlight w:val="white"/>
        </w:rPr>
        <w:t xml:space="preserve">        AddAssemblyCode(assemblyCodeList, AssemblyOperator.mov,</w:t>
      </w:r>
    </w:p>
    <w:p w14:paraId="56F5A81B" w14:textId="4B8BC53C"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x, </w:t>
      </w:r>
      <w:r w:rsidR="008B0F59">
        <w:rPr>
          <w:highlight w:val="white"/>
        </w:rPr>
        <w:t>(BigInteger) 129</w:t>
      </w:r>
      <w:r w:rsidR="00D935A0" w:rsidRPr="00D935A0">
        <w:rPr>
          <w:highlight w:val="white"/>
        </w:rPr>
        <w:t>);</w:t>
      </w:r>
    </w:p>
    <w:p w14:paraId="293EF18C" w14:textId="77777777" w:rsidR="00D935A0" w:rsidRPr="00D935A0" w:rsidRDefault="00D935A0" w:rsidP="00D935A0">
      <w:pPr>
        <w:pStyle w:val="Code"/>
        <w:rPr>
          <w:highlight w:val="white"/>
        </w:rPr>
      </w:pPr>
    </w:p>
    <w:p w14:paraId="695FE364" w14:textId="77777777" w:rsidR="00717305" w:rsidRDefault="00D935A0" w:rsidP="00D935A0">
      <w:pPr>
        <w:pStyle w:val="Code"/>
        <w:rPr>
          <w:highlight w:val="white"/>
        </w:rPr>
      </w:pPr>
      <w:r w:rsidRPr="00D935A0">
        <w:rPr>
          <w:highlight w:val="white"/>
        </w:rPr>
        <w:lastRenderedPageBreak/>
        <w:t xml:space="preserve">        AddAssemblyCode(assemblyCodeList, AssemblyOperator.cmp_byte,</w:t>
      </w:r>
    </w:p>
    <w:p w14:paraId="6EC54440" w14:textId="0C6F950C"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x, 0, (BigInteger) 32);</w:t>
      </w:r>
    </w:p>
    <w:p w14:paraId="1D73B846" w14:textId="77777777" w:rsidR="00717305" w:rsidRDefault="00D935A0" w:rsidP="00D935A0">
      <w:pPr>
        <w:pStyle w:val="Code"/>
        <w:rPr>
          <w:highlight w:val="white"/>
        </w:rPr>
      </w:pPr>
      <w:r w:rsidRPr="00D935A0">
        <w:rPr>
          <w:highlight w:val="white"/>
        </w:rPr>
        <w:t xml:space="preserve">        AddAssemblyCode(assemblyCodeList, AssemblyOperator.je,</w:t>
      </w:r>
    </w:p>
    <w:p w14:paraId="20D83487" w14:textId="37F2438D" w:rsidR="00D935A0" w:rsidRPr="00D935A0" w:rsidRDefault="00717305" w:rsidP="00D935A0">
      <w:pPr>
        <w:pStyle w:val="Code"/>
        <w:rPr>
          <w:highlight w:val="white"/>
        </w:rPr>
      </w:pPr>
      <w:r>
        <w:rPr>
          <w:highlight w:val="white"/>
        </w:rPr>
        <w:t xml:space="preserve">                       </w:t>
      </w:r>
      <w:r w:rsidR="00D935A0" w:rsidRPr="00D935A0">
        <w:rPr>
          <w:highlight w:val="white"/>
        </w:rPr>
        <w:t xml:space="preserve"> null, assemblyCodeList.Count + 5);</w:t>
      </w:r>
    </w:p>
    <w:p w14:paraId="46150FF8" w14:textId="77777777" w:rsidR="00717305" w:rsidRDefault="00D935A0" w:rsidP="00D935A0">
      <w:pPr>
        <w:pStyle w:val="Code"/>
        <w:rPr>
          <w:highlight w:val="white"/>
        </w:rPr>
      </w:pPr>
      <w:r w:rsidRPr="00D935A0">
        <w:rPr>
          <w:highlight w:val="white"/>
        </w:rPr>
        <w:t xml:space="preserve">        AddAssemblyCode(assemblyCodeList, AssemblyOperator.cmp_byte,</w:t>
      </w:r>
    </w:p>
    <w:p w14:paraId="2163DA77" w14:textId="18F31613"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x, 0, </w:t>
      </w:r>
      <w:r w:rsidR="008B0F59">
        <w:rPr>
          <w:highlight w:val="white"/>
        </w:rPr>
        <w:t>(BigInteger) 13</w:t>
      </w:r>
      <w:r w:rsidR="00D935A0" w:rsidRPr="00D935A0">
        <w:rPr>
          <w:highlight w:val="white"/>
        </w:rPr>
        <w:t>);</w:t>
      </w:r>
    </w:p>
    <w:p w14:paraId="01A53BFA" w14:textId="77777777" w:rsidR="00717305" w:rsidRDefault="00D935A0" w:rsidP="00D935A0">
      <w:pPr>
        <w:pStyle w:val="Code"/>
        <w:rPr>
          <w:highlight w:val="white"/>
        </w:rPr>
      </w:pPr>
      <w:r w:rsidRPr="00D935A0">
        <w:rPr>
          <w:highlight w:val="white"/>
        </w:rPr>
        <w:t xml:space="preserve">        AddAssemblyCode(assemblyCodeList, AssemblyOperator.je,</w:t>
      </w:r>
    </w:p>
    <w:p w14:paraId="0EC0BC48" w14:textId="7E5C3B81" w:rsidR="00D935A0" w:rsidRPr="00D935A0" w:rsidRDefault="00717305" w:rsidP="00D935A0">
      <w:pPr>
        <w:pStyle w:val="Code"/>
        <w:rPr>
          <w:highlight w:val="white"/>
        </w:rPr>
      </w:pPr>
      <w:r>
        <w:rPr>
          <w:highlight w:val="white"/>
        </w:rPr>
        <w:t xml:space="preserve">                       </w:t>
      </w:r>
      <w:r w:rsidR="00D935A0" w:rsidRPr="00D935A0">
        <w:rPr>
          <w:highlight w:val="white"/>
        </w:rPr>
        <w:t xml:space="preserve"> null, assemblyCodeList.Count + 13);</w:t>
      </w:r>
    </w:p>
    <w:p w14:paraId="1303E0B7" w14:textId="77777777" w:rsidR="00D935A0" w:rsidRPr="00D935A0" w:rsidRDefault="00D935A0" w:rsidP="00D935A0">
      <w:pPr>
        <w:pStyle w:val="Code"/>
        <w:rPr>
          <w:highlight w:val="white"/>
        </w:rPr>
      </w:pPr>
      <w:r w:rsidRPr="00D935A0">
        <w:rPr>
          <w:highlight w:val="white"/>
        </w:rPr>
        <w:t xml:space="preserve">        AddAssemblyCode(assemblyCodeList, AssemblyOperator.inc, Register.bx);</w:t>
      </w:r>
    </w:p>
    <w:p w14:paraId="13156C91" w14:textId="77777777" w:rsidR="00717305" w:rsidRDefault="00D935A0" w:rsidP="00D935A0">
      <w:pPr>
        <w:pStyle w:val="Code"/>
        <w:rPr>
          <w:highlight w:val="white"/>
        </w:rPr>
      </w:pPr>
      <w:r w:rsidRPr="00D935A0">
        <w:rPr>
          <w:highlight w:val="white"/>
        </w:rPr>
        <w:t xml:space="preserve">        AddAssemblyCode(assemblyCodeList, AssemblyOperator.jmp,</w:t>
      </w:r>
    </w:p>
    <w:p w14:paraId="16D075B2" w14:textId="4C340F50" w:rsidR="00D935A0" w:rsidRPr="00D935A0" w:rsidRDefault="00717305" w:rsidP="00D935A0">
      <w:pPr>
        <w:pStyle w:val="Code"/>
        <w:rPr>
          <w:highlight w:val="white"/>
        </w:rPr>
      </w:pPr>
      <w:r>
        <w:rPr>
          <w:highlight w:val="white"/>
        </w:rPr>
        <w:t xml:space="preserve">                       </w:t>
      </w:r>
      <w:r w:rsidR="00D935A0" w:rsidRPr="00D935A0">
        <w:rPr>
          <w:highlight w:val="white"/>
        </w:rPr>
        <w:t xml:space="preserve"> null, assemblyCodeList.Count - 5);</w:t>
      </w:r>
    </w:p>
    <w:p w14:paraId="563FDD64" w14:textId="77777777" w:rsidR="00D935A0" w:rsidRPr="00D935A0" w:rsidRDefault="00D935A0" w:rsidP="00D935A0">
      <w:pPr>
        <w:pStyle w:val="Code"/>
        <w:rPr>
          <w:highlight w:val="white"/>
        </w:rPr>
      </w:pPr>
    </w:p>
    <w:p w14:paraId="42998D83" w14:textId="77777777" w:rsidR="007E7541" w:rsidRDefault="00D935A0" w:rsidP="00D935A0">
      <w:pPr>
        <w:pStyle w:val="Code"/>
        <w:rPr>
          <w:highlight w:val="white"/>
        </w:rPr>
      </w:pPr>
      <w:r w:rsidRPr="00D935A0">
        <w:rPr>
          <w:highlight w:val="white"/>
        </w:rPr>
        <w:t xml:space="preserve">        AddAssemblyCode(assemblyCodeList, AssemblyOperator.cmp,</w:t>
      </w:r>
    </w:p>
    <w:p w14:paraId="6B1D3A37" w14:textId="02796235" w:rsidR="00D935A0" w:rsidRPr="00D935A0" w:rsidRDefault="007E7541" w:rsidP="00D935A0">
      <w:pPr>
        <w:pStyle w:val="Code"/>
        <w:rPr>
          <w:highlight w:val="white"/>
        </w:rPr>
      </w:pPr>
      <w:r>
        <w:rPr>
          <w:highlight w:val="white"/>
        </w:rPr>
        <w:t xml:space="preserve">                       </w:t>
      </w:r>
      <w:r w:rsidR="00D935A0" w:rsidRPr="00D935A0">
        <w:rPr>
          <w:highlight w:val="white"/>
        </w:rPr>
        <w:t xml:space="preserve"> Register.ax, </w:t>
      </w:r>
      <w:r>
        <w:rPr>
          <w:highlight w:val="white"/>
        </w:rPr>
        <w:t>BigInteger.One</w:t>
      </w:r>
      <w:r w:rsidR="00D935A0" w:rsidRPr="00D935A0">
        <w:rPr>
          <w:highlight w:val="white"/>
        </w:rPr>
        <w:t>);</w:t>
      </w:r>
    </w:p>
    <w:p w14:paraId="56D839F8" w14:textId="77777777" w:rsidR="008B0F59" w:rsidRDefault="00D935A0" w:rsidP="00D935A0">
      <w:pPr>
        <w:pStyle w:val="Code"/>
        <w:rPr>
          <w:highlight w:val="white"/>
        </w:rPr>
      </w:pPr>
      <w:r w:rsidRPr="00D935A0">
        <w:rPr>
          <w:highlight w:val="white"/>
        </w:rPr>
        <w:t xml:space="preserve">        AddAssemblyCode(assemblyCodeList, AssemblyOperator.je,</w:t>
      </w:r>
    </w:p>
    <w:p w14:paraId="5B4F379B" w14:textId="38C9BE89" w:rsidR="00D935A0" w:rsidRPr="00D935A0" w:rsidRDefault="008B0F59" w:rsidP="00D935A0">
      <w:pPr>
        <w:pStyle w:val="Code"/>
        <w:rPr>
          <w:highlight w:val="white"/>
        </w:rPr>
      </w:pPr>
      <w:r>
        <w:rPr>
          <w:highlight w:val="white"/>
        </w:rPr>
        <w:t xml:space="preserve">                       </w:t>
      </w:r>
      <w:r w:rsidR="00D935A0" w:rsidRPr="00D935A0">
        <w:rPr>
          <w:highlight w:val="white"/>
        </w:rPr>
        <w:t xml:space="preserve"> null, assemblyCodeList.Count + 2);</w:t>
      </w:r>
    </w:p>
    <w:p w14:paraId="357050AC" w14:textId="77777777" w:rsidR="008B0F59" w:rsidRDefault="00D935A0" w:rsidP="00D935A0">
      <w:pPr>
        <w:pStyle w:val="Code"/>
        <w:rPr>
          <w:highlight w:val="white"/>
        </w:rPr>
      </w:pPr>
      <w:r w:rsidRPr="00D935A0">
        <w:rPr>
          <w:highlight w:val="white"/>
        </w:rPr>
        <w:t xml:space="preserve">        AddAssemblyCode(assemblyCodeList, AssemblyOperator.mov_byte,</w:t>
      </w:r>
    </w:p>
    <w:p w14:paraId="0915173E" w14:textId="4A0DE4ED" w:rsidR="00D935A0" w:rsidRPr="00D935A0" w:rsidRDefault="008B0F59" w:rsidP="00D935A0">
      <w:pPr>
        <w:pStyle w:val="Code"/>
        <w:rPr>
          <w:highlight w:val="white"/>
        </w:rPr>
      </w:pPr>
      <w:r>
        <w:rPr>
          <w:highlight w:val="white"/>
        </w:rPr>
        <w:t xml:space="preserve">                       </w:t>
      </w:r>
      <w:r w:rsidR="00D935A0" w:rsidRPr="00D935A0">
        <w:rPr>
          <w:highlight w:val="white"/>
        </w:rPr>
        <w:t xml:space="preserve"> Register.bx, 0, BigInteger.Zero);</w:t>
      </w:r>
    </w:p>
    <w:p w14:paraId="09296883" w14:textId="77777777" w:rsidR="00D935A0" w:rsidRPr="00D935A0" w:rsidRDefault="00D935A0" w:rsidP="00D935A0">
      <w:pPr>
        <w:pStyle w:val="Code"/>
        <w:rPr>
          <w:highlight w:val="white"/>
        </w:rPr>
      </w:pPr>
    </w:p>
    <w:p w14:paraId="149B2BE8" w14:textId="77777777" w:rsidR="00D935A0" w:rsidRPr="00D935A0" w:rsidRDefault="00D935A0" w:rsidP="00D935A0">
      <w:pPr>
        <w:pStyle w:val="Code"/>
        <w:rPr>
          <w:highlight w:val="white"/>
        </w:rPr>
      </w:pPr>
      <w:r w:rsidRPr="00D935A0">
        <w:rPr>
          <w:highlight w:val="white"/>
        </w:rPr>
        <w:t xml:space="preserve">        AddAssemblyCode(assemblyCodeList, AssemblyOperator.inc, Register.bx);</w:t>
      </w:r>
    </w:p>
    <w:p w14:paraId="3E57F5AF" w14:textId="77777777" w:rsidR="007232A3" w:rsidRDefault="00D935A0" w:rsidP="00D935A0">
      <w:pPr>
        <w:pStyle w:val="Code"/>
        <w:rPr>
          <w:highlight w:val="white"/>
        </w:rPr>
      </w:pPr>
      <w:r w:rsidRPr="00D935A0">
        <w:rPr>
          <w:highlight w:val="white"/>
        </w:rPr>
        <w:t xml:space="preserve">        AddAssemblyCode(assemblyCodeList, AssemblyOperator.cmp_byte,</w:t>
      </w:r>
    </w:p>
    <w:p w14:paraId="1FF00D3E" w14:textId="2BE03F16"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x, 0, (BigInteger) 32);</w:t>
      </w:r>
    </w:p>
    <w:p w14:paraId="54932DCA" w14:textId="77777777" w:rsidR="007232A3" w:rsidRDefault="00D935A0" w:rsidP="00D935A0">
      <w:pPr>
        <w:pStyle w:val="Code"/>
        <w:rPr>
          <w:highlight w:val="white"/>
        </w:rPr>
      </w:pPr>
      <w:r w:rsidRPr="00D935A0">
        <w:rPr>
          <w:highlight w:val="white"/>
        </w:rPr>
        <w:t xml:space="preserve">        AddAssemblyCode(assemblyCodeList, AssemblyOperator.je,</w:t>
      </w:r>
    </w:p>
    <w:p w14:paraId="5738D292" w14:textId="340A4AB7" w:rsidR="00D935A0" w:rsidRPr="00D935A0" w:rsidRDefault="007232A3" w:rsidP="00D935A0">
      <w:pPr>
        <w:pStyle w:val="Code"/>
        <w:rPr>
          <w:highlight w:val="white"/>
        </w:rPr>
      </w:pPr>
      <w:r>
        <w:rPr>
          <w:highlight w:val="white"/>
        </w:rPr>
        <w:t xml:space="preserve">                       </w:t>
      </w:r>
      <w:r w:rsidR="00D935A0" w:rsidRPr="00D935A0">
        <w:rPr>
          <w:highlight w:val="white"/>
        </w:rPr>
        <w:t xml:space="preserve"> null, assemblyCodeList.Count - 2);</w:t>
      </w:r>
    </w:p>
    <w:p w14:paraId="39F31D15" w14:textId="77777777" w:rsidR="00D935A0" w:rsidRPr="00D935A0" w:rsidRDefault="00D935A0" w:rsidP="00D935A0">
      <w:pPr>
        <w:pStyle w:val="Code"/>
        <w:rPr>
          <w:highlight w:val="white"/>
        </w:rPr>
      </w:pPr>
      <w:r w:rsidRPr="00D935A0">
        <w:rPr>
          <w:highlight w:val="white"/>
        </w:rPr>
        <w:t xml:space="preserve">    </w:t>
      </w:r>
    </w:p>
    <w:p w14:paraId="1CEBCDF0" w14:textId="77777777" w:rsidR="007232A3" w:rsidRDefault="00D935A0" w:rsidP="00D935A0">
      <w:pPr>
        <w:pStyle w:val="Code"/>
        <w:rPr>
          <w:highlight w:val="white"/>
        </w:rPr>
      </w:pPr>
      <w:r w:rsidRPr="00D935A0">
        <w:rPr>
          <w:highlight w:val="white"/>
        </w:rPr>
        <w:t xml:space="preserve">        AddAssemblyCode(assemblyCodeList, AssemblyOperator.mov,</w:t>
      </w:r>
    </w:p>
    <w:p w14:paraId="3EAF73A3" w14:textId="7517454B"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0, Register.bx);</w:t>
      </w:r>
    </w:p>
    <w:p w14:paraId="24306387" w14:textId="77777777" w:rsidR="007232A3" w:rsidRDefault="00D935A0" w:rsidP="00D935A0">
      <w:pPr>
        <w:pStyle w:val="Code"/>
        <w:rPr>
          <w:highlight w:val="white"/>
        </w:rPr>
      </w:pPr>
      <w:r w:rsidRPr="00D935A0">
        <w:rPr>
          <w:highlight w:val="white"/>
        </w:rPr>
        <w:t xml:space="preserve">        AddAssemblyCode(assemblyCodeList, AssemblyOperator.add,</w:t>
      </w:r>
    </w:p>
    <w:p w14:paraId="6BF41937" w14:textId="561299C6"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BigInteger) 2);</w:t>
      </w:r>
    </w:p>
    <w:p w14:paraId="0E784D7E" w14:textId="77777777" w:rsidR="00D935A0" w:rsidRPr="00D935A0" w:rsidRDefault="00D935A0" w:rsidP="00D935A0">
      <w:pPr>
        <w:pStyle w:val="Code"/>
        <w:rPr>
          <w:highlight w:val="white"/>
        </w:rPr>
      </w:pPr>
      <w:r w:rsidRPr="00D935A0">
        <w:rPr>
          <w:highlight w:val="white"/>
        </w:rPr>
        <w:t xml:space="preserve">        AddAssemblyCode(assemblyCodeList, AssemblyOperator.inc, Register.ax);</w:t>
      </w:r>
    </w:p>
    <w:p w14:paraId="42902AB8" w14:textId="77777777" w:rsidR="007232A3" w:rsidRDefault="00D935A0" w:rsidP="00D935A0">
      <w:pPr>
        <w:pStyle w:val="Code"/>
        <w:rPr>
          <w:highlight w:val="white"/>
        </w:rPr>
      </w:pPr>
      <w:r w:rsidRPr="00D935A0">
        <w:rPr>
          <w:highlight w:val="white"/>
        </w:rPr>
        <w:t xml:space="preserve">        AddAssemblyCode(assemblyCodeList, AssemblyOperator.jmp,</w:t>
      </w:r>
    </w:p>
    <w:p w14:paraId="38418DA7" w14:textId="7762EE89" w:rsidR="00D935A0" w:rsidRPr="00D935A0" w:rsidRDefault="007232A3" w:rsidP="00D935A0">
      <w:pPr>
        <w:pStyle w:val="Code"/>
        <w:rPr>
          <w:highlight w:val="white"/>
        </w:rPr>
      </w:pPr>
      <w:r>
        <w:rPr>
          <w:highlight w:val="white"/>
        </w:rPr>
        <w:t xml:space="preserve">                       </w:t>
      </w:r>
      <w:r w:rsidR="00D935A0" w:rsidRPr="00D935A0">
        <w:rPr>
          <w:highlight w:val="white"/>
        </w:rPr>
        <w:t xml:space="preserve"> null, assemblyCodeList.Count - 15);</w:t>
      </w:r>
    </w:p>
    <w:p w14:paraId="45E3FFF5" w14:textId="77777777" w:rsidR="00D935A0" w:rsidRPr="00D935A0" w:rsidRDefault="00D935A0" w:rsidP="00D935A0">
      <w:pPr>
        <w:pStyle w:val="Code"/>
        <w:rPr>
          <w:highlight w:val="white"/>
        </w:rPr>
      </w:pPr>
    </w:p>
    <w:p w14:paraId="492355B6" w14:textId="77777777" w:rsidR="007232A3" w:rsidRDefault="00D935A0" w:rsidP="00D935A0">
      <w:pPr>
        <w:pStyle w:val="Code"/>
        <w:rPr>
          <w:highlight w:val="white"/>
        </w:rPr>
      </w:pPr>
      <w:r w:rsidRPr="00D935A0">
        <w:rPr>
          <w:highlight w:val="white"/>
        </w:rPr>
        <w:t xml:space="preserve">        AddAssemblyCode(assemblyCodeList, AssemblyOperator.mov_byte,</w:t>
      </w:r>
    </w:p>
    <w:p w14:paraId="56DF2DFF" w14:textId="3D25A044"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x, 0, BigInteger.Zero);</w:t>
      </w:r>
    </w:p>
    <w:p w14:paraId="09C62FBB" w14:textId="77777777" w:rsidR="007232A3" w:rsidRDefault="00D935A0" w:rsidP="00D935A0">
      <w:pPr>
        <w:pStyle w:val="Code"/>
        <w:rPr>
          <w:highlight w:val="white"/>
        </w:rPr>
      </w:pPr>
      <w:r w:rsidRPr="00D935A0">
        <w:rPr>
          <w:highlight w:val="white"/>
        </w:rPr>
        <w:t xml:space="preserve">        AddAssemblyCode(assemblyCodeList, AssemblyOperator.mov_word,</w:t>
      </w:r>
    </w:p>
    <w:p w14:paraId="4AF4813A" w14:textId="2871C015"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0, BigInteger.Zero);</w:t>
      </w:r>
    </w:p>
    <w:p w14:paraId="4BC6F10B" w14:textId="77777777" w:rsidR="007232A3" w:rsidRDefault="00D935A0" w:rsidP="00D935A0">
      <w:pPr>
        <w:pStyle w:val="Code"/>
        <w:rPr>
          <w:highlight w:val="white"/>
        </w:rPr>
      </w:pPr>
      <w:r w:rsidRPr="00D935A0">
        <w:rPr>
          <w:highlight w:val="white"/>
        </w:rPr>
        <w:t xml:space="preserve">        AddAssemblyCode(assemblyCodeList, AssemblyOperator.add,</w:t>
      </w:r>
    </w:p>
    <w:p w14:paraId="210E7600" w14:textId="67B2467D"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BigInteger) 2);</w:t>
      </w:r>
    </w:p>
    <w:p w14:paraId="6A3A4A10" w14:textId="77777777" w:rsidR="007232A3" w:rsidRDefault="00D935A0" w:rsidP="00D935A0">
      <w:pPr>
        <w:pStyle w:val="Code"/>
        <w:rPr>
          <w:highlight w:val="white"/>
        </w:rPr>
      </w:pPr>
      <w:r w:rsidRPr="00D935A0">
        <w:rPr>
          <w:highlight w:val="white"/>
        </w:rPr>
        <w:t xml:space="preserve">        AddAssemblyCode(assemblyCodeList, AssemblyOperator.mov,</w:t>
      </w:r>
    </w:p>
    <w:p w14:paraId="42D18F01" w14:textId="2B1EBEB2"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6, Register.ax);</w:t>
      </w:r>
    </w:p>
    <w:p w14:paraId="21E38F6A" w14:textId="77777777" w:rsidR="007232A3" w:rsidRDefault="00D935A0" w:rsidP="00D935A0">
      <w:pPr>
        <w:pStyle w:val="Code"/>
        <w:rPr>
          <w:highlight w:val="white"/>
        </w:rPr>
      </w:pPr>
      <w:r w:rsidRPr="00D935A0">
        <w:rPr>
          <w:highlight w:val="white"/>
        </w:rPr>
        <w:t xml:space="preserve">        AddAssemblyCode(assemblyCodeList, AssemblyOperator.mov,</w:t>
      </w:r>
    </w:p>
    <w:p w14:paraId="7C67EB42" w14:textId="51385F54"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8, Register.si);</w:t>
      </w:r>
    </w:p>
    <w:p w14:paraId="39B93146" w14:textId="77777777" w:rsidR="00D935A0" w:rsidRPr="00D935A0" w:rsidRDefault="00D935A0" w:rsidP="00D935A0">
      <w:pPr>
        <w:pStyle w:val="Code"/>
        <w:rPr>
          <w:highlight w:val="white"/>
        </w:rPr>
      </w:pPr>
    </w:p>
    <w:p w14:paraId="10A40C4B" w14:textId="77777777" w:rsidR="00D935A0" w:rsidRPr="00D935A0" w:rsidRDefault="00D935A0" w:rsidP="00D935A0">
      <w:pPr>
        <w:pStyle w:val="Code"/>
        <w:rPr>
          <w:highlight w:val="white"/>
        </w:rPr>
      </w:pPr>
      <w:r w:rsidRPr="00D935A0">
        <w:rPr>
          <w:highlight w:val="white"/>
        </w:rPr>
        <w:t xml:space="preserve">        List&lt;byte&gt; byteList = new List&lt;byte&gt;();</w:t>
      </w:r>
    </w:p>
    <w:p w14:paraId="00786620" w14:textId="77777777" w:rsidR="00D935A0" w:rsidRPr="00D935A0" w:rsidRDefault="00D935A0" w:rsidP="00D935A0">
      <w:pPr>
        <w:pStyle w:val="Code"/>
        <w:rPr>
          <w:highlight w:val="white"/>
        </w:rPr>
      </w:pPr>
      <w:r w:rsidRPr="00D935A0">
        <w:rPr>
          <w:highlight w:val="white"/>
        </w:rPr>
        <w:t xml:space="preserve">        IDictionary&lt;int, string&gt; accessMap = new Dictionary&lt;int, string&gt;();</w:t>
      </w:r>
    </w:p>
    <w:p w14:paraId="25F29B0A" w14:textId="77777777" w:rsidR="00D935A0" w:rsidRPr="00D935A0" w:rsidRDefault="00D935A0" w:rsidP="00D935A0">
      <w:pPr>
        <w:pStyle w:val="Code"/>
        <w:rPr>
          <w:highlight w:val="white"/>
        </w:rPr>
      </w:pPr>
      <w:r w:rsidRPr="00D935A0">
        <w:rPr>
          <w:highlight w:val="white"/>
        </w:rPr>
        <w:t xml:space="preserve">        IDictionary&lt;int, string&gt; callMap = new Dictionary&lt;int, string&gt;();</w:t>
      </w:r>
    </w:p>
    <w:p w14:paraId="67329810" w14:textId="77777777" w:rsidR="00D935A0" w:rsidRPr="00D935A0" w:rsidRDefault="00D935A0" w:rsidP="00D935A0">
      <w:pPr>
        <w:pStyle w:val="Code"/>
        <w:rPr>
          <w:highlight w:val="white"/>
        </w:rPr>
      </w:pPr>
      <w:r w:rsidRPr="00D935A0">
        <w:rPr>
          <w:highlight w:val="white"/>
        </w:rPr>
        <w:t xml:space="preserve">        ISet&lt;int&gt; returnSet = new HashSet&lt;int&gt;();</w:t>
      </w:r>
    </w:p>
    <w:p w14:paraId="7FF8C93C" w14:textId="77777777" w:rsidR="007232A3" w:rsidRDefault="00D935A0" w:rsidP="00D935A0">
      <w:pPr>
        <w:pStyle w:val="Code"/>
        <w:rPr>
          <w:highlight w:val="white"/>
        </w:rPr>
      </w:pPr>
      <w:r w:rsidRPr="00D935A0">
        <w:rPr>
          <w:highlight w:val="white"/>
        </w:rPr>
        <w:t xml:space="preserve">        AssemblyCodeGenerator.</w:t>
      </w:r>
    </w:p>
    <w:p w14:paraId="456B12E4" w14:textId="77777777" w:rsidR="007232A3" w:rsidRDefault="007232A3" w:rsidP="00D935A0">
      <w:pPr>
        <w:pStyle w:val="Code"/>
        <w:rPr>
          <w:highlight w:val="white"/>
        </w:rPr>
      </w:pPr>
      <w:r>
        <w:rPr>
          <w:highlight w:val="white"/>
        </w:rPr>
        <w:t xml:space="preserve">          </w:t>
      </w:r>
      <w:r w:rsidR="00D935A0" w:rsidRPr="00D935A0">
        <w:rPr>
          <w:highlight w:val="white"/>
        </w:rPr>
        <w:t>GenerateTargetWindows(assemblyCodeList, byteList,</w:t>
      </w:r>
    </w:p>
    <w:p w14:paraId="1B008375" w14:textId="5DE893F6" w:rsidR="00D935A0" w:rsidRPr="00D935A0" w:rsidRDefault="007232A3" w:rsidP="00D935A0">
      <w:pPr>
        <w:pStyle w:val="Code"/>
        <w:rPr>
          <w:highlight w:val="white"/>
        </w:rPr>
      </w:pPr>
      <w:r>
        <w:rPr>
          <w:highlight w:val="white"/>
        </w:rPr>
        <w:t xml:space="preserve">                               </w:t>
      </w:r>
      <w:r w:rsidR="00D935A0" w:rsidRPr="00D935A0">
        <w:rPr>
          <w:highlight w:val="white"/>
        </w:rPr>
        <w:t xml:space="preserve"> accessMap, callMap, returnSet);</w:t>
      </w:r>
    </w:p>
    <w:p w14:paraId="7167AE9B" w14:textId="77777777" w:rsidR="005A6D59" w:rsidRDefault="00D935A0" w:rsidP="00D935A0">
      <w:pPr>
        <w:pStyle w:val="Code"/>
        <w:rPr>
          <w:highlight w:val="white"/>
        </w:rPr>
      </w:pPr>
      <w:r w:rsidRPr="00D935A0">
        <w:rPr>
          <w:highlight w:val="white"/>
        </w:rPr>
        <w:t xml:space="preserve">        StaticSymbol staticSymbol =</w:t>
      </w:r>
    </w:p>
    <w:p w14:paraId="1C70C06A" w14:textId="77777777" w:rsidR="005A6D59" w:rsidRDefault="005A6D59" w:rsidP="00D935A0">
      <w:pPr>
        <w:pStyle w:val="Code"/>
        <w:rPr>
          <w:highlight w:val="white"/>
        </w:rPr>
      </w:pPr>
      <w:r>
        <w:rPr>
          <w:highlight w:val="white"/>
        </w:rPr>
        <w:t xml:space="preserve">         </w:t>
      </w:r>
      <w:r w:rsidR="00D935A0" w:rsidRPr="00D935A0">
        <w:rPr>
          <w:highlight w:val="white"/>
        </w:rPr>
        <w:t xml:space="preserve"> new StaticSymbolWindows(AssemblyCodeGenerator.ArgsName, byteList,</w:t>
      </w:r>
    </w:p>
    <w:p w14:paraId="7DBFCF01" w14:textId="52DC7F26" w:rsidR="00D935A0" w:rsidRPr="00D935A0" w:rsidRDefault="005A6D59" w:rsidP="00D935A0">
      <w:pPr>
        <w:pStyle w:val="Code"/>
        <w:rPr>
          <w:highlight w:val="white"/>
        </w:rPr>
      </w:pPr>
      <w:r>
        <w:rPr>
          <w:highlight w:val="white"/>
        </w:rPr>
        <w:t xml:space="preserve">                                 </w:t>
      </w:r>
      <w:r w:rsidR="00D935A0" w:rsidRPr="00D935A0">
        <w:rPr>
          <w:highlight w:val="white"/>
        </w:rPr>
        <w:t xml:space="preserve"> accessMap, callMap, returnSet);</w:t>
      </w:r>
    </w:p>
    <w:p w14:paraId="42755FB6" w14:textId="77777777" w:rsidR="00D935A0" w:rsidRPr="00D935A0" w:rsidRDefault="00D935A0" w:rsidP="00D935A0">
      <w:pPr>
        <w:pStyle w:val="Code"/>
        <w:rPr>
          <w:highlight w:val="white"/>
        </w:rPr>
      </w:pPr>
      <w:r w:rsidRPr="00D935A0">
        <w:rPr>
          <w:highlight w:val="white"/>
        </w:rPr>
        <w:t xml:space="preserve">        SymbolTable.StaticSet.Add(staticSymbol);</w:t>
      </w:r>
    </w:p>
    <w:p w14:paraId="2BE596D2" w14:textId="77777777" w:rsidR="00D935A0" w:rsidRPr="00D935A0" w:rsidRDefault="00D935A0" w:rsidP="00D935A0">
      <w:pPr>
        <w:pStyle w:val="Code"/>
        <w:rPr>
          <w:highlight w:val="white"/>
        </w:rPr>
      </w:pPr>
      <w:r w:rsidRPr="00D935A0">
        <w:rPr>
          <w:highlight w:val="white"/>
        </w:rPr>
        <w:t xml:space="preserve">      }</w:t>
      </w:r>
    </w:p>
    <w:p w14:paraId="21D7B7A1" w14:textId="77777777" w:rsidR="00D935A0" w:rsidRPr="00D935A0" w:rsidRDefault="00D935A0" w:rsidP="00D935A0">
      <w:pPr>
        <w:pStyle w:val="Code"/>
        <w:rPr>
          <w:highlight w:val="white"/>
        </w:rPr>
      </w:pPr>
    </w:p>
    <w:p w14:paraId="6BAC5DF3" w14:textId="77777777" w:rsidR="00D935A0" w:rsidRPr="00D935A0" w:rsidRDefault="00D935A0" w:rsidP="00D935A0">
      <w:pPr>
        <w:pStyle w:val="Code"/>
        <w:rPr>
          <w:highlight w:val="white"/>
        </w:rPr>
      </w:pPr>
      <w:r w:rsidRPr="00D935A0">
        <w:rPr>
          <w:highlight w:val="white"/>
        </w:rPr>
        <w:lastRenderedPageBreak/>
        <w:t xml:space="preserve">      if (Start.Linux) {</w:t>
      </w:r>
    </w:p>
    <w:p w14:paraId="3016ABD0" w14:textId="77777777" w:rsidR="00EF0D34" w:rsidRDefault="00D935A0" w:rsidP="00D935A0">
      <w:pPr>
        <w:pStyle w:val="Code"/>
        <w:rPr>
          <w:highlight w:val="white"/>
        </w:rPr>
      </w:pPr>
      <w:r w:rsidRPr="00D935A0">
        <w:rPr>
          <w:highlight w:val="white"/>
        </w:rPr>
        <w:t xml:space="preserve">        AddAssemblyCode(assemblyCodeList, AssemblyOperator.comment,</w:t>
      </w:r>
    </w:p>
    <w:p w14:paraId="4E9D1189" w14:textId="0A98F709" w:rsidR="00D935A0" w:rsidRPr="00D935A0" w:rsidRDefault="00EF0D34" w:rsidP="00D935A0">
      <w:pPr>
        <w:pStyle w:val="Code"/>
        <w:rPr>
          <w:highlight w:val="white"/>
        </w:rPr>
      </w:pPr>
      <w:r>
        <w:rPr>
          <w:highlight w:val="white"/>
        </w:rPr>
        <w:t xml:space="preserve">                       </w:t>
      </w:r>
      <w:r w:rsidR="00D935A0" w:rsidRPr="00D935A0">
        <w:rPr>
          <w:highlight w:val="white"/>
        </w:rPr>
        <w:t xml:space="preserve"> "Initializerialize Command Line Arguments");</w:t>
      </w:r>
    </w:p>
    <w:p w14:paraId="7AB6A216" w14:textId="77777777" w:rsidR="00D935A0" w:rsidRPr="00D935A0" w:rsidRDefault="00D935A0" w:rsidP="00D935A0">
      <w:pPr>
        <w:pStyle w:val="Code"/>
        <w:rPr>
          <w:highlight w:val="white"/>
        </w:rPr>
      </w:pPr>
      <w:r w:rsidRPr="00D935A0">
        <w:rPr>
          <w:highlight w:val="white"/>
        </w:rPr>
        <w:t xml:space="preserve">        AddAssemblyCode(assemblyCodeList, AssemblyOperator.pop, Register.rbx);</w:t>
      </w:r>
    </w:p>
    <w:p w14:paraId="0E4A1E85" w14:textId="77777777" w:rsidR="00EF0D34" w:rsidRDefault="00D935A0" w:rsidP="00D935A0">
      <w:pPr>
        <w:pStyle w:val="Code"/>
        <w:rPr>
          <w:highlight w:val="white"/>
        </w:rPr>
      </w:pPr>
      <w:r w:rsidRPr="00D935A0">
        <w:rPr>
          <w:highlight w:val="white"/>
        </w:rPr>
        <w:t xml:space="preserve">        AddAssemblyCode(assemblyCodeList, AssemblyOperator.mov,</w:t>
      </w:r>
    </w:p>
    <w:p w14:paraId="4B7526B8" w14:textId="449FBA3B" w:rsidR="00D935A0" w:rsidRPr="00D935A0" w:rsidRDefault="00EF0D34" w:rsidP="00D935A0">
      <w:pPr>
        <w:pStyle w:val="Code"/>
        <w:rPr>
          <w:highlight w:val="white"/>
        </w:rPr>
      </w:pPr>
      <w:r>
        <w:rPr>
          <w:highlight w:val="white"/>
        </w:rPr>
        <w:t xml:space="preserve">                       </w:t>
      </w:r>
      <w:r w:rsidR="00D935A0" w:rsidRPr="00D935A0">
        <w:rPr>
          <w:highlight w:val="white"/>
        </w:rPr>
        <w:t xml:space="preserve"> Register.rax, Register.rbx);</w:t>
      </w:r>
    </w:p>
    <w:p w14:paraId="3B2546B1" w14:textId="77777777" w:rsidR="00EF0D34" w:rsidRDefault="00D935A0" w:rsidP="00D935A0">
      <w:pPr>
        <w:pStyle w:val="Code"/>
        <w:rPr>
          <w:highlight w:val="white"/>
        </w:rPr>
      </w:pPr>
      <w:r w:rsidRPr="00D935A0">
        <w:rPr>
          <w:highlight w:val="white"/>
        </w:rPr>
        <w:t xml:space="preserve">        AddAssemblyCode(assemblyCodeList, AssemblyOperator.mov,</w:t>
      </w:r>
    </w:p>
    <w:p w14:paraId="685B3D14" w14:textId="35CDD51D" w:rsidR="00D935A0" w:rsidRPr="00D935A0" w:rsidRDefault="00EF0D34" w:rsidP="00D935A0">
      <w:pPr>
        <w:pStyle w:val="Code"/>
        <w:rPr>
          <w:highlight w:val="white"/>
        </w:rPr>
      </w:pPr>
      <w:r>
        <w:rPr>
          <w:highlight w:val="white"/>
        </w:rPr>
        <w:t xml:space="preserve">                       </w:t>
      </w:r>
      <w:r w:rsidR="00D935A0" w:rsidRPr="00D935A0">
        <w:rPr>
          <w:highlight w:val="white"/>
        </w:rPr>
        <w:t xml:space="preserve"> Register.rdx, Register.rbp);</w:t>
      </w:r>
    </w:p>
    <w:p w14:paraId="0F43191C" w14:textId="77777777" w:rsidR="00D935A0" w:rsidRPr="00D935A0" w:rsidRDefault="00D935A0" w:rsidP="00D935A0">
      <w:pPr>
        <w:pStyle w:val="Code"/>
        <w:rPr>
          <w:highlight w:val="white"/>
        </w:rPr>
      </w:pPr>
    </w:p>
    <w:p w14:paraId="1C9B2773" w14:textId="77777777" w:rsidR="00EF0D34" w:rsidRDefault="00D935A0" w:rsidP="00D935A0">
      <w:pPr>
        <w:pStyle w:val="Code"/>
        <w:rPr>
          <w:highlight w:val="white"/>
        </w:rPr>
      </w:pPr>
      <w:r w:rsidRPr="00D935A0">
        <w:rPr>
          <w:highlight w:val="white"/>
        </w:rPr>
        <w:t xml:space="preserve">        AddAssemblyCode(assemblyCodeList, AssemblyOperator.label,</w:t>
      </w:r>
    </w:p>
    <w:p w14:paraId="1C270FC8" w14:textId="15A748A1" w:rsidR="00D935A0" w:rsidRPr="00D935A0" w:rsidRDefault="00EF0D34" w:rsidP="00D935A0">
      <w:pPr>
        <w:pStyle w:val="Code"/>
        <w:rPr>
          <w:highlight w:val="white"/>
        </w:rPr>
      </w:pPr>
      <w:r>
        <w:rPr>
          <w:highlight w:val="white"/>
        </w:rPr>
        <w:t xml:space="preserve">                       </w:t>
      </w:r>
      <w:r w:rsidR="00D935A0" w:rsidRPr="00D935A0">
        <w:rPr>
          <w:highlight w:val="white"/>
        </w:rPr>
        <w:t xml:space="preserve"> "$args$loop");</w:t>
      </w:r>
    </w:p>
    <w:p w14:paraId="28FF11E9" w14:textId="77777777" w:rsidR="00EF0D34" w:rsidRDefault="00D935A0" w:rsidP="00D935A0">
      <w:pPr>
        <w:pStyle w:val="Code"/>
        <w:rPr>
          <w:highlight w:val="white"/>
        </w:rPr>
      </w:pPr>
      <w:r w:rsidRPr="00D935A0">
        <w:rPr>
          <w:highlight w:val="white"/>
        </w:rPr>
        <w:t xml:space="preserve">        AddAssemblyCode(assemblyCodeList, AssemblyOperator.cmp,</w:t>
      </w:r>
    </w:p>
    <w:p w14:paraId="21951F82" w14:textId="47D32640" w:rsidR="00D935A0" w:rsidRPr="00D935A0" w:rsidRDefault="00EF0D34" w:rsidP="00D935A0">
      <w:pPr>
        <w:pStyle w:val="Code"/>
        <w:rPr>
          <w:highlight w:val="white"/>
        </w:rPr>
      </w:pPr>
      <w:r>
        <w:rPr>
          <w:highlight w:val="white"/>
        </w:rPr>
        <w:t xml:space="preserve">                       </w:t>
      </w:r>
      <w:r w:rsidR="00D935A0" w:rsidRPr="00D935A0">
        <w:rPr>
          <w:highlight w:val="white"/>
        </w:rPr>
        <w:t xml:space="preserve"> Register.rbx, </w:t>
      </w:r>
      <w:r>
        <w:rPr>
          <w:highlight w:val="white"/>
        </w:rPr>
        <w:t>BigInteger.Zero</w:t>
      </w:r>
      <w:r w:rsidR="00D935A0" w:rsidRPr="00D935A0">
        <w:rPr>
          <w:highlight w:val="white"/>
        </w:rPr>
        <w:t>);</w:t>
      </w:r>
    </w:p>
    <w:p w14:paraId="1F87025E" w14:textId="77777777" w:rsidR="00562521" w:rsidRDefault="00D935A0" w:rsidP="00D935A0">
      <w:pPr>
        <w:pStyle w:val="Code"/>
        <w:rPr>
          <w:highlight w:val="white"/>
        </w:rPr>
      </w:pPr>
      <w:r w:rsidRPr="00D935A0">
        <w:rPr>
          <w:highlight w:val="white"/>
        </w:rPr>
        <w:t xml:space="preserve">        AddAssemblyCode(assemblyCodeList, AssemblyOperator.je,</w:t>
      </w:r>
    </w:p>
    <w:p w14:paraId="70E68C60" w14:textId="2F9290D8" w:rsidR="00D935A0" w:rsidRPr="00D935A0" w:rsidRDefault="00562521" w:rsidP="00D935A0">
      <w:pPr>
        <w:pStyle w:val="Code"/>
        <w:rPr>
          <w:highlight w:val="white"/>
        </w:rPr>
      </w:pPr>
      <w:r>
        <w:rPr>
          <w:highlight w:val="white"/>
        </w:rPr>
        <w:t xml:space="preserve">                       </w:t>
      </w:r>
      <w:r w:rsidR="00D935A0" w:rsidRPr="00D935A0">
        <w:rPr>
          <w:highlight w:val="white"/>
        </w:rPr>
        <w:t xml:space="preserve"> null, null, "$args$exit");</w:t>
      </w:r>
    </w:p>
    <w:p w14:paraId="57A42A05" w14:textId="77777777" w:rsidR="00D935A0" w:rsidRPr="00D935A0" w:rsidRDefault="00D935A0" w:rsidP="00D935A0">
      <w:pPr>
        <w:pStyle w:val="Code"/>
        <w:rPr>
          <w:highlight w:val="white"/>
        </w:rPr>
      </w:pPr>
    </w:p>
    <w:p w14:paraId="4FECF86D" w14:textId="77777777" w:rsidR="00D935A0" w:rsidRPr="00D935A0" w:rsidRDefault="00D935A0" w:rsidP="00D935A0">
      <w:pPr>
        <w:pStyle w:val="Code"/>
        <w:rPr>
          <w:highlight w:val="white"/>
        </w:rPr>
      </w:pPr>
      <w:r w:rsidRPr="00D935A0">
        <w:rPr>
          <w:highlight w:val="white"/>
        </w:rPr>
        <w:t xml:space="preserve">        AddAssemblyCode(assemblyCodeList, AssemblyOperator.pop, Register.rsi);</w:t>
      </w:r>
    </w:p>
    <w:p w14:paraId="2CE056E7" w14:textId="77777777" w:rsidR="00562521" w:rsidRDefault="00D935A0" w:rsidP="00D935A0">
      <w:pPr>
        <w:pStyle w:val="Code"/>
        <w:rPr>
          <w:highlight w:val="white"/>
        </w:rPr>
      </w:pPr>
      <w:r w:rsidRPr="00D935A0">
        <w:rPr>
          <w:highlight w:val="white"/>
        </w:rPr>
        <w:t xml:space="preserve">        AddAssemblyCode(assemblyCodeList, AssemblyOperator.mov,</w:t>
      </w:r>
    </w:p>
    <w:p w14:paraId="51035C0B" w14:textId="36008599" w:rsidR="00D935A0" w:rsidRPr="00D935A0" w:rsidRDefault="00562521" w:rsidP="00D935A0">
      <w:pPr>
        <w:pStyle w:val="Code"/>
        <w:rPr>
          <w:highlight w:val="white"/>
        </w:rPr>
      </w:pPr>
      <w:r>
        <w:rPr>
          <w:highlight w:val="white"/>
        </w:rPr>
        <w:t xml:space="preserve">                       </w:t>
      </w:r>
      <w:r w:rsidR="00D935A0" w:rsidRPr="00D935A0">
        <w:rPr>
          <w:highlight w:val="white"/>
        </w:rPr>
        <w:t xml:space="preserve"> Register.rbp, 0, Register.rsi);</w:t>
      </w:r>
    </w:p>
    <w:p w14:paraId="2CF955F3" w14:textId="77777777" w:rsidR="000848D9" w:rsidRDefault="00D935A0" w:rsidP="00D935A0">
      <w:pPr>
        <w:pStyle w:val="Code"/>
        <w:rPr>
          <w:highlight w:val="white"/>
        </w:rPr>
      </w:pPr>
      <w:r w:rsidRPr="00D935A0">
        <w:rPr>
          <w:highlight w:val="white"/>
        </w:rPr>
        <w:t xml:space="preserve">        AddAssemblyCode(assemblyCodeList, AssemblyOperator.add, Register.rbp,</w:t>
      </w:r>
    </w:p>
    <w:p w14:paraId="08EEE1CC" w14:textId="4AB6DA41" w:rsidR="00D935A0" w:rsidRPr="00D935A0" w:rsidRDefault="000848D9" w:rsidP="00D935A0">
      <w:pPr>
        <w:pStyle w:val="Code"/>
        <w:rPr>
          <w:highlight w:val="white"/>
        </w:rPr>
      </w:pPr>
      <w:r>
        <w:rPr>
          <w:highlight w:val="white"/>
        </w:rPr>
        <w:t xml:space="preserve">                       </w:t>
      </w:r>
      <w:r w:rsidR="00D935A0" w:rsidRPr="00D935A0">
        <w:rPr>
          <w:highlight w:val="white"/>
        </w:rPr>
        <w:t xml:space="preserve"> (BigInteger) TypeSize.PointerSize);</w:t>
      </w:r>
    </w:p>
    <w:p w14:paraId="4F5913BE" w14:textId="77777777" w:rsidR="00D935A0" w:rsidRPr="00D935A0" w:rsidRDefault="00D935A0" w:rsidP="00D935A0">
      <w:pPr>
        <w:pStyle w:val="Code"/>
        <w:rPr>
          <w:highlight w:val="white"/>
        </w:rPr>
      </w:pPr>
      <w:r w:rsidRPr="00D935A0">
        <w:rPr>
          <w:highlight w:val="white"/>
        </w:rPr>
        <w:t xml:space="preserve">        AddAssemblyCode(assemblyCodeList, AssemblyOperator.dec, Register.rbx);</w:t>
      </w:r>
    </w:p>
    <w:p w14:paraId="1DAA3D03" w14:textId="77777777" w:rsidR="000848D9" w:rsidRDefault="00D935A0" w:rsidP="00D935A0">
      <w:pPr>
        <w:pStyle w:val="Code"/>
        <w:rPr>
          <w:highlight w:val="white"/>
        </w:rPr>
      </w:pPr>
      <w:r w:rsidRPr="00D935A0">
        <w:rPr>
          <w:highlight w:val="white"/>
        </w:rPr>
        <w:t xml:space="preserve">        AddAssemblyCode(assemblyCodeList, AssemblyOperator.jmp,</w:t>
      </w:r>
    </w:p>
    <w:p w14:paraId="2757488D" w14:textId="728A1747" w:rsidR="00D935A0" w:rsidRPr="00D935A0" w:rsidRDefault="000848D9" w:rsidP="00D935A0">
      <w:pPr>
        <w:pStyle w:val="Code"/>
        <w:rPr>
          <w:highlight w:val="white"/>
        </w:rPr>
      </w:pPr>
      <w:r>
        <w:rPr>
          <w:highlight w:val="white"/>
        </w:rPr>
        <w:t xml:space="preserve">                       </w:t>
      </w:r>
      <w:r w:rsidR="00D935A0" w:rsidRPr="00D935A0">
        <w:rPr>
          <w:highlight w:val="white"/>
        </w:rPr>
        <w:t xml:space="preserve"> null, null, "$args$loop");</w:t>
      </w:r>
    </w:p>
    <w:p w14:paraId="5A870B9C" w14:textId="77777777" w:rsidR="00D935A0" w:rsidRPr="00D935A0" w:rsidRDefault="00D935A0" w:rsidP="00D935A0">
      <w:pPr>
        <w:pStyle w:val="Code"/>
        <w:rPr>
          <w:highlight w:val="white"/>
        </w:rPr>
      </w:pPr>
    </w:p>
    <w:p w14:paraId="000EC6A1" w14:textId="77777777" w:rsidR="000848D9" w:rsidRDefault="00D935A0" w:rsidP="00D935A0">
      <w:pPr>
        <w:pStyle w:val="Code"/>
        <w:rPr>
          <w:highlight w:val="white"/>
        </w:rPr>
      </w:pPr>
      <w:r w:rsidRPr="00D935A0">
        <w:rPr>
          <w:highlight w:val="white"/>
        </w:rPr>
        <w:t xml:space="preserve">        AddAssemblyCode(assemblyCodeList, AssemblyOperator.label,</w:t>
      </w:r>
    </w:p>
    <w:p w14:paraId="09D536F8" w14:textId="3ED887CB" w:rsidR="00D935A0" w:rsidRPr="00D935A0" w:rsidRDefault="000848D9" w:rsidP="00D935A0">
      <w:pPr>
        <w:pStyle w:val="Code"/>
        <w:rPr>
          <w:highlight w:val="white"/>
        </w:rPr>
      </w:pPr>
      <w:r>
        <w:rPr>
          <w:highlight w:val="white"/>
        </w:rPr>
        <w:t xml:space="preserve">                       </w:t>
      </w:r>
      <w:r w:rsidR="00D935A0" w:rsidRPr="00D935A0">
        <w:rPr>
          <w:highlight w:val="white"/>
        </w:rPr>
        <w:t xml:space="preserve"> "$args$exit");</w:t>
      </w:r>
    </w:p>
    <w:p w14:paraId="4FA7401E" w14:textId="77777777" w:rsidR="000848D9" w:rsidRDefault="00D935A0" w:rsidP="00D935A0">
      <w:pPr>
        <w:pStyle w:val="Code"/>
        <w:rPr>
          <w:highlight w:val="white"/>
        </w:rPr>
      </w:pPr>
      <w:r w:rsidRPr="00D935A0">
        <w:rPr>
          <w:highlight w:val="white"/>
        </w:rPr>
        <w:t xml:space="preserve">        AddAssemblyCode(assemblyCodeList, AssemblyOperator.mov_qword,</w:t>
      </w:r>
    </w:p>
    <w:p w14:paraId="53AA6CA8" w14:textId="262332B0" w:rsidR="00D935A0" w:rsidRPr="00D935A0" w:rsidRDefault="000848D9" w:rsidP="00D935A0">
      <w:pPr>
        <w:pStyle w:val="Code"/>
        <w:rPr>
          <w:highlight w:val="white"/>
        </w:rPr>
      </w:pPr>
      <w:r>
        <w:rPr>
          <w:highlight w:val="white"/>
        </w:rPr>
        <w:t xml:space="preserve">                       </w:t>
      </w:r>
      <w:r w:rsidR="00D935A0" w:rsidRPr="00D935A0">
        <w:rPr>
          <w:highlight w:val="white"/>
        </w:rPr>
        <w:t xml:space="preserve"> Register.rbp, 0, </w:t>
      </w:r>
      <w:r w:rsidR="00EF0D34">
        <w:rPr>
          <w:highlight w:val="white"/>
        </w:rPr>
        <w:t>BigInteger.Zero</w:t>
      </w:r>
      <w:r w:rsidR="00D935A0" w:rsidRPr="00D935A0">
        <w:rPr>
          <w:highlight w:val="white"/>
        </w:rPr>
        <w:t>);</w:t>
      </w:r>
    </w:p>
    <w:p w14:paraId="1C8CFEC9" w14:textId="77777777" w:rsidR="000848D9" w:rsidRDefault="00D935A0" w:rsidP="00D935A0">
      <w:pPr>
        <w:pStyle w:val="Code"/>
        <w:rPr>
          <w:highlight w:val="white"/>
        </w:rPr>
      </w:pPr>
      <w:r w:rsidRPr="00D935A0">
        <w:rPr>
          <w:highlight w:val="white"/>
        </w:rPr>
        <w:t xml:space="preserve">        AddAssemblyCode(assemblyCodeList, AssemblyOperator.add, Register.rbp,</w:t>
      </w:r>
    </w:p>
    <w:p w14:paraId="4C175B72" w14:textId="55D92A95" w:rsidR="00D935A0" w:rsidRPr="00D935A0" w:rsidRDefault="000848D9" w:rsidP="00D935A0">
      <w:pPr>
        <w:pStyle w:val="Code"/>
        <w:rPr>
          <w:highlight w:val="white"/>
        </w:rPr>
      </w:pPr>
      <w:r>
        <w:rPr>
          <w:highlight w:val="white"/>
        </w:rPr>
        <w:t xml:space="preserve">                       </w:t>
      </w:r>
      <w:r w:rsidR="00D935A0" w:rsidRPr="00D935A0">
        <w:rPr>
          <w:highlight w:val="white"/>
        </w:rPr>
        <w:t xml:space="preserve"> (BigInteger) TypeSize.PointerSize);</w:t>
      </w:r>
    </w:p>
    <w:p w14:paraId="41BB084D" w14:textId="77777777" w:rsidR="000848D9" w:rsidRDefault="00D935A0" w:rsidP="00D935A0">
      <w:pPr>
        <w:pStyle w:val="Code"/>
        <w:rPr>
          <w:highlight w:val="white"/>
        </w:rPr>
      </w:pPr>
      <w:r w:rsidRPr="00D935A0">
        <w:rPr>
          <w:highlight w:val="white"/>
        </w:rPr>
        <w:t xml:space="preserve">        AddAssemblyCode(assemblyCodeList, AssemblyOperator.mov, Register.rbp,</w:t>
      </w:r>
    </w:p>
    <w:p w14:paraId="371C0C44" w14:textId="6268F720" w:rsidR="00D935A0" w:rsidRPr="00D935A0" w:rsidRDefault="000848D9" w:rsidP="00D935A0">
      <w:pPr>
        <w:pStyle w:val="Code"/>
        <w:rPr>
          <w:highlight w:val="white"/>
        </w:rPr>
      </w:pPr>
      <w:r>
        <w:rPr>
          <w:highlight w:val="white"/>
        </w:rPr>
        <w:t xml:space="preserve">                       </w:t>
      </w:r>
      <w:r w:rsidR="00D935A0" w:rsidRPr="00D935A0">
        <w:rPr>
          <w:highlight w:val="white"/>
        </w:rPr>
        <w:t xml:space="preserve"> SymbolTable.FunctionHeaderSize, Register.eax);</w:t>
      </w:r>
    </w:p>
    <w:p w14:paraId="15AE89C4" w14:textId="77777777" w:rsidR="002743A8" w:rsidRDefault="00D935A0" w:rsidP="00D935A0">
      <w:pPr>
        <w:pStyle w:val="Code"/>
        <w:rPr>
          <w:highlight w:val="white"/>
        </w:rPr>
      </w:pPr>
      <w:r w:rsidRPr="00D935A0">
        <w:rPr>
          <w:highlight w:val="white"/>
        </w:rPr>
        <w:t xml:space="preserve">        AddAssemblyCode(assemblyCodeList, AssemblyOperator.mov, Register.rbp,</w:t>
      </w:r>
    </w:p>
    <w:p w14:paraId="46F0A1D9" w14:textId="77777777" w:rsidR="002743A8" w:rsidRDefault="002743A8" w:rsidP="00D935A0">
      <w:pPr>
        <w:pStyle w:val="Code"/>
        <w:rPr>
          <w:highlight w:val="white"/>
        </w:rPr>
      </w:pPr>
      <w:r>
        <w:rPr>
          <w:highlight w:val="white"/>
        </w:rPr>
        <w:t xml:space="preserve">                       </w:t>
      </w:r>
      <w:r w:rsidR="00D935A0" w:rsidRPr="00D935A0">
        <w:rPr>
          <w:highlight w:val="white"/>
        </w:rPr>
        <w:t xml:space="preserve"> SymbolTable.FunctionHeaderSize +</w:t>
      </w:r>
    </w:p>
    <w:p w14:paraId="4A0F5D1A" w14:textId="0E79F6C1" w:rsidR="00D935A0" w:rsidRPr="00D935A0" w:rsidRDefault="002743A8" w:rsidP="00D935A0">
      <w:pPr>
        <w:pStyle w:val="Code"/>
        <w:rPr>
          <w:highlight w:val="white"/>
        </w:rPr>
      </w:pPr>
      <w:r>
        <w:rPr>
          <w:highlight w:val="white"/>
        </w:rPr>
        <w:t xml:space="preserve">                       </w:t>
      </w:r>
      <w:r w:rsidR="00D935A0" w:rsidRPr="00D935A0">
        <w:rPr>
          <w:highlight w:val="white"/>
        </w:rPr>
        <w:t xml:space="preserve"> TypeSize.SignedIntegerSize, Register.rdx);</w:t>
      </w:r>
    </w:p>
    <w:p w14:paraId="4A738476" w14:textId="77777777" w:rsidR="00D935A0" w:rsidRPr="00D935A0" w:rsidRDefault="00D935A0" w:rsidP="00D935A0">
      <w:pPr>
        <w:pStyle w:val="Code"/>
        <w:rPr>
          <w:highlight w:val="white"/>
        </w:rPr>
      </w:pPr>
    </w:p>
    <w:p w14:paraId="4CAD90C9" w14:textId="77777777" w:rsidR="00D935A0" w:rsidRPr="00D935A0" w:rsidRDefault="00D935A0" w:rsidP="00D935A0">
      <w:pPr>
        <w:pStyle w:val="Code"/>
        <w:rPr>
          <w:highlight w:val="white"/>
        </w:rPr>
      </w:pPr>
      <w:r w:rsidRPr="00D935A0">
        <w:rPr>
          <w:highlight w:val="white"/>
        </w:rPr>
        <w:t xml:space="preserve">        List&lt;string&gt; textList = new List&lt;string&gt;();</w:t>
      </w:r>
    </w:p>
    <w:p w14:paraId="39985AC4" w14:textId="77777777" w:rsidR="00D935A0" w:rsidRPr="00D935A0" w:rsidRDefault="00D935A0" w:rsidP="00D935A0">
      <w:pPr>
        <w:pStyle w:val="Code"/>
        <w:rPr>
          <w:highlight w:val="white"/>
        </w:rPr>
      </w:pPr>
      <w:r w:rsidRPr="00D935A0">
        <w:rPr>
          <w:highlight w:val="white"/>
        </w:rPr>
        <w:t xml:space="preserve">        ISet&lt;string&gt; externSet = new HashSet&lt;string&gt;();</w:t>
      </w:r>
    </w:p>
    <w:p w14:paraId="24DEF2B0" w14:textId="77777777" w:rsidR="00D935A0" w:rsidRPr="00D935A0" w:rsidRDefault="00D935A0" w:rsidP="00D935A0">
      <w:pPr>
        <w:pStyle w:val="Code"/>
        <w:rPr>
          <w:highlight w:val="white"/>
        </w:rPr>
      </w:pPr>
      <w:r w:rsidRPr="00D935A0">
        <w:rPr>
          <w:highlight w:val="white"/>
        </w:rPr>
        <w:t xml:space="preserve">        AssemblyCodeGenerator.TextList(assemblyCodeList, textList, externSet);</w:t>
      </w:r>
    </w:p>
    <w:p w14:paraId="18DD7FCC" w14:textId="77777777" w:rsidR="002743A8" w:rsidRDefault="00D935A0" w:rsidP="00D935A0">
      <w:pPr>
        <w:pStyle w:val="Code"/>
        <w:rPr>
          <w:highlight w:val="white"/>
        </w:rPr>
      </w:pPr>
      <w:r w:rsidRPr="00D935A0">
        <w:rPr>
          <w:highlight w:val="white"/>
        </w:rPr>
        <w:t xml:space="preserve">        //GenerateStaticInitializerLinux.TextList(assemblyCodeList, textList,</w:t>
      </w:r>
    </w:p>
    <w:p w14:paraId="1811097B" w14:textId="3D68F089" w:rsidR="00D935A0" w:rsidRPr="00D935A0" w:rsidRDefault="002743A8" w:rsidP="00D935A0">
      <w:pPr>
        <w:pStyle w:val="Code"/>
        <w:rPr>
          <w:highlight w:val="white"/>
        </w:rPr>
      </w:pPr>
      <w:r>
        <w:rPr>
          <w:highlight w:val="white"/>
        </w:rPr>
        <w:t xml:space="preserve">        </w:t>
      </w:r>
      <w:r w:rsidR="008656D2">
        <w:rPr>
          <w:highlight w:val="white"/>
        </w:rPr>
        <w:t>//</w:t>
      </w:r>
      <w:r>
        <w:rPr>
          <w:highlight w:val="white"/>
        </w:rPr>
        <w:t xml:space="preserve">                                       </w:t>
      </w:r>
      <w:r w:rsidR="00D935A0" w:rsidRPr="00D935A0">
        <w:rPr>
          <w:highlight w:val="white"/>
        </w:rPr>
        <w:t xml:space="preserve"> externSet);</w:t>
      </w:r>
    </w:p>
    <w:p w14:paraId="0A3A8D01" w14:textId="77777777" w:rsidR="002743A8" w:rsidRDefault="00D935A0" w:rsidP="00D935A0">
      <w:pPr>
        <w:pStyle w:val="Code"/>
        <w:rPr>
          <w:highlight w:val="white"/>
        </w:rPr>
      </w:pPr>
      <w:r w:rsidRPr="00D935A0">
        <w:rPr>
          <w:highlight w:val="white"/>
        </w:rPr>
        <w:t xml:space="preserve">        SymbolTable.StaticSet.</w:t>
      </w:r>
    </w:p>
    <w:p w14:paraId="67117840" w14:textId="77777777" w:rsidR="002743A8" w:rsidRDefault="002743A8" w:rsidP="00D935A0">
      <w:pPr>
        <w:pStyle w:val="Code"/>
        <w:rPr>
          <w:highlight w:val="white"/>
        </w:rPr>
      </w:pPr>
      <w:r>
        <w:rPr>
          <w:highlight w:val="white"/>
        </w:rPr>
        <w:t xml:space="preserve">          </w:t>
      </w:r>
      <w:r w:rsidR="00D935A0" w:rsidRPr="00D935A0">
        <w:rPr>
          <w:highlight w:val="white"/>
        </w:rPr>
        <w:t>Add(new StaticSymbolLinux(StaticSymbolLinux.TextOrData.Text,</w:t>
      </w:r>
    </w:p>
    <w:p w14:paraId="60A5685B" w14:textId="5F4F7239" w:rsidR="00D935A0" w:rsidRPr="00D935A0" w:rsidRDefault="002743A8" w:rsidP="00D935A0">
      <w:pPr>
        <w:pStyle w:val="Code"/>
        <w:rPr>
          <w:highlight w:val="white"/>
        </w:rPr>
      </w:pPr>
      <w:r>
        <w:rPr>
          <w:highlight w:val="white"/>
        </w:rPr>
        <w:t xml:space="preserve">                     </w:t>
      </w:r>
      <w:r w:rsidR="00D935A0" w:rsidRPr="00D935A0">
        <w:rPr>
          <w:highlight w:val="white"/>
        </w:rPr>
        <w:t xml:space="preserve"> AssemblyCodeGenerator.ArgsName, textList, externSet));</w:t>
      </w:r>
    </w:p>
    <w:p w14:paraId="44A15F7F" w14:textId="77777777" w:rsidR="00D935A0" w:rsidRPr="00D935A0" w:rsidRDefault="00D935A0" w:rsidP="00D935A0">
      <w:pPr>
        <w:pStyle w:val="Code"/>
        <w:rPr>
          <w:highlight w:val="white"/>
        </w:rPr>
      </w:pPr>
      <w:r w:rsidRPr="00D935A0">
        <w:rPr>
          <w:highlight w:val="white"/>
        </w:rPr>
        <w:t xml:space="preserve">      }</w:t>
      </w:r>
    </w:p>
    <w:p w14:paraId="7DD96F50" w14:textId="77777777" w:rsidR="00D935A0" w:rsidRPr="00D935A0" w:rsidRDefault="00D935A0" w:rsidP="00D935A0">
      <w:pPr>
        <w:pStyle w:val="Code"/>
        <w:rPr>
          <w:highlight w:val="white"/>
        </w:rPr>
      </w:pPr>
      <w:r w:rsidRPr="00D935A0">
        <w:rPr>
          <w:highlight w:val="white"/>
        </w:rPr>
        <w:t xml:space="preserve">    }</w:t>
      </w:r>
    </w:p>
    <w:p w14:paraId="19904AA6" w14:textId="77777777" w:rsidR="00D935A0" w:rsidRPr="00D935A0" w:rsidRDefault="00D935A0" w:rsidP="00D935A0">
      <w:pPr>
        <w:pStyle w:val="Code"/>
        <w:rPr>
          <w:highlight w:val="white"/>
        </w:rPr>
      </w:pPr>
    </w:p>
    <w:p w14:paraId="4F8C7C13" w14:textId="77777777" w:rsidR="00D935A0" w:rsidRPr="00D935A0" w:rsidRDefault="00D935A0" w:rsidP="00D935A0">
      <w:pPr>
        <w:pStyle w:val="Code"/>
        <w:rPr>
          <w:highlight w:val="white"/>
        </w:rPr>
      </w:pPr>
      <w:r w:rsidRPr="00D935A0">
        <w:rPr>
          <w:highlight w:val="white"/>
        </w:rPr>
        <w:t xml:space="preserve">    private void JumpInfo() {</w:t>
      </w:r>
    </w:p>
    <w:p w14:paraId="5B80C077" w14:textId="77777777" w:rsidR="00D935A0" w:rsidRPr="00D935A0" w:rsidRDefault="00D935A0" w:rsidP="00D935A0">
      <w:pPr>
        <w:pStyle w:val="Code"/>
        <w:rPr>
          <w:highlight w:val="white"/>
        </w:rPr>
      </w:pPr>
      <w:r w:rsidRPr="00D935A0">
        <w:rPr>
          <w:highlight w:val="white"/>
        </w:rPr>
        <w:t xml:space="preserve">      IDictionary&lt;int,int&gt; middleToAssemblyMap = new Dictionary&lt;int,int&gt;();</w:t>
      </w:r>
    </w:p>
    <w:p w14:paraId="75646DB8" w14:textId="77777777" w:rsidR="00D935A0" w:rsidRPr="00D935A0" w:rsidRDefault="00D935A0" w:rsidP="00D935A0">
      <w:pPr>
        <w:pStyle w:val="Code"/>
        <w:rPr>
          <w:highlight w:val="white"/>
        </w:rPr>
      </w:pPr>
    </w:p>
    <w:p w14:paraId="28D2198A" w14:textId="77777777" w:rsidR="00D935A0" w:rsidRPr="00D935A0" w:rsidRDefault="00D935A0" w:rsidP="00D935A0">
      <w:pPr>
        <w:pStyle w:val="Code"/>
        <w:rPr>
          <w:highlight w:val="white"/>
        </w:rPr>
      </w:pPr>
      <w:r w:rsidRPr="00D935A0">
        <w:rPr>
          <w:highlight w:val="white"/>
        </w:rPr>
        <w:t xml:space="preserve">      for (int assemblyIndex = 0;</w:t>
      </w:r>
    </w:p>
    <w:p w14:paraId="1F2A99FA" w14:textId="77777777" w:rsidR="00D935A0" w:rsidRPr="00D935A0" w:rsidRDefault="00D935A0" w:rsidP="00D935A0">
      <w:pPr>
        <w:pStyle w:val="Code"/>
        <w:rPr>
          <w:highlight w:val="white"/>
        </w:rPr>
      </w:pPr>
      <w:r w:rsidRPr="00D935A0">
        <w:rPr>
          <w:highlight w:val="white"/>
        </w:rPr>
        <w:t xml:space="preserve">           assemblyIndex &lt; m_assemblyCodeList.Count; ++assemblyIndex) {</w:t>
      </w:r>
    </w:p>
    <w:p w14:paraId="4061D34D" w14:textId="77777777" w:rsidR="00D935A0" w:rsidRPr="00D935A0" w:rsidRDefault="00D935A0" w:rsidP="00D935A0">
      <w:pPr>
        <w:pStyle w:val="Code"/>
        <w:rPr>
          <w:highlight w:val="white"/>
        </w:rPr>
      </w:pPr>
      <w:r w:rsidRPr="00D935A0">
        <w:rPr>
          <w:highlight w:val="white"/>
        </w:rPr>
        <w:t xml:space="preserve">        AssemblyCode assemblyCode = m_assemblyCodeList[assemblyIndex];</w:t>
      </w:r>
    </w:p>
    <w:p w14:paraId="03F415C1" w14:textId="77777777" w:rsidR="00D935A0" w:rsidRPr="00D935A0" w:rsidRDefault="00D935A0" w:rsidP="00D935A0">
      <w:pPr>
        <w:pStyle w:val="Code"/>
        <w:rPr>
          <w:highlight w:val="white"/>
        </w:rPr>
      </w:pPr>
    </w:p>
    <w:p w14:paraId="45F34C5A" w14:textId="77777777" w:rsidR="00D935A0" w:rsidRPr="00D935A0" w:rsidRDefault="00D935A0" w:rsidP="00D935A0">
      <w:pPr>
        <w:pStyle w:val="Code"/>
        <w:rPr>
          <w:highlight w:val="white"/>
        </w:rPr>
      </w:pPr>
      <w:r w:rsidRPr="00D935A0">
        <w:rPr>
          <w:highlight w:val="white"/>
        </w:rPr>
        <w:t xml:space="preserve">        if (assemblyCode.Operator == AssemblyOperator.new_middle_code) {</w:t>
      </w:r>
    </w:p>
    <w:p w14:paraId="21C4FE3A" w14:textId="77777777" w:rsidR="00D935A0" w:rsidRPr="00D935A0" w:rsidRDefault="00D935A0" w:rsidP="00D935A0">
      <w:pPr>
        <w:pStyle w:val="Code"/>
        <w:rPr>
          <w:highlight w:val="white"/>
        </w:rPr>
      </w:pPr>
      <w:r w:rsidRPr="00D935A0">
        <w:rPr>
          <w:highlight w:val="white"/>
        </w:rPr>
        <w:t xml:space="preserve">          int middleIndex = (int) assemblyCode[0];</w:t>
      </w:r>
    </w:p>
    <w:p w14:paraId="1D59AF45" w14:textId="77777777" w:rsidR="00D935A0" w:rsidRPr="00D935A0" w:rsidRDefault="00D935A0" w:rsidP="00D935A0">
      <w:pPr>
        <w:pStyle w:val="Code"/>
        <w:rPr>
          <w:highlight w:val="white"/>
        </w:rPr>
      </w:pPr>
      <w:r w:rsidRPr="00D935A0">
        <w:rPr>
          <w:highlight w:val="white"/>
        </w:rPr>
        <w:lastRenderedPageBreak/>
        <w:t xml:space="preserve">          middleToAssemblyMap.Add(middleIndex, assemblyIndex);</w:t>
      </w:r>
    </w:p>
    <w:p w14:paraId="14A5A663" w14:textId="77777777" w:rsidR="00D935A0" w:rsidRPr="00D935A0" w:rsidRDefault="00D935A0" w:rsidP="00D935A0">
      <w:pPr>
        <w:pStyle w:val="Code"/>
        <w:rPr>
          <w:highlight w:val="white"/>
        </w:rPr>
      </w:pPr>
      <w:r w:rsidRPr="00D935A0">
        <w:rPr>
          <w:highlight w:val="white"/>
        </w:rPr>
        <w:t xml:space="preserve">          assemblyCode.Operator = AssemblyOperator.empty;</w:t>
      </w:r>
    </w:p>
    <w:p w14:paraId="31ECDFE9" w14:textId="77777777" w:rsidR="00D935A0" w:rsidRPr="00D935A0" w:rsidRDefault="00D935A0" w:rsidP="00D935A0">
      <w:pPr>
        <w:pStyle w:val="Code"/>
        <w:rPr>
          <w:highlight w:val="white"/>
        </w:rPr>
      </w:pPr>
      <w:r w:rsidRPr="00D935A0">
        <w:rPr>
          <w:highlight w:val="white"/>
        </w:rPr>
        <w:t xml:space="preserve">        }</w:t>
      </w:r>
    </w:p>
    <w:p w14:paraId="6756AD1B" w14:textId="77777777" w:rsidR="00D935A0" w:rsidRPr="00D935A0" w:rsidRDefault="00D935A0" w:rsidP="00D935A0">
      <w:pPr>
        <w:pStyle w:val="Code"/>
        <w:rPr>
          <w:highlight w:val="white"/>
        </w:rPr>
      </w:pPr>
      <w:r w:rsidRPr="00D935A0">
        <w:rPr>
          <w:highlight w:val="white"/>
        </w:rPr>
        <w:t xml:space="preserve">      }</w:t>
      </w:r>
    </w:p>
    <w:p w14:paraId="033BDF3F" w14:textId="77777777" w:rsidR="00D935A0" w:rsidRPr="00D935A0" w:rsidRDefault="00D935A0" w:rsidP="00D935A0">
      <w:pPr>
        <w:pStyle w:val="Code"/>
        <w:rPr>
          <w:highlight w:val="white"/>
        </w:rPr>
      </w:pPr>
    </w:p>
    <w:p w14:paraId="2AF01FB9" w14:textId="77777777" w:rsidR="00D935A0" w:rsidRPr="00D935A0" w:rsidRDefault="00D935A0" w:rsidP="00D935A0">
      <w:pPr>
        <w:pStyle w:val="Code"/>
        <w:rPr>
          <w:highlight w:val="white"/>
        </w:rPr>
      </w:pPr>
      <w:r w:rsidRPr="00D935A0">
        <w:rPr>
          <w:highlight w:val="white"/>
        </w:rPr>
        <w:t xml:space="preserve">      for (int line = 0; line &lt; m_assemblyCodeList.Count; ++line) {</w:t>
      </w:r>
    </w:p>
    <w:p w14:paraId="58FDB9A6" w14:textId="77777777" w:rsidR="00D935A0" w:rsidRPr="00D935A0" w:rsidRDefault="00D935A0" w:rsidP="00D935A0">
      <w:pPr>
        <w:pStyle w:val="Code"/>
        <w:rPr>
          <w:highlight w:val="white"/>
        </w:rPr>
      </w:pPr>
      <w:r w:rsidRPr="00D935A0">
        <w:rPr>
          <w:highlight w:val="white"/>
        </w:rPr>
        <w:t xml:space="preserve">        AssemblyCode assemblyCode = m_assemblyCodeList[line];</w:t>
      </w:r>
    </w:p>
    <w:p w14:paraId="18C8040D" w14:textId="77777777" w:rsidR="00D935A0" w:rsidRPr="00D935A0" w:rsidRDefault="00D935A0" w:rsidP="00D935A0">
      <w:pPr>
        <w:pStyle w:val="Code"/>
        <w:rPr>
          <w:highlight w:val="white"/>
        </w:rPr>
      </w:pPr>
    </w:p>
    <w:p w14:paraId="4C502C08" w14:textId="77777777" w:rsidR="00D935A0" w:rsidRPr="00D935A0" w:rsidRDefault="00D935A0" w:rsidP="00D935A0">
      <w:pPr>
        <w:pStyle w:val="Code"/>
        <w:rPr>
          <w:highlight w:val="white"/>
        </w:rPr>
      </w:pPr>
      <w:r w:rsidRPr="00D935A0">
        <w:rPr>
          <w:highlight w:val="white"/>
        </w:rPr>
        <w:t xml:space="preserve">        if (assemblyCode.IsRelationNotRegister() ||</w:t>
      </w:r>
    </w:p>
    <w:p w14:paraId="3AB6096C" w14:textId="77777777" w:rsidR="00D935A0" w:rsidRPr="00D935A0" w:rsidRDefault="00D935A0" w:rsidP="00D935A0">
      <w:pPr>
        <w:pStyle w:val="Code"/>
        <w:rPr>
          <w:highlight w:val="white"/>
        </w:rPr>
      </w:pPr>
      <w:r w:rsidRPr="00D935A0">
        <w:rPr>
          <w:highlight w:val="white"/>
        </w:rPr>
        <w:t xml:space="preserve">            assemblyCode.IsJumpNotRegister()) {</w:t>
      </w:r>
    </w:p>
    <w:p w14:paraId="749437E4" w14:textId="77777777" w:rsidR="00D935A0" w:rsidRPr="00D935A0" w:rsidRDefault="00D935A0" w:rsidP="00D935A0">
      <w:pPr>
        <w:pStyle w:val="Code"/>
        <w:rPr>
          <w:highlight w:val="white"/>
        </w:rPr>
      </w:pPr>
      <w:r w:rsidRPr="00D935A0">
        <w:rPr>
          <w:highlight w:val="white"/>
        </w:rPr>
        <w:t xml:space="preserve">          if (!(assemblyCode[1] is int)) {</w:t>
      </w:r>
    </w:p>
    <w:p w14:paraId="753126DA" w14:textId="77777777" w:rsidR="00D935A0" w:rsidRPr="00D935A0" w:rsidRDefault="00D935A0" w:rsidP="00D935A0">
      <w:pPr>
        <w:pStyle w:val="Code"/>
        <w:rPr>
          <w:highlight w:val="white"/>
        </w:rPr>
      </w:pPr>
      <w:r w:rsidRPr="00D935A0">
        <w:rPr>
          <w:highlight w:val="white"/>
        </w:rPr>
        <w:t xml:space="preserve">            int middleTarget = (int) assemblyCode[2];</w:t>
      </w:r>
    </w:p>
    <w:p w14:paraId="79AC714D" w14:textId="77777777" w:rsidR="00D935A0" w:rsidRPr="00D935A0" w:rsidRDefault="00D935A0" w:rsidP="00D935A0">
      <w:pPr>
        <w:pStyle w:val="Code"/>
        <w:rPr>
          <w:highlight w:val="white"/>
        </w:rPr>
      </w:pPr>
      <w:r w:rsidRPr="00D935A0">
        <w:rPr>
          <w:highlight w:val="white"/>
        </w:rPr>
        <w:t xml:space="preserve">            assemblyCode[1] = middleToAssemblyMap[middleTarget];</w:t>
      </w:r>
    </w:p>
    <w:p w14:paraId="67839DC4" w14:textId="77777777" w:rsidR="00D935A0" w:rsidRPr="00D935A0" w:rsidRDefault="00D935A0" w:rsidP="00D935A0">
      <w:pPr>
        <w:pStyle w:val="Code"/>
        <w:rPr>
          <w:highlight w:val="white"/>
        </w:rPr>
      </w:pPr>
      <w:r w:rsidRPr="00D935A0">
        <w:rPr>
          <w:highlight w:val="white"/>
        </w:rPr>
        <w:t xml:space="preserve">          }</w:t>
      </w:r>
    </w:p>
    <w:p w14:paraId="3F485FB7" w14:textId="77777777" w:rsidR="00D935A0" w:rsidRPr="00D935A0" w:rsidRDefault="00D935A0" w:rsidP="00D935A0">
      <w:pPr>
        <w:pStyle w:val="Code"/>
        <w:rPr>
          <w:highlight w:val="white"/>
        </w:rPr>
      </w:pPr>
      <w:r w:rsidRPr="00D935A0">
        <w:rPr>
          <w:highlight w:val="white"/>
        </w:rPr>
        <w:t xml:space="preserve">        }</w:t>
      </w:r>
    </w:p>
    <w:p w14:paraId="568CBE74" w14:textId="77777777" w:rsidR="00D935A0" w:rsidRPr="00D935A0" w:rsidRDefault="00D935A0" w:rsidP="00D935A0">
      <w:pPr>
        <w:pStyle w:val="Code"/>
        <w:rPr>
          <w:highlight w:val="white"/>
        </w:rPr>
      </w:pPr>
      <w:r w:rsidRPr="00D935A0">
        <w:rPr>
          <w:highlight w:val="white"/>
        </w:rPr>
        <w:t xml:space="preserve">      }</w:t>
      </w:r>
    </w:p>
    <w:p w14:paraId="70735336" w14:textId="77777777" w:rsidR="00D935A0" w:rsidRPr="00D935A0" w:rsidRDefault="00D935A0" w:rsidP="00D935A0">
      <w:pPr>
        <w:pStyle w:val="Code"/>
        <w:rPr>
          <w:highlight w:val="white"/>
        </w:rPr>
      </w:pPr>
    </w:p>
    <w:p w14:paraId="134C2E1D" w14:textId="77777777" w:rsidR="00D935A0" w:rsidRPr="00D935A0" w:rsidRDefault="00D935A0" w:rsidP="00D935A0">
      <w:pPr>
        <w:pStyle w:val="Code"/>
        <w:rPr>
          <w:highlight w:val="white"/>
        </w:rPr>
      </w:pPr>
      <w:r w:rsidRPr="00D935A0">
        <w:rPr>
          <w:highlight w:val="white"/>
        </w:rPr>
        <w:t xml:space="preserve">      IDictionary&lt;int,int&gt; assemblyToByteMap = new Dictionary&lt;int,int&gt;();</w:t>
      </w:r>
    </w:p>
    <w:p w14:paraId="6C91CCCC" w14:textId="77777777" w:rsidR="00D935A0" w:rsidRPr="00D935A0" w:rsidRDefault="00D935A0" w:rsidP="00D935A0">
      <w:pPr>
        <w:pStyle w:val="Code"/>
        <w:rPr>
          <w:highlight w:val="white"/>
        </w:rPr>
      </w:pPr>
    </w:p>
    <w:p w14:paraId="306AAC24" w14:textId="77777777" w:rsidR="00D935A0" w:rsidRPr="00D935A0" w:rsidRDefault="00D935A0" w:rsidP="00D935A0">
      <w:pPr>
        <w:pStyle w:val="Code"/>
        <w:rPr>
          <w:highlight w:val="white"/>
        </w:rPr>
      </w:pPr>
      <w:r w:rsidRPr="00D935A0">
        <w:rPr>
          <w:highlight w:val="white"/>
        </w:rPr>
        <w:t xml:space="preserve">      { int byteSize = 0, line = 0;</w:t>
      </w:r>
    </w:p>
    <w:p w14:paraId="075AA8A3" w14:textId="77777777" w:rsidR="00D935A0" w:rsidRPr="00D935A0" w:rsidRDefault="00D935A0" w:rsidP="00D935A0">
      <w:pPr>
        <w:pStyle w:val="Code"/>
        <w:rPr>
          <w:highlight w:val="white"/>
        </w:rPr>
      </w:pPr>
      <w:r w:rsidRPr="00D935A0">
        <w:rPr>
          <w:highlight w:val="white"/>
        </w:rPr>
        <w:t xml:space="preserve">        foreach (AssemblyCode assemblyCode in m_assemblyCodeList) {</w:t>
      </w:r>
    </w:p>
    <w:p w14:paraId="3C043A99" w14:textId="77777777" w:rsidR="00D935A0" w:rsidRPr="00D935A0" w:rsidRDefault="00D935A0" w:rsidP="00D935A0">
      <w:pPr>
        <w:pStyle w:val="Code"/>
        <w:rPr>
          <w:highlight w:val="white"/>
        </w:rPr>
      </w:pPr>
      <w:r w:rsidRPr="00D935A0">
        <w:rPr>
          <w:highlight w:val="white"/>
        </w:rPr>
        <w:t xml:space="preserve">          assemblyToByteMap.Add(line++, byteSize);</w:t>
      </w:r>
    </w:p>
    <w:p w14:paraId="0948E111" w14:textId="77777777" w:rsidR="00D935A0" w:rsidRPr="00D935A0" w:rsidRDefault="00D935A0" w:rsidP="00D935A0">
      <w:pPr>
        <w:pStyle w:val="Code"/>
        <w:rPr>
          <w:highlight w:val="white"/>
        </w:rPr>
      </w:pPr>
      <w:r w:rsidRPr="00D935A0">
        <w:rPr>
          <w:highlight w:val="white"/>
        </w:rPr>
        <w:t xml:space="preserve">  </w:t>
      </w:r>
    </w:p>
    <w:p w14:paraId="4BEF08B7" w14:textId="77777777" w:rsidR="00D935A0" w:rsidRPr="00D935A0" w:rsidRDefault="00D935A0" w:rsidP="00D935A0">
      <w:pPr>
        <w:pStyle w:val="Code"/>
        <w:rPr>
          <w:highlight w:val="white"/>
        </w:rPr>
      </w:pPr>
      <w:r w:rsidRPr="00D935A0">
        <w:rPr>
          <w:highlight w:val="white"/>
        </w:rPr>
        <w:t xml:space="preserve">          if (!(assemblyCode.IsRelationNotRegister() ||</w:t>
      </w:r>
    </w:p>
    <w:p w14:paraId="2C2E2F85" w14:textId="77777777" w:rsidR="00D935A0" w:rsidRPr="00D935A0" w:rsidRDefault="00D935A0" w:rsidP="00D935A0">
      <w:pPr>
        <w:pStyle w:val="Code"/>
        <w:rPr>
          <w:highlight w:val="white"/>
        </w:rPr>
      </w:pPr>
      <w:r w:rsidRPr="00D935A0">
        <w:rPr>
          <w:highlight w:val="white"/>
        </w:rPr>
        <w:t xml:space="preserve">                assemblyCode.IsJumpNotRegister())) {</w:t>
      </w:r>
    </w:p>
    <w:p w14:paraId="02E1CF65" w14:textId="77777777" w:rsidR="00D935A0" w:rsidRPr="00D935A0" w:rsidRDefault="00D935A0" w:rsidP="00D935A0">
      <w:pPr>
        <w:pStyle w:val="Code"/>
        <w:rPr>
          <w:highlight w:val="white"/>
        </w:rPr>
      </w:pPr>
      <w:r w:rsidRPr="00D935A0">
        <w:rPr>
          <w:highlight w:val="white"/>
        </w:rPr>
        <w:t xml:space="preserve">            byteSize += assemblyCode.ByteList().Count;</w:t>
      </w:r>
    </w:p>
    <w:p w14:paraId="2BDE1382" w14:textId="77777777" w:rsidR="00D935A0" w:rsidRPr="00D935A0" w:rsidRDefault="00D935A0" w:rsidP="00D935A0">
      <w:pPr>
        <w:pStyle w:val="Code"/>
        <w:rPr>
          <w:highlight w:val="white"/>
        </w:rPr>
      </w:pPr>
      <w:r w:rsidRPr="00D935A0">
        <w:rPr>
          <w:highlight w:val="white"/>
        </w:rPr>
        <w:t xml:space="preserve">          }</w:t>
      </w:r>
    </w:p>
    <w:p w14:paraId="019F3674" w14:textId="77777777" w:rsidR="00D935A0" w:rsidRPr="00D935A0" w:rsidRDefault="00D935A0" w:rsidP="00D935A0">
      <w:pPr>
        <w:pStyle w:val="Code"/>
        <w:rPr>
          <w:highlight w:val="white"/>
        </w:rPr>
      </w:pPr>
      <w:r w:rsidRPr="00D935A0">
        <w:rPr>
          <w:highlight w:val="white"/>
        </w:rPr>
        <w:t xml:space="preserve">        }</w:t>
      </w:r>
    </w:p>
    <w:p w14:paraId="53F8AA8D" w14:textId="77777777" w:rsidR="00D935A0" w:rsidRPr="00D935A0" w:rsidRDefault="00D935A0" w:rsidP="00D935A0">
      <w:pPr>
        <w:pStyle w:val="Code"/>
        <w:rPr>
          <w:highlight w:val="white"/>
        </w:rPr>
      </w:pPr>
      <w:r w:rsidRPr="00D935A0">
        <w:rPr>
          <w:highlight w:val="white"/>
        </w:rPr>
        <w:t xml:space="preserve">        assemblyToByteMap.Add(m_assemblyCodeList.Count, byteSize);</w:t>
      </w:r>
    </w:p>
    <w:p w14:paraId="05B3B5B9" w14:textId="77777777" w:rsidR="00D935A0" w:rsidRPr="00D935A0" w:rsidRDefault="00D935A0" w:rsidP="00D935A0">
      <w:pPr>
        <w:pStyle w:val="Code"/>
        <w:rPr>
          <w:highlight w:val="white"/>
        </w:rPr>
      </w:pPr>
      <w:r w:rsidRPr="00D935A0">
        <w:rPr>
          <w:highlight w:val="white"/>
        </w:rPr>
        <w:t xml:space="preserve">      }</w:t>
      </w:r>
    </w:p>
    <w:p w14:paraId="5A4F389F" w14:textId="77777777" w:rsidR="00D935A0" w:rsidRPr="00D935A0" w:rsidRDefault="00D935A0" w:rsidP="00D935A0">
      <w:pPr>
        <w:pStyle w:val="Code"/>
        <w:rPr>
          <w:highlight w:val="white"/>
        </w:rPr>
      </w:pPr>
    </w:p>
    <w:p w14:paraId="2C3C115E" w14:textId="77777777" w:rsidR="00D935A0" w:rsidRPr="00D935A0" w:rsidRDefault="00D935A0" w:rsidP="00D935A0">
      <w:pPr>
        <w:pStyle w:val="Code"/>
        <w:rPr>
          <w:highlight w:val="white"/>
        </w:rPr>
      </w:pPr>
      <w:r w:rsidRPr="00D935A0">
        <w:rPr>
          <w:highlight w:val="white"/>
        </w:rPr>
        <w:t xml:space="preserve">      while (true) {</w:t>
      </w:r>
    </w:p>
    <w:p w14:paraId="17730251" w14:textId="77777777" w:rsidR="00D935A0" w:rsidRPr="00D935A0" w:rsidRDefault="00D935A0" w:rsidP="00D935A0">
      <w:pPr>
        <w:pStyle w:val="Code"/>
        <w:rPr>
          <w:highlight w:val="white"/>
        </w:rPr>
      </w:pPr>
      <w:r w:rsidRPr="00D935A0">
        <w:rPr>
          <w:highlight w:val="white"/>
        </w:rPr>
        <w:t xml:space="preserve">        for (int line = 0; line &lt; (m_assemblyCodeList.Count - 1); ++line) {</w:t>
      </w:r>
    </w:p>
    <w:p w14:paraId="322C95A0" w14:textId="77777777" w:rsidR="00D935A0" w:rsidRPr="00D935A0" w:rsidRDefault="00D935A0" w:rsidP="00D935A0">
      <w:pPr>
        <w:pStyle w:val="Code"/>
        <w:rPr>
          <w:highlight w:val="white"/>
        </w:rPr>
      </w:pPr>
      <w:r w:rsidRPr="00D935A0">
        <w:rPr>
          <w:highlight w:val="white"/>
        </w:rPr>
        <w:t xml:space="preserve">          AssemblyCode thisCode = m_assemblyCodeList[line],</w:t>
      </w:r>
    </w:p>
    <w:p w14:paraId="7374D771" w14:textId="77777777" w:rsidR="00D935A0" w:rsidRPr="00D935A0" w:rsidRDefault="00D935A0" w:rsidP="00D935A0">
      <w:pPr>
        <w:pStyle w:val="Code"/>
        <w:rPr>
          <w:highlight w:val="white"/>
        </w:rPr>
      </w:pPr>
      <w:r w:rsidRPr="00D935A0">
        <w:rPr>
          <w:highlight w:val="white"/>
        </w:rPr>
        <w:t xml:space="preserve">                       nextCode = m_assemblyCodeList[line + 1];</w:t>
      </w:r>
    </w:p>
    <w:p w14:paraId="6479EC5B" w14:textId="77777777" w:rsidR="00D935A0" w:rsidRPr="00D935A0" w:rsidRDefault="00D935A0" w:rsidP="00D935A0">
      <w:pPr>
        <w:pStyle w:val="Code"/>
        <w:rPr>
          <w:highlight w:val="white"/>
        </w:rPr>
      </w:pPr>
    </w:p>
    <w:p w14:paraId="346D44E3" w14:textId="77777777" w:rsidR="00D935A0" w:rsidRPr="00D935A0" w:rsidRDefault="00D935A0" w:rsidP="00D935A0">
      <w:pPr>
        <w:pStyle w:val="Code"/>
        <w:rPr>
          <w:highlight w:val="white"/>
        </w:rPr>
      </w:pPr>
      <w:r w:rsidRPr="00D935A0">
        <w:rPr>
          <w:highlight w:val="white"/>
        </w:rPr>
        <w:t xml:space="preserve">          if (thisCode.IsRelationNotRegister() ||</w:t>
      </w:r>
    </w:p>
    <w:p w14:paraId="5EF88C88" w14:textId="77777777" w:rsidR="00D935A0" w:rsidRPr="00D935A0" w:rsidRDefault="00D935A0" w:rsidP="00D935A0">
      <w:pPr>
        <w:pStyle w:val="Code"/>
        <w:rPr>
          <w:highlight w:val="white"/>
        </w:rPr>
      </w:pPr>
      <w:r w:rsidRPr="00D935A0">
        <w:rPr>
          <w:highlight w:val="white"/>
        </w:rPr>
        <w:t xml:space="preserve">              thisCode.IsJumpNotRegister()) {</w:t>
      </w:r>
    </w:p>
    <w:p w14:paraId="003435F8" w14:textId="77777777" w:rsidR="00D935A0" w:rsidRPr="00D935A0" w:rsidRDefault="00D935A0" w:rsidP="00D935A0">
      <w:pPr>
        <w:pStyle w:val="Code"/>
        <w:rPr>
          <w:highlight w:val="white"/>
        </w:rPr>
      </w:pPr>
      <w:r w:rsidRPr="00D935A0">
        <w:rPr>
          <w:highlight w:val="white"/>
        </w:rPr>
        <w:t xml:space="preserve">            int assemblyTarget = (int) thisCode[1];</w:t>
      </w:r>
    </w:p>
    <w:p w14:paraId="6E072888" w14:textId="77777777" w:rsidR="00D935A0" w:rsidRPr="00D935A0" w:rsidRDefault="00D935A0" w:rsidP="00D935A0">
      <w:pPr>
        <w:pStyle w:val="Code"/>
        <w:rPr>
          <w:highlight w:val="white"/>
        </w:rPr>
      </w:pPr>
      <w:r w:rsidRPr="00D935A0">
        <w:rPr>
          <w:highlight w:val="white"/>
        </w:rPr>
        <w:t xml:space="preserve">            int byteSource = assemblyToByteMap[line + 1],</w:t>
      </w:r>
    </w:p>
    <w:p w14:paraId="23AAE784" w14:textId="77777777" w:rsidR="00D935A0" w:rsidRPr="00D935A0" w:rsidRDefault="00D935A0" w:rsidP="00D935A0">
      <w:pPr>
        <w:pStyle w:val="Code"/>
        <w:rPr>
          <w:highlight w:val="white"/>
        </w:rPr>
      </w:pPr>
      <w:r w:rsidRPr="00D935A0">
        <w:rPr>
          <w:highlight w:val="white"/>
        </w:rPr>
        <w:t xml:space="preserve">                byteTarget = assemblyToByteMap[assemblyTarget];</w:t>
      </w:r>
    </w:p>
    <w:p w14:paraId="6E80696C" w14:textId="77777777" w:rsidR="00D935A0" w:rsidRPr="00D935A0" w:rsidRDefault="00D935A0" w:rsidP="00D935A0">
      <w:pPr>
        <w:pStyle w:val="Code"/>
        <w:rPr>
          <w:highlight w:val="white"/>
        </w:rPr>
      </w:pPr>
      <w:r w:rsidRPr="00D935A0">
        <w:rPr>
          <w:highlight w:val="white"/>
        </w:rPr>
        <w:t xml:space="preserve">            int byteDistance = byteTarget - byteSource;</w:t>
      </w:r>
    </w:p>
    <w:p w14:paraId="4F595676" w14:textId="77777777" w:rsidR="00D935A0" w:rsidRPr="00D935A0" w:rsidRDefault="00D935A0" w:rsidP="00D935A0">
      <w:pPr>
        <w:pStyle w:val="Code"/>
        <w:rPr>
          <w:highlight w:val="white"/>
        </w:rPr>
      </w:pPr>
      <w:r w:rsidRPr="00D935A0">
        <w:rPr>
          <w:highlight w:val="white"/>
        </w:rPr>
        <w:t xml:space="preserve">            Assert.ErrorXXX(byteDistance != 0);</w:t>
      </w:r>
    </w:p>
    <w:p w14:paraId="3156BB05" w14:textId="77777777" w:rsidR="00D935A0" w:rsidRPr="00D935A0" w:rsidRDefault="00D935A0" w:rsidP="00D935A0">
      <w:pPr>
        <w:pStyle w:val="Code"/>
        <w:rPr>
          <w:highlight w:val="white"/>
        </w:rPr>
      </w:pPr>
      <w:r w:rsidRPr="00D935A0">
        <w:rPr>
          <w:highlight w:val="white"/>
        </w:rPr>
        <w:t xml:space="preserve">            thisCode[0] = byteDistance;</w:t>
      </w:r>
    </w:p>
    <w:p w14:paraId="67517399" w14:textId="77777777" w:rsidR="00D935A0" w:rsidRPr="00D935A0" w:rsidRDefault="00D935A0" w:rsidP="00D935A0">
      <w:pPr>
        <w:pStyle w:val="Code"/>
        <w:rPr>
          <w:highlight w:val="white"/>
        </w:rPr>
      </w:pPr>
      <w:r w:rsidRPr="00D935A0">
        <w:rPr>
          <w:highlight w:val="white"/>
        </w:rPr>
        <w:t xml:space="preserve">          }</w:t>
      </w:r>
    </w:p>
    <w:p w14:paraId="3ACCAB0B" w14:textId="77777777" w:rsidR="00D935A0" w:rsidRPr="00D935A0" w:rsidRDefault="00D935A0" w:rsidP="00D935A0">
      <w:pPr>
        <w:pStyle w:val="Code"/>
        <w:rPr>
          <w:highlight w:val="white"/>
        </w:rPr>
      </w:pPr>
      <w:r w:rsidRPr="00D935A0">
        <w:rPr>
          <w:highlight w:val="white"/>
        </w:rPr>
        <w:t xml:space="preserve">        }</w:t>
      </w:r>
    </w:p>
    <w:p w14:paraId="58CAA581" w14:textId="77777777" w:rsidR="00D935A0" w:rsidRPr="00D935A0" w:rsidRDefault="00D935A0" w:rsidP="00D935A0">
      <w:pPr>
        <w:pStyle w:val="Code"/>
        <w:rPr>
          <w:highlight w:val="white"/>
        </w:rPr>
      </w:pPr>
    </w:p>
    <w:p w14:paraId="713C1DE7" w14:textId="77777777" w:rsidR="00D935A0" w:rsidRPr="00D935A0" w:rsidRDefault="00D935A0" w:rsidP="00D935A0">
      <w:pPr>
        <w:pStyle w:val="Code"/>
        <w:rPr>
          <w:highlight w:val="white"/>
        </w:rPr>
      </w:pPr>
      <w:r w:rsidRPr="00D935A0">
        <w:rPr>
          <w:highlight w:val="white"/>
        </w:rPr>
        <w:t xml:space="preserve">        bool update = false;</w:t>
      </w:r>
    </w:p>
    <w:p w14:paraId="2A54112B" w14:textId="77777777" w:rsidR="00D935A0" w:rsidRPr="00D935A0" w:rsidRDefault="00D935A0" w:rsidP="00D935A0">
      <w:pPr>
        <w:pStyle w:val="Code"/>
        <w:rPr>
          <w:highlight w:val="white"/>
        </w:rPr>
      </w:pPr>
      <w:r w:rsidRPr="00D935A0">
        <w:rPr>
          <w:highlight w:val="white"/>
        </w:rPr>
        <w:t xml:space="preserve">        { int byteSize = 0, line = 0;</w:t>
      </w:r>
    </w:p>
    <w:p w14:paraId="762367F9" w14:textId="77777777" w:rsidR="00D935A0" w:rsidRPr="00D935A0" w:rsidRDefault="00D935A0" w:rsidP="00D935A0">
      <w:pPr>
        <w:pStyle w:val="Code"/>
        <w:rPr>
          <w:highlight w:val="white"/>
        </w:rPr>
      </w:pPr>
      <w:r w:rsidRPr="00D935A0">
        <w:rPr>
          <w:highlight w:val="white"/>
        </w:rPr>
        <w:t xml:space="preserve">          foreach (AssemblyCode objectCode in m_assemblyCodeList) {</w:t>
      </w:r>
    </w:p>
    <w:p w14:paraId="4758B4FE" w14:textId="77777777" w:rsidR="00D935A0" w:rsidRPr="00D935A0" w:rsidRDefault="00D935A0" w:rsidP="00D935A0">
      <w:pPr>
        <w:pStyle w:val="Code"/>
        <w:rPr>
          <w:highlight w:val="white"/>
        </w:rPr>
      </w:pPr>
      <w:r w:rsidRPr="00D935A0">
        <w:rPr>
          <w:highlight w:val="white"/>
        </w:rPr>
        <w:t xml:space="preserve">            if (assemblyToByteMap[line] != byteSize) {</w:t>
      </w:r>
    </w:p>
    <w:p w14:paraId="31243FBA" w14:textId="77777777" w:rsidR="00D935A0" w:rsidRPr="00D935A0" w:rsidRDefault="00D935A0" w:rsidP="00D935A0">
      <w:pPr>
        <w:pStyle w:val="Code"/>
        <w:rPr>
          <w:highlight w:val="white"/>
        </w:rPr>
      </w:pPr>
      <w:r w:rsidRPr="00D935A0">
        <w:rPr>
          <w:highlight w:val="white"/>
        </w:rPr>
        <w:t xml:space="preserve">              assemblyToByteMap[line] = byteSize;</w:t>
      </w:r>
    </w:p>
    <w:p w14:paraId="56AD9909" w14:textId="77777777" w:rsidR="00D935A0" w:rsidRPr="00D935A0" w:rsidRDefault="00D935A0" w:rsidP="00D935A0">
      <w:pPr>
        <w:pStyle w:val="Code"/>
        <w:rPr>
          <w:highlight w:val="white"/>
        </w:rPr>
      </w:pPr>
      <w:r w:rsidRPr="00D935A0">
        <w:rPr>
          <w:highlight w:val="white"/>
        </w:rPr>
        <w:t xml:space="preserve">              update = true;</w:t>
      </w:r>
    </w:p>
    <w:p w14:paraId="5CD4DFA2" w14:textId="77777777" w:rsidR="00D935A0" w:rsidRPr="00D935A0" w:rsidRDefault="00D935A0" w:rsidP="00D935A0">
      <w:pPr>
        <w:pStyle w:val="Code"/>
        <w:rPr>
          <w:highlight w:val="white"/>
        </w:rPr>
      </w:pPr>
      <w:r w:rsidRPr="00D935A0">
        <w:rPr>
          <w:highlight w:val="white"/>
        </w:rPr>
        <w:t xml:space="preserve">            }</w:t>
      </w:r>
    </w:p>
    <w:p w14:paraId="6D94433C" w14:textId="77777777" w:rsidR="00D935A0" w:rsidRPr="00D935A0" w:rsidRDefault="00D935A0" w:rsidP="00D935A0">
      <w:pPr>
        <w:pStyle w:val="Code"/>
        <w:rPr>
          <w:highlight w:val="white"/>
        </w:rPr>
      </w:pPr>
      <w:r w:rsidRPr="00D935A0">
        <w:rPr>
          <w:highlight w:val="white"/>
        </w:rPr>
        <w:t xml:space="preserve">            </w:t>
      </w:r>
    </w:p>
    <w:p w14:paraId="6BE43886" w14:textId="77777777" w:rsidR="00D935A0" w:rsidRPr="00D935A0" w:rsidRDefault="00D935A0" w:rsidP="00D935A0">
      <w:pPr>
        <w:pStyle w:val="Code"/>
        <w:rPr>
          <w:highlight w:val="white"/>
        </w:rPr>
      </w:pPr>
      <w:r w:rsidRPr="00D935A0">
        <w:rPr>
          <w:highlight w:val="white"/>
        </w:rPr>
        <w:t xml:space="preserve">            byteSize += objectCode.ByteList().Count;</w:t>
      </w:r>
    </w:p>
    <w:p w14:paraId="2D5963E4" w14:textId="77777777" w:rsidR="00D935A0" w:rsidRPr="00D935A0" w:rsidRDefault="00D935A0" w:rsidP="00D935A0">
      <w:pPr>
        <w:pStyle w:val="Code"/>
        <w:rPr>
          <w:highlight w:val="white"/>
        </w:rPr>
      </w:pPr>
      <w:r w:rsidRPr="00D935A0">
        <w:rPr>
          <w:highlight w:val="white"/>
        </w:rPr>
        <w:t xml:space="preserve">            ++line;</w:t>
      </w:r>
    </w:p>
    <w:p w14:paraId="5959FB5E" w14:textId="77777777" w:rsidR="00D935A0" w:rsidRPr="00D935A0" w:rsidRDefault="00D935A0" w:rsidP="00D935A0">
      <w:pPr>
        <w:pStyle w:val="Code"/>
        <w:rPr>
          <w:highlight w:val="white"/>
        </w:rPr>
      </w:pPr>
      <w:r w:rsidRPr="00D935A0">
        <w:rPr>
          <w:highlight w:val="white"/>
        </w:rPr>
        <w:lastRenderedPageBreak/>
        <w:t xml:space="preserve">          }</w:t>
      </w:r>
    </w:p>
    <w:p w14:paraId="6C0D214F" w14:textId="77777777" w:rsidR="00D935A0" w:rsidRPr="00D935A0" w:rsidRDefault="00D935A0" w:rsidP="00D935A0">
      <w:pPr>
        <w:pStyle w:val="Code"/>
        <w:rPr>
          <w:highlight w:val="white"/>
        </w:rPr>
      </w:pPr>
      <w:r w:rsidRPr="00D935A0">
        <w:rPr>
          <w:highlight w:val="white"/>
        </w:rPr>
        <w:t xml:space="preserve">        }</w:t>
      </w:r>
    </w:p>
    <w:p w14:paraId="4EC3BD93" w14:textId="77777777" w:rsidR="00D935A0" w:rsidRPr="00D935A0" w:rsidRDefault="00D935A0" w:rsidP="00D935A0">
      <w:pPr>
        <w:pStyle w:val="Code"/>
        <w:rPr>
          <w:highlight w:val="white"/>
        </w:rPr>
      </w:pPr>
    </w:p>
    <w:p w14:paraId="464C7D34" w14:textId="77777777" w:rsidR="00D935A0" w:rsidRPr="00D935A0" w:rsidRDefault="00D935A0" w:rsidP="00D935A0">
      <w:pPr>
        <w:pStyle w:val="Code"/>
        <w:rPr>
          <w:highlight w:val="white"/>
        </w:rPr>
      </w:pPr>
      <w:r w:rsidRPr="00D935A0">
        <w:rPr>
          <w:highlight w:val="white"/>
        </w:rPr>
        <w:t xml:space="preserve">        if (!update) {</w:t>
      </w:r>
    </w:p>
    <w:p w14:paraId="7F6C14B2" w14:textId="77777777" w:rsidR="00D935A0" w:rsidRPr="00D935A0" w:rsidRDefault="00D935A0" w:rsidP="00D935A0">
      <w:pPr>
        <w:pStyle w:val="Code"/>
        <w:rPr>
          <w:highlight w:val="white"/>
        </w:rPr>
      </w:pPr>
      <w:r w:rsidRPr="00D935A0">
        <w:rPr>
          <w:highlight w:val="white"/>
        </w:rPr>
        <w:t xml:space="preserve">          break;</w:t>
      </w:r>
    </w:p>
    <w:p w14:paraId="7062E493" w14:textId="77777777" w:rsidR="00D935A0" w:rsidRPr="00D935A0" w:rsidRDefault="00D935A0" w:rsidP="00D935A0">
      <w:pPr>
        <w:pStyle w:val="Code"/>
        <w:rPr>
          <w:highlight w:val="white"/>
        </w:rPr>
      </w:pPr>
      <w:r w:rsidRPr="00D935A0">
        <w:rPr>
          <w:highlight w:val="white"/>
        </w:rPr>
        <w:t xml:space="preserve">        }</w:t>
      </w:r>
    </w:p>
    <w:p w14:paraId="1CE7DB9B" w14:textId="77777777" w:rsidR="00D935A0" w:rsidRPr="00D935A0" w:rsidRDefault="00D935A0" w:rsidP="00D935A0">
      <w:pPr>
        <w:pStyle w:val="Code"/>
        <w:rPr>
          <w:highlight w:val="white"/>
        </w:rPr>
      </w:pPr>
      <w:r w:rsidRPr="00D935A0">
        <w:rPr>
          <w:highlight w:val="white"/>
        </w:rPr>
        <w:t xml:space="preserve">      }</w:t>
      </w:r>
    </w:p>
    <w:p w14:paraId="05E09B0F" w14:textId="77777777" w:rsidR="00D935A0" w:rsidRPr="00D935A0" w:rsidRDefault="00D935A0" w:rsidP="00D935A0">
      <w:pPr>
        <w:pStyle w:val="Code"/>
        <w:rPr>
          <w:highlight w:val="white"/>
        </w:rPr>
      </w:pPr>
    </w:p>
    <w:p w14:paraId="14A94872" w14:textId="77777777" w:rsidR="00D935A0" w:rsidRPr="00D935A0" w:rsidRDefault="00D935A0" w:rsidP="00D935A0">
      <w:pPr>
        <w:pStyle w:val="Code"/>
        <w:rPr>
          <w:highlight w:val="white"/>
        </w:rPr>
      </w:pPr>
      <w:r w:rsidRPr="00D935A0">
        <w:rPr>
          <w:highlight w:val="white"/>
        </w:rPr>
        <w:t xml:space="preserve">      for (int line = 0; line &lt; (m_assemblyCodeList.Count - 1); ++line) {</w:t>
      </w:r>
    </w:p>
    <w:p w14:paraId="3D4D0785" w14:textId="77777777" w:rsidR="00D935A0" w:rsidRPr="00D935A0" w:rsidRDefault="00D935A0" w:rsidP="00D935A0">
      <w:pPr>
        <w:pStyle w:val="Code"/>
        <w:rPr>
          <w:highlight w:val="white"/>
        </w:rPr>
      </w:pPr>
      <w:r w:rsidRPr="00D935A0">
        <w:rPr>
          <w:highlight w:val="white"/>
        </w:rPr>
        <w:t xml:space="preserve">        AssemblyCode assemblyCode = m_assemblyCodeList[line];</w:t>
      </w:r>
    </w:p>
    <w:p w14:paraId="4F264571" w14:textId="77777777" w:rsidR="00D935A0" w:rsidRPr="00D935A0" w:rsidRDefault="00D935A0" w:rsidP="00D935A0">
      <w:pPr>
        <w:pStyle w:val="Code"/>
        <w:rPr>
          <w:highlight w:val="white"/>
        </w:rPr>
      </w:pPr>
    </w:p>
    <w:p w14:paraId="0A42EEE0" w14:textId="77777777" w:rsidR="00D935A0" w:rsidRPr="00D935A0" w:rsidRDefault="00D935A0" w:rsidP="00D935A0">
      <w:pPr>
        <w:pStyle w:val="Code"/>
        <w:rPr>
          <w:highlight w:val="white"/>
        </w:rPr>
      </w:pPr>
      <w:r w:rsidRPr="00D935A0">
        <w:rPr>
          <w:highlight w:val="white"/>
        </w:rPr>
        <w:t xml:space="preserve">        if (assemblyCode.Operator == AssemblyOperator.address_return) {</w:t>
      </w:r>
    </w:p>
    <w:p w14:paraId="44D2AD4A" w14:textId="77777777" w:rsidR="00D935A0" w:rsidRPr="00D935A0" w:rsidRDefault="00D935A0" w:rsidP="00D935A0">
      <w:pPr>
        <w:pStyle w:val="Code"/>
        <w:rPr>
          <w:highlight w:val="white"/>
        </w:rPr>
      </w:pPr>
      <w:r w:rsidRPr="00D935A0">
        <w:rPr>
          <w:highlight w:val="white"/>
        </w:rPr>
        <w:t xml:space="preserve">          int middleAddress = (int) ((BigInteger) assemblyCode[2]);</w:t>
      </w:r>
    </w:p>
    <w:p w14:paraId="614EC646" w14:textId="77777777" w:rsidR="00D935A0" w:rsidRPr="00D935A0" w:rsidRDefault="00D935A0" w:rsidP="00D935A0">
      <w:pPr>
        <w:pStyle w:val="Code"/>
        <w:rPr>
          <w:highlight w:val="white"/>
        </w:rPr>
      </w:pPr>
      <w:r w:rsidRPr="00D935A0">
        <w:rPr>
          <w:highlight w:val="white"/>
        </w:rPr>
        <w:t xml:space="preserve">          int assemblyAddress = middleToAssemblyMap[middleAddress];</w:t>
      </w:r>
    </w:p>
    <w:p w14:paraId="261955D4" w14:textId="77777777" w:rsidR="00D935A0" w:rsidRPr="00D935A0" w:rsidRDefault="00D935A0" w:rsidP="00D935A0">
      <w:pPr>
        <w:pStyle w:val="Code"/>
        <w:rPr>
          <w:highlight w:val="white"/>
        </w:rPr>
      </w:pPr>
      <w:r w:rsidRPr="00D935A0">
        <w:rPr>
          <w:highlight w:val="white"/>
        </w:rPr>
        <w:t xml:space="preserve">          int byteAddress = assemblyToByteMap[assemblyAddress];</w:t>
      </w:r>
    </w:p>
    <w:p w14:paraId="34FE7D29" w14:textId="77777777" w:rsidR="00D935A0" w:rsidRPr="00D935A0" w:rsidRDefault="00D935A0" w:rsidP="00D935A0">
      <w:pPr>
        <w:pStyle w:val="Code"/>
        <w:rPr>
          <w:highlight w:val="white"/>
        </w:rPr>
      </w:pPr>
      <w:r w:rsidRPr="00D935A0">
        <w:rPr>
          <w:highlight w:val="white"/>
        </w:rPr>
        <w:t xml:space="preserve">          int nextAddress = assemblyToByteMap[line + 1];</w:t>
      </w:r>
    </w:p>
    <w:p w14:paraId="22144AE3" w14:textId="77777777" w:rsidR="00D935A0" w:rsidRPr="00D935A0" w:rsidRDefault="00D935A0" w:rsidP="00D935A0">
      <w:pPr>
        <w:pStyle w:val="Code"/>
        <w:rPr>
          <w:highlight w:val="white"/>
        </w:rPr>
      </w:pPr>
      <w:r w:rsidRPr="00D935A0">
        <w:rPr>
          <w:highlight w:val="white"/>
        </w:rPr>
        <w:t xml:space="preserve">          BigInteger byteReturn = byteAddress - nextAddress +</w:t>
      </w:r>
    </w:p>
    <w:p w14:paraId="7F89BAC1" w14:textId="77777777" w:rsidR="00D935A0" w:rsidRPr="00D935A0" w:rsidRDefault="00D935A0" w:rsidP="00D935A0">
      <w:pPr>
        <w:pStyle w:val="Code"/>
        <w:rPr>
          <w:highlight w:val="white"/>
        </w:rPr>
      </w:pPr>
      <w:r w:rsidRPr="00D935A0">
        <w:rPr>
          <w:highlight w:val="white"/>
        </w:rPr>
        <w:t xml:space="preserve">                                  TypeSize.PointerSize;</w:t>
      </w:r>
    </w:p>
    <w:p w14:paraId="61CE8B93" w14:textId="77777777" w:rsidR="00D935A0" w:rsidRPr="00D935A0" w:rsidRDefault="00D935A0" w:rsidP="00D935A0">
      <w:pPr>
        <w:pStyle w:val="Code"/>
        <w:rPr>
          <w:highlight w:val="white"/>
        </w:rPr>
      </w:pPr>
      <w:r w:rsidRPr="00D935A0">
        <w:rPr>
          <w:highlight w:val="white"/>
        </w:rPr>
        <w:t xml:space="preserve">          assemblyCode[2] = byteReturn;</w:t>
      </w:r>
    </w:p>
    <w:p w14:paraId="4BCD8435" w14:textId="77777777" w:rsidR="00D935A0" w:rsidRPr="00D935A0" w:rsidRDefault="00D935A0" w:rsidP="00D935A0">
      <w:pPr>
        <w:pStyle w:val="Code"/>
        <w:rPr>
          <w:highlight w:val="white"/>
        </w:rPr>
      </w:pPr>
      <w:r w:rsidRPr="00D935A0">
        <w:rPr>
          <w:highlight w:val="white"/>
        </w:rPr>
        <w:t xml:space="preserve">        }</w:t>
      </w:r>
    </w:p>
    <w:p w14:paraId="2655BE1F" w14:textId="77777777" w:rsidR="00D935A0" w:rsidRPr="00D935A0" w:rsidRDefault="00D935A0" w:rsidP="00D935A0">
      <w:pPr>
        <w:pStyle w:val="Code"/>
        <w:rPr>
          <w:highlight w:val="white"/>
        </w:rPr>
      </w:pPr>
      <w:r w:rsidRPr="00D935A0">
        <w:rPr>
          <w:highlight w:val="white"/>
        </w:rPr>
        <w:t xml:space="preserve">      }</w:t>
      </w:r>
    </w:p>
    <w:p w14:paraId="426B6F12" w14:textId="77777777" w:rsidR="00D935A0" w:rsidRPr="00D935A0" w:rsidRDefault="00D935A0" w:rsidP="00D935A0">
      <w:pPr>
        <w:pStyle w:val="Code"/>
        <w:rPr>
          <w:highlight w:val="white"/>
        </w:rPr>
      </w:pPr>
      <w:r w:rsidRPr="00D935A0">
        <w:rPr>
          <w:highlight w:val="white"/>
        </w:rPr>
        <w:t xml:space="preserve">    }</w:t>
      </w:r>
    </w:p>
    <w:p w14:paraId="2E90EE24" w14:textId="77777777" w:rsidR="00D935A0" w:rsidRPr="00D935A0" w:rsidRDefault="00D935A0" w:rsidP="00D935A0">
      <w:pPr>
        <w:pStyle w:val="Code"/>
        <w:rPr>
          <w:highlight w:val="white"/>
        </w:rPr>
      </w:pPr>
    </w:p>
    <w:p w14:paraId="1C2764EF" w14:textId="77777777" w:rsidR="00726A5C" w:rsidRDefault="00D935A0" w:rsidP="00D935A0">
      <w:pPr>
        <w:pStyle w:val="Code"/>
        <w:rPr>
          <w:highlight w:val="white"/>
        </w:rPr>
      </w:pPr>
      <w:r w:rsidRPr="00D935A0">
        <w:rPr>
          <w:highlight w:val="white"/>
        </w:rPr>
        <w:t xml:space="preserve">    public static void TextList(IList&lt;AssemblyCode&gt; assemblyCodeList,</w:t>
      </w:r>
    </w:p>
    <w:p w14:paraId="090CA470" w14:textId="4D72AB3F" w:rsidR="00D935A0" w:rsidRPr="00D935A0" w:rsidRDefault="00726A5C" w:rsidP="00D935A0">
      <w:pPr>
        <w:pStyle w:val="Code"/>
        <w:rPr>
          <w:highlight w:val="white"/>
        </w:rPr>
      </w:pPr>
      <w:r>
        <w:rPr>
          <w:highlight w:val="white"/>
        </w:rPr>
        <w:t xml:space="preserve">                               </w:t>
      </w:r>
      <w:r w:rsidR="00D935A0" w:rsidRPr="00D935A0">
        <w:rPr>
          <w:highlight w:val="white"/>
        </w:rPr>
        <w:t xml:space="preserve"> IList&lt;string&gt; textList,</w:t>
      </w:r>
    </w:p>
    <w:p w14:paraId="450D097F" w14:textId="77777777" w:rsidR="00D935A0" w:rsidRPr="00D935A0" w:rsidRDefault="00D935A0" w:rsidP="00D935A0">
      <w:pPr>
        <w:pStyle w:val="Code"/>
        <w:rPr>
          <w:highlight w:val="white"/>
        </w:rPr>
      </w:pPr>
      <w:r w:rsidRPr="00D935A0">
        <w:rPr>
          <w:highlight w:val="white"/>
        </w:rPr>
        <w:t xml:space="preserve">                                ISet&lt;string&gt; externSet) {</w:t>
      </w:r>
    </w:p>
    <w:p w14:paraId="20321871" w14:textId="77777777" w:rsidR="00D935A0" w:rsidRPr="00D935A0" w:rsidRDefault="00D935A0" w:rsidP="00D935A0">
      <w:pPr>
        <w:pStyle w:val="Code"/>
        <w:rPr>
          <w:highlight w:val="white"/>
        </w:rPr>
      </w:pPr>
      <w:r w:rsidRPr="00D935A0">
        <w:rPr>
          <w:highlight w:val="white"/>
        </w:rPr>
        <w:t xml:space="preserve">      foreach (AssemblyCode assemblyCode in assemblyCodeList) {</w:t>
      </w:r>
    </w:p>
    <w:p w14:paraId="3CE06F95" w14:textId="77777777" w:rsidR="00D935A0" w:rsidRPr="00D935A0" w:rsidRDefault="00D935A0" w:rsidP="00D935A0">
      <w:pPr>
        <w:pStyle w:val="Code"/>
        <w:rPr>
          <w:highlight w:val="white"/>
        </w:rPr>
      </w:pPr>
      <w:r w:rsidRPr="00D935A0">
        <w:rPr>
          <w:highlight w:val="white"/>
        </w:rPr>
        <w:t xml:space="preserve">        AssemblyOperator assemblyOperator = assemblyCode.Operator;</w:t>
      </w:r>
    </w:p>
    <w:p w14:paraId="09257A61" w14:textId="77777777" w:rsidR="00D935A0" w:rsidRPr="00D935A0" w:rsidRDefault="00D935A0" w:rsidP="00D935A0">
      <w:pPr>
        <w:pStyle w:val="Code"/>
        <w:rPr>
          <w:highlight w:val="white"/>
        </w:rPr>
      </w:pPr>
      <w:r w:rsidRPr="00D935A0">
        <w:rPr>
          <w:highlight w:val="white"/>
        </w:rPr>
        <w:t xml:space="preserve">        object operand0 = assemblyCode[0],</w:t>
      </w:r>
    </w:p>
    <w:p w14:paraId="7DD48725" w14:textId="77777777" w:rsidR="00D935A0" w:rsidRPr="00D935A0" w:rsidRDefault="00D935A0" w:rsidP="00D935A0">
      <w:pPr>
        <w:pStyle w:val="Code"/>
        <w:rPr>
          <w:highlight w:val="white"/>
        </w:rPr>
      </w:pPr>
      <w:r w:rsidRPr="00D935A0">
        <w:rPr>
          <w:highlight w:val="white"/>
        </w:rPr>
        <w:t xml:space="preserve">               operand1 = assemblyCode[1],</w:t>
      </w:r>
    </w:p>
    <w:p w14:paraId="5D518136" w14:textId="77777777" w:rsidR="00D935A0" w:rsidRPr="00D935A0" w:rsidRDefault="00D935A0" w:rsidP="00D935A0">
      <w:pPr>
        <w:pStyle w:val="Code"/>
        <w:rPr>
          <w:highlight w:val="white"/>
        </w:rPr>
      </w:pPr>
      <w:r w:rsidRPr="00D935A0">
        <w:rPr>
          <w:highlight w:val="white"/>
        </w:rPr>
        <w:t xml:space="preserve">               operand2 = assemblyCode[2];</w:t>
      </w:r>
    </w:p>
    <w:p w14:paraId="1AD6EEAE" w14:textId="77777777" w:rsidR="00D935A0" w:rsidRPr="00D935A0" w:rsidRDefault="00D935A0" w:rsidP="00D935A0">
      <w:pPr>
        <w:pStyle w:val="Code"/>
        <w:rPr>
          <w:highlight w:val="white"/>
        </w:rPr>
      </w:pPr>
    </w:p>
    <w:p w14:paraId="428F3891" w14:textId="77777777" w:rsidR="00D935A0" w:rsidRPr="00D935A0" w:rsidRDefault="00D935A0" w:rsidP="00D935A0">
      <w:pPr>
        <w:pStyle w:val="Code"/>
        <w:rPr>
          <w:highlight w:val="white"/>
        </w:rPr>
      </w:pPr>
      <w:r w:rsidRPr="00D935A0">
        <w:rPr>
          <w:highlight w:val="white"/>
        </w:rPr>
        <w:t xml:space="preserve">        if (assemblyOperator == AssemblyOperator.define_value) {</w:t>
      </w:r>
    </w:p>
    <w:p w14:paraId="0B79E4BA" w14:textId="77777777" w:rsidR="00D935A0" w:rsidRPr="00D935A0" w:rsidRDefault="00D935A0" w:rsidP="00D935A0">
      <w:pPr>
        <w:pStyle w:val="Code"/>
        <w:rPr>
          <w:highlight w:val="white"/>
        </w:rPr>
      </w:pPr>
      <w:r w:rsidRPr="00D935A0">
        <w:rPr>
          <w:highlight w:val="white"/>
        </w:rPr>
        <w:t xml:space="preserve">          Sort sort = (Sort) operand0;</w:t>
      </w:r>
    </w:p>
    <w:p w14:paraId="5E486313" w14:textId="77777777" w:rsidR="00D935A0" w:rsidRPr="00D935A0" w:rsidRDefault="00D935A0" w:rsidP="00D935A0">
      <w:pPr>
        <w:pStyle w:val="Code"/>
        <w:rPr>
          <w:highlight w:val="white"/>
        </w:rPr>
      </w:pPr>
    </w:p>
    <w:p w14:paraId="1A0DAFE3" w14:textId="77777777" w:rsidR="00D935A0" w:rsidRPr="00D935A0" w:rsidRDefault="00D935A0" w:rsidP="00D935A0">
      <w:pPr>
        <w:pStyle w:val="Code"/>
        <w:rPr>
          <w:highlight w:val="white"/>
        </w:rPr>
      </w:pPr>
      <w:r w:rsidRPr="00D935A0">
        <w:rPr>
          <w:highlight w:val="white"/>
        </w:rPr>
        <w:t xml:space="preserve">          if ((sort != Sort.String) &amp;&amp; (operand1 is string)) {</w:t>
      </w:r>
    </w:p>
    <w:p w14:paraId="1A216518" w14:textId="77777777" w:rsidR="00D935A0" w:rsidRPr="00D935A0" w:rsidRDefault="00D935A0" w:rsidP="00D935A0">
      <w:pPr>
        <w:pStyle w:val="Code"/>
        <w:rPr>
          <w:highlight w:val="white"/>
        </w:rPr>
      </w:pPr>
      <w:r w:rsidRPr="00D935A0">
        <w:rPr>
          <w:highlight w:val="white"/>
        </w:rPr>
        <w:t xml:space="preserve">            string name1 = (string) operand1;</w:t>
      </w:r>
    </w:p>
    <w:p w14:paraId="0E300417" w14:textId="77777777" w:rsidR="00D935A0" w:rsidRPr="00D935A0" w:rsidRDefault="00D935A0" w:rsidP="00D935A0">
      <w:pPr>
        <w:pStyle w:val="Code"/>
        <w:rPr>
          <w:highlight w:val="white"/>
        </w:rPr>
      </w:pPr>
      <w:r w:rsidRPr="00D935A0">
        <w:rPr>
          <w:highlight w:val="white"/>
        </w:rPr>
        <w:t xml:space="preserve">               </w:t>
      </w:r>
    </w:p>
    <w:p w14:paraId="6319ACF0" w14:textId="77777777" w:rsidR="00D935A0" w:rsidRPr="00D935A0" w:rsidRDefault="00D935A0" w:rsidP="00D935A0">
      <w:pPr>
        <w:pStyle w:val="Code"/>
        <w:rPr>
          <w:highlight w:val="white"/>
        </w:rPr>
      </w:pPr>
      <w:r w:rsidRPr="00D935A0">
        <w:rPr>
          <w:highlight w:val="white"/>
        </w:rPr>
        <w:t xml:space="preserve">            if (!name1.Contains(Symbol.SeparatorId)) {</w:t>
      </w:r>
    </w:p>
    <w:p w14:paraId="6B0C5112" w14:textId="77777777" w:rsidR="00D935A0" w:rsidRPr="00D935A0" w:rsidRDefault="00D935A0" w:rsidP="00D935A0">
      <w:pPr>
        <w:pStyle w:val="Code"/>
        <w:rPr>
          <w:highlight w:val="white"/>
        </w:rPr>
      </w:pPr>
      <w:r w:rsidRPr="00D935A0">
        <w:rPr>
          <w:highlight w:val="white"/>
        </w:rPr>
        <w:t xml:space="preserve">              externSet.Add(name1);</w:t>
      </w:r>
    </w:p>
    <w:p w14:paraId="528F103B" w14:textId="77777777" w:rsidR="00D935A0" w:rsidRPr="00D935A0" w:rsidRDefault="00D935A0" w:rsidP="00D935A0">
      <w:pPr>
        <w:pStyle w:val="Code"/>
        <w:rPr>
          <w:highlight w:val="white"/>
        </w:rPr>
      </w:pPr>
      <w:r w:rsidRPr="00D935A0">
        <w:rPr>
          <w:highlight w:val="white"/>
        </w:rPr>
        <w:t xml:space="preserve">            }</w:t>
      </w:r>
    </w:p>
    <w:p w14:paraId="556E8877" w14:textId="77777777" w:rsidR="00D935A0" w:rsidRPr="00D935A0" w:rsidRDefault="00D935A0" w:rsidP="00D935A0">
      <w:pPr>
        <w:pStyle w:val="Code"/>
        <w:rPr>
          <w:highlight w:val="white"/>
        </w:rPr>
      </w:pPr>
      <w:r w:rsidRPr="00D935A0">
        <w:rPr>
          <w:highlight w:val="white"/>
        </w:rPr>
        <w:t xml:space="preserve">          }</w:t>
      </w:r>
    </w:p>
    <w:p w14:paraId="0C761FB1" w14:textId="77777777" w:rsidR="00D935A0" w:rsidRPr="00D935A0" w:rsidRDefault="00D935A0" w:rsidP="00D935A0">
      <w:pPr>
        <w:pStyle w:val="Code"/>
        <w:rPr>
          <w:highlight w:val="white"/>
        </w:rPr>
      </w:pPr>
      <w:r w:rsidRPr="00D935A0">
        <w:rPr>
          <w:highlight w:val="white"/>
        </w:rPr>
        <w:t xml:space="preserve">        }</w:t>
      </w:r>
    </w:p>
    <w:p w14:paraId="2AAA7057" w14:textId="77777777" w:rsidR="00D935A0" w:rsidRPr="00D935A0" w:rsidRDefault="00D935A0" w:rsidP="00D935A0">
      <w:pPr>
        <w:pStyle w:val="Code"/>
        <w:rPr>
          <w:highlight w:val="white"/>
        </w:rPr>
      </w:pPr>
      <w:r w:rsidRPr="00D935A0">
        <w:rPr>
          <w:highlight w:val="white"/>
        </w:rPr>
        <w:t xml:space="preserve">        else if ((assemblyOperator != AssemblyOperator.label) &amp;&amp;</w:t>
      </w:r>
    </w:p>
    <w:p w14:paraId="67A4856E" w14:textId="77777777" w:rsidR="00D935A0" w:rsidRPr="00D935A0" w:rsidRDefault="00D935A0" w:rsidP="00D935A0">
      <w:pPr>
        <w:pStyle w:val="Code"/>
        <w:rPr>
          <w:highlight w:val="white"/>
        </w:rPr>
      </w:pPr>
      <w:r w:rsidRPr="00D935A0">
        <w:rPr>
          <w:highlight w:val="white"/>
        </w:rPr>
        <w:t xml:space="preserve">                 (assemblyOperator != AssemblyOperator.comment)) {</w:t>
      </w:r>
    </w:p>
    <w:p w14:paraId="2D9FC645" w14:textId="77777777" w:rsidR="00D935A0" w:rsidRPr="00D935A0" w:rsidRDefault="00D935A0" w:rsidP="00D935A0">
      <w:pPr>
        <w:pStyle w:val="Code"/>
        <w:rPr>
          <w:highlight w:val="white"/>
        </w:rPr>
      </w:pPr>
      <w:r w:rsidRPr="00D935A0">
        <w:rPr>
          <w:highlight w:val="white"/>
        </w:rPr>
        <w:t xml:space="preserve">          if (operand0 is string) {</w:t>
      </w:r>
    </w:p>
    <w:p w14:paraId="658621D3" w14:textId="77777777" w:rsidR="00D935A0" w:rsidRPr="00D935A0" w:rsidRDefault="00D935A0" w:rsidP="00D935A0">
      <w:pPr>
        <w:pStyle w:val="Code"/>
        <w:rPr>
          <w:highlight w:val="white"/>
        </w:rPr>
      </w:pPr>
      <w:r w:rsidRPr="00D935A0">
        <w:rPr>
          <w:highlight w:val="white"/>
        </w:rPr>
        <w:t xml:space="preserve">            string name0 = (string) operand0;</w:t>
      </w:r>
    </w:p>
    <w:p w14:paraId="65CC96E8" w14:textId="77777777" w:rsidR="00D935A0" w:rsidRPr="00D935A0" w:rsidRDefault="00D935A0" w:rsidP="00D935A0">
      <w:pPr>
        <w:pStyle w:val="Code"/>
        <w:rPr>
          <w:highlight w:val="white"/>
        </w:rPr>
      </w:pPr>
      <w:r w:rsidRPr="00D935A0">
        <w:rPr>
          <w:highlight w:val="white"/>
        </w:rPr>
        <w:t xml:space="preserve">               </w:t>
      </w:r>
    </w:p>
    <w:p w14:paraId="74C63AC3" w14:textId="77777777" w:rsidR="00D935A0" w:rsidRPr="00D935A0" w:rsidRDefault="00D935A0" w:rsidP="00D935A0">
      <w:pPr>
        <w:pStyle w:val="Code"/>
        <w:rPr>
          <w:highlight w:val="white"/>
        </w:rPr>
      </w:pPr>
      <w:r w:rsidRPr="00D935A0">
        <w:rPr>
          <w:highlight w:val="white"/>
        </w:rPr>
        <w:t xml:space="preserve">            if (!name0.Contains(Symbol.SeparatorId)) {</w:t>
      </w:r>
    </w:p>
    <w:p w14:paraId="73C94E09" w14:textId="77777777" w:rsidR="00D935A0" w:rsidRPr="00D935A0" w:rsidRDefault="00D935A0" w:rsidP="00D935A0">
      <w:pPr>
        <w:pStyle w:val="Code"/>
        <w:rPr>
          <w:highlight w:val="white"/>
        </w:rPr>
      </w:pPr>
      <w:r w:rsidRPr="00D935A0">
        <w:rPr>
          <w:highlight w:val="white"/>
        </w:rPr>
        <w:t xml:space="preserve">              externSet.Add(name0);</w:t>
      </w:r>
    </w:p>
    <w:p w14:paraId="0CC3B193" w14:textId="77777777" w:rsidR="00D935A0" w:rsidRPr="00D935A0" w:rsidRDefault="00D935A0" w:rsidP="00D935A0">
      <w:pPr>
        <w:pStyle w:val="Code"/>
        <w:rPr>
          <w:highlight w:val="white"/>
        </w:rPr>
      </w:pPr>
      <w:r w:rsidRPr="00D935A0">
        <w:rPr>
          <w:highlight w:val="white"/>
        </w:rPr>
        <w:t xml:space="preserve">            }</w:t>
      </w:r>
    </w:p>
    <w:p w14:paraId="4A800315" w14:textId="77777777" w:rsidR="00D935A0" w:rsidRPr="00D935A0" w:rsidRDefault="00D935A0" w:rsidP="00D935A0">
      <w:pPr>
        <w:pStyle w:val="Code"/>
        <w:rPr>
          <w:highlight w:val="white"/>
        </w:rPr>
      </w:pPr>
      <w:r w:rsidRPr="00D935A0">
        <w:rPr>
          <w:highlight w:val="white"/>
        </w:rPr>
        <w:t xml:space="preserve">          }</w:t>
      </w:r>
    </w:p>
    <w:p w14:paraId="2C031CB0" w14:textId="77777777" w:rsidR="00D935A0" w:rsidRPr="00D935A0" w:rsidRDefault="00D935A0" w:rsidP="00D935A0">
      <w:pPr>
        <w:pStyle w:val="Code"/>
        <w:rPr>
          <w:highlight w:val="white"/>
        </w:rPr>
      </w:pPr>
    </w:p>
    <w:p w14:paraId="0E706089" w14:textId="77777777" w:rsidR="00D935A0" w:rsidRPr="00D935A0" w:rsidRDefault="00D935A0" w:rsidP="00D935A0">
      <w:pPr>
        <w:pStyle w:val="Code"/>
        <w:rPr>
          <w:highlight w:val="white"/>
        </w:rPr>
      </w:pPr>
      <w:r w:rsidRPr="00D935A0">
        <w:rPr>
          <w:highlight w:val="white"/>
        </w:rPr>
        <w:t xml:space="preserve">          if (operand1 is string) {</w:t>
      </w:r>
    </w:p>
    <w:p w14:paraId="08341E05" w14:textId="77777777" w:rsidR="00D935A0" w:rsidRPr="00D935A0" w:rsidRDefault="00D935A0" w:rsidP="00D935A0">
      <w:pPr>
        <w:pStyle w:val="Code"/>
        <w:rPr>
          <w:highlight w:val="white"/>
        </w:rPr>
      </w:pPr>
      <w:r w:rsidRPr="00D935A0">
        <w:rPr>
          <w:highlight w:val="white"/>
        </w:rPr>
        <w:t xml:space="preserve">            string name1 = (string) operand1;</w:t>
      </w:r>
    </w:p>
    <w:p w14:paraId="52706CC6" w14:textId="77777777" w:rsidR="00D935A0" w:rsidRPr="00D935A0" w:rsidRDefault="00D935A0" w:rsidP="00D935A0">
      <w:pPr>
        <w:pStyle w:val="Code"/>
        <w:rPr>
          <w:highlight w:val="white"/>
        </w:rPr>
      </w:pPr>
      <w:r w:rsidRPr="00D935A0">
        <w:rPr>
          <w:highlight w:val="white"/>
        </w:rPr>
        <w:t xml:space="preserve">               </w:t>
      </w:r>
    </w:p>
    <w:p w14:paraId="3E09C24B" w14:textId="77777777" w:rsidR="00D935A0" w:rsidRPr="00D935A0" w:rsidRDefault="00D935A0" w:rsidP="00D935A0">
      <w:pPr>
        <w:pStyle w:val="Code"/>
        <w:rPr>
          <w:highlight w:val="white"/>
        </w:rPr>
      </w:pPr>
      <w:r w:rsidRPr="00D935A0">
        <w:rPr>
          <w:highlight w:val="white"/>
        </w:rPr>
        <w:t xml:space="preserve">            if (!name1.Contains(Symbol.SeparatorId)) {</w:t>
      </w:r>
    </w:p>
    <w:p w14:paraId="176F9356" w14:textId="77777777" w:rsidR="00D935A0" w:rsidRPr="00D935A0" w:rsidRDefault="00D935A0" w:rsidP="00D935A0">
      <w:pPr>
        <w:pStyle w:val="Code"/>
        <w:rPr>
          <w:highlight w:val="white"/>
        </w:rPr>
      </w:pPr>
      <w:r w:rsidRPr="00D935A0">
        <w:rPr>
          <w:highlight w:val="white"/>
        </w:rPr>
        <w:lastRenderedPageBreak/>
        <w:t xml:space="preserve">              externSet.Add(name1);</w:t>
      </w:r>
    </w:p>
    <w:p w14:paraId="2E7406C9" w14:textId="77777777" w:rsidR="00D935A0" w:rsidRPr="00D935A0" w:rsidRDefault="00D935A0" w:rsidP="00D935A0">
      <w:pPr>
        <w:pStyle w:val="Code"/>
        <w:rPr>
          <w:highlight w:val="white"/>
        </w:rPr>
      </w:pPr>
      <w:r w:rsidRPr="00D935A0">
        <w:rPr>
          <w:highlight w:val="white"/>
        </w:rPr>
        <w:t xml:space="preserve">            }</w:t>
      </w:r>
    </w:p>
    <w:p w14:paraId="34351DDE" w14:textId="77777777" w:rsidR="00D935A0" w:rsidRPr="00D935A0" w:rsidRDefault="00D935A0" w:rsidP="00D935A0">
      <w:pPr>
        <w:pStyle w:val="Code"/>
        <w:rPr>
          <w:highlight w:val="white"/>
        </w:rPr>
      </w:pPr>
      <w:r w:rsidRPr="00D935A0">
        <w:rPr>
          <w:highlight w:val="white"/>
        </w:rPr>
        <w:t xml:space="preserve">          }</w:t>
      </w:r>
    </w:p>
    <w:p w14:paraId="74C7A71C" w14:textId="77777777" w:rsidR="00D935A0" w:rsidRPr="00D935A0" w:rsidRDefault="00D935A0" w:rsidP="00D935A0">
      <w:pPr>
        <w:pStyle w:val="Code"/>
        <w:rPr>
          <w:highlight w:val="white"/>
        </w:rPr>
      </w:pPr>
    </w:p>
    <w:p w14:paraId="2A62D8BB" w14:textId="77777777" w:rsidR="00D935A0" w:rsidRPr="00D935A0" w:rsidRDefault="00D935A0" w:rsidP="00D935A0">
      <w:pPr>
        <w:pStyle w:val="Code"/>
        <w:rPr>
          <w:highlight w:val="white"/>
        </w:rPr>
      </w:pPr>
      <w:r w:rsidRPr="00D935A0">
        <w:rPr>
          <w:highlight w:val="white"/>
        </w:rPr>
        <w:t xml:space="preserve">          if (operand2 is string) {</w:t>
      </w:r>
    </w:p>
    <w:p w14:paraId="2D2145A4" w14:textId="77777777" w:rsidR="00D935A0" w:rsidRPr="00D935A0" w:rsidRDefault="00D935A0" w:rsidP="00D935A0">
      <w:pPr>
        <w:pStyle w:val="Code"/>
        <w:rPr>
          <w:highlight w:val="white"/>
        </w:rPr>
      </w:pPr>
      <w:r w:rsidRPr="00D935A0">
        <w:rPr>
          <w:highlight w:val="white"/>
        </w:rPr>
        <w:t xml:space="preserve">            string name2 = (string) operand2;</w:t>
      </w:r>
    </w:p>
    <w:p w14:paraId="707977E5" w14:textId="77777777" w:rsidR="00D935A0" w:rsidRPr="00D935A0" w:rsidRDefault="00D935A0" w:rsidP="00D935A0">
      <w:pPr>
        <w:pStyle w:val="Code"/>
        <w:rPr>
          <w:highlight w:val="white"/>
        </w:rPr>
      </w:pPr>
      <w:r w:rsidRPr="00D935A0">
        <w:rPr>
          <w:highlight w:val="white"/>
        </w:rPr>
        <w:t xml:space="preserve">               </w:t>
      </w:r>
    </w:p>
    <w:p w14:paraId="7EF98BCA" w14:textId="77777777" w:rsidR="00D935A0" w:rsidRPr="00D935A0" w:rsidRDefault="00D935A0" w:rsidP="00D935A0">
      <w:pPr>
        <w:pStyle w:val="Code"/>
        <w:rPr>
          <w:highlight w:val="white"/>
        </w:rPr>
      </w:pPr>
      <w:r w:rsidRPr="00D935A0">
        <w:rPr>
          <w:highlight w:val="white"/>
        </w:rPr>
        <w:t xml:space="preserve">            if (!name2.Contains(Symbol.SeparatorId)) {</w:t>
      </w:r>
    </w:p>
    <w:p w14:paraId="4674D179" w14:textId="77777777" w:rsidR="00D935A0" w:rsidRPr="00D935A0" w:rsidRDefault="00D935A0" w:rsidP="00D935A0">
      <w:pPr>
        <w:pStyle w:val="Code"/>
        <w:rPr>
          <w:highlight w:val="white"/>
        </w:rPr>
      </w:pPr>
      <w:r w:rsidRPr="00D935A0">
        <w:rPr>
          <w:highlight w:val="white"/>
        </w:rPr>
        <w:t xml:space="preserve">              externSet.Add(name2);</w:t>
      </w:r>
    </w:p>
    <w:p w14:paraId="0A94EA00" w14:textId="77777777" w:rsidR="00D935A0" w:rsidRPr="00D935A0" w:rsidRDefault="00D935A0" w:rsidP="00D935A0">
      <w:pPr>
        <w:pStyle w:val="Code"/>
        <w:rPr>
          <w:highlight w:val="white"/>
        </w:rPr>
      </w:pPr>
      <w:r w:rsidRPr="00D935A0">
        <w:rPr>
          <w:highlight w:val="white"/>
        </w:rPr>
        <w:t xml:space="preserve">            }</w:t>
      </w:r>
    </w:p>
    <w:p w14:paraId="0DE1A9B7" w14:textId="77777777" w:rsidR="00D935A0" w:rsidRPr="00D935A0" w:rsidRDefault="00D935A0" w:rsidP="00D935A0">
      <w:pPr>
        <w:pStyle w:val="Code"/>
        <w:rPr>
          <w:highlight w:val="white"/>
        </w:rPr>
      </w:pPr>
      <w:r w:rsidRPr="00D935A0">
        <w:rPr>
          <w:highlight w:val="white"/>
        </w:rPr>
        <w:t xml:space="preserve">          }</w:t>
      </w:r>
    </w:p>
    <w:p w14:paraId="25388F4C" w14:textId="77777777" w:rsidR="00D935A0" w:rsidRPr="00D935A0" w:rsidRDefault="00D935A0" w:rsidP="00D935A0">
      <w:pPr>
        <w:pStyle w:val="Code"/>
        <w:rPr>
          <w:highlight w:val="white"/>
        </w:rPr>
      </w:pPr>
      <w:r w:rsidRPr="00D935A0">
        <w:rPr>
          <w:highlight w:val="white"/>
        </w:rPr>
        <w:t xml:space="preserve">        }</w:t>
      </w:r>
    </w:p>
    <w:p w14:paraId="05DE2AD5" w14:textId="77777777" w:rsidR="00D935A0" w:rsidRPr="00D935A0" w:rsidRDefault="00D935A0" w:rsidP="00D935A0">
      <w:pPr>
        <w:pStyle w:val="Code"/>
        <w:rPr>
          <w:highlight w:val="white"/>
        </w:rPr>
      </w:pPr>
    </w:p>
    <w:p w14:paraId="371DE726" w14:textId="77777777" w:rsidR="00D935A0" w:rsidRPr="00D935A0" w:rsidRDefault="00D935A0" w:rsidP="00D935A0">
      <w:pPr>
        <w:pStyle w:val="Code"/>
        <w:rPr>
          <w:highlight w:val="white"/>
        </w:rPr>
      </w:pPr>
      <w:r w:rsidRPr="00D935A0">
        <w:rPr>
          <w:highlight w:val="white"/>
        </w:rPr>
        <w:t xml:space="preserve">        string text = assemblyCode.ToString();</w:t>
      </w:r>
    </w:p>
    <w:p w14:paraId="1139785F" w14:textId="77777777" w:rsidR="00D935A0" w:rsidRPr="00D935A0" w:rsidRDefault="00D935A0" w:rsidP="00D935A0">
      <w:pPr>
        <w:pStyle w:val="Code"/>
        <w:rPr>
          <w:highlight w:val="white"/>
        </w:rPr>
      </w:pPr>
      <w:r w:rsidRPr="00D935A0">
        <w:rPr>
          <w:highlight w:val="white"/>
        </w:rPr>
        <w:t xml:space="preserve">        if (text != null) {</w:t>
      </w:r>
    </w:p>
    <w:p w14:paraId="64CB86A3" w14:textId="77777777" w:rsidR="00D935A0" w:rsidRPr="00D935A0" w:rsidRDefault="00D935A0" w:rsidP="00D935A0">
      <w:pPr>
        <w:pStyle w:val="Code"/>
        <w:rPr>
          <w:highlight w:val="white"/>
        </w:rPr>
      </w:pPr>
      <w:r w:rsidRPr="00D935A0">
        <w:rPr>
          <w:highlight w:val="white"/>
        </w:rPr>
        <w:t xml:space="preserve">          textList.Add(text);</w:t>
      </w:r>
    </w:p>
    <w:p w14:paraId="6EF908E8" w14:textId="77777777" w:rsidR="00D935A0" w:rsidRPr="00D935A0" w:rsidRDefault="00D935A0" w:rsidP="00D935A0">
      <w:pPr>
        <w:pStyle w:val="Code"/>
        <w:rPr>
          <w:highlight w:val="white"/>
        </w:rPr>
      </w:pPr>
      <w:r w:rsidRPr="00D935A0">
        <w:rPr>
          <w:highlight w:val="white"/>
        </w:rPr>
        <w:t xml:space="preserve">        }</w:t>
      </w:r>
    </w:p>
    <w:p w14:paraId="62D7A97C" w14:textId="77777777" w:rsidR="00D935A0" w:rsidRPr="00D935A0" w:rsidRDefault="00D935A0" w:rsidP="00D935A0">
      <w:pPr>
        <w:pStyle w:val="Code"/>
        <w:rPr>
          <w:highlight w:val="white"/>
        </w:rPr>
      </w:pPr>
      <w:r w:rsidRPr="00D935A0">
        <w:rPr>
          <w:highlight w:val="white"/>
        </w:rPr>
        <w:t xml:space="preserve">      }</w:t>
      </w:r>
    </w:p>
    <w:p w14:paraId="068DE7F8" w14:textId="77777777" w:rsidR="00D935A0" w:rsidRPr="00D935A0" w:rsidRDefault="00D935A0" w:rsidP="00D935A0">
      <w:pPr>
        <w:pStyle w:val="Code"/>
        <w:rPr>
          <w:highlight w:val="white"/>
        </w:rPr>
      </w:pPr>
      <w:r w:rsidRPr="00D935A0">
        <w:rPr>
          <w:highlight w:val="white"/>
        </w:rPr>
        <w:t xml:space="preserve">    }</w:t>
      </w:r>
    </w:p>
    <w:p w14:paraId="0D08DA7B" w14:textId="77777777" w:rsidR="00D935A0" w:rsidRPr="00D935A0" w:rsidRDefault="00D935A0" w:rsidP="00D935A0">
      <w:pPr>
        <w:pStyle w:val="Code"/>
        <w:rPr>
          <w:highlight w:val="white"/>
        </w:rPr>
      </w:pPr>
    </w:p>
    <w:p w14:paraId="27B25BCE" w14:textId="77777777" w:rsidR="00D935A0" w:rsidRPr="00D935A0" w:rsidRDefault="00D935A0" w:rsidP="00D935A0">
      <w:pPr>
        <w:pStyle w:val="Code"/>
        <w:rPr>
          <w:highlight w:val="white"/>
        </w:rPr>
      </w:pPr>
      <w:r w:rsidRPr="00D935A0">
        <w:rPr>
          <w:highlight w:val="white"/>
        </w:rPr>
        <w:t xml:space="preserve">    private void TargetByteList(List&lt;byte&gt; byteList,</w:t>
      </w:r>
    </w:p>
    <w:p w14:paraId="0078AD61" w14:textId="77777777" w:rsidR="00D935A0" w:rsidRPr="00D935A0" w:rsidRDefault="00D935A0" w:rsidP="00D935A0">
      <w:pPr>
        <w:pStyle w:val="Code"/>
        <w:rPr>
          <w:highlight w:val="white"/>
        </w:rPr>
      </w:pPr>
      <w:r w:rsidRPr="00D935A0">
        <w:rPr>
          <w:highlight w:val="white"/>
        </w:rPr>
        <w:t xml:space="preserve">                       IDictionary&lt;int,string&gt; accessMap,</w:t>
      </w:r>
    </w:p>
    <w:p w14:paraId="30A016EA" w14:textId="77777777" w:rsidR="00D935A0" w:rsidRPr="00D935A0" w:rsidRDefault="00D935A0" w:rsidP="00D935A0">
      <w:pPr>
        <w:pStyle w:val="Code"/>
        <w:rPr>
          <w:highlight w:val="white"/>
        </w:rPr>
      </w:pPr>
      <w:r w:rsidRPr="00D935A0">
        <w:rPr>
          <w:highlight w:val="white"/>
        </w:rPr>
        <w:t xml:space="preserve">                       IDictionary&lt;int,string&gt; callMap, ISet&lt;int&gt; returnSet) {</w:t>
      </w:r>
    </w:p>
    <w:p w14:paraId="089BDD17" w14:textId="77777777" w:rsidR="00D935A0" w:rsidRPr="00D935A0" w:rsidRDefault="00D935A0" w:rsidP="00D935A0">
      <w:pPr>
        <w:pStyle w:val="Code"/>
        <w:rPr>
          <w:highlight w:val="white"/>
        </w:rPr>
      </w:pPr>
      <w:r w:rsidRPr="00D935A0">
        <w:rPr>
          <w:highlight w:val="white"/>
        </w:rPr>
        <w:t xml:space="preserve">      int lastSize = 0;</w:t>
      </w:r>
    </w:p>
    <w:p w14:paraId="5E7D5E4F" w14:textId="77777777" w:rsidR="00D935A0" w:rsidRPr="00D935A0" w:rsidRDefault="00D935A0" w:rsidP="00D935A0">
      <w:pPr>
        <w:pStyle w:val="Code"/>
        <w:rPr>
          <w:highlight w:val="white"/>
        </w:rPr>
      </w:pPr>
      <w:r w:rsidRPr="00D935A0">
        <w:rPr>
          <w:highlight w:val="white"/>
        </w:rPr>
        <w:t xml:space="preserve">      for (int line = 0; line &lt; m_assemblyCodeList.Count; ++line) {</w:t>
      </w:r>
    </w:p>
    <w:p w14:paraId="0A97DF92" w14:textId="77777777" w:rsidR="00D935A0" w:rsidRPr="00D935A0" w:rsidRDefault="00D935A0" w:rsidP="00D935A0">
      <w:pPr>
        <w:pStyle w:val="Code"/>
        <w:rPr>
          <w:highlight w:val="white"/>
        </w:rPr>
      </w:pPr>
      <w:r w:rsidRPr="00D935A0">
        <w:rPr>
          <w:highlight w:val="white"/>
        </w:rPr>
        <w:t xml:space="preserve">        AssemblyCode assemblyCode = m_assemblyCodeList[line];</w:t>
      </w:r>
    </w:p>
    <w:p w14:paraId="7F689E2E" w14:textId="77777777" w:rsidR="00D935A0" w:rsidRPr="00D935A0" w:rsidRDefault="00D935A0" w:rsidP="00D935A0">
      <w:pPr>
        <w:pStyle w:val="Code"/>
        <w:rPr>
          <w:highlight w:val="white"/>
        </w:rPr>
      </w:pPr>
    </w:p>
    <w:p w14:paraId="6B89491D" w14:textId="77777777" w:rsidR="00D935A0" w:rsidRPr="00D935A0" w:rsidRDefault="00D935A0" w:rsidP="00D935A0">
      <w:pPr>
        <w:pStyle w:val="Code"/>
        <w:rPr>
          <w:highlight w:val="white"/>
        </w:rPr>
      </w:pPr>
      <w:r w:rsidRPr="00D935A0">
        <w:rPr>
          <w:highlight w:val="white"/>
        </w:rPr>
        <w:t xml:space="preserve">        byteList.AddRange(assemblyCode.ByteList());</w:t>
      </w:r>
    </w:p>
    <w:p w14:paraId="0CC6C7DD" w14:textId="77777777" w:rsidR="00D935A0" w:rsidRPr="00D935A0" w:rsidRDefault="00D935A0" w:rsidP="00D935A0">
      <w:pPr>
        <w:pStyle w:val="Code"/>
        <w:rPr>
          <w:highlight w:val="white"/>
        </w:rPr>
      </w:pPr>
      <w:r w:rsidRPr="00D935A0">
        <w:rPr>
          <w:highlight w:val="white"/>
        </w:rPr>
        <w:t xml:space="preserve">        int codeSize = byteList.Count - lastSize;</w:t>
      </w:r>
    </w:p>
    <w:p w14:paraId="40EE132C" w14:textId="77777777" w:rsidR="00D935A0" w:rsidRPr="00D935A0" w:rsidRDefault="00D935A0" w:rsidP="00D935A0">
      <w:pPr>
        <w:pStyle w:val="Code"/>
        <w:rPr>
          <w:highlight w:val="white"/>
        </w:rPr>
      </w:pPr>
      <w:r w:rsidRPr="00D935A0">
        <w:rPr>
          <w:highlight w:val="white"/>
        </w:rPr>
        <w:t xml:space="preserve">        lastSize = byteList.Count;</w:t>
      </w:r>
    </w:p>
    <w:p w14:paraId="08624712" w14:textId="77777777" w:rsidR="00D935A0" w:rsidRPr="00D935A0" w:rsidRDefault="00D935A0" w:rsidP="00D935A0">
      <w:pPr>
        <w:pStyle w:val="Code"/>
        <w:rPr>
          <w:highlight w:val="white"/>
        </w:rPr>
      </w:pPr>
      <w:r w:rsidRPr="00D935A0">
        <w:rPr>
          <w:highlight w:val="white"/>
        </w:rPr>
        <w:t xml:space="preserve">    </w:t>
      </w:r>
    </w:p>
    <w:p w14:paraId="3D4D26FA" w14:textId="77777777" w:rsidR="00D935A0" w:rsidRPr="00D935A0" w:rsidRDefault="00D935A0" w:rsidP="00D935A0">
      <w:pPr>
        <w:pStyle w:val="Code"/>
        <w:rPr>
          <w:highlight w:val="white"/>
        </w:rPr>
      </w:pPr>
      <w:r w:rsidRPr="00D935A0">
        <w:rPr>
          <w:highlight w:val="white"/>
        </w:rPr>
        <w:t xml:space="preserve">        AssemblyOperator objectOp = assemblyCode.Operator;</w:t>
      </w:r>
    </w:p>
    <w:p w14:paraId="53DD0974" w14:textId="77777777" w:rsidR="00D935A0" w:rsidRPr="00D935A0" w:rsidRDefault="00D935A0" w:rsidP="00D935A0">
      <w:pPr>
        <w:pStyle w:val="Code"/>
        <w:rPr>
          <w:highlight w:val="white"/>
        </w:rPr>
      </w:pPr>
      <w:r w:rsidRPr="00D935A0">
        <w:rPr>
          <w:highlight w:val="white"/>
        </w:rPr>
        <w:t xml:space="preserve">        object operand0 = assemblyCode[0],</w:t>
      </w:r>
    </w:p>
    <w:p w14:paraId="61C08FAA" w14:textId="77777777" w:rsidR="00D935A0" w:rsidRPr="00D935A0" w:rsidRDefault="00D935A0" w:rsidP="00D935A0">
      <w:pPr>
        <w:pStyle w:val="Code"/>
        <w:rPr>
          <w:highlight w:val="white"/>
        </w:rPr>
      </w:pPr>
      <w:r w:rsidRPr="00D935A0">
        <w:rPr>
          <w:highlight w:val="white"/>
        </w:rPr>
        <w:t xml:space="preserve">               operand1 = assemblyCode[1],</w:t>
      </w:r>
    </w:p>
    <w:p w14:paraId="33545582" w14:textId="77777777" w:rsidR="00D935A0" w:rsidRPr="00D935A0" w:rsidRDefault="00D935A0" w:rsidP="00D935A0">
      <w:pPr>
        <w:pStyle w:val="Code"/>
        <w:rPr>
          <w:highlight w:val="white"/>
        </w:rPr>
      </w:pPr>
      <w:r w:rsidRPr="00D935A0">
        <w:rPr>
          <w:highlight w:val="white"/>
        </w:rPr>
        <w:t xml:space="preserve">               operand2 = assemblyCode[2];</w:t>
      </w:r>
    </w:p>
    <w:p w14:paraId="45613385" w14:textId="77777777" w:rsidR="00D935A0" w:rsidRPr="00D935A0" w:rsidRDefault="00D935A0" w:rsidP="00D935A0">
      <w:pPr>
        <w:pStyle w:val="Code"/>
        <w:rPr>
          <w:highlight w:val="white"/>
        </w:rPr>
      </w:pPr>
    </w:p>
    <w:p w14:paraId="3D02403F" w14:textId="77777777" w:rsidR="00D935A0" w:rsidRPr="00D935A0" w:rsidRDefault="00D935A0" w:rsidP="00D935A0">
      <w:pPr>
        <w:pStyle w:val="Code"/>
        <w:rPr>
          <w:highlight w:val="white"/>
        </w:rPr>
      </w:pPr>
      <w:r w:rsidRPr="00D935A0">
        <w:rPr>
          <w:highlight w:val="white"/>
        </w:rPr>
        <w:t xml:space="preserve">        if ((assemblyCode.Operator != AssemblyOperator.label) &amp;&amp;</w:t>
      </w:r>
    </w:p>
    <w:p w14:paraId="1A677CF1" w14:textId="77777777" w:rsidR="00D935A0" w:rsidRPr="00D935A0" w:rsidRDefault="00D935A0" w:rsidP="00D935A0">
      <w:pPr>
        <w:pStyle w:val="Code"/>
        <w:rPr>
          <w:highlight w:val="white"/>
        </w:rPr>
      </w:pPr>
      <w:r w:rsidRPr="00D935A0">
        <w:rPr>
          <w:highlight w:val="white"/>
        </w:rPr>
        <w:t xml:space="preserve">            (assemblyCode.Operator != AssemblyOperator.comment) &amp;&amp;</w:t>
      </w:r>
    </w:p>
    <w:p w14:paraId="0F30EB0B" w14:textId="43206ED2" w:rsidR="00D935A0" w:rsidRPr="00D935A0" w:rsidRDefault="00D935A0" w:rsidP="00D935A0">
      <w:pPr>
        <w:pStyle w:val="Code"/>
        <w:rPr>
          <w:highlight w:val="white"/>
        </w:rPr>
      </w:pPr>
      <w:r w:rsidRPr="00D935A0">
        <w:rPr>
          <w:highlight w:val="white"/>
        </w:rPr>
        <w:t xml:space="preserve">            (assemblyCode.Operator != AssemblyOperator.define_zero_sequence)){</w:t>
      </w:r>
    </w:p>
    <w:p w14:paraId="62B5AF07" w14:textId="77777777" w:rsidR="00D935A0" w:rsidRPr="00D935A0" w:rsidRDefault="00D935A0" w:rsidP="00D935A0">
      <w:pPr>
        <w:pStyle w:val="Code"/>
        <w:rPr>
          <w:highlight w:val="white"/>
        </w:rPr>
      </w:pPr>
      <w:r w:rsidRPr="00D935A0">
        <w:rPr>
          <w:highlight w:val="white"/>
        </w:rPr>
        <w:t xml:space="preserve">           if (assemblyCode.Operator == AssemblyOperator.define_address) {</w:t>
      </w:r>
    </w:p>
    <w:p w14:paraId="6F089BEC" w14:textId="77777777" w:rsidR="00D935A0" w:rsidRPr="00D935A0" w:rsidRDefault="00D935A0" w:rsidP="00D935A0">
      <w:pPr>
        <w:pStyle w:val="Code"/>
        <w:rPr>
          <w:highlight w:val="white"/>
        </w:rPr>
      </w:pPr>
      <w:r w:rsidRPr="00D935A0">
        <w:rPr>
          <w:highlight w:val="white"/>
        </w:rPr>
        <w:t xml:space="preserve">            string name = (string) assemblyCode[0];</w:t>
      </w:r>
    </w:p>
    <w:p w14:paraId="38529AA8" w14:textId="77777777" w:rsidR="00D935A0" w:rsidRPr="00D935A0" w:rsidRDefault="00D935A0" w:rsidP="00D935A0">
      <w:pPr>
        <w:pStyle w:val="Code"/>
        <w:rPr>
          <w:highlight w:val="white"/>
        </w:rPr>
      </w:pPr>
      <w:r w:rsidRPr="00D935A0">
        <w:rPr>
          <w:highlight w:val="white"/>
        </w:rPr>
        <w:t xml:space="preserve">            accessMap.Add(byteList.Count - TypeSize.PointerSize, name);</w:t>
      </w:r>
    </w:p>
    <w:p w14:paraId="5403E47D" w14:textId="77777777" w:rsidR="00D935A0" w:rsidRPr="00D935A0" w:rsidRDefault="00D935A0" w:rsidP="00D935A0">
      <w:pPr>
        <w:pStyle w:val="Code"/>
        <w:rPr>
          <w:highlight w:val="white"/>
        </w:rPr>
      </w:pPr>
      <w:r w:rsidRPr="00D935A0">
        <w:rPr>
          <w:highlight w:val="white"/>
        </w:rPr>
        <w:t xml:space="preserve">          }</w:t>
      </w:r>
    </w:p>
    <w:p w14:paraId="346177DC" w14:textId="77777777" w:rsidR="00D935A0" w:rsidRPr="00D935A0" w:rsidRDefault="00D935A0" w:rsidP="00D935A0">
      <w:pPr>
        <w:pStyle w:val="Code"/>
        <w:rPr>
          <w:highlight w:val="white"/>
        </w:rPr>
      </w:pPr>
      <w:r w:rsidRPr="00D935A0">
        <w:rPr>
          <w:highlight w:val="white"/>
        </w:rPr>
        <w:t xml:space="preserve">          else if (assemblyCode.Operator == AssemblyOperator.define_value) {</w:t>
      </w:r>
    </w:p>
    <w:p w14:paraId="1A4014B5" w14:textId="77777777" w:rsidR="00D935A0" w:rsidRPr="00D935A0" w:rsidRDefault="00D935A0" w:rsidP="00D935A0">
      <w:pPr>
        <w:pStyle w:val="Code"/>
        <w:rPr>
          <w:highlight w:val="white"/>
        </w:rPr>
      </w:pPr>
      <w:r w:rsidRPr="00D935A0">
        <w:rPr>
          <w:highlight w:val="white"/>
        </w:rPr>
        <w:t xml:space="preserve">            Sort sort = (Sort) assemblyCode[0];</w:t>
      </w:r>
    </w:p>
    <w:p w14:paraId="276718CE" w14:textId="77777777" w:rsidR="00D935A0" w:rsidRPr="00D935A0" w:rsidRDefault="00D935A0" w:rsidP="00D935A0">
      <w:pPr>
        <w:pStyle w:val="Code"/>
        <w:rPr>
          <w:highlight w:val="white"/>
        </w:rPr>
      </w:pPr>
      <w:r w:rsidRPr="00D935A0">
        <w:rPr>
          <w:highlight w:val="white"/>
        </w:rPr>
        <w:t xml:space="preserve">            object value = assemblyCode[1];</w:t>
      </w:r>
    </w:p>
    <w:p w14:paraId="392F6164" w14:textId="77777777" w:rsidR="00D935A0" w:rsidRPr="00D935A0" w:rsidRDefault="00D935A0" w:rsidP="00D935A0">
      <w:pPr>
        <w:pStyle w:val="Code"/>
        <w:rPr>
          <w:highlight w:val="white"/>
        </w:rPr>
      </w:pPr>
    </w:p>
    <w:p w14:paraId="69B808E6" w14:textId="77777777" w:rsidR="00D935A0" w:rsidRPr="00D935A0" w:rsidRDefault="00D935A0" w:rsidP="00D935A0">
      <w:pPr>
        <w:pStyle w:val="Code"/>
        <w:rPr>
          <w:highlight w:val="white"/>
        </w:rPr>
      </w:pPr>
      <w:r w:rsidRPr="00D935A0">
        <w:rPr>
          <w:highlight w:val="white"/>
        </w:rPr>
        <w:t xml:space="preserve">            if (sort == Sort.Pointer) {</w:t>
      </w:r>
    </w:p>
    <w:p w14:paraId="543A5C02" w14:textId="77777777" w:rsidR="00D935A0" w:rsidRPr="00D935A0" w:rsidRDefault="00D935A0" w:rsidP="00D935A0">
      <w:pPr>
        <w:pStyle w:val="Code"/>
        <w:rPr>
          <w:highlight w:val="white"/>
        </w:rPr>
      </w:pPr>
      <w:r w:rsidRPr="00D935A0">
        <w:rPr>
          <w:highlight w:val="white"/>
        </w:rPr>
        <w:t xml:space="preserve">              if (value is string) {</w:t>
      </w:r>
    </w:p>
    <w:p w14:paraId="46D0027A" w14:textId="77777777" w:rsidR="00726A5C" w:rsidRDefault="00D935A0" w:rsidP="00D935A0">
      <w:pPr>
        <w:pStyle w:val="Code"/>
        <w:rPr>
          <w:highlight w:val="white"/>
        </w:rPr>
      </w:pPr>
      <w:r w:rsidRPr="00D935A0">
        <w:rPr>
          <w:highlight w:val="white"/>
        </w:rPr>
        <w:t xml:space="preserve">                accessMap.Add(byteList.Count - TypeSize.PointerSize,</w:t>
      </w:r>
    </w:p>
    <w:p w14:paraId="5DE8AD9D" w14:textId="42E57EC4" w:rsidR="00D935A0" w:rsidRPr="00D935A0" w:rsidRDefault="00726A5C" w:rsidP="00D935A0">
      <w:pPr>
        <w:pStyle w:val="Code"/>
        <w:rPr>
          <w:highlight w:val="white"/>
        </w:rPr>
      </w:pPr>
      <w:r>
        <w:rPr>
          <w:highlight w:val="white"/>
        </w:rPr>
        <w:t xml:space="preserve">                             </w:t>
      </w:r>
      <w:r w:rsidR="00D935A0" w:rsidRPr="00D935A0">
        <w:rPr>
          <w:highlight w:val="white"/>
        </w:rPr>
        <w:t xml:space="preserve"> (string)</w:t>
      </w:r>
      <w:r>
        <w:rPr>
          <w:highlight w:val="white"/>
        </w:rPr>
        <w:t xml:space="preserve"> </w:t>
      </w:r>
      <w:r w:rsidR="00D935A0" w:rsidRPr="00D935A0">
        <w:rPr>
          <w:highlight w:val="white"/>
        </w:rPr>
        <w:t>value);</w:t>
      </w:r>
    </w:p>
    <w:p w14:paraId="425947A9" w14:textId="77777777" w:rsidR="00D935A0" w:rsidRPr="00D935A0" w:rsidRDefault="00D935A0" w:rsidP="00D935A0">
      <w:pPr>
        <w:pStyle w:val="Code"/>
        <w:rPr>
          <w:highlight w:val="white"/>
        </w:rPr>
      </w:pPr>
      <w:r w:rsidRPr="00D935A0">
        <w:rPr>
          <w:highlight w:val="white"/>
        </w:rPr>
        <w:t xml:space="preserve">              }</w:t>
      </w:r>
    </w:p>
    <w:p w14:paraId="761F003F" w14:textId="77777777" w:rsidR="00D935A0" w:rsidRPr="00D935A0" w:rsidRDefault="00D935A0" w:rsidP="00D935A0">
      <w:pPr>
        <w:pStyle w:val="Code"/>
        <w:rPr>
          <w:highlight w:val="white"/>
        </w:rPr>
      </w:pPr>
      <w:r w:rsidRPr="00D935A0">
        <w:rPr>
          <w:highlight w:val="white"/>
        </w:rPr>
        <w:t xml:space="preserve">              else if (value is StaticAddress) {</w:t>
      </w:r>
    </w:p>
    <w:p w14:paraId="1E5979A2" w14:textId="77777777" w:rsidR="00D935A0" w:rsidRPr="00D935A0" w:rsidRDefault="00D935A0" w:rsidP="00D935A0">
      <w:pPr>
        <w:pStyle w:val="Code"/>
        <w:rPr>
          <w:highlight w:val="white"/>
        </w:rPr>
      </w:pPr>
      <w:r w:rsidRPr="00D935A0">
        <w:rPr>
          <w:highlight w:val="white"/>
        </w:rPr>
        <w:t xml:space="preserve">                StaticAddress staticAddress = (StaticAddress) value;</w:t>
      </w:r>
    </w:p>
    <w:p w14:paraId="367DFEBC" w14:textId="77777777" w:rsidR="00726A5C" w:rsidRDefault="00D935A0" w:rsidP="00D935A0">
      <w:pPr>
        <w:pStyle w:val="Code"/>
        <w:rPr>
          <w:highlight w:val="white"/>
        </w:rPr>
      </w:pPr>
      <w:r w:rsidRPr="00D935A0">
        <w:rPr>
          <w:highlight w:val="white"/>
        </w:rPr>
        <w:t xml:space="preserve">                accessMap.Add(byteList.Count - TypeSize.PointerSize,</w:t>
      </w:r>
    </w:p>
    <w:p w14:paraId="699C025B" w14:textId="5C529118" w:rsidR="00D935A0" w:rsidRPr="00D935A0" w:rsidRDefault="00726A5C" w:rsidP="00D935A0">
      <w:pPr>
        <w:pStyle w:val="Code"/>
        <w:rPr>
          <w:highlight w:val="white"/>
        </w:rPr>
      </w:pPr>
      <w:r>
        <w:rPr>
          <w:highlight w:val="white"/>
        </w:rPr>
        <w:t xml:space="preserve">                             </w:t>
      </w:r>
      <w:r w:rsidR="00D935A0" w:rsidRPr="00D935A0">
        <w:rPr>
          <w:highlight w:val="white"/>
        </w:rPr>
        <w:t xml:space="preserve"> staticAddress.UniqueName);</w:t>
      </w:r>
    </w:p>
    <w:p w14:paraId="21135A57" w14:textId="77777777" w:rsidR="00D935A0" w:rsidRPr="00D935A0" w:rsidRDefault="00D935A0" w:rsidP="00D935A0">
      <w:pPr>
        <w:pStyle w:val="Code"/>
        <w:rPr>
          <w:highlight w:val="white"/>
        </w:rPr>
      </w:pPr>
      <w:r w:rsidRPr="00D935A0">
        <w:rPr>
          <w:highlight w:val="white"/>
        </w:rPr>
        <w:t xml:space="preserve">              }</w:t>
      </w:r>
    </w:p>
    <w:p w14:paraId="7E7D8A0D" w14:textId="77777777" w:rsidR="00D935A0" w:rsidRPr="00D935A0" w:rsidRDefault="00D935A0" w:rsidP="00D935A0">
      <w:pPr>
        <w:pStyle w:val="Code"/>
        <w:rPr>
          <w:highlight w:val="white"/>
        </w:rPr>
      </w:pPr>
      <w:r w:rsidRPr="00D935A0">
        <w:rPr>
          <w:highlight w:val="white"/>
        </w:rPr>
        <w:lastRenderedPageBreak/>
        <w:t xml:space="preserve">            }</w:t>
      </w:r>
    </w:p>
    <w:p w14:paraId="31261BBF" w14:textId="77777777" w:rsidR="00D935A0" w:rsidRPr="00D935A0" w:rsidRDefault="00D935A0" w:rsidP="00D935A0">
      <w:pPr>
        <w:pStyle w:val="Code"/>
        <w:rPr>
          <w:highlight w:val="white"/>
        </w:rPr>
      </w:pPr>
      <w:r w:rsidRPr="00D935A0">
        <w:rPr>
          <w:highlight w:val="white"/>
        </w:rPr>
        <w:t xml:space="preserve">          }</w:t>
      </w:r>
    </w:p>
    <w:p w14:paraId="1E032E27" w14:textId="77777777" w:rsidR="00D935A0" w:rsidRPr="00D935A0" w:rsidRDefault="00D935A0" w:rsidP="00D935A0">
      <w:pPr>
        <w:pStyle w:val="Code"/>
        <w:rPr>
          <w:highlight w:val="white"/>
        </w:rPr>
      </w:pPr>
      <w:r w:rsidRPr="00D935A0">
        <w:rPr>
          <w:highlight w:val="white"/>
        </w:rPr>
        <w:t xml:space="preserve">          else if ((assemblyCode.Operator == AssemblyOperator.call) &amp;&amp;</w:t>
      </w:r>
    </w:p>
    <w:p w14:paraId="7B0E57BF" w14:textId="77777777" w:rsidR="00D935A0" w:rsidRPr="00D935A0" w:rsidRDefault="00D935A0" w:rsidP="00D935A0">
      <w:pPr>
        <w:pStyle w:val="Code"/>
        <w:rPr>
          <w:highlight w:val="white"/>
        </w:rPr>
      </w:pPr>
      <w:r w:rsidRPr="00D935A0">
        <w:rPr>
          <w:highlight w:val="white"/>
        </w:rPr>
        <w:t xml:space="preserve">                   (assemblyCode[0] is string)) {</w:t>
      </w:r>
    </w:p>
    <w:p w14:paraId="70492276" w14:textId="77777777" w:rsidR="00D935A0" w:rsidRPr="00D935A0" w:rsidRDefault="00D935A0" w:rsidP="00D935A0">
      <w:pPr>
        <w:pStyle w:val="Code"/>
        <w:rPr>
          <w:highlight w:val="white"/>
        </w:rPr>
      </w:pPr>
      <w:r w:rsidRPr="00D935A0">
        <w:rPr>
          <w:highlight w:val="white"/>
        </w:rPr>
        <w:t xml:space="preserve">            string calleeName = (string) assemblyCode[0];</w:t>
      </w:r>
    </w:p>
    <w:p w14:paraId="40BBEE3F"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04AFB797" w14:textId="77777777" w:rsidR="00D935A0" w:rsidRPr="00D935A0" w:rsidRDefault="00D935A0" w:rsidP="00D935A0">
      <w:pPr>
        <w:pStyle w:val="Code"/>
        <w:rPr>
          <w:highlight w:val="white"/>
        </w:rPr>
      </w:pPr>
      <w:r w:rsidRPr="00D935A0">
        <w:rPr>
          <w:highlight w:val="white"/>
        </w:rPr>
        <w:t xml:space="preserve">            callMap.Add(address, calleeName);</w:t>
      </w:r>
    </w:p>
    <w:p w14:paraId="6422C105" w14:textId="77777777" w:rsidR="00D935A0" w:rsidRPr="00D935A0" w:rsidRDefault="00D935A0" w:rsidP="00D935A0">
      <w:pPr>
        <w:pStyle w:val="Code"/>
        <w:rPr>
          <w:highlight w:val="white"/>
        </w:rPr>
      </w:pPr>
      <w:r w:rsidRPr="00D935A0">
        <w:rPr>
          <w:highlight w:val="white"/>
        </w:rPr>
        <w:t xml:space="preserve">          }</w:t>
      </w:r>
    </w:p>
    <w:p w14:paraId="2453BA41" w14:textId="77777777" w:rsidR="00D935A0" w:rsidRPr="00D935A0" w:rsidRDefault="00D935A0" w:rsidP="00D935A0">
      <w:pPr>
        <w:pStyle w:val="Code"/>
        <w:rPr>
          <w:highlight w:val="white"/>
        </w:rPr>
      </w:pPr>
      <w:r w:rsidRPr="00D935A0">
        <w:rPr>
          <w:highlight w:val="white"/>
        </w:rPr>
        <w:t xml:space="preserve">          else if (assemblyCode.Operator == AssemblyOperator.address_return) {</w:t>
      </w:r>
    </w:p>
    <w:p w14:paraId="3B1D167F"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65F4D988" w14:textId="77777777" w:rsidR="00D935A0" w:rsidRPr="00D935A0" w:rsidRDefault="00D935A0" w:rsidP="00D935A0">
      <w:pPr>
        <w:pStyle w:val="Code"/>
        <w:rPr>
          <w:highlight w:val="white"/>
        </w:rPr>
      </w:pPr>
      <w:r w:rsidRPr="00D935A0">
        <w:rPr>
          <w:highlight w:val="white"/>
        </w:rPr>
        <w:t xml:space="preserve">            returnSet.Add(address);</w:t>
      </w:r>
    </w:p>
    <w:p w14:paraId="7D4A169C" w14:textId="77777777" w:rsidR="00D935A0" w:rsidRPr="00D935A0" w:rsidRDefault="00D935A0" w:rsidP="00D935A0">
      <w:pPr>
        <w:pStyle w:val="Code"/>
        <w:rPr>
          <w:highlight w:val="white"/>
        </w:rPr>
      </w:pPr>
      <w:r w:rsidRPr="00D935A0">
        <w:rPr>
          <w:highlight w:val="white"/>
        </w:rPr>
        <w:t xml:space="preserve">          }</w:t>
      </w:r>
    </w:p>
    <w:p w14:paraId="1E526791" w14:textId="77777777" w:rsidR="00D935A0" w:rsidRPr="00D935A0" w:rsidRDefault="00D935A0" w:rsidP="00D935A0">
      <w:pPr>
        <w:pStyle w:val="Code"/>
        <w:rPr>
          <w:highlight w:val="white"/>
        </w:rPr>
      </w:pPr>
      <w:r w:rsidRPr="00D935A0">
        <w:rPr>
          <w:highlight w:val="white"/>
        </w:rPr>
        <w:t xml:space="preserve">          else if (operand0 is string) { // Add [g + 1], 2</w:t>
      </w:r>
    </w:p>
    <w:p w14:paraId="5A5BFA1E" w14:textId="77777777" w:rsidR="00D935A0" w:rsidRPr="00D935A0" w:rsidRDefault="00D935A0" w:rsidP="00D935A0">
      <w:pPr>
        <w:pStyle w:val="Code"/>
        <w:rPr>
          <w:highlight w:val="white"/>
        </w:rPr>
      </w:pPr>
      <w:r w:rsidRPr="00D935A0">
        <w:rPr>
          <w:highlight w:val="white"/>
        </w:rPr>
        <w:t xml:space="preserve">            int size = 0;</w:t>
      </w:r>
    </w:p>
    <w:p w14:paraId="159745F0" w14:textId="77777777" w:rsidR="00D935A0" w:rsidRPr="00D935A0" w:rsidRDefault="00D935A0" w:rsidP="00D935A0">
      <w:pPr>
        <w:pStyle w:val="Code"/>
        <w:rPr>
          <w:highlight w:val="white"/>
        </w:rPr>
      </w:pPr>
      <w:r w:rsidRPr="00D935A0">
        <w:rPr>
          <w:highlight w:val="white"/>
        </w:rPr>
        <w:t xml:space="preserve">            if (operand2 is BigInteger) {</w:t>
      </w:r>
    </w:p>
    <w:p w14:paraId="6762D762" w14:textId="77777777" w:rsidR="00D935A0" w:rsidRPr="00D935A0" w:rsidRDefault="00D935A0" w:rsidP="00D935A0">
      <w:pPr>
        <w:pStyle w:val="Code"/>
        <w:rPr>
          <w:highlight w:val="white"/>
        </w:rPr>
      </w:pPr>
      <w:r w:rsidRPr="00D935A0">
        <w:rPr>
          <w:highlight w:val="white"/>
        </w:rPr>
        <w:t xml:space="preserve">               size = AssemblyCode.SizeOfValue((BigInteger) operand2,</w:t>
      </w:r>
    </w:p>
    <w:p w14:paraId="55EDCA94" w14:textId="77777777" w:rsidR="00D935A0" w:rsidRPr="00D935A0" w:rsidRDefault="00D935A0" w:rsidP="00D935A0">
      <w:pPr>
        <w:pStyle w:val="Code"/>
        <w:rPr>
          <w:highlight w:val="white"/>
        </w:rPr>
      </w:pPr>
      <w:r w:rsidRPr="00D935A0">
        <w:rPr>
          <w:highlight w:val="white"/>
        </w:rPr>
        <w:t xml:space="preserve">                                               assemblyCode.Operator);</w:t>
      </w:r>
    </w:p>
    <w:p w14:paraId="1E8172E6" w14:textId="77777777" w:rsidR="00D935A0" w:rsidRPr="00D935A0" w:rsidRDefault="00D935A0" w:rsidP="00D935A0">
      <w:pPr>
        <w:pStyle w:val="Code"/>
        <w:rPr>
          <w:highlight w:val="white"/>
        </w:rPr>
      </w:pPr>
      <w:r w:rsidRPr="00D935A0">
        <w:rPr>
          <w:highlight w:val="white"/>
        </w:rPr>
        <w:t xml:space="preserve">            }</w:t>
      </w:r>
    </w:p>
    <w:p w14:paraId="6721A0F1" w14:textId="77777777" w:rsidR="00D935A0" w:rsidRPr="00D935A0" w:rsidRDefault="00D935A0" w:rsidP="00D935A0">
      <w:pPr>
        <w:pStyle w:val="Code"/>
        <w:rPr>
          <w:highlight w:val="white"/>
        </w:rPr>
      </w:pPr>
      <w:r w:rsidRPr="00D935A0">
        <w:rPr>
          <w:highlight w:val="white"/>
        </w:rPr>
        <w:t xml:space="preserve">          </w:t>
      </w:r>
    </w:p>
    <w:p w14:paraId="10283105" w14:textId="77777777" w:rsidR="00D935A0" w:rsidRPr="00D935A0" w:rsidRDefault="00D935A0" w:rsidP="00D935A0">
      <w:pPr>
        <w:pStyle w:val="Code"/>
        <w:rPr>
          <w:highlight w:val="white"/>
        </w:rPr>
      </w:pPr>
      <w:r w:rsidRPr="00D935A0">
        <w:rPr>
          <w:highlight w:val="white"/>
        </w:rPr>
        <w:t xml:space="preserve">            int address = byteList.Count - TypeSize.PointerSize - size;</w:t>
      </w:r>
    </w:p>
    <w:p w14:paraId="70ED3CC5" w14:textId="77777777" w:rsidR="00D935A0" w:rsidRPr="00D935A0" w:rsidRDefault="00D935A0" w:rsidP="00D935A0">
      <w:pPr>
        <w:pStyle w:val="Code"/>
        <w:rPr>
          <w:highlight w:val="white"/>
        </w:rPr>
      </w:pPr>
      <w:r w:rsidRPr="00D935A0">
        <w:rPr>
          <w:highlight w:val="white"/>
        </w:rPr>
        <w:t xml:space="preserve">            accessMap.Add(address, (string) operand0);</w:t>
      </w:r>
    </w:p>
    <w:p w14:paraId="584134FF" w14:textId="77777777" w:rsidR="00D935A0" w:rsidRPr="00D935A0" w:rsidRDefault="00D935A0" w:rsidP="00D935A0">
      <w:pPr>
        <w:pStyle w:val="Code"/>
        <w:rPr>
          <w:highlight w:val="white"/>
        </w:rPr>
      </w:pPr>
      <w:r w:rsidRPr="00D935A0">
        <w:rPr>
          <w:highlight w:val="white"/>
        </w:rPr>
        <w:t xml:space="preserve">          }</w:t>
      </w:r>
    </w:p>
    <w:p w14:paraId="589AF5F9" w14:textId="77777777" w:rsidR="00D935A0" w:rsidRPr="00D935A0" w:rsidRDefault="00D935A0" w:rsidP="00D935A0">
      <w:pPr>
        <w:pStyle w:val="Code"/>
        <w:rPr>
          <w:highlight w:val="white"/>
        </w:rPr>
      </w:pPr>
      <w:r w:rsidRPr="00D935A0">
        <w:rPr>
          <w:highlight w:val="white"/>
        </w:rPr>
        <w:t xml:space="preserve">          else if (operand1 is string) {</w:t>
      </w:r>
    </w:p>
    <w:p w14:paraId="4BDB3B68" w14:textId="77777777" w:rsidR="00D935A0" w:rsidRPr="00D935A0" w:rsidRDefault="00D935A0" w:rsidP="00D935A0">
      <w:pPr>
        <w:pStyle w:val="Code"/>
        <w:rPr>
          <w:highlight w:val="white"/>
        </w:rPr>
      </w:pPr>
      <w:r w:rsidRPr="00D935A0">
        <w:rPr>
          <w:highlight w:val="white"/>
        </w:rPr>
        <w:t xml:space="preserve">            if (operand2 is int) { // mov ax, [g + 1]</w:t>
      </w:r>
    </w:p>
    <w:p w14:paraId="3482D87A"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1AB7960A" w14:textId="77777777" w:rsidR="00D935A0" w:rsidRPr="00D935A0" w:rsidRDefault="00D935A0" w:rsidP="00D935A0">
      <w:pPr>
        <w:pStyle w:val="Code"/>
        <w:rPr>
          <w:highlight w:val="white"/>
        </w:rPr>
      </w:pPr>
      <w:r w:rsidRPr="00D935A0">
        <w:rPr>
          <w:highlight w:val="white"/>
        </w:rPr>
        <w:t xml:space="preserve">              accessMap.Add(address, (string) operand1);</w:t>
      </w:r>
    </w:p>
    <w:p w14:paraId="1003CFAF" w14:textId="77777777" w:rsidR="00D935A0" w:rsidRPr="00D935A0" w:rsidRDefault="00D935A0" w:rsidP="00D935A0">
      <w:pPr>
        <w:pStyle w:val="Code"/>
        <w:rPr>
          <w:highlight w:val="white"/>
        </w:rPr>
      </w:pPr>
      <w:r w:rsidRPr="00D935A0">
        <w:rPr>
          <w:highlight w:val="white"/>
        </w:rPr>
        <w:t xml:space="preserve">            }</w:t>
      </w:r>
    </w:p>
    <w:p w14:paraId="7D431C13" w14:textId="356C5D01" w:rsidR="00D935A0" w:rsidRPr="00D935A0" w:rsidRDefault="00D935A0" w:rsidP="00D935A0">
      <w:pPr>
        <w:pStyle w:val="Code"/>
        <w:rPr>
          <w:highlight w:val="white"/>
        </w:rPr>
      </w:pPr>
      <w:r w:rsidRPr="00D935A0">
        <w:rPr>
          <w:highlight w:val="white"/>
        </w:rPr>
        <w:t xml:space="preserve">            else {</w:t>
      </w:r>
      <w:r w:rsidR="00726A5C" w:rsidRPr="00D935A0">
        <w:rPr>
          <w:highlight w:val="white"/>
        </w:rPr>
        <w:t xml:space="preserve"> // mov ax, g</w:t>
      </w:r>
    </w:p>
    <w:p w14:paraId="12990B40" w14:textId="10DB5930" w:rsidR="00D935A0" w:rsidRPr="00D935A0" w:rsidRDefault="00D935A0" w:rsidP="00D935A0">
      <w:pPr>
        <w:pStyle w:val="Code"/>
        <w:rPr>
          <w:highlight w:val="white"/>
        </w:rPr>
      </w:pPr>
      <w:r w:rsidRPr="00D935A0">
        <w:rPr>
          <w:highlight w:val="white"/>
        </w:rPr>
        <w:t xml:space="preserve">              int address = byteList.Count - TypeSize.PointerSize;</w:t>
      </w:r>
    </w:p>
    <w:p w14:paraId="145163F4" w14:textId="77777777" w:rsidR="00D935A0" w:rsidRPr="00D935A0" w:rsidRDefault="00D935A0" w:rsidP="00D935A0">
      <w:pPr>
        <w:pStyle w:val="Code"/>
        <w:rPr>
          <w:highlight w:val="white"/>
        </w:rPr>
      </w:pPr>
      <w:r w:rsidRPr="00D935A0">
        <w:rPr>
          <w:highlight w:val="white"/>
        </w:rPr>
        <w:t xml:space="preserve">              accessMap.Add(address, (string) operand1);</w:t>
      </w:r>
    </w:p>
    <w:p w14:paraId="117448FB" w14:textId="77777777" w:rsidR="00D935A0" w:rsidRPr="00D935A0" w:rsidRDefault="00D935A0" w:rsidP="00D935A0">
      <w:pPr>
        <w:pStyle w:val="Code"/>
        <w:rPr>
          <w:highlight w:val="white"/>
        </w:rPr>
      </w:pPr>
      <w:r w:rsidRPr="00D935A0">
        <w:rPr>
          <w:highlight w:val="white"/>
        </w:rPr>
        <w:t xml:space="preserve">            }</w:t>
      </w:r>
    </w:p>
    <w:p w14:paraId="352087A5" w14:textId="77777777" w:rsidR="00D935A0" w:rsidRPr="00D935A0" w:rsidRDefault="00D935A0" w:rsidP="00D935A0">
      <w:pPr>
        <w:pStyle w:val="Code"/>
        <w:rPr>
          <w:highlight w:val="white"/>
        </w:rPr>
      </w:pPr>
      <w:r w:rsidRPr="00D935A0">
        <w:rPr>
          <w:highlight w:val="white"/>
        </w:rPr>
        <w:t xml:space="preserve">          }</w:t>
      </w:r>
    </w:p>
    <w:p w14:paraId="3C00A334" w14:textId="77777777" w:rsidR="00D935A0" w:rsidRPr="00D935A0" w:rsidRDefault="00D935A0" w:rsidP="00D935A0">
      <w:pPr>
        <w:pStyle w:val="Code"/>
        <w:rPr>
          <w:highlight w:val="white"/>
        </w:rPr>
      </w:pPr>
      <w:r w:rsidRPr="00D935A0">
        <w:rPr>
          <w:highlight w:val="white"/>
        </w:rPr>
        <w:t xml:space="preserve">          else if (operand2 is string) { // Add [bp + 2], g</w:t>
      </w:r>
    </w:p>
    <w:p w14:paraId="7F81C8B2"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30FD4775" w14:textId="77777777" w:rsidR="00D935A0" w:rsidRPr="00D935A0" w:rsidRDefault="00D935A0" w:rsidP="00D935A0">
      <w:pPr>
        <w:pStyle w:val="Code"/>
        <w:rPr>
          <w:highlight w:val="white"/>
        </w:rPr>
      </w:pPr>
      <w:r w:rsidRPr="00D935A0">
        <w:rPr>
          <w:highlight w:val="white"/>
        </w:rPr>
        <w:t xml:space="preserve">            accessMap.Add(address, (string) operand2);</w:t>
      </w:r>
    </w:p>
    <w:p w14:paraId="7FAB1177" w14:textId="77777777" w:rsidR="00D935A0" w:rsidRPr="00D935A0" w:rsidRDefault="00D935A0" w:rsidP="00D935A0">
      <w:pPr>
        <w:pStyle w:val="Code"/>
        <w:rPr>
          <w:highlight w:val="white"/>
        </w:rPr>
      </w:pPr>
      <w:r w:rsidRPr="00D935A0">
        <w:rPr>
          <w:highlight w:val="white"/>
        </w:rPr>
        <w:t xml:space="preserve">          }</w:t>
      </w:r>
    </w:p>
    <w:p w14:paraId="60CA0AC0" w14:textId="77777777" w:rsidR="00D935A0" w:rsidRPr="00D935A0" w:rsidRDefault="00D935A0" w:rsidP="00D935A0">
      <w:pPr>
        <w:pStyle w:val="Code"/>
        <w:rPr>
          <w:highlight w:val="white"/>
        </w:rPr>
      </w:pPr>
      <w:r w:rsidRPr="00D935A0">
        <w:rPr>
          <w:highlight w:val="white"/>
        </w:rPr>
        <w:t xml:space="preserve">        }</w:t>
      </w:r>
    </w:p>
    <w:p w14:paraId="420B3FCA" w14:textId="77777777" w:rsidR="00D935A0" w:rsidRPr="00D935A0" w:rsidRDefault="00D935A0" w:rsidP="00D935A0">
      <w:pPr>
        <w:pStyle w:val="Code"/>
        <w:rPr>
          <w:highlight w:val="white"/>
        </w:rPr>
      </w:pPr>
      <w:r w:rsidRPr="00D935A0">
        <w:rPr>
          <w:highlight w:val="white"/>
        </w:rPr>
        <w:t xml:space="preserve">      }</w:t>
      </w:r>
    </w:p>
    <w:p w14:paraId="449B12A2" w14:textId="77777777" w:rsidR="00D935A0" w:rsidRPr="00D935A0" w:rsidRDefault="00D935A0" w:rsidP="00D935A0">
      <w:pPr>
        <w:pStyle w:val="Code"/>
        <w:rPr>
          <w:highlight w:val="white"/>
        </w:rPr>
      </w:pPr>
      <w:r w:rsidRPr="00D935A0">
        <w:rPr>
          <w:highlight w:val="white"/>
        </w:rPr>
        <w:t xml:space="preserve">    }</w:t>
      </w:r>
    </w:p>
    <w:p w14:paraId="0C269A0F" w14:textId="77777777" w:rsidR="00D935A0" w:rsidRPr="00D935A0" w:rsidRDefault="00D935A0" w:rsidP="00D935A0">
      <w:pPr>
        <w:pStyle w:val="Code"/>
        <w:rPr>
          <w:highlight w:val="white"/>
        </w:rPr>
      </w:pPr>
      <w:r w:rsidRPr="00D935A0">
        <w:rPr>
          <w:highlight w:val="white"/>
        </w:rPr>
        <w:t xml:space="preserve">  }</w:t>
      </w:r>
    </w:p>
    <w:p w14:paraId="2A08D4B1" w14:textId="3FF0F6AF" w:rsidR="00D935A0" w:rsidRPr="00D935A0" w:rsidRDefault="00D935A0" w:rsidP="00D935A0">
      <w:pPr>
        <w:pStyle w:val="Code"/>
      </w:pPr>
      <w:r w:rsidRPr="00D935A0">
        <w:rPr>
          <w:highlight w:val="white"/>
        </w:rPr>
        <w:t>}</w:t>
      </w:r>
    </w:p>
    <w:p w14:paraId="497A438F" w14:textId="3517315A" w:rsidR="00565A0A" w:rsidRPr="00EC76D5" w:rsidRDefault="00565A0A" w:rsidP="00565A0A">
      <w:pPr>
        <w:pStyle w:val="Rubrik2"/>
      </w:pPr>
      <w:r w:rsidRPr="00EC76D5">
        <w:t>Generation</w:t>
      </w:r>
      <w:bookmarkEnd w:id="584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lastRenderedPageBreak/>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843" w:name="_Ref418278230"/>
      <w:bookmarkStart w:id="5844" w:name="_Toc481936425"/>
      <w:r w:rsidRPr="00EC76D5">
        <w:t>Base Blocks Generation</w:t>
      </w:r>
      <w:bookmarkEnd w:id="5843"/>
      <w:bookmarkEnd w:id="5844"/>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The idea is that we shall be able to trust that the registers hold the expected values thorugh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lastRenderedPageBreak/>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lastRenderedPageBreak/>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845" w:name="_Toc481936426"/>
      <w:r w:rsidRPr="00EC76D5">
        <w:t>Live Sets Generation</w:t>
      </w:r>
      <w:bookmarkEnd w:id="5845"/>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lastRenderedPageBreak/>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846" w:name="_Toc481936427"/>
      <w:r w:rsidRPr="00EC76D5">
        <w:t>Path Sets</w:t>
      </w:r>
      <w:bookmarkEnd w:id="5846"/>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lastRenderedPageBreak/>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lastRenderedPageBreak/>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lastRenderedPageBreak/>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847" w:name="_Toc481936428"/>
      <w:r w:rsidRPr="00EC76D5">
        <w:t xml:space="preserve">Removal of </w:t>
      </w:r>
      <w:r w:rsidR="00BA6016" w:rsidRPr="00EC76D5">
        <w:t>Unused Code</w:t>
      </w:r>
      <w:bookmarkEnd w:id="5847"/>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lastRenderedPageBreak/>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848" w:name="_Toc481936429"/>
      <w:bookmarkStart w:id="5849" w:name="_Ref419628490"/>
      <w:r w:rsidRPr="00EC76D5">
        <w:lastRenderedPageBreak/>
        <w:t>Object Code Preparation</w:t>
      </w:r>
      <w:bookmarkEnd w:id="5848"/>
    </w:p>
    <w:p w14:paraId="754899A5" w14:textId="0065A2EE" w:rsidR="007E1080" w:rsidRPr="00EC76D5" w:rsidRDefault="001111A0" w:rsidP="00406266">
      <w:pPr>
        <w:pStyle w:val="Rubrik2"/>
      </w:pPr>
      <w:bookmarkStart w:id="5850" w:name="_Toc481936430"/>
      <w:r w:rsidRPr="00EC76D5">
        <w:t>Register</w:t>
      </w:r>
      <w:r w:rsidR="007E1080" w:rsidRPr="00EC76D5">
        <w:t xml:space="preserve"> Preparation</w:t>
      </w:r>
      <w:bookmarkEnd w:id="5850"/>
    </w:p>
    <w:p w14:paraId="5628298D" w14:textId="7AACA180" w:rsidR="00605CC1" w:rsidRPr="00EC76D5" w:rsidRDefault="00D215CA" w:rsidP="00661487">
      <w:pPr>
        <w:pStyle w:val="CodeListing"/>
      </w:pPr>
      <w:r w:rsidRPr="00EC76D5">
        <w:t>RegisterPreparator.java</w:t>
      </w:r>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77777777" w:rsidR="006929AD" w:rsidRPr="00EC76D5" w:rsidRDefault="006929AD" w:rsidP="006929AD">
      <w:pPr>
        <w:pStyle w:val="Code"/>
      </w:pPr>
      <w:r w:rsidRPr="00EC76D5">
        <w:t xml:space="preserve">  public static final Map&lt;Integer,Register&gt; LeftMultiplyMap = new ListMap&lt;&gt;(),</w:t>
      </w:r>
    </w:p>
    <w:p w14:paraId="617364E7" w14:textId="77777777" w:rsidR="006929AD" w:rsidRPr="00EC76D5" w:rsidRDefault="006929AD" w:rsidP="006929AD">
      <w:pPr>
        <w:pStyle w:val="Code"/>
      </w:pPr>
      <w:r w:rsidRPr="00EC76D5">
        <w:t xml:space="preserve">                                            ClearMultiplyMap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77777777" w:rsidR="006929AD" w:rsidRPr="00EC76D5" w:rsidRDefault="006929AD" w:rsidP="006929AD">
      <w:pPr>
        <w:pStyle w:val="Code"/>
      </w:pPr>
      <w:r w:rsidRPr="00EC76D5">
        <w:t xml:space="preserve">    LeftMultiplyMap.put(Type.ShortSize, Register.al);</w:t>
      </w:r>
    </w:p>
    <w:p w14:paraId="797E664A" w14:textId="77777777" w:rsidR="006929AD" w:rsidRPr="00EC76D5" w:rsidRDefault="006929AD" w:rsidP="006929AD">
      <w:pPr>
        <w:pStyle w:val="Code"/>
      </w:pPr>
      <w:r w:rsidRPr="00EC76D5">
        <w:t xml:space="preserve">    LeftMultiplyMap.put(Type.IntegerSize, Register.ax);</w:t>
      </w:r>
    </w:p>
    <w:p w14:paraId="012714AE" w14:textId="77777777" w:rsidR="006929AD" w:rsidRPr="00EC76D5" w:rsidRDefault="006929AD" w:rsidP="006929AD">
      <w:pPr>
        <w:pStyle w:val="Code"/>
      </w:pPr>
      <w:r w:rsidRPr="00EC76D5">
        <w:t xml:space="preserve">    LeftMultiplyMap.put(Type.LongSize, Register.eax);</w:t>
      </w:r>
    </w:p>
    <w:p w14:paraId="53510AFC" w14:textId="77777777" w:rsidR="006929AD" w:rsidRPr="00EC76D5" w:rsidRDefault="006929AD" w:rsidP="006929AD">
      <w:pPr>
        <w:pStyle w:val="Code"/>
      </w:pPr>
    </w:p>
    <w:p w14:paraId="671F5317" w14:textId="77777777" w:rsidR="006929AD" w:rsidRPr="00EC76D5" w:rsidRDefault="006929AD" w:rsidP="006929AD">
      <w:pPr>
        <w:pStyle w:val="Code"/>
      </w:pPr>
      <w:r w:rsidRPr="00EC76D5">
        <w:t xml:space="preserve">    ClearMultiplyMap.put(Type.ShortSize,Register.ah);</w:t>
      </w:r>
    </w:p>
    <w:p w14:paraId="37C39417" w14:textId="77777777" w:rsidR="006929AD" w:rsidRPr="00EC76D5" w:rsidRDefault="006929AD" w:rsidP="006929AD">
      <w:pPr>
        <w:pStyle w:val="Code"/>
      </w:pPr>
      <w:r w:rsidRPr="00EC76D5">
        <w:t xml:space="preserve">    ClearMultiplyMap.put(Type.IntegerSize, Register.dx);</w:t>
      </w:r>
    </w:p>
    <w:p w14:paraId="6514FE0F" w14:textId="77777777" w:rsidR="006929AD" w:rsidRPr="00EC76D5" w:rsidRDefault="006929AD" w:rsidP="006929AD">
      <w:pPr>
        <w:pStyle w:val="Code"/>
      </w:pPr>
      <w:r w:rsidRPr="00EC76D5">
        <w:t xml:space="preserve">    ClearMultiplyMap.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77777777" w:rsidR="006929AD" w:rsidRPr="00EC76D5" w:rsidRDefault="006929AD" w:rsidP="006929AD">
      <w:pPr>
        <w:pStyle w:val="Code"/>
      </w:pPr>
      <w:r w:rsidRPr="00EC76D5">
        <w:t xml:space="preserve">              Register axRegister = LeftMultiplyMap.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77777777" w:rsidR="006929AD" w:rsidRPr="00EC76D5" w:rsidRDefault="006929AD" w:rsidP="006929AD">
      <w:pPr>
        <w:pStyle w:val="Code"/>
      </w:pPr>
      <w:r w:rsidRPr="00EC76D5">
        <w:t xml:space="preserve">              Register dxRegister = ClearMultiplyMap.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851" w:name="_Toc481936431"/>
      <w:r w:rsidRPr="00EC76D5">
        <w:lastRenderedPageBreak/>
        <w:t>Register Allocation</w:t>
      </w:r>
      <w:bookmarkEnd w:id="5851"/>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r w:rsidRPr="00EC76D5">
        <w:t>RegisterAllocator.java</w:t>
      </w:r>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58357F87" w:rsidR="00AD7B52" w:rsidRPr="00EC76D5" w:rsidRDefault="00526593" w:rsidP="006A31DF">
      <w:pPr>
        <w:pStyle w:val="Rubrik1"/>
      </w:pPr>
      <w:bookmarkStart w:id="5852" w:name="_Toc481936432"/>
      <w:r w:rsidRPr="00EC76D5">
        <w:lastRenderedPageBreak/>
        <w:t>Object</w:t>
      </w:r>
      <w:r w:rsidR="00AD7B52" w:rsidRPr="00EC76D5">
        <w:t xml:space="preserve"> Code Generation</w:t>
      </w:r>
      <w:bookmarkEnd w:id="5849"/>
      <w:bookmarkEnd w:id="5852"/>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853" w:name="_Toc481936433"/>
      <w:r w:rsidRPr="00EC76D5">
        <w:t xml:space="preserve">The </w:t>
      </w:r>
      <w:r w:rsidR="00C339AA" w:rsidRPr="00EC76D5">
        <w:t>Object</w:t>
      </w:r>
      <w:r w:rsidRPr="00EC76D5">
        <w:t xml:space="preserve"> Operator</w:t>
      </w:r>
      <w:bookmarkEnd w:id="5853"/>
    </w:p>
    <w:p w14:paraId="5FC4293E" w14:textId="1F67F37F" w:rsidR="00090F04" w:rsidRPr="00EC76D5" w:rsidRDefault="00946DC7" w:rsidP="00201C51">
      <w:pPr>
        <w:pStyle w:val="CodeHeader"/>
      </w:pPr>
      <w:r w:rsidRPr="00EC76D5">
        <w:t>Object</w:t>
      </w:r>
      <w:r w:rsidR="00090F04" w:rsidRPr="00EC76D5">
        <w:t>Operator.java</w:t>
      </w:r>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854" w:name="_Toc481936434"/>
      <w:r w:rsidRPr="00EC76D5">
        <w:t xml:space="preserve">The </w:t>
      </w:r>
      <w:r w:rsidR="00CA4231" w:rsidRPr="00EC76D5">
        <w:t>Object</w:t>
      </w:r>
      <w:r w:rsidRPr="00EC76D5">
        <w:t xml:space="preserve"> Code</w:t>
      </w:r>
      <w:bookmarkEnd w:id="5854"/>
    </w:p>
    <w:p w14:paraId="6C34442B" w14:textId="191902C7" w:rsidR="00201C51" w:rsidRPr="00EC76D5" w:rsidRDefault="00162AA9" w:rsidP="00201C51">
      <w:pPr>
        <w:pStyle w:val="CodeHeader"/>
      </w:pPr>
      <w:r w:rsidRPr="00EC76D5">
        <w:t>ObjectCode</w:t>
      </w:r>
      <w:r w:rsidR="00201C51" w:rsidRPr="00EC76D5">
        <w:t>.java</w:t>
      </w:r>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855" w:name="_Toc481936435"/>
      <w:r w:rsidRPr="00EC76D5">
        <w:t>Object</w:t>
      </w:r>
      <w:r w:rsidR="00663AEB" w:rsidRPr="00EC76D5">
        <w:t xml:space="preserve"> Code</w:t>
      </w:r>
      <w:r w:rsidR="00884B6D" w:rsidRPr="00EC76D5">
        <w:t xml:space="preserve"> </w:t>
      </w:r>
      <w:r w:rsidRPr="00EC76D5">
        <w:t>Generation</w:t>
      </w:r>
      <w:bookmarkEnd w:id="5855"/>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r w:rsidRPr="00EC76D5">
              <w:t>mov_wordX</w:t>
            </w:r>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856" w:name="_Ref419650505"/>
      <w:bookmarkStart w:id="5857" w:name="_Ref419653264"/>
      <w:bookmarkStart w:id="5858" w:name="_Toc481936436"/>
      <w:r w:rsidRPr="00EC76D5">
        <w:t>Object Code Generation</w:t>
      </w:r>
      <w:bookmarkEnd w:id="5856"/>
      <w:bookmarkEnd w:id="5857"/>
      <w:bookmarkEnd w:id="5858"/>
    </w:p>
    <w:p w14:paraId="0FC6F58B" w14:textId="27666DE9" w:rsidR="001702F3" w:rsidRPr="00EC76D5" w:rsidRDefault="00E72C1B" w:rsidP="002759C1">
      <w:pPr>
        <w:pStyle w:val="CodeListing"/>
      </w:pPr>
      <w:r w:rsidRPr="00EC76D5">
        <w:t>ObjectCodeGenerator.java</w:t>
      </w:r>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1D6C1F61" w:rsidR="002759C1" w:rsidRPr="00EC76D5" w:rsidRDefault="002759C1" w:rsidP="002759C1">
      <w:pPr>
        <w:pStyle w:val="Code"/>
      </w:pPr>
      <w:r w:rsidRPr="00EC76D5">
        <w:t xml:space="preserve">          boolean </w:t>
      </w:r>
      <w:r w:rsidR="00F73611">
        <w:t>callerType.IsEllipse()</w:t>
      </w:r>
      <w:r w:rsidRPr="00EC76D5">
        <w:t xml:space="preserve"> = Main.FuncSymbol.getType().isEllipse(),</w:t>
      </w:r>
    </w:p>
    <w:p w14:paraId="178AEE03" w14:textId="16D566B6" w:rsidR="002759C1" w:rsidRPr="00EC76D5" w:rsidRDefault="002759C1" w:rsidP="002759C1">
      <w:pPr>
        <w:pStyle w:val="Code"/>
      </w:pPr>
      <w:r w:rsidRPr="00EC76D5">
        <w:t xml:space="preserve">                  </w:t>
      </w:r>
      <w:r w:rsidR="00F73611">
        <w:t>calleeType.IsEllipse()</w:t>
      </w:r>
      <w:r w:rsidRPr="00EC76D5">
        <w:t xml:space="preserv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lastRenderedPageBreak/>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0FF83BE9" w:rsidR="002759C1" w:rsidRPr="00EC76D5" w:rsidRDefault="002759C1" w:rsidP="002759C1">
      <w:pPr>
        <w:pStyle w:val="Code"/>
      </w:pPr>
      <w:r w:rsidRPr="00EC76D5">
        <w:t xml:space="preserve">          if (</w:t>
      </w:r>
      <w:r w:rsidR="00F73611">
        <w:t>callerType.IsEllipse()</w:t>
      </w:r>
      <w:r w:rsidRPr="00EC76D5">
        <w:t>)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lastRenderedPageBreak/>
        <w:t xml:space="preserve">              byteSize += addCountObjectCode(ObjectOperator.mov_byte, ObjectCode.FrameRegister,</w:t>
      </w:r>
    </w:p>
    <w:p w14:paraId="4414632F" w14:textId="77777777" w:rsidR="002759C1" w:rsidRPr="00EC76D5" w:rsidRDefault="002759C1" w:rsidP="002759C1">
      <w:pPr>
        <w:pStyle w:val="Code"/>
      </w:pPr>
      <w:r w:rsidRPr="00EC76D5">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E098667" w:rsidR="002759C1" w:rsidRPr="00EC76D5" w:rsidRDefault="002759C1" w:rsidP="002759C1">
      <w:pPr>
        <w:pStyle w:val="Code"/>
      </w:pPr>
      <w:r w:rsidRPr="00EC76D5">
        <w:t xml:space="preserve">            if (</w:t>
      </w:r>
      <w:r w:rsidR="00F73611">
        <w:t>calleeType.IsEllipse()</w:t>
      </w:r>
      <w:r w:rsidRPr="00EC76D5">
        <w:t>)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5F91EC92" w:rsidR="002759C1" w:rsidRPr="00EC76D5" w:rsidRDefault="002759C1" w:rsidP="002759C1">
      <w:pPr>
        <w:pStyle w:val="Code"/>
      </w:pPr>
      <w:r w:rsidRPr="00EC76D5">
        <w:t xml:space="preserve">              if (</w:t>
      </w:r>
      <w:r w:rsidR="00F73611">
        <w:t>callerType.IsEllipse()</w:t>
      </w:r>
      <w:r w:rsidRPr="00EC76D5">
        <w:t xml:space="preserv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lastRenderedPageBreak/>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lastRenderedPageBreak/>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lastRenderedPageBreak/>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lastRenderedPageBreak/>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lastRenderedPageBreak/>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lastRenderedPageBreak/>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lastRenderedPageBreak/>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lastRenderedPageBreak/>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lastRenderedPageBreak/>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lastRenderedPageBreak/>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lastRenderedPageBreak/>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lastRenderedPageBreak/>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7777777" w:rsidR="002759C1" w:rsidRPr="00EC76D5" w:rsidRDefault="002759C1" w:rsidP="002759C1">
      <w:pPr>
        <w:pStyle w:val="Code"/>
      </w:pPr>
      <w:r w:rsidRPr="00EC76D5">
        <w:t xml:space="preserve">          Register axRegister = RegisterPreparator.LeftMultiplyMap.get(typeSize),</w:t>
      </w:r>
    </w:p>
    <w:p w14:paraId="75AD7C63" w14:textId="77777777" w:rsidR="002759C1" w:rsidRPr="00EC76D5" w:rsidRDefault="002759C1" w:rsidP="002759C1">
      <w:pPr>
        <w:pStyle w:val="Code"/>
      </w:pPr>
      <w:r w:rsidRPr="00EC76D5">
        <w:t xml:space="preserve">                   dxRegister = RegisterPreparator.ClearMultiplyMap.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lastRenderedPageBreak/>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lastRenderedPageBreak/>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lastRenderedPageBreak/>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lastRenderedPageBreak/>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lastRenderedPageBreak/>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lastRenderedPageBreak/>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lastRenderedPageBreak/>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lastRenderedPageBreak/>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lastRenderedPageBreak/>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lastRenderedPageBreak/>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lastRenderedPageBreak/>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lastRenderedPageBreak/>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lastRenderedPageBreak/>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lastRenderedPageBreak/>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lastRenderedPageBreak/>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lastRenderedPageBreak/>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lastRenderedPageBreak/>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lastRenderedPageBreak/>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lastRenderedPageBreak/>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029F264C" w:rsidR="00AD7B52" w:rsidRPr="00EC76D5" w:rsidRDefault="001D1BEE" w:rsidP="00AD7B52">
      <w:pPr>
        <w:pStyle w:val="Rubrik1"/>
      </w:pPr>
      <w:bookmarkStart w:id="5859" w:name="_Ref420874022"/>
      <w:bookmarkStart w:id="5860" w:name="_Toc481936437"/>
      <w:r w:rsidRPr="00EC76D5">
        <w:lastRenderedPageBreak/>
        <w:t>The Linker</w:t>
      </w:r>
      <w:bookmarkEnd w:id="5859"/>
      <w:bookmarkEnd w:id="5860"/>
    </w:p>
    <w:p w14:paraId="08D8D409" w14:textId="58588CDE" w:rsidR="00DB29D5" w:rsidRPr="00EC76D5" w:rsidRDefault="00DB29D5" w:rsidP="00276387">
      <w:pPr>
        <w:pStyle w:val="Rubrik2"/>
      </w:pPr>
      <w:bookmarkStart w:id="5861" w:name="_Ref419646553"/>
      <w:bookmarkStart w:id="5862" w:name="_Toc481936438"/>
      <w:r w:rsidRPr="00EC76D5">
        <w:t>The Linker Class</w:t>
      </w:r>
      <w:bookmarkEnd w:id="5861"/>
      <w:bookmarkEnd w:id="5862"/>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11"/>
      </w:r>
    </w:p>
    <w:p w14:paraId="0BA3F6F8" w14:textId="77777777" w:rsidR="001D1BEE" w:rsidRPr="00EC76D5" w:rsidRDefault="001D1BEE" w:rsidP="00666E2F">
      <w:pPr>
        <w:pStyle w:val="CodeHeader"/>
      </w:pPr>
      <w:r w:rsidRPr="00EC76D5">
        <w:t>Linker.java</w:t>
      </w:r>
    </w:p>
    <w:p w14:paraId="32A7E6D3" w14:textId="77777777" w:rsidR="004A3919" w:rsidRPr="00EC76D5" w:rsidRDefault="004A3919" w:rsidP="004A3919">
      <w:pPr>
        <w:pStyle w:val="Code"/>
      </w:pPr>
      <w:r w:rsidRPr="00EC76D5">
        <w:t>package c_compiler;</w:t>
      </w:r>
    </w:p>
    <w:p w14:paraId="6E4EEBAA" w14:textId="77777777" w:rsidR="004A3919" w:rsidRPr="00EC76D5" w:rsidRDefault="004A3919" w:rsidP="004A3919">
      <w:pPr>
        <w:pStyle w:val="Code"/>
      </w:pPr>
      <w:r w:rsidRPr="00EC76D5">
        <w:lastRenderedPageBreak/>
        <w:t>import java.io.*;</w:t>
      </w:r>
    </w:p>
    <w:p w14:paraId="64B3CFBE" w14:textId="77777777" w:rsidR="004A3919" w:rsidRPr="00EC76D5" w:rsidRDefault="004A3919" w:rsidP="004A3919">
      <w:pPr>
        <w:pStyle w:val="Code"/>
      </w:pPr>
      <w:r w:rsidRPr="00EC76D5">
        <w:t>import java.util.*;</w:t>
      </w:r>
    </w:p>
    <w:p w14:paraId="613596F2" w14:textId="77777777" w:rsidR="004A3919" w:rsidRPr="00EC76D5" w:rsidRDefault="004A3919" w:rsidP="004A3919">
      <w:pPr>
        <w:pStyle w:val="Code"/>
      </w:pPr>
    </w:p>
    <w:p w14:paraId="5FECA378" w14:textId="77777777" w:rsidR="004A3919" w:rsidRPr="00EC76D5" w:rsidRDefault="004A3919" w:rsidP="004A3919">
      <w:pPr>
        <w:pStyle w:val="Code"/>
      </w:pPr>
      <w:r w:rsidRPr="00EC76D5">
        <w:t>public class Linker {</w:t>
      </w:r>
    </w:p>
    <w:p w14:paraId="14481F78" w14:textId="77777777" w:rsidR="004A3919" w:rsidRPr="00EC76D5" w:rsidRDefault="004A3919" w:rsidP="004A3919">
      <w:pPr>
        <w:pStyle w:val="Code"/>
      </w:pPr>
      <w:r w:rsidRPr="00EC76D5">
        <w:t xml:space="preserve">  private int m_totalSize = 256;</w:t>
      </w:r>
    </w:p>
    <w:p w14:paraId="2DEBEF26" w14:textId="77777777" w:rsidR="004A3919" w:rsidRPr="00EC76D5" w:rsidRDefault="004A3919" w:rsidP="004A3919">
      <w:pPr>
        <w:pStyle w:val="Code"/>
      </w:pPr>
      <w:r w:rsidRPr="00EC76D5">
        <w:t xml:space="preserve">  </w:t>
      </w:r>
    </w:p>
    <w:p w14:paraId="4F425341" w14:textId="77777777" w:rsidR="004A3919" w:rsidRPr="00EC76D5" w:rsidRDefault="004A3919" w:rsidP="004A3919">
      <w:pPr>
        <w:pStyle w:val="Code"/>
      </w:pPr>
      <w:r w:rsidRPr="00EC76D5">
        <w:t xml:space="preserve">  private Map&lt;String,Symbol&gt; m_globalMap = new ListMap&lt;&gt;();</w:t>
      </w:r>
    </w:p>
    <w:p w14:paraId="3E80C545" w14:textId="77777777" w:rsidR="004A3919" w:rsidRPr="00EC76D5" w:rsidRDefault="004A3919" w:rsidP="004A3919">
      <w:pPr>
        <w:pStyle w:val="Code"/>
      </w:pPr>
      <w:r w:rsidRPr="00EC76D5">
        <w:t xml:space="preserve">  private List&lt;Symbol&gt; m_globalList = new LinkedList&lt;&gt;();</w:t>
      </w:r>
    </w:p>
    <w:p w14:paraId="6D1CCE0B" w14:textId="77777777" w:rsidR="004A3919" w:rsidRPr="00EC76D5" w:rsidRDefault="004A3919" w:rsidP="004A3919">
      <w:pPr>
        <w:pStyle w:val="Code"/>
      </w:pPr>
      <w:r w:rsidRPr="00EC76D5">
        <w:t xml:space="preserve">  private Map&lt;String,Integer&gt; m_addressMap = new ListMap&lt;&gt;(),</w:t>
      </w:r>
    </w:p>
    <w:p w14:paraId="05195E02" w14:textId="77777777" w:rsidR="004A3919" w:rsidRPr="00EC76D5" w:rsidRDefault="004A3919" w:rsidP="004A3919">
      <w:pPr>
        <w:pStyle w:val="Code"/>
      </w:pPr>
      <w:r w:rsidRPr="00EC76D5">
        <w:t xml:space="preserve">                              m_entryMap = new ListMap&lt;&gt;();</w:t>
      </w:r>
    </w:p>
    <w:p w14:paraId="39381651" w14:textId="77777777" w:rsidR="004A3919" w:rsidRPr="00EC76D5" w:rsidRDefault="004A3919" w:rsidP="00963102">
      <w:pPr>
        <w:pStyle w:val="Code"/>
      </w:pPr>
      <w:r w:rsidRPr="00EC76D5">
        <w:t xml:space="preserve">  private Symbol m_stackTop = null;</w:t>
      </w:r>
    </w:p>
    <w:p w14:paraId="03C82FA2" w14:textId="77777777" w:rsidR="004A3919" w:rsidRPr="00EC76D5" w:rsidRDefault="004A3919" w:rsidP="00963102">
      <w:pPr>
        <w:pStyle w:val="Code"/>
      </w:pPr>
      <w:r w:rsidRPr="00EC76D5">
        <w:t xml:space="preserve">  private File m_comFile, m_asmFile;</w:t>
      </w:r>
    </w:p>
    <w:p w14:paraId="366F7703" w14:textId="77777777" w:rsidR="00963102" w:rsidRPr="00EC76D5" w:rsidRDefault="00963102" w:rsidP="00963102">
      <w:pPr>
        <w:pStyle w:val="Code"/>
      </w:pPr>
    </w:p>
    <w:p w14:paraId="27936B5E" w14:textId="7DEADEBA" w:rsidR="00963102" w:rsidRPr="00EC76D5" w:rsidRDefault="00963102" w:rsidP="00963102">
      <w:pPr>
        <w:pStyle w:val="Code"/>
      </w:pPr>
      <w:r w:rsidRPr="00EC76D5">
        <w:t xml:space="preserve">  public Linker(File comFile, File asmFile) {</w:t>
      </w:r>
    </w:p>
    <w:p w14:paraId="5D8AC35F" w14:textId="77777777" w:rsidR="00963102" w:rsidRPr="00EC76D5" w:rsidRDefault="00963102" w:rsidP="00963102">
      <w:pPr>
        <w:pStyle w:val="Code"/>
      </w:pPr>
      <w:r w:rsidRPr="00EC76D5">
        <w:t xml:space="preserve">    m_comFile = comFile;</w:t>
      </w:r>
    </w:p>
    <w:p w14:paraId="2F7605A1" w14:textId="77777777" w:rsidR="00963102" w:rsidRPr="00EC76D5" w:rsidRDefault="00963102" w:rsidP="00963102">
      <w:pPr>
        <w:pStyle w:val="Code"/>
      </w:pPr>
      <w:r w:rsidRPr="00EC76D5">
        <w:t xml:space="preserve">    m_asmFile = asmFile;</w:t>
      </w:r>
    </w:p>
    <w:p w14:paraId="6AACB00D" w14:textId="77777777" w:rsidR="00963102" w:rsidRPr="00EC76D5" w:rsidRDefault="00963102" w:rsidP="00963102">
      <w:pPr>
        <w:pStyle w:val="Code"/>
      </w:pPr>
      <w:r w:rsidRPr="00EC76D5">
        <w:t xml:space="preserve">  }</w:t>
      </w:r>
    </w:p>
    <w:p w14:paraId="1535310A" w14:textId="11D3838B" w:rsidR="000F66B0" w:rsidRPr="00EC76D5" w:rsidRDefault="000F66B0" w:rsidP="00963102">
      <w:r w:rsidRPr="00EC76D5">
        <w:t xml:space="preserve">To begin with, </w:t>
      </w:r>
      <w:r w:rsidR="000B4E53" w:rsidRPr="00EC76D5">
        <w:rPr>
          <w:rStyle w:val="CodeInText"/>
        </w:rPr>
        <w:t>addAll</w:t>
      </w:r>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r w:rsidRPr="00EC76D5">
        <w:rPr>
          <w:rStyle w:val="CodeInText"/>
        </w:rPr>
        <w:t>m_globalMap</w:t>
      </w:r>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12CD5F6E" w14:textId="25296099" w:rsidR="00F5536D" w:rsidRPr="00EC76D5" w:rsidRDefault="00F5536D" w:rsidP="00BA6016">
      <w:pPr>
        <w:pStyle w:val="Rubrik3"/>
      </w:pPr>
      <w:bookmarkStart w:id="5863" w:name="_Toc481936439"/>
      <w:r w:rsidRPr="00EC76D5">
        <w:t>Generation</w:t>
      </w:r>
      <w:bookmarkEnd w:id="5863"/>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r w:rsidRPr="00EC76D5">
        <w:rPr>
          <w:rStyle w:val="CodeInText"/>
        </w:rPr>
        <w:t>generateTrace</w:t>
      </w:r>
      <w:r w:rsidRPr="00EC76D5">
        <w:t xml:space="preserve">, and sets the total size of the code at the beginning of the main code </w:t>
      </w:r>
      <w:r w:rsidR="00F15437" w:rsidRPr="00EC76D5">
        <w:t>to</w:t>
      </w:r>
      <w:r w:rsidRPr="00EC76D5">
        <w:t xml:space="preserve"> </w:t>
      </w:r>
      <w:r w:rsidR="002F35C1">
        <w:t>initializer</w:t>
      </w:r>
      <w:r w:rsidRPr="00EC76D5">
        <w:t>ializ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lastRenderedPageBreak/>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864" w:name="_Toc481936440"/>
      <w:r w:rsidRPr="00EC76D5">
        <w:lastRenderedPageBreak/>
        <w:t>Main Trace Generation</w:t>
      </w:r>
      <w:bookmarkEnd w:id="5864"/>
    </w:p>
    <w:p w14:paraId="4CA5F832" w14:textId="116FDFAD" w:rsidR="00A657D1" w:rsidRPr="00EC76D5" w:rsidRDefault="009D4E10" w:rsidP="009D4E10">
      <w:r w:rsidRPr="00EC76D5">
        <w:t xml:space="preserve">The </w:t>
      </w:r>
      <w:r w:rsidRPr="00EC76D5">
        <w:rPr>
          <w:rStyle w:val="CodeInText"/>
        </w:rPr>
        <w:t>generateTrace</w:t>
      </w:r>
      <w:r w:rsidRPr="00EC76D5">
        <w:t xml:space="preserve"> method looks into the </w:t>
      </w:r>
      <w:r w:rsidRPr="00EC76D5">
        <w:rPr>
          <w:rStyle w:val="CodeInText"/>
        </w:rPr>
        <w:t>globalInfo</w:t>
      </w:r>
      <w:r w:rsidRPr="00EC76D5">
        <w:t xml:space="preserve"> parameter, and adds it to </w:t>
      </w:r>
      <w:r w:rsidRPr="00EC76D5">
        <w:rPr>
          <w:rStyle w:val="CodeInText"/>
        </w:rPr>
        <w:t>m_globalList</w:t>
      </w:r>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r w:rsidRPr="00EC76D5">
        <w:rPr>
          <w:rStyle w:val="CodeInText"/>
        </w:rPr>
        <w:t>m_addressMap</w:t>
      </w:r>
      <w:r w:rsidRPr="00EC76D5">
        <w:t xml:space="preserve"> </w:t>
      </w:r>
      <w:r w:rsidR="00BD450D" w:rsidRPr="00EC76D5">
        <w:t xml:space="preserve">and </w:t>
      </w:r>
      <w:r w:rsidRPr="00EC76D5">
        <w:rPr>
          <w:rStyle w:val="CodeInText"/>
        </w:rPr>
        <w:t>m_entryMap</w:t>
      </w:r>
      <w:r w:rsidR="00BD450D" w:rsidRPr="00EC76D5">
        <w:t xml:space="preserve">, respectively. </w:t>
      </w:r>
      <w:r w:rsidR="00A657D1" w:rsidRPr="00EC76D5">
        <w:t xml:space="preserve">The </w:t>
      </w:r>
      <w:r w:rsidR="00A657D1" w:rsidRPr="00EC76D5">
        <w:rPr>
          <w:rStyle w:val="CodeInText"/>
        </w:rPr>
        <w:t>m_totalSize</w:t>
      </w:r>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r w:rsidRPr="00EC76D5">
        <w:rPr>
          <w:rStyle w:val="CodeInText"/>
        </w:rPr>
        <w:t>generateTrace</w:t>
      </w:r>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r w:rsidR="00C858CE" w:rsidRPr="00EC76D5">
        <w:rPr>
          <w:rStyle w:val="CodeInText"/>
        </w:rPr>
        <w:t>generateAccess</w:t>
      </w:r>
      <w:r w:rsidR="00C858CE" w:rsidRPr="00EC76D5">
        <w:t xml:space="preserve">, </w:t>
      </w:r>
      <w:r w:rsidR="00C858CE" w:rsidRPr="00EC76D5">
        <w:rPr>
          <w:rStyle w:val="CodeInText"/>
        </w:rPr>
        <w:t>generateCall</w:t>
      </w:r>
      <w:r w:rsidR="00C858CE" w:rsidRPr="00EC76D5">
        <w:t xml:space="preserve">, and </w:t>
      </w:r>
      <w:r w:rsidR="00C858CE" w:rsidRPr="00EC76D5">
        <w:rPr>
          <w:rStyle w:val="CodeInText"/>
        </w:rPr>
        <w:t>generateReturn</w:t>
      </w:r>
      <w:r w:rsidR="00C858CE" w:rsidRPr="00EC76D5">
        <w:t>, resp</w:t>
      </w:r>
      <w:r w:rsidR="00FE15B3" w:rsidRPr="00EC76D5">
        <w:t>e</w:t>
      </w:r>
      <w:r w:rsidR="00C858CE" w:rsidRPr="00EC76D5">
        <w:t>ctivly.</w:t>
      </w:r>
    </w:p>
    <w:p w14:paraId="09DD3A29" w14:textId="243F581C" w:rsidR="00A81889" w:rsidRPr="00EC76D5" w:rsidRDefault="008308A0" w:rsidP="006527BD">
      <w:pPr>
        <w:rPr>
          <w:rStyle w:val="CodeInText"/>
        </w:rPr>
      </w:pPr>
      <w:r w:rsidRPr="00EC76D5">
        <w:t xml:space="preserve">The </w:t>
      </w:r>
      <w:r w:rsidRPr="00EC76D5">
        <w:rPr>
          <w:rStyle w:val="CodeInText"/>
        </w:rPr>
        <w:t>generateAccess</w:t>
      </w:r>
      <w:r w:rsidRPr="00EC76D5">
        <w:t xml:space="preserve"> method</w:t>
      </w:r>
      <w:r w:rsidR="00A81889" w:rsidRPr="00EC76D5">
        <w:t xml:space="preserve"> looks up the name and address of each global access.</w:t>
      </w:r>
      <w:r w:rsidR="00135F7C" w:rsidRPr="00EC76D5">
        <w:t xml:space="preserve"> The address of the name is looked up in </w:t>
      </w:r>
      <w:r w:rsidR="00BB378F" w:rsidRPr="00EC76D5">
        <w:rPr>
          <w:rStyle w:val="CodeInText"/>
        </w:rPr>
        <w:t>accessMap</w:t>
      </w:r>
      <w:r w:rsidR="00BB378F" w:rsidRPr="00EC76D5">
        <w:t>, and original address is calculated by adding the low an</w:t>
      </w:r>
      <w:r w:rsidR="00307F09" w:rsidRPr="00EC76D5">
        <w:t>a</w:t>
      </w:r>
      <w:r w:rsidR="00BB378F" w:rsidRPr="00EC76D5">
        <w:t xml:space="preserve">d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arithmentic with a static pointer and constant integer. In the code below, </w:t>
      </w:r>
      <w:r w:rsidR="00FC4FC7" w:rsidRPr="00EC76D5">
        <w:t xml:space="preserve">the </w:t>
      </w:r>
      <w:r w:rsidR="002F35C1">
        <w:t>initializer</w:t>
      </w:r>
      <w:r w:rsidR="00FC4FC7" w:rsidRPr="00EC76D5">
        <w:t xml:space="preserve">ial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r w:rsidR="00EB3045" w:rsidRPr="00EC76D5">
        <w:rPr>
          <w:rStyle w:val="CodeInText"/>
        </w:rPr>
        <w:t>generateAccess</w:t>
      </w:r>
      <w:r w:rsidR="00EB3045" w:rsidRPr="00EC76D5">
        <w:t xml:space="preserve"> will then look up and add the address of </w:t>
      </w:r>
      <w:r w:rsidR="00EB3045" w:rsidRPr="00EC76D5">
        <w:rPr>
          <w:rStyle w:val="CodeInText"/>
        </w:rPr>
        <w:t>a</w:t>
      </w:r>
      <w:r w:rsidR="00EB3045" w:rsidRPr="00EC76D5">
        <w:t xml:space="preserve"> in order to properly </w:t>
      </w:r>
      <w:r w:rsidR="002F35C1">
        <w:t>initializer</w:t>
      </w:r>
      <w:r w:rsidR="00EB3045" w:rsidRPr="00EC76D5">
        <w:t xml:space="preserve">ializ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r w:rsidRPr="00EC76D5">
        <w:rPr>
          <w:rStyle w:val="CodeInText"/>
        </w:rPr>
        <w:t>generateCall</w:t>
      </w:r>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r w:rsidR="00B01240" w:rsidRPr="00EC76D5">
        <w:rPr>
          <w:rStyle w:val="CodeInText"/>
        </w:rPr>
        <w:t>callMap</w:t>
      </w:r>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r w:rsidR="00C77F48" w:rsidRPr="00EC76D5">
        <w:rPr>
          <w:rStyle w:val="CodeInText"/>
        </w:rPr>
        <w:t>ObjectCodeGenerator</w:t>
      </w:r>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r w:rsidR="00615CDB" w:rsidRPr="00EC76D5">
        <w:rPr>
          <w:rStyle w:val="CodeInText"/>
        </w:rPr>
        <w:t>nop</w:t>
      </w:r>
      <w:r w:rsidR="00615CDB" w:rsidRPr="00EC76D5">
        <w:t xml:space="preserve"> instruction in order to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r w:rsidR="004F3EA3" w:rsidRPr="00EC76D5">
        <w:rPr>
          <w:rStyle w:val="CodeInText"/>
        </w:rPr>
        <w:t>nop</w:t>
      </w:r>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r w:rsidRPr="00EC76D5">
        <w:rPr>
          <w:rStyle w:val="CodeInText"/>
        </w:rPr>
        <w:t>generateReturn</w:t>
      </w:r>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r w:rsidR="00545E00" w:rsidRPr="00EC76D5">
        <w:rPr>
          <w:b/>
          <w:bCs/>
        </w:rPr>
        <w:t>Fel! Hittar inte referenskälla.</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865" w:name="_Toc481936441"/>
      <w:r w:rsidRPr="00EC76D5">
        <w:lastRenderedPageBreak/>
        <w:t>Auxiliary Classes</w:t>
      </w:r>
      <w:bookmarkEnd w:id="5865"/>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866" w:name="_Toc481936442"/>
      <w:r w:rsidRPr="00EC76D5">
        <w:t>Error Handling</w:t>
      </w:r>
      <w:bookmarkEnd w:id="5866"/>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behav</w:t>
      </w:r>
      <w:r w:rsidR="00414C74">
        <w:t>or</w:t>
      </w:r>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r w:rsidRPr="00EC76D5">
        <w:t>Assert.java</w:t>
      </w:r>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867" w:name="_Toc481936443"/>
      <w:r w:rsidRPr="00EC76D5">
        <w:t>Container Classes</w:t>
      </w:r>
      <w:bookmarkEnd w:id="5867"/>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868" w:name="_Toc481936444"/>
      <w:r w:rsidRPr="00EC76D5">
        <w:t xml:space="preserve">Ordered </w:t>
      </w:r>
      <w:r w:rsidR="004C5DAE" w:rsidRPr="00EC76D5">
        <w:t>Pair</w:t>
      </w:r>
      <w:bookmarkEnd w:id="586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r w:rsidRPr="00EC76D5">
        <w:t>Pair.java</w:t>
      </w:r>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ar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869" w:name="_Toc481936445"/>
      <w:r w:rsidRPr="00EC76D5">
        <w:t>Unordered Pair</w:t>
      </w:r>
      <w:bookmarkEnd w:id="5869"/>
    </w:p>
    <w:p w14:paraId="583E65F7" w14:textId="77777777" w:rsidR="00002B58" w:rsidRPr="00EC76D5" w:rsidRDefault="00002B58" w:rsidP="00002B58">
      <w:r w:rsidRPr="00EC76D5">
        <w:rPr>
          <w:rStyle w:val="CodeInText"/>
        </w:rPr>
        <w:t>UnPair</w:t>
      </w:r>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r w:rsidRPr="00EC76D5">
        <w:t>Un</w:t>
      </w:r>
      <w:r w:rsidR="0078290E" w:rsidRPr="00EC76D5">
        <w:t>orderd</w:t>
      </w:r>
      <w:r w:rsidRPr="00EC76D5">
        <w:t>Pair.java</w:t>
      </w:r>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870" w:name="_Toc481936446"/>
      <w:r w:rsidRPr="00EC76D5">
        <w:t>Triple</w:t>
      </w:r>
      <w:bookmarkEnd w:id="5870"/>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r w:rsidRPr="00EC76D5">
        <w:t>Triple.java</w:t>
      </w:r>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871" w:name="_Toc481936447"/>
      <w:r w:rsidRPr="00EC76D5">
        <w:t>Tuple</w:t>
      </w:r>
      <w:bookmarkEnd w:id="5871"/>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r w:rsidRPr="00EC76D5">
        <w:t>Tuple.java</w:t>
      </w:r>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872" w:name="_Toc481936448"/>
      <w:r w:rsidRPr="00EC76D5">
        <w:t xml:space="preserve">Undirected </w:t>
      </w:r>
      <w:r w:rsidR="004C5DAE" w:rsidRPr="00EC76D5">
        <w:t>Graph</w:t>
      </w:r>
      <w:bookmarkEnd w:id="587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r w:rsidRPr="00EC76D5">
        <w:t>Graph.java</w:t>
      </w:r>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r w:rsidRPr="00EC76D5">
        <w:rPr>
          <w:rStyle w:val="CodeInText"/>
        </w:rPr>
        <w:t>neighbourSet</w:t>
      </w:r>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873" w:name="_Toc481936449"/>
      <w:r w:rsidRPr="00EC76D5">
        <w:t>Addition and Removal of Vertices and Edges</w:t>
      </w:r>
      <w:bookmarkEnd w:id="5873"/>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874" w:name="_Toc481936450"/>
      <w:r w:rsidRPr="00EC76D5">
        <w:t>Graph Partition</w:t>
      </w:r>
      <w:bookmarkEnd w:id="5874"/>
    </w:p>
    <w:p w14:paraId="14F54252" w14:textId="77777777" w:rsidR="006C6632" w:rsidRPr="00EC76D5" w:rsidRDefault="006C6632" w:rsidP="008B7E8E">
      <w:r w:rsidRPr="00EC76D5">
        <w:t xml:space="preserve">The method </w:t>
      </w:r>
      <w:r w:rsidRPr="00EC76D5">
        <w:rPr>
          <w:rStyle w:val="CodeInText"/>
        </w:rPr>
        <w:t>partitionate</w:t>
      </w:r>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r w:rsidR="00D03DAF">
        <w:rPr>
          <w:rStyle w:val="CodeInText"/>
        </w:rPr>
        <w:t>DeepFirstSearch</w:t>
      </w:r>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875" w:name="_Toc481936451"/>
      <w:r w:rsidRPr="00EC76D5">
        <w:t xml:space="preserve">Directed </w:t>
      </w:r>
      <w:r w:rsidR="00163CD4" w:rsidRPr="00EC76D5">
        <w:t>Graph</w:t>
      </w:r>
      <w:bookmarkEnd w:id="5875"/>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r w:rsidRPr="00EC76D5">
        <w:t>DirectedGraph.java</w:t>
      </w:r>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876" w:name="_Toc481936452"/>
      <w:r w:rsidRPr="00EC76D5">
        <w:lastRenderedPageBreak/>
        <w:t xml:space="preserve">The </w:t>
      </w:r>
      <w:r w:rsidR="002554E1" w:rsidRPr="00EC76D5">
        <w:t>Standard Library</w:t>
      </w:r>
      <w:bookmarkEnd w:id="5876"/>
    </w:p>
    <w:p w14:paraId="21B660CB" w14:textId="0EAC07D4" w:rsidR="00EE220E" w:rsidRPr="00EC76D5" w:rsidRDefault="00503728" w:rsidP="00265BDF">
      <w:pPr>
        <w:pStyle w:val="Rubrik2"/>
      </w:pPr>
      <w:bookmarkStart w:id="5877" w:name="_Toc481936453"/>
      <w:r w:rsidRPr="00EC76D5">
        <w:t>Integral and Floating Limits</w:t>
      </w:r>
      <w:bookmarkEnd w:id="5877"/>
    </w:p>
    <w:p w14:paraId="2F6FA423" w14:textId="77777777" w:rsidR="003D1398" w:rsidRPr="00EC76D5" w:rsidRDefault="003D1398" w:rsidP="003D1398">
      <w:pPr>
        <w:pStyle w:val="CodeListing"/>
        <w:rPr>
          <w:highlight w:val="white"/>
        </w:rPr>
      </w:pPr>
      <w:r w:rsidRPr="00EC76D5">
        <w:rPr>
          <w:highlight w:val="white"/>
        </w:rPr>
        <w:t>L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r w:rsidRPr="00EC76D5">
        <w:t>F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78" w:name="_Toc481936454"/>
      <w:r w:rsidRPr="00EC76D5">
        <w:lastRenderedPageBreak/>
        <w:t>The A</w:t>
      </w:r>
      <w:r w:rsidR="00EE220E" w:rsidRPr="00EC76D5">
        <w:t>sser</w:t>
      </w:r>
      <w:r w:rsidR="008E5D1A" w:rsidRPr="00EC76D5">
        <w:t>t</w:t>
      </w:r>
      <w:r w:rsidRPr="00EC76D5">
        <w:t xml:space="preserve"> Macro</w:t>
      </w:r>
      <w:bookmarkEnd w:id="5878"/>
    </w:p>
    <w:p w14:paraId="492C07C6" w14:textId="0D69B5A8" w:rsidR="00F65771" w:rsidRPr="00EC76D5" w:rsidRDefault="00F65771" w:rsidP="00F65771">
      <w:pPr>
        <w:pStyle w:val="CodeListing"/>
      </w:pPr>
      <w:r w:rsidRPr="00EC76D5">
        <w:t>A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9" w:name="_Toc481936455"/>
      <w:r w:rsidRPr="00EC76D5">
        <w:t>Locale Data</w:t>
      </w:r>
      <w:bookmarkEnd w:id="5879"/>
    </w:p>
    <w:p w14:paraId="21A3CEC1" w14:textId="0F9ADEBB" w:rsidR="00265BDF" w:rsidRPr="00EC76D5" w:rsidRDefault="0062113D" w:rsidP="0062113D">
      <w:pPr>
        <w:pStyle w:val="CodeListing"/>
      </w:pPr>
      <w:r w:rsidRPr="00EC76D5">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r w:rsidRPr="00EC76D5">
        <w:t>Locale.c</w:t>
      </w:r>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80" w:name="_Toc481936456"/>
      <w:r w:rsidRPr="00EC76D5">
        <w:t>Character Types</w:t>
      </w:r>
      <w:bookmarkEnd w:id="5880"/>
    </w:p>
    <w:p w14:paraId="243F8CAB" w14:textId="55164455" w:rsidR="00EE220E" w:rsidRPr="00EC76D5" w:rsidRDefault="00B15CBB" w:rsidP="00B15CBB">
      <w:pPr>
        <w:pStyle w:val="CodeListing"/>
      </w:pPr>
      <w:r w:rsidRPr="00EC76D5">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r w:rsidRPr="00EC76D5">
        <w:t>CType.c</w:t>
      </w:r>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81" w:name="_Toc481936457"/>
      <w:r w:rsidRPr="00EC76D5">
        <w:t>S</w:t>
      </w:r>
      <w:r w:rsidR="00EE220E" w:rsidRPr="00EC76D5">
        <w:t>tring</w:t>
      </w:r>
      <w:r w:rsidRPr="00EC76D5">
        <w:t>s</w:t>
      </w:r>
      <w:bookmarkEnd w:id="5881"/>
    </w:p>
    <w:p w14:paraId="14ACCA1E" w14:textId="75D42039" w:rsidR="0078214F" w:rsidRPr="00EC76D5" w:rsidRDefault="0078214F" w:rsidP="0078214F">
      <w:pPr>
        <w:pStyle w:val="CodeListing"/>
      </w:pPr>
      <w:r w:rsidRPr="00EC76D5">
        <w:t>S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r w:rsidRPr="00EC76D5">
        <w:t>String.c</w:t>
      </w:r>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882" w:name="_Toc481936458"/>
      <w:r w:rsidRPr="00EC76D5">
        <w:t>Long Jumps</w:t>
      </w:r>
      <w:bookmarkEnd w:id="5882"/>
    </w:p>
    <w:p w14:paraId="00D8C1C3" w14:textId="69CB4E73" w:rsidR="00D62A8B" w:rsidRPr="00EC76D5" w:rsidRDefault="0004451D" w:rsidP="0004451D">
      <w:pPr>
        <w:pStyle w:val="CodeListing"/>
      </w:pPr>
      <w:r w:rsidRPr="00EC76D5">
        <w:t>SetJ</w:t>
      </w:r>
      <w:r w:rsidR="00D62A8B" w:rsidRPr="00EC76D5">
        <w:t>mp.h</w:t>
      </w:r>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r w:rsidRPr="00EC76D5">
        <w:t>SetJmp.c</w:t>
      </w:r>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883" w:name="_Toc481936459"/>
      <w:r w:rsidRPr="00EC76D5">
        <w:t>Mathematical Functions</w:t>
      </w:r>
      <w:bookmarkEnd w:id="5883"/>
    </w:p>
    <w:p w14:paraId="168DFE01" w14:textId="38A4EFE8" w:rsidR="00D62A8B" w:rsidRPr="00EC76D5" w:rsidRDefault="00555D55" w:rsidP="00555D55">
      <w:pPr>
        <w:pStyle w:val="CodeListing"/>
      </w:pPr>
      <w:r w:rsidRPr="00EC76D5">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r w:rsidRPr="00EC76D5">
        <w:rPr>
          <w:highlight w:val="white"/>
        </w:rPr>
        <w:t>Math.c</w:t>
      </w:r>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884" w:name="_Toc481936460"/>
      <w:r w:rsidRPr="00EC76D5">
        <w:t>Standard Input/Output</w:t>
      </w:r>
      <w:bookmarkEnd w:id="5884"/>
    </w:p>
    <w:p w14:paraId="3C220EF3" w14:textId="5E83221D" w:rsidR="00F67D04" w:rsidRPr="00EC76D5" w:rsidRDefault="00F67D04" w:rsidP="00F67D04">
      <w:pPr>
        <w:pStyle w:val="CodeListing"/>
      </w:pPr>
      <w:r w:rsidRPr="00EC76D5">
        <w:t>StdIO.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885" w:name="_Toc481936461"/>
      <w:r w:rsidRPr="00EC76D5">
        <w:t>Printing</w:t>
      </w:r>
      <w:bookmarkEnd w:id="5885"/>
    </w:p>
    <w:p w14:paraId="07321D9D" w14:textId="58D08412" w:rsidR="00F67D04" w:rsidRPr="00EC76D5" w:rsidRDefault="00957919" w:rsidP="00957919">
      <w:pPr>
        <w:pStyle w:val="CodeListing"/>
      </w:pPr>
      <w:r w:rsidRPr="00EC76D5">
        <w:t>P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r w:rsidRPr="00EC76D5">
        <w:t>Printf.c</w:t>
      </w:r>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886" w:name="_Toc481936462"/>
      <w:r w:rsidRPr="00EC76D5">
        <w:t>Scanning</w:t>
      </w:r>
      <w:bookmarkEnd w:id="5886"/>
    </w:p>
    <w:p w14:paraId="29AFA940" w14:textId="00F6E791" w:rsidR="00594DB0" w:rsidRPr="00EC76D5" w:rsidRDefault="00594DB0" w:rsidP="00594DB0">
      <w:pPr>
        <w:pStyle w:val="CodeListing"/>
      </w:pPr>
      <w:r w:rsidRPr="00EC76D5">
        <w:t>S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r w:rsidRPr="00EC76D5">
        <w:t>Scanf.c</w:t>
      </w:r>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887" w:name="_Toc481936463"/>
      <w:r w:rsidRPr="00EC76D5">
        <w:t>F</w:t>
      </w:r>
      <w:r w:rsidR="00AF06D6" w:rsidRPr="00EC76D5">
        <w:t xml:space="preserve">ile </w:t>
      </w:r>
      <w:r w:rsidRPr="00EC76D5">
        <w:t>H</w:t>
      </w:r>
      <w:r w:rsidR="00AF06D6" w:rsidRPr="00EC76D5">
        <w:t>andling</w:t>
      </w:r>
      <w:bookmarkEnd w:id="5887"/>
    </w:p>
    <w:p w14:paraId="174C04F8" w14:textId="43A51BB5" w:rsidR="00577582" w:rsidRPr="00EC76D5" w:rsidRDefault="006217C5" w:rsidP="006217C5">
      <w:pPr>
        <w:pStyle w:val="CodeListing"/>
      </w:pPr>
      <w:r w:rsidRPr="00EC76D5">
        <w:t>F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r w:rsidRPr="00EC76D5">
        <w:t>File.c</w:t>
      </w:r>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888" w:name="_Toc481936464"/>
      <w:r w:rsidRPr="00EC76D5">
        <w:t>The Standard Library</w:t>
      </w:r>
      <w:bookmarkEnd w:id="5888"/>
    </w:p>
    <w:p w14:paraId="6289FDFB" w14:textId="30681A00" w:rsidR="003420EA" w:rsidRPr="00EC76D5" w:rsidRDefault="003420EA" w:rsidP="003420EA">
      <w:pPr>
        <w:pStyle w:val="CodeListing"/>
      </w:pPr>
      <w:r w:rsidRPr="00EC76D5">
        <w:t>StdL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r w:rsidRPr="00EC76D5">
        <w:t>StdLib.c</w:t>
      </w:r>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89" w:name="_Toc481936465"/>
      <w:r w:rsidRPr="00EC76D5">
        <w:t>T</w:t>
      </w:r>
      <w:r w:rsidR="00D62A8B" w:rsidRPr="00EC76D5">
        <w:t>ime</w:t>
      </w:r>
      <w:bookmarkEnd w:id="5889"/>
    </w:p>
    <w:p w14:paraId="4B568326" w14:textId="58C5640B" w:rsidR="00487292" w:rsidRPr="00EC76D5" w:rsidRDefault="00966D02" w:rsidP="00733EAC">
      <w:pPr>
        <w:pStyle w:val="CodeListing"/>
      </w:pPr>
      <w:r w:rsidRPr="00EC76D5">
        <w:t>T</w:t>
      </w:r>
      <w:r w:rsidR="00487292" w:rsidRPr="00EC76D5">
        <w:t>ime</w:t>
      </w:r>
      <w:r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r w:rsidRPr="00EC76D5">
        <w:t>Time.c</w:t>
      </w:r>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890" w:name="_Ref418406175"/>
      <w:bookmarkStart w:id="5891" w:name="_Toc481936466"/>
      <w:r w:rsidRPr="00EC76D5">
        <w:lastRenderedPageBreak/>
        <w:t>Main</w:t>
      </w:r>
      <w:r w:rsidR="001B32C0" w:rsidRPr="00EC76D5">
        <w:t>.java</w:t>
      </w:r>
      <w:bookmarkEnd w:id="5890"/>
      <w:bookmarkEnd w:id="5891"/>
    </w:p>
    <w:p w14:paraId="5A67EAB2" w14:textId="77777777" w:rsidR="007D596B" w:rsidRPr="00EC76D5" w:rsidRDefault="007D596B" w:rsidP="006A31DF">
      <w:pPr>
        <w:pStyle w:val="Rubrik1"/>
      </w:pPr>
      <w:bookmarkStart w:id="5892" w:name="_Ref417644950"/>
      <w:bookmarkStart w:id="5893" w:name="_Toc481936467"/>
      <w:r w:rsidRPr="00EC76D5">
        <w:lastRenderedPageBreak/>
        <w:t>The C Grammar</w:t>
      </w:r>
      <w:bookmarkEnd w:id="5892"/>
      <w:bookmarkEnd w:id="5893"/>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894" w:name="_Toc481936468"/>
      <w:r w:rsidRPr="00EC76D5">
        <w:t>The Preprocessor Grammar</w:t>
      </w:r>
      <w:bookmarkEnd w:id="5894"/>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95" w:name="_Toc481936469"/>
      <w:r w:rsidRPr="00EC76D5">
        <w:t xml:space="preserve">The </w:t>
      </w:r>
      <w:r w:rsidR="001C7B67" w:rsidRPr="00EC76D5">
        <w:t>Language</w:t>
      </w:r>
      <w:r w:rsidRPr="00EC76D5">
        <w:t xml:space="preserve"> Grammar</w:t>
      </w:r>
      <w:bookmarkEnd w:id="5895"/>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96" w:name="_Toc481936470"/>
      <w:r w:rsidRPr="00EC76D5">
        <w:lastRenderedPageBreak/>
        <w:t>A</w:t>
      </w:r>
      <w:r w:rsidR="00281D34" w:rsidRPr="00EC76D5">
        <w:t xml:space="preserve"> Crash Course in C</w:t>
      </w:r>
      <w:bookmarkEnd w:id="5896"/>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97" w:name="_Toc320485572"/>
      <w:bookmarkStart w:id="5898" w:name="_Toc323656681"/>
      <w:bookmarkStart w:id="5899" w:name="_Toc324085419"/>
      <w:bookmarkStart w:id="5900" w:name="_Toc383781071"/>
      <w:bookmarkStart w:id="5901" w:name="_Toc481936471"/>
      <w:r w:rsidRPr="00EC76D5">
        <w:t>The Compiler and the Linker</w:t>
      </w:r>
      <w:bookmarkEnd w:id="5897"/>
      <w:bookmarkEnd w:id="5898"/>
      <w:bookmarkEnd w:id="5899"/>
      <w:bookmarkEnd w:id="5900"/>
      <w:bookmarkEnd w:id="590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EC62E0" w:rsidRPr="003F7CF1" w:rsidRDefault="00EC62E0"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EC62E0" w:rsidRPr="003F7CF1" w:rsidRDefault="00EC62E0"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EC62E0" w:rsidRPr="003F7CF1" w:rsidRDefault="00EC62E0"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EC62E0" w:rsidRPr="003F7CF1" w:rsidRDefault="00EC62E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EC62E0" w:rsidRPr="003F7CF1" w:rsidRDefault="00EC62E0"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EC62E0" w:rsidRPr="003F7CF1" w:rsidRDefault="00EC62E0"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EC62E0" w:rsidRPr="003F7CF1" w:rsidRDefault="00EC62E0"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EC62E0" w:rsidRPr="003F7CF1" w:rsidRDefault="00EC62E0"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EC62E0" w:rsidRPr="003F7CF1" w:rsidRDefault="00EC62E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EC62E0" w:rsidRPr="003F7CF1" w:rsidRDefault="00EC62E0"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EC62E0" w:rsidRPr="003F7CF1" w:rsidRDefault="00EC62E0"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EC62E0" w:rsidRPr="003F7CF1" w:rsidRDefault="00EC62E0"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EC62E0" w:rsidRPr="003F7CF1" w:rsidRDefault="00EC62E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EC62E0" w:rsidRPr="003F7CF1" w:rsidRDefault="00EC62E0"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EC62E0" w:rsidRPr="003F7CF1" w:rsidRDefault="00EC62E0"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EC62E0" w:rsidRPr="003F7CF1" w:rsidRDefault="00EC62E0"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EC62E0" w:rsidRPr="003F7CF1" w:rsidRDefault="00EC62E0"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EC62E0" w:rsidRPr="003F7CF1" w:rsidRDefault="00EC62E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2" w:name="_Toc320485573"/>
      <w:bookmarkStart w:id="5903" w:name="_Toc323656682"/>
      <w:bookmarkStart w:id="5904" w:name="_Toc324085420"/>
      <w:bookmarkStart w:id="5905" w:name="_Toc383781072"/>
      <w:bookmarkStart w:id="5906" w:name="_Toc481936472"/>
      <w:r w:rsidRPr="00EC76D5">
        <w:t>The Hello-World Program</w:t>
      </w:r>
      <w:bookmarkEnd w:id="5902"/>
      <w:bookmarkEnd w:id="5903"/>
      <w:bookmarkEnd w:id="5904"/>
      <w:bookmarkEnd w:id="5905"/>
      <w:bookmarkEnd w:id="590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07" w:name="_Toc320485574"/>
      <w:bookmarkStart w:id="5908" w:name="_Toc323656683"/>
      <w:bookmarkStart w:id="5909" w:name="_Toc324085421"/>
      <w:bookmarkStart w:id="5910" w:name="_Toc383781073"/>
      <w:bookmarkStart w:id="5911" w:name="_Toc481936473"/>
      <w:r w:rsidRPr="00EC76D5">
        <w:t>Comments</w:t>
      </w:r>
      <w:bookmarkEnd w:id="5907"/>
      <w:bookmarkEnd w:id="5908"/>
      <w:bookmarkEnd w:id="5909"/>
      <w:bookmarkEnd w:id="5910"/>
      <w:bookmarkEnd w:id="591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91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913" w:author="Stefan Björnander" w:date="2012-05-06T23:23:00Z">
          <w:pPr>
            <w:pStyle w:val="Rubrik2"/>
          </w:pPr>
        </w:pPrChange>
      </w:pPr>
      <w:bookmarkStart w:id="5914" w:name="_Toc323656684"/>
      <w:bookmarkStart w:id="5915" w:name="_Toc324085422"/>
      <w:bookmarkStart w:id="5916" w:name="_Toc383781074"/>
      <w:bookmarkStart w:id="5917" w:name="_Toc481936474"/>
      <w:r w:rsidRPr="00EC76D5">
        <w:t>Types and Variables</w:t>
      </w:r>
      <w:bookmarkEnd w:id="5912"/>
      <w:bookmarkEnd w:id="5914"/>
      <w:bookmarkEnd w:id="5915"/>
      <w:bookmarkEnd w:id="5916"/>
      <w:bookmarkEnd w:id="591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8" w:name="_Toc320485576"/>
      <w:bookmarkStart w:id="5919" w:name="_Toc323656685"/>
      <w:bookmarkStart w:id="5920" w:name="_Toc324085423"/>
      <w:bookmarkStart w:id="5921" w:name="_Toc383781075"/>
      <w:bookmarkStart w:id="5922" w:name="_Ref383781525"/>
      <w:bookmarkStart w:id="5923" w:name="_Toc481936475"/>
      <w:r w:rsidRPr="00EC76D5">
        <w:t>Simple Types</w:t>
      </w:r>
      <w:bookmarkEnd w:id="5918"/>
      <w:bookmarkEnd w:id="5919"/>
      <w:bookmarkEnd w:id="5920"/>
      <w:bookmarkEnd w:id="5921"/>
      <w:bookmarkEnd w:id="5922"/>
      <w:bookmarkEnd w:id="592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4" w:name="_Toc320485577"/>
      <w:bookmarkStart w:id="5925" w:name="_Toc323656686"/>
      <w:bookmarkStart w:id="5926" w:name="_Toc324085424"/>
      <w:bookmarkStart w:id="5927" w:name="_Toc383781076"/>
      <w:bookmarkStart w:id="5928" w:name="_Toc481936476"/>
      <w:r w:rsidRPr="00EC76D5">
        <w:t>Variables</w:t>
      </w:r>
      <w:bookmarkEnd w:id="5924"/>
      <w:bookmarkEnd w:id="5925"/>
      <w:bookmarkEnd w:id="5926"/>
      <w:bookmarkEnd w:id="5927"/>
      <w:bookmarkEnd w:id="5928"/>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2F35C1">
        <w:t>initializer</w:t>
      </w:r>
      <w:r w:rsidRPr="00EC76D5">
        <w:t>ializ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EC62E0" w:rsidRPr="003F7CF1" w:rsidRDefault="00EC62E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EC62E0" w:rsidRPr="003F7CF1" w:rsidRDefault="00EC62E0"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EC62E0" w:rsidRPr="003F7CF1" w:rsidRDefault="00EC62E0"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EC62E0" w:rsidRPr="003F7CF1" w:rsidRDefault="00EC62E0"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EC62E0" w:rsidRPr="003F7CF1" w:rsidRDefault="00EC62E0"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EC62E0" w:rsidRPr="003F7CF1" w:rsidRDefault="00EC62E0"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EC62E0" w:rsidRPr="003F7CF1" w:rsidRDefault="00EC62E0"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EC62E0" w:rsidRPr="003F7CF1" w:rsidRDefault="00EC62E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EC62E0" w:rsidRPr="003F7CF1" w:rsidRDefault="00EC62E0"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EC62E0" w:rsidRPr="003F7CF1" w:rsidRDefault="00EC62E0"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EC62E0" w:rsidRPr="003F7CF1" w:rsidRDefault="00EC62E0"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EC62E0" w:rsidRPr="003F7CF1" w:rsidRDefault="00EC62E0"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EC62E0" w:rsidRPr="003F7CF1" w:rsidRDefault="00EC62E0"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EC62E0" w:rsidRPr="003F7CF1" w:rsidRDefault="00EC62E0"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EC62E0" w:rsidRPr="003F7CF1" w:rsidRDefault="00EC62E0"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EC62E0" w:rsidRPr="003F7CF1" w:rsidRDefault="00EC62E0"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9" w:name="_Toc320485578"/>
      <w:bookmarkStart w:id="5930" w:name="_Toc323656687"/>
      <w:bookmarkStart w:id="5931" w:name="_Toc324085425"/>
      <w:bookmarkStart w:id="5932" w:name="_Toc383781077"/>
      <w:bookmarkStart w:id="5933" w:name="_Toc481936477"/>
      <w:bookmarkStart w:id="5934" w:name="_Toc320485579"/>
      <w:r w:rsidRPr="00EC76D5">
        <w:t>Constants</w:t>
      </w:r>
      <w:bookmarkEnd w:id="5929"/>
      <w:bookmarkEnd w:id="5930"/>
      <w:bookmarkEnd w:id="5931"/>
      <w:bookmarkEnd w:id="5932"/>
      <w:bookmarkEnd w:id="593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5" w:name="_Toc323656688"/>
      <w:bookmarkStart w:id="5936" w:name="_Toc324085426"/>
      <w:bookmarkStart w:id="5937" w:name="_Toc383781078"/>
      <w:bookmarkStart w:id="5938" w:name="_Toc481936478"/>
      <w:r w:rsidRPr="00EC76D5">
        <w:t>Output</w:t>
      </w:r>
      <w:bookmarkEnd w:id="5934"/>
      <w:bookmarkEnd w:id="5935"/>
      <w:bookmarkEnd w:id="5936"/>
      <w:bookmarkEnd w:id="5937"/>
      <w:bookmarkEnd w:id="5938"/>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9" w:name="_Toc320485580"/>
      <w:bookmarkStart w:id="5940" w:name="_Toc323656689"/>
      <w:bookmarkStart w:id="5941" w:name="_Toc324085427"/>
      <w:bookmarkStart w:id="5942" w:name="_Toc383781079"/>
      <w:bookmarkStart w:id="5943" w:name="_Toc481936479"/>
      <w:r w:rsidRPr="00EC76D5">
        <w:t>Input</w:t>
      </w:r>
      <w:bookmarkEnd w:id="5939"/>
      <w:bookmarkEnd w:id="5940"/>
      <w:bookmarkEnd w:id="5941"/>
      <w:bookmarkEnd w:id="5942"/>
      <w:bookmarkEnd w:id="5943"/>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944"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94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6" w:name="_Toc323656690"/>
      <w:bookmarkStart w:id="5947" w:name="_Toc324085428"/>
      <w:bookmarkStart w:id="5948" w:name="_Toc383781080"/>
      <w:bookmarkStart w:id="5949" w:name="_Toc481936480"/>
      <w:r w:rsidRPr="00EC76D5">
        <w:t>Enumerations</w:t>
      </w:r>
      <w:bookmarkEnd w:id="5944"/>
      <w:bookmarkEnd w:id="5946"/>
      <w:bookmarkEnd w:id="5947"/>
      <w:bookmarkEnd w:id="5948"/>
      <w:bookmarkEnd w:id="594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0" w:name="_Toc320485582"/>
      <w:bookmarkStart w:id="5951" w:name="_Toc323656691"/>
      <w:bookmarkStart w:id="5952" w:name="_Toc324085429"/>
      <w:bookmarkStart w:id="5953" w:name="_Toc383781081"/>
      <w:bookmarkStart w:id="5954" w:name="_Toc481936481"/>
      <w:r w:rsidRPr="00EC76D5">
        <w:t>Arrays</w:t>
      </w:r>
      <w:bookmarkEnd w:id="5950"/>
      <w:bookmarkEnd w:id="5951"/>
      <w:bookmarkEnd w:id="5952"/>
      <w:bookmarkEnd w:id="5953"/>
      <w:bookmarkEnd w:id="595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EC62E0" w:rsidRPr="003F7CF1" w:rsidRDefault="00EC62E0"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EC62E0" w:rsidRPr="003F7CF1" w:rsidRDefault="00EC62E0"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EC62E0" w:rsidRPr="003F7CF1" w:rsidRDefault="00EC62E0"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EC62E0" w:rsidRPr="003F7CF1" w:rsidRDefault="00EC62E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EC62E0" w:rsidRPr="003F7CF1" w:rsidRDefault="00EC62E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EC62E0" w:rsidRPr="003F7CF1" w:rsidRDefault="00EC62E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EC62E0" w:rsidRPr="003F7CF1" w:rsidRDefault="00EC62E0"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EC62E0" w:rsidRPr="003F7CF1" w:rsidRDefault="00EC62E0"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EC62E0" w:rsidRPr="003F7CF1" w:rsidRDefault="00EC62E0"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EC62E0" w:rsidRPr="003F7CF1" w:rsidRDefault="00EC62E0"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EC62E0" w:rsidRPr="003F7CF1" w:rsidRDefault="00EC62E0"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EC62E0" w:rsidRPr="003F7CF1" w:rsidRDefault="00EC62E0"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EC62E0" w:rsidRPr="003F7CF1" w:rsidRDefault="00EC62E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EC62E0" w:rsidRPr="003F7CF1" w:rsidRDefault="00EC62E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EC62E0" w:rsidRPr="003F7CF1" w:rsidRDefault="00EC62E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EC62E0" w:rsidRPr="003F7CF1" w:rsidRDefault="00EC62E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EC62E0" w:rsidRPr="003F7CF1" w:rsidRDefault="00EC62E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EC62E0" w:rsidRPr="003F7CF1" w:rsidRDefault="00EC62E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EC62E0" w:rsidRPr="003F7CF1" w:rsidRDefault="00EC62E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EC62E0" w:rsidRPr="003F7CF1" w:rsidRDefault="00EC62E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EC62E0" w:rsidRPr="003F7CF1" w:rsidRDefault="00EC62E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EC62E0" w:rsidRPr="003F7CF1" w:rsidRDefault="00EC62E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EC62E0" w:rsidRPr="003F7CF1" w:rsidRDefault="00EC62E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EC62E0" w:rsidRPr="003F7CF1" w:rsidRDefault="00EC62E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EC62E0" w:rsidRPr="003F7CF1" w:rsidRDefault="00EC62E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EC62E0" w:rsidRPr="003F7CF1" w:rsidRDefault="00EC62E0"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EC62E0" w:rsidRPr="003F7CF1" w:rsidRDefault="00EC62E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EC62E0" w:rsidRPr="003F7CF1" w:rsidRDefault="00EC62E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EC62E0" w:rsidRPr="003F7CF1" w:rsidRDefault="00EC62E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EC62E0" w:rsidRPr="003F7CF1" w:rsidRDefault="00EC62E0"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EC62E0" w:rsidRPr="003F7CF1" w:rsidRDefault="00EC62E0"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EC62E0" w:rsidRPr="003F7CF1" w:rsidRDefault="00EC62E0"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EC62E0" w:rsidRPr="003F7CF1" w:rsidRDefault="00EC62E0"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EC62E0" w:rsidRPr="003F7CF1" w:rsidRDefault="00EC62E0"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EC62E0" w:rsidRPr="003F7CF1" w:rsidRDefault="00EC62E0"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EC62E0" w:rsidRPr="003F7CF1" w:rsidRDefault="00EC62E0"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EC62E0" w:rsidRPr="003F7CF1" w:rsidRDefault="00EC62E0"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EC62E0" w:rsidRPr="003F7CF1" w:rsidRDefault="00EC62E0"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EC62E0" w:rsidRPr="003F7CF1" w:rsidRDefault="00EC62E0"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EC62E0" w:rsidRPr="003F7CF1" w:rsidRDefault="00EC62E0"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EC62E0" w:rsidRPr="003F7CF1" w:rsidRDefault="00EC62E0"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EC62E0" w:rsidRPr="003F7CF1" w:rsidRDefault="00EC62E0"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EC62E0" w:rsidRPr="003F7CF1" w:rsidRDefault="00EC62E0"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EC62E0" w:rsidRPr="003F7CF1" w:rsidRDefault="00EC62E0"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EC62E0" w:rsidRPr="003F7CF1" w:rsidRDefault="00EC62E0"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EC62E0" w:rsidRPr="003F7CF1" w:rsidRDefault="00EC62E0"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EC62E0" w:rsidRPr="003F7CF1" w:rsidRDefault="00EC62E0"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EC62E0" w:rsidRPr="003F7CF1" w:rsidRDefault="00EC62E0"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EC62E0" w:rsidRPr="003F7CF1" w:rsidRDefault="00EC62E0"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EC62E0" w:rsidRPr="003F7CF1" w:rsidRDefault="00EC62E0"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EC62E0" w:rsidRPr="003F7CF1" w:rsidRDefault="00EC62E0"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EC62E0" w:rsidRPr="003F7CF1" w:rsidRDefault="00EC62E0"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EC62E0" w:rsidRPr="003F7CF1" w:rsidRDefault="00EC62E0"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EC62E0" w:rsidRPr="003F7CF1" w:rsidRDefault="00EC62E0"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EC62E0" w:rsidRPr="003F7CF1" w:rsidRDefault="00EC62E0"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EC62E0" w:rsidRPr="003F7CF1" w:rsidRDefault="00EC62E0"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EC62E0" w:rsidRPr="003F7CF1" w:rsidRDefault="00EC62E0"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EC62E0" w:rsidRPr="003F7CF1" w:rsidRDefault="00EC62E0"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EC62E0" w:rsidRPr="003F7CF1" w:rsidRDefault="00EC62E0"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EC62E0" w:rsidRPr="003F7CF1" w:rsidRDefault="00EC62E0"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EC62E0" w:rsidRPr="003F7CF1" w:rsidRDefault="00EC62E0"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EC62E0" w:rsidRPr="003F7CF1" w:rsidRDefault="00EC62E0"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EC62E0" w:rsidRPr="003F7CF1" w:rsidRDefault="00EC62E0"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EC62E0" w:rsidRPr="003F7CF1" w:rsidRDefault="00EC62E0"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EC62E0" w:rsidRPr="003F7CF1" w:rsidRDefault="00EC62E0"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EC62E0" w:rsidRPr="003F7CF1" w:rsidRDefault="00EC62E0"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EC62E0" w:rsidRPr="003F7CF1" w:rsidRDefault="00EC62E0"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EC62E0" w:rsidRPr="003F7CF1" w:rsidRDefault="00EC62E0"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5" w:name="_Toc320485583"/>
      <w:bookmarkStart w:id="5956" w:name="_Toc323656692"/>
      <w:bookmarkStart w:id="5957" w:name="_Toc324085430"/>
      <w:bookmarkStart w:id="5958" w:name="_Toc383781082"/>
      <w:bookmarkStart w:id="5959" w:name="_Toc481936482"/>
      <w:r w:rsidRPr="00EC76D5">
        <w:t>Characters and Strings</w:t>
      </w:r>
      <w:bookmarkEnd w:id="5955"/>
      <w:bookmarkEnd w:id="5956"/>
      <w:bookmarkEnd w:id="5957"/>
      <w:bookmarkEnd w:id="5958"/>
      <w:bookmarkEnd w:id="5959"/>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EC62E0" w:rsidRPr="003F7CF1" w:rsidRDefault="00EC62E0"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EC62E0" w:rsidRPr="003F7CF1" w:rsidRDefault="00EC62E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EC62E0" w:rsidRPr="003F7CF1" w:rsidRDefault="00EC62E0"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EC62E0" w:rsidRPr="003F7CF1" w:rsidRDefault="00EC62E0"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EC62E0" w:rsidRPr="003F7CF1" w:rsidRDefault="00EC62E0"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EC62E0" w:rsidRPr="003F7CF1" w:rsidRDefault="00EC62E0"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EC62E0" w:rsidRPr="003F7CF1" w:rsidRDefault="00EC62E0"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EC62E0" w:rsidRPr="003F7CF1" w:rsidRDefault="00EC62E0"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0" w:name="_Toc323656693"/>
      <w:bookmarkStart w:id="5961" w:name="_Toc324085431"/>
      <w:bookmarkStart w:id="5962" w:name="_Toc383781083"/>
      <w:bookmarkStart w:id="5963" w:name="_Toc481936483"/>
      <w:r w:rsidRPr="00EC76D5">
        <w:t>The ASCII Table</w:t>
      </w:r>
      <w:bookmarkEnd w:id="5960"/>
      <w:bookmarkEnd w:id="5961"/>
      <w:bookmarkEnd w:id="5962"/>
      <w:bookmarkEnd w:id="5963"/>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545E00" w:rsidRPr="00EC76D5">
        <w:rPr>
          <w:b/>
          <w:bCs/>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4" w:name="_Toc320485584"/>
      <w:bookmarkStart w:id="5965" w:name="_Toc323656694"/>
      <w:bookmarkStart w:id="5966" w:name="_Toc324085432"/>
      <w:bookmarkStart w:id="5967" w:name="_Ref383780778"/>
      <w:bookmarkStart w:id="5968" w:name="_Toc383781084"/>
      <w:bookmarkStart w:id="5969" w:name="_Toc481936484"/>
      <w:r w:rsidRPr="00EC76D5">
        <w:t>Pointers</w:t>
      </w:r>
      <w:bookmarkEnd w:id="5964"/>
      <w:bookmarkEnd w:id="5965"/>
      <w:bookmarkEnd w:id="5966"/>
      <w:bookmarkEnd w:id="5967"/>
      <w:bookmarkEnd w:id="5968"/>
      <w:bookmarkEnd w:id="596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EC62E0" w:rsidRPr="003F7CF1" w:rsidRDefault="00EC62E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EC62E0" w:rsidRPr="003F7CF1" w:rsidRDefault="00EC62E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EC62E0" w:rsidRPr="003F7CF1" w:rsidRDefault="00EC62E0"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EC62E0" w:rsidRPr="003F7CF1" w:rsidRDefault="00EC62E0"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EC62E0" w:rsidRPr="003F7CF1" w:rsidRDefault="00EC62E0"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EC62E0" w:rsidRPr="003F7CF1" w:rsidRDefault="00EC62E0"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EC62E0" w:rsidRPr="003F7CF1" w:rsidRDefault="00EC62E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EC62E0" w:rsidRPr="003F7CF1" w:rsidRDefault="00EC62E0"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EC62E0" w:rsidRPr="003F7CF1" w:rsidRDefault="00EC62E0"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EC62E0" w:rsidRPr="003F7CF1" w:rsidRDefault="00EC62E0"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EC62E0" w:rsidRPr="003F7CF1" w:rsidRDefault="00EC62E0"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EC62E0" w:rsidRPr="003F7CF1" w:rsidRDefault="00EC62E0"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EC62E0" w:rsidRPr="003F7CF1" w:rsidRDefault="00EC62E0"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EC62E0" w:rsidRPr="003F7CF1" w:rsidRDefault="00EC62E0"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EC62E0" w:rsidRPr="003F7CF1" w:rsidRDefault="00EC62E0"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EC62E0" w:rsidRPr="003F7CF1" w:rsidRDefault="00EC62E0"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EC62E0" w:rsidRPr="003F7CF1" w:rsidRDefault="00EC62E0"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EC62E0" w:rsidRPr="003F7CF1" w:rsidRDefault="00EC62E0"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EC62E0" w:rsidRPr="003F7CF1" w:rsidRDefault="00EC62E0"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EC62E0" w:rsidRPr="003F7CF1" w:rsidRDefault="00EC62E0"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EC62E0" w:rsidRPr="003F7CF1" w:rsidRDefault="00EC62E0"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EC62E0" w:rsidRPr="003F7CF1" w:rsidRDefault="00EC62E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EC62E0" w:rsidRPr="003F7CF1" w:rsidRDefault="00EC62E0"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EC62E0" w:rsidRPr="003F7CF1" w:rsidRDefault="00EC62E0"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EC62E0" w:rsidRPr="003F7CF1" w:rsidRDefault="00EC62E0"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EC62E0" w:rsidRPr="003F7CF1" w:rsidRDefault="00EC62E0"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EC62E0" w:rsidRPr="003F7CF1" w:rsidRDefault="00EC62E0"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EC62E0" w:rsidRPr="003F7CF1" w:rsidRDefault="00EC62E0"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0" w:name="_Toc320485585"/>
      <w:bookmarkStart w:id="5971" w:name="_Toc323656695"/>
      <w:bookmarkStart w:id="5972" w:name="_Toc324085433"/>
      <w:bookmarkStart w:id="5973" w:name="_Toc383781085"/>
      <w:bookmarkStart w:id="5974" w:name="_Toc481936485"/>
      <w:r w:rsidRPr="00EC76D5">
        <w:t>Pointers and Dynamic Memory</w:t>
      </w:r>
      <w:bookmarkEnd w:id="5970"/>
      <w:bookmarkEnd w:id="5971"/>
      <w:bookmarkEnd w:id="5972"/>
      <w:bookmarkEnd w:id="5973"/>
      <w:bookmarkEnd w:id="597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EC62E0" w:rsidRPr="003F7CF1" w:rsidRDefault="00EC62E0"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EC62E0" w:rsidRPr="003F7CF1" w:rsidRDefault="00EC62E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EC62E0" w:rsidRPr="003F7CF1" w:rsidRDefault="00EC62E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EC62E0" w:rsidRPr="003F7CF1" w:rsidRDefault="00EC62E0"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EC62E0" w:rsidRPr="003F7CF1" w:rsidRDefault="00EC62E0"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EC62E0" w:rsidRPr="003F7CF1" w:rsidRDefault="00EC62E0"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EC62E0" w:rsidRPr="003F7CF1" w:rsidRDefault="00EC62E0"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EC62E0" w:rsidRPr="003F7CF1" w:rsidRDefault="00EC62E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EC62E0" w:rsidRPr="003F7CF1" w:rsidRDefault="00EC62E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EC62E0" w:rsidRPr="003F7CF1" w:rsidRDefault="00EC62E0"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EC62E0" w:rsidRPr="003F7CF1" w:rsidRDefault="00EC62E0"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EC62E0" w:rsidRPr="003F7CF1" w:rsidRDefault="00EC62E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EC62E0" w:rsidRPr="003F7CF1" w:rsidRDefault="00EC62E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EC62E0" w:rsidRPr="003F7CF1" w:rsidRDefault="00EC62E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EC62E0" w:rsidRPr="003F7CF1" w:rsidRDefault="00EC62E0"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EC62E0" w:rsidRPr="003F7CF1" w:rsidRDefault="00EC62E0"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EC62E0" w:rsidRPr="003F7CF1" w:rsidRDefault="00EC62E0"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EC62E0" w:rsidRPr="003F7CF1" w:rsidRDefault="00EC62E0"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EC62E0" w:rsidRPr="003F7CF1" w:rsidRDefault="00EC62E0"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EC62E0" w:rsidRPr="003F7CF1" w:rsidRDefault="00EC62E0"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EC62E0" w:rsidRPr="003F7CF1" w:rsidRDefault="00EC62E0"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EC62E0" w:rsidRPr="003F7CF1" w:rsidRDefault="00EC62E0"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EC62E0" w:rsidRPr="003F7CF1" w:rsidRDefault="00EC62E0"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EC62E0" w:rsidRPr="003F7CF1" w:rsidRDefault="00EC62E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EC62E0" w:rsidRPr="003F7CF1" w:rsidRDefault="00EC62E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EC62E0" w:rsidRPr="003F7CF1" w:rsidRDefault="00EC62E0"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EC62E0" w:rsidRPr="003F7CF1" w:rsidRDefault="00EC62E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EC62E0" w:rsidRPr="003F7CF1" w:rsidRDefault="00EC62E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EC62E0" w:rsidRPr="003F7CF1" w:rsidRDefault="00EC62E0"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EC62E0" w:rsidRPr="003F7CF1" w:rsidRDefault="00EC62E0"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EC62E0" w:rsidRPr="003F7CF1" w:rsidRDefault="00EC62E0"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EC62E0" w:rsidRPr="003F7CF1" w:rsidRDefault="00EC62E0"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EC62E0" w:rsidRPr="003F7CF1" w:rsidRDefault="00EC62E0"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EC62E0" w:rsidRPr="003F7CF1" w:rsidRDefault="00EC62E0"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EC62E0" w:rsidRPr="003F7CF1" w:rsidRDefault="00EC62E0"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EC62E0" w:rsidRPr="003F7CF1" w:rsidRDefault="00EC62E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EC62E0" w:rsidRPr="003F7CF1" w:rsidRDefault="00EC62E0"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EC62E0" w:rsidRPr="003F7CF1" w:rsidRDefault="00EC62E0"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EC62E0" w:rsidRPr="003F7CF1" w:rsidRDefault="00EC62E0"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EC62E0" w:rsidRPr="003F7CF1" w:rsidRDefault="00EC62E0"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EC62E0" w:rsidRPr="003F7CF1" w:rsidRDefault="00EC62E0"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EC62E0" w:rsidRPr="003F7CF1" w:rsidRDefault="00EC62E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EC62E0" w:rsidRPr="003F7CF1" w:rsidRDefault="00EC62E0"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EC62E0" w:rsidRPr="003F7CF1" w:rsidRDefault="00EC62E0"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EC62E0" w:rsidRPr="003F7CF1" w:rsidRDefault="00EC62E0"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EC62E0" w:rsidRPr="003F7CF1" w:rsidRDefault="00EC62E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EC62E0" w:rsidRPr="003F7CF1" w:rsidRDefault="00EC62E0"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EC62E0" w:rsidRPr="003F7CF1" w:rsidRDefault="00EC62E0"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EC62E0" w:rsidRPr="003F7CF1" w:rsidRDefault="00EC62E0"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EC62E0" w:rsidRPr="003F7CF1" w:rsidRDefault="00EC62E0"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EC62E0" w:rsidRPr="003F7CF1" w:rsidRDefault="00EC62E0"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EC62E0" w:rsidRPr="003F7CF1" w:rsidRDefault="00EC62E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EC62E0" w:rsidRPr="003F7CF1" w:rsidRDefault="00EC62E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EC62E0" w:rsidRPr="003F7CF1" w:rsidRDefault="00EC62E0"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EC62E0" w:rsidRPr="003F7CF1" w:rsidRDefault="00EC62E0"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EC62E0" w:rsidRPr="003F7CF1" w:rsidRDefault="00EC62E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EC62E0" w:rsidRPr="003F7CF1" w:rsidRDefault="00EC62E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EC62E0" w:rsidRPr="003F7CF1" w:rsidRDefault="00EC62E0"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EC62E0" w:rsidRPr="003F7CF1" w:rsidRDefault="00EC62E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EC62E0" w:rsidRPr="003F7CF1" w:rsidRDefault="00EC62E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EC62E0" w:rsidRPr="003F7CF1" w:rsidRDefault="00EC62E0"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EC62E0" w:rsidRPr="003F7CF1" w:rsidRDefault="00EC62E0"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EC62E0" w:rsidRPr="003F7CF1" w:rsidRDefault="00EC62E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EC62E0" w:rsidRPr="003F7CF1" w:rsidRDefault="00EC62E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EC62E0" w:rsidRPr="003F7CF1" w:rsidRDefault="00EC62E0"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EC62E0" w:rsidRPr="003F7CF1" w:rsidRDefault="00EC62E0"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EC62E0" w:rsidRPr="003F7CF1" w:rsidRDefault="00EC62E0"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EC62E0" w:rsidRPr="003F7CF1" w:rsidRDefault="00EC62E0"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EC62E0" w:rsidRPr="003F7CF1" w:rsidRDefault="00EC62E0"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EC62E0" w:rsidRPr="003F7CF1" w:rsidRDefault="00EC62E0"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EC62E0" w:rsidRPr="003F7CF1" w:rsidRDefault="00EC62E0"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EC62E0" w:rsidRPr="003F7CF1" w:rsidRDefault="00EC62E0"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EC62E0" w:rsidRPr="003F7CF1" w:rsidRDefault="00EC62E0"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EC62E0" w:rsidRPr="003F7CF1" w:rsidRDefault="00EC62E0"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EC62E0" w:rsidRPr="003F7CF1" w:rsidRDefault="00EC62E0"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EC62E0" w:rsidRPr="003F7CF1" w:rsidRDefault="00EC62E0"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EC62E0" w:rsidRPr="003F7CF1" w:rsidRDefault="00EC62E0"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EC62E0" w:rsidRPr="003F7CF1" w:rsidRDefault="00EC62E0"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5" w:name="_Toc320485586"/>
      <w:bookmarkStart w:id="5976" w:name="_Toc323656696"/>
      <w:bookmarkStart w:id="5977" w:name="_Toc324085434"/>
      <w:bookmarkStart w:id="5978" w:name="_Toc383781086"/>
      <w:bookmarkStart w:id="5979" w:name="_Toc481936486"/>
      <w:r w:rsidRPr="00EC76D5">
        <w:t>Defining our own types</w:t>
      </w:r>
      <w:bookmarkEnd w:id="5975"/>
      <w:bookmarkEnd w:id="5976"/>
      <w:bookmarkEnd w:id="5977"/>
      <w:bookmarkEnd w:id="5978"/>
      <w:bookmarkEnd w:id="597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0" w:name="_Toc320485587"/>
      <w:bookmarkStart w:id="5981" w:name="_Toc323656697"/>
      <w:bookmarkStart w:id="5982" w:name="_Toc324085435"/>
      <w:bookmarkStart w:id="5983" w:name="_Toc383781087"/>
      <w:bookmarkStart w:id="5984" w:name="_Toc481936487"/>
      <w:r w:rsidRPr="00EC76D5">
        <w:t>The Type Size</w:t>
      </w:r>
      <w:bookmarkEnd w:id="5980"/>
      <w:bookmarkEnd w:id="5981"/>
      <w:bookmarkEnd w:id="5982"/>
      <w:bookmarkEnd w:id="5983"/>
      <w:bookmarkEnd w:id="5984"/>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8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86" w:name="_Toc320485588"/>
      <w:bookmarkStart w:id="5987" w:name="_Toc323656698"/>
      <w:bookmarkStart w:id="5988" w:name="_Toc324085436"/>
      <w:bookmarkStart w:id="5989" w:name="_Toc383781088"/>
      <w:bookmarkStart w:id="5990" w:name="_Toc481936488"/>
      <w:r w:rsidRPr="00EC76D5">
        <w:t>Expressions and Operators</w:t>
      </w:r>
      <w:bookmarkEnd w:id="5986"/>
      <w:bookmarkEnd w:id="5987"/>
      <w:bookmarkEnd w:id="5988"/>
      <w:bookmarkEnd w:id="5989"/>
      <w:bookmarkEnd w:id="599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EC62E0" w:rsidRPr="003F7CF1" w:rsidRDefault="00EC62E0"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4194235"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EC62E0" w:rsidRPr="003F7CF1" w:rsidRDefault="00EC62E0"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EC62E0" w:rsidRPr="003F7CF1" w:rsidRDefault="00EC62E0"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EC62E0" w:rsidRPr="003F7CF1" w:rsidRDefault="00EC62E0"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EC62E0" w:rsidRPr="003F7CF1" w:rsidRDefault="00EC62E0"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4194235"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EC62E0" w:rsidRPr="003F7CF1" w:rsidRDefault="00EC62E0"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EC62E0" w:rsidRPr="003F7CF1" w:rsidRDefault="00EC62E0"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EC62E0" w:rsidRPr="003F7CF1" w:rsidRDefault="00EC62E0"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1" w:name="_Toc320485589"/>
      <w:bookmarkStart w:id="5992" w:name="_Toc323656699"/>
      <w:bookmarkStart w:id="5993" w:name="_Toc324085437"/>
      <w:bookmarkStart w:id="5994" w:name="_Toc383781089"/>
      <w:bookmarkStart w:id="5995" w:name="_Toc481936489"/>
      <w:r w:rsidRPr="00EC76D5">
        <w:t>Arithmetic Operators</w:t>
      </w:r>
      <w:bookmarkEnd w:id="5991"/>
      <w:bookmarkEnd w:id="5992"/>
      <w:bookmarkEnd w:id="5993"/>
      <w:bookmarkEnd w:id="5994"/>
      <w:bookmarkEnd w:id="599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996" w:name="_Toc320485590"/>
      <w:bookmarkStart w:id="5997" w:name="_Toc323656700"/>
      <w:bookmarkStart w:id="5998" w:name="_Toc324085438"/>
      <w:bookmarkStart w:id="5999" w:name="_Toc383781090"/>
      <w:bookmarkStart w:id="6000" w:name="_Toc481936490"/>
      <w:r w:rsidRPr="00EC76D5">
        <w:rPr>
          <w:rStyle w:val="Italic"/>
          <w:i w:val="0"/>
        </w:rPr>
        <w:t>Pointer Arithmetic</w:t>
      </w:r>
      <w:bookmarkEnd w:id="5996"/>
      <w:bookmarkEnd w:id="5997"/>
      <w:bookmarkEnd w:id="5998"/>
      <w:bookmarkEnd w:id="5999"/>
      <w:bookmarkEnd w:id="600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EC62E0" w:rsidRPr="003F7CF1" w:rsidRDefault="00EC62E0"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EC62E0" w:rsidRPr="003F7CF1" w:rsidRDefault="00EC62E0"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EC62E0" w:rsidRPr="003F7CF1" w:rsidRDefault="00EC62E0"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EC62E0" w:rsidRPr="003F7CF1" w:rsidRDefault="00EC62E0"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EC62E0" w:rsidRPr="003F7CF1" w:rsidRDefault="00EC62E0"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EC62E0" w:rsidRPr="003F7CF1" w:rsidRDefault="00EC62E0"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EC62E0" w:rsidRPr="003F7CF1" w:rsidRDefault="00EC62E0"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EC62E0" w:rsidRPr="003F7CF1" w:rsidRDefault="00EC62E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EC62E0" w:rsidRPr="003F7CF1" w:rsidRDefault="00EC62E0"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EC62E0" w:rsidRPr="003F7CF1" w:rsidRDefault="00EC62E0"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EC62E0" w:rsidRPr="003F7CF1" w:rsidRDefault="00EC62E0"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EC62E0" w:rsidRPr="003F7CF1" w:rsidRDefault="00EC62E0"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EC62E0" w:rsidRPr="003F7CF1" w:rsidRDefault="00EC62E0"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EC62E0" w:rsidRPr="003F7CF1" w:rsidRDefault="00EC62E0"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EC62E0" w:rsidRPr="003F7CF1" w:rsidRDefault="00EC62E0"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EC62E0" w:rsidRPr="003F7CF1" w:rsidRDefault="00EC62E0"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EC62E0" w:rsidRPr="003F7CF1" w:rsidRDefault="00EC62E0"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EC62E0" w:rsidRPr="003F7CF1" w:rsidRDefault="00EC62E0"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EC62E0" w:rsidRPr="003F7CF1" w:rsidRDefault="00EC62E0"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EC62E0" w:rsidRPr="003F7CF1" w:rsidRDefault="00EC62E0"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1" w:name="_Toc320485591"/>
      <w:bookmarkStart w:id="6002" w:name="_Toc323656701"/>
      <w:bookmarkStart w:id="6003" w:name="_Toc324085439"/>
      <w:bookmarkStart w:id="6004" w:name="_Toc383781091"/>
      <w:bookmarkStart w:id="6005" w:name="_Toc481936491"/>
      <w:r w:rsidRPr="00EC76D5">
        <w:t>Increment and decrement</w:t>
      </w:r>
      <w:bookmarkEnd w:id="6001"/>
      <w:bookmarkEnd w:id="6002"/>
      <w:bookmarkEnd w:id="6003"/>
      <w:bookmarkEnd w:id="6004"/>
      <w:bookmarkEnd w:id="600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6" w:name="_Toc320485592"/>
      <w:bookmarkStart w:id="6007" w:name="_Toc323656702"/>
      <w:bookmarkStart w:id="6008" w:name="_Toc324085440"/>
      <w:bookmarkStart w:id="6009" w:name="_Toc383781092"/>
      <w:bookmarkStart w:id="6010" w:name="_Toc481936492"/>
      <w:r w:rsidRPr="00EC76D5">
        <w:t>Relational Operators</w:t>
      </w:r>
      <w:bookmarkEnd w:id="6006"/>
      <w:bookmarkEnd w:id="6007"/>
      <w:bookmarkEnd w:id="6008"/>
      <w:bookmarkEnd w:id="6009"/>
      <w:bookmarkEnd w:id="601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1" w:name="_Toc320485593"/>
      <w:bookmarkStart w:id="6012" w:name="_Toc323656703"/>
      <w:bookmarkStart w:id="6013" w:name="_Toc324085441"/>
      <w:bookmarkStart w:id="6014" w:name="_Toc383781093"/>
      <w:bookmarkStart w:id="6015" w:name="_Toc481936493"/>
      <w:r w:rsidRPr="00EC76D5">
        <w:t>Logical Operators</w:t>
      </w:r>
      <w:bookmarkEnd w:id="6011"/>
      <w:bookmarkEnd w:id="6012"/>
      <w:bookmarkEnd w:id="6013"/>
      <w:bookmarkEnd w:id="6014"/>
      <w:bookmarkEnd w:id="601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6" w:name="_Toc320485594"/>
      <w:bookmarkStart w:id="6017" w:name="_Toc323656704"/>
      <w:bookmarkStart w:id="6018" w:name="_Toc324085442"/>
      <w:bookmarkStart w:id="6019" w:name="_Toc383781094"/>
      <w:bookmarkStart w:id="6020" w:name="_Toc481936494"/>
      <w:r w:rsidRPr="00EC76D5">
        <w:t>Bitwise Operators</w:t>
      </w:r>
      <w:bookmarkEnd w:id="6016"/>
      <w:bookmarkEnd w:id="6017"/>
      <w:bookmarkEnd w:id="6018"/>
      <w:bookmarkEnd w:id="6019"/>
      <w:bookmarkEnd w:id="602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4194230"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4194231"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1" w:name="_Toc320485595"/>
      <w:bookmarkStart w:id="6022" w:name="_Toc323656705"/>
      <w:bookmarkStart w:id="6023" w:name="_Toc324085443"/>
      <w:bookmarkStart w:id="6024" w:name="_Toc383781095"/>
      <w:bookmarkStart w:id="6025" w:name="_Toc481936495"/>
      <w:r w:rsidRPr="00EC76D5">
        <w:lastRenderedPageBreak/>
        <w:t>Assignment</w:t>
      </w:r>
      <w:bookmarkEnd w:id="6021"/>
      <w:bookmarkEnd w:id="6022"/>
      <w:bookmarkEnd w:id="6023"/>
      <w:bookmarkEnd w:id="6024"/>
      <w:bookmarkEnd w:id="602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6" w:name="_Toc320485596"/>
      <w:bookmarkStart w:id="6027" w:name="_Toc323656706"/>
      <w:bookmarkStart w:id="6028" w:name="_Toc324085444"/>
      <w:bookmarkStart w:id="6029" w:name="_Toc383781096"/>
      <w:bookmarkStart w:id="6030" w:name="_Toc481936496"/>
      <w:r w:rsidRPr="00EC76D5">
        <w:t>The Condition Operator</w:t>
      </w:r>
      <w:bookmarkEnd w:id="6026"/>
      <w:bookmarkEnd w:id="6027"/>
      <w:bookmarkEnd w:id="6028"/>
      <w:bookmarkEnd w:id="6029"/>
      <w:bookmarkEnd w:id="603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1" w:name="_Toc320485597"/>
      <w:bookmarkStart w:id="6032" w:name="_Toc323656707"/>
      <w:bookmarkStart w:id="6033" w:name="_Toc324085445"/>
      <w:bookmarkStart w:id="6034" w:name="_Toc383781097"/>
      <w:bookmarkStart w:id="6035" w:name="_Toc481936497"/>
      <w:r w:rsidRPr="00EC76D5">
        <w:t>Precedence and Associatively</w:t>
      </w:r>
      <w:bookmarkEnd w:id="6031"/>
      <w:bookmarkEnd w:id="6032"/>
      <w:bookmarkEnd w:id="6033"/>
      <w:bookmarkEnd w:id="6034"/>
      <w:bookmarkEnd w:id="603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036" w:name="_Toc320485598"/>
      <w:bookmarkStart w:id="6037" w:name="_Toc323656708"/>
      <w:bookmarkStart w:id="6038" w:name="_Toc324085446"/>
      <w:bookmarkStart w:id="6039" w:name="_Toc383781098"/>
      <w:bookmarkStart w:id="6040" w:name="_Toc481936498"/>
      <w:r w:rsidRPr="00EC76D5">
        <w:t>Statements</w:t>
      </w:r>
      <w:bookmarkEnd w:id="6036"/>
      <w:bookmarkEnd w:id="6037"/>
      <w:bookmarkEnd w:id="6038"/>
      <w:bookmarkEnd w:id="6039"/>
      <w:bookmarkEnd w:id="604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1" w:name="_Toc320485599"/>
      <w:bookmarkStart w:id="6042" w:name="_Toc323656709"/>
      <w:bookmarkStart w:id="6043" w:name="_Toc324085447"/>
      <w:bookmarkStart w:id="6044" w:name="_Toc383781099"/>
      <w:bookmarkStart w:id="6045" w:name="_Toc481936499"/>
      <w:r w:rsidRPr="00EC76D5">
        <w:t>Selection statements</w:t>
      </w:r>
      <w:bookmarkEnd w:id="6041"/>
      <w:bookmarkEnd w:id="6042"/>
      <w:bookmarkEnd w:id="6043"/>
      <w:bookmarkEnd w:id="6044"/>
      <w:bookmarkEnd w:id="604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6" w:name="_Toc320485600"/>
      <w:bookmarkStart w:id="6047" w:name="_Toc323656710"/>
      <w:bookmarkStart w:id="6048" w:name="_Toc324085448"/>
      <w:bookmarkStart w:id="6049" w:name="_Toc383781100"/>
      <w:bookmarkStart w:id="6050" w:name="_Toc481936500"/>
      <w:r w:rsidRPr="00EC76D5">
        <w:t>Iteration statements</w:t>
      </w:r>
      <w:bookmarkEnd w:id="6046"/>
      <w:bookmarkEnd w:id="6047"/>
      <w:bookmarkEnd w:id="6048"/>
      <w:bookmarkEnd w:id="6049"/>
      <w:bookmarkEnd w:id="6050"/>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2F35C1">
        <w:t>initializer</w:t>
      </w:r>
      <w:r w:rsidRPr="00EC76D5">
        <w:t>ialize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1" w:name="_Toc320485601"/>
      <w:bookmarkStart w:id="6052" w:name="_Toc323656711"/>
      <w:bookmarkStart w:id="6053" w:name="_Toc324085449"/>
      <w:bookmarkStart w:id="6054" w:name="_Toc383781101"/>
      <w:bookmarkStart w:id="6055" w:name="_Toc481936501"/>
      <w:r w:rsidRPr="00EC76D5">
        <w:t>Jump statements</w:t>
      </w:r>
      <w:bookmarkEnd w:id="6051"/>
      <w:bookmarkEnd w:id="6052"/>
      <w:bookmarkEnd w:id="6053"/>
      <w:bookmarkEnd w:id="6054"/>
      <w:bookmarkEnd w:id="605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6" w:name="_Toc320485602"/>
      <w:bookmarkStart w:id="6057" w:name="_Toc323656712"/>
      <w:bookmarkStart w:id="6058" w:name="_Toc324085450"/>
      <w:bookmarkStart w:id="6059" w:name="_Toc383781102"/>
      <w:bookmarkStart w:id="6060" w:name="_Toc481936502"/>
      <w:r w:rsidRPr="00EC76D5">
        <w:t>Expression statements</w:t>
      </w:r>
      <w:bookmarkEnd w:id="6056"/>
      <w:bookmarkEnd w:id="6057"/>
      <w:bookmarkEnd w:id="6058"/>
      <w:bookmarkEnd w:id="6059"/>
      <w:bookmarkEnd w:id="606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1" w:name="_Toc323656713"/>
      <w:bookmarkStart w:id="6062" w:name="_Toc324085451"/>
      <w:bookmarkStart w:id="6063" w:name="_Toc383781103"/>
      <w:bookmarkStart w:id="6064" w:name="_Toc481936503"/>
      <w:r w:rsidRPr="00EC76D5">
        <w:t>Volatile</w:t>
      </w:r>
      <w:bookmarkEnd w:id="6061"/>
      <w:bookmarkEnd w:id="6062"/>
      <w:bookmarkEnd w:id="6063"/>
      <w:bookmarkEnd w:id="606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06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066" w:author="Stefan Björnander" w:date="2012-05-06T21:16:00Z">
          <w:pPr>
            <w:pStyle w:val="CommandLine"/>
          </w:pPr>
        </w:pPrChange>
      </w:pPr>
    </w:p>
    <w:p w14:paraId="0D44E5CA" w14:textId="77777777" w:rsidR="00E80032" w:rsidRPr="00EC76D5" w:rsidRDefault="00E80032">
      <w:pPr>
        <w:pStyle w:val="Code"/>
        <w:pPrChange w:id="6067" w:author="Stefan Björnander" w:date="2012-05-06T21:16:00Z">
          <w:pPr>
            <w:pStyle w:val="CommandLine"/>
          </w:pPr>
        </w:pPrChange>
      </w:pPr>
      <w:r w:rsidRPr="00EC76D5">
        <w:rPr>
          <w:rFonts w:eastAsia="Times New Roman"/>
          <w:noProof w:val="0"/>
          <w:color w:val="000000" w:themeColor="text1"/>
          <w:rPrChange w:id="6068"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606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07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071" w:name="_Toc320485603"/>
      <w:bookmarkStart w:id="6072" w:name="_Toc323656714"/>
      <w:bookmarkStart w:id="6073" w:name="_Toc324085452"/>
      <w:bookmarkStart w:id="6074" w:name="_Toc383781104"/>
      <w:bookmarkStart w:id="6075" w:name="_Toc481936504"/>
      <w:r w:rsidRPr="00EC76D5">
        <w:lastRenderedPageBreak/>
        <w:t>Functions</w:t>
      </w:r>
      <w:bookmarkEnd w:id="6071"/>
      <w:bookmarkEnd w:id="6072"/>
      <w:bookmarkEnd w:id="6073"/>
      <w:bookmarkEnd w:id="6074"/>
      <w:bookmarkEnd w:id="607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EC62E0" w:rsidRPr="003F7CF1" w:rsidRDefault="00EC62E0"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EC62E0" w:rsidRPr="003F7CF1" w:rsidRDefault="00EC62E0"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EC62E0" w:rsidRPr="003F7CF1" w:rsidRDefault="00EC62E0"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EC62E0" w:rsidRPr="003F7CF1" w:rsidRDefault="00EC62E0"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EC62E0" w:rsidRPr="003F7CF1" w:rsidRDefault="00EC62E0"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EC62E0" w:rsidRPr="003F7CF1" w:rsidRDefault="00EC62E0"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EC62E0" w:rsidRPr="003F7CF1" w:rsidRDefault="00EC62E0"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EC62E0" w:rsidRPr="003F7CF1" w:rsidRDefault="00EC62E0"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EC62E0" w:rsidRPr="003F7CF1" w:rsidRDefault="00EC62E0"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EC62E0" w:rsidRPr="003F7CF1" w:rsidRDefault="00EC62E0"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EC62E0" w:rsidRPr="003F7CF1" w:rsidRDefault="00EC62E0"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EC62E0" w:rsidRPr="003F7CF1" w:rsidRDefault="00EC62E0"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076" w:name="_Toc320485604"/>
      <w:bookmarkStart w:id="6077" w:name="_Toc323656715"/>
      <w:bookmarkStart w:id="6078" w:name="_Toc324085453"/>
      <w:bookmarkStart w:id="6079" w:name="_Toc383781105"/>
      <w:bookmarkStart w:id="6080" w:name="_Toc481936505"/>
      <w:r w:rsidRPr="00EC76D5">
        <w:t>Void Functions</w:t>
      </w:r>
      <w:bookmarkEnd w:id="6076"/>
      <w:bookmarkEnd w:id="6077"/>
      <w:bookmarkEnd w:id="6078"/>
      <w:bookmarkEnd w:id="6079"/>
      <w:bookmarkEnd w:id="608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081" w:name="_Toc320485605"/>
      <w:bookmarkStart w:id="6082" w:name="_Toc323656716"/>
      <w:bookmarkStart w:id="6083" w:name="_Toc324085454"/>
      <w:bookmarkStart w:id="6084" w:name="_Toc383781106"/>
      <w:bookmarkStart w:id="6085" w:name="_Toc481936506"/>
      <w:r w:rsidRPr="00EC76D5">
        <w:t>Local and global variables</w:t>
      </w:r>
      <w:bookmarkEnd w:id="6081"/>
      <w:bookmarkEnd w:id="6082"/>
      <w:bookmarkEnd w:id="6083"/>
      <w:bookmarkEnd w:id="6084"/>
      <w:bookmarkEnd w:id="608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086" w:name="_Toc323656717"/>
      <w:bookmarkStart w:id="6087" w:name="_Toc324085455"/>
      <w:bookmarkStart w:id="6088" w:name="_Toc383781107"/>
      <w:bookmarkStart w:id="6089" w:name="_Toc481936507"/>
      <w:r w:rsidRPr="00EC76D5">
        <w:t>Inner Blocks with Local Variables</w:t>
      </w:r>
      <w:bookmarkEnd w:id="6086"/>
      <w:bookmarkEnd w:id="6087"/>
      <w:bookmarkEnd w:id="6088"/>
      <w:bookmarkEnd w:id="6089"/>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09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609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092" w:author="Stefan Björnander" w:date="2012-05-06T21:51:00Z">
            <w:rPr>
              <w:color w:val="0000FF"/>
            </w:rPr>
          </w:rPrChange>
        </w:rPr>
        <w:t>struct</w:t>
      </w:r>
      <w:r w:rsidRPr="00EC76D5">
        <w:t xml:space="preserve"> IntPair Block(</w:t>
      </w:r>
      <w:r w:rsidRPr="00EC76D5">
        <w:rPr>
          <w:color w:val="000000" w:themeColor="text1"/>
          <w:rPrChange w:id="609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094" w:name="_Toc320485606"/>
      <w:bookmarkStart w:id="6095" w:name="_Toc323656718"/>
      <w:bookmarkStart w:id="6096" w:name="_Toc324085456"/>
      <w:bookmarkStart w:id="6097" w:name="_Toc383781108"/>
      <w:bookmarkStart w:id="6098" w:name="_Toc481936508"/>
      <w:r w:rsidRPr="00EC76D5">
        <w:t>Call-by-Value and Call-by-Reference</w:t>
      </w:r>
      <w:bookmarkEnd w:id="6094"/>
      <w:bookmarkEnd w:id="6095"/>
      <w:bookmarkEnd w:id="6096"/>
      <w:bookmarkEnd w:id="6097"/>
      <w:bookmarkEnd w:id="609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EC62E0" w:rsidRPr="003F7CF1" w:rsidRDefault="00EC62E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EC62E0" w:rsidRPr="003F7CF1" w:rsidRDefault="00EC62E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EC62E0" w:rsidRPr="003F7CF1" w:rsidRDefault="00EC62E0"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EC62E0" w:rsidRPr="003F7CF1" w:rsidRDefault="00EC62E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EC62E0" w:rsidRPr="003F7CF1" w:rsidRDefault="00EC62E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EC62E0" w:rsidRPr="003F7CF1" w:rsidRDefault="00EC62E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EC62E0" w:rsidRPr="003F7CF1" w:rsidRDefault="00EC62E0"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EC62E0" w:rsidRPr="003F7CF1" w:rsidRDefault="00EC62E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EC62E0" w:rsidRPr="003F7CF1" w:rsidRDefault="00EC62E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EC62E0" w:rsidRPr="003F7CF1" w:rsidRDefault="00EC62E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EC62E0" w:rsidRPr="003F7CF1" w:rsidRDefault="00EC62E0"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EC62E0" w:rsidRPr="003F7CF1" w:rsidRDefault="00EC62E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EC62E0" w:rsidRPr="003F7CF1" w:rsidRDefault="00EC62E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EC62E0" w:rsidRPr="003F7CF1" w:rsidRDefault="00EC62E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EC62E0" w:rsidRPr="003F7CF1" w:rsidRDefault="00EC62E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EC62E0" w:rsidRPr="003F7CF1" w:rsidRDefault="00EC62E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EC62E0" w:rsidRPr="003F7CF1" w:rsidRDefault="00EC62E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EC62E0" w:rsidRPr="003F7CF1" w:rsidRDefault="00EC62E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EC62E0" w:rsidRPr="003F7CF1" w:rsidRDefault="00EC62E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EC62E0" w:rsidRPr="003F7CF1" w:rsidRDefault="00EC62E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EC62E0" w:rsidRPr="003F7CF1" w:rsidRDefault="00EC62E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EC62E0" w:rsidRPr="003F7CF1" w:rsidRDefault="00EC62E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EC62E0" w:rsidRPr="003F7CF1" w:rsidRDefault="00EC62E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EC62E0" w:rsidRPr="003F7CF1" w:rsidRDefault="00EC62E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EC62E0" w:rsidRPr="003F7CF1" w:rsidRDefault="00EC62E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EC62E0" w:rsidRPr="003F7CF1" w:rsidRDefault="00EC62E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EC62E0" w:rsidRPr="003F7CF1" w:rsidRDefault="00EC62E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EC62E0" w:rsidRPr="003F7CF1" w:rsidRDefault="00EC62E0"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EC62E0" w:rsidRPr="003F7CF1" w:rsidRDefault="00EC62E0"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EC62E0" w:rsidRPr="003F7CF1" w:rsidRDefault="00EC62E0"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EC62E0" w:rsidRPr="003F7CF1" w:rsidRDefault="00EC62E0"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EC62E0" w:rsidRPr="003F7CF1" w:rsidRDefault="00EC62E0"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EC62E0" w:rsidRPr="003F7CF1" w:rsidRDefault="00EC62E0"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EC62E0" w:rsidRPr="003F7CF1" w:rsidRDefault="00EC62E0"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EC62E0" w:rsidRPr="003F7CF1" w:rsidRDefault="00EC62E0"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EC62E0" w:rsidRPr="003F7CF1" w:rsidRDefault="00EC62E0"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EC62E0" w:rsidRPr="003F7CF1" w:rsidRDefault="00EC62E0"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EC62E0" w:rsidRPr="003F7CF1" w:rsidRDefault="00EC62E0"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EC62E0" w:rsidRPr="003F7CF1" w:rsidRDefault="00EC62E0"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EC62E0" w:rsidRPr="003F7CF1" w:rsidRDefault="00EC62E0"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EC62E0" w:rsidRPr="003F7CF1" w:rsidRDefault="00EC62E0"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EC62E0" w:rsidRPr="003F7CF1" w:rsidRDefault="00EC62E0"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EC62E0" w:rsidRPr="003F7CF1" w:rsidRDefault="00EC62E0"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EC62E0" w:rsidRPr="003F7CF1" w:rsidRDefault="00EC62E0"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EC62E0" w:rsidRPr="003F7CF1" w:rsidRDefault="00EC62E0"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EC62E0" w:rsidRPr="003F7CF1" w:rsidRDefault="00EC62E0"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EC62E0" w:rsidRPr="003F7CF1" w:rsidRDefault="00EC62E0"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EC62E0" w:rsidRPr="003F7CF1" w:rsidRDefault="00EC62E0"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EC62E0" w:rsidRPr="003F7CF1" w:rsidRDefault="00EC62E0"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EC62E0" w:rsidRPr="003F7CF1" w:rsidRDefault="00EC62E0"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EC62E0" w:rsidRPr="003F7CF1" w:rsidRDefault="00EC62E0"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EC62E0" w:rsidRPr="003F7CF1" w:rsidRDefault="00EC62E0"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EC62E0" w:rsidRPr="003F7CF1" w:rsidRDefault="00EC62E0"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EC62E0" w:rsidRPr="003F7CF1" w:rsidRDefault="00EC62E0"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EC62E0" w:rsidRPr="003F7CF1" w:rsidRDefault="00EC62E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EC62E0" w:rsidRPr="003F7CF1" w:rsidRDefault="00EC62E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EC62E0" w:rsidRPr="003F7CF1" w:rsidRDefault="00EC62E0"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EC62E0" w:rsidRPr="003F7CF1" w:rsidRDefault="00EC62E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EC62E0" w:rsidRPr="003F7CF1" w:rsidRDefault="00EC62E0"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EC62E0" w:rsidRPr="003F7CF1" w:rsidRDefault="00EC62E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EC62E0" w:rsidRPr="003F7CF1" w:rsidRDefault="00EC62E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EC62E0" w:rsidRPr="003F7CF1" w:rsidRDefault="00EC62E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EC62E0" w:rsidRPr="003F7CF1" w:rsidRDefault="00EC62E0"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EC62E0" w:rsidRPr="003F7CF1" w:rsidRDefault="00EC62E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EC62E0" w:rsidRPr="003F7CF1" w:rsidRDefault="00EC62E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EC62E0" w:rsidRPr="003F7CF1" w:rsidRDefault="00EC62E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EC62E0" w:rsidRPr="003F7CF1" w:rsidRDefault="00EC62E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EC62E0" w:rsidRPr="003F7CF1" w:rsidRDefault="00EC62E0"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EC62E0" w:rsidRPr="003F7CF1" w:rsidRDefault="00EC62E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EC62E0" w:rsidRPr="003F7CF1" w:rsidRDefault="00EC62E0"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EC62E0" w:rsidRPr="003F7CF1" w:rsidRDefault="00EC62E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EC62E0" w:rsidRPr="003F7CF1" w:rsidRDefault="00EC62E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EC62E0" w:rsidRPr="003F7CF1" w:rsidRDefault="00EC62E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EC62E0" w:rsidRPr="003F7CF1" w:rsidRDefault="00EC62E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EC62E0" w:rsidRPr="003F7CF1" w:rsidRDefault="00EC62E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EC62E0" w:rsidRPr="003F7CF1" w:rsidRDefault="00EC62E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EC62E0" w:rsidRPr="003F7CF1" w:rsidRDefault="00EC62E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EC62E0" w:rsidRPr="003F7CF1" w:rsidRDefault="00EC62E0"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EC62E0" w:rsidRPr="003F7CF1" w:rsidRDefault="00EC62E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EC62E0" w:rsidRPr="003F7CF1" w:rsidRDefault="00EC62E0"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EC62E0" w:rsidRPr="003F7CF1" w:rsidRDefault="00EC62E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EC62E0" w:rsidRPr="003F7CF1" w:rsidRDefault="00EC62E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EC62E0" w:rsidRPr="003F7CF1" w:rsidRDefault="00EC62E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EC62E0" w:rsidRPr="003F7CF1" w:rsidRDefault="00EC62E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EC62E0" w:rsidRPr="003F7CF1" w:rsidRDefault="00EC62E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EC62E0" w:rsidRPr="003F7CF1" w:rsidRDefault="00EC62E0"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EC62E0" w:rsidRPr="003F7CF1" w:rsidRDefault="00EC62E0"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EC62E0" w:rsidRPr="003F7CF1" w:rsidRDefault="00EC62E0"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EC62E0" w:rsidRPr="003F7CF1" w:rsidRDefault="00EC62E0"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EC62E0" w:rsidRPr="003F7CF1" w:rsidRDefault="00EC62E0"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EC62E0" w:rsidRPr="003F7CF1" w:rsidRDefault="00EC62E0"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EC62E0" w:rsidRPr="003F7CF1" w:rsidRDefault="00EC62E0"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EC62E0" w:rsidRPr="003F7CF1" w:rsidRDefault="00EC62E0"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EC62E0" w:rsidRPr="003F7CF1" w:rsidRDefault="00EC62E0"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EC62E0" w:rsidRPr="003F7CF1" w:rsidRDefault="00EC62E0"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EC62E0" w:rsidRPr="003F7CF1" w:rsidRDefault="00EC62E0"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EC62E0" w:rsidRPr="003F7CF1" w:rsidRDefault="00EC62E0"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EC62E0" w:rsidRPr="003F7CF1" w:rsidRDefault="00EC62E0"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EC62E0" w:rsidRPr="003F7CF1" w:rsidRDefault="00EC62E0"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EC62E0" w:rsidRPr="003F7CF1" w:rsidRDefault="00EC62E0"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EC62E0" w:rsidRPr="003F7CF1" w:rsidRDefault="00EC62E0"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EC62E0" w:rsidRPr="003F7CF1" w:rsidRDefault="00EC62E0"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EC62E0" w:rsidRPr="003F7CF1" w:rsidRDefault="00EC62E0"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EC62E0" w:rsidRPr="003F7CF1" w:rsidRDefault="00EC62E0"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EC62E0" w:rsidRPr="003F7CF1" w:rsidRDefault="00EC62E0"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EC62E0" w:rsidRPr="003F7CF1" w:rsidRDefault="00EC62E0"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EC62E0" w:rsidRPr="003F7CF1" w:rsidRDefault="00EC62E0"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EC62E0" w:rsidRPr="003F7CF1" w:rsidRDefault="00EC62E0"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EC62E0" w:rsidRPr="003F7CF1" w:rsidRDefault="00EC62E0"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EC62E0" w:rsidRPr="003F7CF1" w:rsidRDefault="00EC62E0"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EC62E0" w:rsidRPr="003F7CF1" w:rsidRDefault="00EC62E0"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EC62E0" w:rsidRPr="003F7CF1" w:rsidRDefault="00EC62E0"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EC62E0" w:rsidRPr="003F7CF1" w:rsidRDefault="00EC62E0"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EC62E0" w:rsidRPr="003F7CF1" w:rsidRDefault="00EC62E0"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EC62E0" w:rsidRPr="003F7CF1" w:rsidRDefault="00EC62E0"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EC62E0" w:rsidRPr="003F7CF1" w:rsidRDefault="00EC62E0"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099" w:name="_Toc320485607"/>
      <w:bookmarkStart w:id="6100" w:name="_Toc323656719"/>
      <w:bookmarkStart w:id="6101" w:name="_Toc324085457"/>
      <w:bookmarkStart w:id="6102" w:name="_Toc383781109"/>
      <w:bookmarkStart w:id="6103" w:name="_Toc481936509"/>
      <w:r w:rsidRPr="00EC76D5">
        <w:t>Static, Extern, and Register Variables</w:t>
      </w:r>
      <w:bookmarkEnd w:id="6099"/>
      <w:bookmarkEnd w:id="6100"/>
      <w:bookmarkEnd w:id="6101"/>
      <w:bookmarkEnd w:id="6102"/>
      <w:bookmarkEnd w:id="6103"/>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104" w:name="_Toc320485608"/>
      <w:bookmarkStart w:id="6105" w:name="_Toc323656720"/>
      <w:bookmarkStart w:id="6106" w:name="_Toc324085458"/>
      <w:bookmarkStart w:id="6107" w:name="_Toc383781110"/>
      <w:bookmarkStart w:id="6108" w:name="_Toc481936510"/>
      <w:r w:rsidRPr="00EC76D5">
        <w:lastRenderedPageBreak/>
        <w:t>Recursion</w:t>
      </w:r>
      <w:bookmarkEnd w:id="6104"/>
      <w:bookmarkEnd w:id="6105"/>
      <w:bookmarkEnd w:id="6106"/>
      <w:bookmarkEnd w:id="6107"/>
      <w:bookmarkEnd w:id="610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4194232"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6109" w:name="_Toc320485609"/>
      <w:bookmarkStart w:id="6110" w:name="_Toc323656721"/>
      <w:bookmarkStart w:id="6111" w:name="_Toc324085459"/>
      <w:bookmarkStart w:id="6112" w:name="_Toc383781111"/>
      <w:bookmarkStart w:id="6113" w:name="_Toc481936511"/>
      <w:r w:rsidRPr="00EC76D5">
        <w:t>Def</w:t>
      </w:r>
      <w:r w:rsidR="002F35C1">
        <w:t>initializer</w:t>
      </w:r>
      <w:r w:rsidRPr="00EC76D5">
        <w:t>ion and Declaration</w:t>
      </w:r>
      <w:bookmarkEnd w:id="6109"/>
      <w:bookmarkEnd w:id="6110"/>
      <w:bookmarkEnd w:id="6111"/>
      <w:bookmarkEnd w:id="6112"/>
      <w:bookmarkEnd w:id="611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4194233"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4194234"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6114" w:name="_Toc320485610"/>
      <w:bookmarkStart w:id="6115" w:name="_Toc323656722"/>
      <w:bookmarkStart w:id="6116" w:name="_Toc324085460"/>
      <w:bookmarkStart w:id="6117" w:name="_Toc383781112"/>
      <w:bookmarkStart w:id="6118" w:name="_Toc481936512"/>
      <w:r w:rsidRPr="00EC76D5">
        <w:t>Higher-Order Functions</w:t>
      </w:r>
      <w:bookmarkEnd w:id="6114"/>
      <w:bookmarkEnd w:id="6115"/>
      <w:bookmarkEnd w:id="6116"/>
      <w:bookmarkEnd w:id="6117"/>
      <w:bookmarkEnd w:id="611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6119" w:name="_Toc320485611"/>
      <w:bookmarkStart w:id="6120" w:name="_Toc323656723"/>
      <w:bookmarkStart w:id="6121" w:name="_Toc324085461"/>
      <w:bookmarkStart w:id="6122" w:name="_Toc383781113"/>
      <w:bookmarkStart w:id="6123" w:name="_Ref383865210"/>
      <w:bookmarkStart w:id="6124" w:name="_Toc481936513"/>
      <w:r w:rsidRPr="00EC76D5">
        <w:lastRenderedPageBreak/>
        <w:t>Structures and Linked Lists</w:t>
      </w:r>
      <w:bookmarkEnd w:id="6119"/>
      <w:bookmarkEnd w:id="6120"/>
      <w:bookmarkEnd w:id="6121"/>
      <w:bookmarkEnd w:id="6122"/>
      <w:bookmarkEnd w:id="6123"/>
      <w:bookmarkEnd w:id="612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EC62E0" w:rsidRPr="003F7CF1" w:rsidRDefault="00EC62E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EC62E0" w:rsidRPr="003F7CF1" w:rsidRDefault="00EC62E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EC62E0" w:rsidRPr="003F7CF1" w:rsidRDefault="00EC62E0"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EC62E0" w:rsidRPr="003F7CF1" w:rsidRDefault="00EC62E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EC62E0" w:rsidRPr="003F7CF1" w:rsidRDefault="00EC62E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EC62E0" w:rsidRPr="003F7CF1" w:rsidRDefault="00EC62E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EC62E0" w:rsidRPr="003F7CF1" w:rsidRDefault="00EC62E0"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EC62E0" w:rsidRPr="003F7CF1" w:rsidRDefault="00EC62E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EC62E0" w:rsidRPr="003F7CF1" w:rsidRDefault="00EC62E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EC62E0" w:rsidRPr="003F7CF1" w:rsidRDefault="00EC62E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EC62E0" w:rsidRPr="003F7CF1" w:rsidRDefault="00EC62E0"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EC62E0" w:rsidRPr="003F7CF1" w:rsidRDefault="00EC62E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EC62E0" w:rsidRPr="003F7CF1" w:rsidRDefault="00EC62E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EC62E0" w:rsidRPr="003F7CF1" w:rsidRDefault="00EC62E0"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EC62E0" w:rsidRPr="003F7CF1" w:rsidRDefault="00EC62E0"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EC62E0" w:rsidRPr="003F7CF1" w:rsidRDefault="00EC62E0"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EC62E0" w:rsidRPr="003F7CF1" w:rsidRDefault="00EC62E0"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EC62E0" w:rsidRPr="003F7CF1" w:rsidRDefault="00EC62E0"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EC62E0" w:rsidRPr="003F7CF1" w:rsidRDefault="00EC62E0"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EC62E0" w:rsidRPr="003F7CF1" w:rsidRDefault="00EC62E0"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EC62E0" w:rsidRPr="003F7CF1" w:rsidRDefault="00EC62E0"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EC62E0" w:rsidRPr="003F7CF1" w:rsidRDefault="00EC62E0"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EC62E0" w:rsidRPr="003F7CF1" w:rsidRDefault="00EC62E0"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EC62E0" w:rsidRPr="003F7CF1" w:rsidRDefault="00EC62E0"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EC62E0" w:rsidRPr="003F7CF1" w:rsidRDefault="00EC62E0"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EC62E0" w:rsidRPr="003F7CF1" w:rsidRDefault="00EC62E0"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6125" w:name="_Toc320485612"/>
      <w:bookmarkStart w:id="6126" w:name="_Toc323656724"/>
      <w:bookmarkStart w:id="6127" w:name="_Toc324085462"/>
      <w:bookmarkStart w:id="6128" w:name="_Toc383781114"/>
      <w:bookmarkStart w:id="6129" w:name="_Toc481936514"/>
      <w:r w:rsidRPr="00EC76D5">
        <w:t>Stacks and Linked Lists</w:t>
      </w:r>
      <w:bookmarkEnd w:id="6125"/>
      <w:bookmarkEnd w:id="6126"/>
      <w:bookmarkEnd w:id="6127"/>
      <w:bookmarkEnd w:id="6128"/>
      <w:bookmarkEnd w:id="6129"/>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EC62E0" w:rsidRPr="003F7CF1" w:rsidRDefault="00EC62E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EC62E0" w:rsidRPr="003F7CF1" w:rsidRDefault="00EC62E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EC62E0" w:rsidRPr="003F7CF1" w:rsidRDefault="00EC62E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EC62E0" w:rsidRPr="003F7CF1" w:rsidRDefault="00EC62E0" w:rsidP="00E80032">
                              <w:pPr>
                                <w:pStyle w:val="SourceCodeBoxText"/>
                                <w:rPr>
                                  <w:sz w:val="19"/>
                                  <w:szCs w:val="19"/>
                                  <w:lang w:val="en-US"/>
                                </w:rPr>
                              </w:pPr>
                              <w:r w:rsidRPr="003F7CF1">
                                <w:rPr>
                                  <w:sz w:val="19"/>
                                  <w:szCs w:val="19"/>
                                  <w:lang w:val="en-US"/>
                                </w:rPr>
                                <w:t>push 1</w:t>
                              </w:r>
                            </w:p>
                            <w:p w14:paraId="3C159322" w14:textId="77777777" w:rsidR="00EC62E0" w:rsidRPr="003F7CF1" w:rsidRDefault="00EC62E0" w:rsidP="00E80032">
                              <w:pPr>
                                <w:pStyle w:val="SourceCodeBoxText"/>
                                <w:rPr>
                                  <w:sz w:val="19"/>
                                  <w:szCs w:val="19"/>
                                  <w:lang w:val="en-US"/>
                                </w:rPr>
                              </w:pPr>
                              <w:r w:rsidRPr="003F7CF1">
                                <w:rPr>
                                  <w:sz w:val="19"/>
                                  <w:szCs w:val="19"/>
                                  <w:lang w:val="en-US"/>
                                </w:rPr>
                                <w:t>push 2</w:t>
                              </w:r>
                            </w:p>
                            <w:p w14:paraId="22BA48C9" w14:textId="77777777" w:rsidR="00EC62E0" w:rsidRPr="003F7CF1" w:rsidRDefault="00EC62E0" w:rsidP="00E80032">
                              <w:pPr>
                                <w:pStyle w:val="SourceCodeBoxText"/>
                                <w:rPr>
                                  <w:sz w:val="19"/>
                                  <w:szCs w:val="19"/>
                                  <w:lang w:val="en-US"/>
                                </w:rPr>
                              </w:pPr>
                              <w:r w:rsidRPr="003F7CF1">
                                <w:rPr>
                                  <w:sz w:val="19"/>
                                  <w:szCs w:val="19"/>
                                  <w:lang w:val="en-US"/>
                                </w:rPr>
                                <w:t>push 3</w:t>
                              </w:r>
                            </w:p>
                            <w:p w14:paraId="5F86FACB" w14:textId="77777777" w:rsidR="00EC62E0" w:rsidRPr="003F7CF1" w:rsidRDefault="00EC62E0"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EC62E0" w:rsidRPr="003F7CF1" w:rsidRDefault="00EC62E0"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EC62E0" w:rsidRPr="003F7CF1" w:rsidRDefault="00EC62E0"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EC62E0" w:rsidRPr="003F7CF1" w:rsidRDefault="00EC62E0"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EC62E0" w:rsidRPr="003F7CF1" w:rsidRDefault="00EC62E0" w:rsidP="00E80032">
                        <w:pPr>
                          <w:pStyle w:val="SourceCodeBoxText"/>
                          <w:rPr>
                            <w:sz w:val="19"/>
                            <w:szCs w:val="19"/>
                            <w:lang w:val="en-US"/>
                          </w:rPr>
                        </w:pPr>
                        <w:r w:rsidRPr="003F7CF1">
                          <w:rPr>
                            <w:sz w:val="19"/>
                            <w:szCs w:val="19"/>
                            <w:lang w:val="en-US"/>
                          </w:rPr>
                          <w:t>push 1</w:t>
                        </w:r>
                      </w:p>
                      <w:p w14:paraId="3C159322" w14:textId="77777777" w:rsidR="00EC62E0" w:rsidRPr="003F7CF1" w:rsidRDefault="00EC62E0" w:rsidP="00E80032">
                        <w:pPr>
                          <w:pStyle w:val="SourceCodeBoxText"/>
                          <w:rPr>
                            <w:sz w:val="19"/>
                            <w:szCs w:val="19"/>
                            <w:lang w:val="en-US"/>
                          </w:rPr>
                        </w:pPr>
                        <w:r w:rsidRPr="003F7CF1">
                          <w:rPr>
                            <w:sz w:val="19"/>
                            <w:szCs w:val="19"/>
                            <w:lang w:val="en-US"/>
                          </w:rPr>
                          <w:t>push 2</w:t>
                        </w:r>
                      </w:p>
                      <w:p w14:paraId="22BA48C9" w14:textId="77777777" w:rsidR="00EC62E0" w:rsidRPr="003F7CF1" w:rsidRDefault="00EC62E0" w:rsidP="00E80032">
                        <w:pPr>
                          <w:pStyle w:val="SourceCodeBoxText"/>
                          <w:rPr>
                            <w:sz w:val="19"/>
                            <w:szCs w:val="19"/>
                            <w:lang w:val="en-US"/>
                          </w:rPr>
                        </w:pPr>
                        <w:r w:rsidRPr="003F7CF1">
                          <w:rPr>
                            <w:sz w:val="19"/>
                            <w:szCs w:val="19"/>
                            <w:lang w:val="en-US"/>
                          </w:rPr>
                          <w:t>push 3</w:t>
                        </w:r>
                      </w:p>
                      <w:p w14:paraId="5F86FACB" w14:textId="77777777" w:rsidR="00EC62E0" w:rsidRPr="003F7CF1" w:rsidRDefault="00EC62E0"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EC62E0" w:rsidRPr="003F7CF1" w:rsidRDefault="00EC62E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EC62E0" w:rsidRPr="003F7CF1" w:rsidRDefault="00EC62E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EC62E0" w:rsidRPr="003F7CF1" w:rsidRDefault="00EC62E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EC62E0" w:rsidRPr="003F7CF1" w:rsidRDefault="00EC62E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EC62E0" w:rsidRPr="003F7CF1" w:rsidRDefault="00EC62E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EC62E0" w:rsidRPr="003F7CF1" w:rsidRDefault="00EC62E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EC62E0" w:rsidRPr="003F7CF1" w:rsidRDefault="00EC62E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EC62E0" w:rsidRPr="003F7CF1" w:rsidRDefault="00EC62E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EC62E0" w:rsidRPr="003F7CF1" w:rsidRDefault="00EC62E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EC62E0" w:rsidRPr="003F7CF1" w:rsidRDefault="00EC62E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EC62E0" w:rsidRPr="003F7CF1" w:rsidRDefault="00EC62E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EC62E0" w:rsidRPr="003F7CF1" w:rsidRDefault="00EC62E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EC62E0" w:rsidRPr="003F7CF1" w:rsidRDefault="00EC62E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EC62E0" w:rsidRPr="003F7CF1" w:rsidRDefault="00EC62E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EC62E0" w:rsidRPr="003F7CF1" w:rsidRDefault="00EC62E0"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EC62E0" w:rsidRPr="003F7CF1" w:rsidRDefault="00EC62E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EC62E0" w:rsidRPr="003F7CF1" w:rsidRDefault="00EC62E0"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EC62E0" w:rsidRPr="003F7CF1" w:rsidRDefault="00EC62E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EC62E0" w:rsidRPr="003F7CF1" w:rsidRDefault="00EC62E0"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EC62E0" w:rsidRPr="003F7CF1" w:rsidRDefault="00EC62E0"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EC62E0" w:rsidRPr="003F7CF1" w:rsidRDefault="00EC62E0"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EC62E0" w:rsidRPr="003F7CF1" w:rsidRDefault="00EC62E0"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EC62E0" w:rsidRPr="003F7CF1" w:rsidRDefault="00EC62E0"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EC62E0" w:rsidRPr="003F7CF1" w:rsidRDefault="00EC62E0"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EC62E0" w:rsidRPr="003F7CF1" w:rsidRDefault="00EC62E0"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EC62E0" w:rsidRPr="003F7CF1" w:rsidRDefault="00EC62E0"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EC62E0" w:rsidRPr="003F7CF1" w:rsidRDefault="00EC62E0"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EC62E0" w:rsidRPr="003F7CF1" w:rsidRDefault="00EC62E0"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EC62E0" w:rsidRPr="003F7CF1" w:rsidRDefault="00EC62E0"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EC62E0" w:rsidRPr="003F7CF1" w:rsidRDefault="00EC62E0"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EC62E0" w:rsidRPr="003F7CF1" w:rsidRDefault="00EC62E0"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EC62E0" w:rsidRPr="003F7CF1" w:rsidRDefault="00EC62E0"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EC62E0" w:rsidRPr="003F7CF1" w:rsidRDefault="00EC62E0"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EC62E0" w:rsidRPr="003F7CF1" w:rsidRDefault="00EC62E0"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EC62E0" w:rsidRPr="003F7CF1" w:rsidRDefault="00EC62E0"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EC62E0" w:rsidRPr="003F7CF1" w:rsidRDefault="00EC62E0"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EC62E0" w:rsidRPr="003F7CF1" w:rsidRDefault="00EC62E0"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EC62E0" w:rsidRPr="003F7CF1" w:rsidRDefault="00EC62E0"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EC62E0" w:rsidRPr="003F7CF1" w:rsidRDefault="00EC62E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EC62E0" w:rsidRPr="003F7CF1" w:rsidRDefault="00EC62E0"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EC62E0" w:rsidRPr="003F7CF1" w:rsidRDefault="00EC62E0" w:rsidP="00E80032">
                              <w:pPr>
                                <w:pStyle w:val="SourceCodeBoxText"/>
                                <w:rPr>
                                  <w:sz w:val="19"/>
                                  <w:szCs w:val="19"/>
                                  <w:lang w:val="en-US"/>
                                </w:rPr>
                              </w:pPr>
                              <w:r w:rsidRPr="003F7CF1">
                                <w:rPr>
                                  <w:sz w:val="19"/>
                                  <w:szCs w:val="19"/>
                                  <w:lang w:val="en-US"/>
                                </w:rPr>
                                <w:t>3</w:t>
                              </w:r>
                            </w:p>
                            <w:p w14:paraId="40F6D3AC" w14:textId="77777777" w:rsidR="00EC62E0" w:rsidRPr="003F7CF1" w:rsidRDefault="00EC62E0"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EC62E0" w:rsidRPr="003F7CF1" w:rsidRDefault="00EC62E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EC62E0" w:rsidRPr="003F7CF1" w:rsidRDefault="00EC62E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EC62E0" w:rsidRPr="003F7CF1" w:rsidRDefault="00EC62E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EC62E0" w:rsidRPr="003F7CF1" w:rsidRDefault="00EC62E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EC62E0" w:rsidRPr="003F7CF1" w:rsidRDefault="00EC62E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EC62E0" w:rsidRPr="003F7CF1" w:rsidRDefault="00EC62E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EC62E0" w:rsidRPr="003F7CF1" w:rsidRDefault="00EC62E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EC62E0" w:rsidRPr="003F7CF1" w:rsidRDefault="00EC62E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EC62E0" w:rsidRPr="003F7CF1" w:rsidRDefault="00EC62E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EC62E0" w:rsidRPr="003F7CF1" w:rsidRDefault="00EC62E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EC62E0" w:rsidRPr="003F7CF1" w:rsidRDefault="00EC62E0"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EC62E0" w:rsidRPr="003F7CF1" w:rsidRDefault="00EC62E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EC62E0" w:rsidRPr="003F7CF1" w:rsidRDefault="00EC62E0"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EC62E0" w:rsidRPr="003F7CF1" w:rsidRDefault="00EC62E0" w:rsidP="00E80032">
                        <w:pPr>
                          <w:pStyle w:val="SourceCodeBoxText"/>
                          <w:rPr>
                            <w:sz w:val="19"/>
                            <w:szCs w:val="19"/>
                            <w:lang w:val="en-US"/>
                          </w:rPr>
                        </w:pPr>
                        <w:r w:rsidRPr="003F7CF1">
                          <w:rPr>
                            <w:sz w:val="19"/>
                            <w:szCs w:val="19"/>
                            <w:lang w:val="en-US"/>
                          </w:rPr>
                          <w:t>3</w:t>
                        </w:r>
                      </w:p>
                      <w:p w14:paraId="40F6D3AC" w14:textId="77777777" w:rsidR="00EC62E0" w:rsidRPr="003F7CF1" w:rsidRDefault="00EC62E0"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EC62E0" w:rsidRPr="003F7CF1" w:rsidRDefault="00EC62E0"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EC62E0" w:rsidRPr="003F7CF1" w:rsidRDefault="00EC62E0"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EC62E0" w:rsidRPr="003F7CF1" w:rsidRDefault="00EC62E0"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EC62E0" w:rsidRPr="003F7CF1" w:rsidRDefault="00EC62E0"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EC62E0" w:rsidRPr="003F7CF1" w:rsidRDefault="00EC62E0"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EC62E0" w:rsidRPr="003F7CF1" w:rsidRDefault="00EC62E0"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EC62E0" w:rsidRPr="003F7CF1" w:rsidRDefault="00EC62E0"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EC62E0" w:rsidRPr="003F7CF1" w:rsidRDefault="00EC62E0"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EC62E0" w:rsidRPr="003F7CF1" w:rsidRDefault="00EC62E0"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EC62E0" w:rsidRPr="003F7CF1" w:rsidRDefault="00EC62E0"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EC62E0" w:rsidRPr="003F7CF1" w:rsidRDefault="00EC62E0"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EC62E0" w:rsidRPr="003F7CF1" w:rsidRDefault="00EC62E0"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EC62E0" w:rsidRPr="003F7CF1" w:rsidRDefault="00EC62E0"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6130" w:name="_Toc320485613"/>
      <w:bookmarkStart w:id="6131" w:name="_Toc323656725"/>
      <w:bookmarkStart w:id="6132" w:name="_Toc324085463"/>
      <w:bookmarkStart w:id="6133" w:name="_Toc383781115"/>
      <w:bookmarkStart w:id="6134" w:name="_Toc481936515"/>
      <w:r w:rsidRPr="00EC76D5">
        <w:t>Unions</w:t>
      </w:r>
      <w:bookmarkEnd w:id="6130"/>
      <w:bookmarkEnd w:id="6131"/>
      <w:bookmarkEnd w:id="6132"/>
      <w:bookmarkEnd w:id="6133"/>
      <w:bookmarkEnd w:id="613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6135" w:name="_Toc320485614"/>
      <w:bookmarkStart w:id="6136" w:name="_Toc323656726"/>
      <w:bookmarkStart w:id="6137" w:name="_Toc324085464"/>
      <w:bookmarkStart w:id="6138" w:name="_Toc383781116"/>
      <w:bookmarkStart w:id="6139" w:name="_Toc481936516"/>
      <w:r w:rsidRPr="00EC76D5">
        <w:t>Bitfields</w:t>
      </w:r>
      <w:bookmarkEnd w:id="6135"/>
      <w:bookmarkEnd w:id="6136"/>
      <w:bookmarkEnd w:id="6137"/>
      <w:bookmarkEnd w:id="6138"/>
      <w:bookmarkEnd w:id="613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614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6141" w:name="_Toc320485616"/>
      <w:bookmarkStart w:id="6142" w:name="_Toc323656727"/>
      <w:bookmarkStart w:id="6143" w:name="_Toc324085465"/>
      <w:bookmarkStart w:id="6144" w:name="_Toc383781117"/>
      <w:bookmarkStart w:id="6145" w:name="_Toc481936517"/>
      <w:r w:rsidRPr="00EC76D5">
        <w:t>Structures with function pointers</w:t>
      </w:r>
      <w:bookmarkEnd w:id="6141"/>
      <w:bookmarkEnd w:id="6142"/>
      <w:bookmarkEnd w:id="6143"/>
      <w:bookmarkEnd w:id="6144"/>
      <w:bookmarkEnd w:id="614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6146" w:name="_Toc320485619"/>
      <w:bookmarkStart w:id="6147" w:name="_Toc323656728"/>
      <w:bookmarkStart w:id="6148" w:name="_Toc324085466"/>
      <w:bookmarkStart w:id="6149" w:name="_Toc383781118"/>
      <w:bookmarkStart w:id="6150" w:name="_Ref383781494"/>
      <w:bookmarkStart w:id="6151" w:name="_Ref383865235"/>
      <w:bookmarkStart w:id="6152" w:name="_Ref383865434"/>
      <w:bookmarkStart w:id="6153" w:name="_Ref383866090"/>
      <w:bookmarkStart w:id="6154" w:name="_Toc481936518"/>
      <w:r w:rsidRPr="00EC76D5">
        <w:t>The Preprocessor</w:t>
      </w:r>
      <w:bookmarkEnd w:id="6146"/>
      <w:bookmarkEnd w:id="6147"/>
      <w:bookmarkEnd w:id="6148"/>
      <w:bookmarkEnd w:id="6149"/>
      <w:bookmarkEnd w:id="6150"/>
      <w:bookmarkEnd w:id="6151"/>
      <w:bookmarkEnd w:id="6152"/>
      <w:bookmarkEnd w:id="6153"/>
      <w:bookmarkEnd w:id="6154"/>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StdIO.h&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6155" w:name="_Toc320485618"/>
      <w:bookmarkStart w:id="6156" w:name="_Toc323656729"/>
      <w:bookmarkStart w:id="6157" w:name="_Toc324085467"/>
      <w:bookmarkStart w:id="6158" w:name="_Toc383781119"/>
      <w:bookmarkStart w:id="6159" w:name="_Toc481936519"/>
      <w:bookmarkStart w:id="6160" w:name="_Toc320485621"/>
      <w:r w:rsidRPr="00EC76D5">
        <w:t>The Standard Library</w:t>
      </w:r>
      <w:bookmarkEnd w:id="6155"/>
      <w:bookmarkEnd w:id="6156"/>
      <w:bookmarkEnd w:id="6157"/>
      <w:bookmarkEnd w:id="6158"/>
      <w:bookmarkEnd w:id="615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161" w:name="_Toc323656730"/>
      <w:bookmarkStart w:id="6162" w:name="_Toc324085468"/>
      <w:bookmarkStart w:id="6163" w:name="_Toc383781120"/>
      <w:bookmarkStart w:id="6164" w:name="_Toc481936520"/>
      <w:r w:rsidRPr="00EC76D5">
        <w:t>File Management</w:t>
      </w:r>
      <w:bookmarkEnd w:id="6161"/>
      <w:bookmarkEnd w:id="6162"/>
      <w:bookmarkEnd w:id="6163"/>
      <w:bookmarkEnd w:id="616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165" w:name="_Toc323656731"/>
      <w:bookmarkStart w:id="6166" w:name="_Toc324085469"/>
      <w:bookmarkStart w:id="6167" w:name="_Toc383781121"/>
      <w:bookmarkStart w:id="6168" w:name="_Toc481936521"/>
      <w:r w:rsidRPr="00EC76D5">
        <w:t>Program Parameters</w:t>
      </w:r>
      <w:bookmarkEnd w:id="6165"/>
      <w:bookmarkEnd w:id="6166"/>
      <w:bookmarkEnd w:id="6167"/>
      <w:bookmarkEnd w:id="616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169"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170" w:name="_Toc323656732"/>
      <w:bookmarkStart w:id="6171" w:name="_Toc324085470"/>
      <w:bookmarkStart w:id="6172" w:name="_Toc383781122"/>
      <w:bookmarkStart w:id="6173" w:name="_Toc481936522"/>
      <w:r w:rsidRPr="00EC76D5">
        <w:t>Environment Functions</w:t>
      </w:r>
      <w:bookmarkEnd w:id="6170"/>
      <w:bookmarkEnd w:id="6171"/>
      <w:bookmarkEnd w:id="6172"/>
      <w:bookmarkEnd w:id="6173"/>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174"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175"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176" w:author="Stefan Björnander" w:date="2012-05-06T21:51:00Z">
            <w:rPr>
              <w:color w:val="0000FF"/>
            </w:rPr>
          </w:rPrChange>
        </w:rPr>
        <w:t>void</w:t>
      </w:r>
      <w:r w:rsidRPr="00EC76D5">
        <w:t xml:space="preserve"> ExitFunction(</w:t>
      </w:r>
      <w:r w:rsidRPr="00EC76D5">
        <w:rPr>
          <w:color w:val="000000" w:themeColor="text1"/>
          <w:rPrChange w:id="6177"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178"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179"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180" w:name="_Toc323656733"/>
      <w:bookmarkStart w:id="6181" w:name="_Toc324085471"/>
      <w:bookmarkStart w:id="6182" w:name="_Toc383781123"/>
      <w:bookmarkStart w:id="6183" w:name="_Ref383865473"/>
      <w:bookmarkStart w:id="6184" w:name="_Ref383865556"/>
      <w:bookmarkStart w:id="6185" w:name="_Toc481936523"/>
      <w:r w:rsidRPr="00EC76D5">
        <w:t>Searching and Sorting</w:t>
      </w:r>
      <w:bookmarkEnd w:id="6180"/>
      <w:bookmarkEnd w:id="6181"/>
      <w:bookmarkEnd w:id="6182"/>
      <w:bookmarkEnd w:id="6183"/>
      <w:bookmarkEnd w:id="6184"/>
      <w:bookmarkEnd w:id="6185"/>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186"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187" w:author="Stefan Björnander" w:date="2012-05-06T21:51:00Z">
            <w:rPr>
              <w:color w:val="0000FF"/>
            </w:rPr>
          </w:rPrChange>
        </w:rPr>
        <w:t>int</w:t>
      </w:r>
      <w:r w:rsidRPr="00EC76D5">
        <w:t xml:space="preserve"> CompareIntegers(</w:t>
      </w:r>
      <w:r w:rsidRPr="00EC76D5">
        <w:rPr>
          <w:color w:val="000000" w:themeColor="text1"/>
          <w:rPrChange w:id="6188" w:author="Stefan Björnander" w:date="2012-05-06T21:51:00Z">
            <w:rPr>
              <w:color w:val="0000FF"/>
            </w:rPr>
          </w:rPrChange>
        </w:rPr>
        <w:t>const</w:t>
      </w:r>
      <w:r w:rsidRPr="00EC76D5">
        <w:t xml:space="preserve"> </w:t>
      </w:r>
      <w:r w:rsidRPr="00EC76D5">
        <w:rPr>
          <w:color w:val="000000" w:themeColor="text1"/>
          <w:rPrChange w:id="6189" w:author="Stefan Björnander" w:date="2012-05-06T21:51:00Z">
            <w:rPr>
              <w:color w:val="0000FF"/>
            </w:rPr>
          </w:rPrChange>
        </w:rPr>
        <w:t>int</w:t>
      </w:r>
      <w:r w:rsidRPr="00EC76D5">
        <w:t xml:space="preserve">* intPtr1, </w:t>
      </w:r>
      <w:r w:rsidRPr="00EC76D5">
        <w:rPr>
          <w:color w:val="000000" w:themeColor="text1"/>
          <w:rPrChange w:id="6190" w:author="Stefan Björnander" w:date="2012-05-06T21:51:00Z">
            <w:rPr>
              <w:color w:val="0000FF"/>
            </w:rPr>
          </w:rPrChange>
        </w:rPr>
        <w:t>const</w:t>
      </w:r>
      <w:r w:rsidRPr="00EC76D5">
        <w:t xml:space="preserve"> </w:t>
      </w:r>
      <w:r w:rsidRPr="00EC76D5">
        <w:rPr>
          <w:color w:val="000000" w:themeColor="text1"/>
          <w:rPrChange w:id="6191"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192"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193"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194"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195"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196"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197"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198"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199"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200" w:name="_Toc323656734"/>
      <w:bookmarkStart w:id="6201" w:name="_Toc324085472"/>
      <w:bookmarkStart w:id="6202" w:name="_Toc383781124"/>
      <w:bookmarkStart w:id="6203" w:name="_Toc481936524"/>
      <w:r w:rsidRPr="00EC76D5">
        <w:t xml:space="preserve">Functions with </w:t>
      </w:r>
      <w:bookmarkStart w:id="6204" w:name="_Toc320485620"/>
      <w:r w:rsidRPr="00EC76D5">
        <w:t>Variable Number of Parameters</w:t>
      </w:r>
      <w:bookmarkEnd w:id="6200"/>
      <w:bookmarkEnd w:id="6201"/>
      <w:bookmarkEnd w:id="6202"/>
      <w:bookmarkEnd w:id="6203"/>
      <w:bookmarkEnd w:id="6204"/>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205" w:name="_Toc323656735"/>
      <w:bookmarkStart w:id="6206" w:name="_Toc324085473"/>
      <w:bookmarkStart w:id="6207" w:name="_Toc383781125"/>
      <w:bookmarkStart w:id="6208" w:name="_Toc481936525"/>
      <w:r w:rsidRPr="00EC76D5">
        <w:t>String Management</w:t>
      </w:r>
      <w:bookmarkEnd w:id="6205"/>
      <w:bookmarkEnd w:id="6206"/>
      <w:bookmarkEnd w:id="6207"/>
      <w:bookmarkEnd w:id="6208"/>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209" w:author="Stefan Björnander" w:date="2012-05-06T21:51:00Z">
            <w:rPr>
              <w:color w:val="0000FF"/>
            </w:rPr>
          </w:rPrChange>
        </w:rPr>
        <w:t>int</w:t>
      </w:r>
      <w:r w:rsidRPr="00EC76D5">
        <w:t xml:space="preserve"> FirstIndexOf(char s[], </w:t>
      </w:r>
      <w:r w:rsidRPr="00EC76D5">
        <w:rPr>
          <w:color w:val="000000" w:themeColor="text1"/>
          <w:rPrChange w:id="6210"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211" w:author="Stefan Björnander" w:date="2012-05-06T21:51:00Z">
            <w:rPr>
              <w:color w:val="0000FF"/>
            </w:rPr>
          </w:rPrChange>
        </w:rPr>
        <w:t>int</w:t>
      </w:r>
      <w:r w:rsidRPr="00EC76D5">
        <w:t xml:space="preserve"> LastIndexOf(</w:t>
      </w:r>
      <w:r w:rsidRPr="00EC76D5">
        <w:rPr>
          <w:color w:val="000000" w:themeColor="text1"/>
          <w:rPrChange w:id="6212" w:author="Stefan Björnander" w:date="2012-05-06T21:51:00Z">
            <w:rPr>
              <w:color w:val="0000FF"/>
            </w:rPr>
          </w:rPrChange>
        </w:rPr>
        <w:t>char</w:t>
      </w:r>
      <w:r w:rsidRPr="00EC76D5">
        <w:t xml:space="preserve"> s[], </w:t>
      </w:r>
      <w:r w:rsidRPr="00EC76D5">
        <w:rPr>
          <w:color w:val="000000" w:themeColor="text1"/>
          <w:rPrChange w:id="6213"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214" w:author="Stefan Björnander" w:date="2012-05-06T21:51:00Z">
            <w:rPr>
              <w:color w:val="A31515"/>
            </w:rPr>
          </w:rPrChange>
        </w:rPr>
        <w:t>"Hello"</w:t>
      </w:r>
      <w:r w:rsidRPr="00EC76D5">
        <w:t xml:space="preserve">, s2[] = </w:t>
      </w:r>
      <w:r w:rsidRPr="00EC76D5">
        <w:rPr>
          <w:color w:val="000000" w:themeColor="text1"/>
          <w:rPrChange w:id="6215"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216"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217"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218"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219" w:author="Stefan Björnander" w:date="2012-05-06T21:51:00Z">
            <w:rPr>
              <w:color w:val="0000FF"/>
            </w:rPr>
          </w:rPrChange>
        </w:rPr>
        <w:t>if</w:t>
      </w:r>
      <w:r w:rsidRPr="00EC76D5">
        <w:t xml:space="preserve"> (sscanf(s2, </w:t>
      </w:r>
      <w:r w:rsidRPr="00EC76D5">
        <w:rPr>
          <w:color w:val="000000" w:themeColor="text1"/>
          <w:rPrChange w:id="6220"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221"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222" w:name="_Toc323656736"/>
      <w:bookmarkStart w:id="6223" w:name="_Toc324085474"/>
      <w:bookmarkStart w:id="6224" w:name="_Toc383781126"/>
      <w:bookmarkStart w:id="6225" w:name="_Toc481936526"/>
      <w:r w:rsidRPr="00EC76D5">
        <w:t>Memory Management</w:t>
      </w:r>
      <w:bookmarkEnd w:id="6222"/>
      <w:bookmarkEnd w:id="6223"/>
      <w:bookmarkEnd w:id="6224"/>
      <w:bookmarkEnd w:id="6225"/>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226"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227"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228" w:name="_Toc323656737"/>
      <w:bookmarkStart w:id="6229" w:name="_Toc324085475"/>
      <w:bookmarkStart w:id="6230" w:name="_Toc383781127"/>
      <w:bookmarkStart w:id="6231" w:name="_Toc481936527"/>
      <w:r w:rsidRPr="00EC76D5">
        <w:t>Mathematical Functions</w:t>
      </w:r>
      <w:bookmarkEnd w:id="6228"/>
      <w:bookmarkEnd w:id="6229"/>
      <w:bookmarkEnd w:id="6230"/>
      <w:bookmarkEnd w:id="6231"/>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232" w:name="_Toc320485615"/>
      <w:bookmarkStart w:id="6233" w:name="_Toc323656738"/>
      <w:bookmarkStart w:id="6234" w:name="_Toc324085476"/>
      <w:bookmarkStart w:id="6235" w:name="_Toc383781128"/>
      <w:bookmarkStart w:id="6236" w:name="_Toc481936528"/>
      <w:r w:rsidRPr="00EC76D5">
        <w:t>Long Jumps</w:t>
      </w:r>
      <w:bookmarkEnd w:id="6232"/>
      <w:bookmarkEnd w:id="6233"/>
      <w:bookmarkEnd w:id="6234"/>
      <w:bookmarkEnd w:id="6235"/>
      <w:bookmarkEnd w:id="6236"/>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237" w:name="_Toc323656739"/>
      <w:bookmarkStart w:id="6238" w:name="_Toc324085477"/>
      <w:bookmarkStart w:id="6239" w:name="_Toc383781129"/>
      <w:bookmarkStart w:id="6240" w:name="_Toc481936529"/>
      <w:r w:rsidRPr="00EC76D5">
        <w:t>Time</w:t>
      </w:r>
      <w:bookmarkEnd w:id="6237"/>
      <w:bookmarkEnd w:id="6238"/>
      <w:bookmarkEnd w:id="6239"/>
      <w:bookmarkEnd w:id="6240"/>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241"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242" w:author="Stefan Björnander" w:date="2012-05-06T21:51:00Z">
            <w:rPr>
              <w:color w:val="A31515"/>
            </w:rPr>
          </w:rPrChange>
        </w:rPr>
        <w:t>"Feb"</w:t>
      </w:r>
      <w:r w:rsidRPr="00EC76D5">
        <w:t xml:space="preserve">, </w:t>
      </w:r>
      <w:r w:rsidRPr="00EC76D5">
        <w:rPr>
          <w:color w:val="000000" w:themeColor="text1"/>
          <w:rPrChange w:id="6243" w:author="Stefan Björnander" w:date="2012-05-06T21:51:00Z">
            <w:rPr>
              <w:color w:val="A31515"/>
            </w:rPr>
          </w:rPrChange>
        </w:rPr>
        <w:t>"Mar"</w:t>
      </w:r>
      <w:r w:rsidRPr="00EC76D5">
        <w:t xml:space="preserve">, </w:t>
      </w:r>
      <w:r w:rsidRPr="00EC76D5">
        <w:rPr>
          <w:color w:val="000000" w:themeColor="text1"/>
          <w:rPrChange w:id="6244"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245" w:author="Stefan Björnander" w:date="2012-05-06T21:51:00Z">
            <w:rPr>
              <w:color w:val="A31515"/>
            </w:rPr>
          </w:rPrChange>
        </w:rPr>
        <w:t>"Jun"</w:t>
      </w:r>
      <w:r w:rsidRPr="00EC76D5">
        <w:t xml:space="preserve">, </w:t>
      </w:r>
      <w:r w:rsidRPr="00EC76D5">
        <w:rPr>
          <w:color w:val="000000" w:themeColor="text1"/>
          <w:rPrChange w:id="6246" w:author="Stefan Björnander" w:date="2012-05-06T21:51:00Z">
            <w:rPr>
              <w:color w:val="A31515"/>
            </w:rPr>
          </w:rPrChange>
        </w:rPr>
        <w:t>"Jul"</w:t>
      </w:r>
      <w:r w:rsidRPr="00EC76D5">
        <w:t xml:space="preserve">, </w:t>
      </w:r>
      <w:r w:rsidRPr="00EC76D5">
        <w:rPr>
          <w:color w:val="000000" w:themeColor="text1"/>
          <w:rPrChange w:id="6247"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248" w:author="Stefan Björnander" w:date="2012-05-06T21:51:00Z">
            <w:rPr>
              <w:color w:val="A31515"/>
            </w:rPr>
          </w:rPrChange>
        </w:rPr>
        <w:t>"Oct"</w:t>
      </w:r>
      <w:r w:rsidRPr="00EC76D5">
        <w:t xml:space="preserve">, </w:t>
      </w:r>
      <w:r w:rsidRPr="00EC76D5">
        <w:rPr>
          <w:color w:val="000000" w:themeColor="text1"/>
          <w:rPrChange w:id="6249" w:author="Stefan Björnander" w:date="2012-05-06T21:51:00Z">
            <w:rPr>
              <w:color w:val="A31515"/>
            </w:rPr>
          </w:rPrChange>
        </w:rPr>
        <w:t>"Nov"</w:t>
      </w:r>
      <w:r w:rsidRPr="00EC76D5">
        <w:t>,</w:t>
      </w:r>
      <w:r w:rsidRPr="00EC76D5">
        <w:rPr>
          <w:color w:val="000000" w:themeColor="text1"/>
          <w:rPrChange w:id="6250"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251" w:author="Stefan Björnander" w:date="2012-05-06T21:51:00Z">
            <w:rPr>
              <w:color w:val="A31515"/>
            </w:rPr>
          </w:rPrChange>
        </w:rPr>
        <w:t>"Mon"</w:t>
      </w:r>
      <w:r w:rsidRPr="00EC76D5">
        <w:t xml:space="preserve">, </w:t>
      </w:r>
      <w:r w:rsidRPr="00EC76D5">
        <w:rPr>
          <w:color w:val="000000" w:themeColor="text1"/>
          <w:rPrChange w:id="6252" w:author="Stefan Björnander" w:date="2012-05-06T21:51:00Z">
            <w:rPr>
              <w:color w:val="A31515"/>
            </w:rPr>
          </w:rPrChange>
        </w:rPr>
        <w:t>"Tue"</w:t>
      </w:r>
      <w:r w:rsidRPr="00EC76D5">
        <w:t xml:space="preserve">, </w:t>
      </w:r>
      <w:r w:rsidRPr="00EC76D5">
        <w:rPr>
          <w:color w:val="000000" w:themeColor="text1"/>
          <w:rPrChange w:id="6253"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254" w:author="Stefan Björnander" w:date="2012-05-06T21:51:00Z">
            <w:rPr>
              <w:color w:val="A31515"/>
            </w:rPr>
          </w:rPrChange>
        </w:rPr>
        <w:t>"Fri"</w:t>
      </w:r>
      <w:r w:rsidRPr="00EC76D5">
        <w:t xml:space="preserve">, </w:t>
      </w:r>
      <w:r w:rsidRPr="00EC76D5">
        <w:rPr>
          <w:color w:val="000000" w:themeColor="text1"/>
          <w:rPrChange w:id="6255"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256"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257"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258"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259" w:name="_Toc323656740"/>
      <w:bookmarkStart w:id="6260" w:name="_Toc324085478"/>
      <w:bookmarkStart w:id="6261" w:name="_Toc383781130"/>
      <w:bookmarkStart w:id="6262" w:name="_Toc481936530"/>
      <w:r w:rsidRPr="00EC76D5">
        <w:t>Random Numbers</w:t>
      </w:r>
      <w:bookmarkEnd w:id="6259"/>
      <w:bookmarkEnd w:id="6260"/>
      <w:bookmarkEnd w:id="6261"/>
      <w:bookmarkEnd w:id="6262"/>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2F35C1">
        <w:t>initializer</w:t>
      </w:r>
      <w:r w:rsidRPr="00EC76D5">
        <w:t xml:space="preserve">ializ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263"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264"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265"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266" w:name="_Toc323656741"/>
      <w:bookmarkStart w:id="6267" w:name="_Toc324085479"/>
      <w:bookmarkStart w:id="6268" w:name="_Toc383781131"/>
      <w:bookmarkStart w:id="6269" w:name="_Toc481936531"/>
      <w:r w:rsidRPr="00EC76D5">
        <w:t>Limits of Integral and Floating Types</w:t>
      </w:r>
      <w:bookmarkEnd w:id="6266"/>
      <w:bookmarkEnd w:id="6267"/>
      <w:bookmarkEnd w:id="6268"/>
      <w:bookmarkEnd w:id="6269"/>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270" w:name="_Toc323656742"/>
      <w:bookmarkStart w:id="6271" w:name="_Toc324085480"/>
      <w:bookmarkStart w:id="6272" w:name="_Toc383781132"/>
      <w:bookmarkStart w:id="6273" w:name="_Toc481936532"/>
      <w:r w:rsidRPr="00EC76D5">
        <w:t>Character Functions</w:t>
      </w:r>
      <w:bookmarkEnd w:id="6270"/>
      <w:bookmarkEnd w:id="6271"/>
      <w:bookmarkEnd w:id="6272"/>
      <w:bookmarkEnd w:id="6273"/>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274"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275"/>
            <w:commentRangeStart w:id="6276"/>
            <w:r w:rsidRPr="00EC76D5">
              <w:rPr>
                <w:b/>
                <w:sz w:val="21"/>
                <w:szCs w:val="21"/>
              </w:rPr>
              <w:t>Isalnum</w:t>
            </w:r>
            <w:commentRangeEnd w:id="6275"/>
            <w:r w:rsidR="00166455" w:rsidRPr="00EC76D5">
              <w:rPr>
                <w:rStyle w:val="Kommentarsreferens"/>
                <w:rFonts w:eastAsia="Times New Roman" w:cs="Times New Roman"/>
              </w:rPr>
              <w:commentReference w:id="6275"/>
            </w:r>
            <w:commentRangeEnd w:id="6276"/>
            <w:r w:rsidR="00166455" w:rsidRPr="00EC76D5">
              <w:rPr>
                <w:rStyle w:val="Kommentarsreferens"/>
                <w:rFonts w:eastAsia="Times New Roman" w:cs="Times New Roman"/>
              </w:rPr>
              <w:commentReference w:id="6276"/>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lastRenderedPageBreak/>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277" w:name="_Toc323656743"/>
      <w:bookmarkStart w:id="6278" w:name="_Toc324085481"/>
      <w:bookmarkStart w:id="6279" w:name="_Toc383781133"/>
      <w:bookmarkStart w:id="6280" w:name="_Toc481936533"/>
      <w:r w:rsidRPr="00EC76D5">
        <w:t>Further Reading</w:t>
      </w:r>
      <w:bookmarkEnd w:id="6160"/>
      <w:bookmarkEnd w:id="6277"/>
      <w:bookmarkEnd w:id="6278"/>
      <w:bookmarkEnd w:id="6279"/>
      <w:bookmarkEnd w:id="6280"/>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281" w:name="_Toc481936534"/>
      <w:r w:rsidRPr="00EC76D5">
        <w:lastRenderedPageBreak/>
        <w:t>A Crash Course in Java</w:t>
      </w:r>
      <w:bookmarkEnd w:id="6281"/>
    </w:p>
    <w:p w14:paraId="6ED6B355" w14:textId="77777777" w:rsidR="00F03D06" w:rsidRPr="00EC76D5" w:rsidRDefault="00F03D06" w:rsidP="00F03D06">
      <w:pPr>
        <w:pStyle w:val="Rubrik1"/>
        <w:numPr>
          <w:ilvl w:val="0"/>
          <w:numId w:val="0"/>
        </w:numPr>
        <w:ind w:left="720" w:hanging="720"/>
      </w:pPr>
      <w:bookmarkStart w:id="6282" w:name="_Toc481936535"/>
      <w:r w:rsidRPr="00EC76D5">
        <w:lastRenderedPageBreak/>
        <w:t>Foreword</w:t>
      </w:r>
      <w:bookmarkEnd w:id="628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2F35C1">
        <w:rPr>
          <w:rFonts w:cs="Times New Roman"/>
          <w:color w:val="000000"/>
        </w:rPr>
        <w:t>initializer</w:t>
      </w:r>
      <w:r w:rsidRPr="00EC76D5">
        <w:rPr>
          <w:rFonts w:cs="Times New Roman"/>
          <w:color w:val="000000"/>
        </w:rPr>
        <w:t>ializ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EC62E0" w:rsidRDefault="00EC62E0" w:rsidP="005F7461">
                              <w:pPr>
                                <w:spacing w:before="60" w:after="0"/>
                                <w:jc w:val="center"/>
                                <w:rPr>
                                  <w:lang w:val="sv-SE"/>
                                </w:rPr>
                              </w:pPr>
                              <w:r>
                                <w:rPr>
                                  <w:lang w:val="sv-SE"/>
                                </w:rPr>
                                <w:t>Preprocessor</w:t>
                              </w:r>
                            </w:p>
                            <w:p w14:paraId="04F32221" w14:textId="77777777" w:rsidR="00EC62E0" w:rsidRPr="00C7380D" w:rsidRDefault="00EC62E0"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EC62E0" w:rsidRPr="008541FD" w:rsidRDefault="00EC62E0" w:rsidP="005F7461">
                              <w:pPr>
                                <w:spacing w:before="60" w:after="0"/>
                                <w:jc w:val="center"/>
                              </w:pPr>
                              <w:r w:rsidRPr="008541FD">
                                <w:t>Source</w:t>
                              </w:r>
                              <w:r>
                                <w:t xml:space="preserve"> </w:t>
                              </w:r>
                              <w:r w:rsidRPr="008541FD">
                                <w:t>Code</w:t>
                              </w:r>
                            </w:p>
                            <w:p w14:paraId="4FCEAC5C" w14:textId="77777777" w:rsidR="00EC62E0" w:rsidRDefault="00EC62E0"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EC62E0" w:rsidRDefault="00EC62E0"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EC62E0" w:rsidRDefault="00EC62E0" w:rsidP="005F7461">
                              <w:pPr>
                                <w:pStyle w:val="Normalwebb"/>
                                <w:spacing w:before="60" w:line="256" w:lineRule="auto"/>
                                <w:jc w:val="center"/>
                              </w:pPr>
                              <w:r>
                                <w:rPr>
                                  <w:rFonts w:eastAsia="Calibri"/>
                                  <w:sz w:val="22"/>
                                  <w:szCs w:val="22"/>
                                  <w:lang w:val="en-US"/>
                                </w:rPr>
                                <w:t>Processed Code</w:t>
                              </w:r>
                            </w:p>
                            <w:p w14:paraId="14142DBC" w14:textId="77777777" w:rsidR="00EC62E0" w:rsidRDefault="00EC62E0"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EC62E0" w:rsidRDefault="00EC62E0"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EC62E0" w:rsidRDefault="00EC62E0" w:rsidP="005F7461">
                              <w:pPr>
                                <w:pStyle w:val="Normalwebb"/>
                                <w:spacing w:before="60" w:line="254" w:lineRule="auto"/>
                                <w:jc w:val="center"/>
                              </w:pPr>
                              <w:r>
                                <w:rPr>
                                  <w:rFonts w:eastAsia="Calibri"/>
                                  <w:sz w:val="22"/>
                                  <w:szCs w:val="22"/>
                                  <w:lang w:val="en-US"/>
                                </w:rPr>
                                <w:t>Syntax Tree</w:t>
                              </w:r>
                            </w:p>
                            <w:p w14:paraId="070DB26E" w14:textId="77777777" w:rsidR="00EC62E0" w:rsidRDefault="00EC62E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EC62E0" w:rsidRDefault="00EC62E0"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EC62E0" w:rsidRDefault="00EC62E0" w:rsidP="005F7461">
                              <w:pPr>
                                <w:pStyle w:val="Normalwebb"/>
                                <w:spacing w:before="60" w:line="252" w:lineRule="auto"/>
                                <w:jc w:val="center"/>
                              </w:pPr>
                              <w:r>
                                <w:rPr>
                                  <w:rFonts w:eastAsia="Calibri"/>
                                  <w:sz w:val="22"/>
                                  <w:szCs w:val="22"/>
                                  <w:lang w:val="en-US"/>
                                </w:rPr>
                                <w:t>Optimized Syntax Tree</w:t>
                              </w:r>
                            </w:p>
                            <w:p w14:paraId="3315953C" w14:textId="77777777" w:rsidR="00EC62E0" w:rsidRDefault="00EC62E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EC62E0" w:rsidRDefault="00EC62E0"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EC62E0" w:rsidRDefault="00EC62E0" w:rsidP="005F7461">
                              <w:pPr>
                                <w:pStyle w:val="Normalwebb"/>
                                <w:spacing w:before="60" w:line="252" w:lineRule="auto"/>
                                <w:jc w:val="center"/>
                              </w:pPr>
                              <w:r>
                                <w:rPr>
                                  <w:rFonts w:eastAsia="Calibri"/>
                                  <w:sz w:val="22"/>
                                  <w:szCs w:val="22"/>
                                  <w:lang w:val="en-US"/>
                                </w:rPr>
                                <w:t>Middle Code List</w:t>
                              </w:r>
                            </w:p>
                            <w:p w14:paraId="321C1BE9" w14:textId="77777777" w:rsidR="00EC62E0" w:rsidRDefault="00EC62E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EC62E0" w:rsidRDefault="00EC62E0" w:rsidP="005F7461">
                              <w:pPr>
                                <w:pStyle w:val="Normalwebb"/>
                                <w:spacing w:before="60" w:line="252" w:lineRule="auto"/>
                                <w:jc w:val="center"/>
                              </w:pPr>
                              <w:r>
                                <w:rPr>
                                  <w:rFonts w:eastAsia="Calibri"/>
                                  <w:sz w:val="22"/>
                                  <w:szCs w:val="22"/>
                                  <w:lang w:val="en-US"/>
                                </w:rPr>
                                <w:t>Optimized Middle Code List</w:t>
                              </w:r>
                            </w:p>
                            <w:p w14:paraId="4CF9CB98" w14:textId="77777777" w:rsidR="00EC62E0" w:rsidRDefault="00EC62E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EC62E0" w:rsidRDefault="00EC62E0"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EC62E0" w:rsidRDefault="00EC62E0"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EC62E0" w:rsidRDefault="00EC62E0" w:rsidP="005F7461">
                        <w:pPr>
                          <w:spacing w:before="60" w:after="0"/>
                          <w:jc w:val="center"/>
                          <w:rPr>
                            <w:lang w:val="sv-SE"/>
                          </w:rPr>
                        </w:pPr>
                        <w:r>
                          <w:rPr>
                            <w:lang w:val="sv-SE"/>
                          </w:rPr>
                          <w:t>Preprocessor</w:t>
                        </w:r>
                      </w:p>
                      <w:p w14:paraId="04F32221" w14:textId="77777777" w:rsidR="00EC62E0" w:rsidRPr="00C7380D" w:rsidRDefault="00EC62E0"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EC62E0" w:rsidRPr="008541FD" w:rsidRDefault="00EC62E0" w:rsidP="005F7461">
                        <w:pPr>
                          <w:spacing w:before="60" w:after="0"/>
                          <w:jc w:val="center"/>
                        </w:pPr>
                        <w:r w:rsidRPr="008541FD">
                          <w:t>Source</w:t>
                        </w:r>
                        <w:r>
                          <w:t xml:space="preserve"> </w:t>
                        </w:r>
                        <w:r w:rsidRPr="008541FD">
                          <w:t>Code</w:t>
                        </w:r>
                      </w:p>
                      <w:p w14:paraId="4FCEAC5C" w14:textId="77777777" w:rsidR="00EC62E0" w:rsidRDefault="00EC62E0"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EC62E0" w:rsidRDefault="00EC62E0"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EC62E0" w:rsidRDefault="00EC62E0" w:rsidP="005F7461">
                        <w:pPr>
                          <w:pStyle w:val="Normalwebb"/>
                          <w:spacing w:before="60" w:line="256" w:lineRule="auto"/>
                          <w:jc w:val="center"/>
                        </w:pPr>
                        <w:r>
                          <w:rPr>
                            <w:rFonts w:eastAsia="Calibri"/>
                            <w:sz w:val="22"/>
                            <w:szCs w:val="22"/>
                            <w:lang w:val="en-US"/>
                          </w:rPr>
                          <w:t>Processed Code</w:t>
                        </w:r>
                      </w:p>
                      <w:p w14:paraId="14142DBC" w14:textId="77777777" w:rsidR="00EC62E0" w:rsidRDefault="00EC62E0"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EC62E0" w:rsidRDefault="00EC62E0"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EC62E0" w:rsidRDefault="00EC62E0" w:rsidP="005F7461">
                        <w:pPr>
                          <w:pStyle w:val="Normalwebb"/>
                          <w:spacing w:before="60" w:line="254" w:lineRule="auto"/>
                          <w:jc w:val="center"/>
                        </w:pPr>
                        <w:r>
                          <w:rPr>
                            <w:rFonts w:eastAsia="Calibri"/>
                            <w:sz w:val="22"/>
                            <w:szCs w:val="22"/>
                            <w:lang w:val="en-US"/>
                          </w:rPr>
                          <w:t>Syntax Tree</w:t>
                        </w:r>
                      </w:p>
                      <w:p w14:paraId="070DB26E" w14:textId="77777777" w:rsidR="00EC62E0" w:rsidRDefault="00EC62E0"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EC62E0" w:rsidRDefault="00EC62E0"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EC62E0" w:rsidRDefault="00EC62E0" w:rsidP="005F7461">
                        <w:pPr>
                          <w:pStyle w:val="Normalwebb"/>
                          <w:spacing w:before="60" w:line="252" w:lineRule="auto"/>
                          <w:jc w:val="center"/>
                        </w:pPr>
                        <w:r>
                          <w:rPr>
                            <w:rFonts w:eastAsia="Calibri"/>
                            <w:sz w:val="22"/>
                            <w:szCs w:val="22"/>
                            <w:lang w:val="en-US"/>
                          </w:rPr>
                          <w:t>Optimized Syntax Tree</w:t>
                        </w:r>
                      </w:p>
                      <w:p w14:paraId="3315953C" w14:textId="77777777" w:rsidR="00EC62E0" w:rsidRDefault="00EC62E0"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EC62E0" w:rsidRDefault="00EC62E0"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EC62E0" w:rsidRDefault="00EC62E0" w:rsidP="005F7461">
                        <w:pPr>
                          <w:pStyle w:val="Normalwebb"/>
                          <w:spacing w:before="60" w:line="252" w:lineRule="auto"/>
                          <w:jc w:val="center"/>
                        </w:pPr>
                        <w:r>
                          <w:rPr>
                            <w:rFonts w:eastAsia="Calibri"/>
                            <w:sz w:val="22"/>
                            <w:szCs w:val="22"/>
                            <w:lang w:val="en-US"/>
                          </w:rPr>
                          <w:t>Middle Code List</w:t>
                        </w:r>
                      </w:p>
                      <w:p w14:paraId="321C1BE9" w14:textId="77777777" w:rsidR="00EC62E0" w:rsidRDefault="00EC62E0"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EC62E0" w:rsidRDefault="00EC62E0" w:rsidP="005F7461">
                        <w:pPr>
                          <w:pStyle w:val="Normalwebb"/>
                          <w:spacing w:before="60" w:line="252" w:lineRule="auto"/>
                          <w:jc w:val="center"/>
                        </w:pPr>
                        <w:r>
                          <w:rPr>
                            <w:rFonts w:eastAsia="Calibri"/>
                            <w:sz w:val="22"/>
                            <w:szCs w:val="22"/>
                            <w:lang w:val="en-US"/>
                          </w:rPr>
                          <w:t>Optimized Middle Code List</w:t>
                        </w:r>
                      </w:p>
                      <w:p w14:paraId="4CF9CB98" w14:textId="77777777" w:rsidR="00EC62E0" w:rsidRDefault="00EC62E0"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EC62E0" w:rsidRDefault="00EC62E0"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EC62E0" w:rsidRDefault="00EC62E0"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EC62E0" w:rsidRDefault="00EC62E0" w:rsidP="006F14D0">
                              <w:pPr>
                                <w:spacing w:before="60" w:after="0"/>
                                <w:jc w:val="center"/>
                                <w:rPr>
                                  <w:lang w:val="sv-SE"/>
                                </w:rPr>
                              </w:pPr>
                              <w:r>
                                <w:rPr>
                                  <w:lang w:val="sv-SE"/>
                                </w:rPr>
                                <w:t>Preprocessor</w:t>
                              </w:r>
                            </w:p>
                            <w:p w14:paraId="2CD90E0F" w14:textId="77777777" w:rsidR="00EC62E0" w:rsidRPr="00C7380D" w:rsidRDefault="00EC62E0"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EC62E0" w:rsidRPr="008541FD" w:rsidRDefault="00EC62E0" w:rsidP="006F14D0">
                              <w:pPr>
                                <w:spacing w:before="60" w:after="0"/>
                                <w:jc w:val="center"/>
                              </w:pPr>
                              <w:r w:rsidRPr="008541FD">
                                <w:t>Source</w:t>
                              </w:r>
                              <w:r>
                                <w:t xml:space="preserve"> </w:t>
                              </w:r>
                              <w:r w:rsidRPr="008541FD">
                                <w:t>Code</w:t>
                              </w:r>
                            </w:p>
                            <w:p w14:paraId="1314F231" w14:textId="77777777" w:rsidR="00EC62E0" w:rsidRDefault="00EC62E0"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EC62E0" w:rsidRDefault="00EC62E0"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EC62E0" w:rsidRDefault="00EC62E0" w:rsidP="006F14D0">
                              <w:pPr>
                                <w:pStyle w:val="Normalwebb"/>
                                <w:spacing w:before="60" w:line="256" w:lineRule="auto"/>
                                <w:jc w:val="center"/>
                              </w:pPr>
                              <w:r>
                                <w:rPr>
                                  <w:rFonts w:eastAsia="Calibri"/>
                                  <w:sz w:val="22"/>
                                  <w:szCs w:val="22"/>
                                  <w:lang w:val="en-US"/>
                                </w:rPr>
                                <w:t>Processed Code</w:t>
                              </w:r>
                            </w:p>
                            <w:p w14:paraId="705B7689" w14:textId="77777777" w:rsidR="00EC62E0" w:rsidRDefault="00EC62E0"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EC62E0" w:rsidRDefault="00EC62E0"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EC62E0" w:rsidRDefault="00EC62E0" w:rsidP="006F14D0">
                              <w:pPr>
                                <w:pStyle w:val="Normalwebb"/>
                                <w:spacing w:before="60" w:line="254" w:lineRule="auto"/>
                                <w:jc w:val="center"/>
                              </w:pPr>
                              <w:r>
                                <w:rPr>
                                  <w:rFonts w:eastAsia="Calibri"/>
                                  <w:sz w:val="22"/>
                                  <w:szCs w:val="22"/>
                                  <w:lang w:val="en-US"/>
                                </w:rPr>
                                <w:t>Syntax Tree</w:t>
                              </w:r>
                            </w:p>
                            <w:p w14:paraId="20988EE2" w14:textId="77777777" w:rsidR="00EC62E0" w:rsidRDefault="00EC62E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EC62E0" w:rsidRDefault="00EC62E0"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EC62E0" w:rsidRDefault="00EC62E0" w:rsidP="006F14D0">
                              <w:pPr>
                                <w:pStyle w:val="Normalwebb"/>
                                <w:spacing w:before="60" w:line="252" w:lineRule="auto"/>
                                <w:jc w:val="center"/>
                              </w:pPr>
                              <w:r>
                                <w:rPr>
                                  <w:rFonts w:eastAsia="Calibri"/>
                                  <w:sz w:val="22"/>
                                  <w:szCs w:val="22"/>
                                  <w:lang w:val="en-US"/>
                                </w:rPr>
                                <w:t>Optimized Syntax Tree</w:t>
                              </w:r>
                            </w:p>
                            <w:p w14:paraId="35223DB0" w14:textId="77777777" w:rsidR="00EC62E0" w:rsidRDefault="00EC62E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EC62E0" w:rsidRDefault="00EC62E0"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EC62E0" w:rsidRDefault="00EC62E0" w:rsidP="006F14D0">
                              <w:pPr>
                                <w:pStyle w:val="Normalwebb"/>
                                <w:spacing w:before="60" w:line="252" w:lineRule="auto"/>
                                <w:jc w:val="center"/>
                              </w:pPr>
                              <w:r>
                                <w:rPr>
                                  <w:rFonts w:eastAsia="Calibri"/>
                                  <w:sz w:val="22"/>
                                  <w:szCs w:val="22"/>
                                  <w:lang w:val="en-US"/>
                                </w:rPr>
                                <w:t>Middle Code List</w:t>
                              </w:r>
                            </w:p>
                            <w:p w14:paraId="5410A942" w14:textId="77777777" w:rsidR="00EC62E0" w:rsidRDefault="00EC62E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EC62E0" w:rsidRDefault="00EC62E0" w:rsidP="006F14D0">
                              <w:pPr>
                                <w:pStyle w:val="Normalwebb"/>
                                <w:spacing w:before="60" w:line="252" w:lineRule="auto"/>
                                <w:jc w:val="center"/>
                              </w:pPr>
                              <w:r>
                                <w:rPr>
                                  <w:rFonts w:eastAsia="Calibri"/>
                                  <w:sz w:val="22"/>
                                  <w:szCs w:val="22"/>
                                  <w:lang w:val="en-US"/>
                                </w:rPr>
                                <w:t>Optimized Middle Code List</w:t>
                              </w:r>
                            </w:p>
                            <w:p w14:paraId="36F7A1DE" w14:textId="77777777" w:rsidR="00EC62E0" w:rsidRDefault="00EC62E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EC62E0" w:rsidRDefault="00EC62E0"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EC62E0" w:rsidRDefault="00EC62E0"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EC62E0" w:rsidRDefault="00EC62E0" w:rsidP="006F14D0">
                        <w:pPr>
                          <w:spacing w:before="60" w:after="0"/>
                          <w:jc w:val="center"/>
                          <w:rPr>
                            <w:lang w:val="sv-SE"/>
                          </w:rPr>
                        </w:pPr>
                        <w:r>
                          <w:rPr>
                            <w:lang w:val="sv-SE"/>
                          </w:rPr>
                          <w:t>Preprocessor</w:t>
                        </w:r>
                      </w:p>
                      <w:p w14:paraId="2CD90E0F" w14:textId="77777777" w:rsidR="00EC62E0" w:rsidRPr="00C7380D" w:rsidRDefault="00EC62E0"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EC62E0" w:rsidRPr="008541FD" w:rsidRDefault="00EC62E0" w:rsidP="006F14D0">
                        <w:pPr>
                          <w:spacing w:before="60" w:after="0"/>
                          <w:jc w:val="center"/>
                        </w:pPr>
                        <w:r w:rsidRPr="008541FD">
                          <w:t>Source</w:t>
                        </w:r>
                        <w:r>
                          <w:t xml:space="preserve"> </w:t>
                        </w:r>
                        <w:r w:rsidRPr="008541FD">
                          <w:t>Code</w:t>
                        </w:r>
                      </w:p>
                      <w:p w14:paraId="1314F231" w14:textId="77777777" w:rsidR="00EC62E0" w:rsidRDefault="00EC62E0"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EC62E0" w:rsidRDefault="00EC62E0"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EC62E0" w:rsidRDefault="00EC62E0" w:rsidP="006F14D0">
                        <w:pPr>
                          <w:pStyle w:val="Normalwebb"/>
                          <w:spacing w:before="60" w:line="256" w:lineRule="auto"/>
                          <w:jc w:val="center"/>
                        </w:pPr>
                        <w:r>
                          <w:rPr>
                            <w:rFonts w:eastAsia="Calibri"/>
                            <w:sz w:val="22"/>
                            <w:szCs w:val="22"/>
                            <w:lang w:val="en-US"/>
                          </w:rPr>
                          <w:t>Processed Code</w:t>
                        </w:r>
                      </w:p>
                      <w:p w14:paraId="705B7689" w14:textId="77777777" w:rsidR="00EC62E0" w:rsidRDefault="00EC62E0"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EC62E0" w:rsidRDefault="00EC62E0"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EC62E0" w:rsidRDefault="00EC62E0" w:rsidP="006F14D0">
                        <w:pPr>
                          <w:pStyle w:val="Normalwebb"/>
                          <w:spacing w:before="60" w:line="254" w:lineRule="auto"/>
                          <w:jc w:val="center"/>
                        </w:pPr>
                        <w:r>
                          <w:rPr>
                            <w:rFonts w:eastAsia="Calibri"/>
                            <w:sz w:val="22"/>
                            <w:szCs w:val="22"/>
                            <w:lang w:val="en-US"/>
                          </w:rPr>
                          <w:t>Syntax Tree</w:t>
                        </w:r>
                      </w:p>
                      <w:p w14:paraId="20988EE2" w14:textId="77777777" w:rsidR="00EC62E0" w:rsidRDefault="00EC62E0"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EC62E0" w:rsidRDefault="00EC62E0"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EC62E0" w:rsidRDefault="00EC62E0" w:rsidP="006F14D0">
                        <w:pPr>
                          <w:pStyle w:val="Normalwebb"/>
                          <w:spacing w:before="60" w:line="252" w:lineRule="auto"/>
                          <w:jc w:val="center"/>
                        </w:pPr>
                        <w:r>
                          <w:rPr>
                            <w:rFonts w:eastAsia="Calibri"/>
                            <w:sz w:val="22"/>
                            <w:szCs w:val="22"/>
                            <w:lang w:val="en-US"/>
                          </w:rPr>
                          <w:t>Optimized Syntax Tree</w:t>
                        </w:r>
                      </w:p>
                      <w:p w14:paraId="35223DB0" w14:textId="77777777" w:rsidR="00EC62E0" w:rsidRDefault="00EC62E0"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EC62E0" w:rsidRDefault="00EC62E0"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EC62E0" w:rsidRDefault="00EC62E0" w:rsidP="006F14D0">
                        <w:pPr>
                          <w:pStyle w:val="Normalwebb"/>
                          <w:spacing w:before="60" w:line="252" w:lineRule="auto"/>
                          <w:jc w:val="center"/>
                        </w:pPr>
                        <w:r>
                          <w:rPr>
                            <w:rFonts w:eastAsia="Calibri"/>
                            <w:sz w:val="22"/>
                            <w:szCs w:val="22"/>
                            <w:lang w:val="en-US"/>
                          </w:rPr>
                          <w:t>Middle Code List</w:t>
                        </w:r>
                      </w:p>
                      <w:p w14:paraId="5410A942" w14:textId="77777777" w:rsidR="00EC62E0" w:rsidRDefault="00EC62E0"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EC62E0" w:rsidRDefault="00EC62E0" w:rsidP="006F14D0">
                        <w:pPr>
                          <w:pStyle w:val="Normalwebb"/>
                          <w:spacing w:before="60" w:line="252" w:lineRule="auto"/>
                          <w:jc w:val="center"/>
                        </w:pPr>
                        <w:r>
                          <w:rPr>
                            <w:rFonts w:eastAsia="Calibri"/>
                            <w:sz w:val="22"/>
                            <w:szCs w:val="22"/>
                            <w:lang w:val="en-US"/>
                          </w:rPr>
                          <w:t>Optimized Middle Code List</w:t>
                        </w:r>
                      </w:p>
                      <w:p w14:paraId="36F7A1DE" w14:textId="77777777" w:rsidR="00EC62E0" w:rsidRDefault="00EC62E0"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EC62E0" w:rsidRDefault="00EC62E0"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EC62E0" w:rsidRDefault="00EC62E0"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75" w:author="Stefan Bjornander" w:date="2015-05-23T17:42:00Z" w:initials="SB">
    <w:p w14:paraId="7086E310" w14:textId="77777777" w:rsidR="00EC62E0" w:rsidRDefault="00EC62E0">
      <w:pPr>
        <w:pStyle w:val="Kommentarer"/>
      </w:pPr>
      <w:r>
        <w:rPr>
          <w:rStyle w:val="Kommentarsreferens"/>
        </w:rPr>
        <w:annotationRef/>
      </w:r>
    </w:p>
    <w:p w14:paraId="01C1DAD9" w14:textId="77777777" w:rsidR="00EC62E0" w:rsidRDefault="00EC62E0">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6276" w:author="Stefan Bjornander" w:date="2015-05-23T17:42:00Z" w:initials="SB">
    <w:p w14:paraId="04F55807" w14:textId="77777777" w:rsidR="00EC62E0" w:rsidRDefault="00EC62E0">
      <w:pPr>
        <w:pStyle w:val="Kommentarer"/>
      </w:pPr>
      <w:r>
        <w:rPr>
          <w:rStyle w:val="Kommentarsreferens"/>
        </w:rPr>
        <w:annotationRef/>
      </w:r>
    </w:p>
    <w:p w14:paraId="533EC9EE" w14:textId="77777777" w:rsidR="00EC62E0" w:rsidRDefault="00EC62E0">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EC62E0" w:rsidRDefault="00EC62E0" w:rsidP="006C7309">
      <w:pPr>
        <w:spacing w:line="240" w:lineRule="auto"/>
      </w:pPr>
      <w:r>
        <w:separator/>
      </w:r>
    </w:p>
  </w:endnote>
  <w:endnote w:type="continuationSeparator" w:id="0">
    <w:p w14:paraId="0DD18C9D" w14:textId="77777777" w:rsidR="00EC62E0" w:rsidRDefault="00EC62E0"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EC62E0" w:rsidRDefault="00EC62E0" w:rsidP="006C7309">
      <w:pPr>
        <w:spacing w:line="240" w:lineRule="auto"/>
      </w:pPr>
      <w:r>
        <w:separator/>
      </w:r>
    </w:p>
  </w:footnote>
  <w:footnote w:type="continuationSeparator" w:id="0">
    <w:p w14:paraId="0BA3DA21" w14:textId="77777777" w:rsidR="00EC62E0" w:rsidRDefault="00EC62E0" w:rsidP="006C7309">
      <w:pPr>
        <w:spacing w:line="240" w:lineRule="auto"/>
      </w:pPr>
      <w:r>
        <w:continuationSeparator/>
      </w:r>
    </w:p>
  </w:footnote>
  <w:footnote w:id="1">
    <w:p w14:paraId="073943A1" w14:textId="0E9731C3" w:rsidR="00EC62E0" w:rsidRPr="00304E17" w:rsidRDefault="00EC62E0">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EC62E0" w:rsidRPr="007E20F3" w:rsidRDefault="00EC62E0"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EC62E0" w:rsidRPr="00214B10" w:rsidRDefault="00EC62E0"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EC62E0" w:rsidRPr="007E20F3" w:rsidRDefault="00EC62E0"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EC62E0" w:rsidRPr="00E01F3C" w:rsidRDefault="00EC62E0"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EC62E0" w:rsidRDefault="00EC62E0"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EC62E0" w:rsidRPr="006646C9" w:rsidRDefault="00EC62E0" w:rsidP="00E40B78">
      <w:pPr>
        <w:pStyle w:val="Code"/>
      </w:pPr>
      <w:r>
        <w:t>printf("int: %i, double %f", 123, 23.45);</w:t>
      </w:r>
    </w:p>
  </w:footnote>
  <w:footnote w:id="7">
    <w:p w14:paraId="185C09F4" w14:textId="77777777" w:rsidR="00EC62E0" w:rsidRPr="00D93CD3" w:rsidRDefault="00EC62E0"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EC62E0" w:rsidRPr="0041681A" w:rsidRDefault="00EC62E0">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EC62E0" w:rsidRPr="008A39BB" w:rsidRDefault="00EC62E0">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EC62E0" w:rsidRPr="00DB458B" w:rsidRDefault="00EC62E0"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EC62E0" w:rsidRDefault="00EC62E0"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EC62E0" w:rsidRPr="00DB458B" w:rsidRDefault="00EC62E0">
      <w:pPr>
        <w:pStyle w:val="Fotnotstext"/>
      </w:pPr>
    </w:p>
  </w:footnote>
  <w:footnote w:id="12">
    <w:p w14:paraId="6F2CD1AD" w14:textId="01D73667" w:rsidR="00EC62E0" w:rsidRPr="00615CDB" w:rsidRDefault="00EC62E0">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EC62E0" w:rsidRPr="00725EAE" w:rsidRDefault="00EC62E0"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EC62E0" w:rsidRPr="00B4576D" w:rsidRDefault="00EC62E0"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EC62E0" w:rsidRPr="00080A22" w:rsidRDefault="00EC62E0"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EC62E0" w:rsidRDefault="00EC62E0"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EC62E0" w:rsidRDefault="00EC62E0" w:rsidP="00E80032">
      <w:pPr>
        <w:pStyle w:val="Code"/>
      </w:pPr>
      <w:r>
        <w:t>#define BOOL int</w:t>
      </w:r>
    </w:p>
    <w:p w14:paraId="5A8A6026" w14:textId="77777777" w:rsidR="00EC62E0" w:rsidRDefault="00EC62E0" w:rsidP="00E80032">
      <w:pPr>
        <w:pStyle w:val="Code"/>
      </w:pPr>
      <w:r>
        <w:t>#define TRUE 1</w:t>
      </w:r>
    </w:p>
    <w:p w14:paraId="09976B6C" w14:textId="77777777" w:rsidR="00EC62E0" w:rsidRPr="00BF232B" w:rsidRDefault="00EC62E0" w:rsidP="00E80032">
      <w:pPr>
        <w:pStyle w:val="Code"/>
      </w:pPr>
      <w:r>
        <w:t>#define FALSE 0</w:t>
      </w:r>
    </w:p>
  </w:footnote>
  <w:footnote w:id="17">
    <w:p w14:paraId="1100CB01" w14:textId="77777777" w:rsidR="00EC62E0" w:rsidRDefault="00EC62E0"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EC62E0" w:rsidRDefault="00EC62E0" w:rsidP="00E80032">
      <w:r>
        <w:rPr>
          <w:rStyle w:val="Fotnotsreferens"/>
        </w:rPr>
        <w:footnoteRef/>
      </w:r>
      <w:r>
        <w:t xml:space="preserve"> Depending of the compiler and its warning level settings.</w:t>
      </w:r>
    </w:p>
  </w:footnote>
  <w:footnote w:id="19">
    <w:p w14:paraId="3D554D37" w14:textId="77777777" w:rsidR="00EC62E0" w:rsidRPr="004679D4" w:rsidRDefault="00EC62E0"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EC62E0" w:rsidRPr="00C03AB7" w:rsidRDefault="00EC62E0"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EC62E0" w:rsidRPr="000C5114" w:rsidRDefault="00EC62E0"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EC62E0" w:rsidRPr="002343ED" w:rsidRDefault="00EC62E0"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EC62E0" w:rsidRDefault="00EC62E0" w:rsidP="00E80032">
      <w:r>
        <w:rPr>
          <w:rStyle w:val="Fotnotsreferens"/>
        </w:rPr>
        <w:footnoteRef/>
      </w:r>
      <w:r>
        <w:t xml:space="preserve"> However, we have no knowledge about the actual address; it may be 10,000 or anything else.</w:t>
      </w:r>
    </w:p>
  </w:footnote>
  <w:footnote w:id="24">
    <w:p w14:paraId="575EFDCD" w14:textId="77777777" w:rsidR="00EC62E0" w:rsidRPr="009B0162" w:rsidRDefault="00EC62E0"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EC62E0" w:rsidRDefault="00EC62E0"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EC62E0" w:rsidRDefault="00EC62E0"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EC62E0" w:rsidRPr="00E554CC" w:rsidRDefault="00EC62E0"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EC62E0" w:rsidRPr="00391B01" w:rsidRDefault="00EC62E0"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EC62E0" w:rsidRDefault="00EC62E0"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EC62E0" w:rsidRDefault="00EC62E0"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EC62E0" w:rsidRDefault="00EC62E0" w:rsidP="00E80032">
      <w:r>
        <w:rPr>
          <w:rStyle w:val="Fotnotsreferens"/>
        </w:rPr>
        <w:footnoteRef/>
      </w:r>
      <w:r>
        <w:t xml:space="preserve"> There is no rational explanation, just accept it.</w:t>
      </w:r>
    </w:p>
  </w:footnote>
  <w:footnote w:id="32">
    <w:p w14:paraId="0B9FD0C4" w14:textId="77777777" w:rsidR="00EC62E0" w:rsidRDefault="00EC62E0"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EC62E0" w:rsidRPr="00EF01A1" w:rsidRDefault="00EC62E0"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EC62E0" w:rsidRPr="008655EC" w:rsidRDefault="00EC62E0"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2"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3240777C"/>
    <w:multiLevelType w:val="multilevel"/>
    <w:tmpl w:val="A164F7E6"/>
    <w:numStyleLink w:val="Heading"/>
  </w:abstractNum>
  <w:abstractNum w:abstractNumId="4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4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3E61B8E"/>
    <w:multiLevelType w:val="multilevel"/>
    <w:tmpl w:val="A164F7E6"/>
    <w:numStyleLink w:val="Heading"/>
  </w:abstractNum>
  <w:abstractNum w:abstractNumId="54"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6"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9"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4"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68915423"/>
    <w:multiLevelType w:val="multilevel"/>
    <w:tmpl w:val="A164F7E6"/>
    <w:numStyleLink w:val="Heading"/>
  </w:abstractNum>
  <w:abstractNum w:abstractNumId="7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692B52DB"/>
    <w:multiLevelType w:val="multilevel"/>
    <w:tmpl w:val="A164F7E6"/>
    <w:numStyleLink w:val="Heading"/>
  </w:abstractNum>
  <w:abstractNum w:abstractNumId="7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3"/>
  </w:num>
  <w:num w:numId="2">
    <w:abstractNumId w:val="52"/>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7"/>
  </w:num>
  <w:num w:numId="7">
    <w:abstractNumId w:val="53"/>
  </w:num>
  <w:num w:numId="8">
    <w:abstractNumId w:val="76"/>
  </w:num>
  <w:num w:numId="9">
    <w:abstractNumId w:val="45"/>
  </w:num>
  <w:num w:numId="10">
    <w:abstractNumId w:val="34"/>
  </w:num>
  <w:num w:numId="11">
    <w:abstractNumId w:val="74"/>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2"/>
  </w:num>
  <w:num w:numId="31">
    <w:abstractNumId w:val="12"/>
  </w:num>
  <w:num w:numId="32">
    <w:abstractNumId w:val="84"/>
  </w:num>
  <w:num w:numId="33">
    <w:abstractNumId w:val="54"/>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0"/>
  </w:num>
  <w:num w:numId="43">
    <w:abstractNumId w:val="41"/>
  </w:num>
  <w:num w:numId="44">
    <w:abstractNumId w:val="69"/>
  </w:num>
  <w:num w:numId="45">
    <w:abstractNumId w:val="75"/>
  </w:num>
  <w:num w:numId="46">
    <w:abstractNumId w:val="47"/>
  </w:num>
  <w:num w:numId="47">
    <w:abstractNumId w:val="58"/>
  </w:num>
  <w:num w:numId="48">
    <w:abstractNumId w:val="11"/>
  </w:num>
  <w:num w:numId="49">
    <w:abstractNumId w:val="16"/>
  </w:num>
  <w:num w:numId="50">
    <w:abstractNumId w:val="51"/>
  </w:num>
  <w:num w:numId="51">
    <w:abstractNumId w:val="10"/>
  </w:num>
  <w:num w:numId="52">
    <w:abstractNumId w:val="81"/>
  </w:num>
  <w:num w:numId="53">
    <w:abstractNumId w:val="71"/>
  </w:num>
  <w:num w:numId="54">
    <w:abstractNumId w:val="29"/>
  </w:num>
  <w:num w:numId="55">
    <w:abstractNumId w:val="61"/>
  </w:num>
  <w:num w:numId="56">
    <w:abstractNumId w:val="17"/>
  </w:num>
  <w:num w:numId="57">
    <w:abstractNumId w:val="77"/>
  </w:num>
  <w:num w:numId="58">
    <w:abstractNumId w:val="32"/>
  </w:num>
  <w:num w:numId="59">
    <w:abstractNumId w:val="15"/>
  </w:num>
  <w:num w:numId="60">
    <w:abstractNumId w:val="55"/>
  </w:num>
  <w:num w:numId="61">
    <w:abstractNumId w:val="55"/>
    <w:lvlOverride w:ilvl="0">
      <w:startOverride w:val="1"/>
    </w:lvlOverride>
  </w:num>
  <w:num w:numId="62">
    <w:abstractNumId w:val="55"/>
    <w:lvlOverride w:ilvl="0">
      <w:startOverride w:val="1"/>
    </w:lvlOverride>
  </w:num>
  <w:num w:numId="63">
    <w:abstractNumId w:val="55"/>
    <w:lvlOverride w:ilvl="0">
      <w:startOverride w:val="1"/>
    </w:lvlOverride>
  </w:num>
  <w:num w:numId="64">
    <w:abstractNumId w:val="55"/>
    <w:lvlOverride w:ilvl="0">
      <w:startOverride w:val="1"/>
    </w:lvlOverride>
  </w:num>
  <w:num w:numId="65">
    <w:abstractNumId w:val="31"/>
  </w:num>
  <w:num w:numId="66">
    <w:abstractNumId w:val="44"/>
  </w:num>
  <w:num w:numId="67">
    <w:abstractNumId w:val="25"/>
  </w:num>
  <w:num w:numId="68">
    <w:abstractNumId w:val="82"/>
  </w:num>
  <w:num w:numId="69">
    <w:abstractNumId w:val="36"/>
  </w:num>
  <w:num w:numId="70">
    <w:abstractNumId w:val="23"/>
  </w:num>
  <w:num w:numId="71">
    <w:abstractNumId w:val="73"/>
  </w:num>
  <w:num w:numId="72">
    <w:abstractNumId w:val="22"/>
  </w:num>
  <w:num w:numId="73">
    <w:abstractNumId w:val="68"/>
  </w:num>
  <w:num w:numId="74">
    <w:abstractNumId w:val="46"/>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3"/>
  </w:num>
  <w:num w:numId="81">
    <w:abstractNumId w:val="65"/>
  </w:num>
  <w:num w:numId="82">
    <w:abstractNumId w:val="56"/>
  </w:num>
  <w:num w:numId="83">
    <w:abstractNumId w:val="60"/>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79"/>
  </w:num>
  <w:num w:numId="88">
    <w:abstractNumId w:val="80"/>
  </w:num>
  <w:num w:numId="89">
    <w:abstractNumId w:val="66"/>
  </w:num>
  <w:num w:numId="90">
    <w:abstractNumId w:val="78"/>
  </w:num>
  <w:num w:numId="91">
    <w:abstractNumId w:val="18"/>
  </w:num>
  <w:num w:numId="92">
    <w:abstractNumId w:val="21"/>
  </w:num>
  <w:num w:numId="93">
    <w:abstractNumId w:val="48"/>
  </w:num>
  <w:num w:numId="94">
    <w:abstractNumId w:val="14"/>
  </w:num>
  <w:num w:numId="95">
    <w:abstractNumId w:val="37"/>
  </w:num>
  <w:num w:numId="96">
    <w:abstractNumId w:val="50"/>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0"/>
  </w:num>
  <w:num w:numId="100">
    <w:abstractNumId w:val="67"/>
  </w:num>
  <w:num w:numId="101">
    <w:abstractNumId w:val="64"/>
  </w:num>
  <w:num w:numId="102">
    <w:abstractNumId w:val="83"/>
  </w:num>
  <w:num w:numId="103">
    <w:abstractNumId w:val="30"/>
  </w:num>
  <w:num w:numId="104">
    <w:abstractNumId w:val="42"/>
  </w:num>
  <w:num w:numId="105">
    <w:abstractNumId w:val="19"/>
  </w:num>
  <w:num w:numId="106">
    <w:abstractNumId w:val="62"/>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59"/>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49"/>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2"/>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2"/>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D69"/>
    <w:rsid w:val="00010E0C"/>
    <w:rsid w:val="00011163"/>
    <w:rsid w:val="000113C3"/>
    <w:rsid w:val="0001147E"/>
    <w:rsid w:val="000114DE"/>
    <w:rsid w:val="00011857"/>
    <w:rsid w:val="0001196C"/>
    <w:rsid w:val="000119FA"/>
    <w:rsid w:val="00011CD9"/>
    <w:rsid w:val="00012070"/>
    <w:rsid w:val="0001211C"/>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DB"/>
    <w:rsid w:val="00015967"/>
    <w:rsid w:val="000159E3"/>
    <w:rsid w:val="00015AA9"/>
    <w:rsid w:val="00015F9F"/>
    <w:rsid w:val="00015FBE"/>
    <w:rsid w:val="00016802"/>
    <w:rsid w:val="000169BF"/>
    <w:rsid w:val="00016BB2"/>
    <w:rsid w:val="00016E84"/>
    <w:rsid w:val="00017088"/>
    <w:rsid w:val="000175DB"/>
    <w:rsid w:val="00017A47"/>
    <w:rsid w:val="00017A89"/>
    <w:rsid w:val="000207E8"/>
    <w:rsid w:val="00020850"/>
    <w:rsid w:val="00020F00"/>
    <w:rsid w:val="00021034"/>
    <w:rsid w:val="00021505"/>
    <w:rsid w:val="000216A5"/>
    <w:rsid w:val="00021816"/>
    <w:rsid w:val="00021D2C"/>
    <w:rsid w:val="00021F24"/>
    <w:rsid w:val="0002237B"/>
    <w:rsid w:val="00022605"/>
    <w:rsid w:val="000226E5"/>
    <w:rsid w:val="00022A0D"/>
    <w:rsid w:val="00022A95"/>
    <w:rsid w:val="00022C3D"/>
    <w:rsid w:val="00022E21"/>
    <w:rsid w:val="00022EA0"/>
    <w:rsid w:val="00022FD6"/>
    <w:rsid w:val="000231B9"/>
    <w:rsid w:val="000233CE"/>
    <w:rsid w:val="00023AC8"/>
    <w:rsid w:val="00023E71"/>
    <w:rsid w:val="0002400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EF4"/>
    <w:rsid w:val="00033301"/>
    <w:rsid w:val="00033413"/>
    <w:rsid w:val="000335A6"/>
    <w:rsid w:val="00033D59"/>
    <w:rsid w:val="0003423F"/>
    <w:rsid w:val="000342D3"/>
    <w:rsid w:val="000342DC"/>
    <w:rsid w:val="00034461"/>
    <w:rsid w:val="000345FB"/>
    <w:rsid w:val="0003475B"/>
    <w:rsid w:val="00034A97"/>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E52"/>
    <w:rsid w:val="00037FA3"/>
    <w:rsid w:val="0004017A"/>
    <w:rsid w:val="000401A0"/>
    <w:rsid w:val="000405F3"/>
    <w:rsid w:val="00040B04"/>
    <w:rsid w:val="00040D85"/>
    <w:rsid w:val="00040E1B"/>
    <w:rsid w:val="00040FCB"/>
    <w:rsid w:val="000410EF"/>
    <w:rsid w:val="00041B7E"/>
    <w:rsid w:val="00042170"/>
    <w:rsid w:val="0004221B"/>
    <w:rsid w:val="000426CC"/>
    <w:rsid w:val="000428CE"/>
    <w:rsid w:val="00042B76"/>
    <w:rsid w:val="00042CA4"/>
    <w:rsid w:val="00042E18"/>
    <w:rsid w:val="00042F0F"/>
    <w:rsid w:val="00043157"/>
    <w:rsid w:val="00043F2B"/>
    <w:rsid w:val="0004451D"/>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DF"/>
    <w:rsid w:val="000506A6"/>
    <w:rsid w:val="00051199"/>
    <w:rsid w:val="000512C4"/>
    <w:rsid w:val="000515AC"/>
    <w:rsid w:val="000517D7"/>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782"/>
    <w:rsid w:val="00054A9B"/>
    <w:rsid w:val="00054AE3"/>
    <w:rsid w:val="00054F67"/>
    <w:rsid w:val="0005523D"/>
    <w:rsid w:val="00055356"/>
    <w:rsid w:val="000556A8"/>
    <w:rsid w:val="00055789"/>
    <w:rsid w:val="000563A7"/>
    <w:rsid w:val="00056424"/>
    <w:rsid w:val="000567B3"/>
    <w:rsid w:val="00056AC1"/>
    <w:rsid w:val="00056BC2"/>
    <w:rsid w:val="00056FBA"/>
    <w:rsid w:val="00057378"/>
    <w:rsid w:val="00057613"/>
    <w:rsid w:val="00057667"/>
    <w:rsid w:val="00057CBB"/>
    <w:rsid w:val="000601A6"/>
    <w:rsid w:val="000603F5"/>
    <w:rsid w:val="0006065D"/>
    <w:rsid w:val="00060727"/>
    <w:rsid w:val="00060863"/>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876"/>
    <w:rsid w:val="00063891"/>
    <w:rsid w:val="00063AB3"/>
    <w:rsid w:val="00063CF1"/>
    <w:rsid w:val="00063DDD"/>
    <w:rsid w:val="00063EA2"/>
    <w:rsid w:val="00064098"/>
    <w:rsid w:val="000644C3"/>
    <w:rsid w:val="00064577"/>
    <w:rsid w:val="0006462C"/>
    <w:rsid w:val="000648C8"/>
    <w:rsid w:val="00065CD4"/>
    <w:rsid w:val="0006600E"/>
    <w:rsid w:val="0006691C"/>
    <w:rsid w:val="00066952"/>
    <w:rsid w:val="000669C4"/>
    <w:rsid w:val="00066DB5"/>
    <w:rsid w:val="00066DED"/>
    <w:rsid w:val="00066E1B"/>
    <w:rsid w:val="000671A5"/>
    <w:rsid w:val="00067453"/>
    <w:rsid w:val="000675D8"/>
    <w:rsid w:val="00067BF7"/>
    <w:rsid w:val="0007022B"/>
    <w:rsid w:val="00070806"/>
    <w:rsid w:val="00070F69"/>
    <w:rsid w:val="0007119C"/>
    <w:rsid w:val="00071370"/>
    <w:rsid w:val="00071BCE"/>
    <w:rsid w:val="00072191"/>
    <w:rsid w:val="00072837"/>
    <w:rsid w:val="000728EC"/>
    <w:rsid w:val="00072A04"/>
    <w:rsid w:val="00073098"/>
    <w:rsid w:val="00073206"/>
    <w:rsid w:val="000735DB"/>
    <w:rsid w:val="00073C1A"/>
    <w:rsid w:val="00073CA8"/>
    <w:rsid w:val="0007407A"/>
    <w:rsid w:val="00074EBB"/>
    <w:rsid w:val="000753C8"/>
    <w:rsid w:val="0007573B"/>
    <w:rsid w:val="00075980"/>
    <w:rsid w:val="00075A36"/>
    <w:rsid w:val="00076203"/>
    <w:rsid w:val="00076367"/>
    <w:rsid w:val="000763E9"/>
    <w:rsid w:val="00076673"/>
    <w:rsid w:val="00076700"/>
    <w:rsid w:val="000768A3"/>
    <w:rsid w:val="000768EE"/>
    <w:rsid w:val="00076A94"/>
    <w:rsid w:val="00076C9C"/>
    <w:rsid w:val="00076FAB"/>
    <w:rsid w:val="000773C5"/>
    <w:rsid w:val="00077638"/>
    <w:rsid w:val="000776C7"/>
    <w:rsid w:val="000776ED"/>
    <w:rsid w:val="00077789"/>
    <w:rsid w:val="0007789E"/>
    <w:rsid w:val="00077D03"/>
    <w:rsid w:val="00077E43"/>
    <w:rsid w:val="00077E48"/>
    <w:rsid w:val="00077EE5"/>
    <w:rsid w:val="000803E9"/>
    <w:rsid w:val="000803FF"/>
    <w:rsid w:val="00080A6C"/>
    <w:rsid w:val="00080AF6"/>
    <w:rsid w:val="00080EF4"/>
    <w:rsid w:val="0008100D"/>
    <w:rsid w:val="00081AA5"/>
    <w:rsid w:val="00081E1C"/>
    <w:rsid w:val="0008269B"/>
    <w:rsid w:val="00082B0D"/>
    <w:rsid w:val="00082D13"/>
    <w:rsid w:val="00083014"/>
    <w:rsid w:val="00083493"/>
    <w:rsid w:val="00083623"/>
    <w:rsid w:val="00084256"/>
    <w:rsid w:val="000843D9"/>
    <w:rsid w:val="000848D9"/>
    <w:rsid w:val="00084DDA"/>
    <w:rsid w:val="00084F0F"/>
    <w:rsid w:val="0008504C"/>
    <w:rsid w:val="000852AE"/>
    <w:rsid w:val="00085480"/>
    <w:rsid w:val="00085569"/>
    <w:rsid w:val="00085693"/>
    <w:rsid w:val="00085DA1"/>
    <w:rsid w:val="000865C3"/>
    <w:rsid w:val="000866B0"/>
    <w:rsid w:val="00086850"/>
    <w:rsid w:val="00086D1E"/>
    <w:rsid w:val="0008741E"/>
    <w:rsid w:val="000874E7"/>
    <w:rsid w:val="00087B3E"/>
    <w:rsid w:val="00087BDD"/>
    <w:rsid w:val="0009010B"/>
    <w:rsid w:val="0009011B"/>
    <w:rsid w:val="0009036F"/>
    <w:rsid w:val="00090C7E"/>
    <w:rsid w:val="00090F04"/>
    <w:rsid w:val="00090FD4"/>
    <w:rsid w:val="000911DD"/>
    <w:rsid w:val="0009128F"/>
    <w:rsid w:val="0009140F"/>
    <w:rsid w:val="000915A1"/>
    <w:rsid w:val="000915B5"/>
    <w:rsid w:val="000916C9"/>
    <w:rsid w:val="000916E8"/>
    <w:rsid w:val="00093020"/>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AA6"/>
    <w:rsid w:val="000A5EB7"/>
    <w:rsid w:val="000A687C"/>
    <w:rsid w:val="000A6C5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98B"/>
    <w:rsid w:val="000C1A39"/>
    <w:rsid w:val="000C1BEC"/>
    <w:rsid w:val="000C1CF3"/>
    <w:rsid w:val="000C2418"/>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51A1"/>
    <w:rsid w:val="000C523C"/>
    <w:rsid w:val="000C52D5"/>
    <w:rsid w:val="000C5414"/>
    <w:rsid w:val="000C54A8"/>
    <w:rsid w:val="000C553F"/>
    <w:rsid w:val="000C59B5"/>
    <w:rsid w:val="000C5A56"/>
    <w:rsid w:val="000C5C3E"/>
    <w:rsid w:val="000C5D4A"/>
    <w:rsid w:val="000C6047"/>
    <w:rsid w:val="000C6576"/>
    <w:rsid w:val="000C6A6F"/>
    <w:rsid w:val="000C6C9D"/>
    <w:rsid w:val="000C7243"/>
    <w:rsid w:val="000C72DC"/>
    <w:rsid w:val="000C7770"/>
    <w:rsid w:val="000C7C88"/>
    <w:rsid w:val="000C7CA0"/>
    <w:rsid w:val="000D0149"/>
    <w:rsid w:val="000D017D"/>
    <w:rsid w:val="000D034A"/>
    <w:rsid w:val="000D08BE"/>
    <w:rsid w:val="000D1282"/>
    <w:rsid w:val="000D12E3"/>
    <w:rsid w:val="000D1306"/>
    <w:rsid w:val="000D1A16"/>
    <w:rsid w:val="000D1A2E"/>
    <w:rsid w:val="000D23F2"/>
    <w:rsid w:val="000D2D72"/>
    <w:rsid w:val="000D3002"/>
    <w:rsid w:val="000D3429"/>
    <w:rsid w:val="000D3D38"/>
    <w:rsid w:val="000D3ED7"/>
    <w:rsid w:val="000D3EE8"/>
    <w:rsid w:val="000D3F9B"/>
    <w:rsid w:val="000D3FD0"/>
    <w:rsid w:val="000D4314"/>
    <w:rsid w:val="000D4846"/>
    <w:rsid w:val="000D4DA9"/>
    <w:rsid w:val="000D4EE8"/>
    <w:rsid w:val="000D5362"/>
    <w:rsid w:val="000D5682"/>
    <w:rsid w:val="000D56FD"/>
    <w:rsid w:val="000D572F"/>
    <w:rsid w:val="000D5DBE"/>
    <w:rsid w:val="000D5EA7"/>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515"/>
    <w:rsid w:val="000E3B7B"/>
    <w:rsid w:val="000E45F1"/>
    <w:rsid w:val="000E469A"/>
    <w:rsid w:val="000E498A"/>
    <w:rsid w:val="000E4ED4"/>
    <w:rsid w:val="000E514A"/>
    <w:rsid w:val="000E5182"/>
    <w:rsid w:val="000E52DF"/>
    <w:rsid w:val="000E5319"/>
    <w:rsid w:val="000E54D8"/>
    <w:rsid w:val="000E5597"/>
    <w:rsid w:val="000E5603"/>
    <w:rsid w:val="000E5ADA"/>
    <w:rsid w:val="000E631C"/>
    <w:rsid w:val="000E6640"/>
    <w:rsid w:val="000E6A06"/>
    <w:rsid w:val="000E6C3B"/>
    <w:rsid w:val="000E6EA3"/>
    <w:rsid w:val="000E7056"/>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A6D"/>
    <w:rsid w:val="000F45F6"/>
    <w:rsid w:val="000F49E7"/>
    <w:rsid w:val="000F4BAA"/>
    <w:rsid w:val="000F4BC8"/>
    <w:rsid w:val="000F4DF5"/>
    <w:rsid w:val="000F4EB9"/>
    <w:rsid w:val="000F4F48"/>
    <w:rsid w:val="000F5050"/>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D3"/>
    <w:rsid w:val="00101750"/>
    <w:rsid w:val="0010247E"/>
    <w:rsid w:val="00102486"/>
    <w:rsid w:val="00102592"/>
    <w:rsid w:val="0010324E"/>
    <w:rsid w:val="00103457"/>
    <w:rsid w:val="00103A12"/>
    <w:rsid w:val="00103A8E"/>
    <w:rsid w:val="00103B6A"/>
    <w:rsid w:val="0010417C"/>
    <w:rsid w:val="00104188"/>
    <w:rsid w:val="00104582"/>
    <w:rsid w:val="001045B2"/>
    <w:rsid w:val="00104898"/>
    <w:rsid w:val="00104995"/>
    <w:rsid w:val="00104BD2"/>
    <w:rsid w:val="00104DCC"/>
    <w:rsid w:val="00105728"/>
    <w:rsid w:val="00105916"/>
    <w:rsid w:val="00105BFD"/>
    <w:rsid w:val="00106215"/>
    <w:rsid w:val="00106572"/>
    <w:rsid w:val="001066CA"/>
    <w:rsid w:val="00106A1B"/>
    <w:rsid w:val="00106A9C"/>
    <w:rsid w:val="00106EA8"/>
    <w:rsid w:val="001072E7"/>
    <w:rsid w:val="0010766A"/>
    <w:rsid w:val="001078A5"/>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6093"/>
    <w:rsid w:val="00116403"/>
    <w:rsid w:val="00116B2B"/>
    <w:rsid w:val="00116D7F"/>
    <w:rsid w:val="00116F18"/>
    <w:rsid w:val="0011719A"/>
    <w:rsid w:val="00117373"/>
    <w:rsid w:val="001178D4"/>
    <w:rsid w:val="00117935"/>
    <w:rsid w:val="00117AB0"/>
    <w:rsid w:val="00117B9F"/>
    <w:rsid w:val="00117C82"/>
    <w:rsid w:val="00117D7B"/>
    <w:rsid w:val="001201B0"/>
    <w:rsid w:val="00120279"/>
    <w:rsid w:val="00120472"/>
    <w:rsid w:val="00120489"/>
    <w:rsid w:val="00120793"/>
    <w:rsid w:val="001208D6"/>
    <w:rsid w:val="00120E9D"/>
    <w:rsid w:val="001214DE"/>
    <w:rsid w:val="0012170B"/>
    <w:rsid w:val="00121F09"/>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AF"/>
    <w:rsid w:val="00127D64"/>
    <w:rsid w:val="00130032"/>
    <w:rsid w:val="001302B3"/>
    <w:rsid w:val="00130368"/>
    <w:rsid w:val="001304F7"/>
    <w:rsid w:val="00130627"/>
    <w:rsid w:val="00130A16"/>
    <w:rsid w:val="00130C02"/>
    <w:rsid w:val="00130D9D"/>
    <w:rsid w:val="00130E8E"/>
    <w:rsid w:val="00131061"/>
    <w:rsid w:val="0013125E"/>
    <w:rsid w:val="00131492"/>
    <w:rsid w:val="00131A13"/>
    <w:rsid w:val="00131C83"/>
    <w:rsid w:val="00131F6D"/>
    <w:rsid w:val="00132382"/>
    <w:rsid w:val="001324F2"/>
    <w:rsid w:val="00132912"/>
    <w:rsid w:val="00132B4A"/>
    <w:rsid w:val="00133398"/>
    <w:rsid w:val="001335B8"/>
    <w:rsid w:val="00133A16"/>
    <w:rsid w:val="00133AC0"/>
    <w:rsid w:val="00133C35"/>
    <w:rsid w:val="0013417C"/>
    <w:rsid w:val="00134225"/>
    <w:rsid w:val="00134566"/>
    <w:rsid w:val="00134698"/>
    <w:rsid w:val="00134795"/>
    <w:rsid w:val="001348BD"/>
    <w:rsid w:val="00134AB7"/>
    <w:rsid w:val="00134D63"/>
    <w:rsid w:val="00134DD7"/>
    <w:rsid w:val="00134E76"/>
    <w:rsid w:val="00135C00"/>
    <w:rsid w:val="00135C11"/>
    <w:rsid w:val="00135D3C"/>
    <w:rsid w:val="00135F7C"/>
    <w:rsid w:val="0013675B"/>
    <w:rsid w:val="00136962"/>
    <w:rsid w:val="00136B5A"/>
    <w:rsid w:val="0013706F"/>
    <w:rsid w:val="00137726"/>
    <w:rsid w:val="001378AC"/>
    <w:rsid w:val="001378AE"/>
    <w:rsid w:val="00137B8A"/>
    <w:rsid w:val="00137E5D"/>
    <w:rsid w:val="00137ECA"/>
    <w:rsid w:val="00137FEB"/>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C3"/>
    <w:rsid w:val="001453CE"/>
    <w:rsid w:val="00145905"/>
    <w:rsid w:val="00145C0D"/>
    <w:rsid w:val="00146475"/>
    <w:rsid w:val="001465CE"/>
    <w:rsid w:val="00146A14"/>
    <w:rsid w:val="00146D88"/>
    <w:rsid w:val="001473F3"/>
    <w:rsid w:val="001476AE"/>
    <w:rsid w:val="0014792D"/>
    <w:rsid w:val="00147E53"/>
    <w:rsid w:val="00147F72"/>
    <w:rsid w:val="001501D6"/>
    <w:rsid w:val="001506AE"/>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F1F"/>
    <w:rsid w:val="001531E0"/>
    <w:rsid w:val="00153297"/>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8A0"/>
    <w:rsid w:val="00160F1D"/>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C73"/>
    <w:rsid w:val="00167978"/>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CF1"/>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70BF"/>
    <w:rsid w:val="00177859"/>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5F1"/>
    <w:rsid w:val="0018289C"/>
    <w:rsid w:val="00182926"/>
    <w:rsid w:val="001829F1"/>
    <w:rsid w:val="00182E36"/>
    <w:rsid w:val="00182F03"/>
    <w:rsid w:val="00182FE5"/>
    <w:rsid w:val="00183255"/>
    <w:rsid w:val="001836B0"/>
    <w:rsid w:val="001839C3"/>
    <w:rsid w:val="00183CBB"/>
    <w:rsid w:val="001843C6"/>
    <w:rsid w:val="001845D5"/>
    <w:rsid w:val="001845F3"/>
    <w:rsid w:val="001846D4"/>
    <w:rsid w:val="00184C4A"/>
    <w:rsid w:val="00184CC4"/>
    <w:rsid w:val="00184D5F"/>
    <w:rsid w:val="00184E24"/>
    <w:rsid w:val="00185176"/>
    <w:rsid w:val="00185C09"/>
    <w:rsid w:val="00185F09"/>
    <w:rsid w:val="001861F5"/>
    <w:rsid w:val="001864B9"/>
    <w:rsid w:val="00186670"/>
    <w:rsid w:val="00186744"/>
    <w:rsid w:val="00186840"/>
    <w:rsid w:val="00186CF1"/>
    <w:rsid w:val="00186F35"/>
    <w:rsid w:val="001871C0"/>
    <w:rsid w:val="001873D7"/>
    <w:rsid w:val="001874B8"/>
    <w:rsid w:val="001904EE"/>
    <w:rsid w:val="00190AC7"/>
    <w:rsid w:val="001911B7"/>
    <w:rsid w:val="001917D0"/>
    <w:rsid w:val="00191816"/>
    <w:rsid w:val="0019224C"/>
    <w:rsid w:val="0019270C"/>
    <w:rsid w:val="0019279D"/>
    <w:rsid w:val="00192944"/>
    <w:rsid w:val="00192BBD"/>
    <w:rsid w:val="00192BD1"/>
    <w:rsid w:val="00192D2B"/>
    <w:rsid w:val="00192E62"/>
    <w:rsid w:val="00192E63"/>
    <w:rsid w:val="00192F17"/>
    <w:rsid w:val="001931C0"/>
    <w:rsid w:val="00193475"/>
    <w:rsid w:val="00193936"/>
    <w:rsid w:val="001939FF"/>
    <w:rsid w:val="00193AB7"/>
    <w:rsid w:val="0019469C"/>
    <w:rsid w:val="00194706"/>
    <w:rsid w:val="0019474F"/>
    <w:rsid w:val="00194849"/>
    <w:rsid w:val="00194A82"/>
    <w:rsid w:val="00194C18"/>
    <w:rsid w:val="001950C3"/>
    <w:rsid w:val="001955F1"/>
    <w:rsid w:val="0019561F"/>
    <w:rsid w:val="00195665"/>
    <w:rsid w:val="00195AEA"/>
    <w:rsid w:val="00195C01"/>
    <w:rsid w:val="00195C09"/>
    <w:rsid w:val="0019634C"/>
    <w:rsid w:val="001966DA"/>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71"/>
    <w:rsid w:val="001A174C"/>
    <w:rsid w:val="001A17D0"/>
    <w:rsid w:val="001A1EBC"/>
    <w:rsid w:val="001A246C"/>
    <w:rsid w:val="001A262A"/>
    <w:rsid w:val="001A2684"/>
    <w:rsid w:val="001A275E"/>
    <w:rsid w:val="001A2A45"/>
    <w:rsid w:val="001A2F5C"/>
    <w:rsid w:val="001A2FFF"/>
    <w:rsid w:val="001A30BA"/>
    <w:rsid w:val="001A30DF"/>
    <w:rsid w:val="001A3558"/>
    <w:rsid w:val="001A36DC"/>
    <w:rsid w:val="001A37CD"/>
    <w:rsid w:val="001A3832"/>
    <w:rsid w:val="001A3843"/>
    <w:rsid w:val="001A3CE4"/>
    <w:rsid w:val="001A3E69"/>
    <w:rsid w:val="001A48C2"/>
    <w:rsid w:val="001A4A1A"/>
    <w:rsid w:val="001A520A"/>
    <w:rsid w:val="001A529C"/>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E15"/>
    <w:rsid w:val="001B2EC3"/>
    <w:rsid w:val="001B32C0"/>
    <w:rsid w:val="001B3507"/>
    <w:rsid w:val="001B36BD"/>
    <w:rsid w:val="001B3717"/>
    <w:rsid w:val="001B3959"/>
    <w:rsid w:val="001B3A10"/>
    <w:rsid w:val="001B3CC4"/>
    <w:rsid w:val="001B45EA"/>
    <w:rsid w:val="001B45FA"/>
    <w:rsid w:val="001B4A03"/>
    <w:rsid w:val="001B4C35"/>
    <w:rsid w:val="001B5346"/>
    <w:rsid w:val="001B5456"/>
    <w:rsid w:val="001B58B2"/>
    <w:rsid w:val="001B591D"/>
    <w:rsid w:val="001B5E84"/>
    <w:rsid w:val="001B5EFB"/>
    <w:rsid w:val="001B6658"/>
    <w:rsid w:val="001B697F"/>
    <w:rsid w:val="001B6D1F"/>
    <w:rsid w:val="001B6D75"/>
    <w:rsid w:val="001B706B"/>
    <w:rsid w:val="001B717F"/>
    <w:rsid w:val="001B71FF"/>
    <w:rsid w:val="001B7677"/>
    <w:rsid w:val="001B772C"/>
    <w:rsid w:val="001B77E2"/>
    <w:rsid w:val="001B7A1A"/>
    <w:rsid w:val="001C01A4"/>
    <w:rsid w:val="001C03B0"/>
    <w:rsid w:val="001C1197"/>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2A"/>
    <w:rsid w:val="001C44F6"/>
    <w:rsid w:val="001C45AE"/>
    <w:rsid w:val="001C45B9"/>
    <w:rsid w:val="001C46F9"/>
    <w:rsid w:val="001C4878"/>
    <w:rsid w:val="001C4C23"/>
    <w:rsid w:val="001C4E02"/>
    <w:rsid w:val="001C50C4"/>
    <w:rsid w:val="001C5119"/>
    <w:rsid w:val="001C62E3"/>
    <w:rsid w:val="001C6403"/>
    <w:rsid w:val="001C652E"/>
    <w:rsid w:val="001C68CE"/>
    <w:rsid w:val="001C6933"/>
    <w:rsid w:val="001C6BEE"/>
    <w:rsid w:val="001C6D9B"/>
    <w:rsid w:val="001C6E6E"/>
    <w:rsid w:val="001C7B67"/>
    <w:rsid w:val="001D001C"/>
    <w:rsid w:val="001D005D"/>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76B"/>
    <w:rsid w:val="001D6908"/>
    <w:rsid w:val="001D7010"/>
    <w:rsid w:val="001D73E2"/>
    <w:rsid w:val="001D78E8"/>
    <w:rsid w:val="001D7A2A"/>
    <w:rsid w:val="001E0007"/>
    <w:rsid w:val="001E0173"/>
    <w:rsid w:val="001E0645"/>
    <w:rsid w:val="001E0C73"/>
    <w:rsid w:val="001E106A"/>
    <w:rsid w:val="001E1313"/>
    <w:rsid w:val="001E135B"/>
    <w:rsid w:val="001E1415"/>
    <w:rsid w:val="001E164D"/>
    <w:rsid w:val="001E167A"/>
    <w:rsid w:val="001E16C4"/>
    <w:rsid w:val="001E1CBA"/>
    <w:rsid w:val="001E1CBD"/>
    <w:rsid w:val="001E1FD8"/>
    <w:rsid w:val="001E230B"/>
    <w:rsid w:val="001E238E"/>
    <w:rsid w:val="001E2476"/>
    <w:rsid w:val="001E24F7"/>
    <w:rsid w:val="001E2786"/>
    <w:rsid w:val="001E2D11"/>
    <w:rsid w:val="001E2D4B"/>
    <w:rsid w:val="001E2D4E"/>
    <w:rsid w:val="001E30B3"/>
    <w:rsid w:val="001E34CD"/>
    <w:rsid w:val="001E3E4B"/>
    <w:rsid w:val="001E41AA"/>
    <w:rsid w:val="001E4A37"/>
    <w:rsid w:val="001E4B9D"/>
    <w:rsid w:val="001E5001"/>
    <w:rsid w:val="001E55F1"/>
    <w:rsid w:val="001E7BBF"/>
    <w:rsid w:val="001E7D35"/>
    <w:rsid w:val="001F038C"/>
    <w:rsid w:val="001F0552"/>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6539"/>
    <w:rsid w:val="001F68E0"/>
    <w:rsid w:val="001F6E5C"/>
    <w:rsid w:val="001F7068"/>
    <w:rsid w:val="001F745C"/>
    <w:rsid w:val="001F75A1"/>
    <w:rsid w:val="001F7665"/>
    <w:rsid w:val="001F77D6"/>
    <w:rsid w:val="001F7C91"/>
    <w:rsid w:val="00200804"/>
    <w:rsid w:val="00200CA2"/>
    <w:rsid w:val="00200D9A"/>
    <w:rsid w:val="00200F61"/>
    <w:rsid w:val="0020124E"/>
    <w:rsid w:val="0020156E"/>
    <w:rsid w:val="00201822"/>
    <w:rsid w:val="00201C51"/>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90A"/>
    <w:rsid w:val="00204AD9"/>
    <w:rsid w:val="00205237"/>
    <w:rsid w:val="00205560"/>
    <w:rsid w:val="002055DA"/>
    <w:rsid w:val="002059D4"/>
    <w:rsid w:val="002064AA"/>
    <w:rsid w:val="00206EF9"/>
    <w:rsid w:val="00206F27"/>
    <w:rsid w:val="00206F97"/>
    <w:rsid w:val="00207453"/>
    <w:rsid w:val="0020746E"/>
    <w:rsid w:val="00207516"/>
    <w:rsid w:val="002079E1"/>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3147"/>
    <w:rsid w:val="002131BA"/>
    <w:rsid w:val="00213514"/>
    <w:rsid w:val="002135A0"/>
    <w:rsid w:val="0021373B"/>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7034"/>
    <w:rsid w:val="0021715D"/>
    <w:rsid w:val="002176A7"/>
    <w:rsid w:val="00217748"/>
    <w:rsid w:val="00217AC8"/>
    <w:rsid w:val="00217ED5"/>
    <w:rsid w:val="002208BC"/>
    <w:rsid w:val="0022094B"/>
    <w:rsid w:val="00220B8B"/>
    <w:rsid w:val="00220C33"/>
    <w:rsid w:val="00220E21"/>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5449"/>
    <w:rsid w:val="00225450"/>
    <w:rsid w:val="002256FB"/>
    <w:rsid w:val="00225B25"/>
    <w:rsid w:val="00225C0E"/>
    <w:rsid w:val="00225EE9"/>
    <w:rsid w:val="00226060"/>
    <w:rsid w:val="0022676D"/>
    <w:rsid w:val="00226BDF"/>
    <w:rsid w:val="00226C59"/>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CB5"/>
    <w:rsid w:val="002331B9"/>
    <w:rsid w:val="0023333C"/>
    <w:rsid w:val="0023369B"/>
    <w:rsid w:val="00233885"/>
    <w:rsid w:val="0023398C"/>
    <w:rsid w:val="00233A60"/>
    <w:rsid w:val="00233D5D"/>
    <w:rsid w:val="00233FA7"/>
    <w:rsid w:val="002342DA"/>
    <w:rsid w:val="002345D9"/>
    <w:rsid w:val="00234993"/>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ADA"/>
    <w:rsid w:val="0024176F"/>
    <w:rsid w:val="002417B3"/>
    <w:rsid w:val="00241DB4"/>
    <w:rsid w:val="00241DF3"/>
    <w:rsid w:val="00242194"/>
    <w:rsid w:val="00242853"/>
    <w:rsid w:val="00242C8A"/>
    <w:rsid w:val="00242FA9"/>
    <w:rsid w:val="002430A1"/>
    <w:rsid w:val="002432CA"/>
    <w:rsid w:val="0024340B"/>
    <w:rsid w:val="00243884"/>
    <w:rsid w:val="00243B1C"/>
    <w:rsid w:val="00243B8E"/>
    <w:rsid w:val="002444A9"/>
    <w:rsid w:val="002446F7"/>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D23"/>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FFB"/>
    <w:rsid w:val="00256017"/>
    <w:rsid w:val="002561C9"/>
    <w:rsid w:val="002562D2"/>
    <w:rsid w:val="002563D9"/>
    <w:rsid w:val="00256429"/>
    <w:rsid w:val="00256D36"/>
    <w:rsid w:val="00256D40"/>
    <w:rsid w:val="00256DAE"/>
    <w:rsid w:val="00256F64"/>
    <w:rsid w:val="0025712A"/>
    <w:rsid w:val="00257371"/>
    <w:rsid w:val="00257B1C"/>
    <w:rsid w:val="00260895"/>
    <w:rsid w:val="00260A49"/>
    <w:rsid w:val="00261194"/>
    <w:rsid w:val="00261433"/>
    <w:rsid w:val="00261683"/>
    <w:rsid w:val="00261862"/>
    <w:rsid w:val="00261993"/>
    <w:rsid w:val="00261D94"/>
    <w:rsid w:val="00261E54"/>
    <w:rsid w:val="00261EE9"/>
    <w:rsid w:val="00261F4B"/>
    <w:rsid w:val="00262243"/>
    <w:rsid w:val="00262BD9"/>
    <w:rsid w:val="00262C43"/>
    <w:rsid w:val="00263543"/>
    <w:rsid w:val="00263D14"/>
    <w:rsid w:val="002640FE"/>
    <w:rsid w:val="0026414E"/>
    <w:rsid w:val="00264206"/>
    <w:rsid w:val="002643A6"/>
    <w:rsid w:val="00264A0D"/>
    <w:rsid w:val="002652BA"/>
    <w:rsid w:val="00265865"/>
    <w:rsid w:val="00265B30"/>
    <w:rsid w:val="00265BDF"/>
    <w:rsid w:val="002662B6"/>
    <w:rsid w:val="00266732"/>
    <w:rsid w:val="0026677B"/>
    <w:rsid w:val="00266D64"/>
    <w:rsid w:val="002674C9"/>
    <w:rsid w:val="00267927"/>
    <w:rsid w:val="00267A34"/>
    <w:rsid w:val="00267A58"/>
    <w:rsid w:val="00267B27"/>
    <w:rsid w:val="00267B8F"/>
    <w:rsid w:val="00267BC7"/>
    <w:rsid w:val="00267D67"/>
    <w:rsid w:val="00267E85"/>
    <w:rsid w:val="00270438"/>
    <w:rsid w:val="002704EA"/>
    <w:rsid w:val="002709A0"/>
    <w:rsid w:val="00270AD5"/>
    <w:rsid w:val="00270E94"/>
    <w:rsid w:val="0027152B"/>
    <w:rsid w:val="0027179E"/>
    <w:rsid w:val="00271A3C"/>
    <w:rsid w:val="00271DD8"/>
    <w:rsid w:val="00271F1F"/>
    <w:rsid w:val="00272521"/>
    <w:rsid w:val="00272A17"/>
    <w:rsid w:val="00272FB1"/>
    <w:rsid w:val="00272FE8"/>
    <w:rsid w:val="0027372E"/>
    <w:rsid w:val="0027377B"/>
    <w:rsid w:val="00273A7F"/>
    <w:rsid w:val="00273AA4"/>
    <w:rsid w:val="00273BBD"/>
    <w:rsid w:val="002743A8"/>
    <w:rsid w:val="002743DF"/>
    <w:rsid w:val="002743F8"/>
    <w:rsid w:val="002751B9"/>
    <w:rsid w:val="0027550F"/>
    <w:rsid w:val="002759C1"/>
    <w:rsid w:val="00275A17"/>
    <w:rsid w:val="00275E78"/>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3127"/>
    <w:rsid w:val="002831E1"/>
    <w:rsid w:val="002833BE"/>
    <w:rsid w:val="002833E0"/>
    <w:rsid w:val="002838CF"/>
    <w:rsid w:val="00283EDA"/>
    <w:rsid w:val="00283FE5"/>
    <w:rsid w:val="002841AE"/>
    <w:rsid w:val="002845FF"/>
    <w:rsid w:val="00284767"/>
    <w:rsid w:val="00284795"/>
    <w:rsid w:val="00284CFE"/>
    <w:rsid w:val="00284FC9"/>
    <w:rsid w:val="002851BF"/>
    <w:rsid w:val="002856B2"/>
    <w:rsid w:val="00285822"/>
    <w:rsid w:val="00285917"/>
    <w:rsid w:val="00285B2B"/>
    <w:rsid w:val="00285B7E"/>
    <w:rsid w:val="00286123"/>
    <w:rsid w:val="002866DC"/>
    <w:rsid w:val="00286B7D"/>
    <w:rsid w:val="00286EC1"/>
    <w:rsid w:val="0028753B"/>
    <w:rsid w:val="002875CF"/>
    <w:rsid w:val="002876CC"/>
    <w:rsid w:val="002879AA"/>
    <w:rsid w:val="00290027"/>
    <w:rsid w:val="00290B12"/>
    <w:rsid w:val="00290BD4"/>
    <w:rsid w:val="002914C7"/>
    <w:rsid w:val="002920EC"/>
    <w:rsid w:val="00292108"/>
    <w:rsid w:val="0029261D"/>
    <w:rsid w:val="00292744"/>
    <w:rsid w:val="00292A67"/>
    <w:rsid w:val="00292FF1"/>
    <w:rsid w:val="0029308A"/>
    <w:rsid w:val="00293565"/>
    <w:rsid w:val="00294714"/>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2A6"/>
    <w:rsid w:val="0029798C"/>
    <w:rsid w:val="002A003F"/>
    <w:rsid w:val="002A01C7"/>
    <w:rsid w:val="002A0376"/>
    <w:rsid w:val="002A08C1"/>
    <w:rsid w:val="002A0975"/>
    <w:rsid w:val="002A0C79"/>
    <w:rsid w:val="002A0E98"/>
    <w:rsid w:val="002A163E"/>
    <w:rsid w:val="002A1B3A"/>
    <w:rsid w:val="002A1C0F"/>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668"/>
    <w:rsid w:val="002B170B"/>
    <w:rsid w:val="002B1AB8"/>
    <w:rsid w:val="002B1B40"/>
    <w:rsid w:val="002B1DB0"/>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B4F"/>
    <w:rsid w:val="002B7E34"/>
    <w:rsid w:val="002C0195"/>
    <w:rsid w:val="002C037F"/>
    <w:rsid w:val="002C0922"/>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15E"/>
    <w:rsid w:val="002D0236"/>
    <w:rsid w:val="002D0542"/>
    <w:rsid w:val="002D054C"/>
    <w:rsid w:val="002D0E7C"/>
    <w:rsid w:val="002D1089"/>
    <w:rsid w:val="002D1301"/>
    <w:rsid w:val="002D1940"/>
    <w:rsid w:val="002D1E89"/>
    <w:rsid w:val="002D1E99"/>
    <w:rsid w:val="002D1ED9"/>
    <w:rsid w:val="002D2125"/>
    <w:rsid w:val="002D281C"/>
    <w:rsid w:val="002D2838"/>
    <w:rsid w:val="002D286B"/>
    <w:rsid w:val="002D28F7"/>
    <w:rsid w:val="002D292D"/>
    <w:rsid w:val="002D34B2"/>
    <w:rsid w:val="002D3881"/>
    <w:rsid w:val="002D3FCC"/>
    <w:rsid w:val="002D40B8"/>
    <w:rsid w:val="002D45B2"/>
    <w:rsid w:val="002D471A"/>
    <w:rsid w:val="002D4803"/>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019"/>
    <w:rsid w:val="002D7262"/>
    <w:rsid w:val="002D73F8"/>
    <w:rsid w:val="002D7636"/>
    <w:rsid w:val="002D7B1F"/>
    <w:rsid w:val="002D7DCD"/>
    <w:rsid w:val="002D7F15"/>
    <w:rsid w:val="002E00C1"/>
    <w:rsid w:val="002E01C1"/>
    <w:rsid w:val="002E01CA"/>
    <w:rsid w:val="002E01E4"/>
    <w:rsid w:val="002E0A78"/>
    <w:rsid w:val="002E0A93"/>
    <w:rsid w:val="002E0B81"/>
    <w:rsid w:val="002E0EBB"/>
    <w:rsid w:val="002E0FD3"/>
    <w:rsid w:val="002E1014"/>
    <w:rsid w:val="002E1278"/>
    <w:rsid w:val="002E1309"/>
    <w:rsid w:val="002E1831"/>
    <w:rsid w:val="002E1A81"/>
    <w:rsid w:val="002E1D8C"/>
    <w:rsid w:val="002E1DAE"/>
    <w:rsid w:val="002E1EF1"/>
    <w:rsid w:val="002E236E"/>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7AF"/>
    <w:rsid w:val="002E4915"/>
    <w:rsid w:val="002E4A5A"/>
    <w:rsid w:val="002E4F9A"/>
    <w:rsid w:val="002E523A"/>
    <w:rsid w:val="002E5264"/>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AB"/>
    <w:rsid w:val="002E7E5B"/>
    <w:rsid w:val="002E7E9C"/>
    <w:rsid w:val="002E7F8F"/>
    <w:rsid w:val="002F01F2"/>
    <w:rsid w:val="002F05C6"/>
    <w:rsid w:val="002F07CC"/>
    <w:rsid w:val="002F09AB"/>
    <w:rsid w:val="002F0A94"/>
    <w:rsid w:val="002F0AB3"/>
    <w:rsid w:val="002F0AB5"/>
    <w:rsid w:val="002F0F6F"/>
    <w:rsid w:val="002F15C0"/>
    <w:rsid w:val="002F1A71"/>
    <w:rsid w:val="002F1D03"/>
    <w:rsid w:val="002F257C"/>
    <w:rsid w:val="002F2810"/>
    <w:rsid w:val="002F2A65"/>
    <w:rsid w:val="002F2E3A"/>
    <w:rsid w:val="002F2F53"/>
    <w:rsid w:val="002F3132"/>
    <w:rsid w:val="002F35C1"/>
    <w:rsid w:val="002F3712"/>
    <w:rsid w:val="002F3945"/>
    <w:rsid w:val="002F395A"/>
    <w:rsid w:val="002F3E6C"/>
    <w:rsid w:val="002F429E"/>
    <w:rsid w:val="002F42A8"/>
    <w:rsid w:val="002F4562"/>
    <w:rsid w:val="002F4B44"/>
    <w:rsid w:val="002F4B9A"/>
    <w:rsid w:val="002F536F"/>
    <w:rsid w:val="002F5553"/>
    <w:rsid w:val="002F562A"/>
    <w:rsid w:val="002F56A6"/>
    <w:rsid w:val="002F5737"/>
    <w:rsid w:val="002F5879"/>
    <w:rsid w:val="002F5979"/>
    <w:rsid w:val="002F5A76"/>
    <w:rsid w:val="002F5BA3"/>
    <w:rsid w:val="002F5F40"/>
    <w:rsid w:val="002F6087"/>
    <w:rsid w:val="002F62B3"/>
    <w:rsid w:val="002F67E9"/>
    <w:rsid w:val="002F6B79"/>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441B"/>
    <w:rsid w:val="003048B8"/>
    <w:rsid w:val="003048E4"/>
    <w:rsid w:val="00304A22"/>
    <w:rsid w:val="00304A3D"/>
    <w:rsid w:val="00304AF7"/>
    <w:rsid w:val="00304B69"/>
    <w:rsid w:val="00304E17"/>
    <w:rsid w:val="0030557F"/>
    <w:rsid w:val="0030571A"/>
    <w:rsid w:val="0030584F"/>
    <w:rsid w:val="00305C33"/>
    <w:rsid w:val="00305DF4"/>
    <w:rsid w:val="003060D2"/>
    <w:rsid w:val="00306828"/>
    <w:rsid w:val="00306976"/>
    <w:rsid w:val="00306E6F"/>
    <w:rsid w:val="00306FF2"/>
    <w:rsid w:val="0030736E"/>
    <w:rsid w:val="00307C90"/>
    <w:rsid w:val="00307F09"/>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F42"/>
    <w:rsid w:val="003141F2"/>
    <w:rsid w:val="003141FA"/>
    <w:rsid w:val="003142D4"/>
    <w:rsid w:val="003142DF"/>
    <w:rsid w:val="0031461E"/>
    <w:rsid w:val="003149C5"/>
    <w:rsid w:val="00314C8E"/>
    <w:rsid w:val="00314F25"/>
    <w:rsid w:val="003150F1"/>
    <w:rsid w:val="003154A1"/>
    <w:rsid w:val="0031573A"/>
    <w:rsid w:val="00315990"/>
    <w:rsid w:val="0031605F"/>
    <w:rsid w:val="0031626F"/>
    <w:rsid w:val="003165F5"/>
    <w:rsid w:val="00316712"/>
    <w:rsid w:val="00316759"/>
    <w:rsid w:val="0031676D"/>
    <w:rsid w:val="0031681B"/>
    <w:rsid w:val="003169A5"/>
    <w:rsid w:val="00316CAE"/>
    <w:rsid w:val="0031712C"/>
    <w:rsid w:val="00317335"/>
    <w:rsid w:val="0031759E"/>
    <w:rsid w:val="00317AFD"/>
    <w:rsid w:val="00317C90"/>
    <w:rsid w:val="00317C94"/>
    <w:rsid w:val="0032043D"/>
    <w:rsid w:val="003206EF"/>
    <w:rsid w:val="00320749"/>
    <w:rsid w:val="00320851"/>
    <w:rsid w:val="00320A55"/>
    <w:rsid w:val="00320B60"/>
    <w:rsid w:val="00320B78"/>
    <w:rsid w:val="00320D1F"/>
    <w:rsid w:val="00320E27"/>
    <w:rsid w:val="003211B0"/>
    <w:rsid w:val="0032175C"/>
    <w:rsid w:val="003217B9"/>
    <w:rsid w:val="003218B7"/>
    <w:rsid w:val="00321CE7"/>
    <w:rsid w:val="003222D6"/>
    <w:rsid w:val="003222ED"/>
    <w:rsid w:val="003225A4"/>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8A4"/>
    <w:rsid w:val="00327A7B"/>
    <w:rsid w:val="00330339"/>
    <w:rsid w:val="00330396"/>
    <w:rsid w:val="003303A2"/>
    <w:rsid w:val="0033041B"/>
    <w:rsid w:val="00330976"/>
    <w:rsid w:val="00331315"/>
    <w:rsid w:val="00331A06"/>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866"/>
    <w:rsid w:val="003479B8"/>
    <w:rsid w:val="00347C86"/>
    <w:rsid w:val="003502A2"/>
    <w:rsid w:val="003507CE"/>
    <w:rsid w:val="00350894"/>
    <w:rsid w:val="00350EB1"/>
    <w:rsid w:val="00351433"/>
    <w:rsid w:val="0035190F"/>
    <w:rsid w:val="00351B11"/>
    <w:rsid w:val="00351F74"/>
    <w:rsid w:val="00351FD1"/>
    <w:rsid w:val="0035254F"/>
    <w:rsid w:val="00352871"/>
    <w:rsid w:val="0035299F"/>
    <w:rsid w:val="00353746"/>
    <w:rsid w:val="0035377A"/>
    <w:rsid w:val="003537B0"/>
    <w:rsid w:val="00353BA8"/>
    <w:rsid w:val="00353ED9"/>
    <w:rsid w:val="00354141"/>
    <w:rsid w:val="003541C0"/>
    <w:rsid w:val="00354A27"/>
    <w:rsid w:val="0035561A"/>
    <w:rsid w:val="00355915"/>
    <w:rsid w:val="00355A0B"/>
    <w:rsid w:val="00355C9C"/>
    <w:rsid w:val="00355E00"/>
    <w:rsid w:val="00355E19"/>
    <w:rsid w:val="00355EBD"/>
    <w:rsid w:val="003565E2"/>
    <w:rsid w:val="00356A46"/>
    <w:rsid w:val="00356C57"/>
    <w:rsid w:val="00356E7E"/>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4B4"/>
    <w:rsid w:val="00364A1D"/>
    <w:rsid w:val="00364EAC"/>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445"/>
    <w:rsid w:val="003726CA"/>
    <w:rsid w:val="00373232"/>
    <w:rsid w:val="00373342"/>
    <w:rsid w:val="00373613"/>
    <w:rsid w:val="00373754"/>
    <w:rsid w:val="0037375D"/>
    <w:rsid w:val="0037381A"/>
    <w:rsid w:val="00373829"/>
    <w:rsid w:val="00373C8B"/>
    <w:rsid w:val="003740A4"/>
    <w:rsid w:val="003741CA"/>
    <w:rsid w:val="003743EB"/>
    <w:rsid w:val="0037467A"/>
    <w:rsid w:val="003746B2"/>
    <w:rsid w:val="00374AF4"/>
    <w:rsid w:val="00374EFE"/>
    <w:rsid w:val="00375301"/>
    <w:rsid w:val="00375569"/>
    <w:rsid w:val="003758D0"/>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C9C"/>
    <w:rsid w:val="00382D84"/>
    <w:rsid w:val="00382E4D"/>
    <w:rsid w:val="003830EB"/>
    <w:rsid w:val="00383494"/>
    <w:rsid w:val="00383981"/>
    <w:rsid w:val="00383AD8"/>
    <w:rsid w:val="00383ED8"/>
    <w:rsid w:val="003840B2"/>
    <w:rsid w:val="0038420A"/>
    <w:rsid w:val="0038438A"/>
    <w:rsid w:val="003847B3"/>
    <w:rsid w:val="00384998"/>
    <w:rsid w:val="00384BE6"/>
    <w:rsid w:val="00384FB6"/>
    <w:rsid w:val="00384FFA"/>
    <w:rsid w:val="003850AB"/>
    <w:rsid w:val="00385478"/>
    <w:rsid w:val="0038565E"/>
    <w:rsid w:val="0038582A"/>
    <w:rsid w:val="00385F49"/>
    <w:rsid w:val="0038617B"/>
    <w:rsid w:val="0038637A"/>
    <w:rsid w:val="00386460"/>
    <w:rsid w:val="003865CF"/>
    <w:rsid w:val="003866BF"/>
    <w:rsid w:val="0038687E"/>
    <w:rsid w:val="00386A09"/>
    <w:rsid w:val="00386B79"/>
    <w:rsid w:val="00386E50"/>
    <w:rsid w:val="0038714B"/>
    <w:rsid w:val="00387220"/>
    <w:rsid w:val="0038762B"/>
    <w:rsid w:val="00387743"/>
    <w:rsid w:val="0038788D"/>
    <w:rsid w:val="00387F6E"/>
    <w:rsid w:val="003901CA"/>
    <w:rsid w:val="00390D2A"/>
    <w:rsid w:val="003918DA"/>
    <w:rsid w:val="00391B7F"/>
    <w:rsid w:val="00391D62"/>
    <w:rsid w:val="00391D87"/>
    <w:rsid w:val="00392386"/>
    <w:rsid w:val="00392853"/>
    <w:rsid w:val="00392BDC"/>
    <w:rsid w:val="00393013"/>
    <w:rsid w:val="00393206"/>
    <w:rsid w:val="003932C0"/>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65C"/>
    <w:rsid w:val="003A46C4"/>
    <w:rsid w:val="003A4B19"/>
    <w:rsid w:val="003A4F94"/>
    <w:rsid w:val="003A52B3"/>
    <w:rsid w:val="003A554B"/>
    <w:rsid w:val="003A5697"/>
    <w:rsid w:val="003A5AA4"/>
    <w:rsid w:val="003A5CAF"/>
    <w:rsid w:val="003A5DE9"/>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94F"/>
    <w:rsid w:val="003B4C4F"/>
    <w:rsid w:val="003B4EA3"/>
    <w:rsid w:val="003B52E5"/>
    <w:rsid w:val="003B544E"/>
    <w:rsid w:val="003B5DC0"/>
    <w:rsid w:val="003B5E4D"/>
    <w:rsid w:val="003B6A04"/>
    <w:rsid w:val="003B75A5"/>
    <w:rsid w:val="003B7755"/>
    <w:rsid w:val="003B78CD"/>
    <w:rsid w:val="003B7DD0"/>
    <w:rsid w:val="003B7DFC"/>
    <w:rsid w:val="003B7EE6"/>
    <w:rsid w:val="003C0453"/>
    <w:rsid w:val="003C063E"/>
    <w:rsid w:val="003C0FF0"/>
    <w:rsid w:val="003C110D"/>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850"/>
    <w:rsid w:val="003C6A51"/>
    <w:rsid w:val="003C6D25"/>
    <w:rsid w:val="003C6ECF"/>
    <w:rsid w:val="003C730D"/>
    <w:rsid w:val="003C7782"/>
    <w:rsid w:val="003C7797"/>
    <w:rsid w:val="003D0116"/>
    <w:rsid w:val="003D0568"/>
    <w:rsid w:val="003D0DF5"/>
    <w:rsid w:val="003D0F09"/>
    <w:rsid w:val="003D1228"/>
    <w:rsid w:val="003D12F1"/>
    <w:rsid w:val="003D1398"/>
    <w:rsid w:val="003D1435"/>
    <w:rsid w:val="003D151E"/>
    <w:rsid w:val="003D1818"/>
    <w:rsid w:val="003D1C91"/>
    <w:rsid w:val="003D1D27"/>
    <w:rsid w:val="003D2297"/>
    <w:rsid w:val="003D27F1"/>
    <w:rsid w:val="003D2AED"/>
    <w:rsid w:val="003D2E33"/>
    <w:rsid w:val="003D3523"/>
    <w:rsid w:val="003D3D8C"/>
    <w:rsid w:val="003D3E83"/>
    <w:rsid w:val="003D3E86"/>
    <w:rsid w:val="003D42E8"/>
    <w:rsid w:val="003D43CC"/>
    <w:rsid w:val="003D4DF5"/>
    <w:rsid w:val="003D514D"/>
    <w:rsid w:val="003D5332"/>
    <w:rsid w:val="003D55AA"/>
    <w:rsid w:val="003D62D3"/>
    <w:rsid w:val="003D641B"/>
    <w:rsid w:val="003D667B"/>
    <w:rsid w:val="003D6961"/>
    <w:rsid w:val="003D6E5B"/>
    <w:rsid w:val="003D6FE9"/>
    <w:rsid w:val="003D71C2"/>
    <w:rsid w:val="003D793A"/>
    <w:rsid w:val="003D7A4F"/>
    <w:rsid w:val="003D7B0F"/>
    <w:rsid w:val="003D7B90"/>
    <w:rsid w:val="003D7D40"/>
    <w:rsid w:val="003E0327"/>
    <w:rsid w:val="003E0525"/>
    <w:rsid w:val="003E077E"/>
    <w:rsid w:val="003E08AB"/>
    <w:rsid w:val="003E09C2"/>
    <w:rsid w:val="003E0C7F"/>
    <w:rsid w:val="003E107B"/>
    <w:rsid w:val="003E1B4C"/>
    <w:rsid w:val="003E1F9C"/>
    <w:rsid w:val="003E1FDC"/>
    <w:rsid w:val="003E21E6"/>
    <w:rsid w:val="003E2379"/>
    <w:rsid w:val="003E26C6"/>
    <w:rsid w:val="003E27F6"/>
    <w:rsid w:val="003E2828"/>
    <w:rsid w:val="003E28A6"/>
    <w:rsid w:val="003E2C21"/>
    <w:rsid w:val="003E2D06"/>
    <w:rsid w:val="003E2EDE"/>
    <w:rsid w:val="003E3851"/>
    <w:rsid w:val="003E3E98"/>
    <w:rsid w:val="003E41D7"/>
    <w:rsid w:val="003E4208"/>
    <w:rsid w:val="003E4AAF"/>
    <w:rsid w:val="003E4E87"/>
    <w:rsid w:val="003E55F9"/>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11F8"/>
    <w:rsid w:val="003F1328"/>
    <w:rsid w:val="003F13C3"/>
    <w:rsid w:val="003F1539"/>
    <w:rsid w:val="003F19DA"/>
    <w:rsid w:val="003F24C8"/>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909"/>
    <w:rsid w:val="003F595A"/>
    <w:rsid w:val="003F604C"/>
    <w:rsid w:val="003F62B8"/>
    <w:rsid w:val="003F6354"/>
    <w:rsid w:val="003F6BA0"/>
    <w:rsid w:val="003F6D33"/>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2F39"/>
    <w:rsid w:val="0040348D"/>
    <w:rsid w:val="004036F0"/>
    <w:rsid w:val="00403B63"/>
    <w:rsid w:val="004040D6"/>
    <w:rsid w:val="004041B5"/>
    <w:rsid w:val="00404670"/>
    <w:rsid w:val="0040470C"/>
    <w:rsid w:val="0040491E"/>
    <w:rsid w:val="0040498A"/>
    <w:rsid w:val="00404E73"/>
    <w:rsid w:val="004050FC"/>
    <w:rsid w:val="004055B6"/>
    <w:rsid w:val="004058A2"/>
    <w:rsid w:val="00405E67"/>
    <w:rsid w:val="00405E86"/>
    <w:rsid w:val="00405FCF"/>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2325"/>
    <w:rsid w:val="004123FE"/>
    <w:rsid w:val="00412F28"/>
    <w:rsid w:val="00412FE5"/>
    <w:rsid w:val="0041307B"/>
    <w:rsid w:val="00413341"/>
    <w:rsid w:val="00413543"/>
    <w:rsid w:val="00413680"/>
    <w:rsid w:val="004136F7"/>
    <w:rsid w:val="004143D5"/>
    <w:rsid w:val="00414712"/>
    <w:rsid w:val="00414B32"/>
    <w:rsid w:val="00414C74"/>
    <w:rsid w:val="00414CAD"/>
    <w:rsid w:val="00414D77"/>
    <w:rsid w:val="00414F6D"/>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92C"/>
    <w:rsid w:val="004219C7"/>
    <w:rsid w:val="00421F61"/>
    <w:rsid w:val="00422098"/>
    <w:rsid w:val="004223AF"/>
    <w:rsid w:val="004223F6"/>
    <w:rsid w:val="004224D7"/>
    <w:rsid w:val="00422BD7"/>
    <w:rsid w:val="00422C32"/>
    <w:rsid w:val="00422EBA"/>
    <w:rsid w:val="00422FCD"/>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E56"/>
    <w:rsid w:val="00432ACD"/>
    <w:rsid w:val="00432BAC"/>
    <w:rsid w:val="00432E51"/>
    <w:rsid w:val="00433020"/>
    <w:rsid w:val="0043342E"/>
    <w:rsid w:val="004335CF"/>
    <w:rsid w:val="00433940"/>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F69"/>
    <w:rsid w:val="00442192"/>
    <w:rsid w:val="004423CF"/>
    <w:rsid w:val="004424E6"/>
    <w:rsid w:val="00442586"/>
    <w:rsid w:val="00442644"/>
    <w:rsid w:val="00442A6E"/>
    <w:rsid w:val="00442B8F"/>
    <w:rsid w:val="00442DC4"/>
    <w:rsid w:val="00443026"/>
    <w:rsid w:val="00443140"/>
    <w:rsid w:val="004436A6"/>
    <w:rsid w:val="00443CFA"/>
    <w:rsid w:val="00443DFC"/>
    <w:rsid w:val="00443F02"/>
    <w:rsid w:val="004442D5"/>
    <w:rsid w:val="00444AE3"/>
    <w:rsid w:val="00444C4D"/>
    <w:rsid w:val="00445761"/>
    <w:rsid w:val="004457B8"/>
    <w:rsid w:val="00446108"/>
    <w:rsid w:val="0044640F"/>
    <w:rsid w:val="00446717"/>
    <w:rsid w:val="004468D3"/>
    <w:rsid w:val="0044691B"/>
    <w:rsid w:val="00450027"/>
    <w:rsid w:val="00450204"/>
    <w:rsid w:val="0045049F"/>
    <w:rsid w:val="004509F7"/>
    <w:rsid w:val="00450D55"/>
    <w:rsid w:val="00450DA7"/>
    <w:rsid w:val="00450EF1"/>
    <w:rsid w:val="00450FD0"/>
    <w:rsid w:val="00450FE0"/>
    <w:rsid w:val="00451421"/>
    <w:rsid w:val="00451CD1"/>
    <w:rsid w:val="00451E2D"/>
    <w:rsid w:val="00451E86"/>
    <w:rsid w:val="00451E8B"/>
    <w:rsid w:val="00452A7A"/>
    <w:rsid w:val="00452C49"/>
    <w:rsid w:val="0045354B"/>
    <w:rsid w:val="00453BA0"/>
    <w:rsid w:val="00453D3C"/>
    <w:rsid w:val="00453D94"/>
    <w:rsid w:val="00454049"/>
    <w:rsid w:val="0045445A"/>
    <w:rsid w:val="004545B8"/>
    <w:rsid w:val="00454822"/>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842"/>
    <w:rsid w:val="0047092B"/>
    <w:rsid w:val="00471EE4"/>
    <w:rsid w:val="004721E9"/>
    <w:rsid w:val="00472358"/>
    <w:rsid w:val="0047241D"/>
    <w:rsid w:val="0047273C"/>
    <w:rsid w:val="0047297E"/>
    <w:rsid w:val="00472BE4"/>
    <w:rsid w:val="00472F6B"/>
    <w:rsid w:val="00473A8D"/>
    <w:rsid w:val="00473AD3"/>
    <w:rsid w:val="004741DE"/>
    <w:rsid w:val="00474384"/>
    <w:rsid w:val="004743B6"/>
    <w:rsid w:val="004745B8"/>
    <w:rsid w:val="00474C04"/>
    <w:rsid w:val="00474C37"/>
    <w:rsid w:val="00474D3B"/>
    <w:rsid w:val="00475190"/>
    <w:rsid w:val="0047526B"/>
    <w:rsid w:val="00475890"/>
    <w:rsid w:val="00475B64"/>
    <w:rsid w:val="00475DD6"/>
    <w:rsid w:val="004760C9"/>
    <w:rsid w:val="004766AD"/>
    <w:rsid w:val="00476C18"/>
    <w:rsid w:val="00476E3F"/>
    <w:rsid w:val="00477014"/>
    <w:rsid w:val="00477170"/>
    <w:rsid w:val="00477362"/>
    <w:rsid w:val="004773B0"/>
    <w:rsid w:val="004774EA"/>
    <w:rsid w:val="0048002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4997"/>
    <w:rsid w:val="00484AF0"/>
    <w:rsid w:val="00484F72"/>
    <w:rsid w:val="004851C9"/>
    <w:rsid w:val="00485385"/>
    <w:rsid w:val="004853AE"/>
    <w:rsid w:val="0048559C"/>
    <w:rsid w:val="00485A24"/>
    <w:rsid w:val="00485CEA"/>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549"/>
    <w:rsid w:val="00491622"/>
    <w:rsid w:val="004917EF"/>
    <w:rsid w:val="00491927"/>
    <w:rsid w:val="004919A7"/>
    <w:rsid w:val="00491CEF"/>
    <w:rsid w:val="00491FCF"/>
    <w:rsid w:val="004920BF"/>
    <w:rsid w:val="004922D6"/>
    <w:rsid w:val="004929EE"/>
    <w:rsid w:val="00492C75"/>
    <w:rsid w:val="004932A4"/>
    <w:rsid w:val="004933A1"/>
    <w:rsid w:val="004942AB"/>
    <w:rsid w:val="0049433C"/>
    <w:rsid w:val="00494434"/>
    <w:rsid w:val="00494657"/>
    <w:rsid w:val="004947C3"/>
    <w:rsid w:val="00494971"/>
    <w:rsid w:val="00494989"/>
    <w:rsid w:val="00494D31"/>
    <w:rsid w:val="00494FE0"/>
    <w:rsid w:val="0049509E"/>
    <w:rsid w:val="004951D2"/>
    <w:rsid w:val="0049547A"/>
    <w:rsid w:val="004955F3"/>
    <w:rsid w:val="00495607"/>
    <w:rsid w:val="0049568C"/>
    <w:rsid w:val="00495C26"/>
    <w:rsid w:val="00495CA9"/>
    <w:rsid w:val="00495E76"/>
    <w:rsid w:val="0049608B"/>
    <w:rsid w:val="00496251"/>
    <w:rsid w:val="0049687F"/>
    <w:rsid w:val="00496BAD"/>
    <w:rsid w:val="00496C0E"/>
    <w:rsid w:val="00497125"/>
    <w:rsid w:val="00497192"/>
    <w:rsid w:val="00497631"/>
    <w:rsid w:val="0049789A"/>
    <w:rsid w:val="00497989"/>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716F"/>
    <w:rsid w:val="004B7238"/>
    <w:rsid w:val="004B7BC0"/>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91B"/>
    <w:rsid w:val="004C3D43"/>
    <w:rsid w:val="004C3FB1"/>
    <w:rsid w:val="004C4540"/>
    <w:rsid w:val="004C47A1"/>
    <w:rsid w:val="004C4A09"/>
    <w:rsid w:val="004C4B6A"/>
    <w:rsid w:val="004C5083"/>
    <w:rsid w:val="004C550E"/>
    <w:rsid w:val="004C5557"/>
    <w:rsid w:val="004C576D"/>
    <w:rsid w:val="004C587F"/>
    <w:rsid w:val="004C5B29"/>
    <w:rsid w:val="004C5DAE"/>
    <w:rsid w:val="004C610B"/>
    <w:rsid w:val="004C6676"/>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D67"/>
    <w:rsid w:val="004D298F"/>
    <w:rsid w:val="004D2F48"/>
    <w:rsid w:val="004D32C9"/>
    <w:rsid w:val="004D3483"/>
    <w:rsid w:val="004D3646"/>
    <w:rsid w:val="004D3890"/>
    <w:rsid w:val="004D3A89"/>
    <w:rsid w:val="004D3F12"/>
    <w:rsid w:val="004D417E"/>
    <w:rsid w:val="004D4254"/>
    <w:rsid w:val="004D46A8"/>
    <w:rsid w:val="004D46B3"/>
    <w:rsid w:val="004D4883"/>
    <w:rsid w:val="004D4A36"/>
    <w:rsid w:val="004D4C39"/>
    <w:rsid w:val="004D4F24"/>
    <w:rsid w:val="004D57BE"/>
    <w:rsid w:val="004D5925"/>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1087"/>
    <w:rsid w:val="004E1167"/>
    <w:rsid w:val="004E11C1"/>
    <w:rsid w:val="004E1B9D"/>
    <w:rsid w:val="004E1C89"/>
    <w:rsid w:val="004E1F7A"/>
    <w:rsid w:val="004E2028"/>
    <w:rsid w:val="004E2665"/>
    <w:rsid w:val="004E2784"/>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22C1"/>
    <w:rsid w:val="004F26D4"/>
    <w:rsid w:val="004F2748"/>
    <w:rsid w:val="004F288F"/>
    <w:rsid w:val="004F2B42"/>
    <w:rsid w:val="004F3903"/>
    <w:rsid w:val="004F3CC8"/>
    <w:rsid w:val="004F3DA1"/>
    <w:rsid w:val="004F3EA3"/>
    <w:rsid w:val="004F4373"/>
    <w:rsid w:val="004F4430"/>
    <w:rsid w:val="004F4E54"/>
    <w:rsid w:val="004F5163"/>
    <w:rsid w:val="004F5368"/>
    <w:rsid w:val="004F580F"/>
    <w:rsid w:val="004F5BB1"/>
    <w:rsid w:val="004F5D3F"/>
    <w:rsid w:val="004F630B"/>
    <w:rsid w:val="004F64CD"/>
    <w:rsid w:val="004F651F"/>
    <w:rsid w:val="004F654F"/>
    <w:rsid w:val="004F6E1C"/>
    <w:rsid w:val="004F6F44"/>
    <w:rsid w:val="004F7249"/>
    <w:rsid w:val="004F754A"/>
    <w:rsid w:val="004F78C4"/>
    <w:rsid w:val="004F7998"/>
    <w:rsid w:val="004F7C99"/>
    <w:rsid w:val="004F7E5A"/>
    <w:rsid w:val="004F7F74"/>
    <w:rsid w:val="0050019F"/>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25E"/>
    <w:rsid w:val="005064F2"/>
    <w:rsid w:val="00506E6D"/>
    <w:rsid w:val="00506E8C"/>
    <w:rsid w:val="00507097"/>
    <w:rsid w:val="0050727F"/>
    <w:rsid w:val="00507BD5"/>
    <w:rsid w:val="00507CE1"/>
    <w:rsid w:val="00507E51"/>
    <w:rsid w:val="00510154"/>
    <w:rsid w:val="005103B5"/>
    <w:rsid w:val="00510666"/>
    <w:rsid w:val="00510828"/>
    <w:rsid w:val="00510ABB"/>
    <w:rsid w:val="00510F4D"/>
    <w:rsid w:val="00510F71"/>
    <w:rsid w:val="0051102A"/>
    <w:rsid w:val="005112B7"/>
    <w:rsid w:val="0051159D"/>
    <w:rsid w:val="005119D1"/>
    <w:rsid w:val="00511AE1"/>
    <w:rsid w:val="00511C89"/>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43DA"/>
    <w:rsid w:val="005146F5"/>
    <w:rsid w:val="00514DE2"/>
    <w:rsid w:val="00515101"/>
    <w:rsid w:val="005151D4"/>
    <w:rsid w:val="00515352"/>
    <w:rsid w:val="005159E1"/>
    <w:rsid w:val="00515D56"/>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7A2"/>
    <w:rsid w:val="005219FF"/>
    <w:rsid w:val="005223AC"/>
    <w:rsid w:val="00522418"/>
    <w:rsid w:val="00522921"/>
    <w:rsid w:val="00522C4B"/>
    <w:rsid w:val="00522D1B"/>
    <w:rsid w:val="00522EB0"/>
    <w:rsid w:val="0052326F"/>
    <w:rsid w:val="005232C5"/>
    <w:rsid w:val="00523807"/>
    <w:rsid w:val="00523A85"/>
    <w:rsid w:val="00523CE1"/>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84E"/>
    <w:rsid w:val="00530886"/>
    <w:rsid w:val="0053099F"/>
    <w:rsid w:val="005311C1"/>
    <w:rsid w:val="005315FF"/>
    <w:rsid w:val="005318FB"/>
    <w:rsid w:val="005319D3"/>
    <w:rsid w:val="00532460"/>
    <w:rsid w:val="00532AD7"/>
    <w:rsid w:val="00532BBA"/>
    <w:rsid w:val="00532C0C"/>
    <w:rsid w:val="00532DD4"/>
    <w:rsid w:val="00533048"/>
    <w:rsid w:val="005331C9"/>
    <w:rsid w:val="00533491"/>
    <w:rsid w:val="005337FE"/>
    <w:rsid w:val="005339C8"/>
    <w:rsid w:val="00533A30"/>
    <w:rsid w:val="00533C96"/>
    <w:rsid w:val="00533E02"/>
    <w:rsid w:val="00534212"/>
    <w:rsid w:val="00534267"/>
    <w:rsid w:val="005342A2"/>
    <w:rsid w:val="005342C8"/>
    <w:rsid w:val="00534909"/>
    <w:rsid w:val="00534A3E"/>
    <w:rsid w:val="00534B3B"/>
    <w:rsid w:val="00534F48"/>
    <w:rsid w:val="00534FFB"/>
    <w:rsid w:val="005355E1"/>
    <w:rsid w:val="00535E66"/>
    <w:rsid w:val="0053601D"/>
    <w:rsid w:val="00537016"/>
    <w:rsid w:val="005375CE"/>
    <w:rsid w:val="00537F21"/>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97B"/>
    <w:rsid w:val="00542BBF"/>
    <w:rsid w:val="0054308F"/>
    <w:rsid w:val="005432B8"/>
    <w:rsid w:val="005432DA"/>
    <w:rsid w:val="00543AB7"/>
    <w:rsid w:val="00543FC6"/>
    <w:rsid w:val="005440D6"/>
    <w:rsid w:val="005441CF"/>
    <w:rsid w:val="0054437D"/>
    <w:rsid w:val="0054493C"/>
    <w:rsid w:val="00544D41"/>
    <w:rsid w:val="00545502"/>
    <w:rsid w:val="0054571A"/>
    <w:rsid w:val="00545E00"/>
    <w:rsid w:val="00545E64"/>
    <w:rsid w:val="00545F3A"/>
    <w:rsid w:val="005462C2"/>
    <w:rsid w:val="00546412"/>
    <w:rsid w:val="00546944"/>
    <w:rsid w:val="00546A54"/>
    <w:rsid w:val="00546F83"/>
    <w:rsid w:val="00546FAB"/>
    <w:rsid w:val="005478DC"/>
    <w:rsid w:val="0055026E"/>
    <w:rsid w:val="005505CB"/>
    <w:rsid w:val="00550755"/>
    <w:rsid w:val="00550BF5"/>
    <w:rsid w:val="00550C5E"/>
    <w:rsid w:val="00550FC9"/>
    <w:rsid w:val="005512CD"/>
    <w:rsid w:val="005513BE"/>
    <w:rsid w:val="00551A61"/>
    <w:rsid w:val="00551EE1"/>
    <w:rsid w:val="0055261C"/>
    <w:rsid w:val="005529D4"/>
    <w:rsid w:val="00552AAD"/>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E8"/>
    <w:rsid w:val="00557890"/>
    <w:rsid w:val="0056004E"/>
    <w:rsid w:val="005602C1"/>
    <w:rsid w:val="00560BBB"/>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753"/>
    <w:rsid w:val="005727E4"/>
    <w:rsid w:val="005727E5"/>
    <w:rsid w:val="00572EBE"/>
    <w:rsid w:val="00573CA6"/>
    <w:rsid w:val="00573D41"/>
    <w:rsid w:val="00573E1E"/>
    <w:rsid w:val="00573F66"/>
    <w:rsid w:val="00574044"/>
    <w:rsid w:val="00574A97"/>
    <w:rsid w:val="00574B82"/>
    <w:rsid w:val="00574F99"/>
    <w:rsid w:val="0057509A"/>
    <w:rsid w:val="00575407"/>
    <w:rsid w:val="00575594"/>
    <w:rsid w:val="00575C53"/>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CC"/>
    <w:rsid w:val="005843DF"/>
    <w:rsid w:val="005844F5"/>
    <w:rsid w:val="00584D79"/>
    <w:rsid w:val="00584DFF"/>
    <w:rsid w:val="0058578B"/>
    <w:rsid w:val="00585AF9"/>
    <w:rsid w:val="00585F92"/>
    <w:rsid w:val="00586119"/>
    <w:rsid w:val="00586537"/>
    <w:rsid w:val="00586633"/>
    <w:rsid w:val="005867AE"/>
    <w:rsid w:val="005869AB"/>
    <w:rsid w:val="005870FD"/>
    <w:rsid w:val="00587100"/>
    <w:rsid w:val="005874BA"/>
    <w:rsid w:val="005878AD"/>
    <w:rsid w:val="00587DE3"/>
    <w:rsid w:val="005900DC"/>
    <w:rsid w:val="005902CE"/>
    <w:rsid w:val="00590908"/>
    <w:rsid w:val="00590BD2"/>
    <w:rsid w:val="00590E25"/>
    <w:rsid w:val="00590FCD"/>
    <w:rsid w:val="00590FF6"/>
    <w:rsid w:val="00591689"/>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62A4"/>
    <w:rsid w:val="0059632D"/>
    <w:rsid w:val="00596583"/>
    <w:rsid w:val="0059662B"/>
    <w:rsid w:val="00596940"/>
    <w:rsid w:val="00597105"/>
    <w:rsid w:val="0059710A"/>
    <w:rsid w:val="005978BA"/>
    <w:rsid w:val="00597914"/>
    <w:rsid w:val="00597A49"/>
    <w:rsid w:val="00597B05"/>
    <w:rsid w:val="00597B14"/>
    <w:rsid w:val="00597CB6"/>
    <w:rsid w:val="00597E16"/>
    <w:rsid w:val="005A054D"/>
    <w:rsid w:val="005A05AD"/>
    <w:rsid w:val="005A062B"/>
    <w:rsid w:val="005A0638"/>
    <w:rsid w:val="005A064A"/>
    <w:rsid w:val="005A07F6"/>
    <w:rsid w:val="005A0A21"/>
    <w:rsid w:val="005A15AB"/>
    <w:rsid w:val="005A15D0"/>
    <w:rsid w:val="005A1829"/>
    <w:rsid w:val="005A1C82"/>
    <w:rsid w:val="005A1D10"/>
    <w:rsid w:val="005A1D8B"/>
    <w:rsid w:val="005A1DE6"/>
    <w:rsid w:val="005A244C"/>
    <w:rsid w:val="005A2455"/>
    <w:rsid w:val="005A2515"/>
    <w:rsid w:val="005A2658"/>
    <w:rsid w:val="005A26A4"/>
    <w:rsid w:val="005A2E2F"/>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92"/>
    <w:rsid w:val="005B2865"/>
    <w:rsid w:val="005B30CF"/>
    <w:rsid w:val="005B369E"/>
    <w:rsid w:val="005B3826"/>
    <w:rsid w:val="005B3B39"/>
    <w:rsid w:val="005B486C"/>
    <w:rsid w:val="005B4AA0"/>
    <w:rsid w:val="005B4D7C"/>
    <w:rsid w:val="005B4F50"/>
    <w:rsid w:val="005B5058"/>
    <w:rsid w:val="005B57BC"/>
    <w:rsid w:val="005B642C"/>
    <w:rsid w:val="005B65BD"/>
    <w:rsid w:val="005B664C"/>
    <w:rsid w:val="005B66D3"/>
    <w:rsid w:val="005B684D"/>
    <w:rsid w:val="005B693F"/>
    <w:rsid w:val="005B6983"/>
    <w:rsid w:val="005B7215"/>
    <w:rsid w:val="005B7AB5"/>
    <w:rsid w:val="005C10F2"/>
    <w:rsid w:val="005C1162"/>
    <w:rsid w:val="005C1319"/>
    <w:rsid w:val="005C1A3D"/>
    <w:rsid w:val="005C2528"/>
    <w:rsid w:val="005C255A"/>
    <w:rsid w:val="005C30E2"/>
    <w:rsid w:val="005C30F8"/>
    <w:rsid w:val="005C312A"/>
    <w:rsid w:val="005C3169"/>
    <w:rsid w:val="005C32B8"/>
    <w:rsid w:val="005C429B"/>
    <w:rsid w:val="005C44DC"/>
    <w:rsid w:val="005C477E"/>
    <w:rsid w:val="005C48EC"/>
    <w:rsid w:val="005C497C"/>
    <w:rsid w:val="005C4DEE"/>
    <w:rsid w:val="005C59A3"/>
    <w:rsid w:val="005C5A52"/>
    <w:rsid w:val="005C5B2A"/>
    <w:rsid w:val="005C5FC7"/>
    <w:rsid w:val="005C61D6"/>
    <w:rsid w:val="005C63FF"/>
    <w:rsid w:val="005C6C18"/>
    <w:rsid w:val="005C6CBE"/>
    <w:rsid w:val="005C6E3A"/>
    <w:rsid w:val="005C701E"/>
    <w:rsid w:val="005C72EA"/>
    <w:rsid w:val="005C7890"/>
    <w:rsid w:val="005C7EFB"/>
    <w:rsid w:val="005D04D1"/>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619"/>
    <w:rsid w:val="005D596A"/>
    <w:rsid w:val="005D5BC3"/>
    <w:rsid w:val="005D5CFD"/>
    <w:rsid w:val="005D5DB0"/>
    <w:rsid w:val="005D5FFE"/>
    <w:rsid w:val="005D6249"/>
    <w:rsid w:val="005D6712"/>
    <w:rsid w:val="005D6B52"/>
    <w:rsid w:val="005D6F45"/>
    <w:rsid w:val="005D6FD0"/>
    <w:rsid w:val="005D70ED"/>
    <w:rsid w:val="005D7F6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595"/>
    <w:rsid w:val="005F38CA"/>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7A2"/>
    <w:rsid w:val="00601823"/>
    <w:rsid w:val="00601932"/>
    <w:rsid w:val="00602943"/>
    <w:rsid w:val="00602D3F"/>
    <w:rsid w:val="00602E35"/>
    <w:rsid w:val="0060309F"/>
    <w:rsid w:val="006031A5"/>
    <w:rsid w:val="00603361"/>
    <w:rsid w:val="006037AC"/>
    <w:rsid w:val="006039D9"/>
    <w:rsid w:val="00603BBA"/>
    <w:rsid w:val="00603CA3"/>
    <w:rsid w:val="00603D1A"/>
    <w:rsid w:val="00603D29"/>
    <w:rsid w:val="00604571"/>
    <w:rsid w:val="006048AF"/>
    <w:rsid w:val="00604DBD"/>
    <w:rsid w:val="006053C4"/>
    <w:rsid w:val="006053EE"/>
    <w:rsid w:val="006056E4"/>
    <w:rsid w:val="0060594D"/>
    <w:rsid w:val="00605B05"/>
    <w:rsid w:val="00605B66"/>
    <w:rsid w:val="00605CC1"/>
    <w:rsid w:val="00605F46"/>
    <w:rsid w:val="00606005"/>
    <w:rsid w:val="00606112"/>
    <w:rsid w:val="00606348"/>
    <w:rsid w:val="006063D5"/>
    <w:rsid w:val="0060661E"/>
    <w:rsid w:val="00606661"/>
    <w:rsid w:val="00606995"/>
    <w:rsid w:val="00606C49"/>
    <w:rsid w:val="00606CC3"/>
    <w:rsid w:val="00606EC3"/>
    <w:rsid w:val="00607305"/>
    <w:rsid w:val="00607C1D"/>
    <w:rsid w:val="00607EF0"/>
    <w:rsid w:val="00610079"/>
    <w:rsid w:val="00610294"/>
    <w:rsid w:val="00610574"/>
    <w:rsid w:val="0061106F"/>
    <w:rsid w:val="006110CF"/>
    <w:rsid w:val="006113B7"/>
    <w:rsid w:val="00611715"/>
    <w:rsid w:val="006118ED"/>
    <w:rsid w:val="00611A0A"/>
    <w:rsid w:val="00611B03"/>
    <w:rsid w:val="00611C4F"/>
    <w:rsid w:val="00611FFC"/>
    <w:rsid w:val="006122C8"/>
    <w:rsid w:val="00612782"/>
    <w:rsid w:val="00612A2B"/>
    <w:rsid w:val="00612BF2"/>
    <w:rsid w:val="00612C60"/>
    <w:rsid w:val="00612C6A"/>
    <w:rsid w:val="00612CB0"/>
    <w:rsid w:val="00612FFF"/>
    <w:rsid w:val="00613101"/>
    <w:rsid w:val="006131DF"/>
    <w:rsid w:val="0061371D"/>
    <w:rsid w:val="006138F2"/>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4C7"/>
    <w:rsid w:val="00631510"/>
    <w:rsid w:val="006315FA"/>
    <w:rsid w:val="00631894"/>
    <w:rsid w:val="0063195F"/>
    <w:rsid w:val="00631965"/>
    <w:rsid w:val="00632339"/>
    <w:rsid w:val="006323A0"/>
    <w:rsid w:val="00632415"/>
    <w:rsid w:val="0063242E"/>
    <w:rsid w:val="00632DE3"/>
    <w:rsid w:val="00632F30"/>
    <w:rsid w:val="006331A0"/>
    <w:rsid w:val="00633831"/>
    <w:rsid w:val="00633E59"/>
    <w:rsid w:val="00633EFE"/>
    <w:rsid w:val="00633F90"/>
    <w:rsid w:val="006342B0"/>
    <w:rsid w:val="00634409"/>
    <w:rsid w:val="00634A52"/>
    <w:rsid w:val="006350D4"/>
    <w:rsid w:val="00635709"/>
    <w:rsid w:val="0063592A"/>
    <w:rsid w:val="00635B7E"/>
    <w:rsid w:val="00635BCD"/>
    <w:rsid w:val="00635C83"/>
    <w:rsid w:val="006362EF"/>
    <w:rsid w:val="00636B1C"/>
    <w:rsid w:val="00636D7F"/>
    <w:rsid w:val="00636FC6"/>
    <w:rsid w:val="00637126"/>
    <w:rsid w:val="006375DF"/>
    <w:rsid w:val="006376E3"/>
    <w:rsid w:val="006376F5"/>
    <w:rsid w:val="0063770B"/>
    <w:rsid w:val="00640170"/>
    <w:rsid w:val="006403B6"/>
    <w:rsid w:val="0064050B"/>
    <w:rsid w:val="0064067A"/>
    <w:rsid w:val="00640B29"/>
    <w:rsid w:val="00640C20"/>
    <w:rsid w:val="00640DA7"/>
    <w:rsid w:val="00640DB5"/>
    <w:rsid w:val="006410B0"/>
    <w:rsid w:val="006411DF"/>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489"/>
    <w:rsid w:val="006445FE"/>
    <w:rsid w:val="0064474B"/>
    <w:rsid w:val="006449CD"/>
    <w:rsid w:val="00644F00"/>
    <w:rsid w:val="0064508E"/>
    <w:rsid w:val="006452F2"/>
    <w:rsid w:val="006457A0"/>
    <w:rsid w:val="00645D7F"/>
    <w:rsid w:val="00645FBA"/>
    <w:rsid w:val="00645FF2"/>
    <w:rsid w:val="0064661C"/>
    <w:rsid w:val="006466E7"/>
    <w:rsid w:val="00646941"/>
    <w:rsid w:val="006469E8"/>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984"/>
    <w:rsid w:val="006542AE"/>
    <w:rsid w:val="00654808"/>
    <w:rsid w:val="00654CA1"/>
    <w:rsid w:val="00654DEC"/>
    <w:rsid w:val="00654E23"/>
    <w:rsid w:val="00654E93"/>
    <w:rsid w:val="00654EB0"/>
    <w:rsid w:val="00654FF6"/>
    <w:rsid w:val="00655698"/>
    <w:rsid w:val="006557ED"/>
    <w:rsid w:val="00655855"/>
    <w:rsid w:val="00655E43"/>
    <w:rsid w:val="0065603F"/>
    <w:rsid w:val="006565A3"/>
    <w:rsid w:val="006565BA"/>
    <w:rsid w:val="0065673C"/>
    <w:rsid w:val="00656920"/>
    <w:rsid w:val="00657272"/>
    <w:rsid w:val="006576EF"/>
    <w:rsid w:val="00657C81"/>
    <w:rsid w:val="00660007"/>
    <w:rsid w:val="006602BB"/>
    <w:rsid w:val="0066049D"/>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C9"/>
    <w:rsid w:val="0066492A"/>
    <w:rsid w:val="00664EA2"/>
    <w:rsid w:val="00664F54"/>
    <w:rsid w:val="006651A6"/>
    <w:rsid w:val="0066527A"/>
    <w:rsid w:val="00665D1C"/>
    <w:rsid w:val="00666227"/>
    <w:rsid w:val="0066665E"/>
    <w:rsid w:val="006668C0"/>
    <w:rsid w:val="00666AA6"/>
    <w:rsid w:val="00666CD5"/>
    <w:rsid w:val="00666E2F"/>
    <w:rsid w:val="00667055"/>
    <w:rsid w:val="00667667"/>
    <w:rsid w:val="00667A17"/>
    <w:rsid w:val="006701FB"/>
    <w:rsid w:val="0067024B"/>
    <w:rsid w:val="00670400"/>
    <w:rsid w:val="00670910"/>
    <w:rsid w:val="00670932"/>
    <w:rsid w:val="00670D00"/>
    <w:rsid w:val="00670DD6"/>
    <w:rsid w:val="00671EFF"/>
    <w:rsid w:val="006725F0"/>
    <w:rsid w:val="0067273E"/>
    <w:rsid w:val="006727C3"/>
    <w:rsid w:val="00672945"/>
    <w:rsid w:val="00672A73"/>
    <w:rsid w:val="00672F93"/>
    <w:rsid w:val="0067301E"/>
    <w:rsid w:val="00673567"/>
    <w:rsid w:val="006735D4"/>
    <w:rsid w:val="006737CD"/>
    <w:rsid w:val="0067380F"/>
    <w:rsid w:val="006738E8"/>
    <w:rsid w:val="00673C36"/>
    <w:rsid w:val="00673E68"/>
    <w:rsid w:val="006745ED"/>
    <w:rsid w:val="00674727"/>
    <w:rsid w:val="00674972"/>
    <w:rsid w:val="00674A6B"/>
    <w:rsid w:val="00674DE8"/>
    <w:rsid w:val="00674F37"/>
    <w:rsid w:val="00675233"/>
    <w:rsid w:val="00675454"/>
    <w:rsid w:val="006756A1"/>
    <w:rsid w:val="006757B2"/>
    <w:rsid w:val="00675FB0"/>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865"/>
    <w:rsid w:val="00681C0F"/>
    <w:rsid w:val="00681DE4"/>
    <w:rsid w:val="00682103"/>
    <w:rsid w:val="006824E3"/>
    <w:rsid w:val="006828C9"/>
    <w:rsid w:val="0068315A"/>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468"/>
    <w:rsid w:val="0068547C"/>
    <w:rsid w:val="00685991"/>
    <w:rsid w:val="006859AB"/>
    <w:rsid w:val="00685C35"/>
    <w:rsid w:val="00685D50"/>
    <w:rsid w:val="00685F80"/>
    <w:rsid w:val="00686311"/>
    <w:rsid w:val="006864DA"/>
    <w:rsid w:val="006867D3"/>
    <w:rsid w:val="00686808"/>
    <w:rsid w:val="00686CA6"/>
    <w:rsid w:val="006870AC"/>
    <w:rsid w:val="00687825"/>
    <w:rsid w:val="006879D5"/>
    <w:rsid w:val="00687DEC"/>
    <w:rsid w:val="00690190"/>
    <w:rsid w:val="006906BC"/>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719"/>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D33"/>
    <w:rsid w:val="006B074A"/>
    <w:rsid w:val="006B0843"/>
    <w:rsid w:val="006B0E49"/>
    <w:rsid w:val="006B1357"/>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2E62"/>
    <w:rsid w:val="006C4041"/>
    <w:rsid w:val="006C40AE"/>
    <w:rsid w:val="006C417A"/>
    <w:rsid w:val="006C42B1"/>
    <w:rsid w:val="006C4342"/>
    <w:rsid w:val="006C4801"/>
    <w:rsid w:val="006C4C55"/>
    <w:rsid w:val="006C5A18"/>
    <w:rsid w:val="006C5AF5"/>
    <w:rsid w:val="006C5CCA"/>
    <w:rsid w:val="006C657A"/>
    <w:rsid w:val="006C6608"/>
    <w:rsid w:val="006C6632"/>
    <w:rsid w:val="006C67B8"/>
    <w:rsid w:val="006C6BB2"/>
    <w:rsid w:val="006C6DDF"/>
    <w:rsid w:val="006C7309"/>
    <w:rsid w:val="006C7CF0"/>
    <w:rsid w:val="006C7D8A"/>
    <w:rsid w:val="006C7F6A"/>
    <w:rsid w:val="006C7FBF"/>
    <w:rsid w:val="006D013B"/>
    <w:rsid w:val="006D02E7"/>
    <w:rsid w:val="006D1104"/>
    <w:rsid w:val="006D11FB"/>
    <w:rsid w:val="006D1291"/>
    <w:rsid w:val="006D194A"/>
    <w:rsid w:val="006D19CF"/>
    <w:rsid w:val="006D1A51"/>
    <w:rsid w:val="006D1E8E"/>
    <w:rsid w:val="006D2286"/>
    <w:rsid w:val="006D24C6"/>
    <w:rsid w:val="006D2557"/>
    <w:rsid w:val="006D26DF"/>
    <w:rsid w:val="006D28E1"/>
    <w:rsid w:val="006D370E"/>
    <w:rsid w:val="006D380C"/>
    <w:rsid w:val="006D3888"/>
    <w:rsid w:val="006D4385"/>
    <w:rsid w:val="006D45C1"/>
    <w:rsid w:val="006D47FA"/>
    <w:rsid w:val="006D4D47"/>
    <w:rsid w:val="006D519D"/>
    <w:rsid w:val="006D53AF"/>
    <w:rsid w:val="006D54EB"/>
    <w:rsid w:val="006D56EC"/>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E7F"/>
    <w:rsid w:val="006E112C"/>
    <w:rsid w:val="006E12C8"/>
    <w:rsid w:val="006E19CA"/>
    <w:rsid w:val="006E1B43"/>
    <w:rsid w:val="006E1FB9"/>
    <w:rsid w:val="006E2142"/>
    <w:rsid w:val="006E2913"/>
    <w:rsid w:val="006E2C43"/>
    <w:rsid w:val="006E2ECB"/>
    <w:rsid w:val="006E32BE"/>
    <w:rsid w:val="006E32D5"/>
    <w:rsid w:val="006E34D2"/>
    <w:rsid w:val="006E3BC8"/>
    <w:rsid w:val="006E40BF"/>
    <w:rsid w:val="006E43EF"/>
    <w:rsid w:val="006E4BD6"/>
    <w:rsid w:val="006E5370"/>
    <w:rsid w:val="006E540B"/>
    <w:rsid w:val="006E5440"/>
    <w:rsid w:val="006E5561"/>
    <w:rsid w:val="006E587B"/>
    <w:rsid w:val="006E6535"/>
    <w:rsid w:val="006E65FA"/>
    <w:rsid w:val="006E67E8"/>
    <w:rsid w:val="006E6CAC"/>
    <w:rsid w:val="006E75C2"/>
    <w:rsid w:val="006E789B"/>
    <w:rsid w:val="006E7AB8"/>
    <w:rsid w:val="006E7E0F"/>
    <w:rsid w:val="006F003A"/>
    <w:rsid w:val="006F073F"/>
    <w:rsid w:val="006F10CE"/>
    <w:rsid w:val="006F13C0"/>
    <w:rsid w:val="006F14D0"/>
    <w:rsid w:val="006F181D"/>
    <w:rsid w:val="006F1E43"/>
    <w:rsid w:val="006F1EF2"/>
    <w:rsid w:val="006F1FC2"/>
    <w:rsid w:val="006F2133"/>
    <w:rsid w:val="006F295F"/>
    <w:rsid w:val="006F2B63"/>
    <w:rsid w:val="006F320F"/>
    <w:rsid w:val="006F3313"/>
    <w:rsid w:val="006F335C"/>
    <w:rsid w:val="006F33E6"/>
    <w:rsid w:val="006F3563"/>
    <w:rsid w:val="006F41FF"/>
    <w:rsid w:val="006F4336"/>
    <w:rsid w:val="006F4430"/>
    <w:rsid w:val="006F4A1A"/>
    <w:rsid w:val="006F4B5A"/>
    <w:rsid w:val="006F4DB2"/>
    <w:rsid w:val="006F5454"/>
    <w:rsid w:val="006F5771"/>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104F"/>
    <w:rsid w:val="007116FA"/>
    <w:rsid w:val="007117B1"/>
    <w:rsid w:val="00711960"/>
    <w:rsid w:val="007120F5"/>
    <w:rsid w:val="00712231"/>
    <w:rsid w:val="0071232B"/>
    <w:rsid w:val="007126A2"/>
    <w:rsid w:val="00712C54"/>
    <w:rsid w:val="00712CC0"/>
    <w:rsid w:val="00712F23"/>
    <w:rsid w:val="00713616"/>
    <w:rsid w:val="00713655"/>
    <w:rsid w:val="007138D2"/>
    <w:rsid w:val="007139C5"/>
    <w:rsid w:val="00713DE5"/>
    <w:rsid w:val="00714007"/>
    <w:rsid w:val="00714B9B"/>
    <w:rsid w:val="0071503C"/>
    <w:rsid w:val="007152F1"/>
    <w:rsid w:val="00715B64"/>
    <w:rsid w:val="00715F10"/>
    <w:rsid w:val="0071602B"/>
    <w:rsid w:val="0071618F"/>
    <w:rsid w:val="00716371"/>
    <w:rsid w:val="00716F77"/>
    <w:rsid w:val="00717305"/>
    <w:rsid w:val="007175D9"/>
    <w:rsid w:val="007177B3"/>
    <w:rsid w:val="007179E6"/>
    <w:rsid w:val="00717D17"/>
    <w:rsid w:val="0072083F"/>
    <w:rsid w:val="00720B5F"/>
    <w:rsid w:val="00720BE0"/>
    <w:rsid w:val="00721293"/>
    <w:rsid w:val="007215ED"/>
    <w:rsid w:val="00721F02"/>
    <w:rsid w:val="0072211D"/>
    <w:rsid w:val="0072265A"/>
    <w:rsid w:val="00722A9C"/>
    <w:rsid w:val="00722ABC"/>
    <w:rsid w:val="0072303B"/>
    <w:rsid w:val="00723222"/>
    <w:rsid w:val="007232A3"/>
    <w:rsid w:val="00723401"/>
    <w:rsid w:val="00723715"/>
    <w:rsid w:val="00724283"/>
    <w:rsid w:val="007246A2"/>
    <w:rsid w:val="007246CD"/>
    <w:rsid w:val="007247E3"/>
    <w:rsid w:val="00724ADE"/>
    <w:rsid w:val="00724D4F"/>
    <w:rsid w:val="00724EE6"/>
    <w:rsid w:val="00725125"/>
    <w:rsid w:val="00725158"/>
    <w:rsid w:val="0072527F"/>
    <w:rsid w:val="007253BC"/>
    <w:rsid w:val="0072575B"/>
    <w:rsid w:val="007258F1"/>
    <w:rsid w:val="0072604E"/>
    <w:rsid w:val="0072667C"/>
    <w:rsid w:val="007266A6"/>
    <w:rsid w:val="007269C5"/>
    <w:rsid w:val="00726A5C"/>
    <w:rsid w:val="00726AC1"/>
    <w:rsid w:val="00726B98"/>
    <w:rsid w:val="00726FBC"/>
    <w:rsid w:val="00727254"/>
    <w:rsid w:val="007273E3"/>
    <w:rsid w:val="007273E5"/>
    <w:rsid w:val="00727492"/>
    <w:rsid w:val="00727E80"/>
    <w:rsid w:val="00730167"/>
    <w:rsid w:val="007301A2"/>
    <w:rsid w:val="007304FA"/>
    <w:rsid w:val="00730572"/>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33F7"/>
    <w:rsid w:val="007337FA"/>
    <w:rsid w:val="00733AD9"/>
    <w:rsid w:val="00733D6E"/>
    <w:rsid w:val="00733EAC"/>
    <w:rsid w:val="007340F8"/>
    <w:rsid w:val="00734212"/>
    <w:rsid w:val="00736462"/>
    <w:rsid w:val="007365A2"/>
    <w:rsid w:val="00736D8F"/>
    <w:rsid w:val="007370A3"/>
    <w:rsid w:val="00737279"/>
    <w:rsid w:val="007373EA"/>
    <w:rsid w:val="0073763C"/>
    <w:rsid w:val="0073765C"/>
    <w:rsid w:val="007376AC"/>
    <w:rsid w:val="0073782D"/>
    <w:rsid w:val="00737AEE"/>
    <w:rsid w:val="00737D78"/>
    <w:rsid w:val="00740A99"/>
    <w:rsid w:val="00740C11"/>
    <w:rsid w:val="00741035"/>
    <w:rsid w:val="0074134B"/>
    <w:rsid w:val="0074181A"/>
    <w:rsid w:val="00741CEA"/>
    <w:rsid w:val="00741D41"/>
    <w:rsid w:val="00741EED"/>
    <w:rsid w:val="007421FF"/>
    <w:rsid w:val="00742263"/>
    <w:rsid w:val="00742625"/>
    <w:rsid w:val="00742831"/>
    <w:rsid w:val="00742CAB"/>
    <w:rsid w:val="00742CB7"/>
    <w:rsid w:val="007433AF"/>
    <w:rsid w:val="0074376E"/>
    <w:rsid w:val="00743828"/>
    <w:rsid w:val="00743A04"/>
    <w:rsid w:val="00743F90"/>
    <w:rsid w:val="00744291"/>
    <w:rsid w:val="00744DAF"/>
    <w:rsid w:val="007456F7"/>
    <w:rsid w:val="00745814"/>
    <w:rsid w:val="00745B55"/>
    <w:rsid w:val="00745D8A"/>
    <w:rsid w:val="00745FB7"/>
    <w:rsid w:val="007466BF"/>
    <w:rsid w:val="007467FA"/>
    <w:rsid w:val="007469CD"/>
    <w:rsid w:val="00746B26"/>
    <w:rsid w:val="00746B7A"/>
    <w:rsid w:val="00746F18"/>
    <w:rsid w:val="00747580"/>
    <w:rsid w:val="007475EE"/>
    <w:rsid w:val="00747851"/>
    <w:rsid w:val="0074785D"/>
    <w:rsid w:val="00747983"/>
    <w:rsid w:val="00747B46"/>
    <w:rsid w:val="00747D9C"/>
    <w:rsid w:val="007503AC"/>
    <w:rsid w:val="007505BE"/>
    <w:rsid w:val="007505C0"/>
    <w:rsid w:val="007508B2"/>
    <w:rsid w:val="00750B0F"/>
    <w:rsid w:val="00750FE7"/>
    <w:rsid w:val="007510C0"/>
    <w:rsid w:val="00751543"/>
    <w:rsid w:val="00751A01"/>
    <w:rsid w:val="00751C3A"/>
    <w:rsid w:val="00751EAB"/>
    <w:rsid w:val="007522CA"/>
    <w:rsid w:val="00752657"/>
    <w:rsid w:val="0075296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B27"/>
    <w:rsid w:val="00755CB3"/>
    <w:rsid w:val="00755F33"/>
    <w:rsid w:val="0075619F"/>
    <w:rsid w:val="00756757"/>
    <w:rsid w:val="007568A6"/>
    <w:rsid w:val="00756C55"/>
    <w:rsid w:val="00756C64"/>
    <w:rsid w:val="00756DFC"/>
    <w:rsid w:val="00757441"/>
    <w:rsid w:val="0075760E"/>
    <w:rsid w:val="00757A67"/>
    <w:rsid w:val="00757B84"/>
    <w:rsid w:val="00757C8B"/>
    <w:rsid w:val="00757CFF"/>
    <w:rsid w:val="00757F3E"/>
    <w:rsid w:val="007602E7"/>
    <w:rsid w:val="00760CE0"/>
    <w:rsid w:val="00760D21"/>
    <w:rsid w:val="00760DDC"/>
    <w:rsid w:val="00760E01"/>
    <w:rsid w:val="00760F0C"/>
    <w:rsid w:val="007613C0"/>
    <w:rsid w:val="0076164B"/>
    <w:rsid w:val="0076168F"/>
    <w:rsid w:val="00761BA8"/>
    <w:rsid w:val="007627F2"/>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21B9"/>
    <w:rsid w:val="007721FA"/>
    <w:rsid w:val="00772727"/>
    <w:rsid w:val="007728D6"/>
    <w:rsid w:val="00772A69"/>
    <w:rsid w:val="00772B97"/>
    <w:rsid w:val="00772FA0"/>
    <w:rsid w:val="0077325F"/>
    <w:rsid w:val="0077340E"/>
    <w:rsid w:val="007734FD"/>
    <w:rsid w:val="007736CE"/>
    <w:rsid w:val="00773C3A"/>
    <w:rsid w:val="00774397"/>
    <w:rsid w:val="0077469C"/>
    <w:rsid w:val="007746E2"/>
    <w:rsid w:val="00774C9F"/>
    <w:rsid w:val="0077525E"/>
    <w:rsid w:val="00775365"/>
    <w:rsid w:val="007754F7"/>
    <w:rsid w:val="00775C71"/>
    <w:rsid w:val="00775F12"/>
    <w:rsid w:val="0077605F"/>
    <w:rsid w:val="00776331"/>
    <w:rsid w:val="007767FB"/>
    <w:rsid w:val="0077692F"/>
    <w:rsid w:val="00776E8F"/>
    <w:rsid w:val="00777564"/>
    <w:rsid w:val="00777A04"/>
    <w:rsid w:val="00777CA7"/>
    <w:rsid w:val="007802F5"/>
    <w:rsid w:val="007806BC"/>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B16"/>
    <w:rsid w:val="00784E13"/>
    <w:rsid w:val="007850D8"/>
    <w:rsid w:val="0078566F"/>
    <w:rsid w:val="00785A34"/>
    <w:rsid w:val="00785B15"/>
    <w:rsid w:val="00785B64"/>
    <w:rsid w:val="00785BC6"/>
    <w:rsid w:val="00786584"/>
    <w:rsid w:val="00786A93"/>
    <w:rsid w:val="00786D2B"/>
    <w:rsid w:val="00786EB0"/>
    <w:rsid w:val="00787318"/>
    <w:rsid w:val="00787FD5"/>
    <w:rsid w:val="00790057"/>
    <w:rsid w:val="007903CD"/>
    <w:rsid w:val="007906D8"/>
    <w:rsid w:val="00790797"/>
    <w:rsid w:val="007908D5"/>
    <w:rsid w:val="0079158F"/>
    <w:rsid w:val="00791909"/>
    <w:rsid w:val="0079190A"/>
    <w:rsid w:val="00791B48"/>
    <w:rsid w:val="00791BB2"/>
    <w:rsid w:val="00791EE0"/>
    <w:rsid w:val="00792015"/>
    <w:rsid w:val="007921E1"/>
    <w:rsid w:val="00792326"/>
    <w:rsid w:val="007926A0"/>
    <w:rsid w:val="0079291B"/>
    <w:rsid w:val="00793045"/>
    <w:rsid w:val="00793240"/>
    <w:rsid w:val="0079343C"/>
    <w:rsid w:val="007934F3"/>
    <w:rsid w:val="007937C0"/>
    <w:rsid w:val="007938E6"/>
    <w:rsid w:val="00793B77"/>
    <w:rsid w:val="00793B82"/>
    <w:rsid w:val="00794412"/>
    <w:rsid w:val="007946C9"/>
    <w:rsid w:val="00794AFA"/>
    <w:rsid w:val="00794CC1"/>
    <w:rsid w:val="00795554"/>
    <w:rsid w:val="007957B4"/>
    <w:rsid w:val="00795872"/>
    <w:rsid w:val="007959B4"/>
    <w:rsid w:val="00795B55"/>
    <w:rsid w:val="00795D07"/>
    <w:rsid w:val="007967DE"/>
    <w:rsid w:val="00796BC7"/>
    <w:rsid w:val="00797518"/>
    <w:rsid w:val="007975A0"/>
    <w:rsid w:val="007A025D"/>
    <w:rsid w:val="007A0DC1"/>
    <w:rsid w:val="007A10EE"/>
    <w:rsid w:val="007A124D"/>
    <w:rsid w:val="007A129E"/>
    <w:rsid w:val="007A1472"/>
    <w:rsid w:val="007A1B82"/>
    <w:rsid w:val="007A1EFD"/>
    <w:rsid w:val="007A1F79"/>
    <w:rsid w:val="007A21FA"/>
    <w:rsid w:val="007A25A1"/>
    <w:rsid w:val="007A271F"/>
    <w:rsid w:val="007A29AB"/>
    <w:rsid w:val="007A29CA"/>
    <w:rsid w:val="007A29F1"/>
    <w:rsid w:val="007A326A"/>
    <w:rsid w:val="007A38F8"/>
    <w:rsid w:val="007A39C8"/>
    <w:rsid w:val="007A3A81"/>
    <w:rsid w:val="007A3F77"/>
    <w:rsid w:val="007A4053"/>
    <w:rsid w:val="007A4613"/>
    <w:rsid w:val="007A4A29"/>
    <w:rsid w:val="007A4C27"/>
    <w:rsid w:val="007A4D0E"/>
    <w:rsid w:val="007A4FFE"/>
    <w:rsid w:val="007A5024"/>
    <w:rsid w:val="007A5268"/>
    <w:rsid w:val="007A5277"/>
    <w:rsid w:val="007A552E"/>
    <w:rsid w:val="007A565C"/>
    <w:rsid w:val="007A6239"/>
    <w:rsid w:val="007A6455"/>
    <w:rsid w:val="007A6883"/>
    <w:rsid w:val="007A6965"/>
    <w:rsid w:val="007A6B37"/>
    <w:rsid w:val="007A6BC0"/>
    <w:rsid w:val="007A6DD8"/>
    <w:rsid w:val="007A6E19"/>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917"/>
    <w:rsid w:val="007B1DA6"/>
    <w:rsid w:val="007B1EB9"/>
    <w:rsid w:val="007B2091"/>
    <w:rsid w:val="007B2398"/>
    <w:rsid w:val="007B255E"/>
    <w:rsid w:val="007B2944"/>
    <w:rsid w:val="007B2E40"/>
    <w:rsid w:val="007B2FEE"/>
    <w:rsid w:val="007B334F"/>
    <w:rsid w:val="007B34B6"/>
    <w:rsid w:val="007B35F5"/>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8E0"/>
    <w:rsid w:val="007C0BD0"/>
    <w:rsid w:val="007C0FFA"/>
    <w:rsid w:val="007C1040"/>
    <w:rsid w:val="007C15E5"/>
    <w:rsid w:val="007C17B1"/>
    <w:rsid w:val="007C18F4"/>
    <w:rsid w:val="007C1BD6"/>
    <w:rsid w:val="007C1D6B"/>
    <w:rsid w:val="007C1E0A"/>
    <w:rsid w:val="007C1E3C"/>
    <w:rsid w:val="007C25B4"/>
    <w:rsid w:val="007C2691"/>
    <w:rsid w:val="007C2ACC"/>
    <w:rsid w:val="007C2CB2"/>
    <w:rsid w:val="007C3361"/>
    <w:rsid w:val="007C35EC"/>
    <w:rsid w:val="007C3B5B"/>
    <w:rsid w:val="007C3BF6"/>
    <w:rsid w:val="007C3E24"/>
    <w:rsid w:val="007C407A"/>
    <w:rsid w:val="007C42E5"/>
    <w:rsid w:val="007C46DD"/>
    <w:rsid w:val="007C49DD"/>
    <w:rsid w:val="007C4A38"/>
    <w:rsid w:val="007C4C90"/>
    <w:rsid w:val="007C50CA"/>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53E"/>
    <w:rsid w:val="007D380B"/>
    <w:rsid w:val="007D390E"/>
    <w:rsid w:val="007D39CD"/>
    <w:rsid w:val="007D3C49"/>
    <w:rsid w:val="007D4201"/>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40FE"/>
    <w:rsid w:val="007E46DB"/>
    <w:rsid w:val="007E48C4"/>
    <w:rsid w:val="007E4B0B"/>
    <w:rsid w:val="007E4B80"/>
    <w:rsid w:val="007E55A2"/>
    <w:rsid w:val="007E5CEB"/>
    <w:rsid w:val="007E5FEF"/>
    <w:rsid w:val="007E657B"/>
    <w:rsid w:val="007E670E"/>
    <w:rsid w:val="007E68B3"/>
    <w:rsid w:val="007E6B2D"/>
    <w:rsid w:val="007E7175"/>
    <w:rsid w:val="007E7504"/>
    <w:rsid w:val="007E7541"/>
    <w:rsid w:val="007F0786"/>
    <w:rsid w:val="007F0BDC"/>
    <w:rsid w:val="007F121C"/>
    <w:rsid w:val="007F1483"/>
    <w:rsid w:val="007F15AC"/>
    <w:rsid w:val="007F19D4"/>
    <w:rsid w:val="007F1A80"/>
    <w:rsid w:val="007F1AC0"/>
    <w:rsid w:val="007F2244"/>
    <w:rsid w:val="007F229B"/>
    <w:rsid w:val="007F25B9"/>
    <w:rsid w:val="007F27A9"/>
    <w:rsid w:val="007F285D"/>
    <w:rsid w:val="007F289B"/>
    <w:rsid w:val="007F293A"/>
    <w:rsid w:val="007F2EFB"/>
    <w:rsid w:val="007F3633"/>
    <w:rsid w:val="007F3EC2"/>
    <w:rsid w:val="007F412B"/>
    <w:rsid w:val="007F4671"/>
    <w:rsid w:val="007F474B"/>
    <w:rsid w:val="007F4ABE"/>
    <w:rsid w:val="007F4CAB"/>
    <w:rsid w:val="007F4F5C"/>
    <w:rsid w:val="007F5032"/>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B1"/>
    <w:rsid w:val="00800328"/>
    <w:rsid w:val="0080062E"/>
    <w:rsid w:val="00800854"/>
    <w:rsid w:val="008008CF"/>
    <w:rsid w:val="00800A66"/>
    <w:rsid w:val="00800B4E"/>
    <w:rsid w:val="008011E7"/>
    <w:rsid w:val="00801380"/>
    <w:rsid w:val="008015CB"/>
    <w:rsid w:val="00801744"/>
    <w:rsid w:val="00801D1C"/>
    <w:rsid w:val="00801F2B"/>
    <w:rsid w:val="008023F0"/>
    <w:rsid w:val="00802A59"/>
    <w:rsid w:val="00802D5F"/>
    <w:rsid w:val="00803479"/>
    <w:rsid w:val="00803C08"/>
    <w:rsid w:val="008042ED"/>
    <w:rsid w:val="00804884"/>
    <w:rsid w:val="0080491C"/>
    <w:rsid w:val="00804D0F"/>
    <w:rsid w:val="00804F50"/>
    <w:rsid w:val="0080512D"/>
    <w:rsid w:val="008052D5"/>
    <w:rsid w:val="008052FF"/>
    <w:rsid w:val="0080558F"/>
    <w:rsid w:val="00805749"/>
    <w:rsid w:val="00805899"/>
    <w:rsid w:val="00805910"/>
    <w:rsid w:val="00805EFD"/>
    <w:rsid w:val="00806BE8"/>
    <w:rsid w:val="00806C87"/>
    <w:rsid w:val="00806DE4"/>
    <w:rsid w:val="00806FBD"/>
    <w:rsid w:val="0080748B"/>
    <w:rsid w:val="00810376"/>
    <w:rsid w:val="008104AD"/>
    <w:rsid w:val="0081068F"/>
    <w:rsid w:val="0081092B"/>
    <w:rsid w:val="0081134D"/>
    <w:rsid w:val="00811372"/>
    <w:rsid w:val="00811614"/>
    <w:rsid w:val="00811719"/>
    <w:rsid w:val="00811737"/>
    <w:rsid w:val="0081199B"/>
    <w:rsid w:val="00811E4E"/>
    <w:rsid w:val="0081276F"/>
    <w:rsid w:val="00812B00"/>
    <w:rsid w:val="00812BDA"/>
    <w:rsid w:val="00813121"/>
    <w:rsid w:val="0081321B"/>
    <w:rsid w:val="008132ED"/>
    <w:rsid w:val="00813326"/>
    <w:rsid w:val="00813346"/>
    <w:rsid w:val="00813B29"/>
    <w:rsid w:val="00813BE4"/>
    <w:rsid w:val="00813C0C"/>
    <w:rsid w:val="00813DE2"/>
    <w:rsid w:val="00814514"/>
    <w:rsid w:val="008146AF"/>
    <w:rsid w:val="00814CD9"/>
    <w:rsid w:val="00814D03"/>
    <w:rsid w:val="00815D7B"/>
    <w:rsid w:val="00815E46"/>
    <w:rsid w:val="0081648E"/>
    <w:rsid w:val="00816803"/>
    <w:rsid w:val="00816992"/>
    <w:rsid w:val="00816A07"/>
    <w:rsid w:val="00817321"/>
    <w:rsid w:val="008175BD"/>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C2"/>
    <w:rsid w:val="00830E5B"/>
    <w:rsid w:val="00830FE1"/>
    <w:rsid w:val="00831709"/>
    <w:rsid w:val="00831B3B"/>
    <w:rsid w:val="00831C4A"/>
    <w:rsid w:val="00831F25"/>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E3"/>
    <w:rsid w:val="008347D4"/>
    <w:rsid w:val="0083480F"/>
    <w:rsid w:val="00834CDC"/>
    <w:rsid w:val="008359E5"/>
    <w:rsid w:val="00835AEA"/>
    <w:rsid w:val="00835C72"/>
    <w:rsid w:val="00835FF3"/>
    <w:rsid w:val="008361EE"/>
    <w:rsid w:val="00836507"/>
    <w:rsid w:val="00836639"/>
    <w:rsid w:val="008366EA"/>
    <w:rsid w:val="0083682E"/>
    <w:rsid w:val="00836D38"/>
    <w:rsid w:val="008370F2"/>
    <w:rsid w:val="00837582"/>
    <w:rsid w:val="00837780"/>
    <w:rsid w:val="00837B31"/>
    <w:rsid w:val="00837D1F"/>
    <w:rsid w:val="00840014"/>
    <w:rsid w:val="0084041C"/>
    <w:rsid w:val="008404D1"/>
    <w:rsid w:val="00840BA8"/>
    <w:rsid w:val="00840DDD"/>
    <w:rsid w:val="008412D7"/>
    <w:rsid w:val="0084157D"/>
    <w:rsid w:val="00841638"/>
    <w:rsid w:val="008416E9"/>
    <w:rsid w:val="00841BFB"/>
    <w:rsid w:val="00841C2D"/>
    <w:rsid w:val="008422BC"/>
    <w:rsid w:val="00842338"/>
    <w:rsid w:val="00842A64"/>
    <w:rsid w:val="00842E0E"/>
    <w:rsid w:val="00842F67"/>
    <w:rsid w:val="008432EC"/>
    <w:rsid w:val="00843493"/>
    <w:rsid w:val="00843780"/>
    <w:rsid w:val="00843FDA"/>
    <w:rsid w:val="008440A0"/>
    <w:rsid w:val="008441F5"/>
    <w:rsid w:val="00844DAE"/>
    <w:rsid w:val="00845490"/>
    <w:rsid w:val="00845969"/>
    <w:rsid w:val="00845CEE"/>
    <w:rsid w:val="00845CF6"/>
    <w:rsid w:val="0084607F"/>
    <w:rsid w:val="00846098"/>
    <w:rsid w:val="008464A9"/>
    <w:rsid w:val="00846910"/>
    <w:rsid w:val="00847173"/>
    <w:rsid w:val="00847B1B"/>
    <w:rsid w:val="00847FA9"/>
    <w:rsid w:val="008514DF"/>
    <w:rsid w:val="008518B2"/>
    <w:rsid w:val="00851AA0"/>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B6E"/>
    <w:rsid w:val="00854C94"/>
    <w:rsid w:val="00854CBF"/>
    <w:rsid w:val="008550B7"/>
    <w:rsid w:val="00855115"/>
    <w:rsid w:val="00855124"/>
    <w:rsid w:val="0085524D"/>
    <w:rsid w:val="00855B99"/>
    <w:rsid w:val="00855D78"/>
    <w:rsid w:val="00856320"/>
    <w:rsid w:val="00856655"/>
    <w:rsid w:val="00856A54"/>
    <w:rsid w:val="00856AF2"/>
    <w:rsid w:val="00856BD5"/>
    <w:rsid w:val="00856C3B"/>
    <w:rsid w:val="00856C8C"/>
    <w:rsid w:val="00856F0C"/>
    <w:rsid w:val="0085726F"/>
    <w:rsid w:val="00857488"/>
    <w:rsid w:val="008576CD"/>
    <w:rsid w:val="00857991"/>
    <w:rsid w:val="00857A0A"/>
    <w:rsid w:val="00857FA1"/>
    <w:rsid w:val="0086006C"/>
    <w:rsid w:val="008605EB"/>
    <w:rsid w:val="00860AB7"/>
    <w:rsid w:val="00860C9B"/>
    <w:rsid w:val="00860F21"/>
    <w:rsid w:val="00861028"/>
    <w:rsid w:val="0086103B"/>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CCB"/>
    <w:rsid w:val="0086710D"/>
    <w:rsid w:val="0086738F"/>
    <w:rsid w:val="008673BA"/>
    <w:rsid w:val="008673C2"/>
    <w:rsid w:val="00867444"/>
    <w:rsid w:val="0086793B"/>
    <w:rsid w:val="00867CCF"/>
    <w:rsid w:val="00870208"/>
    <w:rsid w:val="008704B2"/>
    <w:rsid w:val="0087073B"/>
    <w:rsid w:val="00870AEF"/>
    <w:rsid w:val="00870C9C"/>
    <w:rsid w:val="00870CEA"/>
    <w:rsid w:val="00870D3F"/>
    <w:rsid w:val="00871323"/>
    <w:rsid w:val="008713EF"/>
    <w:rsid w:val="00871904"/>
    <w:rsid w:val="00871BCE"/>
    <w:rsid w:val="00872364"/>
    <w:rsid w:val="00872A28"/>
    <w:rsid w:val="008732B4"/>
    <w:rsid w:val="0087340E"/>
    <w:rsid w:val="00873826"/>
    <w:rsid w:val="008738A0"/>
    <w:rsid w:val="008739A0"/>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5E9"/>
    <w:rsid w:val="0087789B"/>
    <w:rsid w:val="00877A7E"/>
    <w:rsid w:val="00877DC4"/>
    <w:rsid w:val="0088005A"/>
    <w:rsid w:val="0088021F"/>
    <w:rsid w:val="008804CD"/>
    <w:rsid w:val="008804DC"/>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A13"/>
    <w:rsid w:val="00891D1E"/>
    <w:rsid w:val="00892477"/>
    <w:rsid w:val="0089251F"/>
    <w:rsid w:val="00892A69"/>
    <w:rsid w:val="00892C3B"/>
    <w:rsid w:val="00892E09"/>
    <w:rsid w:val="00893386"/>
    <w:rsid w:val="00893603"/>
    <w:rsid w:val="008936A0"/>
    <w:rsid w:val="0089381A"/>
    <w:rsid w:val="00893B08"/>
    <w:rsid w:val="008943FC"/>
    <w:rsid w:val="008945E4"/>
    <w:rsid w:val="00894787"/>
    <w:rsid w:val="008947FF"/>
    <w:rsid w:val="00894843"/>
    <w:rsid w:val="00894F2E"/>
    <w:rsid w:val="00895698"/>
    <w:rsid w:val="00895A05"/>
    <w:rsid w:val="00895A0A"/>
    <w:rsid w:val="00895C8B"/>
    <w:rsid w:val="00895D52"/>
    <w:rsid w:val="00895E62"/>
    <w:rsid w:val="00896A02"/>
    <w:rsid w:val="00896B61"/>
    <w:rsid w:val="00896C61"/>
    <w:rsid w:val="00896CEE"/>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3726"/>
    <w:rsid w:val="008A39BB"/>
    <w:rsid w:val="008A3BC6"/>
    <w:rsid w:val="008A3D21"/>
    <w:rsid w:val="008A45E7"/>
    <w:rsid w:val="008A4984"/>
    <w:rsid w:val="008A49CF"/>
    <w:rsid w:val="008A4A44"/>
    <w:rsid w:val="008A4D76"/>
    <w:rsid w:val="008A4F43"/>
    <w:rsid w:val="008A4F5F"/>
    <w:rsid w:val="008A5080"/>
    <w:rsid w:val="008A580B"/>
    <w:rsid w:val="008A5BB2"/>
    <w:rsid w:val="008A5E7C"/>
    <w:rsid w:val="008A6420"/>
    <w:rsid w:val="008A6473"/>
    <w:rsid w:val="008A6673"/>
    <w:rsid w:val="008A722B"/>
    <w:rsid w:val="008A7E7E"/>
    <w:rsid w:val="008A7EBB"/>
    <w:rsid w:val="008B008B"/>
    <w:rsid w:val="008B03E7"/>
    <w:rsid w:val="008B097B"/>
    <w:rsid w:val="008B09E3"/>
    <w:rsid w:val="008B0F59"/>
    <w:rsid w:val="008B1516"/>
    <w:rsid w:val="008B156F"/>
    <w:rsid w:val="008B1607"/>
    <w:rsid w:val="008B1B75"/>
    <w:rsid w:val="008B1EF5"/>
    <w:rsid w:val="008B22D2"/>
    <w:rsid w:val="008B2492"/>
    <w:rsid w:val="008B25E5"/>
    <w:rsid w:val="008B2B6F"/>
    <w:rsid w:val="008B2CCC"/>
    <w:rsid w:val="008B3745"/>
    <w:rsid w:val="008B380F"/>
    <w:rsid w:val="008B392A"/>
    <w:rsid w:val="008B3B59"/>
    <w:rsid w:val="008B3C91"/>
    <w:rsid w:val="008B40CD"/>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698"/>
    <w:rsid w:val="008C0793"/>
    <w:rsid w:val="008C0E8C"/>
    <w:rsid w:val="008C10E2"/>
    <w:rsid w:val="008C11BE"/>
    <w:rsid w:val="008C12A0"/>
    <w:rsid w:val="008C1A00"/>
    <w:rsid w:val="008C1EAB"/>
    <w:rsid w:val="008C2209"/>
    <w:rsid w:val="008C24FE"/>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6FC"/>
    <w:rsid w:val="008D0A0C"/>
    <w:rsid w:val="008D0B46"/>
    <w:rsid w:val="008D0BA1"/>
    <w:rsid w:val="008D0C7F"/>
    <w:rsid w:val="008D0D68"/>
    <w:rsid w:val="008D0F8E"/>
    <w:rsid w:val="008D10F1"/>
    <w:rsid w:val="008D18E7"/>
    <w:rsid w:val="008D1928"/>
    <w:rsid w:val="008D1981"/>
    <w:rsid w:val="008D1BFC"/>
    <w:rsid w:val="008D227E"/>
    <w:rsid w:val="008D22C7"/>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426"/>
    <w:rsid w:val="008D5A28"/>
    <w:rsid w:val="008D5C9C"/>
    <w:rsid w:val="008D5DFA"/>
    <w:rsid w:val="008D606F"/>
    <w:rsid w:val="008D6327"/>
    <w:rsid w:val="008D65FB"/>
    <w:rsid w:val="008D6F36"/>
    <w:rsid w:val="008D70F3"/>
    <w:rsid w:val="008D70FC"/>
    <w:rsid w:val="008D712C"/>
    <w:rsid w:val="008D774B"/>
    <w:rsid w:val="008D78C6"/>
    <w:rsid w:val="008D7A07"/>
    <w:rsid w:val="008D7DB1"/>
    <w:rsid w:val="008D7E9D"/>
    <w:rsid w:val="008E020E"/>
    <w:rsid w:val="008E05B7"/>
    <w:rsid w:val="008E06B1"/>
    <w:rsid w:val="008E0A21"/>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508B"/>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541"/>
    <w:rsid w:val="008F2953"/>
    <w:rsid w:val="008F298C"/>
    <w:rsid w:val="008F2CF5"/>
    <w:rsid w:val="008F3387"/>
    <w:rsid w:val="008F34D8"/>
    <w:rsid w:val="008F36BB"/>
    <w:rsid w:val="008F371F"/>
    <w:rsid w:val="008F3B1F"/>
    <w:rsid w:val="008F4398"/>
    <w:rsid w:val="008F43AA"/>
    <w:rsid w:val="008F4410"/>
    <w:rsid w:val="008F462C"/>
    <w:rsid w:val="008F491B"/>
    <w:rsid w:val="008F4983"/>
    <w:rsid w:val="008F49E8"/>
    <w:rsid w:val="008F4B53"/>
    <w:rsid w:val="008F4B9B"/>
    <w:rsid w:val="008F4C34"/>
    <w:rsid w:val="008F4D8B"/>
    <w:rsid w:val="008F4FA3"/>
    <w:rsid w:val="008F54FA"/>
    <w:rsid w:val="008F5511"/>
    <w:rsid w:val="008F5B37"/>
    <w:rsid w:val="008F6C0C"/>
    <w:rsid w:val="008F6CBA"/>
    <w:rsid w:val="008F73FE"/>
    <w:rsid w:val="008F75F8"/>
    <w:rsid w:val="008F7A42"/>
    <w:rsid w:val="008F7CF7"/>
    <w:rsid w:val="00900025"/>
    <w:rsid w:val="00900ABB"/>
    <w:rsid w:val="00900B32"/>
    <w:rsid w:val="00900EAA"/>
    <w:rsid w:val="009011E7"/>
    <w:rsid w:val="009013A8"/>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B8F"/>
    <w:rsid w:val="00906BE0"/>
    <w:rsid w:val="00906F6E"/>
    <w:rsid w:val="0090736C"/>
    <w:rsid w:val="009073A9"/>
    <w:rsid w:val="009076EB"/>
    <w:rsid w:val="00907941"/>
    <w:rsid w:val="00907C39"/>
    <w:rsid w:val="00907C93"/>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40DC"/>
    <w:rsid w:val="00914264"/>
    <w:rsid w:val="009142CB"/>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942"/>
    <w:rsid w:val="00917B98"/>
    <w:rsid w:val="00917EA1"/>
    <w:rsid w:val="00917F1F"/>
    <w:rsid w:val="00917F74"/>
    <w:rsid w:val="00917F92"/>
    <w:rsid w:val="009202AF"/>
    <w:rsid w:val="0092054D"/>
    <w:rsid w:val="009207FE"/>
    <w:rsid w:val="00920CB4"/>
    <w:rsid w:val="009210DB"/>
    <w:rsid w:val="009210E3"/>
    <w:rsid w:val="009213D8"/>
    <w:rsid w:val="009213F6"/>
    <w:rsid w:val="00921B08"/>
    <w:rsid w:val="00921E11"/>
    <w:rsid w:val="0092204C"/>
    <w:rsid w:val="0092211B"/>
    <w:rsid w:val="009225BC"/>
    <w:rsid w:val="0092263B"/>
    <w:rsid w:val="00922691"/>
    <w:rsid w:val="00922EE3"/>
    <w:rsid w:val="00923097"/>
    <w:rsid w:val="00923212"/>
    <w:rsid w:val="009239EB"/>
    <w:rsid w:val="00923AF3"/>
    <w:rsid w:val="009245B1"/>
    <w:rsid w:val="009245C0"/>
    <w:rsid w:val="009246C6"/>
    <w:rsid w:val="00924796"/>
    <w:rsid w:val="009248F5"/>
    <w:rsid w:val="00924A64"/>
    <w:rsid w:val="00924AA6"/>
    <w:rsid w:val="00924B94"/>
    <w:rsid w:val="00924BB7"/>
    <w:rsid w:val="0092500F"/>
    <w:rsid w:val="00925010"/>
    <w:rsid w:val="00925130"/>
    <w:rsid w:val="00925AA5"/>
    <w:rsid w:val="00925B95"/>
    <w:rsid w:val="00925C12"/>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216"/>
    <w:rsid w:val="0093086C"/>
    <w:rsid w:val="00931738"/>
    <w:rsid w:val="00931B00"/>
    <w:rsid w:val="00931FE4"/>
    <w:rsid w:val="009321F0"/>
    <w:rsid w:val="009324D4"/>
    <w:rsid w:val="009325CC"/>
    <w:rsid w:val="00932841"/>
    <w:rsid w:val="00932938"/>
    <w:rsid w:val="00932FB0"/>
    <w:rsid w:val="00933076"/>
    <w:rsid w:val="00933124"/>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1117"/>
    <w:rsid w:val="00941245"/>
    <w:rsid w:val="00941288"/>
    <w:rsid w:val="00941573"/>
    <w:rsid w:val="00941B1B"/>
    <w:rsid w:val="00941CAF"/>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4194"/>
    <w:rsid w:val="00944989"/>
    <w:rsid w:val="00944A37"/>
    <w:rsid w:val="00944C2D"/>
    <w:rsid w:val="00945384"/>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BE"/>
    <w:rsid w:val="00952CD9"/>
    <w:rsid w:val="00953425"/>
    <w:rsid w:val="009534AB"/>
    <w:rsid w:val="00953C1A"/>
    <w:rsid w:val="00953E34"/>
    <w:rsid w:val="00953E88"/>
    <w:rsid w:val="00953F11"/>
    <w:rsid w:val="0095481A"/>
    <w:rsid w:val="00954A8F"/>
    <w:rsid w:val="00954DD6"/>
    <w:rsid w:val="00954FF2"/>
    <w:rsid w:val="009555EA"/>
    <w:rsid w:val="00955CA1"/>
    <w:rsid w:val="00955FA3"/>
    <w:rsid w:val="009567C9"/>
    <w:rsid w:val="00956C18"/>
    <w:rsid w:val="00956F54"/>
    <w:rsid w:val="00957006"/>
    <w:rsid w:val="00957176"/>
    <w:rsid w:val="009574BF"/>
    <w:rsid w:val="0095752C"/>
    <w:rsid w:val="00957919"/>
    <w:rsid w:val="00957B54"/>
    <w:rsid w:val="00957BCE"/>
    <w:rsid w:val="00957FBD"/>
    <w:rsid w:val="00957FE8"/>
    <w:rsid w:val="00960453"/>
    <w:rsid w:val="009608B1"/>
    <w:rsid w:val="0096093F"/>
    <w:rsid w:val="00960DCA"/>
    <w:rsid w:val="00960DF1"/>
    <w:rsid w:val="00961AA1"/>
    <w:rsid w:val="00962128"/>
    <w:rsid w:val="00962378"/>
    <w:rsid w:val="009625EC"/>
    <w:rsid w:val="0096283F"/>
    <w:rsid w:val="00962E78"/>
    <w:rsid w:val="00963102"/>
    <w:rsid w:val="009631B5"/>
    <w:rsid w:val="009632A2"/>
    <w:rsid w:val="0096393C"/>
    <w:rsid w:val="0096394B"/>
    <w:rsid w:val="0096396E"/>
    <w:rsid w:val="00963D56"/>
    <w:rsid w:val="00963DF4"/>
    <w:rsid w:val="00963E23"/>
    <w:rsid w:val="00963FDB"/>
    <w:rsid w:val="0096418E"/>
    <w:rsid w:val="009641C9"/>
    <w:rsid w:val="00965113"/>
    <w:rsid w:val="00965558"/>
    <w:rsid w:val="00965694"/>
    <w:rsid w:val="009657A3"/>
    <w:rsid w:val="00965D79"/>
    <w:rsid w:val="00965E9F"/>
    <w:rsid w:val="00966110"/>
    <w:rsid w:val="009663C9"/>
    <w:rsid w:val="00966ABE"/>
    <w:rsid w:val="00966CAF"/>
    <w:rsid w:val="00966D02"/>
    <w:rsid w:val="00966F66"/>
    <w:rsid w:val="00967154"/>
    <w:rsid w:val="009677D7"/>
    <w:rsid w:val="00967A2A"/>
    <w:rsid w:val="00967AB3"/>
    <w:rsid w:val="009708E3"/>
    <w:rsid w:val="00970A07"/>
    <w:rsid w:val="00970AF7"/>
    <w:rsid w:val="00970DB5"/>
    <w:rsid w:val="0097105C"/>
    <w:rsid w:val="00971366"/>
    <w:rsid w:val="00971723"/>
    <w:rsid w:val="009719CF"/>
    <w:rsid w:val="00971A13"/>
    <w:rsid w:val="00971AC8"/>
    <w:rsid w:val="00971BE7"/>
    <w:rsid w:val="0097299D"/>
    <w:rsid w:val="00972C73"/>
    <w:rsid w:val="009731CA"/>
    <w:rsid w:val="00973292"/>
    <w:rsid w:val="009733C3"/>
    <w:rsid w:val="00973A91"/>
    <w:rsid w:val="00973AA9"/>
    <w:rsid w:val="00973C02"/>
    <w:rsid w:val="00974137"/>
    <w:rsid w:val="0097418F"/>
    <w:rsid w:val="009746D3"/>
    <w:rsid w:val="0097474A"/>
    <w:rsid w:val="00974AE1"/>
    <w:rsid w:val="00974B41"/>
    <w:rsid w:val="00974BD3"/>
    <w:rsid w:val="009754F8"/>
    <w:rsid w:val="009755A9"/>
    <w:rsid w:val="009755CD"/>
    <w:rsid w:val="00975AD6"/>
    <w:rsid w:val="00975CC4"/>
    <w:rsid w:val="00976AA6"/>
    <w:rsid w:val="00976B65"/>
    <w:rsid w:val="00977376"/>
    <w:rsid w:val="0097752A"/>
    <w:rsid w:val="0097786A"/>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DC"/>
    <w:rsid w:val="009845B3"/>
    <w:rsid w:val="00984674"/>
    <w:rsid w:val="009846FE"/>
    <w:rsid w:val="009851B9"/>
    <w:rsid w:val="009855BD"/>
    <w:rsid w:val="00985C1D"/>
    <w:rsid w:val="00985D25"/>
    <w:rsid w:val="0098621E"/>
    <w:rsid w:val="00986814"/>
    <w:rsid w:val="00987616"/>
    <w:rsid w:val="00987634"/>
    <w:rsid w:val="009904BD"/>
    <w:rsid w:val="00990C8A"/>
    <w:rsid w:val="0099109F"/>
    <w:rsid w:val="0099121F"/>
    <w:rsid w:val="0099128E"/>
    <w:rsid w:val="00991411"/>
    <w:rsid w:val="00991499"/>
    <w:rsid w:val="009915CC"/>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6EED"/>
    <w:rsid w:val="009970C2"/>
    <w:rsid w:val="009971B5"/>
    <w:rsid w:val="009973D5"/>
    <w:rsid w:val="009973D7"/>
    <w:rsid w:val="0099740C"/>
    <w:rsid w:val="009974EA"/>
    <w:rsid w:val="009977CA"/>
    <w:rsid w:val="009979AC"/>
    <w:rsid w:val="00997EBF"/>
    <w:rsid w:val="009A0255"/>
    <w:rsid w:val="009A0289"/>
    <w:rsid w:val="009A0771"/>
    <w:rsid w:val="009A0855"/>
    <w:rsid w:val="009A0F7D"/>
    <w:rsid w:val="009A0F8C"/>
    <w:rsid w:val="009A1277"/>
    <w:rsid w:val="009A1464"/>
    <w:rsid w:val="009A15D4"/>
    <w:rsid w:val="009A1DBF"/>
    <w:rsid w:val="009A1E95"/>
    <w:rsid w:val="009A29BB"/>
    <w:rsid w:val="009A2F8F"/>
    <w:rsid w:val="009A308F"/>
    <w:rsid w:val="009A353B"/>
    <w:rsid w:val="009A4399"/>
    <w:rsid w:val="009A54B6"/>
    <w:rsid w:val="009A5544"/>
    <w:rsid w:val="009A5773"/>
    <w:rsid w:val="009A5DED"/>
    <w:rsid w:val="009A5FF5"/>
    <w:rsid w:val="009A6368"/>
    <w:rsid w:val="009A6828"/>
    <w:rsid w:val="009A6855"/>
    <w:rsid w:val="009A68E4"/>
    <w:rsid w:val="009A759D"/>
    <w:rsid w:val="009A7ABA"/>
    <w:rsid w:val="009A7E8D"/>
    <w:rsid w:val="009B0081"/>
    <w:rsid w:val="009B01E8"/>
    <w:rsid w:val="009B0A14"/>
    <w:rsid w:val="009B131B"/>
    <w:rsid w:val="009B1445"/>
    <w:rsid w:val="009B14A3"/>
    <w:rsid w:val="009B15FB"/>
    <w:rsid w:val="009B1777"/>
    <w:rsid w:val="009B19ED"/>
    <w:rsid w:val="009B2103"/>
    <w:rsid w:val="009B2191"/>
    <w:rsid w:val="009B25E1"/>
    <w:rsid w:val="009B2662"/>
    <w:rsid w:val="009B26CE"/>
    <w:rsid w:val="009B2944"/>
    <w:rsid w:val="009B2E26"/>
    <w:rsid w:val="009B35C7"/>
    <w:rsid w:val="009B3663"/>
    <w:rsid w:val="009B368A"/>
    <w:rsid w:val="009B3746"/>
    <w:rsid w:val="009B489A"/>
    <w:rsid w:val="009B48E4"/>
    <w:rsid w:val="009B4954"/>
    <w:rsid w:val="009B4AC0"/>
    <w:rsid w:val="009B4B4F"/>
    <w:rsid w:val="009B4BC0"/>
    <w:rsid w:val="009B4CC9"/>
    <w:rsid w:val="009B4D10"/>
    <w:rsid w:val="009B4FCA"/>
    <w:rsid w:val="009B5322"/>
    <w:rsid w:val="009B54E1"/>
    <w:rsid w:val="009B5517"/>
    <w:rsid w:val="009B579D"/>
    <w:rsid w:val="009B5836"/>
    <w:rsid w:val="009B5842"/>
    <w:rsid w:val="009B5944"/>
    <w:rsid w:val="009B599C"/>
    <w:rsid w:val="009B6301"/>
    <w:rsid w:val="009B63FF"/>
    <w:rsid w:val="009B64D8"/>
    <w:rsid w:val="009B6517"/>
    <w:rsid w:val="009B66F3"/>
    <w:rsid w:val="009B6A32"/>
    <w:rsid w:val="009B6CE5"/>
    <w:rsid w:val="009B6F8A"/>
    <w:rsid w:val="009B7051"/>
    <w:rsid w:val="009B7336"/>
    <w:rsid w:val="009B7602"/>
    <w:rsid w:val="009B76D4"/>
    <w:rsid w:val="009B76D5"/>
    <w:rsid w:val="009B7752"/>
    <w:rsid w:val="009B79EB"/>
    <w:rsid w:val="009B7A3B"/>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D3E"/>
    <w:rsid w:val="009C1E46"/>
    <w:rsid w:val="009C1F3C"/>
    <w:rsid w:val="009C1FC8"/>
    <w:rsid w:val="009C207B"/>
    <w:rsid w:val="009C2177"/>
    <w:rsid w:val="009C223C"/>
    <w:rsid w:val="009C25B9"/>
    <w:rsid w:val="009C2933"/>
    <w:rsid w:val="009C2C30"/>
    <w:rsid w:val="009C346B"/>
    <w:rsid w:val="009C380C"/>
    <w:rsid w:val="009C381E"/>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516"/>
    <w:rsid w:val="009C5B8F"/>
    <w:rsid w:val="009C5BA8"/>
    <w:rsid w:val="009C5D33"/>
    <w:rsid w:val="009C6719"/>
    <w:rsid w:val="009C6AA8"/>
    <w:rsid w:val="009C7243"/>
    <w:rsid w:val="009C749A"/>
    <w:rsid w:val="009C7A38"/>
    <w:rsid w:val="009C7B67"/>
    <w:rsid w:val="009D0213"/>
    <w:rsid w:val="009D0975"/>
    <w:rsid w:val="009D0A3A"/>
    <w:rsid w:val="009D0A67"/>
    <w:rsid w:val="009D0D6E"/>
    <w:rsid w:val="009D157E"/>
    <w:rsid w:val="009D165B"/>
    <w:rsid w:val="009D1748"/>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0E8"/>
    <w:rsid w:val="009D4116"/>
    <w:rsid w:val="009D476B"/>
    <w:rsid w:val="009D4AAB"/>
    <w:rsid w:val="009D4D35"/>
    <w:rsid w:val="009D4E10"/>
    <w:rsid w:val="009D53B6"/>
    <w:rsid w:val="009D57AE"/>
    <w:rsid w:val="009D5AF0"/>
    <w:rsid w:val="009D5CB7"/>
    <w:rsid w:val="009D69E0"/>
    <w:rsid w:val="009D6A3D"/>
    <w:rsid w:val="009D6B77"/>
    <w:rsid w:val="009D6D2F"/>
    <w:rsid w:val="009D6D7F"/>
    <w:rsid w:val="009D72BD"/>
    <w:rsid w:val="009D73C8"/>
    <w:rsid w:val="009D778A"/>
    <w:rsid w:val="009D7A4B"/>
    <w:rsid w:val="009D7F9A"/>
    <w:rsid w:val="009E0119"/>
    <w:rsid w:val="009E01DE"/>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13E"/>
    <w:rsid w:val="009E345E"/>
    <w:rsid w:val="009E4011"/>
    <w:rsid w:val="009E4045"/>
    <w:rsid w:val="009E42DD"/>
    <w:rsid w:val="009E430B"/>
    <w:rsid w:val="009E4426"/>
    <w:rsid w:val="009E47CD"/>
    <w:rsid w:val="009E48EE"/>
    <w:rsid w:val="009E5010"/>
    <w:rsid w:val="009E5122"/>
    <w:rsid w:val="009E5232"/>
    <w:rsid w:val="009E5379"/>
    <w:rsid w:val="009E558E"/>
    <w:rsid w:val="009E55B1"/>
    <w:rsid w:val="009E585D"/>
    <w:rsid w:val="009E5B2C"/>
    <w:rsid w:val="009E5C9B"/>
    <w:rsid w:val="009E5ED5"/>
    <w:rsid w:val="009E5F57"/>
    <w:rsid w:val="009E6302"/>
    <w:rsid w:val="009E63D8"/>
    <w:rsid w:val="009E6906"/>
    <w:rsid w:val="009E6A82"/>
    <w:rsid w:val="009E6D84"/>
    <w:rsid w:val="009E6F58"/>
    <w:rsid w:val="009E7264"/>
    <w:rsid w:val="009E72BD"/>
    <w:rsid w:val="009E72E5"/>
    <w:rsid w:val="009E7CB2"/>
    <w:rsid w:val="009F0030"/>
    <w:rsid w:val="009F0215"/>
    <w:rsid w:val="009F05AB"/>
    <w:rsid w:val="009F061B"/>
    <w:rsid w:val="009F0B28"/>
    <w:rsid w:val="009F0EA4"/>
    <w:rsid w:val="009F0FA6"/>
    <w:rsid w:val="009F1207"/>
    <w:rsid w:val="009F1590"/>
    <w:rsid w:val="009F1668"/>
    <w:rsid w:val="009F1E11"/>
    <w:rsid w:val="009F2231"/>
    <w:rsid w:val="009F22A2"/>
    <w:rsid w:val="009F27D0"/>
    <w:rsid w:val="009F35D4"/>
    <w:rsid w:val="009F429A"/>
    <w:rsid w:val="009F4510"/>
    <w:rsid w:val="009F4587"/>
    <w:rsid w:val="009F45F4"/>
    <w:rsid w:val="009F4652"/>
    <w:rsid w:val="009F4A1D"/>
    <w:rsid w:val="009F526E"/>
    <w:rsid w:val="009F5447"/>
    <w:rsid w:val="009F5C1F"/>
    <w:rsid w:val="009F5DB0"/>
    <w:rsid w:val="009F6098"/>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914"/>
    <w:rsid w:val="00A0227D"/>
    <w:rsid w:val="00A02292"/>
    <w:rsid w:val="00A0269D"/>
    <w:rsid w:val="00A02D8C"/>
    <w:rsid w:val="00A03180"/>
    <w:rsid w:val="00A0386D"/>
    <w:rsid w:val="00A0399A"/>
    <w:rsid w:val="00A03C89"/>
    <w:rsid w:val="00A03EDE"/>
    <w:rsid w:val="00A0402F"/>
    <w:rsid w:val="00A0404F"/>
    <w:rsid w:val="00A0411D"/>
    <w:rsid w:val="00A044A4"/>
    <w:rsid w:val="00A04572"/>
    <w:rsid w:val="00A04864"/>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72FE"/>
    <w:rsid w:val="00A07550"/>
    <w:rsid w:val="00A076F8"/>
    <w:rsid w:val="00A077E3"/>
    <w:rsid w:val="00A07848"/>
    <w:rsid w:val="00A07E5E"/>
    <w:rsid w:val="00A1015C"/>
    <w:rsid w:val="00A1085E"/>
    <w:rsid w:val="00A10C87"/>
    <w:rsid w:val="00A11606"/>
    <w:rsid w:val="00A118D5"/>
    <w:rsid w:val="00A11A89"/>
    <w:rsid w:val="00A11BAB"/>
    <w:rsid w:val="00A11FF1"/>
    <w:rsid w:val="00A12497"/>
    <w:rsid w:val="00A12499"/>
    <w:rsid w:val="00A126B6"/>
    <w:rsid w:val="00A127E1"/>
    <w:rsid w:val="00A12A5B"/>
    <w:rsid w:val="00A12F57"/>
    <w:rsid w:val="00A132A5"/>
    <w:rsid w:val="00A134C9"/>
    <w:rsid w:val="00A138C7"/>
    <w:rsid w:val="00A13B63"/>
    <w:rsid w:val="00A13E18"/>
    <w:rsid w:val="00A1408B"/>
    <w:rsid w:val="00A148A2"/>
    <w:rsid w:val="00A14DC8"/>
    <w:rsid w:val="00A1548B"/>
    <w:rsid w:val="00A16AF4"/>
    <w:rsid w:val="00A16B6A"/>
    <w:rsid w:val="00A17167"/>
    <w:rsid w:val="00A176A1"/>
    <w:rsid w:val="00A176B6"/>
    <w:rsid w:val="00A177BA"/>
    <w:rsid w:val="00A179E2"/>
    <w:rsid w:val="00A200FE"/>
    <w:rsid w:val="00A202B3"/>
    <w:rsid w:val="00A20DC1"/>
    <w:rsid w:val="00A2111D"/>
    <w:rsid w:val="00A212DC"/>
    <w:rsid w:val="00A21466"/>
    <w:rsid w:val="00A2168D"/>
    <w:rsid w:val="00A21A43"/>
    <w:rsid w:val="00A21D80"/>
    <w:rsid w:val="00A2249D"/>
    <w:rsid w:val="00A233BD"/>
    <w:rsid w:val="00A23642"/>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26D0"/>
    <w:rsid w:val="00A32A06"/>
    <w:rsid w:val="00A32DD1"/>
    <w:rsid w:val="00A3338E"/>
    <w:rsid w:val="00A333A9"/>
    <w:rsid w:val="00A334D3"/>
    <w:rsid w:val="00A33823"/>
    <w:rsid w:val="00A338A5"/>
    <w:rsid w:val="00A33A84"/>
    <w:rsid w:val="00A33B80"/>
    <w:rsid w:val="00A34462"/>
    <w:rsid w:val="00A34A0A"/>
    <w:rsid w:val="00A35258"/>
    <w:rsid w:val="00A35487"/>
    <w:rsid w:val="00A35707"/>
    <w:rsid w:val="00A35779"/>
    <w:rsid w:val="00A35B8D"/>
    <w:rsid w:val="00A35C17"/>
    <w:rsid w:val="00A361FE"/>
    <w:rsid w:val="00A3631A"/>
    <w:rsid w:val="00A36B31"/>
    <w:rsid w:val="00A36E3F"/>
    <w:rsid w:val="00A36F85"/>
    <w:rsid w:val="00A3704E"/>
    <w:rsid w:val="00A37C7B"/>
    <w:rsid w:val="00A40403"/>
    <w:rsid w:val="00A40413"/>
    <w:rsid w:val="00A4082A"/>
    <w:rsid w:val="00A40DA9"/>
    <w:rsid w:val="00A41058"/>
    <w:rsid w:val="00A414CB"/>
    <w:rsid w:val="00A41837"/>
    <w:rsid w:val="00A41A26"/>
    <w:rsid w:val="00A41F31"/>
    <w:rsid w:val="00A4228D"/>
    <w:rsid w:val="00A423FE"/>
    <w:rsid w:val="00A4252C"/>
    <w:rsid w:val="00A42608"/>
    <w:rsid w:val="00A42DE0"/>
    <w:rsid w:val="00A42F09"/>
    <w:rsid w:val="00A43018"/>
    <w:rsid w:val="00A4370B"/>
    <w:rsid w:val="00A437BC"/>
    <w:rsid w:val="00A439DC"/>
    <w:rsid w:val="00A43BA9"/>
    <w:rsid w:val="00A43DA5"/>
    <w:rsid w:val="00A43FEB"/>
    <w:rsid w:val="00A44141"/>
    <w:rsid w:val="00A444C3"/>
    <w:rsid w:val="00A44C2B"/>
    <w:rsid w:val="00A4502F"/>
    <w:rsid w:val="00A45048"/>
    <w:rsid w:val="00A45A79"/>
    <w:rsid w:val="00A45EA7"/>
    <w:rsid w:val="00A460A1"/>
    <w:rsid w:val="00A46396"/>
    <w:rsid w:val="00A46821"/>
    <w:rsid w:val="00A4696F"/>
    <w:rsid w:val="00A46B7A"/>
    <w:rsid w:val="00A46B9F"/>
    <w:rsid w:val="00A46D87"/>
    <w:rsid w:val="00A46DBF"/>
    <w:rsid w:val="00A46EA0"/>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B2A"/>
    <w:rsid w:val="00A55DB2"/>
    <w:rsid w:val="00A562A3"/>
    <w:rsid w:val="00A56429"/>
    <w:rsid w:val="00A564E2"/>
    <w:rsid w:val="00A56534"/>
    <w:rsid w:val="00A56838"/>
    <w:rsid w:val="00A56996"/>
    <w:rsid w:val="00A569A8"/>
    <w:rsid w:val="00A56BA2"/>
    <w:rsid w:val="00A56CC5"/>
    <w:rsid w:val="00A56E55"/>
    <w:rsid w:val="00A56FB4"/>
    <w:rsid w:val="00A573B0"/>
    <w:rsid w:val="00A57A6D"/>
    <w:rsid w:val="00A601DF"/>
    <w:rsid w:val="00A60399"/>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35"/>
    <w:rsid w:val="00A636CD"/>
    <w:rsid w:val="00A63A3E"/>
    <w:rsid w:val="00A6405A"/>
    <w:rsid w:val="00A64F3A"/>
    <w:rsid w:val="00A65138"/>
    <w:rsid w:val="00A651A6"/>
    <w:rsid w:val="00A653C5"/>
    <w:rsid w:val="00A657B0"/>
    <w:rsid w:val="00A657D1"/>
    <w:rsid w:val="00A66252"/>
    <w:rsid w:val="00A6638D"/>
    <w:rsid w:val="00A667EB"/>
    <w:rsid w:val="00A66A63"/>
    <w:rsid w:val="00A66A7D"/>
    <w:rsid w:val="00A66C12"/>
    <w:rsid w:val="00A66D06"/>
    <w:rsid w:val="00A66F79"/>
    <w:rsid w:val="00A672A7"/>
    <w:rsid w:val="00A67371"/>
    <w:rsid w:val="00A67F9A"/>
    <w:rsid w:val="00A70487"/>
    <w:rsid w:val="00A70F4C"/>
    <w:rsid w:val="00A71100"/>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09"/>
    <w:rsid w:val="00A76A49"/>
    <w:rsid w:val="00A76AF1"/>
    <w:rsid w:val="00A76CBF"/>
    <w:rsid w:val="00A76E2C"/>
    <w:rsid w:val="00A76E7E"/>
    <w:rsid w:val="00A770C6"/>
    <w:rsid w:val="00A772BB"/>
    <w:rsid w:val="00A774D0"/>
    <w:rsid w:val="00A774F8"/>
    <w:rsid w:val="00A77EB9"/>
    <w:rsid w:val="00A805C2"/>
    <w:rsid w:val="00A806AA"/>
    <w:rsid w:val="00A80A35"/>
    <w:rsid w:val="00A80DE3"/>
    <w:rsid w:val="00A80FD2"/>
    <w:rsid w:val="00A8130D"/>
    <w:rsid w:val="00A81573"/>
    <w:rsid w:val="00A815AF"/>
    <w:rsid w:val="00A81889"/>
    <w:rsid w:val="00A81A42"/>
    <w:rsid w:val="00A8204F"/>
    <w:rsid w:val="00A82267"/>
    <w:rsid w:val="00A822AE"/>
    <w:rsid w:val="00A82511"/>
    <w:rsid w:val="00A82769"/>
    <w:rsid w:val="00A82ADB"/>
    <w:rsid w:val="00A83073"/>
    <w:rsid w:val="00A83295"/>
    <w:rsid w:val="00A832CA"/>
    <w:rsid w:val="00A83477"/>
    <w:rsid w:val="00A83D76"/>
    <w:rsid w:val="00A83FD6"/>
    <w:rsid w:val="00A8510B"/>
    <w:rsid w:val="00A853BF"/>
    <w:rsid w:val="00A853C3"/>
    <w:rsid w:val="00A856B4"/>
    <w:rsid w:val="00A85C92"/>
    <w:rsid w:val="00A8636B"/>
    <w:rsid w:val="00A8690A"/>
    <w:rsid w:val="00A86CD6"/>
    <w:rsid w:val="00A8717F"/>
    <w:rsid w:val="00A875FB"/>
    <w:rsid w:val="00A87937"/>
    <w:rsid w:val="00A90267"/>
    <w:rsid w:val="00A902A6"/>
    <w:rsid w:val="00A90482"/>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4D1"/>
    <w:rsid w:val="00A95671"/>
    <w:rsid w:val="00A956B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C9B"/>
    <w:rsid w:val="00AA2FD5"/>
    <w:rsid w:val="00AA376F"/>
    <w:rsid w:val="00AA39D4"/>
    <w:rsid w:val="00AA39F0"/>
    <w:rsid w:val="00AA3B91"/>
    <w:rsid w:val="00AA3CC2"/>
    <w:rsid w:val="00AA3D5F"/>
    <w:rsid w:val="00AA403E"/>
    <w:rsid w:val="00AA447D"/>
    <w:rsid w:val="00AA44B0"/>
    <w:rsid w:val="00AA4669"/>
    <w:rsid w:val="00AA4924"/>
    <w:rsid w:val="00AA4B0B"/>
    <w:rsid w:val="00AA50E8"/>
    <w:rsid w:val="00AA5370"/>
    <w:rsid w:val="00AA5558"/>
    <w:rsid w:val="00AA5709"/>
    <w:rsid w:val="00AA6887"/>
    <w:rsid w:val="00AA6942"/>
    <w:rsid w:val="00AA74EB"/>
    <w:rsid w:val="00AA764E"/>
    <w:rsid w:val="00AA7BCE"/>
    <w:rsid w:val="00AA7ECB"/>
    <w:rsid w:val="00AA7F37"/>
    <w:rsid w:val="00AB00DC"/>
    <w:rsid w:val="00AB0218"/>
    <w:rsid w:val="00AB0289"/>
    <w:rsid w:val="00AB081B"/>
    <w:rsid w:val="00AB087F"/>
    <w:rsid w:val="00AB0C51"/>
    <w:rsid w:val="00AB1275"/>
    <w:rsid w:val="00AB1B1F"/>
    <w:rsid w:val="00AB1B4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DF1"/>
    <w:rsid w:val="00AB5EC4"/>
    <w:rsid w:val="00AB5F77"/>
    <w:rsid w:val="00AB61B9"/>
    <w:rsid w:val="00AB62EE"/>
    <w:rsid w:val="00AB644E"/>
    <w:rsid w:val="00AB6463"/>
    <w:rsid w:val="00AB6589"/>
    <w:rsid w:val="00AB6BB6"/>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859"/>
    <w:rsid w:val="00AD5D77"/>
    <w:rsid w:val="00AD61D8"/>
    <w:rsid w:val="00AD69E8"/>
    <w:rsid w:val="00AD69EA"/>
    <w:rsid w:val="00AD69F3"/>
    <w:rsid w:val="00AD6A24"/>
    <w:rsid w:val="00AD6A8C"/>
    <w:rsid w:val="00AD6C79"/>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A50"/>
    <w:rsid w:val="00AE1DB2"/>
    <w:rsid w:val="00AE2279"/>
    <w:rsid w:val="00AE2312"/>
    <w:rsid w:val="00AE27AE"/>
    <w:rsid w:val="00AE29E2"/>
    <w:rsid w:val="00AE2A26"/>
    <w:rsid w:val="00AE2ABD"/>
    <w:rsid w:val="00AE2D2E"/>
    <w:rsid w:val="00AE2D6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395"/>
    <w:rsid w:val="00AE77D6"/>
    <w:rsid w:val="00AE7BCC"/>
    <w:rsid w:val="00AF02DA"/>
    <w:rsid w:val="00AF06D6"/>
    <w:rsid w:val="00AF0DCA"/>
    <w:rsid w:val="00AF0DD5"/>
    <w:rsid w:val="00AF1343"/>
    <w:rsid w:val="00AF1986"/>
    <w:rsid w:val="00AF1A00"/>
    <w:rsid w:val="00AF1CA8"/>
    <w:rsid w:val="00AF1E5E"/>
    <w:rsid w:val="00AF2042"/>
    <w:rsid w:val="00AF218C"/>
    <w:rsid w:val="00AF224B"/>
    <w:rsid w:val="00AF2842"/>
    <w:rsid w:val="00AF29C1"/>
    <w:rsid w:val="00AF2B56"/>
    <w:rsid w:val="00AF2F75"/>
    <w:rsid w:val="00AF34ED"/>
    <w:rsid w:val="00AF39F8"/>
    <w:rsid w:val="00AF3DD9"/>
    <w:rsid w:val="00AF3F0D"/>
    <w:rsid w:val="00AF3F7A"/>
    <w:rsid w:val="00AF4483"/>
    <w:rsid w:val="00AF4BF9"/>
    <w:rsid w:val="00AF4C05"/>
    <w:rsid w:val="00AF4E80"/>
    <w:rsid w:val="00AF50EF"/>
    <w:rsid w:val="00AF5283"/>
    <w:rsid w:val="00AF611D"/>
    <w:rsid w:val="00AF622B"/>
    <w:rsid w:val="00AF6508"/>
    <w:rsid w:val="00AF6E72"/>
    <w:rsid w:val="00AF71C2"/>
    <w:rsid w:val="00AF748F"/>
    <w:rsid w:val="00AF77DE"/>
    <w:rsid w:val="00AF7DB6"/>
    <w:rsid w:val="00B00A93"/>
    <w:rsid w:val="00B00AFD"/>
    <w:rsid w:val="00B00B59"/>
    <w:rsid w:val="00B00CFD"/>
    <w:rsid w:val="00B01240"/>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93E"/>
    <w:rsid w:val="00B03ADA"/>
    <w:rsid w:val="00B03B41"/>
    <w:rsid w:val="00B03FFD"/>
    <w:rsid w:val="00B0404E"/>
    <w:rsid w:val="00B045AA"/>
    <w:rsid w:val="00B04ACD"/>
    <w:rsid w:val="00B04DC1"/>
    <w:rsid w:val="00B04E27"/>
    <w:rsid w:val="00B0500C"/>
    <w:rsid w:val="00B053D9"/>
    <w:rsid w:val="00B054EF"/>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812"/>
    <w:rsid w:val="00B0797E"/>
    <w:rsid w:val="00B07E2B"/>
    <w:rsid w:val="00B07FA4"/>
    <w:rsid w:val="00B1010F"/>
    <w:rsid w:val="00B1095B"/>
    <w:rsid w:val="00B10B97"/>
    <w:rsid w:val="00B114F9"/>
    <w:rsid w:val="00B11C7C"/>
    <w:rsid w:val="00B11CF2"/>
    <w:rsid w:val="00B11E36"/>
    <w:rsid w:val="00B1218C"/>
    <w:rsid w:val="00B12199"/>
    <w:rsid w:val="00B121B4"/>
    <w:rsid w:val="00B12AD1"/>
    <w:rsid w:val="00B12C5E"/>
    <w:rsid w:val="00B1309A"/>
    <w:rsid w:val="00B135FB"/>
    <w:rsid w:val="00B13BF7"/>
    <w:rsid w:val="00B13E21"/>
    <w:rsid w:val="00B141F0"/>
    <w:rsid w:val="00B143BF"/>
    <w:rsid w:val="00B14A53"/>
    <w:rsid w:val="00B14BFC"/>
    <w:rsid w:val="00B14C50"/>
    <w:rsid w:val="00B1519E"/>
    <w:rsid w:val="00B15CBB"/>
    <w:rsid w:val="00B15D51"/>
    <w:rsid w:val="00B15DD6"/>
    <w:rsid w:val="00B16177"/>
    <w:rsid w:val="00B16238"/>
    <w:rsid w:val="00B16377"/>
    <w:rsid w:val="00B16D11"/>
    <w:rsid w:val="00B16DE2"/>
    <w:rsid w:val="00B1725E"/>
    <w:rsid w:val="00B174A9"/>
    <w:rsid w:val="00B175A2"/>
    <w:rsid w:val="00B1781F"/>
    <w:rsid w:val="00B179CB"/>
    <w:rsid w:val="00B17BAC"/>
    <w:rsid w:val="00B17BCC"/>
    <w:rsid w:val="00B17D45"/>
    <w:rsid w:val="00B17E12"/>
    <w:rsid w:val="00B2013B"/>
    <w:rsid w:val="00B2035B"/>
    <w:rsid w:val="00B203B0"/>
    <w:rsid w:val="00B2045D"/>
    <w:rsid w:val="00B206FD"/>
    <w:rsid w:val="00B2093C"/>
    <w:rsid w:val="00B20941"/>
    <w:rsid w:val="00B20995"/>
    <w:rsid w:val="00B211C4"/>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E5B"/>
    <w:rsid w:val="00B26019"/>
    <w:rsid w:val="00B2611A"/>
    <w:rsid w:val="00B26392"/>
    <w:rsid w:val="00B267A5"/>
    <w:rsid w:val="00B268EE"/>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A50"/>
    <w:rsid w:val="00B34C0A"/>
    <w:rsid w:val="00B35460"/>
    <w:rsid w:val="00B35763"/>
    <w:rsid w:val="00B3577D"/>
    <w:rsid w:val="00B35A42"/>
    <w:rsid w:val="00B35B83"/>
    <w:rsid w:val="00B35B8D"/>
    <w:rsid w:val="00B35E52"/>
    <w:rsid w:val="00B36313"/>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81B"/>
    <w:rsid w:val="00B44D9E"/>
    <w:rsid w:val="00B44F6C"/>
    <w:rsid w:val="00B453B1"/>
    <w:rsid w:val="00B45583"/>
    <w:rsid w:val="00B45AC2"/>
    <w:rsid w:val="00B45FDC"/>
    <w:rsid w:val="00B4602B"/>
    <w:rsid w:val="00B463BA"/>
    <w:rsid w:val="00B46D8D"/>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C39"/>
    <w:rsid w:val="00B52E0F"/>
    <w:rsid w:val="00B5379F"/>
    <w:rsid w:val="00B5424F"/>
    <w:rsid w:val="00B54655"/>
    <w:rsid w:val="00B54C53"/>
    <w:rsid w:val="00B5595E"/>
    <w:rsid w:val="00B55A40"/>
    <w:rsid w:val="00B55B65"/>
    <w:rsid w:val="00B55B97"/>
    <w:rsid w:val="00B55CF2"/>
    <w:rsid w:val="00B56073"/>
    <w:rsid w:val="00B5610D"/>
    <w:rsid w:val="00B56225"/>
    <w:rsid w:val="00B56766"/>
    <w:rsid w:val="00B56959"/>
    <w:rsid w:val="00B56EFB"/>
    <w:rsid w:val="00B5729F"/>
    <w:rsid w:val="00B578C5"/>
    <w:rsid w:val="00B57B92"/>
    <w:rsid w:val="00B57FA8"/>
    <w:rsid w:val="00B6072A"/>
    <w:rsid w:val="00B60A12"/>
    <w:rsid w:val="00B60B4D"/>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BF6"/>
    <w:rsid w:val="00B63D5E"/>
    <w:rsid w:val="00B63ED2"/>
    <w:rsid w:val="00B6446C"/>
    <w:rsid w:val="00B64563"/>
    <w:rsid w:val="00B64663"/>
    <w:rsid w:val="00B64D47"/>
    <w:rsid w:val="00B65136"/>
    <w:rsid w:val="00B65186"/>
    <w:rsid w:val="00B653CC"/>
    <w:rsid w:val="00B6557E"/>
    <w:rsid w:val="00B65949"/>
    <w:rsid w:val="00B65D09"/>
    <w:rsid w:val="00B65DA9"/>
    <w:rsid w:val="00B65E4C"/>
    <w:rsid w:val="00B65EE6"/>
    <w:rsid w:val="00B65F0E"/>
    <w:rsid w:val="00B65F66"/>
    <w:rsid w:val="00B673CE"/>
    <w:rsid w:val="00B6745C"/>
    <w:rsid w:val="00B6758E"/>
    <w:rsid w:val="00B6771B"/>
    <w:rsid w:val="00B67A1A"/>
    <w:rsid w:val="00B67B40"/>
    <w:rsid w:val="00B67D9E"/>
    <w:rsid w:val="00B67E7F"/>
    <w:rsid w:val="00B700A0"/>
    <w:rsid w:val="00B700C2"/>
    <w:rsid w:val="00B70219"/>
    <w:rsid w:val="00B7084E"/>
    <w:rsid w:val="00B70BEB"/>
    <w:rsid w:val="00B710C8"/>
    <w:rsid w:val="00B71B5B"/>
    <w:rsid w:val="00B71BCB"/>
    <w:rsid w:val="00B71E6A"/>
    <w:rsid w:val="00B7205D"/>
    <w:rsid w:val="00B72127"/>
    <w:rsid w:val="00B724C5"/>
    <w:rsid w:val="00B727A9"/>
    <w:rsid w:val="00B72835"/>
    <w:rsid w:val="00B7283A"/>
    <w:rsid w:val="00B72F5A"/>
    <w:rsid w:val="00B731DC"/>
    <w:rsid w:val="00B732EB"/>
    <w:rsid w:val="00B7351D"/>
    <w:rsid w:val="00B73716"/>
    <w:rsid w:val="00B73D32"/>
    <w:rsid w:val="00B74238"/>
    <w:rsid w:val="00B7459A"/>
    <w:rsid w:val="00B748B9"/>
    <w:rsid w:val="00B750D1"/>
    <w:rsid w:val="00B75555"/>
    <w:rsid w:val="00B7590B"/>
    <w:rsid w:val="00B75B5F"/>
    <w:rsid w:val="00B75EFB"/>
    <w:rsid w:val="00B76174"/>
    <w:rsid w:val="00B764B9"/>
    <w:rsid w:val="00B772B4"/>
    <w:rsid w:val="00B77388"/>
    <w:rsid w:val="00B773D8"/>
    <w:rsid w:val="00B77805"/>
    <w:rsid w:val="00B77A5B"/>
    <w:rsid w:val="00B805AB"/>
    <w:rsid w:val="00B809B1"/>
    <w:rsid w:val="00B80AE0"/>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710"/>
    <w:rsid w:val="00B838C8"/>
    <w:rsid w:val="00B83B74"/>
    <w:rsid w:val="00B83E18"/>
    <w:rsid w:val="00B83E8F"/>
    <w:rsid w:val="00B84DFF"/>
    <w:rsid w:val="00B860A7"/>
    <w:rsid w:val="00B864B2"/>
    <w:rsid w:val="00B8662A"/>
    <w:rsid w:val="00B8667C"/>
    <w:rsid w:val="00B869BC"/>
    <w:rsid w:val="00B86D3E"/>
    <w:rsid w:val="00B86EA8"/>
    <w:rsid w:val="00B86FEB"/>
    <w:rsid w:val="00B8724C"/>
    <w:rsid w:val="00B873CE"/>
    <w:rsid w:val="00B874BA"/>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B5A"/>
    <w:rsid w:val="00B94C07"/>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C2"/>
    <w:rsid w:val="00BA4F31"/>
    <w:rsid w:val="00BA503D"/>
    <w:rsid w:val="00BA5395"/>
    <w:rsid w:val="00BA53A2"/>
    <w:rsid w:val="00BA546D"/>
    <w:rsid w:val="00BA593F"/>
    <w:rsid w:val="00BA5940"/>
    <w:rsid w:val="00BA5FC5"/>
    <w:rsid w:val="00BA6016"/>
    <w:rsid w:val="00BA6140"/>
    <w:rsid w:val="00BA6415"/>
    <w:rsid w:val="00BA64EF"/>
    <w:rsid w:val="00BA6525"/>
    <w:rsid w:val="00BA6636"/>
    <w:rsid w:val="00BA720E"/>
    <w:rsid w:val="00BA73AC"/>
    <w:rsid w:val="00BA78F6"/>
    <w:rsid w:val="00BA7C00"/>
    <w:rsid w:val="00BA7D41"/>
    <w:rsid w:val="00BB011E"/>
    <w:rsid w:val="00BB0681"/>
    <w:rsid w:val="00BB0D49"/>
    <w:rsid w:val="00BB0E63"/>
    <w:rsid w:val="00BB0F80"/>
    <w:rsid w:val="00BB1854"/>
    <w:rsid w:val="00BB1A11"/>
    <w:rsid w:val="00BB1B3F"/>
    <w:rsid w:val="00BB1BEF"/>
    <w:rsid w:val="00BB243E"/>
    <w:rsid w:val="00BB2566"/>
    <w:rsid w:val="00BB2D50"/>
    <w:rsid w:val="00BB2DE0"/>
    <w:rsid w:val="00BB3001"/>
    <w:rsid w:val="00BB3542"/>
    <w:rsid w:val="00BB378F"/>
    <w:rsid w:val="00BB38A6"/>
    <w:rsid w:val="00BB38E6"/>
    <w:rsid w:val="00BB3B9D"/>
    <w:rsid w:val="00BB3D36"/>
    <w:rsid w:val="00BB3E2F"/>
    <w:rsid w:val="00BB41D1"/>
    <w:rsid w:val="00BB425D"/>
    <w:rsid w:val="00BB4FCF"/>
    <w:rsid w:val="00BB508B"/>
    <w:rsid w:val="00BB52D5"/>
    <w:rsid w:val="00BB5558"/>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816"/>
    <w:rsid w:val="00BC09A0"/>
    <w:rsid w:val="00BC0D31"/>
    <w:rsid w:val="00BC0EE7"/>
    <w:rsid w:val="00BC10FD"/>
    <w:rsid w:val="00BC113D"/>
    <w:rsid w:val="00BC11D3"/>
    <w:rsid w:val="00BC13EF"/>
    <w:rsid w:val="00BC1433"/>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D68"/>
    <w:rsid w:val="00BC3E13"/>
    <w:rsid w:val="00BC3E8D"/>
    <w:rsid w:val="00BC3EA7"/>
    <w:rsid w:val="00BC4624"/>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8B1"/>
    <w:rsid w:val="00BD0FCF"/>
    <w:rsid w:val="00BD1C4E"/>
    <w:rsid w:val="00BD1C8B"/>
    <w:rsid w:val="00BD1CA2"/>
    <w:rsid w:val="00BD264F"/>
    <w:rsid w:val="00BD2A02"/>
    <w:rsid w:val="00BD2B11"/>
    <w:rsid w:val="00BD307F"/>
    <w:rsid w:val="00BD323B"/>
    <w:rsid w:val="00BD36A3"/>
    <w:rsid w:val="00BD38B6"/>
    <w:rsid w:val="00BD3954"/>
    <w:rsid w:val="00BD3B71"/>
    <w:rsid w:val="00BD3F52"/>
    <w:rsid w:val="00BD4112"/>
    <w:rsid w:val="00BD4361"/>
    <w:rsid w:val="00BD450D"/>
    <w:rsid w:val="00BD48E0"/>
    <w:rsid w:val="00BD4921"/>
    <w:rsid w:val="00BD4B2D"/>
    <w:rsid w:val="00BD4BAE"/>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942"/>
    <w:rsid w:val="00BE0A75"/>
    <w:rsid w:val="00BE0B25"/>
    <w:rsid w:val="00BE0F45"/>
    <w:rsid w:val="00BE123A"/>
    <w:rsid w:val="00BE1307"/>
    <w:rsid w:val="00BE146C"/>
    <w:rsid w:val="00BE14BB"/>
    <w:rsid w:val="00BE1596"/>
    <w:rsid w:val="00BE16B1"/>
    <w:rsid w:val="00BE1B7E"/>
    <w:rsid w:val="00BE1E20"/>
    <w:rsid w:val="00BE1EC5"/>
    <w:rsid w:val="00BE2ADE"/>
    <w:rsid w:val="00BE2C5D"/>
    <w:rsid w:val="00BE2C60"/>
    <w:rsid w:val="00BE34E5"/>
    <w:rsid w:val="00BE351D"/>
    <w:rsid w:val="00BE3733"/>
    <w:rsid w:val="00BE37EE"/>
    <w:rsid w:val="00BE4600"/>
    <w:rsid w:val="00BE48A5"/>
    <w:rsid w:val="00BE48BB"/>
    <w:rsid w:val="00BE4A9F"/>
    <w:rsid w:val="00BE515D"/>
    <w:rsid w:val="00BE5331"/>
    <w:rsid w:val="00BE53B1"/>
    <w:rsid w:val="00BE5409"/>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C89"/>
    <w:rsid w:val="00C0130D"/>
    <w:rsid w:val="00C0175E"/>
    <w:rsid w:val="00C01A53"/>
    <w:rsid w:val="00C01A61"/>
    <w:rsid w:val="00C01CA4"/>
    <w:rsid w:val="00C01D99"/>
    <w:rsid w:val="00C01F4A"/>
    <w:rsid w:val="00C020D8"/>
    <w:rsid w:val="00C02208"/>
    <w:rsid w:val="00C0254A"/>
    <w:rsid w:val="00C02A94"/>
    <w:rsid w:val="00C02CAD"/>
    <w:rsid w:val="00C02F6D"/>
    <w:rsid w:val="00C03081"/>
    <w:rsid w:val="00C039BF"/>
    <w:rsid w:val="00C03A2D"/>
    <w:rsid w:val="00C03FEC"/>
    <w:rsid w:val="00C04043"/>
    <w:rsid w:val="00C04122"/>
    <w:rsid w:val="00C042E5"/>
    <w:rsid w:val="00C04431"/>
    <w:rsid w:val="00C04514"/>
    <w:rsid w:val="00C0492B"/>
    <w:rsid w:val="00C04A59"/>
    <w:rsid w:val="00C04ABE"/>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F5"/>
    <w:rsid w:val="00C12BE6"/>
    <w:rsid w:val="00C13273"/>
    <w:rsid w:val="00C13783"/>
    <w:rsid w:val="00C13848"/>
    <w:rsid w:val="00C13B92"/>
    <w:rsid w:val="00C13E01"/>
    <w:rsid w:val="00C140E4"/>
    <w:rsid w:val="00C140FE"/>
    <w:rsid w:val="00C143BB"/>
    <w:rsid w:val="00C14527"/>
    <w:rsid w:val="00C14A91"/>
    <w:rsid w:val="00C14ABD"/>
    <w:rsid w:val="00C14DB2"/>
    <w:rsid w:val="00C15405"/>
    <w:rsid w:val="00C15599"/>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96C"/>
    <w:rsid w:val="00C20C7A"/>
    <w:rsid w:val="00C21FC1"/>
    <w:rsid w:val="00C2229A"/>
    <w:rsid w:val="00C225D6"/>
    <w:rsid w:val="00C22AD4"/>
    <w:rsid w:val="00C22B75"/>
    <w:rsid w:val="00C2305E"/>
    <w:rsid w:val="00C231D2"/>
    <w:rsid w:val="00C2345F"/>
    <w:rsid w:val="00C2375E"/>
    <w:rsid w:val="00C23A9D"/>
    <w:rsid w:val="00C23FB6"/>
    <w:rsid w:val="00C244CF"/>
    <w:rsid w:val="00C246DC"/>
    <w:rsid w:val="00C247CC"/>
    <w:rsid w:val="00C24D88"/>
    <w:rsid w:val="00C2529C"/>
    <w:rsid w:val="00C25AD3"/>
    <w:rsid w:val="00C25C08"/>
    <w:rsid w:val="00C25EB5"/>
    <w:rsid w:val="00C26B8B"/>
    <w:rsid w:val="00C26FCD"/>
    <w:rsid w:val="00C270FE"/>
    <w:rsid w:val="00C27682"/>
    <w:rsid w:val="00C279AB"/>
    <w:rsid w:val="00C27AEC"/>
    <w:rsid w:val="00C303A6"/>
    <w:rsid w:val="00C305C1"/>
    <w:rsid w:val="00C307FA"/>
    <w:rsid w:val="00C30968"/>
    <w:rsid w:val="00C30E8D"/>
    <w:rsid w:val="00C31060"/>
    <w:rsid w:val="00C32357"/>
    <w:rsid w:val="00C323FC"/>
    <w:rsid w:val="00C325D8"/>
    <w:rsid w:val="00C32A60"/>
    <w:rsid w:val="00C32DBB"/>
    <w:rsid w:val="00C3369A"/>
    <w:rsid w:val="00C33847"/>
    <w:rsid w:val="00C339AA"/>
    <w:rsid w:val="00C33A95"/>
    <w:rsid w:val="00C33BC9"/>
    <w:rsid w:val="00C33BF9"/>
    <w:rsid w:val="00C34094"/>
    <w:rsid w:val="00C340DE"/>
    <w:rsid w:val="00C3474B"/>
    <w:rsid w:val="00C34FD0"/>
    <w:rsid w:val="00C353E5"/>
    <w:rsid w:val="00C35669"/>
    <w:rsid w:val="00C35702"/>
    <w:rsid w:val="00C35C07"/>
    <w:rsid w:val="00C35F2D"/>
    <w:rsid w:val="00C36173"/>
    <w:rsid w:val="00C368BC"/>
    <w:rsid w:val="00C369F2"/>
    <w:rsid w:val="00C36ADD"/>
    <w:rsid w:val="00C36D50"/>
    <w:rsid w:val="00C37108"/>
    <w:rsid w:val="00C3772C"/>
    <w:rsid w:val="00C37913"/>
    <w:rsid w:val="00C37931"/>
    <w:rsid w:val="00C37A71"/>
    <w:rsid w:val="00C40559"/>
    <w:rsid w:val="00C4061E"/>
    <w:rsid w:val="00C40BF0"/>
    <w:rsid w:val="00C40D17"/>
    <w:rsid w:val="00C40E1A"/>
    <w:rsid w:val="00C4103B"/>
    <w:rsid w:val="00C4124F"/>
    <w:rsid w:val="00C412DB"/>
    <w:rsid w:val="00C41629"/>
    <w:rsid w:val="00C417A9"/>
    <w:rsid w:val="00C419F8"/>
    <w:rsid w:val="00C41B12"/>
    <w:rsid w:val="00C41CC5"/>
    <w:rsid w:val="00C42037"/>
    <w:rsid w:val="00C42210"/>
    <w:rsid w:val="00C4223A"/>
    <w:rsid w:val="00C4251C"/>
    <w:rsid w:val="00C42C18"/>
    <w:rsid w:val="00C42DC4"/>
    <w:rsid w:val="00C431D3"/>
    <w:rsid w:val="00C43236"/>
    <w:rsid w:val="00C43649"/>
    <w:rsid w:val="00C43715"/>
    <w:rsid w:val="00C439C9"/>
    <w:rsid w:val="00C43A07"/>
    <w:rsid w:val="00C43F58"/>
    <w:rsid w:val="00C446C4"/>
    <w:rsid w:val="00C44A54"/>
    <w:rsid w:val="00C44B72"/>
    <w:rsid w:val="00C44EB3"/>
    <w:rsid w:val="00C45031"/>
    <w:rsid w:val="00C450E6"/>
    <w:rsid w:val="00C453C6"/>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DE"/>
    <w:rsid w:val="00C505E6"/>
    <w:rsid w:val="00C50BF7"/>
    <w:rsid w:val="00C50C78"/>
    <w:rsid w:val="00C50E3E"/>
    <w:rsid w:val="00C50F25"/>
    <w:rsid w:val="00C51446"/>
    <w:rsid w:val="00C51785"/>
    <w:rsid w:val="00C51ADA"/>
    <w:rsid w:val="00C51B49"/>
    <w:rsid w:val="00C51C1E"/>
    <w:rsid w:val="00C51D92"/>
    <w:rsid w:val="00C51F56"/>
    <w:rsid w:val="00C52560"/>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4D2"/>
    <w:rsid w:val="00C57B25"/>
    <w:rsid w:val="00C57F15"/>
    <w:rsid w:val="00C602C6"/>
    <w:rsid w:val="00C607D4"/>
    <w:rsid w:val="00C60859"/>
    <w:rsid w:val="00C60D81"/>
    <w:rsid w:val="00C60FDF"/>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3E5"/>
    <w:rsid w:val="00C649A0"/>
    <w:rsid w:val="00C64A56"/>
    <w:rsid w:val="00C64A76"/>
    <w:rsid w:val="00C64D4C"/>
    <w:rsid w:val="00C65039"/>
    <w:rsid w:val="00C65118"/>
    <w:rsid w:val="00C65267"/>
    <w:rsid w:val="00C652BA"/>
    <w:rsid w:val="00C654DC"/>
    <w:rsid w:val="00C658D8"/>
    <w:rsid w:val="00C65953"/>
    <w:rsid w:val="00C65C11"/>
    <w:rsid w:val="00C65C7A"/>
    <w:rsid w:val="00C65D79"/>
    <w:rsid w:val="00C6631D"/>
    <w:rsid w:val="00C66325"/>
    <w:rsid w:val="00C666BF"/>
    <w:rsid w:val="00C679DA"/>
    <w:rsid w:val="00C67F09"/>
    <w:rsid w:val="00C702CE"/>
    <w:rsid w:val="00C706C2"/>
    <w:rsid w:val="00C70C53"/>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D41"/>
    <w:rsid w:val="00C73E30"/>
    <w:rsid w:val="00C73F5F"/>
    <w:rsid w:val="00C740EA"/>
    <w:rsid w:val="00C741CF"/>
    <w:rsid w:val="00C74683"/>
    <w:rsid w:val="00C74779"/>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D12"/>
    <w:rsid w:val="00C80EDD"/>
    <w:rsid w:val="00C81B8C"/>
    <w:rsid w:val="00C81C63"/>
    <w:rsid w:val="00C81E9C"/>
    <w:rsid w:val="00C8230C"/>
    <w:rsid w:val="00C82896"/>
    <w:rsid w:val="00C828F0"/>
    <w:rsid w:val="00C829A5"/>
    <w:rsid w:val="00C82B50"/>
    <w:rsid w:val="00C82CE6"/>
    <w:rsid w:val="00C82DCA"/>
    <w:rsid w:val="00C830CD"/>
    <w:rsid w:val="00C8332E"/>
    <w:rsid w:val="00C836B3"/>
    <w:rsid w:val="00C8395A"/>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D35"/>
    <w:rsid w:val="00C90DF9"/>
    <w:rsid w:val="00C91106"/>
    <w:rsid w:val="00C91892"/>
    <w:rsid w:val="00C91AFC"/>
    <w:rsid w:val="00C91B7A"/>
    <w:rsid w:val="00C91C59"/>
    <w:rsid w:val="00C91EC2"/>
    <w:rsid w:val="00C92576"/>
    <w:rsid w:val="00C92754"/>
    <w:rsid w:val="00C930D6"/>
    <w:rsid w:val="00C93366"/>
    <w:rsid w:val="00C933C4"/>
    <w:rsid w:val="00C93AB9"/>
    <w:rsid w:val="00C93BF8"/>
    <w:rsid w:val="00C93CEA"/>
    <w:rsid w:val="00C93FDB"/>
    <w:rsid w:val="00C94206"/>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B2D"/>
    <w:rsid w:val="00CA6030"/>
    <w:rsid w:val="00CA61BD"/>
    <w:rsid w:val="00CA623C"/>
    <w:rsid w:val="00CA623F"/>
    <w:rsid w:val="00CA64D3"/>
    <w:rsid w:val="00CA7750"/>
    <w:rsid w:val="00CA78AD"/>
    <w:rsid w:val="00CA78D8"/>
    <w:rsid w:val="00CA79AF"/>
    <w:rsid w:val="00CB0148"/>
    <w:rsid w:val="00CB0566"/>
    <w:rsid w:val="00CB0AB9"/>
    <w:rsid w:val="00CB0CBA"/>
    <w:rsid w:val="00CB0E8C"/>
    <w:rsid w:val="00CB17C6"/>
    <w:rsid w:val="00CB1C01"/>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948"/>
    <w:rsid w:val="00CB6B16"/>
    <w:rsid w:val="00CB6BA1"/>
    <w:rsid w:val="00CB7B46"/>
    <w:rsid w:val="00CB7EFC"/>
    <w:rsid w:val="00CC006A"/>
    <w:rsid w:val="00CC0142"/>
    <w:rsid w:val="00CC0997"/>
    <w:rsid w:val="00CC0A75"/>
    <w:rsid w:val="00CC0DC9"/>
    <w:rsid w:val="00CC0E3A"/>
    <w:rsid w:val="00CC0E60"/>
    <w:rsid w:val="00CC1015"/>
    <w:rsid w:val="00CC12F5"/>
    <w:rsid w:val="00CC1404"/>
    <w:rsid w:val="00CC17BE"/>
    <w:rsid w:val="00CC17E6"/>
    <w:rsid w:val="00CC20D7"/>
    <w:rsid w:val="00CC2173"/>
    <w:rsid w:val="00CC2459"/>
    <w:rsid w:val="00CC25C8"/>
    <w:rsid w:val="00CC27A9"/>
    <w:rsid w:val="00CC2922"/>
    <w:rsid w:val="00CC2B3A"/>
    <w:rsid w:val="00CC2D25"/>
    <w:rsid w:val="00CC2DFD"/>
    <w:rsid w:val="00CC31EE"/>
    <w:rsid w:val="00CC34C2"/>
    <w:rsid w:val="00CC34F8"/>
    <w:rsid w:val="00CC362C"/>
    <w:rsid w:val="00CC38B6"/>
    <w:rsid w:val="00CC3A22"/>
    <w:rsid w:val="00CC3BF3"/>
    <w:rsid w:val="00CC3E91"/>
    <w:rsid w:val="00CC412E"/>
    <w:rsid w:val="00CC47F2"/>
    <w:rsid w:val="00CC4B19"/>
    <w:rsid w:val="00CC4D71"/>
    <w:rsid w:val="00CC4E52"/>
    <w:rsid w:val="00CC5323"/>
    <w:rsid w:val="00CC562F"/>
    <w:rsid w:val="00CC5890"/>
    <w:rsid w:val="00CC5C5D"/>
    <w:rsid w:val="00CC61B1"/>
    <w:rsid w:val="00CC63DA"/>
    <w:rsid w:val="00CC64B1"/>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6E8"/>
    <w:rsid w:val="00CD09EC"/>
    <w:rsid w:val="00CD0BCC"/>
    <w:rsid w:val="00CD0D0A"/>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EBF"/>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9D6"/>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F9E"/>
    <w:rsid w:val="00CF3400"/>
    <w:rsid w:val="00CF3450"/>
    <w:rsid w:val="00CF34C2"/>
    <w:rsid w:val="00CF363F"/>
    <w:rsid w:val="00CF3751"/>
    <w:rsid w:val="00CF3A6E"/>
    <w:rsid w:val="00CF3D4F"/>
    <w:rsid w:val="00CF4172"/>
    <w:rsid w:val="00CF4288"/>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AD"/>
    <w:rsid w:val="00CF6315"/>
    <w:rsid w:val="00CF658C"/>
    <w:rsid w:val="00CF66F8"/>
    <w:rsid w:val="00CF6E52"/>
    <w:rsid w:val="00CF6F12"/>
    <w:rsid w:val="00CF71F2"/>
    <w:rsid w:val="00CF734D"/>
    <w:rsid w:val="00CF7479"/>
    <w:rsid w:val="00CF747E"/>
    <w:rsid w:val="00CF7A7B"/>
    <w:rsid w:val="00D0001A"/>
    <w:rsid w:val="00D000C7"/>
    <w:rsid w:val="00D006E4"/>
    <w:rsid w:val="00D00C03"/>
    <w:rsid w:val="00D017B3"/>
    <w:rsid w:val="00D01A68"/>
    <w:rsid w:val="00D01CBD"/>
    <w:rsid w:val="00D01D84"/>
    <w:rsid w:val="00D01EAE"/>
    <w:rsid w:val="00D0203B"/>
    <w:rsid w:val="00D020EE"/>
    <w:rsid w:val="00D02199"/>
    <w:rsid w:val="00D02306"/>
    <w:rsid w:val="00D02593"/>
    <w:rsid w:val="00D02E97"/>
    <w:rsid w:val="00D03115"/>
    <w:rsid w:val="00D03164"/>
    <w:rsid w:val="00D0371A"/>
    <w:rsid w:val="00D03ACB"/>
    <w:rsid w:val="00D03DAF"/>
    <w:rsid w:val="00D03F27"/>
    <w:rsid w:val="00D03F33"/>
    <w:rsid w:val="00D043C4"/>
    <w:rsid w:val="00D045F2"/>
    <w:rsid w:val="00D04E5A"/>
    <w:rsid w:val="00D050F5"/>
    <w:rsid w:val="00D0528C"/>
    <w:rsid w:val="00D05575"/>
    <w:rsid w:val="00D05AA8"/>
    <w:rsid w:val="00D05D54"/>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929"/>
    <w:rsid w:val="00D11A6C"/>
    <w:rsid w:val="00D11AF4"/>
    <w:rsid w:val="00D11CAB"/>
    <w:rsid w:val="00D11F4E"/>
    <w:rsid w:val="00D12094"/>
    <w:rsid w:val="00D1290D"/>
    <w:rsid w:val="00D12D93"/>
    <w:rsid w:val="00D130CE"/>
    <w:rsid w:val="00D133B0"/>
    <w:rsid w:val="00D1396E"/>
    <w:rsid w:val="00D13B3D"/>
    <w:rsid w:val="00D13BB0"/>
    <w:rsid w:val="00D141B7"/>
    <w:rsid w:val="00D14871"/>
    <w:rsid w:val="00D14A78"/>
    <w:rsid w:val="00D14BA1"/>
    <w:rsid w:val="00D14D98"/>
    <w:rsid w:val="00D14F8C"/>
    <w:rsid w:val="00D1542E"/>
    <w:rsid w:val="00D154D1"/>
    <w:rsid w:val="00D15580"/>
    <w:rsid w:val="00D1564A"/>
    <w:rsid w:val="00D15A04"/>
    <w:rsid w:val="00D15D74"/>
    <w:rsid w:val="00D162D0"/>
    <w:rsid w:val="00D165D1"/>
    <w:rsid w:val="00D16742"/>
    <w:rsid w:val="00D16B1C"/>
    <w:rsid w:val="00D16D79"/>
    <w:rsid w:val="00D170B4"/>
    <w:rsid w:val="00D175D7"/>
    <w:rsid w:val="00D20084"/>
    <w:rsid w:val="00D20176"/>
    <w:rsid w:val="00D202CA"/>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46"/>
    <w:rsid w:val="00D31B47"/>
    <w:rsid w:val="00D31C0E"/>
    <w:rsid w:val="00D31E82"/>
    <w:rsid w:val="00D3201A"/>
    <w:rsid w:val="00D324D8"/>
    <w:rsid w:val="00D3268D"/>
    <w:rsid w:val="00D32836"/>
    <w:rsid w:val="00D32856"/>
    <w:rsid w:val="00D32ACB"/>
    <w:rsid w:val="00D32F01"/>
    <w:rsid w:val="00D32F8F"/>
    <w:rsid w:val="00D330A1"/>
    <w:rsid w:val="00D3317B"/>
    <w:rsid w:val="00D33BAF"/>
    <w:rsid w:val="00D33E14"/>
    <w:rsid w:val="00D3409C"/>
    <w:rsid w:val="00D3464E"/>
    <w:rsid w:val="00D34D77"/>
    <w:rsid w:val="00D357C3"/>
    <w:rsid w:val="00D35800"/>
    <w:rsid w:val="00D358DA"/>
    <w:rsid w:val="00D35932"/>
    <w:rsid w:val="00D359FC"/>
    <w:rsid w:val="00D35C7F"/>
    <w:rsid w:val="00D35D02"/>
    <w:rsid w:val="00D365F9"/>
    <w:rsid w:val="00D3666C"/>
    <w:rsid w:val="00D36842"/>
    <w:rsid w:val="00D36967"/>
    <w:rsid w:val="00D36A35"/>
    <w:rsid w:val="00D36B1B"/>
    <w:rsid w:val="00D36BAF"/>
    <w:rsid w:val="00D36CCF"/>
    <w:rsid w:val="00D36D23"/>
    <w:rsid w:val="00D371A3"/>
    <w:rsid w:val="00D3740C"/>
    <w:rsid w:val="00D37447"/>
    <w:rsid w:val="00D37871"/>
    <w:rsid w:val="00D379E0"/>
    <w:rsid w:val="00D37AFD"/>
    <w:rsid w:val="00D37BEC"/>
    <w:rsid w:val="00D37C12"/>
    <w:rsid w:val="00D37C9C"/>
    <w:rsid w:val="00D37E51"/>
    <w:rsid w:val="00D403EB"/>
    <w:rsid w:val="00D403F1"/>
    <w:rsid w:val="00D404CD"/>
    <w:rsid w:val="00D408AD"/>
    <w:rsid w:val="00D40EDA"/>
    <w:rsid w:val="00D414D0"/>
    <w:rsid w:val="00D417F8"/>
    <w:rsid w:val="00D41A14"/>
    <w:rsid w:val="00D42AF5"/>
    <w:rsid w:val="00D42C82"/>
    <w:rsid w:val="00D42CCA"/>
    <w:rsid w:val="00D42FFA"/>
    <w:rsid w:val="00D4301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6040"/>
    <w:rsid w:val="00D4614D"/>
    <w:rsid w:val="00D462AD"/>
    <w:rsid w:val="00D46520"/>
    <w:rsid w:val="00D47150"/>
    <w:rsid w:val="00D4722B"/>
    <w:rsid w:val="00D47790"/>
    <w:rsid w:val="00D47B58"/>
    <w:rsid w:val="00D47D84"/>
    <w:rsid w:val="00D50063"/>
    <w:rsid w:val="00D5038B"/>
    <w:rsid w:val="00D504B7"/>
    <w:rsid w:val="00D5063D"/>
    <w:rsid w:val="00D509E6"/>
    <w:rsid w:val="00D50A67"/>
    <w:rsid w:val="00D5102A"/>
    <w:rsid w:val="00D513F3"/>
    <w:rsid w:val="00D514F2"/>
    <w:rsid w:val="00D51AF3"/>
    <w:rsid w:val="00D51B02"/>
    <w:rsid w:val="00D53829"/>
    <w:rsid w:val="00D53AEF"/>
    <w:rsid w:val="00D53CA4"/>
    <w:rsid w:val="00D53CC5"/>
    <w:rsid w:val="00D54CEB"/>
    <w:rsid w:val="00D5503D"/>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701DF"/>
    <w:rsid w:val="00D70339"/>
    <w:rsid w:val="00D703AF"/>
    <w:rsid w:val="00D70966"/>
    <w:rsid w:val="00D70F83"/>
    <w:rsid w:val="00D71068"/>
    <w:rsid w:val="00D710DF"/>
    <w:rsid w:val="00D71D2D"/>
    <w:rsid w:val="00D720CF"/>
    <w:rsid w:val="00D723E4"/>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8E8"/>
    <w:rsid w:val="00D75D39"/>
    <w:rsid w:val="00D75D8D"/>
    <w:rsid w:val="00D75F8C"/>
    <w:rsid w:val="00D75FFB"/>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402F"/>
    <w:rsid w:val="00D84619"/>
    <w:rsid w:val="00D846D1"/>
    <w:rsid w:val="00D84B3D"/>
    <w:rsid w:val="00D84C34"/>
    <w:rsid w:val="00D84FDE"/>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758"/>
    <w:rsid w:val="00D95905"/>
    <w:rsid w:val="00D9594A"/>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61DF"/>
    <w:rsid w:val="00DA6387"/>
    <w:rsid w:val="00DA6451"/>
    <w:rsid w:val="00DA68CB"/>
    <w:rsid w:val="00DA6A78"/>
    <w:rsid w:val="00DA6ABE"/>
    <w:rsid w:val="00DA7684"/>
    <w:rsid w:val="00DA7877"/>
    <w:rsid w:val="00DA7903"/>
    <w:rsid w:val="00DB005A"/>
    <w:rsid w:val="00DB00AA"/>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75D"/>
    <w:rsid w:val="00DB6D48"/>
    <w:rsid w:val="00DB7246"/>
    <w:rsid w:val="00DB725E"/>
    <w:rsid w:val="00DB77E4"/>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58"/>
    <w:rsid w:val="00DD1B19"/>
    <w:rsid w:val="00DD1F14"/>
    <w:rsid w:val="00DD21F4"/>
    <w:rsid w:val="00DD262E"/>
    <w:rsid w:val="00DD284A"/>
    <w:rsid w:val="00DD2A11"/>
    <w:rsid w:val="00DD2AF2"/>
    <w:rsid w:val="00DD2FB6"/>
    <w:rsid w:val="00DD3073"/>
    <w:rsid w:val="00DD322D"/>
    <w:rsid w:val="00DD3619"/>
    <w:rsid w:val="00DD3721"/>
    <w:rsid w:val="00DD4C98"/>
    <w:rsid w:val="00DD4E09"/>
    <w:rsid w:val="00DD505A"/>
    <w:rsid w:val="00DD5679"/>
    <w:rsid w:val="00DD5C74"/>
    <w:rsid w:val="00DD5C82"/>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16A"/>
    <w:rsid w:val="00DE2669"/>
    <w:rsid w:val="00DE2729"/>
    <w:rsid w:val="00DE277A"/>
    <w:rsid w:val="00DE2805"/>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22D"/>
    <w:rsid w:val="00DE764F"/>
    <w:rsid w:val="00DE77C6"/>
    <w:rsid w:val="00DE79D2"/>
    <w:rsid w:val="00DE7B77"/>
    <w:rsid w:val="00DE7C21"/>
    <w:rsid w:val="00DE7DEB"/>
    <w:rsid w:val="00DF0395"/>
    <w:rsid w:val="00DF053B"/>
    <w:rsid w:val="00DF07B5"/>
    <w:rsid w:val="00DF0A20"/>
    <w:rsid w:val="00DF1104"/>
    <w:rsid w:val="00DF1CA0"/>
    <w:rsid w:val="00DF1D14"/>
    <w:rsid w:val="00DF21A0"/>
    <w:rsid w:val="00DF226A"/>
    <w:rsid w:val="00DF24EB"/>
    <w:rsid w:val="00DF260E"/>
    <w:rsid w:val="00DF27DF"/>
    <w:rsid w:val="00DF28B4"/>
    <w:rsid w:val="00DF2A89"/>
    <w:rsid w:val="00DF2EB0"/>
    <w:rsid w:val="00DF2EBD"/>
    <w:rsid w:val="00DF2FAB"/>
    <w:rsid w:val="00DF309B"/>
    <w:rsid w:val="00DF3325"/>
    <w:rsid w:val="00DF3DBA"/>
    <w:rsid w:val="00DF3FAE"/>
    <w:rsid w:val="00DF3FFD"/>
    <w:rsid w:val="00DF44AC"/>
    <w:rsid w:val="00DF46F1"/>
    <w:rsid w:val="00DF4B7B"/>
    <w:rsid w:val="00DF4D71"/>
    <w:rsid w:val="00DF4DD7"/>
    <w:rsid w:val="00DF4F1C"/>
    <w:rsid w:val="00DF5061"/>
    <w:rsid w:val="00DF5615"/>
    <w:rsid w:val="00DF5F99"/>
    <w:rsid w:val="00DF604F"/>
    <w:rsid w:val="00DF6137"/>
    <w:rsid w:val="00DF6174"/>
    <w:rsid w:val="00DF6A2B"/>
    <w:rsid w:val="00DF6A91"/>
    <w:rsid w:val="00DF6F3A"/>
    <w:rsid w:val="00DF7028"/>
    <w:rsid w:val="00DF7220"/>
    <w:rsid w:val="00DF770E"/>
    <w:rsid w:val="00DF7B25"/>
    <w:rsid w:val="00DF7DC4"/>
    <w:rsid w:val="00DF7E24"/>
    <w:rsid w:val="00E00036"/>
    <w:rsid w:val="00E0049B"/>
    <w:rsid w:val="00E009B7"/>
    <w:rsid w:val="00E00AD0"/>
    <w:rsid w:val="00E00D59"/>
    <w:rsid w:val="00E00F1C"/>
    <w:rsid w:val="00E0111E"/>
    <w:rsid w:val="00E0125C"/>
    <w:rsid w:val="00E014FF"/>
    <w:rsid w:val="00E017B0"/>
    <w:rsid w:val="00E01B43"/>
    <w:rsid w:val="00E01EE2"/>
    <w:rsid w:val="00E01F3C"/>
    <w:rsid w:val="00E02184"/>
    <w:rsid w:val="00E0228A"/>
    <w:rsid w:val="00E0239C"/>
    <w:rsid w:val="00E023A3"/>
    <w:rsid w:val="00E02695"/>
    <w:rsid w:val="00E026CD"/>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AB5"/>
    <w:rsid w:val="00E103D5"/>
    <w:rsid w:val="00E10662"/>
    <w:rsid w:val="00E10C82"/>
    <w:rsid w:val="00E11280"/>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A7A"/>
    <w:rsid w:val="00E15A7F"/>
    <w:rsid w:val="00E15D96"/>
    <w:rsid w:val="00E15FBF"/>
    <w:rsid w:val="00E16179"/>
    <w:rsid w:val="00E1621A"/>
    <w:rsid w:val="00E163FA"/>
    <w:rsid w:val="00E16CA7"/>
    <w:rsid w:val="00E1736E"/>
    <w:rsid w:val="00E173E1"/>
    <w:rsid w:val="00E1756D"/>
    <w:rsid w:val="00E1784B"/>
    <w:rsid w:val="00E17A8B"/>
    <w:rsid w:val="00E200C0"/>
    <w:rsid w:val="00E20208"/>
    <w:rsid w:val="00E20A48"/>
    <w:rsid w:val="00E20A4C"/>
    <w:rsid w:val="00E2129D"/>
    <w:rsid w:val="00E21764"/>
    <w:rsid w:val="00E21DE3"/>
    <w:rsid w:val="00E22096"/>
    <w:rsid w:val="00E22165"/>
    <w:rsid w:val="00E22418"/>
    <w:rsid w:val="00E224AC"/>
    <w:rsid w:val="00E228CE"/>
    <w:rsid w:val="00E228EA"/>
    <w:rsid w:val="00E22AD3"/>
    <w:rsid w:val="00E22F91"/>
    <w:rsid w:val="00E23225"/>
    <w:rsid w:val="00E234F4"/>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350"/>
    <w:rsid w:val="00E27930"/>
    <w:rsid w:val="00E27D22"/>
    <w:rsid w:val="00E27E94"/>
    <w:rsid w:val="00E30458"/>
    <w:rsid w:val="00E30569"/>
    <w:rsid w:val="00E308E5"/>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CE"/>
    <w:rsid w:val="00E334D2"/>
    <w:rsid w:val="00E336D3"/>
    <w:rsid w:val="00E3383F"/>
    <w:rsid w:val="00E33A47"/>
    <w:rsid w:val="00E33AFE"/>
    <w:rsid w:val="00E33CC7"/>
    <w:rsid w:val="00E34C58"/>
    <w:rsid w:val="00E34CAD"/>
    <w:rsid w:val="00E34D21"/>
    <w:rsid w:val="00E34FEC"/>
    <w:rsid w:val="00E35141"/>
    <w:rsid w:val="00E352B2"/>
    <w:rsid w:val="00E35A0A"/>
    <w:rsid w:val="00E3608C"/>
    <w:rsid w:val="00E364E3"/>
    <w:rsid w:val="00E369C4"/>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946"/>
    <w:rsid w:val="00E43496"/>
    <w:rsid w:val="00E434E6"/>
    <w:rsid w:val="00E4376D"/>
    <w:rsid w:val="00E43B5D"/>
    <w:rsid w:val="00E43D8D"/>
    <w:rsid w:val="00E440AD"/>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CB9"/>
    <w:rsid w:val="00E461B4"/>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21CF"/>
    <w:rsid w:val="00E5236C"/>
    <w:rsid w:val="00E52499"/>
    <w:rsid w:val="00E52658"/>
    <w:rsid w:val="00E526C9"/>
    <w:rsid w:val="00E52D0D"/>
    <w:rsid w:val="00E53301"/>
    <w:rsid w:val="00E53596"/>
    <w:rsid w:val="00E535B4"/>
    <w:rsid w:val="00E5371B"/>
    <w:rsid w:val="00E53905"/>
    <w:rsid w:val="00E539CA"/>
    <w:rsid w:val="00E53A7A"/>
    <w:rsid w:val="00E53BEB"/>
    <w:rsid w:val="00E53D6D"/>
    <w:rsid w:val="00E54003"/>
    <w:rsid w:val="00E54383"/>
    <w:rsid w:val="00E546DF"/>
    <w:rsid w:val="00E54888"/>
    <w:rsid w:val="00E54C1B"/>
    <w:rsid w:val="00E54D5F"/>
    <w:rsid w:val="00E54D61"/>
    <w:rsid w:val="00E5504B"/>
    <w:rsid w:val="00E55083"/>
    <w:rsid w:val="00E551B4"/>
    <w:rsid w:val="00E55B3B"/>
    <w:rsid w:val="00E55B75"/>
    <w:rsid w:val="00E56320"/>
    <w:rsid w:val="00E564FC"/>
    <w:rsid w:val="00E56A27"/>
    <w:rsid w:val="00E56C31"/>
    <w:rsid w:val="00E570EB"/>
    <w:rsid w:val="00E573FF"/>
    <w:rsid w:val="00E57508"/>
    <w:rsid w:val="00E577D9"/>
    <w:rsid w:val="00E57954"/>
    <w:rsid w:val="00E60285"/>
    <w:rsid w:val="00E60C50"/>
    <w:rsid w:val="00E61645"/>
    <w:rsid w:val="00E61774"/>
    <w:rsid w:val="00E617A3"/>
    <w:rsid w:val="00E617D1"/>
    <w:rsid w:val="00E619A5"/>
    <w:rsid w:val="00E61F62"/>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B42"/>
    <w:rsid w:val="00E65D33"/>
    <w:rsid w:val="00E65F5C"/>
    <w:rsid w:val="00E66091"/>
    <w:rsid w:val="00E66283"/>
    <w:rsid w:val="00E662B6"/>
    <w:rsid w:val="00E667B3"/>
    <w:rsid w:val="00E6708B"/>
    <w:rsid w:val="00E670D8"/>
    <w:rsid w:val="00E671DB"/>
    <w:rsid w:val="00E676FF"/>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A9"/>
    <w:rsid w:val="00E85BCA"/>
    <w:rsid w:val="00E863B5"/>
    <w:rsid w:val="00E8692E"/>
    <w:rsid w:val="00E86C12"/>
    <w:rsid w:val="00E86C33"/>
    <w:rsid w:val="00E86DDD"/>
    <w:rsid w:val="00E87335"/>
    <w:rsid w:val="00E87424"/>
    <w:rsid w:val="00E87771"/>
    <w:rsid w:val="00E87871"/>
    <w:rsid w:val="00E8796D"/>
    <w:rsid w:val="00E87B7E"/>
    <w:rsid w:val="00E9040F"/>
    <w:rsid w:val="00E90638"/>
    <w:rsid w:val="00E907D3"/>
    <w:rsid w:val="00E90EA1"/>
    <w:rsid w:val="00E90FF6"/>
    <w:rsid w:val="00E91094"/>
    <w:rsid w:val="00E910C1"/>
    <w:rsid w:val="00E912AE"/>
    <w:rsid w:val="00E914E9"/>
    <w:rsid w:val="00E91529"/>
    <w:rsid w:val="00E91806"/>
    <w:rsid w:val="00E91895"/>
    <w:rsid w:val="00E91FAB"/>
    <w:rsid w:val="00E920BB"/>
    <w:rsid w:val="00E92336"/>
    <w:rsid w:val="00E924A3"/>
    <w:rsid w:val="00E93095"/>
    <w:rsid w:val="00E9336D"/>
    <w:rsid w:val="00E934DA"/>
    <w:rsid w:val="00E93A09"/>
    <w:rsid w:val="00E93BF3"/>
    <w:rsid w:val="00E93E57"/>
    <w:rsid w:val="00E94004"/>
    <w:rsid w:val="00E9445A"/>
    <w:rsid w:val="00E94698"/>
    <w:rsid w:val="00E947D3"/>
    <w:rsid w:val="00E947F9"/>
    <w:rsid w:val="00E95309"/>
    <w:rsid w:val="00E95889"/>
    <w:rsid w:val="00E95AE5"/>
    <w:rsid w:val="00E95BC8"/>
    <w:rsid w:val="00E95E82"/>
    <w:rsid w:val="00E960A0"/>
    <w:rsid w:val="00E9648D"/>
    <w:rsid w:val="00E96590"/>
    <w:rsid w:val="00E96661"/>
    <w:rsid w:val="00E96792"/>
    <w:rsid w:val="00E96DCE"/>
    <w:rsid w:val="00E97058"/>
    <w:rsid w:val="00E97169"/>
    <w:rsid w:val="00E9749D"/>
    <w:rsid w:val="00E975C0"/>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3B3"/>
    <w:rsid w:val="00EB35B8"/>
    <w:rsid w:val="00EB40FE"/>
    <w:rsid w:val="00EB44BC"/>
    <w:rsid w:val="00EB4548"/>
    <w:rsid w:val="00EB4730"/>
    <w:rsid w:val="00EB484C"/>
    <w:rsid w:val="00EB4AB2"/>
    <w:rsid w:val="00EB4FD7"/>
    <w:rsid w:val="00EB5392"/>
    <w:rsid w:val="00EB5AC9"/>
    <w:rsid w:val="00EB5C35"/>
    <w:rsid w:val="00EB5C74"/>
    <w:rsid w:val="00EB5FEB"/>
    <w:rsid w:val="00EB600D"/>
    <w:rsid w:val="00EB6483"/>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BC5"/>
    <w:rsid w:val="00EC4F81"/>
    <w:rsid w:val="00EC58A0"/>
    <w:rsid w:val="00EC5ADA"/>
    <w:rsid w:val="00EC5B9E"/>
    <w:rsid w:val="00EC5D95"/>
    <w:rsid w:val="00EC6224"/>
    <w:rsid w:val="00EC62E0"/>
    <w:rsid w:val="00EC65DE"/>
    <w:rsid w:val="00EC6771"/>
    <w:rsid w:val="00EC6A80"/>
    <w:rsid w:val="00EC717F"/>
    <w:rsid w:val="00EC749A"/>
    <w:rsid w:val="00EC76D5"/>
    <w:rsid w:val="00EC7C7C"/>
    <w:rsid w:val="00ED005B"/>
    <w:rsid w:val="00ED00DF"/>
    <w:rsid w:val="00ED055F"/>
    <w:rsid w:val="00ED0CCC"/>
    <w:rsid w:val="00ED0F79"/>
    <w:rsid w:val="00ED1645"/>
    <w:rsid w:val="00ED168B"/>
    <w:rsid w:val="00ED1810"/>
    <w:rsid w:val="00ED1BFC"/>
    <w:rsid w:val="00ED1FCE"/>
    <w:rsid w:val="00ED21EB"/>
    <w:rsid w:val="00ED240D"/>
    <w:rsid w:val="00ED2710"/>
    <w:rsid w:val="00ED28ED"/>
    <w:rsid w:val="00ED29BA"/>
    <w:rsid w:val="00ED2AE8"/>
    <w:rsid w:val="00ED3FCD"/>
    <w:rsid w:val="00ED3FCE"/>
    <w:rsid w:val="00ED3FFC"/>
    <w:rsid w:val="00ED479C"/>
    <w:rsid w:val="00ED4B43"/>
    <w:rsid w:val="00ED4E18"/>
    <w:rsid w:val="00ED4F28"/>
    <w:rsid w:val="00ED52B2"/>
    <w:rsid w:val="00ED54A5"/>
    <w:rsid w:val="00ED57CB"/>
    <w:rsid w:val="00ED5856"/>
    <w:rsid w:val="00ED6F16"/>
    <w:rsid w:val="00ED70D9"/>
    <w:rsid w:val="00ED7AEB"/>
    <w:rsid w:val="00ED7E9E"/>
    <w:rsid w:val="00ED7EF2"/>
    <w:rsid w:val="00EE078C"/>
    <w:rsid w:val="00EE1188"/>
    <w:rsid w:val="00EE1DCA"/>
    <w:rsid w:val="00EE1F48"/>
    <w:rsid w:val="00EE1FEF"/>
    <w:rsid w:val="00EE220E"/>
    <w:rsid w:val="00EE3929"/>
    <w:rsid w:val="00EE3DB8"/>
    <w:rsid w:val="00EE4C5F"/>
    <w:rsid w:val="00EE517F"/>
    <w:rsid w:val="00EE568C"/>
    <w:rsid w:val="00EE5D6D"/>
    <w:rsid w:val="00EE5E28"/>
    <w:rsid w:val="00EE603C"/>
    <w:rsid w:val="00EE63B9"/>
    <w:rsid w:val="00EE663F"/>
    <w:rsid w:val="00EE6AF6"/>
    <w:rsid w:val="00EE6FC8"/>
    <w:rsid w:val="00EE729A"/>
    <w:rsid w:val="00EE74FF"/>
    <w:rsid w:val="00EE7565"/>
    <w:rsid w:val="00EE7763"/>
    <w:rsid w:val="00EE7CC5"/>
    <w:rsid w:val="00EE7DF5"/>
    <w:rsid w:val="00EF070C"/>
    <w:rsid w:val="00EF0791"/>
    <w:rsid w:val="00EF0A5A"/>
    <w:rsid w:val="00EF0A9A"/>
    <w:rsid w:val="00EF0B6E"/>
    <w:rsid w:val="00EF0D34"/>
    <w:rsid w:val="00EF0D6E"/>
    <w:rsid w:val="00EF1141"/>
    <w:rsid w:val="00EF13A1"/>
    <w:rsid w:val="00EF1E13"/>
    <w:rsid w:val="00EF2324"/>
    <w:rsid w:val="00EF23EC"/>
    <w:rsid w:val="00EF2888"/>
    <w:rsid w:val="00EF2917"/>
    <w:rsid w:val="00EF2E7E"/>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3CF"/>
    <w:rsid w:val="00EF6542"/>
    <w:rsid w:val="00EF68C0"/>
    <w:rsid w:val="00EF6930"/>
    <w:rsid w:val="00EF6938"/>
    <w:rsid w:val="00EF6973"/>
    <w:rsid w:val="00EF6F65"/>
    <w:rsid w:val="00EF71BE"/>
    <w:rsid w:val="00EF735D"/>
    <w:rsid w:val="00EF74E4"/>
    <w:rsid w:val="00EF756F"/>
    <w:rsid w:val="00EF7820"/>
    <w:rsid w:val="00EF7AF1"/>
    <w:rsid w:val="00EF7C2C"/>
    <w:rsid w:val="00EF7EDB"/>
    <w:rsid w:val="00EF7F21"/>
    <w:rsid w:val="00F0026A"/>
    <w:rsid w:val="00F00D07"/>
    <w:rsid w:val="00F0119B"/>
    <w:rsid w:val="00F012A4"/>
    <w:rsid w:val="00F01329"/>
    <w:rsid w:val="00F0146C"/>
    <w:rsid w:val="00F0181F"/>
    <w:rsid w:val="00F01CD2"/>
    <w:rsid w:val="00F01EED"/>
    <w:rsid w:val="00F02135"/>
    <w:rsid w:val="00F0216C"/>
    <w:rsid w:val="00F021DE"/>
    <w:rsid w:val="00F023DC"/>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E6D"/>
    <w:rsid w:val="00F05FAC"/>
    <w:rsid w:val="00F06140"/>
    <w:rsid w:val="00F0617D"/>
    <w:rsid w:val="00F06F03"/>
    <w:rsid w:val="00F071B2"/>
    <w:rsid w:val="00F07266"/>
    <w:rsid w:val="00F07567"/>
    <w:rsid w:val="00F07758"/>
    <w:rsid w:val="00F0786C"/>
    <w:rsid w:val="00F07AA7"/>
    <w:rsid w:val="00F07EC4"/>
    <w:rsid w:val="00F07EDB"/>
    <w:rsid w:val="00F100E3"/>
    <w:rsid w:val="00F105AD"/>
    <w:rsid w:val="00F10827"/>
    <w:rsid w:val="00F10B7F"/>
    <w:rsid w:val="00F10CFA"/>
    <w:rsid w:val="00F10DE6"/>
    <w:rsid w:val="00F10F36"/>
    <w:rsid w:val="00F115DE"/>
    <w:rsid w:val="00F11FC4"/>
    <w:rsid w:val="00F127D4"/>
    <w:rsid w:val="00F128EB"/>
    <w:rsid w:val="00F12AFC"/>
    <w:rsid w:val="00F12D61"/>
    <w:rsid w:val="00F12D6D"/>
    <w:rsid w:val="00F13161"/>
    <w:rsid w:val="00F133AD"/>
    <w:rsid w:val="00F1397F"/>
    <w:rsid w:val="00F13AA2"/>
    <w:rsid w:val="00F13AD3"/>
    <w:rsid w:val="00F13B8B"/>
    <w:rsid w:val="00F13DFD"/>
    <w:rsid w:val="00F13FB0"/>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6C5"/>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B86"/>
    <w:rsid w:val="00F25D88"/>
    <w:rsid w:val="00F25EA2"/>
    <w:rsid w:val="00F262AD"/>
    <w:rsid w:val="00F2698B"/>
    <w:rsid w:val="00F26A06"/>
    <w:rsid w:val="00F26A09"/>
    <w:rsid w:val="00F27411"/>
    <w:rsid w:val="00F279BE"/>
    <w:rsid w:val="00F27AC0"/>
    <w:rsid w:val="00F27BF6"/>
    <w:rsid w:val="00F27E8D"/>
    <w:rsid w:val="00F27EA6"/>
    <w:rsid w:val="00F27F4D"/>
    <w:rsid w:val="00F303A6"/>
    <w:rsid w:val="00F305A1"/>
    <w:rsid w:val="00F306DB"/>
    <w:rsid w:val="00F30767"/>
    <w:rsid w:val="00F30CAD"/>
    <w:rsid w:val="00F30F61"/>
    <w:rsid w:val="00F31495"/>
    <w:rsid w:val="00F31690"/>
    <w:rsid w:val="00F31AFE"/>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4093"/>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70B1"/>
    <w:rsid w:val="00F371B0"/>
    <w:rsid w:val="00F379CE"/>
    <w:rsid w:val="00F37A3B"/>
    <w:rsid w:val="00F37A8F"/>
    <w:rsid w:val="00F37AD2"/>
    <w:rsid w:val="00F40045"/>
    <w:rsid w:val="00F40066"/>
    <w:rsid w:val="00F4065D"/>
    <w:rsid w:val="00F40A1F"/>
    <w:rsid w:val="00F40D65"/>
    <w:rsid w:val="00F418DE"/>
    <w:rsid w:val="00F41AAA"/>
    <w:rsid w:val="00F41E1C"/>
    <w:rsid w:val="00F420E3"/>
    <w:rsid w:val="00F4217C"/>
    <w:rsid w:val="00F423BA"/>
    <w:rsid w:val="00F427CD"/>
    <w:rsid w:val="00F42F05"/>
    <w:rsid w:val="00F435E5"/>
    <w:rsid w:val="00F43730"/>
    <w:rsid w:val="00F43E2F"/>
    <w:rsid w:val="00F43F9E"/>
    <w:rsid w:val="00F444A9"/>
    <w:rsid w:val="00F444EC"/>
    <w:rsid w:val="00F446B3"/>
    <w:rsid w:val="00F448E7"/>
    <w:rsid w:val="00F4495B"/>
    <w:rsid w:val="00F4512C"/>
    <w:rsid w:val="00F454EC"/>
    <w:rsid w:val="00F456BA"/>
    <w:rsid w:val="00F461A3"/>
    <w:rsid w:val="00F46992"/>
    <w:rsid w:val="00F46A08"/>
    <w:rsid w:val="00F46AA5"/>
    <w:rsid w:val="00F46ABB"/>
    <w:rsid w:val="00F46CDC"/>
    <w:rsid w:val="00F473CE"/>
    <w:rsid w:val="00F47600"/>
    <w:rsid w:val="00F47ECA"/>
    <w:rsid w:val="00F501D2"/>
    <w:rsid w:val="00F505B2"/>
    <w:rsid w:val="00F50875"/>
    <w:rsid w:val="00F519EC"/>
    <w:rsid w:val="00F51AAB"/>
    <w:rsid w:val="00F51ABF"/>
    <w:rsid w:val="00F51B1A"/>
    <w:rsid w:val="00F51B66"/>
    <w:rsid w:val="00F51C09"/>
    <w:rsid w:val="00F52032"/>
    <w:rsid w:val="00F5219F"/>
    <w:rsid w:val="00F525F7"/>
    <w:rsid w:val="00F52745"/>
    <w:rsid w:val="00F52895"/>
    <w:rsid w:val="00F52C10"/>
    <w:rsid w:val="00F52D94"/>
    <w:rsid w:val="00F52E14"/>
    <w:rsid w:val="00F532BF"/>
    <w:rsid w:val="00F53A6A"/>
    <w:rsid w:val="00F53D49"/>
    <w:rsid w:val="00F53F1E"/>
    <w:rsid w:val="00F54792"/>
    <w:rsid w:val="00F54971"/>
    <w:rsid w:val="00F5536D"/>
    <w:rsid w:val="00F5564F"/>
    <w:rsid w:val="00F5581F"/>
    <w:rsid w:val="00F55865"/>
    <w:rsid w:val="00F55BD2"/>
    <w:rsid w:val="00F56156"/>
    <w:rsid w:val="00F562E6"/>
    <w:rsid w:val="00F564CD"/>
    <w:rsid w:val="00F56C08"/>
    <w:rsid w:val="00F56C93"/>
    <w:rsid w:val="00F56EA0"/>
    <w:rsid w:val="00F56FC4"/>
    <w:rsid w:val="00F5714B"/>
    <w:rsid w:val="00F5718E"/>
    <w:rsid w:val="00F57278"/>
    <w:rsid w:val="00F574CE"/>
    <w:rsid w:val="00F576EA"/>
    <w:rsid w:val="00F57974"/>
    <w:rsid w:val="00F57BA6"/>
    <w:rsid w:val="00F57C83"/>
    <w:rsid w:val="00F57CB4"/>
    <w:rsid w:val="00F57EEC"/>
    <w:rsid w:val="00F60005"/>
    <w:rsid w:val="00F603DA"/>
    <w:rsid w:val="00F6052E"/>
    <w:rsid w:val="00F606AA"/>
    <w:rsid w:val="00F60B1D"/>
    <w:rsid w:val="00F611CB"/>
    <w:rsid w:val="00F61516"/>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472"/>
    <w:rsid w:val="00F665BC"/>
    <w:rsid w:val="00F66981"/>
    <w:rsid w:val="00F66C4F"/>
    <w:rsid w:val="00F67190"/>
    <w:rsid w:val="00F6751D"/>
    <w:rsid w:val="00F67978"/>
    <w:rsid w:val="00F67B84"/>
    <w:rsid w:val="00F67D04"/>
    <w:rsid w:val="00F7018E"/>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80000"/>
    <w:rsid w:val="00F80523"/>
    <w:rsid w:val="00F80941"/>
    <w:rsid w:val="00F80985"/>
    <w:rsid w:val="00F80B83"/>
    <w:rsid w:val="00F80E7F"/>
    <w:rsid w:val="00F81372"/>
    <w:rsid w:val="00F8144C"/>
    <w:rsid w:val="00F81869"/>
    <w:rsid w:val="00F81F2A"/>
    <w:rsid w:val="00F820C2"/>
    <w:rsid w:val="00F829F9"/>
    <w:rsid w:val="00F82B50"/>
    <w:rsid w:val="00F82BE2"/>
    <w:rsid w:val="00F82E1C"/>
    <w:rsid w:val="00F82E42"/>
    <w:rsid w:val="00F83139"/>
    <w:rsid w:val="00F8331F"/>
    <w:rsid w:val="00F836A8"/>
    <w:rsid w:val="00F83813"/>
    <w:rsid w:val="00F83956"/>
    <w:rsid w:val="00F83A8C"/>
    <w:rsid w:val="00F83AF4"/>
    <w:rsid w:val="00F8406C"/>
    <w:rsid w:val="00F8411B"/>
    <w:rsid w:val="00F84134"/>
    <w:rsid w:val="00F84275"/>
    <w:rsid w:val="00F848E2"/>
    <w:rsid w:val="00F84D27"/>
    <w:rsid w:val="00F84EAA"/>
    <w:rsid w:val="00F85230"/>
    <w:rsid w:val="00F85232"/>
    <w:rsid w:val="00F854CB"/>
    <w:rsid w:val="00F85C7A"/>
    <w:rsid w:val="00F85CB0"/>
    <w:rsid w:val="00F85DDF"/>
    <w:rsid w:val="00F85F7B"/>
    <w:rsid w:val="00F866AB"/>
    <w:rsid w:val="00F86A68"/>
    <w:rsid w:val="00F86EFC"/>
    <w:rsid w:val="00F86FD6"/>
    <w:rsid w:val="00F87154"/>
    <w:rsid w:val="00F879B3"/>
    <w:rsid w:val="00F87C3E"/>
    <w:rsid w:val="00F87E3B"/>
    <w:rsid w:val="00F9006C"/>
    <w:rsid w:val="00F90089"/>
    <w:rsid w:val="00F9018C"/>
    <w:rsid w:val="00F903D0"/>
    <w:rsid w:val="00F90529"/>
    <w:rsid w:val="00F909F8"/>
    <w:rsid w:val="00F91594"/>
    <w:rsid w:val="00F91A23"/>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B27"/>
    <w:rsid w:val="00FA401D"/>
    <w:rsid w:val="00FA4208"/>
    <w:rsid w:val="00FA47FB"/>
    <w:rsid w:val="00FA4E58"/>
    <w:rsid w:val="00FA541F"/>
    <w:rsid w:val="00FA565C"/>
    <w:rsid w:val="00FA5A07"/>
    <w:rsid w:val="00FA6418"/>
    <w:rsid w:val="00FA69E8"/>
    <w:rsid w:val="00FA6F54"/>
    <w:rsid w:val="00FA7040"/>
    <w:rsid w:val="00FA74AE"/>
    <w:rsid w:val="00FA7831"/>
    <w:rsid w:val="00FB026E"/>
    <w:rsid w:val="00FB08CA"/>
    <w:rsid w:val="00FB0CAC"/>
    <w:rsid w:val="00FB0ECE"/>
    <w:rsid w:val="00FB2281"/>
    <w:rsid w:val="00FB25DC"/>
    <w:rsid w:val="00FB2C1A"/>
    <w:rsid w:val="00FB3192"/>
    <w:rsid w:val="00FB34DE"/>
    <w:rsid w:val="00FB353A"/>
    <w:rsid w:val="00FB3975"/>
    <w:rsid w:val="00FB3A36"/>
    <w:rsid w:val="00FB3B3A"/>
    <w:rsid w:val="00FB415B"/>
    <w:rsid w:val="00FB41E4"/>
    <w:rsid w:val="00FB4323"/>
    <w:rsid w:val="00FB4478"/>
    <w:rsid w:val="00FB4855"/>
    <w:rsid w:val="00FB4B88"/>
    <w:rsid w:val="00FB4D81"/>
    <w:rsid w:val="00FB5033"/>
    <w:rsid w:val="00FB5184"/>
    <w:rsid w:val="00FB53CD"/>
    <w:rsid w:val="00FB554B"/>
    <w:rsid w:val="00FB56CD"/>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1A84"/>
    <w:rsid w:val="00FC1B0D"/>
    <w:rsid w:val="00FC219C"/>
    <w:rsid w:val="00FC2365"/>
    <w:rsid w:val="00FC2F8C"/>
    <w:rsid w:val="00FC3600"/>
    <w:rsid w:val="00FC3F9F"/>
    <w:rsid w:val="00FC4FC7"/>
    <w:rsid w:val="00FC4FFE"/>
    <w:rsid w:val="00FC57D1"/>
    <w:rsid w:val="00FC5834"/>
    <w:rsid w:val="00FC5EB0"/>
    <w:rsid w:val="00FC6054"/>
    <w:rsid w:val="00FC62A3"/>
    <w:rsid w:val="00FC66D5"/>
    <w:rsid w:val="00FC6876"/>
    <w:rsid w:val="00FC7107"/>
    <w:rsid w:val="00FC7FDE"/>
    <w:rsid w:val="00FD119A"/>
    <w:rsid w:val="00FD141E"/>
    <w:rsid w:val="00FD1638"/>
    <w:rsid w:val="00FD1706"/>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7EA"/>
    <w:rsid w:val="00FD598B"/>
    <w:rsid w:val="00FD5ADA"/>
    <w:rsid w:val="00FD5BC2"/>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7AA"/>
    <w:rsid w:val="00FE07AE"/>
    <w:rsid w:val="00FE097D"/>
    <w:rsid w:val="00FE0C2A"/>
    <w:rsid w:val="00FE0CF2"/>
    <w:rsid w:val="00FE0E5B"/>
    <w:rsid w:val="00FE15B3"/>
    <w:rsid w:val="00FE1B5D"/>
    <w:rsid w:val="00FE22BA"/>
    <w:rsid w:val="00FE278B"/>
    <w:rsid w:val="00FE286F"/>
    <w:rsid w:val="00FE2C45"/>
    <w:rsid w:val="00FE2DED"/>
    <w:rsid w:val="00FE2F4F"/>
    <w:rsid w:val="00FE304E"/>
    <w:rsid w:val="00FE32B4"/>
    <w:rsid w:val="00FE34EC"/>
    <w:rsid w:val="00FE3522"/>
    <w:rsid w:val="00FE3C42"/>
    <w:rsid w:val="00FE4025"/>
    <w:rsid w:val="00FE412D"/>
    <w:rsid w:val="00FE437C"/>
    <w:rsid w:val="00FE49B1"/>
    <w:rsid w:val="00FE4D24"/>
    <w:rsid w:val="00FE4E0C"/>
    <w:rsid w:val="00FE517F"/>
    <w:rsid w:val="00FE574F"/>
    <w:rsid w:val="00FE5C1F"/>
    <w:rsid w:val="00FE65F0"/>
    <w:rsid w:val="00FE6AFB"/>
    <w:rsid w:val="00FE6BB6"/>
    <w:rsid w:val="00FE6C63"/>
    <w:rsid w:val="00FE6FE8"/>
    <w:rsid w:val="00FE718D"/>
    <w:rsid w:val="00FE73F9"/>
    <w:rsid w:val="00FE73FD"/>
    <w:rsid w:val="00FE745E"/>
    <w:rsid w:val="00FE74EC"/>
    <w:rsid w:val="00FE78F0"/>
    <w:rsid w:val="00FE7FBA"/>
    <w:rsid w:val="00FF0105"/>
    <w:rsid w:val="00FF04F1"/>
    <w:rsid w:val="00FF05E1"/>
    <w:rsid w:val="00FF0F45"/>
    <w:rsid w:val="00FF12D1"/>
    <w:rsid w:val="00FF182C"/>
    <w:rsid w:val="00FF1C15"/>
    <w:rsid w:val="00FF1CBF"/>
    <w:rsid w:val="00FF20D9"/>
    <w:rsid w:val="00FF22CB"/>
    <w:rsid w:val="00FF2D25"/>
    <w:rsid w:val="00FF3122"/>
    <w:rsid w:val="00FF34E9"/>
    <w:rsid w:val="00FF3BB9"/>
    <w:rsid w:val="00FF40FB"/>
    <w:rsid w:val="00FF41F2"/>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FF1"/>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17DBBD-3C22-418E-B941-5BBB2491EB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49</TotalTime>
  <Pages>673</Pages>
  <Words>202312</Words>
  <Characters>1072255</Characters>
  <Application>Microsoft Office Word</Application>
  <DocSecurity>0</DocSecurity>
  <Lines>8935</Lines>
  <Paragraphs>2544</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72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106</cp:revision>
  <cp:lastPrinted>2017-05-07T13:41:00Z</cp:lastPrinted>
  <dcterms:created xsi:type="dcterms:W3CDTF">2020-05-20T16:12:00Z</dcterms:created>
  <dcterms:modified xsi:type="dcterms:W3CDTF">2020-06-20T19:36:00Z</dcterms:modified>
</cp:coreProperties>
</file>